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CAFD5" w14:textId="77777777" w:rsidR="007476FA" w:rsidRPr="007476FA" w:rsidRDefault="007476FA" w:rsidP="00372A4A">
      <w:pPr>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476FA">
        <w:rPr>
          <w:sz w:val="30"/>
          <w:szCs w:val="28"/>
        </w:rPr>
        <w:t>TRƯỜNG ĐẠI HỌC KINH TẾ</w:t>
      </w:r>
    </w:p>
    <w:p w14:paraId="4B52543F" w14:textId="77777777" w:rsidR="007476FA" w:rsidRPr="007476FA" w:rsidRDefault="007476FA" w:rsidP="00372A4A">
      <w:pPr>
        <w:spacing w:line="240" w:lineRule="auto"/>
        <w:ind w:firstLine="0"/>
        <w:jc w:val="center"/>
        <w:rPr>
          <w:b/>
          <w:sz w:val="34"/>
          <w:szCs w:val="28"/>
        </w:rPr>
      </w:pPr>
      <w:r w:rsidRPr="007476FA">
        <w:rPr>
          <w:b/>
          <w:sz w:val="34"/>
          <w:szCs w:val="28"/>
        </w:rPr>
        <w:t>KHOA THỐNG KÊ – TIN HỌC</w:t>
      </w:r>
    </w:p>
    <w:p w14:paraId="3076D4DF" w14:textId="77777777" w:rsidR="007476FA" w:rsidRPr="007476FA" w:rsidRDefault="007476FA" w:rsidP="007476FA">
      <w:pPr>
        <w:spacing w:line="120" w:lineRule="auto"/>
        <w:jc w:val="center"/>
        <w:rPr>
          <w:sz w:val="24"/>
          <w:szCs w:val="24"/>
        </w:rPr>
      </w:pPr>
    </w:p>
    <w:p w14:paraId="59D13CA3" w14:textId="77777777" w:rsidR="007476FA" w:rsidRPr="007476FA" w:rsidRDefault="007476FA" w:rsidP="00372A4A">
      <w:pPr>
        <w:spacing w:line="120" w:lineRule="auto"/>
        <w:ind w:firstLine="0"/>
        <w:jc w:val="center"/>
        <w:rPr>
          <w:sz w:val="24"/>
          <w:szCs w:val="24"/>
        </w:rPr>
      </w:pPr>
      <w:r w:rsidRPr="007476FA">
        <w:rPr>
          <w:sz w:val="24"/>
          <w:szCs w:val="24"/>
        </w:rPr>
        <w:t>–––––––––––––––––––––––––––––––</w:t>
      </w:r>
    </w:p>
    <w:p w14:paraId="4B1019F2" w14:textId="0B75B96E" w:rsidR="007476FA" w:rsidRPr="007476FA" w:rsidRDefault="00372A4A" w:rsidP="00372A4A">
      <w:pPr>
        <w:spacing w:line="240" w:lineRule="auto"/>
        <w:ind w:firstLine="0"/>
        <w:jc w:val="center"/>
        <w:rPr>
          <w:sz w:val="24"/>
          <w:szCs w:val="24"/>
        </w:rPr>
      </w:pPr>
      <w:r w:rsidRPr="007476FA">
        <w:rPr>
          <w:noProof/>
          <w:sz w:val="24"/>
          <w:szCs w:val="24"/>
        </w:rPr>
        <w:drawing>
          <wp:inline distT="0" distB="0" distL="0" distR="0" wp14:anchorId="3E576629" wp14:editId="65FFD509">
            <wp:extent cx="1351135" cy="13239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2110" cy="1364126"/>
                    </a:xfrm>
                    <a:prstGeom prst="rect">
                      <a:avLst/>
                    </a:prstGeom>
                    <a:noFill/>
                    <a:ln>
                      <a:noFill/>
                    </a:ln>
                  </pic:spPr>
                </pic:pic>
              </a:graphicData>
            </a:graphic>
          </wp:inline>
        </w:drawing>
      </w:r>
    </w:p>
    <w:p w14:paraId="43C045DC" w14:textId="77777777" w:rsidR="007476FA" w:rsidRPr="007476FA" w:rsidRDefault="007476FA" w:rsidP="007476FA">
      <w:pPr>
        <w:spacing w:line="240" w:lineRule="auto"/>
        <w:jc w:val="center"/>
        <w:rPr>
          <w:sz w:val="24"/>
          <w:szCs w:val="24"/>
        </w:rPr>
      </w:pPr>
    </w:p>
    <w:p w14:paraId="4244E6CF" w14:textId="77777777" w:rsidR="007476FA" w:rsidRPr="007476FA" w:rsidRDefault="007476FA" w:rsidP="00372A4A">
      <w:pPr>
        <w:spacing w:line="240" w:lineRule="auto"/>
        <w:ind w:firstLine="0"/>
        <w:jc w:val="center"/>
        <w:rPr>
          <w:b/>
          <w:sz w:val="28"/>
          <w:szCs w:val="28"/>
        </w:rPr>
      </w:pPr>
      <w:r w:rsidRPr="007476FA">
        <w:rPr>
          <w:b/>
          <w:sz w:val="28"/>
          <w:szCs w:val="28"/>
        </w:rPr>
        <w:t>BÁO CÁO THỰC TẬP NGHỀ NGHIỆP</w:t>
      </w:r>
    </w:p>
    <w:p w14:paraId="68575D87" w14:textId="77777777" w:rsidR="007476FA" w:rsidRPr="007476FA" w:rsidRDefault="007476FA" w:rsidP="007476FA">
      <w:pPr>
        <w:spacing w:line="240" w:lineRule="auto"/>
        <w:jc w:val="center"/>
        <w:rPr>
          <w:b/>
          <w:sz w:val="36"/>
          <w:szCs w:val="34"/>
        </w:rPr>
      </w:pPr>
    </w:p>
    <w:p w14:paraId="7AABE512" w14:textId="77777777" w:rsidR="007476FA" w:rsidRPr="007476FA" w:rsidRDefault="007476FA" w:rsidP="00372A4A">
      <w:pPr>
        <w:spacing w:line="240" w:lineRule="auto"/>
        <w:ind w:firstLine="0"/>
        <w:jc w:val="center"/>
        <w:rPr>
          <w:b/>
        </w:rPr>
      </w:pPr>
      <w:r w:rsidRPr="007476FA">
        <w:rPr>
          <w:b/>
        </w:rPr>
        <w:t>NGÀNH HỆ THỐNG THÔNG TIN QUẢN LÝ</w:t>
      </w:r>
    </w:p>
    <w:p w14:paraId="2F7FEC5C" w14:textId="77777777" w:rsidR="007476FA" w:rsidRPr="007476FA" w:rsidRDefault="007476FA" w:rsidP="00372A4A">
      <w:pPr>
        <w:ind w:firstLine="0"/>
        <w:jc w:val="center"/>
        <w:rPr>
          <w:b/>
        </w:rPr>
      </w:pPr>
      <w:r w:rsidRPr="007476FA">
        <w:rPr>
          <w:b/>
        </w:rPr>
        <w:t>CHUYÊN NGÀNH QUẢN TRỊ HỆ THỐNG THÔNG TIN</w:t>
      </w:r>
    </w:p>
    <w:p w14:paraId="599B52F9" w14:textId="77777777" w:rsidR="007476FA" w:rsidRPr="007476FA" w:rsidRDefault="007476FA" w:rsidP="007476FA">
      <w:pPr>
        <w:spacing w:line="240" w:lineRule="auto"/>
        <w:jc w:val="center"/>
        <w:rPr>
          <w:b/>
          <w:sz w:val="36"/>
          <w:szCs w:val="34"/>
        </w:rPr>
      </w:pPr>
    </w:p>
    <w:p w14:paraId="36CAF439" w14:textId="77777777" w:rsidR="007476FA" w:rsidRPr="007476FA" w:rsidRDefault="007476FA" w:rsidP="00372A4A">
      <w:pPr>
        <w:spacing w:line="240" w:lineRule="auto"/>
        <w:ind w:firstLine="0"/>
        <w:jc w:val="center"/>
        <w:rPr>
          <w:b/>
          <w:i/>
          <w:iCs/>
          <w:u w:val="single"/>
        </w:rPr>
      </w:pPr>
      <w:r w:rsidRPr="007476FA">
        <w:rPr>
          <w:b/>
          <w:i/>
          <w:iCs/>
          <w:u w:val="single"/>
        </w:rPr>
        <w:t>Đề tài</w:t>
      </w:r>
    </w:p>
    <w:p w14:paraId="2307F96A" w14:textId="77777777" w:rsidR="007476FA" w:rsidRPr="007476FA" w:rsidRDefault="007476FA" w:rsidP="00372A4A">
      <w:pPr>
        <w:ind w:firstLine="0"/>
        <w:jc w:val="center"/>
        <w:rPr>
          <w:b/>
          <w:bCs/>
        </w:rPr>
      </w:pPr>
      <w:r w:rsidRPr="007476FA">
        <w:rPr>
          <w:b/>
          <w:bCs/>
        </w:rPr>
        <w:t>PHÂN TÍCH NGHIỆP VỤ DỰ ÁN “BUS TICKETLESS”</w:t>
      </w:r>
    </w:p>
    <w:p w14:paraId="03F80EA9" w14:textId="77777777" w:rsidR="007476FA" w:rsidRPr="007476FA" w:rsidRDefault="007476FA" w:rsidP="007476FA">
      <w:pPr>
        <w:spacing w:line="240" w:lineRule="auto"/>
        <w:jc w:val="center"/>
        <w:rPr>
          <w:sz w:val="24"/>
          <w:szCs w:val="24"/>
        </w:rPr>
      </w:pPr>
    </w:p>
    <w:p w14:paraId="5E5710E1" w14:textId="77777777" w:rsidR="007476FA" w:rsidRPr="007476FA" w:rsidRDefault="007476FA" w:rsidP="007476FA">
      <w:pPr>
        <w:spacing w:line="240" w:lineRule="auto"/>
        <w:jc w:val="center"/>
        <w:rPr>
          <w:sz w:val="24"/>
          <w:szCs w:val="24"/>
        </w:rPr>
      </w:pPr>
    </w:p>
    <w:p w14:paraId="4D2F7D60" w14:textId="77777777" w:rsidR="007476FA" w:rsidRPr="007476FA" w:rsidRDefault="007476FA" w:rsidP="007476FA">
      <w:pPr>
        <w:spacing w:line="240" w:lineRule="auto"/>
        <w:jc w:val="center"/>
        <w:rPr>
          <w:sz w:val="24"/>
          <w:szCs w:val="24"/>
        </w:rPr>
      </w:pPr>
    </w:p>
    <w:p w14:paraId="31E9AC75" w14:textId="77777777" w:rsidR="007476FA" w:rsidRPr="007476FA" w:rsidRDefault="007476FA" w:rsidP="007476FA">
      <w:pPr>
        <w:tabs>
          <w:tab w:val="left" w:pos="4111"/>
        </w:tabs>
        <w:ind w:firstLine="1134"/>
        <w:rPr>
          <w:bCs/>
          <w:color w:val="000000"/>
          <w:sz w:val="28"/>
        </w:rPr>
      </w:pPr>
      <w:r w:rsidRPr="007476FA">
        <w:rPr>
          <w:bCs/>
          <w:color w:val="000000"/>
          <w:sz w:val="28"/>
        </w:rPr>
        <w:t>Sinh viên thực hiện</w:t>
      </w:r>
      <w:r w:rsidRPr="007476FA">
        <w:rPr>
          <w:bCs/>
          <w:color w:val="000000"/>
          <w:sz w:val="28"/>
        </w:rPr>
        <w:tab/>
        <w:t>: Ngô Vũ Phượng Oanh</w:t>
      </w:r>
    </w:p>
    <w:p w14:paraId="6C89E383" w14:textId="77777777" w:rsidR="007476FA" w:rsidRPr="007476FA" w:rsidRDefault="007476FA" w:rsidP="007476FA">
      <w:pPr>
        <w:tabs>
          <w:tab w:val="left" w:pos="4111"/>
        </w:tabs>
        <w:ind w:firstLine="1134"/>
        <w:rPr>
          <w:bCs/>
          <w:color w:val="000000"/>
          <w:sz w:val="28"/>
        </w:rPr>
      </w:pPr>
      <w:r w:rsidRPr="007476FA">
        <w:rPr>
          <w:bCs/>
          <w:color w:val="000000"/>
          <w:sz w:val="28"/>
        </w:rPr>
        <w:t>Lớp</w:t>
      </w:r>
      <w:r w:rsidRPr="007476FA">
        <w:rPr>
          <w:bCs/>
          <w:color w:val="000000"/>
          <w:sz w:val="28"/>
        </w:rPr>
        <w:tab/>
        <w:t>: 45K21.1</w:t>
      </w:r>
    </w:p>
    <w:p w14:paraId="00E9FEB9" w14:textId="77777777" w:rsidR="007476FA" w:rsidRPr="007476FA" w:rsidRDefault="007476FA" w:rsidP="007476FA">
      <w:pPr>
        <w:tabs>
          <w:tab w:val="left" w:pos="4111"/>
        </w:tabs>
        <w:ind w:firstLine="1134"/>
        <w:rPr>
          <w:bCs/>
          <w:color w:val="000000"/>
          <w:sz w:val="28"/>
        </w:rPr>
      </w:pPr>
      <w:r w:rsidRPr="007476FA">
        <w:rPr>
          <w:bCs/>
          <w:color w:val="000000"/>
          <w:sz w:val="28"/>
        </w:rPr>
        <w:t>Đơn vị thực tập</w:t>
      </w:r>
      <w:r w:rsidRPr="007476FA">
        <w:rPr>
          <w:bCs/>
          <w:color w:val="000000"/>
          <w:sz w:val="28"/>
        </w:rPr>
        <w:tab/>
        <w:t>: VNPT-IT KV3</w:t>
      </w:r>
    </w:p>
    <w:p w14:paraId="2BDDA280" w14:textId="77777777" w:rsidR="007476FA" w:rsidRPr="007476FA" w:rsidRDefault="007476FA" w:rsidP="007476FA">
      <w:pPr>
        <w:tabs>
          <w:tab w:val="left" w:pos="4111"/>
        </w:tabs>
        <w:ind w:firstLine="1134"/>
        <w:rPr>
          <w:bCs/>
          <w:color w:val="000000"/>
          <w:sz w:val="28"/>
        </w:rPr>
      </w:pPr>
      <w:r w:rsidRPr="007476FA">
        <w:rPr>
          <w:bCs/>
          <w:color w:val="000000"/>
          <w:sz w:val="28"/>
        </w:rPr>
        <w:t>Cán bộ hướng dẫn</w:t>
      </w:r>
      <w:r w:rsidRPr="007476FA">
        <w:rPr>
          <w:bCs/>
          <w:color w:val="000000"/>
          <w:sz w:val="28"/>
        </w:rPr>
        <w:tab/>
        <w:t>: Đặng Thái Bình</w:t>
      </w:r>
    </w:p>
    <w:p w14:paraId="70AFD12E" w14:textId="77777777" w:rsidR="007476FA" w:rsidRPr="007476FA" w:rsidRDefault="007476FA" w:rsidP="007476FA">
      <w:pPr>
        <w:tabs>
          <w:tab w:val="left" w:pos="4111"/>
        </w:tabs>
        <w:ind w:firstLine="1134"/>
        <w:rPr>
          <w:bCs/>
          <w:color w:val="000000"/>
          <w:sz w:val="28"/>
        </w:rPr>
      </w:pPr>
      <w:r w:rsidRPr="007476FA">
        <w:rPr>
          <w:bCs/>
          <w:color w:val="000000"/>
          <w:sz w:val="28"/>
        </w:rPr>
        <w:t>Giảng viên hướng dẫn</w:t>
      </w:r>
      <w:r w:rsidRPr="007476FA">
        <w:rPr>
          <w:bCs/>
          <w:color w:val="000000"/>
          <w:sz w:val="28"/>
        </w:rPr>
        <w:tab/>
        <w:t>: ThS. Cao Thị Nhâm</w:t>
      </w:r>
    </w:p>
    <w:p w14:paraId="23F8BE65" w14:textId="77777777" w:rsidR="007476FA" w:rsidRPr="007476FA" w:rsidRDefault="007476FA" w:rsidP="007476FA">
      <w:pPr>
        <w:spacing w:line="240" w:lineRule="auto"/>
        <w:jc w:val="center"/>
        <w:rPr>
          <w:sz w:val="24"/>
          <w:szCs w:val="24"/>
        </w:rPr>
      </w:pPr>
    </w:p>
    <w:p w14:paraId="18AD017C" w14:textId="77777777" w:rsidR="007476FA" w:rsidRPr="007476FA" w:rsidRDefault="007476FA" w:rsidP="007476FA">
      <w:pPr>
        <w:spacing w:line="240" w:lineRule="auto"/>
        <w:jc w:val="center"/>
        <w:rPr>
          <w:szCs w:val="24"/>
        </w:rPr>
      </w:pPr>
    </w:p>
    <w:p w14:paraId="401EAEE4" w14:textId="77777777" w:rsidR="007476FA" w:rsidRPr="007476FA" w:rsidRDefault="007476FA" w:rsidP="007476FA">
      <w:pPr>
        <w:spacing w:line="240" w:lineRule="auto"/>
        <w:jc w:val="center"/>
        <w:rPr>
          <w:sz w:val="24"/>
          <w:szCs w:val="24"/>
        </w:rPr>
      </w:pPr>
    </w:p>
    <w:p w14:paraId="59CC50B6" w14:textId="03975790" w:rsidR="007476FA" w:rsidRPr="007476FA" w:rsidRDefault="007476FA" w:rsidP="007476FA">
      <w:pPr>
        <w:spacing w:line="240" w:lineRule="auto"/>
        <w:ind w:firstLine="0"/>
        <w:jc w:val="center"/>
        <w:rPr>
          <w:b/>
          <w:bCs/>
          <w:sz w:val="32"/>
          <w:bdr w:val="none" w:sz="0" w:space="0" w:color="auto" w:frame="1"/>
        </w:rPr>
      </w:pPr>
      <w:r w:rsidRPr="007476FA">
        <w:rPr>
          <w:b/>
          <w:sz w:val="28"/>
          <w:szCs w:val="28"/>
          <w:lang w:val="fr-FR"/>
        </w:rPr>
        <w:t>Đà Nẵng, 8/2022</w:t>
      </w:r>
      <w:bookmarkEnd w:id="0"/>
      <w:bookmarkEnd w:id="1"/>
    </w:p>
    <w:p w14:paraId="4D8FE45D" w14:textId="1F7726C4" w:rsidR="007476FA" w:rsidRPr="007476FA" w:rsidRDefault="00070CA5" w:rsidP="00DB315D">
      <w:pPr>
        <w:spacing w:after="240" w:line="240" w:lineRule="auto"/>
        <w:ind w:firstLine="0"/>
        <w:rPr>
          <w:b/>
          <w:sz w:val="28"/>
          <w:szCs w:val="28"/>
          <w:lang w:val="fr-FR"/>
        </w:rPr>
      </w:pPr>
      <w:r w:rsidRPr="00070CA5">
        <w:rPr>
          <w:b/>
          <w:noProof/>
          <w:sz w:val="28"/>
          <w:szCs w:val="28"/>
        </w:rPr>
        <w:lastRenderedPageBreak/>
        <w:drawing>
          <wp:inline distT="0" distB="0" distL="0" distR="0" wp14:anchorId="1857190E" wp14:editId="0456908C">
            <wp:extent cx="4934198" cy="5925185"/>
            <wp:effectExtent l="0" t="0" r="0" b="0"/>
            <wp:docPr id="9" name="Picture 9" descr="C:\Users\Admin\Downloads\photo_6316336045922300104_y.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photo_6316336045922300104_y.jf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1332" cy="6065844"/>
                    </a:xfrm>
                    <a:prstGeom prst="rect">
                      <a:avLst/>
                    </a:prstGeom>
                    <a:noFill/>
                    <a:ln>
                      <a:noFill/>
                    </a:ln>
                  </pic:spPr>
                </pic:pic>
              </a:graphicData>
            </a:graphic>
          </wp:inline>
        </w:drawing>
      </w:r>
    </w:p>
    <w:p w14:paraId="1A48E3DF" w14:textId="313ACAA5" w:rsidR="00070CA5" w:rsidRDefault="002563D7" w:rsidP="00DB315D">
      <w:pPr>
        <w:ind w:firstLine="0"/>
        <w:rPr>
          <w:b/>
          <w:sz w:val="28"/>
          <w:szCs w:val="28"/>
          <w:lang w:val="fr-FR"/>
        </w:rPr>
      </w:pPr>
      <w:r w:rsidRPr="002563D7">
        <w:rPr>
          <w:b/>
          <w:noProof/>
          <w:sz w:val="28"/>
          <w:szCs w:val="28"/>
        </w:rPr>
        <w:drawing>
          <wp:inline distT="0" distB="0" distL="0" distR="0" wp14:anchorId="61992FA5" wp14:editId="16623C71">
            <wp:extent cx="4766302" cy="2784764"/>
            <wp:effectExtent l="0" t="0" r="0" b="0"/>
            <wp:docPr id="13" name="Picture 13" descr="C:\Users\Admin\Downloads\CamScanner 08-11-2022 21.142022-08-11 21_16_32\CamScanner 08-11-2022 21.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CamScanner 08-11-2022 21.142022-08-11 21_16_32\CamScanner 08-11-2022 21.1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79676" cy="2792578"/>
                    </a:xfrm>
                    <a:prstGeom prst="rect">
                      <a:avLst/>
                    </a:prstGeom>
                    <a:noFill/>
                    <a:ln>
                      <a:noFill/>
                    </a:ln>
                  </pic:spPr>
                </pic:pic>
              </a:graphicData>
            </a:graphic>
          </wp:inline>
        </w:drawing>
      </w:r>
    </w:p>
    <w:p w14:paraId="294368F9" w14:textId="2C630556" w:rsidR="007476FA" w:rsidRPr="007476FA" w:rsidRDefault="007476FA" w:rsidP="002857B6">
      <w:pPr>
        <w:spacing w:after="240" w:line="240" w:lineRule="auto"/>
        <w:ind w:firstLine="0"/>
        <w:rPr>
          <w:b/>
          <w:sz w:val="28"/>
          <w:szCs w:val="28"/>
          <w:lang w:val="fr-FR"/>
        </w:rPr>
        <w:sectPr w:rsidR="007476FA" w:rsidRPr="007476FA" w:rsidSect="007476FA">
          <w:headerReference w:type="even" r:id="rId12"/>
          <w:footerReference w:type="default" r:id="rId13"/>
          <w:headerReference w:type="first" r:id="rId14"/>
          <w:type w:val="continuous"/>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bookmarkStart w:id="6" w:name="_GoBack"/>
      <w:bookmarkEnd w:id="6"/>
    </w:p>
    <w:p w14:paraId="1A1EE88F" w14:textId="77777777" w:rsidR="007476FA" w:rsidRPr="007476FA" w:rsidRDefault="007476FA" w:rsidP="007476FA">
      <w:pPr>
        <w:spacing w:before="240" w:after="120"/>
        <w:ind w:firstLine="0"/>
        <w:jc w:val="center"/>
        <w:outlineLvl w:val="0"/>
        <w:rPr>
          <w:b/>
        </w:rPr>
      </w:pPr>
      <w:bookmarkStart w:id="7" w:name="_Toc111034821"/>
      <w:bookmarkStart w:id="8" w:name="_Toc111059416"/>
      <w:r w:rsidRPr="007476FA">
        <w:rPr>
          <w:b/>
        </w:rPr>
        <w:lastRenderedPageBreak/>
        <w:t>LỜI CẢM ƠN</w:t>
      </w:r>
      <w:bookmarkEnd w:id="7"/>
      <w:bookmarkEnd w:id="8"/>
    </w:p>
    <w:p w14:paraId="2ECC7018" w14:textId="77777777" w:rsidR="007476FA" w:rsidRPr="007476FA" w:rsidRDefault="007476FA" w:rsidP="007476FA">
      <w:pPr>
        <w:ind w:firstLine="357"/>
      </w:pPr>
      <w:r w:rsidRPr="007476FA">
        <w:t xml:space="preserve">Lời đầu tiên, em xin cảm ơn đến quý Thầy Cô Khoa Thống kê- Tin học trường Đại Học Kinh Tế Đà Nẵng đã tạo điều kiện để chúng em có thể tham gia thực tập. Và em cũng xin chân thành cảm ơn cô Cao Thị Nhâm đã nhiệt tình hướng dẫn em hoàn thành tốt kì thực tập nghề nghiệp này. </w:t>
      </w:r>
    </w:p>
    <w:p w14:paraId="73F520C2" w14:textId="77777777" w:rsidR="007476FA" w:rsidRPr="007476FA" w:rsidRDefault="007476FA" w:rsidP="007476FA">
      <w:pPr>
        <w:ind w:firstLine="357"/>
      </w:pPr>
      <w:r w:rsidRPr="007476FA">
        <w:t xml:space="preserve">Đặc biệt, em xin chân thành gửi lời cảm ơn đến anh Đặng Thái Bình dù rất bận rộng với công việc nhưng anh vẫn trực tiếp hướng dẫn, chỉ dạy và tạo điều kiện tốt nhất cho em trong suốt quá trình thực tập tại Trung tâm CNTT VNPT-IT Khu vực 3. </w:t>
      </w:r>
    </w:p>
    <w:p w14:paraId="1DF69CBA" w14:textId="77777777" w:rsidR="007476FA" w:rsidRPr="007476FA" w:rsidRDefault="007476FA" w:rsidP="007476FA">
      <w:pPr>
        <w:ind w:firstLine="357"/>
      </w:pPr>
      <w:r w:rsidRPr="007476FA">
        <w:t xml:space="preserve">Trong suốt quá trình làm báo cáo cũng như quá trình tìm hiểu, sẽ không thể tránh khỏi những sự thiếu sót và hạn chế. Em rất mong sẽ nhận được những ý kiến đóng góp và phản hồi từ quý thầy cô để em có thể rút ra được những bài học từ đó cố gắng khắc phục được những sai sót cho mình và trau dồi thêm những kiến thức cho tương lai. Em xin chân thành cảm ơn! </w:t>
      </w:r>
    </w:p>
    <w:p w14:paraId="18E754EE" w14:textId="77777777" w:rsidR="007476FA" w:rsidRPr="007476FA" w:rsidRDefault="007476FA" w:rsidP="007476FA"/>
    <w:p w14:paraId="7DB1DB44" w14:textId="77777777" w:rsidR="007476FA" w:rsidRPr="007476FA" w:rsidRDefault="007476FA" w:rsidP="007476FA">
      <w:pPr>
        <w:tabs>
          <w:tab w:val="left" w:pos="6237"/>
        </w:tabs>
        <w:rPr>
          <w:b/>
        </w:rPr>
      </w:pPr>
      <w:r w:rsidRPr="007476FA">
        <w:rPr>
          <w:b/>
        </w:rPr>
        <w:tab/>
        <w:t>Sinh viên</w:t>
      </w:r>
    </w:p>
    <w:p w14:paraId="2B35B15F" w14:textId="77777777" w:rsidR="007476FA" w:rsidRPr="007476FA" w:rsidRDefault="007476FA" w:rsidP="007476FA">
      <w:pPr>
        <w:rPr>
          <w:b/>
        </w:rPr>
      </w:pPr>
    </w:p>
    <w:p w14:paraId="45E2521E" w14:textId="77777777" w:rsidR="007476FA" w:rsidRPr="007476FA" w:rsidRDefault="007476FA" w:rsidP="007476FA">
      <w:pPr>
        <w:tabs>
          <w:tab w:val="left" w:pos="5529"/>
        </w:tabs>
        <w:rPr>
          <w:b/>
        </w:rPr>
      </w:pPr>
      <w:r w:rsidRPr="007476FA">
        <w:rPr>
          <w:b/>
        </w:rPr>
        <w:tab/>
        <w:t>Ngô Vũ Phượng Oanh</w:t>
      </w:r>
    </w:p>
    <w:p w14:paraId="1675231D" w14:textId="77777777" w:rsidR="007476FA" w:rsidRPr="007476FA" w:rsidRDefault="007476FA" w:rsidP="007476FA">
      <w:pPr>
        <w:ind w:left="3600"/>
        <w:rPr>
          <w:b/>
        </w:rPr>
      </w:pPr>
    </w:p>
    <w:p w14:paraId="26D0DDB0" w14:textId="77777777" w:rsidR="007476FA" w:rsidRPr="007476FA" w:rsidRDefault="007476FA" w:rsidP="007476FA">
      <w:pPr>
        <w:ind w:left="3600"/>
        <w:jc w:val="center"/>
        <w:rPr>
          <w:b/>
        </w:rPr>
      </w:pPr>
    </w:p>
    <w:p w14:paraId="35D56DB9" w14:textId="77777777" w:rsidR="007476FA" w:rsidRPr="007476FA" w:rsidRDefault="007476FA" w:rsidP="007476FA">
      <w:pPr>
        <w:rPr>
          <w:b/>
        </w:rPr>
      </w:pPr>
    </w:p>
    <w:p w14:paraId="57DF224E" w14:textId="77777777" w:rsidR="007476FA" w:rsidRPr="007476FA" w:rsidRDefault="007476FA" w:rsidP="007476FA">
      <w:pPr>
        <w:spacing w:after="0" w:line="240" w:lineRule="auto"/>
        <w:rPr>
          <w:b/>
        </w:rPr>
      </w:pPr>
      <w:r w:rsidRPr="007476FA">
        <w:rPr>
          <w:b/>
        </w:rPr>
        <w:br w:type="page"/>
      </w:r>
    </w:p>
    <w:p w14:paraId="2633EAD8" w14:textId="77777777" w:rsidR="007476FA" w:rsidRPr="007476FA" w:rsidRDefault="007476FA" w:rsidP="007476FA">
      <w:pPr>
        <w:spacing w:before="240" w:after="120"/>
        <w:ind w:firstLine="0"/>
        <w:jc w:val="center"/>
        <w:rPr>
          <w:b/>
        </w:rPr>
      </w:pPr>
      <w:bookmarkStart w:id="9" w:name="_Toc111034822"/>
      <w:r w:rsidRPr="007476FA">
        <w:rPr>
          <w:b/>
        </w:rPr>
        <w:lastRenderedPageBreak/>
        <w:t>LỜI CAM ĐOAN</w:t>
      </w:r>
      <w:bookmarkEnd w:id="9"/>
    </w:p>
    <w:p w14:paraId="30C53883" w14:textId="77777777" w:rsidR="007476FA" w:rsidRPr="007476FA" w:rsidRDefault="007476FA" w:rsidP="00DB315D">
      <w:pPr>
        <w:ind w:firstLine="0"/>
      </w:pPr>
      <w:r w:rsidRPr="007476FA">
        <w:t xml:space="preserve">Em xin cam đoan những kết quả đạt được trong bài báo cáo này là do em nghiên cứu, tổng hợp và thực hiện dựa trên sự hướng dẫn của Ths. Cao Thị Nhâm cùng các anh chị thuộc đơn vị Trung tâm CNTT VNPT-IT Khu vực 3,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 </w:t>
      </w:r>
    </w:p>
    <w:p w14:paraId="1915BD7A" w14:textId="77777777" w:rsidR="007476FA" w:rsidRPr="007476FA" w:rsidRDefault="007476FA" w:rsidP="00DB315D">
      <w:pPr>
        <w:ind w:firstLine="0"/>
      </w:pPr>
      <w:r w:rsidRPr="007476FA">
        <w:t xml:space="preserve">Em xin hoàn toàn chịu trách nhiệm về lời cam đoan của mình. Nếu có điều gì sai trái, em xin chịu mọi hình thức kỷ luật theo quy định. </w:t>
      </w:r>
    </w:p>
    <w:p w14:paraId="7212BA86" w14:textId="77777777" w:rsidR="007476FA" w:rsidRPr="007476FA" w:rsidRDefault="007476FA" w:rsidP="00DB315D">
      <w:pPr>
        <w:tabs>
          <w:tab w:val="left" w:pos="4678"/>
        </w:tabs>
        <w:ind w:firstLine="0"/>
      </w:pPr>
      <w:r w:rsidRPr="007476FA">
        <w:tab/>
        <w:t>Đà nẵng, ngày 12 tháng 08 năm 2022</w:t>
      </w:r>
    </w:p>
    <w:p w14:paraId="538A9247" w14:textId="77777777" w:rsidR="007476FA" w:rsidRPr="007476FA" w:rsidRDefault="007476FA" w:rsidP="00DB315D">
      <w:pPr>
        <w:tabs>
          <w:tab w:val="left" w:pos="6237"/>
        </w:tabs>
        <w:ind w:firstLine="0"/>
        <w:rPr>
          <w:b/>
        </w:rPr>
      </w:pPr>
      <w:r w:rsidRPr="007476FA">
        <w:rPr>
          <w:b/>
        </w:rPr>
        <w:tab/>
        <w:t>Sinh viên</w:t>
      </w:r>
    </w:p>
    <w:p w14:paraId="061A8158" w14:textId="77777777" w:rsidR="007476FA" w:rsidRPr="007476FA" w:rsidRDefault="007476FA" w:rsidP="00DB315D">
      <w:pPr>
        <w:tabs>
          <w:tab w:val="left" w:pos="6237"/>
        </w:tabs>
        <w:ind w:firstLine="0"/>
        <w:rPr>
          <w:b/>
        </w:rPr>
      </w:pPr>
    </w:p>
    <w:p w14:paraId="41E0AE63" w14:textId="77777777" w:rsidR="007476FA" w:rsidRPr="007476FA" w:rsidRDefault="007476FA" w:rsidP="00DB315D">
      <w:pPr>
        <w:tabs>
          <w:tab w:val="left" w:pos="5670"/>
        </w:tabs>
        <w:ind w:firstLine="0"/>
        <w:rPr>
          <w:b/>
        </w:rPr>
      </w:pPr>
      <w:r w:rsidRPr="007476FA">
        <w:rPr>
          <w:b/>
        </w:rPr>
        <w:tab/>
        <w:t>Ngô Vũ Phượng Oanh</w:t>
      </w:r>
    </w:p>
    <w:p w14:paraId="638EE640" w14:textId="77777777" w:rsidR="007476FA" w:rsidRPr="007476FA" w:rsidRDefault="007476FA" w:rsidP="00DB315D">
      <w:pPr>
        <w:ind w:left="3600" w:firstLine="0"/>
        <w:jc w:val="center"/>
        <w:rPr>
          <w:b/>
        </w:rPr>
      </w:pPr>
    </w:p>
    <w:p w14:paraId="7C2420BA" w14:textId="77777777" w:rsidR="007476FA" w:rsidRPr="007476FA" w:rsidRDefault="007476FA" w:rsidP="00DB315D">
      <w:pPr>
        <w:ind w:left="3600" w:firstLine="0"/>
        <w:jc w:val="center"/>
        <w:rPr>
          <w:b/>
        </w:rPr>
      </w:pPr>
    </w:p>
    <w:p w14:paraId="11088CF7" w14:textId="77777777" w:rsidR="007476FA" w:rsidRPr="007476FA" w:rsidRDefault="007476FA" w:rsidP="007476FA">
      <w:pPr>
        <w:rPr>
          <w:b/>
        </w:rPr>
      </w:pPr>
    </w:p>
    <w:p w14:paraId="101489EB" w14:textId="77777777" w:rsidR="007476FA" w:rsidRPr="007476FA" w:rsidRDefault="007476FA" w:rsidP="007476FA">
      <w:pPr>
        <w:rPr>
          <w:b/>
        </w:rPr>
      </w:pPr>
      <w:r w:rsidRPr="007476FA">
        <w:rPr>
          <w:b/>
        </w:rPr>
        <w:br w:type="page"/>
      </w:r>
    </w:p>
    <w:bookmarkStart w:id="10" w:name="_Toc111059417" w:displacedByCustomXml="next"/>
    <w:bookmarkStart w:id="11" w:name="_Toc342760181" w:displacedByCustomXml="next"/>
    <w:sdt>
      <w:sdtPr>
        <w:rPr>
          <w:rFonts w:asciiTheme="minorHAnsi" w:eastAsiaTheme="minorHAnsi" w:hAnsiTheme="minorHAnsi" w:cstheme="minorBidi"/>
          <w:b w:val="0"/>
          <w:bCs w:val="0"/>
          <w:caps w:val="0"/>
          <w:color w:val="auto"/>
          <w:sz w:val="22"/>
          <w:szCs w:val="22"/>
        </w:rPr>
        <w:id w:val="-105039540"/>
        <w:docPartObj>
          <w:docPartGallery w:val="Table of Contents"/>
          <w:docPartUnique/>
        </w:docPartObj>
      </w:sdtPr>
      <w:sdtEndPr>
        <w:rPr>
          <w:rFonts w:ascii="Times New Roman" w:eastAsia="Times New Roman" w:hAnsi="Times New Roman" w:cs="Times New Roman"/>
          <w:noProof/>
          <w:sz w:val="26"/>
          <w:szCs w:val="26"/>
        </w:rPr>
      </w:sdtEndPr>
      <w:sdtContent>
        <w:p w14:paraId="7EFBB9F5" w14:textId="77777777" w:rsidR="007476FA" w:rsidRPr="00372A4A" w:rsidRDefault="007476FA" w:rsidP="00C564A1">
          <w:pPr>
            <w:pStyle w:val="TOCHeading"/>
            <w:jc w:val="center"/>
            <w:outlineLvl w:val="0"/>
            <w:rPr>
              <w:color w:val="auto"/>
            </w:rPr>
          </w:pPr>
          <w:r w:rsidRPr="00372A4A">
            <w:rPr>
              <w:color w:val="auto"/>
            </w:rPr>
            <w:t>MỤC LỤC</w:t>
          </w:r>
          <w:bookmarkEnd w:id="10"/>
        </w:p>
        <w:p w14:paraId="6DA0E0A4" w14:textId="1FF98843" w:rsidR="00C564A1" w:rsidRDefault="007476FA">
          <w:pPr>
            <w:pStyle w:val="TOC1"/>
            <w:rPr>
              <w:rFonts w:asciiTheme="minorHAnsi" w:eastAsiaTheme="minorEastAsia" w:hAnsiTheme="minorHAnsi" w:cstheme="minorBidi"/>
              <w:b w:val="0"/>
              <w:bCs w:val="0"/>
              <w:noProof/>
              <w:kern w:val="0"/>
              <w:sz w:val="22"/>
              <w:szCs w:val="22"/>
            </w:rPr>
          </w:pPr>
          <w:r w:rsidRPr="007476FA">
            <w:fldChar w:fldCharType="begin"/>
          </w:r>
          <w:r w:rsidRPr="007476FA">
            <w:instrText xml:space="preserve"> TOC \o "1-3" \h \z \u </w:instrText>
          </w:r>
          <w:r w:rsidRPr="007476FA">
            <w:fldChar w:fldCharType="separate"/>
          </w:r>
          <w:hyperlink w:anchor="_Toc111059416" w:history="1">
            <w:r w:rsidR="00C564A1" w:rsidRPr="00F02789">
              <w:rPr>
                <w:rStyle w:val="Hyperlink"/>
                <w:noProof/>
              </w:rPr>
              <w:t>LỜI CẢM ƠN</w:t>
            </w:r>
            <w:r w:rsidR="00C564A1">
              <w:rPr>
                <w:noProof/>
                <w:webHidden/>
              </w:rPr>
              <w:tab/>
            </w:r>
            <w:r w:rsidR="00C564A1">
              <w:rPr>
                <w:noProof/>
                <w:webHidden/>
              </w:rPr>
              <w:fldChar w:fldCharType="begin"/>
            </w:r>
            <w:r w:rsidR="00C564A1">
              <w:rPr>
                <w:noProof/>
                <w:webHidden/>
              </w:rPr>
              <w:instrText xml:space="preserve"> PAGEREF _Toc111059416 \h </w:instrText>
            </w:r>
            <w:r w:rsidR="00C564A1">
              <w:rPr>
                <w:noProof/>
                <w:webHidden/>
              </w:rPr>
            </w:r>
            <w:r w:rsidR="00C564A1">
              <w:rPr>
                <w:noProof/>
                <w:webHidden/>
              </w:rPr>
              <w:fldChar w:fldCharType="separate"/>
            </w:r>
            <w:r w:rsidR="006705A1">
              <w:rPr>
                <w:noProof/>
                <w:webHidden/>
              </w:rPr>
              <w:t>1</w:t>
            </w:r>
            <w:r w:rsidR="00C564A1">
              <w:rPr>
                <w:noProof/>
                <w:webHidden/>
              </w:rPr>
              <w:fldChar w:fldCharType="end"/>
            </w:r>
          </w:hyperlink>
        </w:p>
        <w:p w14:paraId="4FD6F61A" w14:textId="71FC49C9" w:rsidR="00C564A1" w:rsidRDefault="005009E7">
          <w:pPr>
            <w:pStyle w:val="TOC1"/>
            <w:rPr>
              <w:rFonts w:asciiTheme="minorHAnsi" w:eastAsiaTheme="minorEastAsia" w:hAnsiTheme="minorHAnsi" w:cstheme="minorBidi"/>
              <w:b w:val="0"/>
              <w:bCs w:val="0"/>
              <w:noProof/>
              <w:kern w:val="0"/>
              <w:sz w:val="22"/>
              <w:szCs w:val="22"/>
            </w:rPr>
          </w:pPr>
          <w:hyperlink w:anchor="_Toc111059417" w:history="1">
            <w:r w:rsidR="00C564A1" w:rsidRPr="00F02789">
              <w:rPr>
                <w:rStyle w:val="Hyperlink"/>
                <w:noProof/>
              </w:rPr>
              <w:t>MỤC LỤC</w:t>
            </w:r>
            <w:r w:rsidR="00C564A1">
              <w:rPr>
                <w:noProof/>
                <w:webHidden/>
              </w:rPr>
              <w:tab/>
            </w:r>
            <w:r w:rsidR="00C564A1">
              <w:rPr>
                <w:noProof/>
                <w:webHidden/>
              </w:rPr>
              <w:fldChar w:fldCharType="begin"/>
            </w:r>
            <w:r w:rsidR="00C564A1">
              <w:rPr>
                <w:noProof/>
                <w:webHidden/>
              </w:rPr>
              <w:instrText xml:space="preserve"> PAGEREF _Toc111059417 \h </w:instrText>
            </w:r>
            <w:r w:rsidR="00C564A1">
              <w:rPr>
                <w:noProof/>
                <w:webHidden/>
              </w:rPr>
            </w:r>
            <w:r w:rsidR="00C564A1">
              <w:rPr>
                <w:noProof/>
                <w:webHidden/>
              </w:rPr>
              <w:fldChar w:fldCharType="separate"/>
            </w:r>
            <w:r w:rsidR="006705A1">
              <w:rPr>
                <w:noProof/>
                <w:webHidden/>
              </w:rPr>
              <w:t>3</w:t>
            </w:r>
            <w:r w:rsidR="00C564A1">
              <w:rPr>
                <w:noProof/>
                <w:webHidden/>
              </w:rPr>
              <w:fldChar w:fldCharType="end"/>
            </w:r>
          </w:hyperlink>
        </w:p>
        <w:p w14:paraId="04AC2D79" w14:textId="014967B7" w:rsidR="00C564A1" w:rsidRDefault="005009E7">
          <w:pPr>
            <w:pStyle w:val="TOC1"/>
            <w:rPr>
              <w:rFonts w:asciiTheme="minorHAnsi" w:eastAsiaTheme="minorEastAsia" w:hAnsiTheme="minorHAnsi" w:cstheme="minorBidi"/>
              <w:b w:val="0"/>
              <w:bCs w:val="0"/>
              <w:noProof/>
              <w:kern w:val="0"/>
              <w:sz w:val="22"/>
              <w:szCs w:val="22"/>
            </w:rPr>
          </w:pPr>
          <w:hyperlink w:anchor="_Toc111059418" w:history="1">
            <w:r w:rsidR="00C564A1" w:rsidRPr="00F02789">
              <w:rPr>
                <w:rStyle w:val="Hyperlink"/>
                <w:noProof/>
              </w:rPr>
              <w:t>DANH MỤC HÌNH ẢNH</w:t>
            </w:r>
            <w:r w:rsidR="00C564A1">
              <w:rPr>
                <w:noProof/>
                <w:webHidden/>
              </w:rPr>
              <w:tab/>
            </w:r>
            <w:r w:rsidR="00C564A1">
              <w:rPr>
                <w:noProof/>
                <w:webHidden/>
              </w:rPr>
              <w:fldChar w:fldCharType="begin"/>
            </w:r>
            <w:r w:rsidR="00C564A1">
              <w:rPr>
                <w:noProof/>
                <w:webHidden/>
              </w:rPr>
              <w:instrText xml:space="preserve"> PAGEREF _Toc111059418 \h </w:instrText>
            </w:r>
            <w:r w:rsidR="00C564A1">
              <w:rPr>
                <w:noProof/>
                <w:webHidden/>
              </w:rPr>
            </w:r>
            <w:r w:rsidR="00C564A1">
              <w:rPr>
                <w:noProof/>
                <w:webHidden/>
              </w:rPr>
              <w:fldChar w:fldCharType="separate"/>
            </w:r>
            <w:r w:rsidR="006705A1">
              <w:rPr>
                <w:noProof/>
                <w:webHidden/>
              </w:rPr>
              <w:t>6</w:t>
            </w:r>
            <w:r w:rsidR="00C564A1">
              <w:rPr>
                <w:noProof/>
                <w:webHidden/>
              </w:rPr>
              <w:fldChar w:fldCharType="end"/>
            </w:r>
          </w:hyperlink>
        </w:p>
        <w:p w14:paraId="5C592F41" w14:textId="1388A7B4" w:rsidR="00C564A1" w:rsidRDefault="005009E7">
          <w:pPr>
            <w:pStyle w:val="TOC1"/>
            <w:rPr>
              <w:rFonts w:asciiTheme="minorHAnsi" w:eastAsiaTheme="minorEastAsia" w:hAnsiTheme="minorHAnsi" w:cstheme="minorBidi"/>
              <w:b w:val="0"/>
              <w:bCs w:val="0"/>
              <w:noProof/>
              <w:kern w:val="0"/>
              <w:sz w:val="22"/>
              <w:szCs w:val="22"/>
            </w:rPr>
          </w:pPr>
          <w:hyperlink w:anchor="_Toc111059419" w:history="1">
            <w:r w:rsidR="00C564A1" w:rsidRPr="00F02789">
              <w:rPr>
                <w:rStyle w:val="Hyperlink"/>
                <w:noProof/>
              </w:rPr>
              <w:t>DANH MỤC BẢNG BIỂU</w:t>
            </w:r>
            <w:r w:rsidR="00C564A1">
              <w:rPr>
                <w:noProof/>
                <w:webHidden/>
              </w:rPr>
              <w:tab/>
            </w:r>
            <w:r w:rsidR="00C564A1">
              <w:rPr>
                <w:noProof/>
                <w:webHidden/>
              </w:rPr>
              <w:fldChar w:fldCharType="begin"/>
            </w:r>
            <w:r w:rsidR="00C564A1">
              <w:rPr>
                <w:noProof/>
                <w:webHidden/>
              </w:rPr>
              <w:instrText xml:space="preserve"> PAGEREF _Toc111059419 \h </w:instrText>
            </w:r>
            <w:r w:rsidR="00C564A1">
              <w:rPr>
                <w:noProof/>
                <w:webHidden/>
              </w:rPr>
            </w:r>
            <w:r w:rsidR="00C564A1">
              <w:rPr>
                <w:noProof/>
                <w:webHidden/>
              </w:rPr>
              <w:fldChar w:fldCharType="separate"/>
            </w:r>
            <w:r w:rsidR="006705A1">
              <w:rPr>
                <w:noProof/>
                <w:webHidden/>
              </w:rPr>
              <w:t>8</w:t>
            </w:r>
            <w:r w:rsidR="00C564A1">
              <w:rPr>
                <w:noProof/>
                <w:webHidden/>
              </w:rPr>
              <w:fldChar w:fldCharType="end"/>
            </w:r>
          </w:hyperlink>
        </w:p>
        <w:p w14:paraId="6476C892" w14:textId="65C825D4" w:rsidR="00C564A1" w:rsidRDefault="005009E7">
          <w:pPr>
            <w:pStyle w:val="TOC1"/>
            <w:rPr>
              <w:rFonts w:asciiTheme="minorHAnsi" w:eastAsiaTheme="minorEastAsia" w:hAnsiTheme="minorHAnsi" w:cstheme="minorBidi"/>
              <w:b w:val="0"/>
              <w:bCs w:val="0"/>
              <w:noProof/>
              <w:kern w:val="0"/>
              <w:sz w:val="22"/>
              <w:szCs w:val="22"/>
            </w:rPr>
          </w:pPr>
          <w:hyperlink w:anchor="_Toc111059420" w:history="1">
            <w:r w:rsidR="00C564A1" w:rsidRPr="00F02789">
              <w:rPr>
                <w:rStyle w:val="Hyperlink"/>
                <w:noProof/>
              </w:rPr>
              <w:t>DANH MỤC CÁC TỪ VIẾT TẮT</w:t>
            </w:r>
            <w:r w:rsidR="00C564A1">
              <w:rPr>
                <w:noProof/>
                <w:webHidden/>
              </w:rPr>
              <w:tab/>
            </w:r>
            <w:r w:rsidR="00C564A1">
              <w:rPr>
                <w:noProof/>
                <w:webHidden/>
              </w:rPr>
              <w:fldChar w:fldCharType="begin"/>
            </w:r>
            <w:r w:rsidR="00C564A1">
              <w:rPr>
                <w:noProof/>
                <w:webHidden/>
              </w:rPr>
              <w:instrText xml:space="preserve"> PAGEREF _Toc111059420 \h </w:instrText>
            </w:r>
            <w:r w:rsidR="00C564A1">
              <w:rPr>
                <w:noProof/>
                <w:webHidden/>
              </w:rPr>
            </w:r>
            <w:r w:rsidR="00C564A1">
              <w:rPr>
                <w:noProof/>
                <w:webHidden/>
              </w:rPr>
              <w:fldChar w:fldCharType="separate"/>
            </w:r>
            <w:r w:rsidR="006705A1">
              <w:rPr>
                <w:noProof/>
                <w:webHidden/>
              </w:rPr>
              <w:t>9</w:t>
            </w:r>
            <w:r w:rsidR="00C564A1">
              <w:rPr>
                <w:noProof/>
                <w:webHidden/>
              </w:rPr>
              <w:fldChar w:fldCharType="end"/>
            </w:r>
          </w:hyperlink>
        </w:p>
        <w:p w14:paraId="3BF981D3" w14:textId="60E80CF3" w:rsidR="00C564A1" w:rsidRDefault="005009E7">
          <w:pPr>
            <w:pStyle w:val="TOC1"/>
            <w:rPr>
              <w:rFonts w:asciiTheme="minorHAnsi" w:eastAsiaTheme="minorEastAsia" w:hAnsiTheme="minorHAnsi" w:cstheme="minorBidi"/>
              <w:b w:val="0"/>
              <w:bCs w:val="0"/>
              <w:noProof/>
              <w:kern w:val="0"/>
              <w:sz w:val="22"/>
              <w:szCs w:val="22"/>
            </w:rPr>
          </w:pPr>
          <w:hyperlink w:anchor="_Toc111059421" w:history="1">
            <w:r w:rsidR="00C564A1" w:rsidRPr="00F02789">
              <w:rPr>
                <w:rStyle w:val="Hyperlink"/>
                <w:noProof/>
                <w:lang w:val="de-DE"/>
              </w:rPr>
              <w:t>LỜI MỞ ĐẦU</w:t>
            </w:r>
            <w:r w:rsidR="00C564A1">
              <w:rPr>
                <w:noProof/>
                <w:webHidden/>
              </w:rPr>
              <w:tab/>
            </w:r>
            <w:r w:rsidR="00C564A1">
              <w:rPr>
                <w:noProof/>
                <w:webHidden/>
              </w:rPr>
              <w:fldChar w:fldCharType="begin"/>
            </w:r>
            <w:r w:rsidR="00C564A1">
              <w:rPr>
                <w:noProof/>
                <w:webHidden/>
              </w:rPr>
              <w:instrText xml:space="preserve"> PAGEREF _Toc111059421 \h </w:instrText>
            </w:r>
            <w:r w:rsidR="00C564A1">
              <w:rPr>
                <w:noProof/>
                <w:webHidden/>
              </w:rPr>
            </w:r>
            <w:r w:rsidR="00C564A1">
              <w:rPr>
                <w:noProof/>
                <w:webHidden/>
              </w:rPr>
              <w:fldChar w:fldCharType="separate"/>
            </w:r>
            <w:r w:rsidR="006705A1">
              <w:rPr>
                <w:noProof/>
                <w:webHidden/>
              </w:rPr>
              <w:t>10</w:t>
            </w:r>
            <w:r w:rsidR="00C564A1">
              <w:rPr>
                <w:noProof/>
                <w:webHidden/>
              </w:rPr>
              <w:fldChar w:fldCharType="end"/>
            </w:r>
          </w:hyperlink>
        </w:p>
        <w:p w14:paraId="6DF64DFF" w14:textId="29E903F2" w:rsidR="00C564A1" w:rsidRPr="00C564A1" w:rsidRDefault="005009E7" w:rsidP="00C564A1">
          <w:pPr>
            <w:pStyle w:val="TOC2"/>
            <w:rPr>
              <w:rFonts w:asciiTheme="minorHAnsi" w:eastAsiaTheme="minorEastAsia" w:hAnsiTheme="minorHAnsi" w:cstheme="minorBidi"/>
              <w:sz w:val="22"/>
              <w:szCs w:val="22"/>
            </w:rPr>
          </w:pPr>
          <w:hyperlink w:anchor="_Toc111059422" w:history="1">
            <w:r w:rsidR="00C564A1" w:rsidRPr="00C564A1">
              <w:rPr>
                <w:rStyle w:val="Hyperlink"/>
              </w:rPr>
              <w:t>1.</w:t>
            </w:r>
            <w:r w:rsidR="00C564A1" w:rsidRPr="00C564A1">
              <w:rPr>
                <w:rFonts w:asciiTheme="minorHAnsi" w:eastAsiaTheme="minorEastAsia" w:hAnsiTheme="minorHAnsi" w:cstheme="minorBidi"/>
                <w:sz w:val="22"/>
                <w:szCs w:val="22"/>
              </w:rPr>
              <w:tab/>
            </w:r>
            <w:r w:rsidR="00C564A1" w:rsidRPr="00C564A1">
              <w:rPr>
                <w:rStyle w:val="Hyperlink"/>
              </w:rPr>
              <w:t>Mục tiêu nghiên cứu của đề tài</w:t>
            </w:r>
            <w:r w:rsidR="00C564A1" w:rsidRPr="00C564A1">
              <w:rPr>
                <w:webHidden/>
              </w:rPr>
              <w:tab/>
            </w:r>
            <w:r w:rsidR="00C564A1" w:rsidRPr="00C564A1">
              <w:rPr>
                <w:webHidden/>
              </w:rPr>
              <w:fldChar w:fldCharType="begin"/>
            </w:r>
            <w:r w:rsidR="00C564A1" w:rsidRPr="00C564A1">
              <w:rPr>
                <w:webHidden/>
              </w:rPr>
              <w:instrText xml:space="preserve"> PAGEREF _Toc111059422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1D1B2161" w14:textId="6B6737EB" w:rsidR="00C564A1" w:rsidRPr="00C564A1" w:rsidRDefault="005009E7" w:rsidP="00C564A1">
          <w:pPr>
            <w:pStyle w:val="TOC2"/>
            <w:rPr>
              <w:rFonts w:asciiTheme="minorHAnsi" w:eastAsiaTheme="minorEastAsia" w:hAnsiTheme="minorHAnsi" w:cstheme="minorBidi"/>
              <w:sz w:val="22"/>
              <w:szCs w:val="22"/>
            </w:rPr>
          </w:pPr>
          <w:hyperlink w:anchor="_Toc111059423" w:history="1">
            <w:r w:rsidR="00C564A1" w:rsidRPr="00C564A1">
              <w:rPr>
                <w:rStyle w:val="Hyperlink"/>
              </w:rPr>
              <w:t>2.</w:t>
            </w:r>
            <w:r w:rsidR="00C564A1" w:rsidRPr="00C564A1">
              <w:rPr>
                <w:rFonts w:asciiTheme="minorHAnsi" w:eastAsiaTheme="minorEastAsia" w:hAnsiTheme="minorHAnsi" w:cstheme="minorBidi"/>
                <w:sz w:val="22"/>
                <w:szCs w:val="22"/>
              </w:rPr>
              <w:tab/>
            </w:r>
            <w:r w:rsidR="00C564A1" w:rsidRPr="00C564A1">
              <w:rPr>
                <w:rStyle w:val="Hyperlink"/>
              </w:rPr>
              <w:t>Nhiệm vụ của đề tài</w:t>
            </w:r>
            <w:r w:rsidR="00C564A1" w:rsidRPr="00C564A1">
              <w:rPr>
                <w:webHidden/>
              </w:rPr>
              <w:tab/>
            </w:r>
            <w:r w:rsidR="00C564A1" w:rsidRPr="00C564A1">
              <w:rPr>
                <w:webHidden/>
              </w:rPr>
              <w:fldChar w:fldCharType="begin"/>
            </w:r>
            <w:r w:rsidR="00C564A1" w:rsidRPr="00C564A1">
              <w:rPr>
                <w:webHidden/>
              </w:rPr>
              <w:instrText xml:space="preserve"> PAGEREF _Toc111059423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34DC55E3" w14:textId="77AD5A2A" w:rsidR="00C564A1" w:rsidRPr="00C564A1" w:rsidRDefault="005009E7" w:rsidP="00C564A1">
          <w:pPr>
            <w:pStyle w:val="TOC2"/>
            <w:rPr>
              <w:rFonts w:asciiTheme="minorHAnsi" w:eastAsiaTheme="minorEastAsia" w:hAnsiTheme="minorHAnsi" w:cstheme="minorBidi"/>
              <w:sz w:val="22"/>
              <w:szCs w:val="22"/>
            </w:rPr>
          </w:pPr>
          <w:hyperlink w:anchor="_Toc111059424" w:history="1">
            <w:r w:rsidR="00C564A1" w:rsidRPr="00C564A1">
              <w:rPr>
                <w:rStyle w:val="Hyperlink"/>
              </w:rPr>
              <w:t>3.</w:t>
            </w:r>
            <w:r w:rsidR="00C564A1" w:rsidRPr="00C564A1">
              <w:rPr>
                <w:rFonts w:asciiTheme="minorHAnsi" w:eastAsiaTheme="minorEastAsia" w:hAnsiTheme="minorHAnsi" w:cstheme="minorBidi"/>
                <w:sz w:val="22"/>
                <w:szCs w:val="22"/>
              </w:rPr>
              <w:tab/>
            </w:r>
            <w:r w:rsidR="00C564A1" w:rsidRPr="00C564A1">
              <w:rPr>
                <w:rStyle w:val="Hyperlink"/>
              </w:rPr>
              <w:t>Phương pháp nghiên cứu</w:t>
            </w:r>
            <w:r w:rsidR="00C564A1" w:rsidRPr="00C564A1">
              <w:rPr>
                <w:webHidden/>
              </w:rPr>
              <w:tab/>
            </w:r>
            <w:r w:rsidR="00C564A1" w:rsidRPr="00C564A1">
              <w:rPr>
                <w:webHidden/>
              </w:rPr>
              <w:fldChar w:fldCharType="begin"/>
            </w:r>
            <w:r w:rsidR="00C564A1" w:rsidRPr="00C564A1">
              <w:rPr>
                <w:webHidden/>
              </w:rPr>
              <w:instrText xml:space="preserve"> PAGEREF _Toc111059424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03D7C288" w14:textId="065D0BBE" w:rsidR="00C564A1" w:rsidRPr="00C564A1" w:rsidRDefault="005009E7" w:rsidP="00C564A1">
          <w:pPr>
            <w:pStyle w:val="TOC2"/>
            <w:rPr>
              <w:rFonts w:asciiTheme="minorHAnsi" w:eastAsiaTheme="minorEastAsia" w:hAnsiTheme="minorHAnsi" w:cstheme="minorBidi"/>
              <w:sz w:val="22"/>
              <w:szCs w:val="22"/>
            </w:rPr>
          </w:pPr>
          <w:hyperlink w:anchor="_Toc111059425" w:history="1">
            <w:r w:rsidR="00C564A1" w:rsidRPr="00C564A1">
              <w:rPr>
                <w:rStyle w:val="Hyperlink"/>
              </w:rPr>
              <w:t>4.</w:t>
            </w:r>
            <w:r w:rsidR="00C564A1" w:rsidRPr="00C564A1">
              <w:rPr>
                <w:rFonts w:asciiTheme="minorHAnsi" w:eastAsiaTheme="minorEastAsia" w:hAnsiTheme="minorHAnsi" w:cstheme="minorBidi"/>
                <w:sz w:val="22"/>
                <w:szCs w:val="22"/>
              </w:rPr>
              <w:tab/>
            </w:r>
            <w:r w:rsidR="00C564A1" w:rsidRPr="00C564A1">
              <w:rPr>
                <w:rStyle w:val="Hyperlink"/>
              </w:rPr>
              <w:t>Đối tượng và phạm vi nghiên cứu</w:t>
            </w:r>
            <w:r w:rsidR="00C564A1" w:rsidRPr="00C564A1">
              <w:rPr>
                <w:webHidden/>
              </w:rPr>
              <w:tab/>
            </w:r>
            <w:r w:rsidR="00C564A1" w:rsidRPr="00C564A1">
              <w:rPr>
                <w:webHidden/>
              </w:rPr>
              <w:fldChar w:fldCharType="begin"/>
            </w:r>
            <w:r w:rsidR="00C564A1" w:rsidRPr="00C564A1">
              <w:rPr>
                <w:webHidden/>
              </w:rPr>
              <w:instrText xml:space="preserve"> PAGEREF _Toc111059425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074E7F73" w14:textId="4D140CC9" w:rsidR="00C564A1" w:rsidRPr="00C564A1" w:rsidRDefault="005009E7" w:rsidP="00C564A1">
          <w:pPr>
            <w:pStyle w:val="TOC2"/>
            <w:rPr>
              <w:rFonts w:asciiTheme="minorHAnsi" w:eastAsiaTheme="minorEastAsia" w:hAnsiTheme="minorHAnsi" w:cstheme="minorBidi"/>
              <w:sz w:val="22"/>
              <w:szCs w:val="22"/>
            </w:rPr>
          </w:pPr>
          <w:hyperlink w:anchor="_Toc111059426" w:history="1">
            <w:r w:rsidR="00C564A1" w:rsidRPr="00C564A1">
              <w:rPr>
                <w:rStyle w:val="Hyperlink"/>
              </w:rPr>
              <w:t>5.</w:t>
            </w:r>
            <w:r w:rsidR="00C564A1" w:rsidRPr="00C564A1">
              <w:rPr>
                <w:rFonts w:asciiTheme="minorHAnsi" w:eastAsiaTheme="minorEastAsia" w:hAnsiTheme="minorHAnsi" w:cstheme="minorBidi"/>
                <w:sz w:val="22"/>
                <w:szCs w:val="22"/>
              </w:rPr>
              <w:tab/>
            </w:r>
            <w:r w:rsidR="00C564A1" w:rsidRPr="00C564A1">
              <w:rPr>
                <w:rStyle w:val="Hyperlink"/>
              </w:rPr>
              <w:t>Kết cấu của đề tài</w:t>
            </w:r>
            <w:r w:rsidR="00C564A1" w:rsidRPr="00C564A1">
              <w:rPr>
                <w:webHidden/>
              </w:rPr>
              <w:tab/>
            </w:r>
            <w:r w:rsidR="00C564A1" w:rsidRPr="00C564A1">
              <w:rPr>
                <w:webHidden/>
              </w:rPr>
              <w:fldChar w:fldCharType="begin"/>
            </w:r>
            <w:r w:rsidR="00C564A1" w:rsidRPr="00C564A1">
              <w:rPr>
                <w:webHidden/>
              </w:rPr>
              <w:instrText xml:space="preserve"> PAGEREF _Toc111059426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697C206A" w14:textId="55CC587A" w:rsidR="00C564A1" w:rsidRDefault="005009E7">
          <w:pPr>
            <w:pStyle w:val="TOC1"/>
            <w:rPr>
              <w:rFonts w:asciiTheme="minorHAnsi" w:eastAsiaTheme="minorEastAsia" w:hAnsiTheme="minorHAnsi" w:cstheme="minorBidi"/>
              <w:b w:val="0"/>
              <w:bCs w:val="0"/>
              <w:noProof/>
              <w:kern w:val="0"/>
              <w:sz w:val="22"/>
              <w:szCs w:val="22"/>
            </w:rPr>
          </w:pPr>
          <w:hyperlink w:anchor="_Toc111059427" w:history="1">
            <w:r w:rsidR="00C564A1" w:rsidRPr="00F02789">
              <w:rPr>
                <w:rStyle w:val="Hyperlink"/>
                <w:noProof/>
              </w:rPr>
              <w:t>CHƯƠNG 1. GIỚI THIỆU VỀ ĐƠN VỊ THỰC TẬP VNPT</w:t>
            </w:r>
            <w:r w:rsidR="00C564A1">
              <w:rPr>
                <w:noProof/>
                <w:webHidden/>
              </w:rPr>
              <w:tab/>
            </w:r>
            <w:r w:rsidR="00C564A1">
              <w:rPr>
                <w:noProof/>
                <w:webHidden/>
              </w:rPr>
              <w:fldChar w:fldCharType="begin"/>
            </w:r>
            <w:r w:rsidR="00C564A1">
              <w:rPr>
                <w:noProof/>
                <w:webHidden/>
              </w:rPr>
              <w:instrText xml:space="preserve"> PAGEREF _Toc111059427 \h </w:instrText>
            </w:r>
            <w:r w:rsidR="00C564A1">
              <w:rPr>
                <w:noProof/>
                <w:webHidden/>
              </w:rPr>
            </w:r>
            <w:r w:rsidR="00C564A1">
              <w:rPr>
                <w:noProof/>
                <w:webHidden/>
              </w:rPr>
              <w:fldChar w:fldCharType="separate"/>
            </w:r>
            <w:r w:rsidR="006705A1">
              <w:rPr>
                <w:noProof/>
                <w:webHidden/>
              </w:rPr>
              <w:t>12</w:t>
            </w:r>
            <w:r w:rsidR="00C564A1">
              <w:rPr>
                <w:noProof/>
                <w:webHidden/>
              </w:rPr>
              <w:fldChar w:fldCharType="end"/>
            </w:r>
          </w:hyperlink>
        </w:p>
        <w:p w14:paraId="59F460D7" w14:textId="2ACF8967" w:rsidR="00C564A1" w:rsidRPr="00C564A1" w:rsidRDefault="005009E7" w:rsidP="00C564A1">
          <w:pPr>
            <w:pStyle w:val="TOC2"/>
            <w:rPr>
              <w:rFonts w:asciiTheme="minorHAnsi" w:eastAsiaTheme="minorEastAsia" w:hAnsiTheme="minorHAnsi" w:cstheme="minorBidi"/>
              <w:sz w:val="22"/>
              <w:szCs w:val="22"/>
            </w:rPr>
          </w:pPr>
          <w:hyperlink w:anchor="_Toc111059428" w:history="1">
            <w:r w:rsidR="00C564A1" w:rsidRPr="00C564A1">
              <w:rPr>
                <w:rStyle w:val="Hyperlink"/>
              </w:rPr>
              <w:t>1.1.</w:t>
            </w:r>
            <w:r w:rsidR="00C564A1" w:rsidRPr="00C564A1">
              <w:rPr>
                <w:rFonts w:asciiTheme="minorHAnsi" w:eastAsiaTheme="minorEastAsia" w:hAnsiTheme="minorHAnsi" w:cstheme="minorBidi"/>
                <w:sz w:val="22"/>
                <w:szCs w:val="22"/>
              </w:rPr>
              <w:tab/>
            </w:r>
            <w:r w:rsidR="00C564A1" w:rsidRPr="00C564A1">
              <w:rPr>
                <w:rStyle w:val="Hyperlink"/>
              </w:rPr>
              <w:t>Tổng quan về Tập đoàn VNPT</w:t>
            </w:r>
            <w:r w:rsidR="00C564A1" w:rsidRPr="00C564A1">
              <w:rPr>
                <w:webHidden/>
              </w:rPr>
              <w:tab/>
            </w:r>
            <w:r w:rsidR="00C564A1" w:rsidRPr="00C564A1">
              <w:rPr>
                <w:webHidden/>
              </w:rPr>
              <w:fldChar w:fldCharType="begin"/>
            </w:r>
            <w:r w:rsidR="00C564A1" w:rsidRPr="00C564A1">
              <w:rPr>
                <w:webHidden/>
              </w:rPr>
              <w:instrText xml:space="preserve"> PAGEREF _Toc111059428 \h </w:instrText>
            </w:r>
            <w:r w:rsidR="00C564A1" w:rsidRPr="00C564A1">
              <w:rPr>
                <w:webHidden/>
              </w:rPr>
            </w:r>
            <w:r w:rsidR="00C564A1" w:rsidRPr="00C564A1">
              <w:rPr>
                <w:webHidden/>
              </w:rPr>
              <w:fldChar w:fldCharType="separate"/>
            </w:r>
            <w:r w:rsidR="006705A1">
              <w:rPr>
                <w:webHidden/>
              </w:rPr>
              <w:t>12</w:t>
            </w:r>
            <w:r w:rsidR="00C564A1" w:rsidRPr="00C564A1">
              <w:rPr>
                <w:webHidden/>
              </w:rPr>
              <w:fldChar w:fldCharType="end"/>
            </w:r>
          </w:hyperlink>
        </w:p>
        <w:p w14:paraId="0F340C3F" w14:textId="67A38235" w:rsidR="00C564A1" w:rsidRDefault="005009E7" w:rsidP="00C564A1">
          <w:pPr>
            <w:pStyle w:val="TOC2"/>
            <w:rPr>
              <w:rFonts w:asciiTheme="minorHAnsi" w:eastAsiaTheme="minorEastAsia" w:hAnsiTheme="minorHAnsi" w:cstheme="minorBidi"/>
              <w:sz w:val="22"/>
              <w:szCs w:val="22"/>
            </w:rPr>
          </w:pPr>
          <w:hyperlink w:anchor="_Toc111059429" w:history="1">
            <w:r w:rsidR="00C564A1" w:rsidRPr="00F02789">
              <w:rPr>
                <w:rStyle w:val="Hyperlink"/>
              </w:rPr>
              <w:t>1.2.</w:t>
            </w:r>
            <w:r w:rsidR="00C564A1">
              <w:rPr>
                <w:rFonts w:asciiTheme="minorHAnsi" w:eastAsiaTheme="minorEastAsia" w:hAnsiTheme="minorHAnsi" w:cstheme="minorBidi"/>
                <w:sz w:val="22"/>
                <w:szCs w:val="22"/>
              </w:rPr>
              <w:tab/>
            </w:r>
            <w:r w:rsidR="00C564A1" w:rsidRPr="00F02789">
              <w:rPr>
                <w:rStyle w:val="Hyperlink"/>
              </w:rPr>
              <w:t>Tổng quan về VNPT_IT Khu Vực 3</w:t>
            </w:r>
            <w:r w:rsidR="00C564A1">
              <w:rPr>
                <w:webHidden/>
              </w:rPr>
              <w:tab/>
            </w:r>
            <w:r w:rsidR="00C564A1">
              <w:rPr>
                <w:webHidden/>
              </w:rPr>
              <w:fldChar w:fldCharType="begin"/>
            </w:r>
            <w:r w:rsidR="00C564A1">
              <w:rPr>
                <w:webHidden/>
              </w:rPr>
              <w:instrText xml:space="preserve"> PAGEREF _Toc111059429 \h </w:instrText>
            </w:r>
            <w:r w:rsidR="00C564A1">
              <w:rPr>
                <w:webHidden/>
              </w:rPr>
            </w:r>
            <w:r w:rsidR="00C564A1">
              <w:rPr>
                <w:webHidden/>
              </w:rPr>
              <w:fldChar w:fldCharType="separate"/>
            </w:r>
            <w:r w:rsidR="006705A1">
              <w:rPr>
                <w:webHidden/>
              </w:rPr>
              <w:t>13</w:t>
            </w:r>
            <w:r w:rsidR="00C564A1">
              <w:rPr>
                <w:webHidden/>
              </w:rPr>
              <w:fldChar w:fldCharType="end"/>
            </w:r>
          </w:hyperlink>
        </w:p>
        <w:p w14:paraId="5AC69531" w14:textId="2DB49E38" w:rsidR="00C564A1" w:rsidRDefault="005009E7" w:rsidP="00C564A1">
          <w:pPr>
            <w:pStyle w:val="TOC3"/>
            <w:rPr>
              <w:rFonts w:asciiTheme="minorHAnsi" w:eastAsiaTheme="minorEastAsia" w:hAnsiTheme="minorHAnsi" w:cstheme="minorBidi"/>
              <w:sz w:val="22"/>
              <w:szCs w:val="22"/>
            </w:rPr>
          </w:pPr>
          <w:hyperlink w:anchor="_Toc111059430" w:history="1">
            <w:r w:rsidR="00C564A1" w:rsidRPr="00F02789">
              <w:rPr>
                <w:rStyle w:val="Hyperlink"/>
                <w:iCs/>
              </w:rPr>
              <w:t>1.2.1.</w:t>
            </w:r>
            <w:r w:rsidR="00C564A1">
              <w:rPr>
                <w:rFonts w:asciiTheme="minorHAnsi" w:eastAsiaTheme="minorEastAsia" w:hAnsiTheme="minorHAnsi" w:cstheme="minorBidi"/>
                <w:sz w:val="22"/>
                <w:szCs w:val="22"/>
              </w:rPr>
              <w:tab/>
            </w:r>
            <w:r w:rsidR="00C564A1" w:rsidRPr="00F02789">
              <w:rPr>
                <w:rStyle w:val="Hyperlink"/>
                <w:iCs/>
              </w:rPr>
              <w:t>Sơ lược đặc điểm, tình hình doanh nghiệp</w:t>
            </w:r>
            <w:r w:rsidR="00C564A1">
              <w:rPr>
                <w:webHidden/>
              </w:rPr>
              <w:tab/>
            </w:r>
            <w:r w:rsidR="00C564A1">
              <w:rPr>
                <w:webHidden/>
              </w:rPr>
              <w:fldChar w:fldCharType="begin"/>
            </w:r>
            <w:r w:rsidR="00C564A1">
              <w:rPr>
                <w:webHidden/>
              </w:rPr>
              <w:instrText xml:space="preserve"> PAGEREF _Toc111059430 \h </w:instrText>
            </w:r>
            <w:r w:rsidR="00C564A1">
              <w:rPr>
                <w:webHidden/>
              </w:rPr>
            </w:r>
            <w:r w:rsidR="00C564A1">
              <w:rPr>
                <w:webHidden/>
              </w:rPr>
              <w:fldChar w:fldCharType="separate"/>
            </w:r>
            <w:r w:rsidR="006705A1">
              <w:rPr>
                <w:webHidden/>
              </w:rPr>
              <w:t>13</w:t>
            </w:r>
            <w:r w:rsidR="00C564A1">
              <w:rPr>
                <w:webHidden/>
              </w:rPr>
              <w:fldChar w:fldCharType="end"/>
            </w:r>
          </w:hyperlink>
        </w:p>
        <w:p w14:paraId="0F565D82" w14:textId="743DAB24" w:rsidR="00C564A1" w:rsidRDefault="005009E7" w:rsidP="00C564A1">
          <w:pPr>
            <w:pStyle w:val="TOC3"/>
            <w:rPr>
              <w:rFonts w:asciiTheme="minorHAnsi" w:eastAsiaTheme="minorEastAsia" w:hAnsiTheme="minorHAnsi" w:cstheme="minorBidi"/>
              <w:sz w:val="22"/>
              <w:szCs w:val="22"/>
            </w:rPr>
          </w:pPr>
          <w:hyperlink w:anchor="_Toc111059431" w:history="1">
            <w:r w:rsidR="00C564A1" w:rsidRPr="00F02789">
              <w:rPr>
                <w:rStyle w:val="Hyperlink"/>
                <w:iCs/>
              </w:rPr>
              <w:t>1.2.2.</w:t>
            </w:r>
            <w:r w:rsidR="00C564A1">
              <w:rPr>
                <w:rFonts w:asciiTheme="minorHAnsi" w:eastAsiaTheme="minorEastAsia" w:hAnsiTheme="minorHAnsi" w:cstheme="minorBidi"/>
                <w:sz w:val="22"/>
                <w:szCs w:val="22"/>
              </w:rPr>
              <w:tab/>
            </w:r>
            <w:r w:rsidR="00C564A1" w:rsidRPr="00F02789">
              <w:rPr>
                <w:rStyle w:val="Hyperlink"/>
                <w:iCs/>
              </w:rPr>
              <w:t>Tầm nhìn và sứ mệnh</w:t>
            </w:r>
            <w:r w:rsidR="00C564A1">
              <w:rPr>
                <w:webHidden/>
              </w:rPr>
              <w:tab/>
            </w:r>
            <w:r w:rsidR="00C564A1">
              <w:rPr>
                <w:webHidden/>
              </w:rPr>
              <w:fldChar w:fldCharType="begin"/>
            </w:r>
            <w:r w:rsidR="00C564A1">
              <w:rPr>
                <w:webHidden/>
              </w:rPr>
              <w:instrText xml:space="preserve"> PAGEREF _Toc111059431 \h </w:instrText>
            </w:r>
            <w:r w:rsidR="00C564A1">
              <w:rPr>
                <w:webHidden/>
              </w:rPr>
            </w:r>
            <w:r w:rsidR="00C564A1">
              <w:rPr>
                <w:webHidden/>
              </w:rPr>
              <w:fldChar w:fldCharType="separate"/>
            </w:r>
            <w:r w:rsidR="006705A1">
              <w:rPr>
                <w:webHidden/>
              </w:rPr>
              <w:t>14</w:t>
            </w:r>
            <w:r w:rsidR="00C564A1">
              <w:rPr>
                <w:webHidden/>
              </w:rPr>
              <w:fldChar w:fldCharType="end"/>
            </w:r>
          </w:hyperlink>
        </w:p>
        <w:p w14:paraId="7F4DFC7F" w14:textId="068A9050" w:rsidR="00C564A1" w:rsidRDefault="005009E7" w:rsidP="00C564A1">
          <w:pPr>
            <w:pStyle w:val="TOC3"/>
            <w:rPr>
              <w:rFonts w:asciiTheme="minorHAnsi" w:eastAsiaTheme="minorEastAsia" w:hAnsiTheme="minorHAnsi" w:cstheme="minorBidi"/>
              <w:sz w:val="22"/>
              <w:szCs w:val="22"/>
            </w:rPr>
          </w:pPr>
          <w:hyperlink w:anchor="_Toc111059432" w:history="1">
            <w:r w:rsidR="00C564A1" w:rsidRPr="00F02789">
              <w:rPr>
                <w:rStyle w:val="Hyperlink"/>
                <w:iCs/>
              </w:rPr>
              <w:t>1.2.3.</w:t>
            </w:r>
            <w:r w:rsidR="00C564A1">
              <w:rPr>
                <w:rFonts w:asciiTheme="minorHAnsi" w:eastAsiaTheme="minorEastAsia" w:hAnsiTheme="minorHAnsi" w:cstheme="minorBidi"/>
                <w:sz w:val="22"/>
                <w:szCs w:val="22"/>
              </w:rPr>
              <w:tab/>
            </w:r>
            <w:r w:rsidR="00C564A1" w:rsidRPr="00F02789">
              <w:rPr>
                <w:rStyle w:val="Hyperlink"/>
                <w:iCs/>
              </w:rPr>
              <w:t>Mô hình tổ chức</w:t>
            </w:r>
            <w:r w:rsidR="00C564A1">
              <w:rPr>
                <w:webHidden/>
              </w:rPr>
              <w:tab/>
            </w:r>
            <w:r w:rsidR="00C564A1">
              <w:rPr>
                <w:webHidden/>
              </w:rPr>
              <w:fldChar w:fldCharType="begin"/>
            </w:r>
            <w:r w:rsidR="00C564A1">
              <w:rPr>
                <w:webHidden/>
              </w:rPr>
              <w:instrText xml:space="preserve"> PAGEREF _Toc111059432 \h </w:instrText>
            </w:r>
            <w:r w:rsidR="00C564A1">
              <w:rPr>
                <w:webHidden/>
              </w:rPr>
            </w:r>
            <w:r w:rsidR="00C564A1">
              <w:rPr>
                <w:webHidden/>
              </w:rPr>
              <w:fldChar w:fldCharType="separate"/>
            </w:r>
            <w:r w:rsidR="006705A1">
              <w:rPr>
                <w:webHidden/>
              </w:rPr>
              <w:t>16</w:t>
            </w:r>
            <w:r w:rsidR="00C564A1">
              <w:rPr>
                <w:webHidden/>
              </w:rPr>
              <w:fldChar w:fldCharType="end"/>
            </w:r>
          </w:hyperlink>
        </w:p>
        <w:p w14:paraId="6DDC7DC8" w14:textId="118C3027" w:rsidR="00C564A1" w:rsidRDefault="005009E7" w:rsidP="00C564A1">
          <w:pPr>
            <w:pStyle w:val="TOC3"/>
            <w:rPr>
              <w:rFonts w:asciiTheme="minorHAnsi" w:eastAsiaTheme="minorEastAsia" w:hAnsiTheme="minorHAnsi" w:cstheme="minorBidi"/>
              <w:sz w:val="22"/>
              <w:szCs w:val="22"/>
            </w:rPr>
          </w:pPr>
          <w:hyperlink w:anchor="_Toc111059433" w:history="1">
            <w:r w:rsidR="00C564A1" w:rsidRPr="00F02789">
              <w:rPr>
                <w:rStyle w:val="Hyperlink"/>
                <w:iCs/>
              </w:rPr>
              <w:t>1.2.4.</w:t>
            </w:r>
            <w:r w:rsidR="00C564A1">
              <w:rPr>
                <w:rFonts w:asciiTheme="minorHAnsi" w:eastAsiaTheme="minorEastAsia" w:hAnsiTheme="minorHAnsi" w:cstheme="minorBidi"/>
                <w:sz w:val="22"/>
                <w:szCs w:val="22"/>
              </w:rPr>
              <w:tab/>
            </w:r>
            <w:r w:rsidR="00C564A1" w:rsidRPr="00F02789">
              <w:rPr>
                <w:rStyle w:val="Hyperlink"/>
                <w:iCs/>
              </w:rPr>
              <w:t>Thành tích đạt được</w:t>
            </w:r>
            <w:r w:rsidR="00C564A1">
              <w:rPr>
                <w:webHidden/>
              </w:rPr>
              <w:tab/>
            </w:r>
            <w:r w:rsidR="00C564A1">
              <w:rPr>
                <w:webHidden/>
              </w:rPr>
              <w:fldChar w:fldCharType="begin"/>
            </w:r>
            <w:r w:rsidR="00C564A1">
              <w:rPr>
                <w:webHidden/>
              </w:rPr>
              <w:instrText xml:space="preserve"> PAGEREF _Toc111059433 \h </w:instrText>
            </w:r>
            <w:r w:rsidR="00C564A1">
              <w:rPr>
                <w:webHidden/>
              </w:rPr>
            </w:r>
            <w:r w:rsidR="00C564A1">
              <w:rPr>
                <w:webHidden/>
              </w:rPr>
              <w:fldChar w:fldCharType="separate"/>
            </w:r>
            <w:r w:rsidR="006705A1">
              <w:rPr>
                <w:webHidden/>
              </w:rPr>
              <w:t>21</w:t>
            </w:r>
            <w:r w:rsidR="00C564A1">
              <w:rPr>
                <w:webHidden/>
              </w:rPr>
              <w:fldChar w:fldCharType="end"/>
            </w:r>
          </w:hyperlink>
        </w:p>
        <w:p w14:paraId="3ED2665B" w14:textId="1E587E00" w:rsidR="00C564A1" w:rsidRDefault="005009E7">
          <w:pPr>
            <w:pStyle w:val="TOC1"/>
            <w:rPr>
              <w:rFonts w:asciiTheme="minorHAnsi" w:eastAsiaTheme="minorEastAsia" w:hAnsiTheme="minorHAnsi" w:cstheme="minorBidi"/>
              <w:b w:val="0"/>
              <w:bCs w:val="0"/>
              <w:noProof/>
              <w:kern w:val="0"/>
              <w:sz w:val="22"/>
              <w:szCs w:val="22"/>
            </w:rPr>
          </w:pPr>
          <w:hyperlink w:anchor="_Toc111059434" w:history="1">
            <w:r w:rsidR="00C564A1" w:rsidRPr="00F02789">
              <w:rPr>
                <w:rStyle w:val="Hyperlink"/>
                <w:noProof/>
              </w:rPr>
              <w:t>CHƯƠNG 2. CƠ SỞ LÝ THUYẾT</w:t>
            </w:r>
            <w:r w:rsidR="00C564A1">
              <w:rPr>
                <w:noProof/>
                <w:webHidden/>
              </w:rPr>
              <w:tab/>
            </w:r>
            <w:r w:rsidR="00C564A1">
              <w:rPr>
                <w:noProof/>
                <w:webHidden/>
              </w:rPr>
              <w:fldChar w:fldCharType="begin"/>
            </w:r>
            <w:r w:rsidR="00C564A1">
              <w:rPr>
                <w:noProof/>
                <w:webHidden/>
              </w:rPr>
              <w:instrText xml:space="preserve"> PAGEREF _Toc111059434 \h </w:instrText>
            </w:r>
            <w:r w:rsidR="00C564A1">
              <w:rPr>
                <w:noProof/>
                <w:webHidden/>
              </w:rPr>
            </w:r>
            <w:r w:rsidR="00C564A1">
              <w:rPr>
                <w:noProof/>
                <w:webHidden/>
              </w:rPr>
              <w:fldChar w:fldCharType="separate"/>
            </w:r>
            <w:r w:rsidR="006705A1">
              <w:rPr>
                <w:noProof/>
                <w:webHidden/>
              </w:rPr>
              <w:t>23</w:t>
            </w:r>
            <w:r w:rsidR="00C564A1">
              <w:rPr>
                <w:noProof/>
                <w:webHidden/>
              </w:rPr>
              <w:fldChar w:fldCharType="end"/>
            </w:r>
          </w:hyperlink>
        </w:p>
        <w:p w14:paraId="28AD7EE9" w14:textId="70C70C6E" w:rsidR="00C564A1" w:rsidRPr="00C564A1" w:rsidRDefault="005009E7" w:rsidP="00C564A1">
          <w:pPr>
            <w:pStyle w:val="TOC2"/>
            <w:rPr>
              <w:rFonts w:asciiTheme="minorHAnsi" w:eastAsiaTheme="minorEastAsia" w:hAnsiTheme="minorHAnsi" w:cstheme="minorBidi"/>
              <w:sz w:val="22"/>
              <w:szCs w:val="22"/>
            </w:rPr>
          </w:pPr>
          <w:hyperlink w:anchor="_Toc111059435" w:history="1">
            <w:r w:rsidR="00C564A1" w:rsidRPr="00C564A1">
              <w:rPr>
                <w:rStyle w:val="Hyperlink"/>
              </w:rPr>
              <w:t>2.1.</w:t>
            </w:r>
            <w:r w:rsidR="00C564A1" w:rsidRPr="00C564A1">
              <w:rPr>
                <w:rFonts w:asciiTheme="minorHAnsi" w:eastAsiaTheme="minorEastAsia" w:hAnsiTheme="minorHAnsi" w:cstheme="minorBidi"/>
                <w:sz w:val="22"/>
                <w:szCs w:val="22"/>
              </w:rPr>
              <w:tab/>
            </w:r>
            <w:r w:rsidR="00C564A1" w:rsidRPr="00C564A1">
              <w:rPr>
                <w:rStyle w:val="Hyperlink"/>
              </w:rPr>
              <w:t>Tổng quan về Business Analyst</w:t>
            </w:r>
            <w:r w:rsidR="00C564A1" w:rsidRPr="00C564A1">
              <w:rPr>
                <w:webHidden/>
              </w:rPr>
              <w:tab/>
            </w:r>
            <w:r w:rsidR="00C564A1" w:rsidRPr="00C564A1">
              <w:rPr>
                <w:webHidden/>
              </w:rPr>
              <w:fldChar w:fldCharType="begin"/>
            </w:r>
            <w:r w:rsidR="00C564A1" w:rsidRPr="00C564A1">
              <w:rPr>
                <w:webHidden/>
              </w:rPr>
              <w:instrText xml:space="preserve"> PAGEREF _Toc111059435 \h </w:instrText>
            </w:r>
            <w:r w:rsidR="00C564A1" w:rsidRPr="00C564A1">
              <w:rPr>
                <w:webHidden/>
              </w:rPr>
            </w:r>
            <w:r w:rsidR="00C564A1" w:rsidRPr="00C564A1">
              <w:rPr>
                <w:webHidden/>
              </w:rPr>
              <w:fldChar w:fldCharType="separate"/>
            </w:r>
            <w:r w:rsidR="006705A1">
              <w:rPr>
                <w:webHidden/>
              </w:rPr>
              <w:t>23</w:t>
            </w:r>
            <w:r w:rsidR="00C564A1" w:rsidRPr="00C564A1">
              <w:rPr>
                <w:webHidden/>
              </w:rPr>
              <w:fldChar w:fldCharType="end"/>
            </w:r>
          </w:hyperlink>
        </w:p>
        <w:p w14:paraId="22EA7FEC" w14:textId="1AC15649" w:rsidR="00C564A1" w:rsidRPr="00C564A1" w:rsidRDefault="005009E7" w:rsidP="00C564A1">
          <w:pPr>
            <w:pStyle w:val="TOC3"/>
            <w:rPr>
              <w:rFonts w:asciiTheme="minorHAnsi" w:eastAsiaTheme="minorEastAsia" w:hAnsiTheme="minorHAnsi" w:cstheme="minorBidi"/>
              <w:sz w:val="22"/>
              <w:szCs w:val="22"/>
            </w:rPr>
          </w:pPr>
          <w:hyperlink w:anchor="_Toc111059436" w:history="1">
            <w:r w:rsidR="00C564A1" w:rsidRPr="00C564A1">
              <w:rPr>
                <w:rStyle w:val="Hyperlink"/>
              </w:rPr>
              <w:t>2.1.1.</w:t>
            </w:r>
            <w:r w:rsidR="00C564A1" w:rsidRPr="00C564A1">
              <w:rPr>
                <w:rFonts w:asciiTheme="minorHAnsi" w:eastAsiaTheme="minorEastAsia" w:hAnsiTheme="minorHAnsi" w:cstheme="minorBidi"/>
                <w:sz w:val="22"/>
                <w:szCs w:val="22"/>
              </w:rPr>
              <w:tab/>
            </w:r>
            <w:r w:rsidR="00C564A1" w:rsidRPr="00C564A1">
              <w:rPr>
                <w:rStyle w:val="Hyperlink"/>
              </w:rPr>
              <w:t>Khái niệm</w:t>
            </w:r>
            <w:r w:rsidR="00C564A1" w:rsidRPr="00C564A1">
              <w:rPr>
                <w:webHidden/>
              </w:rPr>
              <w:tab/>
            </w:r>
            <w:r w:rsidR="00C564A1" w:rsidRPr="00C564A1">
              <w:rPr>
                <w:webHidden/>
              </w:rPr>
              <w:fldChar w:fldCharType="begin"/>
            </w:r>
            <w:r w:rsidR="00C564A1" w:rsidRPr="00C564A1">
              <w:rPr>
                <w:webHidden/>
              </w:rPr>
              <w:instrText xml:space="preserve"> PAGEREF _Toc111059436 \h </w:instrText>
            </w:r>
            <w:r w:rsidR="00C564A1" w:rsidRPr="00C564A1">
              <w:rPr>
                <w:webHidden/>
              </w:rPr>
            </w:r>
            <w:r w:rsidR="00C564A1" w:rsidRPr="00C564A1">
              <w:rPr>
                <w:webHidden/>
              </w:rPr>
              <w:fldChar w:fldCharType="separate"/>
            </w:r>
            <w:r w:rsidR="006705A1">
              <w:rPr>
                <w:webHidden/>
              </w:rPr>
              <w:t>23</w:t>
            </w:r>
            <w:r w:rsidR="00C564A1" w:rsidRPr="00C564A1">
              <w:rPr>
                <w:webHidden/>
              </w:rPr>
              <w:fldChar w:fldCharType="end"/>
            </w:r>
          </w:hyperlink>
        </w:p>
        <w:p w14:paraId="193A3AF5" w14:textId="353C14DF" w:rsidR="00C564A1" w:rsidRPr="00C564A1" w:rsidRDefault="005009E7" w:rsidP="00C564A1">
          <w:pPr>
            <w:pStyle w:val="TOC3"/>
            <w:rPr>
              <w:rFonts w:asciiTheme="minorHAnsi" w:eastAsiaTheme="minorEastAsia" w:hAnsiTheme="minorHAnsi" w:cstheme="minorBidi"/>
              <w:sz w:val="22"/>
              <w:szCs w:val="22"/>
            </w:rPr>
          </w:pPr>
          <w:hyperlink w:anchor="_Toc111059437" w:history="1">
            <w:r w:rsidR="00C564A1" w:rsidRPr="00C564A1">
              <w:rPr>
                <w:rStyle w:val="Hyperlink"/>
              </w:rPr>
              <w:t>2.1.2.</w:t>
            </w:r>
            <w:r w:rsidR="00C564A1" w:rsidRPr="00C564A1">
              <w:rPr>
                <w:rFonts w:asciiTheme="minorHAnsi" w:eastAsiaTheme="minorEastAsia" w:hAnsiTheme="minorHAnsi" w:cstheme="minorBidi"/>
                <w:sz w:val="22"/>
                <w:szCs w:val="22"/>
              </w:rPr>
              <w:tab/>
            </w:r>
            <w:r w:rsidR="00C564A1" w:rsidRPr="00C564A1">
              <w:rPr>
                <w:rStyle w:val="Hyperlink"/>
              </w:rPr>
              <w:t>Các kỹ năng cần có</w:t>
            </w:r>
            <w:r w:rsidR="00C564A1" w:rsidRPr="00C564A1">
              <w:rPr>
                <w:rStyle w:val="Hyperlink"/>
                <w:lang w:val="vi-VN"/>
              </w:rPr>
              <w:t xml:space="preserve"> của một BA</w:t>
            </w:r>
            <w:r w:rsidR="00C564A1" w:rsidRPr="00C564A1">
              <w:rPr>
                <w:webHidden/>
              </w:rPr>
              <w:tab/>
            </w:r>
            <w:r w:rsidR="00C564A1" w:rsidRPr="00C564A1">
              <w:rPr>
                <w:webHidden/>
              </w:rPr>
              <w:fldChar w:fldCharType="begin"/>
            </w:r>
            <w:r w:rsidR="00C564A1" w:rsidRPr="00C564A1">
              <w:rPr>
                <w:webHidden/>
              </w:rPr>
              <w:instrText xml:space="preserve"> PAGEREF _Toc111059437 \h </w:instrText>
            </w:r>
            <w:r w:rsidR="00C564A1" w:rsidRPr="00C564A1">
              <w:rPr>
                <w:webHidden/>
              </w:rPr>
            </w:r>
            <w:r w:rsidR="00C564A1" w:rsidRPr="00C564A1">
              <w:rPr>
                <w:webHidden/>
              </w:rPr>
              <w:fldChar w:fldCharType="separate"/>
            </w:r>
            <w:r w:rsidR="006705A1">
              <w:rPr>
                <w:webHidden/>
              </w:rPr>
              <w:t>23</w:t>
            </w:r>
            <w:r w:rsidR="00C564A1" w:rsidRPr="00C564A1">
              <w:rPr>
                <w:webHidden/>
              </w:rPr>
              <w:fldChar w:fldCharType="end"/>
            </w:r>
          </w:hyperlink>
        </w:p>
        <w:p w14:paraId="69F481A6" w14:textId="768DF7E4" w:rsidR="00C564A1" w:rsidRPr="00C564A1" w:rsidRDefault="005009E7" w:rsidP="00C564A1">
          <w:pPr>
            <w:pStyle w:val="TOC3"/>
            <w:rPr>
              <w:rFonts w:asciiTheme="minorHAnsi" w:eastAsiaTheme="minorEastAsia" w:hAnsiTheme="minorHAnsi" w:cstheme="minorBidi"/>
              <w:sz w:val="22"/>
              <w:szCs w:val="22"/>
            </w:rPr>
          </w:pPr>
          <w:hyperlink w:anchor="_Toc111059438" w:history="1">
            <w:r w:rsidR="00C564A1" w:rsidRPr="00C564A1">
              <w:rPr>
                <w:rStyle w:val="Hyperlink"/>
              </w:rPr>
              <w:t>2.1.3.</w:t>
            </w:r>
            <w:r w:rsidR="00C564A1" w:rsidRPr="00C564A1">
              <w:rPr>
                <w:rFonts w:asciiTheme="minorHAnsi" w:eastAsiaTheme="minorEastAsia" w:hAnsiTheme="minorHAnsi" w:cstheme="minorBidi"/>
                <w:sz w:val="22"/>
                <w:szCs w:val="22"/>
              </w:rPr>
              <w:tab/>
            </w:r>
            <w:r w:rsidR="00C564A1" w:rsidRPr="00C564A1">
              <w:rPr>
                <w:rStyle w:val="Hyperlink"/>
              </w:rPr>
              <w:t>Các tài liệu hỗ trợ cho BA</w:t>
            </w:r>
            <w:r w:rsidR="00C564A1" w:rsidRPr="00C564A1">
              <w:rPr>
                <w:webHidden/>
              </w:rPr>
              <w:tab/>
            </w:r>
            <w:r w:rsidR="00C564A1" w:rsidRPr="00C564A1">
              <w:rPr>
                <w:webHidden/>
              </w:rPr>
              <w:fldChar w:fldCharType="begin"/>
            </w:r>
            <w:r w:rsidR="00C564A1" w:rsidRPr="00C564A1">
              <w:rPr>
                <w:webHidden/>
              </w:rPr>
              <w:instrText xml:space="preserve"> PAGEREF _Toc111059438 \h </w:instrText>
            </w:r>
            <w:r w:rsidR="00C564A1" w:rsidRPr="00C564A1">
              <w:rPr>
                <w:webHidden/>
              </w:rPr>
            </w:r>
            <w:r w:rsidR="00C564A1" w:rsidRPr="00C564A1">
              <w:rPr>
                <w:webHidden/>
              </w:rPr>
              <w:fldChar w:fldCharType="separate"/>
            </w:r>
            <w:r w:rsidR="006705A1">
              <w:rPr>
                <w:webHidden/>
              </w:rPr>
              <w:t>24</w:t>
            </w:r>
            <w:r w:rsidR="00C564A1" w:rsidRPr="00C564A1">
              <w:rPr>
                <w:webHidden/>
              </w:rPr>
              <w:fldChar w:fldCharType="end"/>
            </w:r>
          </w:hyperlink>
        </w:p>
        <w:p w14:paraId="641EA36E" w14:textId="0D22B944" w:rsidR="00C564A1" w:rsidRPr="00C564A1" w:rsidRDefault="005009E7" w:rsidP="00C564A1">
          <w:pPr>
            <w:pStyle w:val="TOC2"/>
            <w:rPr>
              <w:rFonts w:asciiTheme="minorHAnsi" w:eastAsiaTheme="minorEastAsia" w:hAnsiTheme="minorHAnsi" w:cstheme="minorBidi"/>
              <w:sz w:val="22"/>
              <w:szCs w:val="22"/>
            </w:rPr>
          </w:pPr>
          <w:hyperlink w:anchor="_Toc111059439" w:history="1">
            <w:r w:rsidR="00C564A1" w:rsidRPr="00C564A1">
              <w:rPr>
                <w:rStyle w:val="Hyperlink"/>
              </w:rPr>
              <w:t>2.2.</w:t>
            </w:r>
            <w:r w:rsidR="00C564A1" w:rsidRPr="00C564A1">
              <w:rPr>
                <w:rFonts w:asciiTheme="minorHAnsi" w:eastAsiaTheme="minorEastAsia" w:hAnsiTheme="minorHAnsi" w:cstheme="minorBidi"/>
                <w:sz w:val="22"/>
                <w:szCs w:val="22"/>
              </w:rPr>
              <w:tab/>
            </w:r>
            <w:r w:rsidR="00C564A1" w:rsidRPr="00C564A1">
              <w:rPr>
                <w:rStyle w:val="Hyperlink"/>
              </w:rPr>
              <w:t>Giải pháp công nghệ “một chạm” NFC</w:t>
            </w:r>
            <w:r w:rsidR="00C564A1" w:rsidRPr="00C564A1">
              <w:rPr>
                <w:webHidden/>
              </w:rPr>
              <w:tab/>
            </w:r>
            <w:r w:rsidR="00C564A1" w:rsidRPr="00C564A1">
              <w:rPr>
                <w:webHidden/>
              </w:rPr>
              <w:fldChar w:fldCharType="begin"/>
            </w:r>
            <w:r w:rsidR="00C564A1" w:rsidRPr="00C564A1">
              <w:rPr>
                <w:webHidden/>
              </w:rPr>
              <w:instrText xml:space="preserve"> PAGEREF _Toc111059439 \h </w:instrText>
            </w:r>
            <w:r w:rsidR="00C564A1" w:rsidRPr="00C564A1">
              <w:rPr>
                <w:webHidden/>
              </w:rPr>
            </w:r>
            <w:r w:rsidR="00C564A1" w:rsidRPr="00C564A1">
              <w:rPr>
                <w:webHidden/>
              </w:rPr>
              <w:fldChar w:fldCharType="separate"/>
            </w:r>
            <w:r w:rsidR="006705A1">
              <w:rPr>
                <w:webHidden/>
              </w:rPr>
              <w:t>25</w:t>
            </w:r>
            <w:r w:rsidR="00C564A1" w:rsidRPr="00C564A1">
              <w:rPr>
                <w:webHidden/>
              </w:rPr>
              <w:fldChar w:fldCharType="end"/>
            </w:r>
          </w:hyperlink>
        </w:p>
        <w:p w14:paraId="0670A2E8" w14:textId="263E7436" w:rsidR="00C564A1" w:rsidRPr="00C564A1" w:rsidRDefault="005009E7" w:rsidP="00C564A1">
          <w:pPr>
            <w:pStyle w:val="TOC3"/>
            <w:rPr>
              <w:rFonts w:asciiTheme="minorHAnsi" w:eastAsiaTheme="minorEastAsia" w:hAnsiTheme="minorHAnsi" w:cstheme="minorBidi"/>
              <w:sz w:val="22"/>
              <w:szCs w:val="22"/>
            </w:rPr>
          </w:pPr>
          <w:hyperlink w:anchor="_Toc111059440" w:history="1">
            <w:r w:rsidR="00C564A1" w:rsidRPr="00C564A1">
              <w:rPr>
                <w:rStyle w:val="Hyperlink"/>
              </w:rPr>
              <w:t>2.2.1.</w:t>
            </w:r>
            <w:r w:rsidR="00C564A1" w:rsidRPr="00C564A1">
              <w:rPr>
                <w:rFonts w:asciiTheme="minorHAnsi" w:eastAsiaTheme="minorEastAsia" w:hAnsiTheme="minorHAnsi" w:cstheme="minorBidi"/>
                <w:sz w:val="22"/>
                <w:szCs w:val="22"/>
              </w:rPr>
              <w:tab/>
            </w:r>
            <w:r w:rsidR="00C564A1" w:rsidRPr="00C564A1">
              <w:rPr>
                <w:rStyle w:val="Hyperlink"/>
              </w:rPr>
              <w:t>Giới thiệu tổng quát về Công nghệ NFC</w:t>
            </w:r>
            <w:r w:rsidR="00C564A1" w:rsidRPr="00C564A1">
              <w:rPr>
                <w:webHidden/>
              </w:rPr>
              <w:tab/>
            </w:r>
            <w:r w:rsidR="00C564A1" w:rsidRPr="00C564A1">
              <w:rPr>
                <w:webHidden/>
              </w:rPr>
              <w:fldChar w:fldCharType="begin"/>
            </w:r>
            <w:r w:rsidR="00C564A1" w:rsidRPr="00C564A1">
              <w:rPr>
                <w:webHidden/>
              </w:rPr>
              <w:instrText xml:space="preserve"> PAGEREF _Toc111059440 \h </w:instrText>
            </w:r>
            <w:r w:rsidR="00C564A1" w:rsidRPr="00C564A1">
              <w:rPr>
                <w:webHidden/>
              </w:rPr>
            </w:r>
            <w:r w:rsidR="00C564A1" w:rsidRPr="00C564A1">
              <w:rPr>
                <w:webHidden/>
              </w:rPr>
              <w:fldChar w:fldCharType="separate"/>
            </w:r>
            <w:r w:rsidR="006705A1">
              <w:rPr>
                <w:webHidden/>
              </w:rPr>
              <w:t>25</w:t>
            </w:r>
            <w:r w:rsidR="00C564A1" w:rsidRPr="00C564A1">
              <w:rPr>
                <w:webHidden/>
              </w:rPr>
              <w:fldChar w:fldCharType="end"/>
            </w:r>
          </w:hyperlink>
        </w:p>
        <w:p w14:paraId="2A265FFF" w14:textId="114A86C8" w:rsidR="00C564A1" w:rsidRDefault="005009E7" w:rsidP="00C564A1">
          <w:pPr>
            <w:pStyle w:val="TOC3"/>
            <w:rPr>
              <w:rFonts w:asciiTheme="minorHAnsi" w:eastAsiaTheme="minorEastAsia" w:hAnsiTheme="minorHAnsi" w:cstheme="minorBidi"/>
              <w:sz w:val="22"/>
              <w:szCs w:val="22"/>
            </w:rPr>
          </w:pPr>
          <w:hyperlink w:anchor="_Toc111059441" w:history="1">
            <w:r w:rsidR="00C564A1" w:rsidRPr="00F02789">
              <w:rPr>
                <w:rStyle w:val="Hyperlink"/>
                <w:iCs/>
              </w:rPr>
              <w:t>2.2.2.</w:t>
            </w:r>
            <w:r w:rsidR="00C564A1">
              <w:rPr>
                <w:rFonts w:asciiTheme="minorHAnsi" w:eastAsiaTheme="minorEastAsia" w:hAnsiTheme="minorHAnsi" w:cstheme="minorBidi"/>
                <w:sz w:val="22"/>
                <w:szCs w:val="22"/>
              </w:rPr>
              <w:tab/>
            </w:r>
            <w:r w:rsidR="00C564A1" w:rsidRPr="00F02789">
              <w:rPr>
                <w:rStyle w:val="Hyperlink"/>
                <w:iCs/>
              </w:rPr>
              <w:t>Cách thức hoạt động của NFC</w:t>
            </w:r>
            <w:r w:rsidR="00C564A1">
              <w:rPr>
                <w:webHidden/>
              </w:rPr>
              <w:tab/>
            </w:r>
            <w:r w:rsidR="00C564A1">
              <w:rPr>
                <w:webHidden/>
              </w:rPr>
              <w:fldChar w:fldCharType="begin"/>
            </w:r>
            <w:r w:rsidR="00C564A1">
              <w:rPr>
                <w:webHidden/>
              </w:rPr>
              <w:instrText xml:space="preserve"> PAGEREF _Toc111059441 \h </w:instrText>
            </w:r>
            <w:r w:rsidR="00C564A1">
              <w:rPr>
                <w:webHidden/>
              </w:rPr>
            </w:r>
            <w:r w:rsidR="00C564A1">
              <w:rPr>
                <w:webHidden/>
              </w:rPr>
              <w:fldChar w:fldCharType="separate"/>
            </w:r>
            <w:r w:rsidR="006705A1">
              <w:rPr>
                <w:webHidden/>
              </w:rPr>
              <w:t>26</w:t>
            </w:r>
            <w:r w:rsidR="00C564A1">
              <w:rPr>
                <w:webHidden/>
              </w:rPr>
              <w:fldChar w:fldCharType="end"/>
            </w:r>
          </w:hyperlink>
        </w:p>
        <w:p w14:paraId="1D3D7894" w14:textId="38079EE9" w:rsidR="00C564A1" w:rsidRDefault="005009E7" w:rsidP="00C564A1">
          <w:pPr>
            <w:pStyle w:val="TOC3"/>
            <w:rPr>
              <w:rFonts w:asciiTheme="minorHAnsi" w:eastAsiaTheme="minorEastAsia" w:hAnsiTheme="minorHAnsi" w:cstheme="minorBidi"/>
              <w:sz w:val="22"/>
              <w:szCs w:val="22"/>
            </w:rPr>
          </w:pPr>
          <w:hyperlink w:anchor="_Toc111059442" w:history="1">
            <w:r w:rsidR="00C564A1" w:rsidRPr="00F02789">
              <w:rPr>
                <w:rStyle w:val="Hyperlink"/>
                <w:iCs/>
              </w:rPr>
              <w:t>2.2.3.</w:t>
            </w:r>
            <w:r w:rsidR="00C564A1">
              <w:rPr>
                <w:rFonts w:asciiTheme="minorHAnsi" w:eastAsiaTheme="minorEastAsia" w:hAnsiTheme="minorHAnsi" w:cstheme="minorBidi"/>
                <w:sz w:val="22"/>
                <w:szCs w:val="22"/>
              </w:rPr>
              <w:tab/>
            </w:r>
            <w:r w:rsidR="00C564A1" w:rsidRPr="00F02789">
              <w:rPr>
                <w:rStyle w:val="Hyperlink"/>
                <w:iCs/>
              </w:rPr>
              <w:t>Ứng dụng công nghệ NFC vào thực tế</w:t>
            </w:r>
            <w:r w:rsidR="00C564A1">
              <w:rPr>
                <w:webHidden/>
              </w:rPr>
              <w:tab/>
            </w:r>
            <w:r w:rsidR="00C564A1">
              <w:rPr>
                <w:webHidden/>
              </w:rPr>
              <w:fldChar w:fldCharType="begin"/>
            </w:r>
            <w:r w:rsidR="00C564A1">
              <w:rPr>
                <w:webHidden/>
              </w:rPr>
              <w:instrText xml:space="preserve"> PAGEREF _Toc111059442 \h </w:instrText>
            </w:r>
            <w:r w:rsidR="00C564A1">
              <w:rPr>
                <w:webHidden/>
              </w:rPr>
            </w:r>
            <w:r w:rsidR="00C564A1">
              <w:rPr>
                <w:webHidden/>
              </w:rPr>
              <w:fldChar w:fldCharType="separate"/>
            </w:r>
            <w:r w:rsidR="006705A1">
              <w:rPr>
                <w:webHidden/>
              </w:rPr>
              <w:t>27</w:t>
            </w:r>
            <w:r w:rsidR="00C564A1">
              <w:rPr>
                <w:webHidden/>
              </w:rPr>
              <w:fldChar w:fldCharType="end"/>
            </w:r>
          </w:hyperlink>
        </w:p>
        <w:p w14:paraId="5A478F6B" w14:textId="4EB57EC5" w:rsidR="00C564A1" w:rsidRDefault="005009E7" w:rsidP="00C564A1">
          <w:pPr>
            <w:pStyle w:val="TOC2"/>
            <w:rPr>
              <w:rFonts w:asciiTheme="minorHAnsi" w:eastAsiaTheme="minorEastAsia" w:hAnsiTheme="minorHAnsi" w:cstheme="minorBidi"/>
              <w:sz w:val="22"/>
              <w:szCs w:val="22"/>
            </w:rPr>
          </w:pPr>
          <w:hyperlink w:anchor="_Toc111059443" w:history="1">
            <w:r w:rsidR="00C564A1" w:rsidRPr="00F02789">
              <w:rPr>
                <w:rStyle w:val="Hyperlink"/>
              </w:rPr>
              <w:t>2.3.</w:t>
            </w:r>
            <w:r w:rsidR="00C564A1">
              <w:rPr>
                <w:rFonts w:asciiTheme="minorHAnsi" w:eastAsiaTheme="minorEastAsia" w:hAnsiTheme="minorHAnsi" w:cstheme="minorBidi"/>
                <w:sz w:val="22"/>
                <w:szCs w:val="22"/>
              </w:rPr>
              <w:tab/>
            </w:r>
            <w:r w:rsidR="00C564A1" w:rsidRPr="00F02789">
              <w:rPr>
                <w:rStyle w:val="Hyperlink"/>
              </w:rPr>
              <w:t>Công cụ hỗ trợ</w:t>
            </w:r>
            <w:r w:rsidR="00C564A1">
              <w:rPr>
                <w:webHidden/>
              </w:rPr>
              <w:tab/>
            </w:r>
            <w:r w:rsidR="00C564A1">
              <w:rPr>
                <w:webHidden/>
              </w:rPr>
              <w:fldChar w:fldCharType="begin"/>
            </w:r>
            <w:r w:rsidR="00C564A1">
              <w:rPr>
                <w:webHidden/>
              </w:rPr>
              <w:instrText xml:space="preserve"> PAGEREF _Toc111059443 \h </w:instrText>
            </w:r>
            <w:r w:rsidR="00C564A1">
              <w:rPr>
                <w:webHidden/>
              </w:rPr>
            </w:r>
            <w:r w:rsidR="00C564A1">
              <w:rPr>
                <w:webHidden/>
              </w:rPr>
              <w:fldChar w:fldCharType="separate"/>
            </w:r>
            <w:r w:rsidR="006705A1">
              <w:rPr>
                <w:webHidden/>
              </w:rPr>
              <w:t>28</w:t>
            </w:r>
            <w:r w:rsidR="00C564A1">
              <w:rPr>
                <w:webHidden/>
              </w:rPr>
              <w:fldChar w:fldCharType="end"/>
            </w:r>
          </w:hyperlink>
        </w:p>
        <w:p w14:paraId="0655EAEB" w14:textId="14042339" w:rsidR="00C564A1" w:rsidRDefault="005009E7" w:rsidP="00C564A1">
          <w:pPr>
            <w:pStyle w:val="TOC3"/>
            <w:rPr>
              <w:rFonts w:asciiTheme="minorHAnsi" w:eastAsiaTheme="minorEastAsia" w:hAnsiTheme="minorHAnsi" w:cstheme="minorBidi"/>
              <w:sz w:val="22"/>
              <w:szCs w:val="22"/>
            </w:rPr>
          </w:pPr>
          <w:hyperlink w:anchor="_Toc111059444" w:history="1">
            <w:r w:rsidR="00C564A1" w:rsidRPr="00F02789">
              <w:rPr>
                <w:rStyle w:val="Hyperlink"/>
                <w:iCs/>
              </w:rPr>
              <w:t>2.3.1.</w:t>
            </w:r>
            <w:r w:rsidR="00C564A1">
              <w:rPr>
                <w:rFonts w:asciiTheme="minorHAnsi" w:eastAsiaTheme="minorEastAsia" w:hAnsiTheme="minorHAnsi" w:cstheme="minorBidi"/>
                <w:sz w:val="22"/>
                <w:szCs w:val="22"/>
              </w:rPr>
              <w:tab/>
            </w:r>
            <w:r w:rsidR="00C564A1" w:rsidRPr="00F02789">
              <w:rPr>
                <w:rStyle w:val="Hyperlink"/>
                <w:iCs/>
              </w:rPr>
              <w:t>Diagrams</w:t>
            </w:r>
            <w:r w:rsidR="00C564A1">
              <w:rPr>
                <w:webHidden/>
              </w:rPr>
              <w:tab/>
            </w:r>
            <w:r w:rsidR="00C564A1">
              <w:rPr>
                <w:webHidden/>
              </w:rPr>
              <w:fldChar w:fldCharType="begin"/>
            </w:r>
            <w:r w:rsidR="00C564A1">
              <w:rPr>
                <w:webHidden/>
              </w:rPr>
              <w:instrText xml:space="preserve"> PAGEREF _Toc111059444 \h </w:instrText>
            </w:r>
            <w:r w:rsidR="00C564A1">
              <w:rPr>
                <w:webHidden/>
              </w:rPr>
            </w:r>
            <w:r w:rsidR="00C564A1">
              <w:rPr>
                <w:webHidden/>
              </w:rPr>
              <w:fldChar w:fldCharType="separate"/>
            </w:r>
            <w:r w:rsidR="006705A1">
              <w:rPr>
                <w:webHidden/>
              </w:rPr>
              <w:t>28</w:t>
            </w:r>
            <w:r w:rsidR="00C564A1">
              <w:rPr>
                <w:webHidden/>
              </w:rPr>
              <w:fldChar w:fldCharType="end"/>
            </w:r>
          </w:hyperlink>
        </w:p>
        <w:p w14:paraId="2921F431" w14:textId="7CCBD33F" w:rsidR="00C564A1" w:rsidRDefault="005009E7" w:rsidP="00C564A1">
          <w:pPr>
            <w:pStyle w:val="TOC3"/>
            <w:rPr>
              <w:rFonts w:asciiTheme="minorHAnsi" w:eastAsiaTheme="minorEastAsia" w:hAnsiTheme="minorHAnsi" w:cstheme="minorBidi"/>
              <w:sz w:val="22"/>
              <w:szCs w:val="22"/>
            </w:rPr>
          </w:pPr>
          <w:hyperlink w:anchor="_Toc111059445" w:history="1">
            <w:r w:rsidR="00C564A1" w:rsidRPr="00F02789">
              <w:rPr>
                <w:rStyle w:val="Hyperlink"/>
                <w:iCs/>
              </w:rPr>
              <w:t>2.3.2.</w:t>
            </w:r>
            <w:r w:rsidR="00C564A1">
              <w:rPr>
                <w:rFonts w:asciiTheme="minorHAnsi" w:eastAsiaTheme="minorEastAsia" w:hAnsiTheme="minorHAnsi" w:cstheme="minorBidi"/>
                <w:sz w:val="22"/>
                <w:szCs w:val="22"/>
              </w:rPr>
              <w:tab/>
            </w:r>
            <w:r w:rsidR="00C564A1" w:rsidRPr="00F02789">
              <w:rPr>
                <w:rStyle w:val="Hyperlink"/>
                <w:iCs/>
              </w:rPr>
              <w:t>Balsamiq</w:t>
            </w:r>
            <w:r w:rsidR="00C564A1">
              <w:rPr>
                <w:webHidden/>
              </w:rPr>
              <w:tab/>
            </w:r>
            <w:r w:rsidR="00C564A1">
              <w:rPr>
                <w:webHidden/>
              </w:rPr>
              <w:fldChar w:fldCharType="begin"/>
            </w:r>
            <w:r w:rsidR="00C564A1">
              <w:rPr>
                <w:webHidden/>
              </w:rPr>
              <w:instrText xml:space="preserve"> PAGEREF _Toc111059445 \h </w:instrText>
            </w:r>
            <w:r w:rsidR="00C564A1">
              <w:rPr>
                <w:webHidden/>
              </w:rPr>
            </w:r>
            <w:r w:rsidR="00C564A1">
              <w:rPr>
                <w:webHidden/>
              </w:rPr>
              <w:fldChar w:fldCharType="separate"/>
            </w:r>
            <w:r w:rsidR="006705A1">
              <w:rPr>
                <w:webHidden/>
              </w:rPr>
              <w:t>28</w:t>
            </w:r>
            <w:r w:rsidR="00C564A1">
              <w:rPr>
                <w:webHidden/>
              </w:rPr>
              <w:fldChar w:fldCharType="end"/>
            </w:r>
          </w:hyperlink>
        </w:p>
        <w:p w14:paraId="16A1C5D5" w14:textId="4FF0DD6E" w:rsidR="00C564A1" w:rsidRDefault="005009E7">
          <w:pPr>
            <w:pStyle w:val="TOC1"/>
            <w:rPr>
              <w:rFonts w:asciiTheme="minorHAnsi" w:eastAsiaTheme="minorEastAsia" w:hAnsiTheme="minorHAnsi" w:cstheme="minorBidi"/>
              <w:b w:val="0"/>
              <w:bCs w:val="0"/>
              <w:noProof/>
              <w:kern w:val="0"/>
              <w:sz w:val="22"/>
              <w:szCs w:val="22"/>
            </w:rPr>
          </w:pPr>
          <w:hyperlink w:anchor="_Toc111059446" w:history="1">
            <w:r w:rsidR="00C564A1" w:rsidRPr="00F02789">
              <w:rPr>
                <w:rStyle w:val="Hyperlink"/>
                <w:noProof/>
              </w:rPr>
              <w:t>CHƯƠNG 3. PHÂN TÍCH NGHIỆP VỤ CỦA HỆ THỐNG</w:t>
            </w:r>
            <w:r w:rsidR="00C564A1">
              <w:rPr>
                <w:noProof/>
                <w:webHidden/>
              </w:rPr>
              <w:tab/>
            </w:r>
            <w:r w:rsidR="00C564A1">
              <w:rPr>
                <w:noProof/>
                <w:webHidden/>
              </w:rPr>
              <w:fldChar w:fldCharType="begin"/>
            </w:r>
            <w:r w:rsidR="00C564A1">
              <w:rPr>
                <w:noProof/>
                <w:webHidden/>
              </w:rPr>
              <w:instrText xml:space="preserve"> PAGEREF _Toc111059446 \h </w:instrText>
            </w:r>
            <w:r w:rsidR="00C564A1">
              <w:rPr>
                <w:noProof/>
                <w:webHidden/>
              </w:rPr>
            </w:r>
            <w:r w:rsidR="00C564A1">
              <w:rPr>
                <w:noProof/>
                <w:webHidden/>
              </w:rPr>
              <w:fldChar w:fldCharType="separate"/>
            </w:r>
            <w:r w:rsidR="006705A1">
              <w:rPr>
                <w:noProof/>
                <w:webHidden/>
              </w:rPr>
              <w:t>30</w:t>
            </w:r>
            <w:r w:rsidR="00C564A1">
              <w:rPr>
                <w:noProof/>
                <w:webHidden/>
              </w:rPr>
              <w:fldChar w:fldCharType="end"/>
            </w:r>
          </w:hyperlink>
        </w:p>
        <w:p w14:paraId="572F4189" w14:textId="61C471EC" w:rsidR="00C564A1" w:rsidRDefault="005009E7" w:rsidP="00C564A1">
          <w:pPr>
            <w:pStyle w:val="TOC2"/>
            <w:rPr>
              <w:rFonts w:asciiTheme="minorHAnsi" w:eastAsiaTheme="minorEastAsia" w:hAnsiTheme="minorHAnsi" w:cstheme="minorBidi"/>
              <w:sz w:val="22"/>
              <w:szCs w:val="22"/>
            </w:rPr>
          </w:pPr>
          <w:hyperlink w:anchor="_Toc111059447" w:history="1">
            <w:r w:rsidR="00C564A1" w:rsidRPr="00F02789">
              <w:rPr>
                <w:rStyle w:val="Hyperlink"/>
              </w:rPr>
              <w:t>3.1.</w:t>
            </w:r>
            <w:r w:rsidR="00C564A1">
              <w:rPr>
                <w:rFonts w:asciiTheme="minorHAnsi" w:eastAsiaTheme="minorEastAsia" w:hAnsiTheme="minorHAnsi" w:cstheme="minorBidi"/>
                <w:sz w:val="22"/>
                <w:szCs w:val="22"/>
              </w:rPr>
              <w:tab/>
            </w:r>
            <w:r w:rsidR="00C564A1" w:rsidRPr="00F02789">
              <w:rPr>
                <w:rStyle w:val="Hyperlink"/>
              </w:rPr>
              <w:t>Tổng quan về hệ thống</w:t>
            </w:r>
            <w:r w:rsidR="00C564A1">
              <w:rPr>
                <w:webHidden/>
              </w:rPr>
              <w:tab/>
            </w:r>
            <w:r w:rsidR="00C564A1">
              <w:rPr>
                <w:webHidden/>
              </w:rPr>
              <w:fldChar w:fldCharType="begin"/>
            </w:r>
            <w:r w:rsidR="00C564A1">
              <w:rPr>
                <w:webHidden/>
              </w:rPr>
              <w:instrText xml:space="preserve"> PAGEREF _Toc111059447 \h </w:instrText>
            </w:r>
            <w:r w:rsidR="00C564A1">
              <w:rPr>
                <w:webHidden/>
              </w:rPr>
            </w:r>
            <w:r w:rsidR="00C564A1">
              <w:rPr>
                <w:webHidden/>
              </w:rPr>
              <w:fldChar w:fldCharType="separate"/>
            </w:r>
            <w:r w:rsidR="006705A1">
              <w:rPr>
                <w:webHidden/>
              </w:rPr>
              <w:t>30</w:t>
            </w:r>
            <w:r w:rsidR="00C564A1">
              <w:rPr>
                <w:webHidden/>
              </w:rPr>
              <w:fldChar w:fldCharType="end"/>
            </w:r>
          </w:hyperlink>
        </w:p>
        <w:p w14:paraId="4AF217B6" w14:textId="5FF3E7B9" w:rsidR="00C564A1" w:rsidRDefault="005009E7" w:rsidP="00C564A1">
          <w:pPr>
            <w:pStyle w:val="TOC3"/>
            <w:rPr>
              <w:rFonts w:asciiTheme="minorHAnsi" w:eastAsiaTheme="minorEastAsia" w:hAnsiTheme="minorHAnsi" w:cstheme="minorBidi"/>
              <w:sz w:val="22"/>
              <w:szCs w:val="22"/>
            </w:rPr>
          </w:pPr>
          <w:hyperlink w:anchor="_Toc111059448" w:history="1">
            <w:r w:rsidR="00C564A1" w:rsidRPr="00F02789">
              <w:rPr>
                <w:rStyle w:val="Hyperlink"/>
              </w:rPr>
              <w:t>3.1.1.</w:t>
            </w:r>
            <w:r w:rsidR="00C564A1">
              <w:rPr>
                <w:rFonts w:asciiTheme="minorHAnsi" w:eastAsiaTheme="minorEastAsia" w:hAnsiTheme="minorHAnsi" w:cstheme="minorBidi"/>
                <w:sz w:val="22"/>
                <w:szCs w:val="22"/>
              </w:rPr>
              <w:tab/>
            </w:r>
            <w:r w:rsidR="00C564A1" w:rsidRPr="00F02789">
              <w:rPr>
                <w:rStyle w:val="Hyperlink"/>
              </w:rPr>
              <w:t>Giới thiệu về đề tài</w:t>
            </w:r>
            <w:r w:rsidR="00C564A1">
              <w:rPr>
                <w:webHidden/>
              </w:rPr>
              <w:tab/>
            </w:r>
            <w:r w:rsidR="00C564A1">
              <w:rPr>
                <w:webHidden/>
              </w:rPr>
              <w:fldChar w:fldCharType="begin"/>
            </w:r>
            <w:r w:rsidR="00C564A1">
              <w:rPr>
                <w:webHidden/>
              </w:rPr>
              <w:instrText xml:space="preserve"> PAGEREF _Toc111059448 \h </w:instrText>
            </w:r>
            <w:r w:rsidR="00C564A1">
              <w:rPr>
                <w:webHidden/>
              </w:rPr>
            </w:r>
            <w:r w:rsidR="00C564A1">
              <w:rPr>
                <w:webHidden/>
              </w:rPr>
              <w:fldChar w:fldCharType="separate"/>
            </w:r>
            <w:r w:rsidR="006705A1">
              <w:rPr>
                <w:webHidden/>
              </w:rPr>
              <w:t>30</w:t>
            </w:r>
            <w:r w:rsidR="00C564A1">
              <w:rPr>
                <w:webHidden/>
              </w:rPr>
              <w:fldChar w:fldCharType="end"/>
            </w:r>
          </w:hyperlink>
        </w:p>
        <w:p w14:paraId="44846D05" w14:textId="3A5AA15F" w:rsidR="00C564A1" w:rsidRDefault="005009E7" w:rsidP="00C564A1">
          <w:pPr>
            <w:pStyle w:val="TOC3"/>
            <w:rPr>
              <w:rFonts w:asciiTheme="minorHAnsi" w:eastAsiaTheme="minorEastAsia" w:hAnsiTheme="minorHAnsi" w:cstheme="minorBidi"/>
              <w:sz w:val="22"/>
              <w:szCs w:val="22"/>
            </w:rPr>
          </w:pPr>
          <w:hyperlink w:anchor="_Toc111059449" w:history="1">
            <w:r w:rsidR="00C564A1" w:rsidRPr="00F02789">
              <w:rPr>
                <w:rStyle w:val="Hyperlink"/>
              </w:rPr>
              <w:t>3.1.2.</w:t>
            </w:r>
            <w:r w:rsidR="00C564A1">
              <w:rPr>
                <w:rFonts w:asciiTheme="minorHAnsi" w:eastAsiaTheme="minorEastAsia" w:hAnsiTheme="minorHAnsi" w:cstheme="minorBidi"/>
                <w:sz w:val="22"/>
                <w:szCs w:val="22"/>
              </w:rPr>
              <w:tab/>
            </w:r>
            <w:r w:rsidR="00C564A1" w:rsidRPr="00F02789">
              <w:rPr>
                <w:rStyle w:val="Hyperlink"/>
              </w:rPr>
              <w:t>Giới thiệu về hệ thống Bus Ticketless</w:t>
            </w:r>
            <w:r w:rsidR="00C564A1">
              <w:rPr>
                <w:webHidden/>
              </w:rPr>
              <w:tab/>
            </w:r>
            <w:r w:rsidR="00C564A1">
              <w:rPr>
                <w:webHidden/>
              </w:rPr>
              <w:fldChar w:fldCharType="begin"/>
            </w:r>
            <w:r w:rsidR="00C564A1">
              <w:rPr>
                <w:webHidden/>
              </w:rPr>
              <w:instrText xml:space="preserve"> PAGEREF _Toc111059449 \h </w:instrText>
            </w:r>
            <w:r w:rsidR="00C564A1">
              <w:rPr>
                <w:webHidden/>
              </w:rPr>
            </w:r>
            <w:r w:rsidR="00C564A1">
              <w:rPr>
                <w:webHidden/>
              </w:rPr>
              <w:fldChar w:fldCharType="separate"/>
            </w:r>
            <w:r w:rsidR="006705A1">
              <w:rPr>
                <w:webHidden/>
              </w:rPr>
              <w:t>30</w:t>
            </w:r>
            <w:r w:rsidR="00C564A1">
              <w:rPr>
                <w:webHidden/>
              </w:rPr>
              <w:fldChar w:fldCharType="end"/>
            </w:r>
          </w:hyperlink>
        </w:p>
        <w:p w14:paraId="275732BB" w14:textId="07C780D0" w:rsidR="00C564A1" w:rsidRPr="00C564A1" w:rsidRDefault="005009E7" w:rsidP="00C564A1">
          <w:pPr>
            <w:pStyle w:val="TOC3"/>
            <w:rPr>
              <w:rFonts w:asciiTheme="minorHAnsi" w:eastAsiaTheme="minorEastAsia" w:hAnsiTheme="minorHAnsi" w:cstheme="minorBidi"/>
              <w:sz w:val="22"/>
              <w:szCs w:val="22"/>
            </w:rPr>
          </w:pPr>
          <w:hyperlink w:anchor="_Toc111059450" w:history="1">
            <w:r w:rsidR="00C564A1" w:rsidRPr="00C564A1">
              <w:rPr>
                <w:rStyle w:val="Hyperlink"/>
              </w:rPr>
              <w:t>3.1.3.</w:t>
            </w:r>
            <w:r w:rsidR="00C564A1" w:rsidRPr="00C564A1">
              <w:rPr>
                <w:rFonts w:asciiTheme="minorHAnsi" w:eastAsiaTheme="minorEastAsia" w:hAnsiTheme="minorHAnsi" w:cstheme="minorBidi"/>
                <w:sz w:val="22"/>
                <w:szCs w:val="22"/>
              </w:rPr>
              <w:tab/>
            </w:r>
            <w:r w:rsidR="00C564A1" w:rsidRPr="00C564A1">
              <w:rPr>
                <w:rStyle w:val="Hyperlink"/>
              </w:rPr>
              <w:t>Module ứng dụng Bus Ticketless trên mobile</w:t>
            </w:r>
            <w:r w:rsidR="00C564A1" w:rsidRPr="00C564A1">
              <w:rPr>
                <w:webHidden/>
              </w:rPr>
              <w:tab/>
            </w:r>
            <w:r w:rsidR="00C564A1" w:rsidRPr="00C564A1">
              <w:rPr>
                <w:webHidden/>
              </w:rPr>
              <w:fldChar w:fldCharType="begin"/>
            </w:r>
            <w:r w:rsidR="00C564A1" w:rsidRPr="00C564A1">
              <w:rPr>
                <w:webHidden/>
              </w:rPr>
              <w:instrText xml:space="preserve"> PAGEREF _Toc111059450 \h </w:instrText>
            </w:r>
            <w:r w:rsidR="00C564A1" w:rsidRPr="00C564A1">
              <w:rPr>
                <w:webHidden/>
              </w:rPr>
            </w:r>
            <w:r w:rsidR="00C564A1" w:rsidRPr="00C564A1">
              <w:rPr>
                <w:webHidden/>
              </w:rPr>
              <w:fldChar w:fldCharType="separate"/>
            </w:r>
            <w:r w:rsidR="006705A1">
              <w:rPr>
                <w:webHidden/>
              </w:rPr>
              <w:t>31</w:t>
            </w:r>
            <w:r w:rsidR="00C564A1" w:rsidRPr="00C564A1">
              <w:rPr>
                <w:webHidden/>
              </w:rPr>
              <w:fldChar w:fldCharType="end"/>
            </w:r>
          </w:hyperlink>
        </w:p>
        <w:p w14:paraId="57420893" w14:textId="0B3CBA00" w:rsidR="00C564A1" w:rsidRDefault="005009E7" w:rsidP="00C564A1">
          <w:pPr>
            <w:pStyle w:val="TOC3"/>
            <w:rPr>
              <w:rFonts w:asciiTheme="minorHAnsi" w:eastAsiaTheme="minorEastAsia" w:hAnsiTheme="minorHAnsi" w:cstheme="minorBidi"/>
              <w:sz w:val="22"/>
              <w:szCs w:val="22"/>
            </w:rPr>
          </w:pPr>
          <w:hyperlink w:anchor="_Toc111059451" w:history="1">
            <w:r w:rsidR="00C564A1" w:rsidRPr="00F02789">
              <w:rPr>
                <w:rStyle w:val="Hyperlink"/>
              </w:rPr>
              <w:t>3.1.4.</w:t>
            </w:r>
            <w:r w:rsidR="00C564A1">
              <w:rPr>
                <w:rFonts w:asciiTheme="minorHAnsi" w:eastAsiaTheme="minorEastAsia" w:hAnsiTheme="minorHAnsi" w:cstheme="minorBidi"/>
                <w:sz w:val="22"/>
                <w:szCs w:val="22"/>
              </w:rPr>
              <w:tab/>
            </w:r>
            <w:r w:rsidR="00C564A1" w:rsidRPr="00F02789">
              <w:rPr>
                <w:rStyle w:val="Hyperlink"/>
              </w:rPr>
              <w:t>Quy trình tổng quan</w:t>
            </w:r>
            <w:r w:rsidR="00C564A1">
              <w:rPr>
                <w:webHidden/>
              </w:rPr>
              <w:tab/>
            </w:r>
            <w:r w:rsidR="00C564A1">
              <w:rPr>
                <w:webHidden/>
              </w:rPr>
              <w:fldChar w:fldCharType="begin"/>
            </w:r>
            <w:r w:rsidR="00C564A1">
              <w:rPr>
                <w:webHidden/>
              </w:rPr>
              <w:instrText xml:space="preserve"> PAGEREF _Toc111059451 \h </w:instrText>
            </w:r>
            <w:r w:rsidR="00C564A1">
              <w:rPr>
                <w:webHidden/>
              </w:rPr>
            </w:r>
            <w:r w:rsidR="00C564A1">
              <w:rPr>
                <w:webHidden/>
              </w:rPr>
              <w:fldChar w:fldCharType="separate"/>
            </w:r>
            <w:r w:rsidR="006705A1">
              <w:rPr>
                <w:webHidden/>
              </w:rPr>
              <w:t>32</w:t>
            </w:r>
            <w:r w:rsidR="00C564A1">
              <w:rPr>
                <w:webHidden/>
              </w:rPr>
              <w:fldChar w:fldCharType="end"/>
            </w:r>
          </w:hyperlink>
        </w:p>
        <w:p w14:paraId="1B4FC4AC" w14:textId="715E4408" w:rsidR="00C564A1" w:rsidRDefault="005009E7" w:rsidP="00C564A1">
          <w:pPr>
            <w:pStyle w:val="TOC2"/>
            <w:rPr>
              <w:rFonts w:asciiTheme="minorHAnsi" w:eastAsiaTheme="minorEastAsia" w:hAnsiTheme="minorHAnsi" w:cstheme="minorBidi"/>
              <w:sz w:val="22"/>
              <w:szCs w:val="22"/>
            </w:rPr>
          </w:pPr>
          <w:hyperlink w:anchor="_Toc111059452" w:history="1">
            <w:r w:rsidR="00C564A1" w:rsidRPr="00F02789">
              <w:rPr>
                <w:rStyle w:val="Hyperlink"/>
              </w:rPr>
              <w:t>3.2.</w:t>
            </w:r>
            <w:r w:rsidR="00C564A1">
              <w:rPr>
                <w:rFonts w:asciiTheme="minorHAnsi" w:eastAsiaTheme="minorEastAsia" w:hAnsiTheme="minorHAnsi" w:cstheme="minorBidi"/>
                <w:sz w:val="22"/>
                <w:szCs w:val="22"/>
              </w:rPr>
              <w:tab/>
            </w:r>
            <w:r w:rsidR="00C564A1" w:rsidRPr="00F02789">
              <w:rPr>
                <w:rStyle w:val="Hyperlink"/>
              </w:rPr>
              <w:t>Phân tích hệ thống</w:t>
            </w:r>
            <w:r w:rsidR="00C564A1">
              <w:rPr>
                <w:webHidden/>
              </w:rPr>
              <w:tab/>
            </w:r>
            <w:r w:rsidR="00C564A1">
              <w:rPr>
                <w:webHidden/>
              </w:rPr>
              <w:fldChar w:fldCharType="begin"/>
            </w:r>
            <w:r w:rsidR="00C564A1">
              <w:rPr>
                <w:webHidden/>
              </w:rPr>
              <w:instrText xml:space="preserve"> PAGEREF _Toc111059452 \h </w:instrText>
            </w:r>
            <w:r w:rsidR="00C564A1">
              <w:rPr>
                <w:webHidden/>
              </w:rPr>
            </w:r>
            <w:r w:rsidR="00C564A1">
              <w:rPr>
                <w:webHidden/>
              </w:rPr>
              <w:fldChar w:fldCharType="separate"/>
            </w:r>
            <w:r w:rsidR="006705A1">
              <w:rPr>
                <w:webHidden/>
              </w:rPr>
              <w:t>33</w:t>
            </w:r>
            <w:r w:rsidR="00C564A1">
              <w:rPr>
                <w:webHidden/>
              </w:rPr>
              <w:fldChar w:fldCharType="end"/>
            </w:r>
          </w:hyperlink>
        </w:p>
        <w:p w14:paraId="5E38C915" w14:textId="69299277" w:rsidR="00C564A1" w:rsidRDefault="005009E7" w:rsidP="00C564A1">
          <w:pPr>
            <w:pStyle w:val="TOC3"/>
            <w:rPr>
              <w:rFonts w:asciiTheme="minorHAnsi" w:eastAsiaTheme="minorEastAsia" w:hAnsiTheme="minorHAnsi" w:cstheme="minorBidi"/>
              <w:sz w:val="22"/>
              <w:szCs w:val="22"/>
            </w:rPr>
          </w:pPr>
          <w:hyperlink w:anchor="_Toc111059453" w:history="1">
            <w:r w:rsidR="00C564A1" w:rsidRPr="00F02789">
              <w:rPr>
                <w:rStyle w:val="Hyperlink"/>
              </w:rPr>
              <w:t>3.2.1.</w:t>
            </w:r>
            <w:r w:rsidR="00C564A1">
              <w:rPr>
                <w:rFonts w:asciiTheme="minorHAnsi" w:eastAsiaTheme="minorEastAsia" w:hAnsiTheme="minorHAnsi" w:cstheme="minorBidi"/>
                <w:sz w:val="22"/>
                <w:szCs w:val="22"/>
              </w:rPr>
              <w:tab/>
            </w:r>
            <w:r w:rsidR="00C564A1" w:rsidRPr="00F02789">
              <w:rPr>
                <w:rStyle w:val="Hyperlink"/>
              </w:rPr>
              <w:t>User Story</w:t>
            </w:r>
            <w:r w:rsidR="00C564A1">
              <w:rPr>
                <w:webHidden/>
              </w:rPr>
              <w:tab/>
            </w:r>
            <w:r w:rsidR="00C564A1">
              <w:rPr>
                <w:webHidden/>
              </w:rPr>
              <w:fldChar w:fldCharType="begin"/>
            </w:r>
            <w:r w:rsidR="00C564A1">
              <w:rPr>
                <w:webHidden/>
              </w:rPr>
              <w:instrText xml:space="preserve"> PAGEREF _Toc111059453 \h </w:instrText>
            </w:r>
            <w:r w:rsidR="00C564A1">
              <w:rPr>
                <w:webHidden/>
              </w:rPr>
            </w:r>
            <w:r w:rsidR="00C564A1">
              <w:rPr>
                <w:webHidden/>
              </w:rPr>
              <w:fldChar w:fldCharType="separate"/>
            </w:r>
            <w:r w:rsidR="006705A1">
              <w:rPr>
                <w:webHidden/>
              </w:rPr>
              <w:t>33</w:t>
            </w:r>
            <w:r w:rsidR="00C564A1">
              <w:rPr>
                <w:webHidden/>
              </w:rPr>
              <w:fldChar w:fldCharType="end"/>
            </w:r>
          </w:hyperlink>
        </w:p>
        <w:p w14:paraId="43871939" w14:textId="2DEF80BC" w:rsidR="00C564A1" w:rsidRDefault="005009E7" w:rsidP="00C564A1">
          <w:pPr>
            <w:pStyle w:val="TOC3"/>
            <w:rPr>
              <w:rFonts w:asciiTheme="minorHAnsi" w:eastAsiaTheme="minorEastAsia" w:hAnsiTheme="minorHAnsi" w:cstheme="minorBidi"/>
              <w:sz w:val="22"/>
              <w:szCs w:val="22"/>
            </w:rPr>
          </w:pPr>
          <w:hyperlink w:anchor="_Toc111059454" w:history="1">
            <w:r w:rsidR="00C564A1" w:rsidRPr="00F02789">
              <w:rPr>
                <w:rStyle w:val="Hyperlink"/>
              </w:rPr>
              <w:t>3.2.2.</w:t>
            </w:r>
            <w:r w:rsidR="00C564A1">
              <w:rPr>
                <w:rFonts w:asciiTheme="minorHAnsi" w:eastAsiaTheme="minorEastAsia" w:hAnsiTheme="minorHAnsi" w:cstheme="minorBidi"/>
                <w:sz w:val="22"/>
                <w:szCs w:val="22"/>
              </w:rPr>
              <w:tab/>
            </w:r>
            <w:r w:rsidR="00C564A1" w:rsidRPr="00F02789">
              <w:rPr>
                <w:rStyle w:val="Hyperlink"/>
              </w:rPr>
              <w:t>Sơ đồ Use Case tổng quát</w:t>
            </w:r>
            <w:r w:rsidR="00C564A1">
              <w:rPr>
                <w:webHidden/>
              </w:rPr>
              <w:tab/>
            </w:r>
            <w:r w:rsidR="00C564A1">
              <w:rPr>
                <w:webHidden/>
              </w:rPr>
              <w:fldChar w:fldCharType="begin"/>
            </w:r>
            <w:r w:rsidR="00C564A1">
              <w:rPr>
                <w:webHidden/>
              </w:rPr>
              <w:instrText xml:space="preserve"> PAGEREF _Toc111059454 \h </w:instrText>
            </w:r>
            <w:r w:rsidR="00C564A1">
              <w:rPr>
                <w:webHidden/>
              </w:rPr>
            </w:r>
            <w:r w:rsidR="00C564A1">
              <w:rPr>
                <w:webHidden/>
              </w:rPr>
              <w:fldChar w:fldCharType="separate"/>
            </w:r>
            <w:r w:rsidR="006705A1">
              <w:rPr>
                <w:webHidden/>
              </w:rPr>
              <w:t>36</w:t>
            </w:r>
            <w:r w:rsidR="00C564A1">
              <w:rPr>
                <w:webHidden/>
              </w:rPr>
              <w:fldChar w:fldCharType="end"/>
            </w:r>
          </w:hyperlink>
        </w:p>
        <w:p w14:paraId="30DF7D72" w14:textId="265DCDE3" w:rsidR="00C564A1" w:rsidRPr="00C564A1" w:rsidRDefault="005009E7" w:rsidP="00C564A1">
          <w:pPr>
            <w:pStyle w:val="TOC3"/>
            <w:rPr>
              <w:rFonts w:asciiTheme="minorHAnsi" w:eastAsiaTheme="minorEastAsia" w:hAnsiTheme="minorHAnsi" w:cstheme="minorBidi"/>
              <w:sz w:val="22"/>
              <w:szCs w:val="22"/>
            </w:rPr>
          </w:pPr>
          <w:hyperlink w:anchor="_Toc111059455" w:history="1">
            <w:r w:rsidR="00C564A1" w:rsidRPr="00C564A1">
              <w:rPr>
                <w:rStyle w:val="Hyperlink"/>
              </w:rPr>
              <w:t>3.2.3.</w:t>
            </w:r>
            <w:r w:rsidR="00C564A1" w:rsidRPr="00C564A1">
              <w:rPr>
                <w:rFonts w:asciiTheme="minorHAnsi" w:eastAsiaTheme="minorEastAsia" w:hAnsiTheme="minorHAnsi" w:cstheme="minorBidi"/>
                <w:sz w:val="22"/>
                <w:szCs w:val="22"/>
              </w:rPr>
              <w:tab/>
            </w:r>
            <w:r w:rsidR="00C564A1" w:rsidRPr="00C564A1">
              <w:rPr>
                <w:rStyle w:val="Hyperlink"/>
              </w:rPr>
              <w:t>Mô tả chi tiết Use Case</w:t>
            </w:r>
            <w:r w:rsidR="00C564A1" w:rsidRPr="00C564A1">
              <w:rPr>
                <w:webHidden/>
              </w:rPr>
              <w:tab/>
            </w:r>
            <w:r w:rsidR="00C564A1" w:rsidRPr="00C564A1">
              <w:rPr>
                <w:webHidden/>
              </w:rPr>
              <w:fldChar w:fldCharType="begin"/>
            </w:r>
            <w:r w:rsidR="00C564A1" w:rsidRPr="00C564A1">
              <w:rPr>
                <w:webHidden/>
              </w:rPr>
              <w:instrText xml:space="preserve"> PAGEREF _Toc111059455 \h </w:instrText>
            </w:r>
            <w:r w:rsidR="00C564A1" w:rsidRPr="00C564A1">
              <w:rPr>
                <w:webHidden/>
              </w:rPr>
            </w:r>
            <w:r w:rsidR="00C564A1" w:rsidRPr="00C564A1">
              <w:rPr>
                <w:webHidden/>
              </w:rPr>
              <w:fldChar w:fldCharType="separate"/>
            </w:r>
            <w:r w:rsidR="006705A1">
              <w:rPr>
                <w:webHidden/>
              </w:rPr>
              <w:t>36</w:t>
            </w:r>
            <w:r w:rsidR="00C564A1" w:rsidRPr="00C564A1">
              <w:rPr>
                <w:webHidden/>
              </w:rPr>
              <w:fldChar w:fldCharType="end"/>
            </w:r>
          </w:hyperlink>
        </w:p>
        <w:p w14:paraId="08DC3ACF" w14:textId="42A22CF4" w:rsidR="00C564A1" w:rsidRPr="00C564A1" w:rsidRDefault="005009E7" w:rsidP="00C564A1">
          <w:pPr>
            <w:pStyle w:val="TOC3"/>
            <w:rPr>
              <w:rFonts w:asciiTheme="minorHAnsi" w:eastAsiaTheme="minorEastAsia" w:hAnsiTheme="minorHAnsi" w:cstheme="minorBidi"/>
              <w:sz w:val="22"/>
              <w:szCs w:val="22"/>
            </w:rPr>
          </w:pPr>
          <w:hyperlink w:anchor="_Toc111059456" w:history="1">
            <w:r w:rsidR="00C564A1" w:rsidRPr="00C564A1">
              <w:rPr>
                <w:rStyle w:val="Hyperlink"/>
                <w:iCs/>
              </w:rPr>
              <w:t>3.2.4.</w:t>
            </w:r>
            <w:r w:rsidR="00C564A1" w:rsidRPr="00C564A1">
              <w:rPr>
                <w:rFonts w:asciiTheme="minorHAnsi" w:eastAsiaTheme="minorEastAsia" w:hAnsiTheme="minorHAnsi" w:cstheme="minorBidi"/>
                <w:sz w:val="22"/>
                <w:szCs w:val="22"/>
              </w:rPr>
              <w:tab/>
            </w:r>
            <w:r w:rsidR="00C564A1" w:rsidRPr="00C564A1">
              <w:rPr>
                <w:rStyle w:val="Hyperlink"/>
                <w:iCs/>
              </w:rPr>
              <w:t>Use Case Chuyển tiền</w:t>
            </w:r>
            <w:r w:rsidR="00C564A1" w:rsidRPr="00C564A1">
              <w:rPr>
                <w:webHidden/>
              </w:rPr>
              <w:tab/>
            </w:r>
            <w:r w:rsidR="00C564A1" w:rsidRPr="00C564A1">
              <w:rPr>
                <w:webHidden/>
              </w:rPr>
              <w:fldChar w:fldCharType="begin"/>
            </w:r>
            <w:r w:rsidR="00C564A1" w:rsidRPr="00C564A1">
              <w:rPr>
                <w:webHidden/>
              </w:rPr>
              <w:instrText xml:space="preserve"> PAGEREF _Toc111059456 \h </w:instrText>
            </w:r>
            <w:r w:rsidR="00C564A1" w:rsidRPr="00C564A1">
              <w:rPr>
                <w:webHidden/>
              </w:rPr>
            </w:r>
            <w:r w:rsidR="00C564A1" w:rsidRPr="00C564A1">
              <w:rPr>
                <w:webHidden/>
              </w:rPr>
              <w:fldChar w:fldCharType="separate"/>
            </w:r>
            <w:r w:rsidR="006705A1">
              <w:rPr>
                <w:webHidden/>
              </w:rPr>
              <w:t>76</w:t>
            </w:r>
            <w:r w:rsidR="00C564A1" w:rsidRPr="00C564A1">
              <w:rPr>
                <w:webHidden/>
              </w:rPr>
              <w:fldChar w:fldCharType="end"/>
            </w:r>
          </w:hyperlink>
        </w:p>
        <w:p w14:paraId="03C8DA1D" w14:textId="2291197D" w:rsidR="00C564A1" w:rsidRPr="00C564A1" w:rsidRDefault="005009E7" w:rsidP="00C564A1">
          <w:pPr>
            <w:pStyle w:val="TOC2"/>
            <w:rPr>
              <w:rFonts w:asciiTheme="minorHAnsi" w:eastAsiaTheme="minorEastAsia" w:hAnsiTheme="minorHAnsi" w:cstheme="minorBidi"/>
              <w:sz w:val="22"/>
              <w:szCs w:val="22"/>
            </w:rPr>
          </w:pPr>
          <w:hyperlink w:anchor="_Toc111059457" w:history="1">
            <w:r w:rsidR="00C564A1" w:rsidRPr="00C564A1">
              <w:rPr>
                <w:rStyle w:val="Hyperlink"/>
              </w:rPr>
              <w:t>3.3.</w:t>
            </w:r>
            <w:r w:rsidR="00C564A1" w:rsidRPr="00C564A1">
              <w:rPr>
                <w:rFonts w:asciiTheme="minorHAnsi" w:eastAsiaTheme="minorEastAsia" w:hAnsiTheme="minorHAnsi" w:cstheme="minorBidi"/>
                <w:sz w:val="22"/>
                <w:szCs w:val="22"/>
              </w:rPr>
              <w:tab/>
            </w:r>
            <w:r w:rsidR="00C564A1" w:rsidRPr="00C564A1">
              <w:rPr>
                <w:rStyle w:val="Hyperlink"/>
              </w:rPr>
              <w:t>Yêu cầu phi chức năng</w:t>
            </w:r>
            <w:r w:rsidR="00C564A1" w:rsidRPr="00C564A1">
              <w:rPr>
                <w:webHidden/>
              </w:rPr>
              <w:tab/>
            </w:r>
            <w:r w:rsidR="00C564A1" w:rsidRPr="00C564A1">
              <w:rPr>
                <w:webHidden/>
              </w:rPr>
              <w:fldChar w:fldCharType="begin"/>
            </w:r>
            <w:r w:rsidR="00C564A1" w:rsidRPr="00C564A1">
              <w:rPr>
                <w:webHidden/>
              </w:rPr>
              <w:instrText xml:space="preserve"> PAGEREF _Toc111059457 \h </w:instrText>
            </w:r>
            <w:r w:rsidR="00C564A1" w:rsidRPr="00C564A1">
              <w:rPr>
                <w:webHidden/>
              </w:rPr>
            </w:r>
            <w:r w:rsidR="00C564A1" w:rsidRPr="00C564A1">
              <w:rPr>
                <w:webHidden/>
              </w:rPr>
              <w:fldChar w:fldCharType="separate"/>
            </w:r>
            <w:r w:rsidR="006705A1">
              <w:rPr>
                <w:webHidden/>
              </w:rPr>
              <w:t>80</w:t>
            </w:r>
            <w:r w:rsidR="00C564A1" w:rsidRPr="00C564A1">
              <w:rPr>
                <w:webHidden/>
              </w:rPr>
              <w:fldChar w:fldCharType="end"/>
            </w:r>
          </w:hyperlink>
        </w:p>
        <w:p w14:paraId="4B6445E1" w14:textId="4D044F4D" w:rsidR="00C564A1" w:rsidRPr="00C564A1" w:rsidRDefault="005009E7" w:rsidP="00C564A1">
          <w:pPr>
            <w:pStyle w:val="TOC3"/>
            <w:rPr>
              <w:rFonts w:asciiTheme="minorHAnsi" w:eastAsiaTheme="minorEastAsia" w:hAnsiTheme="minorHAnsi" w:cstheme="minorBidi"/>
              <w:sz w:val="22"/>
              <w:szCs w:val="22"/>
            </w:rPr>
          </w:pPr>
          <w:hyperlink w:anchor="_Toc111059458" w:history="1">
            <w:r w:rsidR="00C564A1" w:rsidRPr="00C564A1">
              <w:rPr>
                <w:rStyle w:val="Hyperlink"/>
                <w:iCs/>
              </w:rPr>
              <w:t>3.3.1.</w:t>
            </w:r>
            <w:r w:rsidR="00C564A1" w:rsidRPr="00C564A1">
              <w:rPr>
                <w:rFonts w:asciiTheme="minorHAnsi" w:eastAsiaTheme="minorEastAsia" w:hAnsiTheme="minorHAnsi" w:cstheme="minorBidi"/>
                <w:sz w:val="22"/>
                <w:szCs w:val="22"/>
              </w:rPr>
              <w:tab/>
            </w:r>
            <w:r w:rsidR="00C564A1" w:rsidRPr="00C564A1">
              <w:rPr>
                <w:rStyle w:val="Hyperlink"/>
                <w:iCs/>
              </w:rPr>
              <w:t>Yêu cầu về giao diện người sử dùng</w:t>
            </w:r>
            <w:r w:rsidR="00C564A1" w:rsidRPr="00C564A1">
              <w:rPr>
                <w:webHidden/>
              </w:rPr>
              <w:tab/>
            </w:r>
            <w:r w:rsidR="00C564A1" w:rsidRPr="00C564A1">
              <w:rPr>
                <w:webHidden/>
              </w:rPr>
              <w:fldChar w:fldCharType="begin"/>
            </w:r>
            <w:r w:rsidR="00C564A1" w:rsidRPr="00C564A1">
              <w:rPr>
                <w:webHidden/>
              </w:rPr>
              <w:instrText xml:space="preserve"> PAGEREF _Toc111059458 \h </w:instrText>
            </w:r>
            <w:r w:rsidR="00C564A1" w:rsidRPr="00C564A1">
              <w:rPr>
                <w:webHidden/>
              </w:rPr>
            </w:r>
            <w:r w:rsidR="00C564A1" w:rsidRPr="00C564A1">
              <w:rPr>
                <w:webHidden/>
              </w:rPr>
              <w:fldChar w:fldCharType="separate"/>
            </w:r>
            <w:r w:rsidR="006705A1">
              <w:rPr>
                <w:webHidden/>
              </w:rPr>
              <w:t>80</w:t>
            </w:r>
            <w:r w:rsidR="00C564A1" w:rsidRPr="00C564A1">
              <w:rPr>
                <w:webHidden/>
              </w:rPr>
              <w:fldChar w:fldCharType="end"/>
            </w:r>
          </w:hyperlink>
        </w:p>
        <w:p w14:paraId="60D99D2E" w14:textId="0FEF7015" w:rsidR="00C564A1" w:rsidRPr="00C564A1" w:rsidRDefault="005009E7" w:rsidP="00C564A1">
          <w:pPr>
            <w:pStyle w:val="TOC3"/>
            <w:rPr>
              <w:rFonts w:asciiTheme="minorHAnsi" w:eastAsiaTheme="minorEastAsia" w:hAnsiTheme="minorHAnsi" w:cstheme="minorBidi"/>
              <w:sz w:val="22"/>
              <w:szCs w:val="22"/>
            </w:rPr>
          </w:pPr>
          <w:hyperlink w:anchor="_Toc111059459" w:history="1">
            <w:r w:rsidR="00C564A1" w:rsidRPr="00C564A1">
              <w:rPr>
                <w:rStyle w:val="Hyperlink"/>
                <w:iCs/>
              </w:rPr>
              <w:t>3.3.2.</w:t>
            </w:r>
            <w:r w:rsidR="00C564A1" w:rsidRPr="00C564A1">
              <w:rPr>
                <w:rFonts w:asciiTheme="minorHAnsi" w:eastAsiaTheme="minorEastAsia" w:hAnsiTheme="minorHAnsi" w:cstheme="minorBidi"/>
                <w:sz w:val="22"/>
                <w:szCs w:val="22"/>
              </w:rPr>
              <w:tab/>
            </w:r>
            <w:r w:rsidR="00C564A1" w:rsidRPr="00C564A1">
              <w:rPr>
                <w:rStyle w:val="Hyperlink"/>
                <w:iCs/>
              </w:rPr>
              <w:t>Yêu cầu về tốc độ xử lý</w:t>
            </w:r>
            <w:r w:rsidR="00C564A1" w:rsidRPr="00C564A1">
              <w:rPr>
                <w:webHidden/>
              </w:rPr>
              <w:tab/>
            </w:r>
            <w:r w:rsidR="00C564A1" w:rsidRPr="00C564A1">
              <w:rPr>
                <w:webHidden/>
              </w:rPr>
              <w:fldChar w:fldCharType="begin"/>
            </w:r>
            <w:r w:rsidR="00C564A1" w:rsidRPr="00C564A1">
              <w:rPr>
                <w:webHidden/>
              </w:rPr>
              <w:instrText xml:space="preserve"> PAGEREF _Toc111059459 \h </w:instrText>
            </w:r>
            <w:r w:rsidR="00C564A1" w:rsidRPr="00C564A1">
              <w:rPr>
                <w:webHidden/>
              </w:rPr>
            </w:r>
            <w:r w:rsidR="00C564A1" w:rsidRPr="00C564A1">
              <w:rPr>
                <w:webHidden/>
              </w:rPr>
              <w:fldChar w:fldCharType="separate"/>
            </w:r>
            <w:r w:rsidR="006705A1">
              <w:rPr>
                <w:webHidden/>
              </w:rPr>
              <w:t>80</w:t>
            </w:r>
            <w:r w:rsidR="00C564A1" w:rsidRPr="00C564A1">
              <w:rPr>
                <w:webHidden/>
              </w:rPr>
              <w:fldChar w:fldCharType="end"/>
            </w:r>
          </w:hyperlink>
        </w:p>
        <w:p w14:paraId="176FE2C0" w14:textId="5C9F1679" w:rsidR="00C564A1" w:rsidRDefault="005009E7">
          <w:pPr>
            <w:pStyle w:val="TOC1"/>
            <w:rPr>
              <w:rFonts w:asciiTheme="minorHAnsi" w:eastAsiaTheme="minorEastAsia" w:hAnsiTheme="minorHAnsi" w:cstheme="minorBidi"/>
              <w:b w:val="0"/>
              <w:bCs w:val="0"/>
              <w:noProof/>
              <w:kern w:val="0"/>
              <w:sz w:val="22"/>
              <w:szCs w:val="22"/>
            </w:rPr>
          </w:pPr>
          <w:hyperlink w:anchor="_Toc111059460" w:history="1">
            <w:r w:rsidR="00C564A1" w:rsidRPr="00F02789">
              <w:rPr>
                <w:rStyle w:val="Hyperlink"/>
                <w:noProof/>
              </w:rPr>
              <w:t>CHƯƠNG 4. KẾT QUẢ HỆ THỐNG BUS TICKETLESS</w:t>
            </w:r>
            <w:r w:rsidR="00C564A1">
              <w:rPr>
                <w:noProof/>
                <w:webHidden/>
              </w:rPr>
              <w:tab/>
            </w:r>
            <w:r w:rsidR="00C564A1">
              <w:rPr>
                <w:noProof/>
                <w:webHidden/>
              </w:rPr>
              <w:fldChar w:fldCharType="begin"/>
            </w:r>
            <w:r w:rsidR="00C564A1">
              <w:rPr>
                <w:noProof/>
                <w:webHidden/>
              </w:rPr>
              <w:instrText xml:space="preserve"> PAGEREF _Toc111059460 \h </w:instrText>
            </w:r>
            <w:r w:rsidR="00C564A1">
              <w:rPr>
                <w:noProof/>
                <w:webHidden/>
              </w:rPr>
            </w:r>
            <w:r w:rsidR="00C564A1">
              <w:rPr>
                <w:noProof/>
                <w:webHidden/>
              </w:rPr>
              <w:fldChar w:fldCharType="separate"/>
            </w:r>
            <w:r w:rsidR="006705A1">
              <w:rPr>
                <w:noProof/>
                <w:webHidden/>
              </w:rPr>
              <w:t>81</w:t>
            </w:r>
            <w:r w:rsidR="00C564A1">
              <w:rPr>
                <w:noProof/>
                <w:webHidden/>
              </w:rPr>
              <w:fldChar w:fldCharType="end"/>
            </w:r>
          </w:hyperlink>
        </w:p>
        <w:p w14:paraId="3A5AAEF3" w14:textId="57488309" w:rsidR="00C564A1" w:rsidRPr="00C564A1" w:rsidRDefault="005009E7" w:rsidP="00C564A1">
          <w:pPr>
            <w:pStyle w:val="TOC2"/>
            <w:rPr>
              <w:rFonts w:asciiTheme="minorHAnsi" w:eastAsiaTheme="minorEastAsia" w:hAnsiTheme="minorHAnsi" w:cstheme="minorBidi"/>
              <w:sz w:val="22"/>
              <w:szCs w:val="22"/>
            </w:rPr>
          </w:pPr>
          <w:hyperlink w:anchor="_Toc111059461" w:history="1">
            <w:r w:rsidR="00C564A1" w:rsidRPr="00C564A1">
              <w:rPr>
                <w:rStyle w:val="Hyperlink"/>
              </w:rPr>
              <w:t>4.1.</w:t>
            </w:r>
            <w:r w:rsidR="00C564A1" w:rsidRPr="00C564A1">
              <w:rPr>
                <w:rFonts w:asciiTheme="minorHAnsi" w:eastAsiaTheme="minorEastAsia" w:hAnsiTheme="minorHAnsi" w:cstheme="minorBidi"/>
                <w:sz w:val="22"/>
                <w:szCs w:val="22"/>
              </w:rPr>
              <w:tab/>
            </w:r>
            <w:r w:rsidR="00C564A1" w:rsidRPr="00C564A1">
              <w:rPr>
                <w:rStyle w:val="Hyperlink"/>
              </w:rPr>
              <w:t>Thiết kế giao diện người dùng trên Mobile</w:t>
            </w:r>
            <w:r w:rsidR="00C564A1" w:rsidRPr="00C564A1">
              <w:rPr>
                <w:webHidden/>
              </w:rPr>
              <w:tab/>
            </w:r>
            <w:r w:rsidR="00C564A1" w:rsidRPr="00C564A1">
              <w:rPr>
                <w:webHidden/>
              </w:rPr>
              <w:fldChar w:fldCharType="begin"/>
            </w:r>
            <w:r w:rsidR="00C564A1" w:rsidRPr="00C564A1">
              <w:rPr>
                <w:webHidden/>
              </w:rPr>
              <w:instrText xml:space="preserve"> PAGEREF _Toc111059461 \h </w:instrText>
            </w:r>
            <w:r w:rsidR="00C564A1" w:rsidRPr="00C564A1">
              <w:rPr>
                <w:webHidden/>
              </w:rPr>
            </w:r>
            <w:r w:rsidR="00C564A1" w:rsidRPr="00C564A1">
              <w:rPr>
                <w:webHidden/>
              </w:rPr>
              <w:fldChar w:fldCharType="separate"/>
            </w:r>
            <w:r w:rsidR="006705A1">
              <w:rPr>
                <w:webHidden/>
              </w:rPr>
              <w:t>81</w:t>
            </w:r>
            <w:r w:rsidR="00C564A1" w:rsidRPr="00C564A1">
              <w:rPr>
                <w:webHidden/>
              </w:rPr>
              <w:fldChar w:fldCharType="end"/>
            </w:r>
          </w:hyperlink>
        </w:p>
        <w:p w14:paraId="43F679E4" w14:textId="0D8F20BC" w:rsidR="00C564A1" w:rsidRPr="00C564A1" w:rsidRDefault="005009E7" w:rsidP="00C564A1">
          <w:pPr>
            <w:pStyle w:val="TOC3"/>
            <w:rPr>
              <w:rFonts w:asciiTheme="minorHAnsi" w:eastAsiaTheme="minorEastAsia" w:hAnsiTheme="minorHAnsi" w:cstheme="minorBidi"/>
              <w:sz w:val="22"/>
              <w:szCs w:val="22"/>
            </w:rPr>
          </w:pPr>
          <w:hyperlink w:anchor="_Toc111059462" w:history="1">
            <w:r w:rsidR="00C564A1" w:rsidRPr="00C564A1">
              <w:rPr>
                <w:rStyle w:val="Hyperlink"/>
              </w:rPr>
              <w:t>4.1.1.</w:t>
            </w:r>
            <w:r w:rsidR="00C564A1" w:rsidRPr="00C564A1">
              <w:rPr>
                <w:rFonts w:asciiTheme="minorHAnsi" w:eastAsiaTheme="minorEastAsia" w:hAnsiTheme="minorHAnsi" w:cstheme="minorBidi"/>
                <w:sz w:val="22"/>
                <w:szCs w:val="22"/>
              </w:rPr>
              <w:tab/>
            </w:r>
            <w:r w:rsidR="00C564A1" w:rsidRPr="00C564A1">
              <w:rPr>
                <w:rStyle w:val="Hyperlink"/>
              </w:rPr>
              <w:t>Giao diện Xác thực số điện thoại</w:t>
            </w:r>
            <w:r w:rsidR="00C564A1" w:rsidRPr="00C564A1">
              <w:rPr>
                <w:webHidden/>
              </w:rPr>
              <w:tab/>
            </w:r>
            <w:r w:rsidR="00C564A1" w:rsidRPr="00C564A1">
              <w:rPr>
                <w:webHidden/>
              </w:rPr>
              <w:fldChar w:fldCharType="begin"/>
            </w:r>
            <w:r w:rsidR="00C564A1" w:rsidRPr="00C564A1">
              <w:rPr>
                <w:webHidden/>
              </w:rPr>
              <w:instrText xml:space="preserve"> PAGEREF _Toc111059462 \h </w:instrText>
            </w:r>
            <w:r w:rsidR="00C564A1" w:rsidRPr="00C564A1">
              <w:rPr>
                <w:webHidden/>
              </w:rPr>
            </w:r>
            <w:r w:rsidR="00C564A1" w:rsidRPr="00C564A1">
              <w:rPr>
                <w:webHidden/>
              </w:rPr>
              <w:fldChar w:fldCharType="separate"/>
            </w:r>
            <w:r w:rsidR="006705A1">
              <w:rPr>
                <w:webHidden/>
              </w:rPr>
              <w:t>81</w:t>
            </w:r>
            <w:r w:rsidR="00C564A1" w:rsidRPr="00C564A1">
              <w:rPr>
                <w:webHidden/>
              </w:rPr>
              <w:fldChar w:fldCharType="end"/>
            </w:r>
          </w:hyperlink>
        </w:p>
        <w:p w14:paraId="61AF02F5" w14:textId="52D3CFA9" w:rsidR="00C564A1" w:rsidRPr="00C564A1" w:rsidRDefault="005009E7" w:rsidP="00C564A1">
          <w:pPr>
            <w:pStyle w:val="TOC3"/>
            <w:rPr>
              <w:rFonts w:asciiTheme="minorHAnsi" w:eastAsiaTheme="minorEastAsia" w:hAnsiTheme="minorHAnsi" w:cstheme="minorBidi"/>
              <w:sz w:val="22"/>
              <w:szCs w:val="22"/>
            </w:rPr>
          </w:pPr>
          <w:hyperlink w:anchor="_Toc111059463" w:history="1">
            <w:r w:rsidR="00C564A1" w:rsidRPr="00C564A1">
              <w:rPr>
                <w:rStyle w:val="Hyperlink"/>
              </w:rPr>
              <w:t>4.1.2.</w:t>
            </w:r>
            <w:r w:rsidR="00C564A1" w:rsidRPr="00C564A1">
              <w:rPr>
                <w:rFonts w:asciiTheme="minorHAnsi" w:eastAsiaTheme="minorEastAsia" w:hAnsiTheme="minorHAnsi" w:cstheme="minorBidi"/>
                <w:sz w:val="22"/>
                <w:szCs w:val="22"/>
              </w:rPr>
              <w:tab/>
            </w:r>
            <w:r w:rsidR="00C564A1" w:rsidRPr="00C564A1">
              <w:rPr>
                <w:rStyle w:val="Hyperlink"/>
              </w:rPr>
              <w:t>Giao diện Đăng nhập</w:t>
            </w:r>
            <w:r w:rsidR="00C564A1" w:rsidRPr="00C564A1">
              <w:rPr>
                <w:webHidden/>
              </w:rPr>
              <w:tab/>
            </w:r>
            <w:r w:rsidR="00C564A1" w:rsidRPr="00C564A1">
              <w:rPr>
                <w:webHidden/>
              </w:rPr>
              <w:fldChar w:fldCharType="begin"/>
            </w:r>
            <w:r w:rsidR="00C564A1" w:rsidRPr="00C564A1">
              <w:rPr>
                <w:webHidden/>
              </w:rPr>
              <w:instrText xml:space="preserve"> PAGEREF _Toc111059463 \h </w:instrText>
            </w:r>
            <w:r w:rsidR="00C564A1" w:rsidRPr="00C564A1">
              <w:rPr>
                <w:webHidden/>
              </w:rPr>
            </w:r>
            <w:r w:rsidR="00C564A1" w:rsidRPr="00C564A1">
              <w:rPr>
                <w:webHidden/>
              </w:rPr>
              <w:fldChar w:fldCharType="separate"/>
            </w:r>
            <w:r w:rsidR="006705A1">
              <w:rPr>
                <w:webHidden/>
              </w:rPr>
              <w:t>81</w:t>
            </w:r>
            <w:r w:rsidR="00C564A1" w:rsidRPr="00C564A1">
              <w:rPr>
                <w:webHidden/>
              </w:rPr>
              <w:fldChar w:fldCharType="end"/>
            </w:r>
          </w:hyperlink>
        </w:p>
        <w:p w14:paraId="121156C2" w14:textId="48E3DE97" w:rsidR="00C564A1" w:rsidRPr="00C564A1" w:rsidRDefault="005009E7" w:rsidP="00C564A1">
          <w:pPr>
            <w:pStyle w:val="TOC3"/>
            <w:rPr>
              <w:rFonts w:asciiTheme="minorHAnsi" w:eastAsiaTheme="minorEastAsia" w:hAnsiTheme="minorHAnsi" w:cstheme="minorBidi"/>
              <w:sz w:val="22"/>
              <w:szCs w:val="22"/>
            </w:rPr>
          </w:pPr>
          <w:hyperlink w:anchor="_Toc111059464" w:history="1">
            <w:r w:rsidR="00C564A1" w:rsidRPr="00C564A1">
              <w:rPr>
                <w:rStyle w:val="Hyperlink"/>
              </w:rPr>
              <w:t>4.1.3.</w:t>
            </w:r>
            <w:r w:rsidR="00C564A1" w:rsidRPr="00C564A1">
              <w:rPr>
                <w:rFonts w:asciiTheme="minorHAnsi" w:eastAsiaTheme="minorEastAsia" w:hAnsiTheme="minorHAnsi" w:cstheme="minorBidi"/>
                <w:sz w:val="22"/>
                <w:szCs w:val="22"/>
              </w:rPr>
              <w:tab/>
            </w:r>
            <w:r w:rsidR="00C564A1" w:rsidRPr="00C564A1">
              <w:rPr>
                <w:rStyle w:val="Hyperlink"/>
              </w:rPr>
              <w:t>Giao diện Đăng kí</w:t>
            </w:r>
            <w:r w:rsidR="00C564A1" w:rsidRPr="00C564A1">
              <w:rPr>
                <w:webHidden/>
              </w:rPr>
              <w:tab/>
            </w:r>
            <w:r w:rsidR="00C564A1" w:rsidRPr="00C564A1">
              <w:rPr>
                <w:webHidden/>
              </w:rPr>
              <w:fldChar w:fldCharType="begin"/>
            </w:r>
            <w:r w:rsidR="00C564A1" w:rsidRPr="00C564A1">
              <w:rPr>
                <w:webHidden/>
              </w:rPr>
              <w:instrText xml:space="preserve"> PAGEREF _Toc111059464 \h </w:instrText>
            </w:r>
            <w:r w:rsidR="00C564A1" w:rsidRPr="00C564A1">
              <w:rPr>
                <w:webHidden/>
              </w:rPr>
            </w:r>
            <w:r w:rsidR="00C564A1" w:rsidRPr="00C564A1">
              <w:rPr>
                <w:webHidden/>
              </w:rPr>
              <w:fldChar w:fldCharType="separate"/>
            </w:r>
            <w:r w:rsidR="006705A1">
              <w:rPr>
                <w:webHidden/>
              </w:rPr>
              <w:t>82</w:t>
            </w:r>
            <w:r w:rsidR="00C564A1" w:rsidRPr="00C564A1">
              <w:rPr>
                <w:webHidden/>
              </w:rPr>
              <w:fldChar w:fldCharType="end"/>
            </w:r>
          </w:hyperlink>
        </w:p>
        <w:p w14:paraId="3E3A1D94" w14:textId="6476E871" w:rsidR="00C564A1" w:rsidRPr="00C564A1" w:rsidRDefault="005009E7" w:rsidP="00C564A1">
          <w:pPr>
            <w:pStyle w:val="TOC3"/>
            <w:rPr>
              <w:rFonts w:asciiTheme="minorHAnsi" w:eastAsiaTheme="minorEastAsia" w:hAnsiTheme="minorHAnsi" w:cstheme="minorBidi"/>
              <w:sz w:val="22"/>
              <w:szCs w:val="22"/>
            </w:rPr>
          </w:pPr>
          <w:hyperlink w:anchor="_Toc111059465" w:history="1">
            <w:r w:rsidR="00C564A1" w:rsidRPr="00C564A1">
              <w:rPr>
                <w:rStyle w:val="Hyperlink"/>
              </w:rPr>
              <w:t>4.1.4.</w:t>
            </w:r>
            <w:r w:rsidR="00C564A1" w:rsidRPr="00C564A1">
              <w:rPr>
                <w:rFonts w:asciiTheme="minorHAnsi" w:eastAsiaTheme="minorEastAsia" w:hAnsiTheme="minorHAnsi" w:cstheme="minorBidi"/>
                <w:sz w:val="22"/>
                <w:szCs w:val="22"/>
              </w:rPr>
              <w:tab/>
            </w:r>
            <w:r w:rsidR="00C564A1" w:rsidRPr="00C564A1">
              <w:rPr>
                <w:rStyle w:val="Hyperlink"/>
              </w:rPr>
              <w:t>Giao diện Quên mật khẩu</w:t>
            </w:r>
            <w:r w:rsidR="00C564A1" w:rsidRPr="00C564A1">
              <w:rPr>
                <w:webHidden/>
              </w:rPr>
              <w:tab/>
            </w:r>
            <w:r w:rsidR="00C564A1" w:rsidRPr="00C564A1">
              <w:rPr>
                <w:webHidden/>
              </w:rPr>
              <w:fldChar w:fldCharType="begin"/>
            </w:r>
            <w:r w:rsidR="00C564A1" w:rsidRPr="00C564A1">
              <w:rPr>
                <w:webHidden/>
              </w:rPr>
              <w:instrText xml:space="preserve"> PAGEREF _Toc111059465 \h </w:instrText>
            </w:r>
            <w:r w:rsidR="00C564A1" w:rsidRPr="00C564A1">
              <w:rPr>
                <w:webHidden/>
              </w:rPr>
            </w:r>
            <w:r w:rsidR="00C564A1" w:rsidRPr="00C564A1">
              <w:rPr>
                <w:webHidden/>
              </w:rPr>
              <w:fldChar w:fldCharType="separate"/>
            </w:r>
            <w:r w:rsidR="006705A1">
              <w:rPr>
                <w:webHidden/>
              </w:rPr>
              <w:t>83</w:t>
            </w:r>
            <w:r w:rsidR="00C564A1" w:rsidRPr="00C564A1">
              <w:rPr>
                <w:webHidden/>
              </w:rPr>
              <w:fldChar w:fldCharType="end"/>
            </w:r>
          </w:hyperlink>
        </w:p>
        <w:p w14:paraId="568D8D15" w14:textId="62E92BEC" w:rsidR="00C564A1" w:rsidRPr="00C564A1" w:rsidRDefault="005009E7" w:rsidP="00C564A1">
          <w:pPr>
            <w:pStyle w:val="TOC3"/>
            <w:rPr>
              <w:rFonts w:asciiTheme="minorHAnsi" w:eastAsiaTheme="minorEastAsia" w:hAnsiTheme="minorHAnsi" w:cstheme="minorBidi"/>
              <w:sz w:val="22"/>
              <w:szCs w:val="22"/>
            </w:rPr>
          </w:pPr>
          <w:hyperlink w:anchor="_Toc111059466" w:history="1">
            <w:r w:rsidR="00C564A1" w:rsidRPr="00C564A1">
              <w:rPr>
                <w:rStyle w:val="Hyperlink"/>
              </w:rPr>
              <w:t>4.1.5.</w:t>
            </w:r>
            <w:r w:rsidR="00C564A1" w:rsidRPr="00C564A1">
              <w:rPr>
                <w:rFonts w:asciiTheme="minorHAnsi" w:eastAsiaTheme="minorEastAsia" w:hAnsiTheme="minorHAnsi" w:cstheme="minorBidi"/>
                <w:sz w:val="22"/>
                <w:szCs w:val="22"/>
              </w:rPr>
              <w:tab/>
            </w:r>
            <w:r w:rsidR="00C564A1" w:rsidRPr="00C564A1">
              <w:rPr>
                <w:rStyle w:val="Hyperlink"/>
              </w:rPr>
              <w:t>Giao diện Quản lí thông tin cá nhân</w:t>
            </w:r>
            <w:r w:rsidR="00C564A1" w:rsidRPr="00C564A1">
              <w:rPr>
                <w:webHidden/>
              </w:rPr>
              <w:tab/>
            </w:r>
            <w:r w:rsidR="00C564A1" w:rsidRPr="00C564A1">
              <w:rPr>
                <w:webHidden/>
              </w:rPr>
              <w:fldChar w:fldCharType="begin"/>
            </w:r>
            <w:r w:rsidR="00C564A1" w:rsidRPr="00C564A1">
              <w:rPr>
                <w:webHidden/>
              </w:rPr>
              <w:instrText xml:space="preserve"> PAGEREF _Toc111059466 \h </w:instrText>
            </w:r>
            <w:r w:rsidR="00C564A1" w:rsidRPr="00C564A1">
              <w:rPr>
                <w:webHidden/>
              </w:rPr>
            </w:r>
            <w:r w:rsidR="00C564A1" w:rsidRPr="00C564A1">
              <w:rPr>
                <w:webHidden/>
              </w:rPr>
              <w:fldChar w:fldCharType="separate"/>
            </w:r>
            <w:r w:rsidR="006705A1">
              <w:rPr>
                <w:webHidden/>
              </w:rPr>
              <w:t>84</w:t>
            </w:r>
            <w:r w:rsidR="00C564A1" w:rsidRPr="00C564A1">
              <w:rPr>
                <w:webHidden/>
              </w:rPr>
              <w:fldChar w:fldCharType="end"/>
            </w:r>
          </w:hyperlink>
        </w:p>
        <w:p w14:paraId="0F6A4210" w14:textId="79187853" w:rsidR="00C564A1" w:rsidRPr="00C564A1" w:rsidRDefault="005009E7" w:rsidP="00C564A1">
          <w:pPr>
            <w:pStyle w:val="TOC3"/>
            <w:rPr>
              <w:rFonts w:asciiTheme="minorHAnsi" w:eastAsiaTheme="minorEastAsia" w:hAnsiTheme="minorHAnsi" w:cstheme="minorBidi"/>
              <w:sz w:val="22"/>
              <w:szCs w:val="22"/>
            </w:rPr>
          </w:pPr>
          <w:hyperlink w:anchor="_Toc111059467" w:history="1">
            <w:r w:rsidR="00C564A1" w:rsidRPr="00C564A1">
              <w:rPr>
                <w:rStyle w:val="Hyperlink"/>
              </w:rPr>
              <w:t>4.1.5.</w:t>
            </w:r>
            <w:r w:rsidR="00C564A1" w:rsidRPr="00C564A1">
              <w:rPr>
                <w:rFonts w:asciiTheme="minorHAnsi" w:eastAsiaTheme="minorEastAsia" w:hAnsiTheme="minorHAnsi" w:cstheme="minorBidi"/>
                <w:sz w:val="22"/>
                <w:szCs w:val="22"/>
              </w:rPr>
              <w:tab/>
            </w:r>
            <w:r w:rsidR="00C564A1" w:rsidRPr="00C564A1">
              <w:rPr>
                <w:rStyle w:val="Hyperlink"/>
              </w:rPr>
              <w:t>Giao diện Nạp tiền</w:t>
            </w:r>
            <w:r w:rsidR="00C564A1" w:rsidRPr="00C564A1">
              <w:rPr>
                <w:webHidden/>
              </w:rPr>
              <w:tab/>
            </w:r>
            <w:r w:rsidR="00C564A1" w:rsidRPr="00C564A1">
              <w:rPr>
                <w:webHidden/>
              </w:rPr>
              <w:fldChar w:fldCharType="begin"/>
            </w:r>
            <w:r w:rsidR="00C564A1" w:rsidRPr="00C564A1">
              <w:rPr>
                <w:webHidden/>
              </w:rPr>
              <w:instrText xml:space="preserve"> PAGEREF _Toc111059467 \h </w:instrText>
            </w:r>
            <w:r w:rsidR="00C564A1" w:rsidRPr="00C564A1">
              <w:rPr>
                <w:webHidden/>
              </w:rPr>
            </w:r>
            <w:r w:rsidR="00C564A1" w:rsidRPr="00C564A1">
              <w:rPr>
                <w:webHidden/>
              </w:rPr>
              <w:fldChar w:fldCharType="separate"/>
            </w:r>
            <w:r w:rsidR="006705A1">
              <w:rPr>
                <w:webHidden/>
              </w:rPr>
              <w:t>88</w:t>
            </w:r>
            <w:r w:rsidR="00C564A1" w:rsidRPr="00C564A1">
              <w:rPr>
                <w:webHidden/>
              </w:rPr>
              <w:fldChar w:fldCharType="end"/>
            </w:r>
          </w:hyperlink>
        </w:p>
        <w:p w14:paraId="7A7514B5" w14:textId="2E35BD2A" w:rsidR="00C564A1" w:rsidRPr="00C564A1" w:rsidRDefault="005009E7" w:rsidP="00C564A1">
          <w:pPr>
            <w:pStyle w:val="TOC3"/>
            <w:rPr>
              <w:rFonts w:asciiTheme="minorHAnsi" w:eastAsiaTheme="minorEastAsia" w:hAnsiTheme="minorHAnsi" w:cstheme="minorBidi"/>
              <w:sz w:val="22"/>
              <w:szCs w:val="22"/>
            </w:rPr>
          </w:pPr>
          <w:hyperlink w:anchor="_Toc111059468" w:history="1">
            <w:r w:rsidR="00C564A1" w:rsidRPr="00C564A1">
              <w:rPr>
                <w:rStyle w:val="Hyperlink"/>
              </w:rPr>
              <w:t>4.1.6.</w:t>
            </w:r>
            <w:r w:rsidR="00C564A1" w:rsidRPr="00C564A1">
              <w:rPr>
                <w:rFonts w:asciiTheme="minorHAnsi" w:eastAsiaTheme="minorEastAsia" w:hAnsiTheme="minorHAnsi" w:cstheme="minorBidi"/>
                <w:sz w:val="22"/>
                <w:szCs w:val="22"/>
              </w:rPr>
              <w:tab/>
            </w:r>
            <w:r w:rsidR="00C564A1" w:rsidRPr="00C564A1">
              <w:rPr>
                <w:rStyle w:val="Hyperlink"/>
              </w:rPr>
              <w:t>Giao diện Thanh toán</w:t>
            </w:r>
            <w:r w:rsidR="00C564A1" w:rsidRPr="00C564A1">
              <w:rPr>
                <w:webHidden/>
              </w:rPr>
              <w:tab/>
            </w:r>
            <w:r w:rsidR="00C564A1" w:rsidRPr="00C564A1">
              <w:rPr>
                <w:webHidden/>
              </w:rPr>
              <w:fldChar w:fldCharType="begin"/>
            </w:r>
            <w:r w:rsidR="00C564A1" w:rsidRPr="00C564A1">
              <w:rPr>
                <w:webHidden/>
              </w:rPr>
              <w:instrText xml:space="preserve"> PAGEREF _Toc111059468 \h </w:instrText>
            </w:r>
            <w:r w:rsidR="00C564A1" w:rsidRPr="00C564A1">
              <w:rPr>
                <w:webHidden/>
              </w:rPr>
            </w:r>
            <w:r w:rsidR="00C564A1" w:rsidRPr="00C564A1">
              <w:rPr>
                <w:webHidden/>
              </w:rPr>
              <w:fldChar w:fldCharType="separate"/>
            </w:r>
            <w:r w:rsidR="006705A1">
              <w:rPr>
                <w:webHidden/>
              </w:rPr>
              <w:t>89</w:t>
            </w:r>
            <w:r w:rsidR="00C564A1" w:rsidRPr="00C564A1">
              <w:rPr>
                <w:webHidden/>
              </w:rPr>
              <w:fldChar w:fldCharType="end"/>
            </w:r>
          </w:hyperlink>
        </w:p>
        <w:p w14:paraId="78A86D18" w14:textId="06C2090A" w:rsidR="00C564A1" w:rsidRPr="00C564A1" w:rsidRDefault="005009E7" w:rsidP="00C564A1">
          <w:pPr>
            <w:pStyle w:val="TOC3"/>
            <w:rPr>
              <w:rFonts w:asciiTheme="minorHAnsi" w:eastAsiaTheme="minorEastAsia" w:hAnsiTheme="minorHAnsi" w:cstheme="minorBidi"/>
              <w:sz w:val="22"/>
              <w:szCs w:val="22"/>
            </w:rPr>
          </w:pPr>
          <w:hyperlink w:anchor="_Toc111059469" w:history="1">
            <w:r w:rsidR="00C564A1" w:rsidRPr="00C564A1">
              <w:rPr>
                <w:rStyle w:val="Hyperlink"/>
              </w:rPr>
              <w:t>4.1.7.</w:t>
            </w:r>
            <w:r w:rsidR="00C564A1" w:rsidRPr="00C564A1">
              <w:rPr>
                <w:rFonts w:asciiTheme="minorHAnsi" w:eastAsiaTheme="minorEastAsia" w:hAnsiTheme="minorHAnsi" w:cstheme="minorBidi"/>
                <w:sz w:val="22"/>
                <w:szCs w:val="22"/>
              </w:rPr>
              <w:tab/>
            </w:r>
            <w:r w:rsidR="00C564A1" w:rsidRPr="00C564A1">
              <w:rPr>
                <w:rStyle w:val="Hyperlink"/>
              </w:rPr>
              <w:t>Giao diện Tra cứu lộ trình</w:t>
            </w:r>
            <w:r w:rsidR="00C564A1" w:rsidRPr="00C564A1">
              <w:rPr>
                <w:webHidden/>
              </w:rPr>
              <w:tab/>
            </w:r>
            <w:r w:rsidR="00C564A1" w:rsidRPr="00C564A1">
              <w:rPr>
                <w:webHidden/>
              </w:rPr>
              <w:fldChar w:fldCharType="begin"/>
            </w:r>
            <w:r w:rsidR="00C564A1" w:rsidRPr="00C564A1">
              <w:rPr>
                <w:webHidden/>
              </w:rPr>
              <w:instrText xml:space="preserve"> PAGEREF _Toc111059469 \h </w:instrText>
            </w:r>
            <w:r w:rsidR="00C564A1" w:rsidRPr="00C564A1">
              <w:rPr>
                <w:webHidden/>
              </w:rPr>
            </w:r>
            <w:r w:rsidR="00C564A1" w:rsidRPr="00C564A1">
              <w:rPr>
                <w:webHidden/>
              </w:rPr>
              <w:fldChar w:fldCharType="separate"/>
            </w:r>
            <w:r w:rsidR="006705A1">
              <w:rPr>
                <w:webHidden/>
              </w:rPr>
              <w:t>91</w:t>
            </w:r>
            <w:r w:rsidR="00C564A1" w:rsidRPr="00C564A1">
              <w:rPr>
                <w:webHidden/>
              </w:rPr>
              <w:fldChar w:fldCharType="end"/>
            </w:r>
          </w:hyperlink>
        </w:p>
        <w:p w14:paraId="706E2FF8" w14:textId="75897575" w:rsidR="00C564A1" w:rsidRDefault="005009E7" w:rsidP="00C564A1">
          <w:pPr>
            <w:pStyle w:val="TOC3"/>
            <w:rPr>
              <w:rFonts w:asciiTheme="minorHAnsi" w:eastAsiaTheme="minorEastAsia" w:hAnsiTheme="minorHAnsi" w:cstheme="minorBidi"/>
              <w:sz w:val="22"/>
              <w:szCs w:val="22"/>
            </w:rPr>
          </w:pPr>
          <w:hyperlink w:anchor="_Toc111059470" w:history="1">
            <w:r w:rsidR="00C564A1" w:rsidRPr="00C564A1">
              <w:rPr>
                <w:rStyle w:val="Hyperlink"/>
              </w:rPr>
              <w:t>4.1.8.</w:t>
            </w:r>
            <w:r w:rsidR="00C564A1" w:rsidRPr="00C564A1">
              <w:rPr>
                <w:rFonts w:asciiTheme="minorHAnsi" w:eastAsiaTheme="minorEastAsia" w:hAnsiTheme="minorHAnsi" w:cstheme="minorBidi"/>
                <w:sz w:val="22"/>
                <w:szCs w:val="22"/>
              </w:rPr>
              <w:tab/>
            </w:r>
            <w:r w:rsidR="00C564A1" w:rsidRPr="00C564A1">
              <w:rPr>
                <w:rStyle w:val="Hyperlink"/>
              </w:rPr>
              <w:t>Giao diện Chuyển tiền</w:t>
            </w:r>
            <w:r w:rsidR="00C564A1" w:rsidRPr="00C564A1">
              <w:rPr>
                <w:webHidden/>
              </w:rPr>
              <w:tab/>
            </w:r>
            <w:r w:rsidR="00C564A1" w:rsidRPr="00C564A1">
              <w:rPr>
                <w:webHidden/>
              </w:rPr>
              <w:fldChar w:fldCharType="begin"/>
            </w:r>
            <w:r w:rsidR="00C564A1" w:rsidRPr="00C564A1">
              <w:rPr>
                <w:webHidden/>
              </w:rPr>
              <w:instrText xml:space="preserve"> PAGEREF _Toc111059470 \h </w:instrText>
            </w:r>
            <w:r w:rsidR="00C564A1" w:rsidRPr="00C564A1">
              <w:rPr>
                <w:webHidden/>
              </w:rPr>
            </w:r>
            <w:r w:rsidR="00C564A1" w:rsidRPr="00C564A1">
              <w:rPr>
                <w:webHidden/>
              </w:rPr>
              <w:fldChar w:fldCharType="separate"/>
            </w:r>
            <w:r w:rsidR="006705A1">
              <w:rPr>
                <w:webHidden/>
              </w:rPr>
              <w:t>93</w:t>
            </w:r>
            <w:r w:rsidR="00C564A1" w:rsidRPr="00C564A1">
              <w:rPr>
                <w:webHidden/>
              </w:rPr>
              <w:fldChar w:fldCharType="end"/>
            </w:r>
          </w:hyperlink>
        </w:p>
        <w:p w14:paraId="4E333FD8" w14:textId="0B76C8DA" w:rsidR="00C564A1" w:rsidRDefault="005009E7">
          <w:pPr>
            <w:pStyle w:val="TOC1"/>
            <w:rPr>
              <w:rFonts w:asciiTheme="minorHAnsi" w:eastAsiaTheme="minorEastAsia" w:hAnsiTheme="minorHAnsi" w:cstheme="minorBidi"/>
              <w:b w:val="0"/>
              <w:bCs w:val="0"/>
              <w:noProof/>
              <w:kern w:val="0"/>
              <w:sz w:val="22"/>
              <w:szCs w:val="22"/>
            </w:rPr>
          </w:pPr>
          <w:hyperlink w:anchor="_Toc111059471" w:history="1">
            <w:r w:rsidR="00C564A1" w:rsidRPr="00F02789">
              <w:rPr>
                <w:rStyle w:val="Hyperlink"/>
                <w:noProof/>
              </w:rPr>
              <w:t>CHƯƠNG 5. KẾT QUẢ</w:t>
            </w:r>
            <w:r w:rsidR="00C564A1">
              <w:rPr>
                <w:noProof/>
                <w:webHidden/>
              </w:rPr>
              <w:tab/>
            </w:r>
            <w:r w:rsidR="00C564A1">
              <w:rPr>
                <w:noProof/>
                <w:webHidden/>
              </w:rPr>
              <w:fldChar w:fldCharType="begin"/>
            </w:r>
            <w:r w:rsidR="00C564A1">
              <w:rPr>
                <w:noProof/>
                <w:webHidden/>
              </w:rPr>
              <w:instrText xml:space="preserve"> PAGEREF _Toc111059471 \h </w:instrText>
            </w:r>
            <w:r w:rsidR="00C564A1">
              <w:rPr>
                <w:noProof/>
                <w:webHidden/>
              </w:rPr>
            </w:r>
            <w:r w:rsidR="00C564A1">
              <w:rPr>
                <w:noProof/>
                <w:webHidden/>
              </w:rPr>
              <w:fldChar w:fldCharType="separate"/>
            </w:r>
            <w:r w:rsidR="006705A1">
              <w:rPr>
                <w:noProof/>
                <w:webHidden/>
              </w:rPr>
              <w:t>94</w:t>
            </w:r>
            <w:r w:rsidR="00C564A1">
              <w:rPr>
                <w:noProof/>
                <w:webHidden/>
              </w:rPr>
              <w:fldChar w:fldCharType="end"/>
            </w:r>
          </w:hyperlink>
        </w:p>
        <w:p w14:paraId="1F2519F6" w14:textId="57E5CCE4" w:rsidR="00C564A1" w:rsidRPr="00C564A1" w:rsidRDefault="005009E7" w:rsidP="00C564A1">
          <w:pPr>
            <w:pStyle w:val="TOC2"/>
            <w:rPr>
              <w:rFonts w:asciiTheme="minorHAnsi" w:eastAsiaTheme="minorEastAsia" w:hAnsiTheme="minorHAnsi" w:cstheme="minorBidi"/>
              <w:sz w:val="22"/>
              <w:szCs w:val="22"/>
            </w:rPr>
          </w:pPr>
          <w:hyperlink w:anchor="_Toc111059472" w:history="1">
            <w:r w:rsidR="00C564A1" w:rsidRPr="00C564A1">
              <w:rPr>
                <w:rStyle w:val="Hyperlink"/>
              </w:rPr>
              <w:t>5.1.</w:t>
            </w:r>
            <w:r w:rsidR="00C564A1" w:rsidRPr="00C564A1">
              <w:rPr>
                <w:rFonts w:asciiTheme="minorHAnsi" w:eastAsiaTheme="minorEastAsia" w:hAnsiTheme="minorHAnsi" w:cstheme="minorBidi"/>
                <w:sz w:val="22"/>
                <w:szCs w:val="22"/>
              </w:rPr>
              <w:tab/>
            </w:r>
            <w:r w:rsidR="00C564A1" w:rsidRPr="00C564A1">
              <w:rPr>
                <w:rStyle w:val="Hyperlink"/>
              </w:rPr>
              <w:t>Kết quả đạt được</w:t>
            </w:r>
            <w:r w:rsidR="00C564A1" w:rsidRPr="00C564A1">
              <w:rPr>
                <w:webHidden/>
              </w:rPr>
              <w:tab/>
            </w:r>
            <w:r w:rsidR="00C564A1" w:rsidRPr="00C564A1">
              <w:rPr>
                <w:webHidden/>
              </w:rPr>
              <w:fldChar w:fldCharType="begin"/>
            </w:r>
            <w:r w:rsidR="00C564A1" w:rsidRPr="00C564A1">
              <w:rPr>
                <w:webHidden/>
              </w:rPr>
              <w:instrText xml:space="preserve"> PAGEREF _Toc111059472 \h </w:instrText>
            </w:r>
            <w:r w:rsidR="00C564A1" w:rsidRPr="00C564A1">
              <w:rPr>
                <w:webHidden/>
              </w:rPr>
            </w:r>
            <w:r w:rsidR="00C564A1" w:rsidRPr="00C564A1">
              <w:rPr>
                <w:webHidden/>
              </w:rPr>
              <w:fldChar w:fldCharType="separate"/>
            </w:r>
            <w:r w:rsidR="006705A1">
              <w:rPr>
                <w:webHidden/>
              </w:rPr>
              <w:t>94</w:t>
            </w:r>
            <w:r w:rsidR="00C564A1" w:rsidRPr="00C564A1">
              <w:rPr>
                <w:webHidden/>
              </w:rPr>
              <w:fldChar w:fldCharType="end"/>
            </w:r>
          </w:hyperlink>
        </w:p>
        <w:p w14:paraId="6D61B9B2" w14:textId="684477EF" w:rsidR="00C564A1" w:rsidRPr="00C564A1" w:rsidRDefault="005009E7" w:rsidP="00C564A1">
          <w:pPr>
            <w:pStyle w:val="TOC2"/>
            <w:rPr>
              <w:rFonts w:asciiTheme="minorHAnsi" w:eastAsiaTheme="minorEastAsia" w:hAnsiTheme="minorHAnsi" w:cstheme="minorBidi"/>
              <w:sz w:val="22"/>
              <w:szCs w:val="22"/>
            </w:rPr>
          </w:pPr>
          <w:hyperlink w:anchor="_Toc111059473" w:history="1">
            <w:r w:rsidR="00C564A1" w:rsidRPr="00C564A1">
              <w:rPr>
                <w:rStyle w:val="Hyperlink"/>
              </w:rPr>
              <w:t>5.2.</w:t>
            </w:r>
            <w:r w:rsidR="00C564A1" w:rsidRPr="00C564A1">
              <w:rPr>
                <w:rFonts w:asciiTheme="minorHAnsi" w:eastAsiaTheme="minorEastAsia" w:hAnsiTheme="minorHAnsi" w:cstheme="minorBidi"/>
                <w:sz w:val="22"/>
                <w:szCs w:val="22"/>
              </w:rPr>
              <w:tab/>
            </w:r>
            <w:r w:rsidR="00C564A1" w:rsidRPr="00C564A1">
              <w:rPr>
                <w:rStyle w:val="Hyperlink"/>
              </w:rPr>
              <w:t>Tồn tại chưa giải quyết</w:t>
            </w:r>
            <w:r w:rsidR="00C564A1" w:rsidRPr="00C564A1">
              <w:rPr>
                <w:webHidden/>
              </w:rPr>
              <w:tab/>
            </w:r>
            <w:r w:rsidR="00C564A1" w:rsidRPr="00C564A1">
              <w:rPr>
                <w:webHidden/>
              </w:rPr>
              <w:fldChar w:fldCharType="begin"/>
            </w:r>
            <w:r w:rsidR="00C564A1" w:rsidRPr="00C564A1">
              <w:rPr>
                <w:webHidden/>
              </w:rPr>
              <w:instrText xml:space="preserve"> PAGEREF _Toc111059473 \h </w:instrText>
            </w:r>
            <w:r w:rsidR="00C564A1" w:rsidRPr="00C564A1">
              <w:rPr>
                <w:webHidden/>
              </w:rPr>
            </w:r>
            <w:r w:rsidR="00C564A1" w:rsidRPr="00C564A1">
              <w:rPr>
                <w:webHidden/>
              </w:rPr>
              <w:fldChar w:fldCharType="separate"/>
            </w:r>
            <w:r w:rsidR="006705A1">
              <w:rPr>
                <w:webHidden/>
              </w:rPr>
              <w:t>94</w:t>
            </w:r>
            <w:r w:rsidR="00C564A1" w:rsidRPr="00C564A1">
              <w:rPr>
                <w:webHidden/>
              </w:rPr>
              <w:fldChar w:fldCharType="end"/>
            </w:r>
          </w:hyperlink>
        </w:p>
        <w:p w14:paraId="591DDEDE" w14:textId="23B1614C" w:rsidR="00C564A1" w:rsidRDefault="005009E7">
          <w:pPr>
            <w:pStyle w:val="TOC1"/>
            <w:rPr>
              <w:rFonts w:asciiTheme="minorHAnsi" w:eastAsiaTheme="minorEastAsia" w:hAnsiTheme="minorHAnsi" w:cstheme="minorBidi"/>
              <w:b w:val="0"/>
              <w:bCs w:val="0"/>
              <w:noProof/>
              <w:kern w:val="0"/>
              <w:sz w:val="22"/>
              <w:szCs w:val="22"/>
            </w:rPr>
          </w:pPr>
          <w:hyperlink w:anchor="_Toc111059474" w:history="1">
            <w:r w:rsidR="00C564A1" w:rsidRPr="00F02789">
              <w:rPr>
                <w:rStyle w:val="Hyperlink"/>
                <w:noProof/>
              </w:rPr>
              <w:t>KẾT LUẬN VÀ HƯỚNG PHÁT TRIỂN</w:t>
            </w:r>
            <w:r w:rsidR="00C564A1">
              <w:rPr>
                <w:noProof/>
                <w:webHidden/>
              </w:rPr>
              <w:tab/>
            </w:r>
            <w:r w:rsidR="00C564A1">
              <w:rPr>
                <w:noProof/>
                <w:webHidden/>
              </w:rPr>
              <w:fldChar w:fldCharType="begin"/>
            </w:r>
            <w:r w:rsidR="00C564A1">
              <w:rPr>
                <w:noProof/>
                <w:webHidden/>
              </w:rPr>
              <w:instrText xml:space="preserve"> PAGEREF _Toc111059474 \h </w:instrText>
            </w:r>
            <w:r w:rsidR="00C564A1">
              <w:rPr>
                <w:noProof/>
                <w:webHidden/>
              </w:rPr>
            </w:r>
            <w:r w:rsidR="00C564A1">
              <w:rPr>
                <w:noProof/>
                <w:webHidden/>
              </w:rPr>
              <w:fldChar w:fldCharType="separate"/>
            </w:r>
            <w:r w:rsidR="006705A1">
              <w:rPr>
                <w:noProof/>
                <w:webHidden/>
              </w:rPr>
              <w:t>95</w:t>
            </w:r>
            <w:r w:rsidR="00C564A1">
              <w:rPr>
                <w:noProof/>
                <w:webHidden/>
              </w:rPr>
              <w:fldChar w:fldCharType="end"/>
            </w:r>
          </w:hyperlink>
        </w:p>
        <w:p w14:paraId="69FBD891" w14:textId="4A8BEACE" w:rsidR="00C564A1" w:rsidRDefault="005009E7">
          <w:pPr>
            <w:pStyle w:val="TOC1"/>
            <w:rPr>
              <w:rFonts w:asciiTheme="minorHAnsi" w:eastAsiaTheme="minorEastAsia" w:hAnsiTheme="minorHAnsi" w:cstheme="minorBidi"/>
              <w:b w:val="0"/>
              <w:bCs w:val="0"/>
              <w:noProof/>
              <w:kern w:val="0"/>
              <w:sz w:val="22"/>
              <w:szCs w:val="22"/>
            </w:rPr>
          </w:pPr>
          <w:hyperlink w:anchor="_Toc111059475" w:history="1">
            <w:r w:rsidR="00C564A1" w:rsidRPr="00F02789">
              <w:rPr>
                <w:rStyle w:val="Hyperlink"/>
                <w:noProof/>
              </w:rPr>
              <w:t>TÀI LIỆU THAM KHẢO</w:t>
            </w:r>
            <w:r w:rsidR="00C564A1">
              <w:rPr>
                <w:noProof/>
                <w:webHidden/>
              </w:rPr>
              <w:tab/>
            </w:r>
            <w:r w:rsidR="00C564A1">
              <w:rPr>
                <w:noProof/>
                <w:webHidden/>
              </w:rPr>
              <w:fldChar w:fldCharType="begin"/>
            </w:r>
            <w:r w:rsidR="00C564A1">
              <w:rPr>
                <w:noProof/>
                <w:webHidden/>
              </w:rPr>
              <w:instrText xml:space="preserve"> PAGEREF _Toc111059475 \h </w:instrText>
            </w:r>
            <w:r w:rsidR="00C564A1">
              <w:rPr>
                <w:noProof/>
                <w:webHidden/>
              </w:rPr>
            </w:r>
            <w:r w:rsidR="00C564A1">
              <w:rPr>
                <w:noProof/>
                <w:webHidden/>
              </w:rPr>
              <w:fldChar w:fldCharType="separate"/>
            </w:r>
            <w:r w:rsidR="006705A1">
              <w:rPr>
                <w:noProof/>
                <w:webHidden/>
              </w:rPr>
              <w:t>96</w:t>
            </w:r>
            <w:r w:rsidR="00C564A1">
              <w:rPr>
                <w:noProof/>
                <w:webHidden/>
              </w:rPr>
              <w:fldChar w:fldCharType="end"/>
            </w:r>
          </w:hyperlink>
        </w:p>
        <w:p w14:paraId="33FD4BF6" w14:textId="7DB01E6B" w:rsidR="007476FA" w:rsidRPr="007476FA" w:rsidRDefault="007476FA" w:rsidP="007476FA">
          <w:r w:rsidRPr="007476FA">
            <w:rPr>
              <w:b/>
              <w:bCs/>
              <w:noProof/>
            </w:rPr>
            <w:fldChar w:fldCharType="end"/>
          </w:r>
        </w:p>
      </w:sdtContent>
    </w:sdt>
    <w:p w14:paraId="1757E619" w14:textId="77777777" w:rsidR="007476FA" w:rsidRPr="007476FA" w:rsidRDefault="007476FA" w:rsidP="007476FA">
      <w:pPr>
        <w:spacing w:line="240" w:lineRule="auto"/>
        <w:rPr>
          <w:b/>
          <w:bCs/>
          <w:caps/>
          <w:kern w:val="32"/>
          <w:sz w:val="28"/>
          <w:szCs w:val="32"/>
        </w:rPr>
      </w:pPr>
      <w:r w:rsidRPr="007476FA">
        <w:rPr>
          <w:sz w:val="28"/>
        </w:rPr>
        <w:br w:type="page"/>
      </w:r>
    </w:p>
    <w:p w14:paraId="22231CBC" w14:textId="77777777" w:rsidR="007476FA" w:rsidRPr="007476FA" w:rsidRDefault="007476FA" w:rsidP="007476FA">
      <w:pPr>
        <w:pStyle w:val="Heading1"/>
      </w:pPr>
      <w:bookmarkStart w:id="12" w:name="_Toc111034824"/>
      <w:bookmarkStart w:id="13" w:name="_Toc111059418"/>
      <w:r w:rsidRPr="007476FA">
        <w:lastRenderedPageBreak/>
        <w:t>DANH MỤC HÌNH ẢNH</w:t>
      </w:r>
      <w:bookmarkEnd w:id="11"/>
      <w:bookmarkEnd w:id="12"/>
      <w:bookmarkEnd w:id="13"/>
    </w:p>
    <w:p w14:paraId="4FC81D79" w14:textId="04F2856E" w:rsidR="00C564A1" w:rsidRDefault="007476FA">
      <w:pPr>
        <w:pStyle w:val="TableofFigures"/>
        <w:tabs>
          <w:tab w:val="right" w:leader="dot" w:pos="8494"/>
        </w:tabs>
        <w:rPr>
          <w:rFonts w:asciiTheme="minorHAnsi" w:eastAsiaTheme="minorEastAsia" w:hAnsiTheme="minorHAnsi" w:cstheme="minorBidi"/>
          <w:noProof/>
          <w:sz w:val="22"/>
          <w:szCs w:val="22"/>
          <w:lang w:eastAsia="en-US"/>
        </w:rPr>
      </w:pPr>
      <w:r w:rsidRPr="007476FA">
        <w:fldChar w:fldCharType="begin"/>
      </w:r>
      <w:r w:rsidRPr="007476FA">
        <w:instrText xml:space="preserve"> TOC \h \z \c "Hình" </w:instrText>
      </w:r>
      <w:r w:rsidRPr="007476FA">
        <w:fldChar w:fldCharType="separate"/>
      </w:r>
      <w:hyperlink w:anchor="_Toc111059476" w:history="1">
        <w:r w:rsidR="00C564A1" w:rsidRPr="00F36760">
          <w:rPr>
            <w:rStyle w:val="Hyperlink"/>
            <w:i/>
            <w:iCs/>
            <w:noProof/>
          </w:rPr>
          <w:t>Hình 1. Logo VNPT</w:t>
        </w:r>
        <w:r w:rsidR="00C564A1">
          <w:rPr>
            <w:noProof/>
            <w:webHidden/>
          </w:rPr>
          <w:tab/>
        </w:r>
        <w:r w:rsidR="00C564A1">
          <w:rPr>
            <w:noProof/>
            <w:webHidden/>
          </w:rPr>
          <w:fldChar w:fldCharType="begin"/>
        </w:r>
        <w:r w:rsidR="00C564A1">
          <w:rPr>
            <w:noProof/>
            <w:webHidden/>
          </w:rPr>
          <w:instrText xml:space="preserve"> PAGEREF _Toc111059476 \h </w:instrText>
        </w:r>
        <w:r w:rsidR="00C564A1">
          <w:rPr>
            <w:noProof/>
            <w:webHidden/>
          </w:rPr>
        </w:r>
        <w:r w:rsidR="00C564A1">
          <w:rPr>
            <w:noProof/>
            <w:webHidden/>
          </w:rPr>
          <w:fldChar w:fldCharType="separate"/>
        </w:r>
        <w:r w:rsidR="004B7B4E">
          <w:rPr>
            <w:noProof/>
            <w:webHidden/>
          </w:rPr>
          <w:t>12</w:t>
        </w:r>
        <w:r w:rsidR="00C564A1">
          <w:rPr>
            <w:noProof/>
            <w:webHidden/>
          </w:rPr>
          <w:fldChar w:fldCharType="end"/>
        </w:r>
      </w:hyperlink>
    </w:p>
    <w:p w14:paraId="4B1F7D74" w14:textId="5C1A606C"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77" w:history="1">
        <w:r w:rsidR="00C564A1" w:rsidRPr="00F36760">
          <w:rPr>
            <w:rStyle w:val="Hyperlink"/>
            <w:i/>
            <w:iCs/>
            <w:noProof/>
          </w:rPr>
          <w:t>Hình 2. Sơ đồ tổ chức</w:t>
        </w:r>
        <w:r w:rsidR="00C564A1">
          <w:rPr>
            <w:noProof/>
            <w:webHidden/>
          </w:rPr>
          <w:tab/>
        </w:r>
        <w:r w:rsidR="00C564A1">
          <w:rPr>
            <w:noProof/>
            <w:webHidden/>
          </w:rPr>
          <w:fldChar w:fldCharType="begin"/>
        </w:r>
        <w:r w:rsidR="00C564A1">
          <w:rPr>
            <w:noProof/>
            <w:webHidden/>
          </w:rPr>
          <w:instrText xml:space="preserve"> PAGEREF _Toc111059477 \h </w:instrText>
        </w:r>
        <w:r w:rsidR="00C564A1">
          <w:rPr>
            <w:noProof/>
            <w:webHidden/>
          </w:rPr>
        </w:r>
        <w:r w:rsidR="00C564A1">
          <w:rPr>
            <w:noProof/>
            <w:webHidden/>
          </w:rPr>
          <w:fldChar w:fldCharType="separate"/>
        </w:r>
        <w:r w:rsidR="004B7B4E">
          <w:rPr>
            <w:noProof/>
            <w:webHidden/>
          </w:rPr>
          <w:t>16</w:t>
        </w:r>
        <w:r w:rsidR="00C564A1">
          <w:rPr>
            <w:noProof/>
            <w:webHidden/>
          </w:rPr>
          <w:fldChar w:fldCharType="end"/>
        </w:r>
      </w:hyperlink>
    </w:p>
    <w:p w14:paraId="121CA475" w14:textId="1308F0F5"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78" w:history="1">
        <w:r w:rsidR="00C564A1" w:rsidRPr="00F36760">
          <w:rPr>
            <w:rStyle w:val="Hyperlink"/>
            <w:i/>
            <w:iCs/>
            <w:noProof/>
          </w:rPr>
          <w:t>Hình 3. Thẻ NFC</w:t>
        </w:r>
        <w:r w:rsidR="00C564A1">
          <w:rPr>
            <w:noProof/>
            <w:webHidden/>
          </w:rPr>
          <w:tab/>
        </w:r>
        <w:r w:rsidR="00C564A1">
          <w:rPr>
            <w:noProof/>
            <w:webHidden/>
          </w:rPr>
          <w:fldChar w:fldCharType="begin"/>
        </w:r>
        <w:r w:rsidR="00C564A1">
          <w:rPr>
            <w:noProof/>
            <w:webHidden/>
          </w:rPr>
          <w:instrText xml:space="preserve"> PAGEREF _Toc111059478 \h </w:instrText>
        </w:r>
        <w:r w:rsidR="00C564A1">
          <w:rPr>
            <w:noProof/>
            <w:webHidden/>
          </w:rPr>
        </w:r>
        <w:r w:rsidR="00C564A1">
          <w:rPr>
            <w:noProof/>
            <w:webHidden/>
          </w:rPr>
          <w:fldChar w:fldCharType="separate"/>
        </w:r>
        <w:r w:rsidR="004B7B4E">
          <w:rPr>
            <w:noProof/>
            <w:webHidden/>
          </w:rPr>
          <w:t>26</w:t>
        </w:r>
        <w:r w:rsidR="00C564A1">
          <w:rPr>
            <w:noProof/>
            <w:webHidden/>
          </w:rPr>
          <w:fldChar w:fldCharType="end"/>
        </w:r>
      </w:hyperlink>
    </w:p>
    <w:p w14:paraId="6FDDE3C2" w14:textId="1AD0F210"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79" w:history="1">
        <w:r w:rsidR="00C564A1" w:rsidRPr="00F36760">
          <w:rPr>
            <w:rStyle w:val="Hyperlink"/>
            <w:i/>
            <w:iCs/>
            <w:noProof/>
          </w:rPr>
          <w:t>Hình 4. Ứng dụng NFC trên xe bus</w:t>
        </w:r>
        <w:r w:rsidR="00C564A1">
          <w:rPr>
            <w:noProof/>
            <w:webHidden/>
          </w:rPr>
          <w:tab/>
        </w:r>
        <w:r w:rsidR="00C564A1">
          <w:rPr>
            <w:noProof/>
            <w:webHidden/>
          </w:rPr>
          <w:fldChar w:fldCharType="begin"/>
        </w:r>
        <w:r w:rsidR="00C564A1">
          <w:rPr>
            <w:noProof/>
            <w:webHidden/>
          </w:rPr>
          <w:instrText xml:space="preserve"> PAGEREF _Toc111059479 \h </w:instrText>
        </w:r>
        <w:r w:rsidR="00C564A1">
          <w:rPr>
            <w:noProof/>
            <w:webHidden/>
          </w:rPr>
        </w:r>
        <w:r w:rsidR="00C564A1">
          <w:rPr>
            <w:noProof/>
            <w:webHidden/>
          </w:rPr>
          <w:fldChar w:fldCharType="separate"/>
        </w:r>
        <w:r w:rsidR="004B7B4E">
          <w:rPr>
            <w:noProof/>
            <w:webHidden/>
          </w:rPr>
          <w:t>27</w:t>
        </w:r>
        <w:r w:rsidR="00C564A1">
          <w:rPr>
            <w:noProof/>
            <w:webHidden/>
          </w:rPr>
          <w:fldChar w:fldCharType="end"/>
        </w:r>
      </w:hyperlink>
    </w:p>
    <w:p w14:paraId="2E777FB7" w14:textId="1BBA20FD"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0" w:history="1">
        <w:r w:rsidR="00C564A1" w:rsidRPr="00F36760">
          <w:rPr>
            <w:rStyle w:val="Hyperlink"/>
            <w:i/>
            <w:iCs/>
            <w:noProof/>
          </w:rPr>
          <w:t>Hình 5. Giao diện công cụ Diagrams</w:t>
        </w:r>
        <w:r w:rsidR="00C564A1">
          <w:rPr>
            <w:noProof/>
            <w:webHidden/>
          </w:rPr>
          <w:tab/>
        </w:r>
        <w:r w:rsidR="00C564A1">
          <w:rPr>
            <w:noProof/>
            <w:webHidden/>
          </w:rPr>
          <w:fldChar w:fldCharType="begin"/>
        </w:r>
        <w:r w:rsidR="00C564A1">
          <w:rPr>
            <w:noProof/>
            <w:webHidden/>
          </w:rPr>
          <w:instrText xml:space="preserve"> PAGEREF _Toc111059480 \h </w:instrText>
        </w:r>
        <w:r w:rsidR="00C564A1">
          <w:rPr>
            <w:noProof/>
            <w:webHidden/>
          </w:rPr>
        </w:r>
        <w:r w:rsidR="00C564A1">
          <w:rPr>
            <w:noProof/>
            <w:webHidden/>
          </w:rPr>
          <w:fldChar w:fldCharType="separate"/>
        </w:r>
        <w:r w:rsidR="004B7B4E">
          <w:rPr>
            <w:noProof/>
            <w:webHidden/>
          </w:rPr>
          <w:t>28</w:t>
        </w:r>
        <w:r w:rsidR="00C564A1">
          <w:rPr>
            <w:noProof/>
            <w:webHidden/>
          </w:rPr>
          <w:fldChar w:fldCharType="end"/>
        </w:r>
      </w:hyperlink>
    </w:p>
    <w:p w14:paraId="396B5B3C" w14:textId="180FFA94"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1" w:history="1">
        <w:r w:rsidR="00C564A1" w:rsidRPr="00F36760">
          <w:rPr>
            <w:rStyle w:val="Hyperlink"/>
            <w:i/>
            <w:iCs/>
            <w:noProof/>
          </w:rPr>
          <w:t>Hình 6. Giao diện công cụ Balsamiq</w:t>
        </w:r>
        <w:r w:rsidR="00C564A1">
          <w:rPr>
            <w:noProof/>
            <w:webHidden/>
          </w:rPr>
          <w:tab/>
        </w:r>
        <w:r w:rsidR="00C564A1">
          <w:rPr>
            <w:noProof/>
            <w:webHidden/>
          </w:rPr>
          <w:fldChar w:fldCharType="begin"/>
        </w:r>
        <w:r w:rsidR="00C564A1">
          <w:rPr>
            <w:noProof/>
            <w:webHidden/>
          </w:rPr>
          <w:instrText xml:space="preserve"> PAGEREF _Toc111059481 \h </w:instrText>
        </w:r>
        <w:r w:rsidR="00C564A1">
          <w:rPr>
            <w:noProof/>
            <w:webHidden/>
          </w:rPr>
        </w:r>
        <w:r w:rsidR="00C564A1">
          <w:rPr>
            <w:noProof/>
            <w:webHidden/>
          </w:rPr>
          <w:fldChar w:fldCharType="separate"/>
        </w:r>
        <w:r w:rsidR="004B7B4E">
          <w:rPr>
            <w:noProof/>
            <w:webHidden/>
          </w:rPr>
          <w:t>29</w:t>
        </w:r>
        <w:r w:rsidR="00C564A1">
          <w:rPr>
            <w:noProof/>
            <w:webHidden/>
          </w:rPr>
          <w:fldChar w:fldCharType="end"/>
        </w:r>
      </w:hyperlink>
    </w:p>
    <w:p w14:paraId="6697D8C6" w14:textId="726F8544"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2" w:history="1">
        <w:r w:rsidR="00C564A1" w:rsidRPr="00F36760">
          <w:rPr>
            <w:rStyle w:val="Hyperlink"/>
            <w:i/>
            <w:iCs/>
            <w:noProof/>
          </w:rPr>
          <w:t>Hình 7. Quy trình tổng quan</w:t>
        </w:r>
        <w:r w:rsidR="00C564A1">
          <w:rPr>
            <w:noProof/>
            <w:webHidden/>
          </w:rPr>
          <w:tab/>
        </w:r>
        <w:r w:rsidR="00C564A1">
          <w:rPr>
            <w:noProof/>
            <w:webHidden/>
          </w:rPr>
          <w:fldChar w:fldCharType="begin"/>
        </w:r>
        <w:r w:rsidR="00C564A1">
          <w:rPr>
            <w:noProof/>
            <w:webHidden/>
          </w:rPr>
          <w:instrText xml:space="preserve"> PAGEREF _Toc111059482 \h </w:instrText>
        </w:r>
        <w:r w:rsidR="00C564A1">
          <w:rPr>
            <w:noProof/>
            <w:webHidden/>
          </w:rPr>
        </w:r>
        <w:r w:rsidR="00C564A1">
          <w:rPr>
            <w:noProof/>
            <w:webHidden/>
          </w:rPr>
          <w:fldChar w:fldCharType="separate"/>
        </w:r>
        <w:r w:rsidR="004B7B4E">
          <w:rPr>
            <w:noProof/>
            <w:webHidden/>
          </w:rPr>
          <w:t>32</w:t>
        </w:r>
        <w:r w:rsidR="00C564A1">
          <w:rPr>
            <w:noProof/>
            <w:webHidden/>
          </w:rPr>
          <w:fldChar w:fldCharType="end"/>
        </w:r>
      </w:hyperlink>
    </w:p>
    <w:p w14:paraId="6A6404CF" w14:textId="6FC39050"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3" w:history="1">
        <w:r w:rsidR="00C564A1" w:rsidRPr="00F36760">
          <w:rPr>
            <w:rStyle w:val="Hyperlink"/>
            <w:i/>
            <w:iCs/>
            <w:noProof/>
          </w:rPr>
          <w:t>Hình 8. Sơ đồ Use case tổng quát</w:t>
        </w:r>
        <w:r w:rsidR="00C564A1">
          <w:rPr>
            <w:noProof/>
            <w:webHidden/>
          </w:rPr>
          <w:tab/>
        </w:r>
        <w:r w:rsidR="00C564A1">
          <w:rPr>
            <w:noProof/>
            <w:webHidden/>
          </w:rPr>
          <w:fldChar w:fldCharType="begin"/>
        </w:r>
        <w:r w:rsidR="00C564A1">
          <w:rPr>
            <w:noProof/>
            <w:webHidden/>
          </w:rPr>
          <w:instrText xml:space="preserve"> PAGEREF _Toc111059483 \h </w:instrText>
        </w:r>
        <w:r w:rsidR="00C564A1">
          <w:rPr>
            <w:noProof/>
            <w:webHidden/>
          </w:rPr>
        </w:r>
        <w:r w:rsidR="00C564A1">
          <w:rPr>
            <w:noProof/>
            <w:webHidden/>
          </w:rPr>
          <w:fldChar w:fldCharType="separate"/>
        </w:r>
        <w:r w:rsidR="004B7B4E">
          <w:rPr>
            <w:noProof/>
            <w:webHidden/>
          </w:rPr>
          <w:t>36</w:t>
        </w:r>
        <w:r w:rsidR="00C564A1">
          <w:rPr>
            <w:noProof/>
            <w:webHidden/>
          </w:rPr>
          <w:fldChar w:fldCharType="end"/>
        </w:r>
      </w:hyperlink>
    </w:p>
    <w:p w14:paraId="1A197416" w14:textId="718664D6"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4" w:history="1">
        <w:r w:rsidR="00C564A1" w:rsidRPr="00F36760">
          <w:rPr>
            <w:rStyle w:val="Hyperlink"/>
            <w:i/>
            <w:iCs/>
            <w:noProof/>
          </w:rPr>
          <w:t>Hình 9. UC “Quản lý tài khoản cá nhân”</w:t>
        </w:r>
        <w:r w:rsidR="00C564A1">
          <w:rPr>
            <w:noProof/>
            <w:webHidden/>
          </w:rPr>
          <w:tab/>
        </w:r>
        <w:r w:rsidR="00C564A1">
          <w:rPr>
            <w:noProof/>
            <w:webHidden/>
          </w:rPr>
          <w:fldChar w:fldCharType="begin"/>
        </w:r>
        <w:r w:rsidR="00C564A1">
          <w:rPr>
            <w:noProof/>
            <w:webHidden/>
          </w:rPr>
          <w:instrText xml:space="preserve"> PAGEREF _Toc111059484 \h </w:instrText>
        </w:r>
        <w:r w:rsidR="00C564A1">
          <w:rPr>
            <w:noProof/>
            <w:webHidden/>
          </w:rPr>
        </w:r>
        <w:r w:rsidR="00C564A1">
          <w:rPr>
            <w:noProof/>
            <w:webHidden/>
          </w:rPr>
          <w:fldChar w:fldCharType="separate"/>
        </w:r>
        <w:r w:rsidR="004B7B4E">
          <w:rPr>
            <w:noProof/>
            <w:webHidden/>
          </w:rPr>
          <w:t>51</w:t>
        </w:r>
        <w:r w:rsidR="00C564A1">
          <w:rPr>
            <w:noProof/>
            <w:webHidden/>
          </w:rPr>
          <w:fldChar w:fldCharType="end"/>
        </w:r>
      </w:hyperlink>
    </w:p>
    <w:p w14:paraId="5D871F45" w14:textId="2477E54F"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5" w:history="1">
        <w:r w:rsidR="00C564A1" w:rsidRPr="00F36760">
          <w:rPr>
            <w:rStyle w:val="Hyperlink"/>
            <w:i/>
            <w:iCs/>
            <w:noProof/>
          </w:rPr>
          <w:t>Hình 10. UC “Nạp tiền”</w:t>
        </w:r>
        <w:r w:rsidR="00C564A1">
          <w:rPr>
            <w:noProof/>
            <w:webHidden/>
          </w:rPr>
          <w:tab/>
        </w:r>
        <w:r w:rsidR="00C564A1">
          <w:rPr>
            <w:noProof/>
            <w:webHidden/>
          </w:rPr>
          <w:fldChar w:fldCharType="begin"/>
        </w:r>
        <w:r w:rsidR="00C564A1">
          <w:rPr>
            <w:noProof/>
            <w:webHidden/>
          </w:rPr>
          <w:instrText xml:space="preserve"> PAGEREF _Toc111059485 \h </w:instrText>
        </w:r>
        <w:r w:rsidR="00C564A1">
          <w:rPr>
            <w:noProof/>
            <w:webHidden/>
          </w:rPr>
        </w:r>
        <w:r w:rsidR="00C564A1">
          <w:rPr>
            <w:noProof/>
            <w:webHidden/>
          </w:rPr>
          <w:fldChar w:fldCharType="separate"/>
        </w:r>
        <w:r w:rsidR="004B7B4E">
          <w:rPr>
            <w:noProof/>
            <w:webHidden/>
          </w:rPr>
          <w:t>63</w:t>
        </w:r>
        <w:r w:rsidR="00C564A1">
          <w:rPr>
            <w:noProof/>
            <w:webHidden/>
          </w:rPr>
          <w:fldChar w:fldCharType="end"/>
        </w:r>
      </w:hyperlink>
    </w:p>
    <w:p w14:paraId="23C78B83" w14:textId="411608FD"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6" w:history="1">
        <w:r w:rsidR="00C564A1" w:rsidRPr="00F36760">
          <w:rPr>
            <w:rStyle w:val="Hyperlink"/>
            <w:i/>
            <w:iCs/>
            <w:noProof/>
          </w:rPr>
          <w:t>Hình 11. UC “Thanh toàn đối với khách hàng không có tài khoản”</w:t>
        </w:r>
        <w:r w:rsidR="00C564A1">
          <w:rPr>
            <w:noProof/>
            <w:webHidden/>
          </w:rPr>
          <w:tab/>
        </w:r>
        <w:r w:rsidR="00C564A1">
          <w:rPr>
            <w:noProof/>
            <w:webHidden/>
          </w:rPr>
          <w:fldChar w:fldCharType="begin"/>
        </w:r>
        <w:r w:rsidR="00C564A1">
          <w:rPr>
            <w:noProof/>
            <w:webHidden/>
          </w:rPr>
          <w:instrText xml:space="preserve"> PAGEREF _Toc111059486 \h </w:instrText>
        </w:r>
        <w:r w:rsidR="00C564A1">
          <w:rPr>
            <w:noProof/>
            <w:webHidden/>
          </w:rPr>
        </w:r>
        <w:r w:rsidR="00C564A1">
          <w:rPr>
            <w:noProof/>
            <w:webHidden/>
          </w:rPr>
          <w:fldChar w:fldCharType="separate"/>
        </w:r>
        <w:r w:rsidR="004B7B4E">
          <w:rPr>
            <w:noProof/>
            <w:webHidden/>
          </w:rPr>
          <w:t>67</w:t>
        </w:r>
        <w:r w:rsidR="00C564A1">
          <w:rPr>
            <w:noProof/>
            <w:webHidden/>
          </w:rPr>
          <w:fldChar w:fldCharType="end"/>
        </w:r>
      </w:hyperlink>
    </w:p>
    <w:p w14:paraId="393FD437" w14:textId="6D45897D"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7" w:history="1">
        <w:r w:rsidR="00C564A1" w:rsidRPr="00F36760">
          <w:rPr>
            <w:rStyle w:val="Hyperlink"/>
            <w:i/>
            <w:iCs/>
            <w:noProof/>
          </w:rPr>
          <w:t>Hình 12. UC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487 \h </w:instrText>
        </w:r>
        <w:r w:rsidR="00C564A1">
          <w:rPr>
            <w:noProof/>
            <w:webHidden/>
          </w:rPr>
        </w:r>
        <w:r w:rsidR="00C564A1">
          <w:rPr>
            <w:noProof/>
            <w:webHidden/>
          </w:rPr>
          <w:fldChar w:fldCharType="separate"/>
        </w:r>
        <w:r w:rsidR="004B7B4E">
          <w:rPr>
            <w:noProof/>
            <w:webHidden/>
          </w:rPr>
          <w:t>69</w:t>
        </w:r>
        <w:r w:rsidR="00C564A1">
          <w:rPr>
            <w:noProof/>
            <w:webHidden/>
          </w:rPr>
          <w:fldChar w:fldCharType="end"/>
        </w:r>
      </w:hyperlink>
    </w:p>
    <w:p w14:paraId="60BD2196" w14:textId="072D9242"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8" w:history="1">
        <w:r w:rsidR="00C564A1" w:rsidRPr="00F36760">
          <w:rPr>
            <w:rStyle w:val="Hyperlink"/>
            <w:i/>
            <w:iCs/>
            <w:noProof/>
          </w:rPr>
          <w:t>Hình 13. UC “Tra cứu lộ trình”</w:t>
        </w:r>
        <w:r w:rsidR="00C564A1">
          <w:rPr>
            <w:noProof/>
            <w:webHidden/>
          </w:rPr>
          <w:tab/>
        </w:r>
        <w:r w:rsidR="00C564A1">
          <w:rPr>
            <w:noProof/>
            <w:webHidden/>
          </w:rPr>
          <w:fldChar w:fldCharType="begin"/>
        </w:r>
        <w:r w:rsidR="00C564A1">
          <w:rPr>
            <w:noProof/>
            <w:webHidden/>
          </w:rPr>
          <w:instrText xml:space="preserve"> PAGEREF _Toc111059488 \h </w:instrText>
        </w:r>
        <w:r w:rsidR="00C564A1">
          <w:rPr>
            <w:noProof/>
            <w:webHidden/>
          </w:rPr>
        </w:r>
        <w:r w:rsidR="00C564A1">
          <w:rPr>
            <w:noProof/>
            <w:webHidden/>
          </w:rPr>
          <w:fldChar w:fldCharType="separate"/>
        </w:r>
        <w:r w:rsidR="004B7B4E">
          <w:rPr>
            <w:noProof/>
            <w:webHidden/>
          </w:rPr>
          <w:t>71</w:t>
        </w:r>
        <w:r w:rsidR="00C564A1">
          <w:rPr>
            <w:noProof/>
            <w:webHidden/>
          </w:rPr>
          <w:fldChar w:fldCharType="end"/>
        </w:r>
      </w:hyperlink>
    </w:p>
    <w:p w14:paraId="52BE6F01" w14:textId="103EF25A"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89" w:history="1">
        <w:r w:rsidR="00C564A1" w:rsidRPr="00F36760">
          <w:rPr>
            <w:rStyle w:val="Hyperlink"/>
            <w:i/>
            <w:iCs/>
            <w:noProof/>
          </w:rPr>
          <w:t>Hình 14. Giao diện “Xác thực số điện thoại”</w:t>
        </w:r>
        <w:r w:rsidR="00C564A1">
          <w:rPr>
            <w:noProof/>
            <w:webHidden/>
          </w:rPr>
          <w:tab/>
        </w:r>
        <w:r w:rsidR="00C564A1">
          <w:rPr>
            <w:noProof/>
            <w:webHidden/>
          </w:rPr>
          <w:fldChar w:fldCharType="begin"/>
        </w:r>
        <w:r w:rsidR="00C564A1">
          <w:rPr>
            <w:noProof/>
            <w:webHidden/>
          </w:rPr>
          <w:instrText xml:space="preserve"> PAGEREF _Toc111059489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6EB54856" w14:textId="612A6402"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0" w:history="1">
        <w:r w:rsidR="00C564A1" w:rsidRPr="00F36760">
          <w:rPr>
            <w:rStyle w:val="Hyperlink"/>
            <w:i/>
            <w:iCs/>
            <w:noProof/>
          </w:rPr>
          <w:t>Hình 15. Giao diện “Đăng nhập”</w:t>
        </w:r>
        <w:r w:rsidR="00C564A1">
          <w:rPr>
            <w:noProof/>
            <w:webHidden/>
          </w:rPr>
          <w:tab/>
        </w:r>
        <w:r w:rsidR="00C564A1">
          <w:rPr>
            <w:noProof/>
            <w:webHidden/>
          </w:rPr>
          <w:fldChar w:fldCharType="begin"/>
        </w:r>
        <w:r w:rsidR="00C564A1">
          <w:rPr>
            <w:noProof/>
            <w:webHidden/>
          </w:rPr>
          <w:instrText xml:space="preserve"> PAGEREF _Toc111059490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3BA4F651" w14:textId="7124FE6D"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1" w:history="1">
        <w:r w:rsidR="00C564A1" w:rsidRPr="00F36760">
          <w:rPr>
            <w:rStyle w:val="Hyperlink"/>
            <w:i/>
            <w:iCs/>
            <w:noProof/>
          </w:rPr>
          <w:t>Hình 16. Giao diện “Đăng kí tài khoản” với khách hàng bình thường</w:t>
        </w:r>
        <w:r w:rsidR="00C564A1">
          <w:rPr>
            <w:noProof/>
            <w:webHidden/>
          </w:rPr>
          <w:tab/>
        </w:r>
        <w:r w:rsidR="00C564A1">
          <w:rPr>
            <w:noProof/>
            <w:webHidden/>
          </w:rPr>
          <w:fldChar w:fldCharType="begin"/>
        </w:r>
        <w:r w:rsidR="00C564A1">
          <w:rPr>
            <w:noProof/>
            <w:webHidden/>
          </w:rPr>
          <w:instrText xml:space="preserve"> PAGEREF _Toc111059491 \h </w:instrText>
        </w:r>
        <w:r w:rsidR="00C564A1">
          <w:rPr>
            <w:noProof/>
            <w:webHidden/>
          </w:rPr>
        </w:r>
        <w:r w:rsidR="00C564A1">
          <w:rPr>
            <w:noProof/>
            <w:webHidden/>
          </w:rPr>
          <w:fldChar w:fldCharType="separate"/>
        </w:r>
        <w:r w:rsidR="004B7B4E">
          <w:rPr>
            <w:noProof/>
            <w:webHidden/>
          </w:rPr>
          <w:t>82</w:t>
        </w:r>
        <w:r w:rsidR="00C564A1">
          <w:rPr>
            <w:noProof/>
            <w:webHidden/>
          </w:rPr>
          <w:fldChar w:fldCharType="end"/>
        </w:r>
      </w:hyperlink>
    </w:p>
    <w:p w14:paraId="428A4AA2" w14:textId="04C4002A"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2" w:history="1">
        <w:r w:rsidR="00C564A1" w:rsidRPr="00F36760">
          <w:rPr>
            <w:rStyle w:val="Hyperlink"/>
            <w:i/>
            <w:iCs/>
            <w:noProof/>
          </w:rPr>
          <w:t>Hình 17. Giao diện “Đăng kí tài khoản” với khách hàng là người khuyết tật</w:t>
        </w:r>
        <w:r w:rsidR="00C564A1">
          <w:rPr>
            <w:noProof/>
            <w:webHidden/>
          </w:rPr>
          <w:tab/>
        </w:r>
        <w:r w:rsidR="00C564A1">
          <w:rPr>
            <w:noProof/>
            <w:webHidden/>
          </w:rPr>
          <w:fldChar w:fldCharType="begin"/>
        </w:r>
        <w:r w:rsidR="00C564A1">
          <w:rPr>
            <w:noProof/>
            <w:webHidden/>
          </w:rPr>
          <w:instrText xml:space="preserve"> PAGEREF _Toc111059492 \h </w:instrText>
        </w:r>
        <w:r w:rsidR="00C564A1">
          <w:rPr>
            <w:noProof/>
            <w:webHidden/>
          </w:rPr>
        </w:r>
        <w:r w:rsidR="00C564A1">
          <w:rPr>
            <w:noProof/>
            <w:webHidden/>
          </w:rPr>
          <w:fldChar w:fldCharType="separate"/>
        </w:r>
        <w:r w:rsidR="004B7B4E">
          <w:rPr>
            <w:noProof/>
            <w:webHidden/>
          </w:rPr>
          <w:t>83</w:t>
        </w:r>
        <w:r w:rsidR="00C564A1">
          <w:rPr>
            <w:noProof/>
            <w:webHidden/>
          </w:rPr>
          <w:fldChar w:fldCharType="end"/>
        </w:r>
      </w:hyperlink>
    </w:p>
    <w:p w14:paraId="4E5DEE16" w14:textId="07CF55F4"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3" w:history="1">
        <w:r w:rsidR="00C564A1" w:rsidRPr="00F36760">
          <w:rPr>
            <w:rStyle w:val="Hyperlink"/>
            <w:i/>
            <w:iCs/>
            <w:noProof/>
          </w:rPr>
          <w:t>Hình 18. Giao diện “Quên mật khẩu”</w:t>
        </w:r>
        <w:r w:rsidR="00C564A1">
          <w:rPr>
            <w:noProof/>
            <w:webHidden/>
          </w:rPr>
          <w:tab/>
        </w:r>
        <w:r w:rsidR="00C564A1">
          <w:rPr>
            <w:noProof/>
            <w:webHidden/>
          </w:rPr>
          <w:fldChar w:fldCharType="begin"/>
        </w:r>
        <w:r w:rsidR="00C564A1">
          <w:rPr>
            <w:noProof/>
            <w:webHidden/>
          </w:rPr>
          <w:instrText xml:space="preserve"> PAGEREF _Toc111059493 \h </w:instrText>
        </w:r>
        <w:r w:rsidR="00C564A1">
          <w:rPr>
            <w:noProof/>
            <w:webHidden/>
          </w:rPr>
        </w:r>
        <w:r w:rsidR="00C564A1">
          <w:rPr>
            <w:noProof/>
            <w:webHidden/>
          </w:rPr>
          <w:fldChar w:fldCharType="separate"/>
        </w:r>
        <w:r w:rsidR="004B7B4E">
          <w:rPr>
            <w:noProof/>
            <w:webHidden/>
          </w:rPr>
          <w:t>83</w:t>
        </w:r>
        <w:r w:rsidR="00C564A1">
          <w:rPr>
            <w:noProof/>
            <w:webHidden/>
          </w:rPr>
          <w:fldChar w:fldCharType="end"/>
        </w:r>
      </w:hyperlink>
    </w:p>
    <w:p w14:paraId="0483958B" w14:textId="4CDECA9B"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4" w:history="1">
        <w:r w:rsidR="00C564A1" w:rsidRPr="00F36760">
          <w:rPr>
            <w:rStyle w:val="Hyperlink"/>
            <w:i/>
            <w:iCs/>
            <w:noProof/>
          </w:rPr>
          <w:t>Hình 19. Giao diện “Chỉnh sửa thông tin cá nhân”</w:t>
        </w:r>
        <w:r w:rsidR="00C564A1">
          <w:rPr>
            <w:noProof/>
            <w:webHidden/>
          </w:rPr>
          <w:tab/>
        </w:r>
        <w:r w:rsidR="00C564A1">
          <w:rPr>
            <w:noProof/>
            <w:webHidden/>
          </w:rPr>
          <w:fldChar w:fldCharType="begin"/>
        </w:r>
        <w:r w:rsidR="00C564A1">
          <w:rPr>
            <w:noProof/>
            <w:webHidden/>
          </w:rPr>
          <w:instrText xml:space="preserve"> PAGEREF _Toc111059494 \h </w:instrText>
        </w:r>
        <w:r w:rsidR="00C564A1">
          <w:rPr>
            <w:noProof/>
            <w:webHidden/>
          </w:rPr>
        </w:r>
        <w:r w:rsidR="00C564A1">
          <w:rPr>
            <w:noProof/>
            <w:webHidden/>
          </w:rPr>
          <w:fldChar w:fldCharType="separate"/>
        </w:r>
        <w:r w:rsidR="004B7B4E">
          <w:rPr>
            <w:noProof/>
            <w:webHidden/>
          </w:rPr>
          <w:t>84</w:t>
        </w:r>
        <w:r w:rsidR="00C564A1">
          <w:rPr>
            <w:noProof/>
            <w:webHidden/>
          </w:rPr>
          <w:fldChar w:fldCharType="end"/>
        </w:r>
      </w:hyperlink>
    </w:p>
    <w:p w14:paraId="470C96EA" w14:textId="033D3985"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5" w:history="1">
        <w:r w:rsidR="00C564A1" w:rsidRPr="00F36760">
          <w:rPr>
            <w:rStyle w:val="Hyperlink"/>
            <w:i/>
            <w:iCs/>
            <w:noProof/>
          </w:rPr>
          <w:t>Hình 20. Giao diện “Thay đổi mật khẩu”</w:t>
        </w:r>
        <w:r w:rsidR="00C564A1">
          <w:rPr>
            <w:noProof/>
            <w:webHidden/>
          </w:rPr>
          <w:tab/>
        </w:r>
        <w:r w:rsidR="00C564A1">
          <w:rPr>
            <w:noProof/>
            <w:webHidden/>
          </w:rPr>
          <w:fldChar w:fldCharType="begin"/>
        </w:r>
        <w:r w:rsidR="00C564A1">
          <w:rPr>
            <w:noProof/>
            <w:webHidden/>
          </w:rPr>
          <w:instrText xml:space="preserve"> PAGEREF _Toc111059495 \h </w:instrText>
        </w:r>
        <w:r w:rsidR="00C564A1">
          <w:rPr>
            <w:noProof/>
            <w:webHidden/>
          </w:rPr>
        </w:r>
        <w:r w:rsidR="00C564A1">
          <w:rPr>
            <w:noProof/>
            <w:webHidden/>
          </w:rPr>
          <w:fldChar w:fldCharType="separate"/>
        </w:r>
        <w:r w:rsidR="004B7B4E">
          <w:rPr>
            <w:noProof/>
            <w:webHidden/>
          </w:rPr>
          <w:t>85</w:t>
        </w:r>
        <w:r w:rsidR="00C564A1">
          <w:rPr>
            <w:noProof/>
            <w:webHidden/>
          </w:rPr>
          <w:fldChar w:fldCharType="end"/>
        </w:r>
      </w:hyperlink>
    </w:p>
    <w:p w14:paraId="4906694C" w14:textId="278F6148"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6" w:history="1">
        <w:r w:rsidR="00C564A1" w:rsidRPr="00F36760">
          <w:rPr>
            <w:rStyle w:val="Hyperlink"/>
            <w:i/>
            <w:iCs/>
            <w:noProof/>
          </w:rPr>
          <w:t>Hình 21. Giao diện “Xem thông tin thẻ”</w:t>
        </w:r>
        <w:r w:rsidR="00C564A1">
          <w:rPr>
            <w:noProof/>
            <w:webHidden/>
          </w:rPr>
          <w:tab/>
        </w:r>
        <w:r w:rsidR="00C564A1">
          <w:rPr>
            <w:noProof/>
            <w:webHidden/>
          </w:rPr>
          <w:fldChar w:fldCharType="begin"/>
        </w:r>
        <w:r w:rsidR="00C564A1">
          <w:rPr>
            <w:noProof/>
            <w:webHidden/>
          </w:rPr>
          <w:instrText xml:space="preserve"> PAGEREF _Toc111059496 \h </w:instrText>
        </w:r>
        <w:r w:rsidR="00C564A1">
          <w:rPr>
            <w:noProof/>
            <w:webHidden/>
          </w:rPr>
        </w:r>
        <w:r w:rsidR="00C564A1">
          <w:rPr>
            <w:noProof/>
            <w:webHidden/>
          </w:rPr>
          <w:fldChar w:fldCharType="separate"/>
        </w:r>
        <w:r w:rsidR="004B7B4E">
          <w:rPr>
            <w:noProof/>
            <w:webHidden/>
          </w:rPr>
          <w:t>85</w:t>
        </w:r>
        <w:r w:rsidR="00C564A1">
          <w:rPr>
            <w:noProof/>
            <w:webHidden/>
          </w:rPr>
          <w:fldChar w:fldCharType="end"/>
        </w:r>
      </w:hyperlink>
    </w:p>
    <w:p w14:paraId="16025DBB" w14:textId="20C3EB59"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7" w:history="1">
        <w:r w:rsidR="00C564A1" w:rsidRPr="00F36760">
          <w:rPr>
            <w:rStyle w:val="Hyperlink"/>
            <w:i/>
            <w:iCs/>
            <w:noProof/>
          </w:rPr>
          <w:t>Hình 22. Giao diện “Thêm người thân” với người bình thường</w:t>
        </w:r>
        <w:r w:rsidR="00C564A1">
          <w:rPr>
            <w:noProof/>
            <w:webHidden/>
          </w:rPr>
          <w:tab/>
        </w:r>
        <w:r w:rsidR="00C564A1">
          <w:rPr>
            <w:noProof/>
            <w:webHidden/>
          </w:rPr>
          <w:fldChar w:fldCharType="begin"/>
        </w:r>
        <w:r w:rsidR="00C564A1">
          <w:rPr>
            <w:noProof/>
            <w:webHidden/>
          </w:rPr>
          <w:instrText xml:space="preserve"> PAGEREF _Toc111059497 \h </w:instrText>
        </w:r>
        <w:r w:rsidR="00C564A1">
          <w:rPr>
            <w:noProof/>
            <w:webHidden/>
          </w:rPr>
        </w:r>
        <w:r w:rsidR="00C564A1">
          <w:rPr>
            <w:noProof/>
            <w:webHidden/>
          </w:rPr>
          <w:fldChar w:fldCharType="separate"/>
        </w:r>
        <w:r w:rsidR="004B7B4E">
          <w:rPr>
            <w:noProof/>
            <w:webHidden/>
          </w:rPr>
          <w:t>86</w:t>
        </w:r>
        <w:r w:rsidR="00C564A1">
          <w:rPr>
            <w:noProof/>
            <w:webHidden/>
          </w:rPr>
          <w:fldChar w:fldCharType="end"/>
        </w:r>
      </w:hyperlink>
    </w:p>
    <w:p w14:paraId="73D28F98" w14:textId="718A25B0"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8" w:history="1">
        <w:r w:rsidR="00C564A1" w:rsidRPr="00F36760">
          <w:rPr>
            <w:rStyle w:val="Hyperlink"/>
            <w:i/>
            <w:iCs/>
            <w:noProof/>
          </w:rPr>
          <w:t>Hình 23. Giao diện “Thêm người thân với người khuyết tật”</w:t>
        </w:r>
        <w:r w:rsidR="00C564A1">
          <w:rPr>
            <w:noProof/>
            <w:webHidden/>
          </w:rPr>
          <w:tab/>
        </w:r>
        <w:r w:rsidR="00C564A1">
          <w:rPr>
            <w:noProof/>
            <w:webHidden/>
          </w:rPr>
          <w:fldChar w:fldCharType="begin"/>
        </w:r>
        <w:r w:rsidR="00C564A1">
          <w:rPr>
            <w:noProof/>
            <w:webHidden/>
          </w:rPr>
          <w:instrText xml:space="preserve"> PAGEREF _Toc111059498 \h </w:instrText>
        </w:r>
        <w:r w:rsidR="00C564A1">
          <w:rPr>
            <w:noProof/>
            <w:webHidden/>
          </w:rPr>
        </w:r>
        <w:r w:rsidR="00C564A1">
          <w:rPr>
            <w:noProof/>
            <w:webHidden/>
          </w:rPr>
          <w:fldChar w:fldCharType="separate"/>
        </w:r>
        <w:r w:rsidR="004B7B4E">
          <w:rPr>
            <w:noProof/>
            <w:webHidden/>
          </w:rPr>
          <w:t>87</w:t>
        </w:r>
        <w:r w:rsidR="00C564A1">
          <w:rPr>
            <w:noProof/>
            <w:webHidden/>
          </w:rPr>
          <w:fldChar w:fldCharType="end"/>
        </w:r>
      </w:hyperlink>
    </w:p>
    <w:p w14:paraId="6FDBB10D" w14:textId="30BBD13D"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499" w:history="1">
        <w:r w:rsidR="00C564A1" w:rsidRPr="00F36760">
          <w:rPr>
            <w:rStyle w:val="Hyperlink"/>
            <w:i/>
            <w:iCs/>
            <w:noProof/>
          </w:rPr>
          <w:t>Hình 24. Giao diện “Liên kết thẻ ngân hàng”</w:t>
        </w:r>
        <w:r w:rsidR="00C564A1">
          <w:rPr>
            <w:noProof/>
            <w:webHidden/>
          </w:rPr>
          <w:tab/>
        </w:r>
        <w:r w:rsidR="00C564A1">
          <w:rPr>
            <w:noProof/>
            <w:webHidden/>
          </w:rPr>
          <w:fldChar w:fldCharType="begin"/>
        </w:r>
        <w:r w:rsidR="00C564A1">
          <w:rPr>
            <w:noProof/>
            <w:webHidden/>
          </w:rPr>
          <w:instrText xml:space="preserve"> PAGEREF _Toc111059499 \h </w:instrText>
        </w:r>
        <w:r w:rsidR="00C564A1">
          <w:rPr>
            <w:noProof/>
            <w:webHidden/>
          </w:rPr>
        </w:r>
        <w:r w:rsidR="00C564A1">
          <w:rPr>
            <w:noProof/>
            <w:webHidden/>
          </w:rPr>
          <w:fldChar w:fldCharType="separate"/>
        </w:r>
        <w:r w:rsidR="004B7B4E">
          <w:rPr>
            <w:noProof/>
            <w:webHidden/>
          </w:rPr>
          <w:t>88</w:t>
        </w:r>
        <w:r w:rsidR="00C564A1">
          <w:rPr>
            <w:noProof/>
            <w:webHidden/>
          </w:rPr>
          <w:fldChar w:fldCharType="end"/>
        </w:r>
      </w:hyperlink>
    </w:p>
    <w:p w14:paraId="5A244338" w14:textId="271EE3A8"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0" w:history="1">
        <w:r w:rsidR="00C564A1" w:rsidRPr="00F36760">
          <w:rPr>
            <w:rStyle w:val="Hyperlink"/>
            <w:i/>
            <w:iCs/>
            <w:noProof/>
          </w:rPr>
          <w:t>Hình 25. Giao diện “Nạp tiền vào thẻ”</w:t>
        </w:r>
        <w:r w:rsidR="00C564A1">
          <w:rPr>
            <w:noProof/>
            <w:webHidden/>
          </w:rPr>
          <w:tab/>
        </w:r>
        <w:r w:rsidR="00C564A1">
          <w:rPr>
            <w:noProof/>
            <w:webHidden/>
          </w:rPr>
          <w:fldChar w:fldCharType="begin"/>
        </w:r>
        <w:r w:rsidR="00C564A1">
          <w:rPr>
            <w:noProof/>
            <w:webHidden/>
          </w:rPr>
          <w:instrText xml:space="preserve"> PAGEREF _Toc111059500 \h </w:instrText>
        </w:r>
        <w:r w:rsidR="00C564A1">
          <w:rPr>
            <w:noProof/>
            <w:webHidden/>
          </w:rPr>
        </w:r>
        <w:r w:rsidR="00C564A1">
          <w:rPr>
            <w:noProof/>
            <w:webHidden/>
          </w:rPr>
          <w:fldChar w:fldCharType="separate"/>
        </w:r>
        <w:r w:rsidR="004B7B4E">
          <w:rPr>
            <w:noProof/>
            <w:webHidden/>
          </w:rPr>
          <w:t>88</w:t>
        </w:r>
        <w:r w:rsidR="00C564A1">
          <w:rPr>
            <w:noProof/>
            <w:webHidden/>
          </w:rPr>
          <w:fldChar w:fldCharType="end"/>
        </w:r>
      </w:hyperlink>
    </w:p>
    <w:p w14:paraId="3C33B328" w14:textId="3D3409D1"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1" w:history="1">
        <w:r w:rsidR="00C564A1" w:rsidRPr="00F36760">
          <w:rPr>
            <w:rStyle w:val="Hyperlink"/>
            <w:i/>
            <w:iCs/>
            <w:noProof/>
          </w:rPr>
          <w:t>Hình 26. Giao diện “Thanh toán” đối với khách hàng không có tài khoản</w:t>
        </w:r>
        <w:r w:rsidR="00C564A1">
          <w:rPr>
            <w:noProof/>
            <w:webHidden/>
          </w:rPr>
          <w:tab/>
        </w:r>
        <w:r w:rsidR="00C564A1">
          <w:rPr>
            <w:noProof/>
            <w:webHidden/>
          </w:rPr>
          <w:fldChar w:fldCharType="begin"/>
        </w:r>
        <w:r w:rsidR="00C564A1">
          <w:rPr>
            <w:noProof/>
            <w:webHidden/>
          </w:rPr>
          <w:instrText xml:space="preserve"> PAGEREF _Toc111059501 \h </w:instrText>
        </w:r>
        <w:r w:rsidR="00C564A1">
          <w:rPr>
            <w:noProof/>
            <w:webHidden/>
          </w:rPr>
        </w:r>
        <w:r w:rsidR="00C564A1">
          <w:rPr>
            <w:noProof/>
            <w:webHidden/>
          </w:rPr>
          <w:fldChar w:fldCharType="separate"/>
        </w:r>
        <w:r w:rsidR="004B7B4E">
          <w:rPr>
            <w:noProof/>
            <w:webHidden/>
          </w:rPr>
          <w:t>89</w:t>
        </w:r>
        <w:r w:rsidR="00C564A1">
          <w:rPr>
            <w:noProof/>
            <w:webHidden/>
          </w:rPr>
          <w:fldChar w:fldCharType="end"/>
        </w:r>
      </w:hyperlink>
    </w:p>
    <w:p w14:paraId="266CCA05" w14:textId="0EB65B06"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2" w:history="1">
        <w:r w:rsidR="00C564A1" w:rsidRPr="00F36760">
          <w:rPr>
            <w:rStyle w:val="Hyperlink"/>
            <w:i/>
            <w:iCs/>
            <w:noProof/>
          </w:rPr>
          <w:t>Hình 27. Giao diện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502 \h </w:instrText>
        </w:r>
        <w:r w:rsidR="00C564A1">
          <w:rPr>
            <w:noProof/>
            <w:webHidden/>
          </w:rPr>
        </w:r>
        <w:r w:rsidR="00C564A1">
          <w:rPr>
            <w:noProof/>
            <w:webHidden/>
          </w:rPr>
          <w:fldChar w:fldCharType="separate"/>
        </w:r>
        <w:r w:rsidR="004B7B4E">
          <w:rPr>
            <w:noProof/>
            <w:webHidden/>
          </w:rPr>
          <w:t>90</w:t>
        </w:r>
        <w:r w:rsidR="00C564A1">
          <w:rPr>
            <w:noProof/>
            <w:webHidden/>
          </w:rPr>
          <w:fldChar w:fldCharType="end"/>
        </w:r>
      </w:hyperlink>
    </w:p>
    <w:p w14:paraId="368ED60B" w14:textId="2086ECFD"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3" w:history="1">
        <w:r w:rsidR="00C564A1" w:rsidRPr="00F36760">
          <w:rPr>
            <w:rStyle w:val="Hyperlink"/>
            <w:i/>
            <w:iCs/>
            <w:noProof/>
          </w:rPr>
          <w:t>Hình 28. Giao diện “Tra cứu danh sách tuyến xe”</w:t>
        </w:r>
        <w:r w:rsidR="00C564A1">
          <w:rPr>
            <w:noProof/>
            <w:webHidden/>
          </w:rPr>
          <w:tab/>
        </w:r>
        <w:r w:rsidR="00C564A1">
          <w:rPr>
            <w:noProof/>
            <w:webHidden/>
          </w:rPr>
          <w:fldChar w:fldCharType="begin"/>
        </w:r>
        <w:r w:rsidR="00C564A1">
          <w:rPr>
            <w:noProof/>
            <w:webHidden/>
          </w:rPr>
          <w:instrText xml:space="preserve"> PAGEREF _Toc111059503 \h </w:instrText>
        </w:r>
        <w:r w:rsidR="00C564A1">
          <w:rPr>
            <w:noProof/>
            <w:webHidden/>
          </w:rPr>
        </w:r>
        <w:r w:rsidR="00C564A1">
          <w:rPr>
            <w:noProof/>
            <w:webHidden/>
          </w:rPr>
          <w:fldChar w:fldCharType="separate"/>
        </w:r>
        <w:r w:rsidR="004B7B4E">
          <w:rPr>
            <w:noProof/>
            <w:webHidden/>
          </w:rPr>
          <w:t>91</w:t>
        </w:r>
        <w:r w:rsidR="00C564A1">
          <w:rPr>
            <w:noProof/>
            <w:webHidden/>
          </w:rPr>
          <w:fldChar w:fldCharType="end"/>
        </w:r>
      </w:hyperlink>
    </w:p>
    <w:p w14:paraId="20B62EA0" w14:textId="5BE55293"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4" w:history="1">
        <w:r w:rsidR="00C564A1" w:rsidRPr="00F36760">
          <w:rPr>
            <w:rStyle w:val="Hyperlink"/>
            <w:i/>
            <w:iCs/>
            <w:noProof/>
          </w:rPr>
          <w:t>Hình 29. Giao diện “Tìm đường”</w:t>
        </w:r>
        <w:r w:rsidR="00C564A1">
          <w:rPr>
            <w:noProof/>
            <w:webHidden/>
          </w:rPr>
          <w:tab/>
        </w:r>
        <w:r w:rsidR="00C564A1">
          <w:rPr>
            <w:noProof/>
            <w:webHidden/>
          </w:rPr>
          <w:fldChar w:fldCharType="begin"/>
        </w:r>
        <w:r w:rsidR="00C564A1">
          <w:rPr>
            <w:noProof/>
            <w:webHidden/>
          </w:rPr>
          <w:instrText xml:space="preserve"> PAGEREF _Toc111059504 \h </w:instrText>
        </w:r>
        <w:r w:rsidR="00C564A1">
          <w:rPr>
            <w:noProof/>
            <w:webHidden/>
          </w:rPr>
        </w:r>
        <w:r w:rsidR="00C564A1">
          <w:rPr>
            <w:noProof/>
            <w:webHidden/>
          </w:rPr>
          <w:fldChar w:fldCharType="separate"/>
        </w:r>
        <w:r w:rsidR="004B7B4E">
          <w:rPr>
            <w:noProof/>
            <w:webHidden/>
          </w:rPr>
          <w:t>92</w:t>
        </w:r>
        <w:r w:rsidR="00C564A1">
          <w:rPr>
            <w:noProof/>
            <w:webHidden/>
          </w:rPr>
          <w:fldChar w:fldCharType="end"/>
        </w:r>
      </w:hyperlink>
    </w:p>
    <w:p w14:paraId="082786AC" w14:textId="57F4295D"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5" w:history="1">
        <w:r w:rsidR="00C564A1" w:rsidRPr="00F36760">
          <w:rPr>
            <w:rStyle w:val="Hyperlink"/>
            <w:i/>
            <w:iCs/>
            <w:noProof/>
          </w:rPr>
          <w:t>Hình 30. Giao diện “Chuyển tiền”</w:t>
        </w:r>
        <w:r w:rsidR="00C564A1">
          <w:rPr>
            <w:noProof/>
            <w:webHidden/>
          </w:rPr>
          <w:tab/>
        </w:r>
        <w:r w:rsidR="00C564A1">
          <w:rPr>
            <w:noProof/>
            <w:webHidden/>
          </w:rPr>
          <w:fldChar w:fldCharType="begin"/>
        </w:r>
        <w:r w:rsidR="00C564A1">
          <w:rPr>
            <w:noProof/>
            <w:webHidden/>
          </w:rPr>
          <w:instrText xml:space="preserve"> PAGEREF _Toc111059505 \h </w:instrText>
        </w:r>
        <w:r w:rsidR="00C564A1">
          <w:rPr>
            <w:noProof/>
            <w:webHidden/>
          </w:rPr>
        </w:r>
        <w:r w:rsidR="00C564A1">
          <w:rPr>
            <w:noProof/>
            <w:webHidden/>
          </w:rPr>
          <w:fldChar w:fldCharType="separate"/>
        </w:r>
        <w:r w:rsidR="004B7B4E">
          <w:rPr>
            <w:noProof/>
            <w:webHidden/>
          </w:rPr>
          <w:t>93</w:t>
        </w:r>
        <w:r w:rsidR="00C564A1">
          <w:rPr>
            <w:noProof/>
            <w:webHidden/>
          </w:rPr>
          <w:fldChar w:fldCharType="end"/>
        </w:r>
      </w:hyperlink>
    </w:p>
    <w:p w14:paraId="3544BE50" w14:textId="6F662017" w:rsidR="007476FA" w:rsidRPr="007476FA" w:rsidRDefault="007476FA" w:rsidP="007476FA">
      <w:r w:rsidRPr="007476FA">
        <w:fldChar w:fldCharType="end"/>
      </w:r>
      <w:r w:rsidRPr="007476FA">
        <w:br w:type="page"/>
      </w:r>
    </w:p>
    <w:p w14:paraId="2945D0D7" w14:textId="77777777" w:rsidR="007476FA" w:rsidRPr="007476FA" w:rsidRDefault="007476FA" w:rsidP="007476FA">
      <w:pPr>
        <w:pStyle w:val="Heading1"/>
      </w:pPr>
      <w:bookmarkStart w:id="14" w:name="_Toc342760182"/>
      <w:bookmarkStart w:id="15" w:name="_Toc111034825"/>
      <w:bookmarkStart w:id="16" w:name="_Toc111059419"/>
      <w:r w:rsidRPr="007476FA">
        <w:lastRenderedPageBreak/>
        <w:t>DANH MỤC BẢNG BIỂU</w:t>
      </w:r>
      <w:bookmarkEnd w:id="14"/>
      <w:bookmarkEnd w:id="15"/>
      <w:bookmarkEnd w:id="16"/>
    </w:p>
    <w:p w14:paraId="22C1B6C3" w14:textId="3C46CF3A" w:rsidR="00C564A1" w:rsidRDefault="007476FA">
      <w:pPr>
        <w:pStyle w:val="TableofFigures"/>
        <w:tabs>
          <w:tab w:val="right" w:leader="dot" w:pos="8494"/>
        </w:tabs>
        <w:rPr>
          <w:rFonts w:asciiTheme="minorHAnsi" w:eastAsiaTheme="minorEastAsia" w:hAnsiTheme="minorHAnsi" w:cstheme="minorBidi"/>
          <w:noProof/>
          <w:sz w:val="22"/>
          <w:szCs w:val="22"/>
          <w:lang w:eastAsia="en-US"/>
        </w:rPr>
      </w:pPr>
      <w:r w:rsidRPr="007476FA">
        <w:rPr>
          <w:b/>
          <w:bCs/>
          <w:kern w:val="32"/>
          <w:sz w:val="24"/>
          <w:szCs w:val="32"/>
        </w:rPr>
        <w:fldChar w:fldCharType="begin"/>
      </w:r>
      <w:r w:rsidRPr="007476FA">
        <w:rPr>
          <w:b/>
          <w:bCs/>
          <w:kern w:val="32"/>
          <w:szCs w:val="32"/>
        </w:rPr>
        <w:instrText xml:space="preserve"> TOC \h \z \c "Bảng" </w:instrText>
      </w:r>
      <w:r w:rsidRPr="007476FA">
        <w:rPr>
          <w:b/>
          <w:bCs/>
          <w:kern w:val="32"/>
          <w:sz w:val="24"/>
          <w:szCs w:val="32"/>
        </w:rPr>
        <w:fldChar w:fldCharType="separate"/>
      </w:r>
      <w:hyperlink w:anchor="_Toc111059506" w:history="1">
        <w:r w:rsidR="00C564A1" w:rsidRPr="00321806">
          <w:rPr>
            <w:rStyle w:val="Hyperlink"/>
            <w:noProof/>
          </w:rPr>
          <w:t>Bảng 1. Các module ứng dụng</w:t>
        </w:r>
        <w:r w:rsidR="00C564A1">
          <w:rPr>
            <w:noProof/>
            <w:webHidden/>
          </w:rPr>
          <w:tab/>
        </w:r>
        <w:r w:rsidR="00C564A1">
          <w:rPr>
            <w:noProof/>
            <w:webHidden/>
          </w:rPr>
          <w:fldChar w:fldCharType="begin"/>
        </w:r>
        <w:r w:rsidR="00C564A1">
          <w:rPr>
            <w:noProof/>
            <w:webHidden/>
          </w:rPr>
          <w:instrText xml:space="preserve"> PAGEREF _Toc111059506 \h </w:instrText>
        </w:r>
        <w:r w:rsidR="00C564A1">
          <w:rPr>
            <w:noProof/>
            <w:webHidden/>
          </w:rPr>
        </w:r>
        <w:r w:rsidR="00C564A1">
          <w:rPr>
            <w:noProof/>
            <w:webHidden/>
          </w:rPr>
          <w:fldChar w:fldCharType="separate"/>
        </w:r>
        <w:r w:rsidR="004B7B4E">
          <w:rPr>
            <w:noProof/>
            <w:webHidden/>
          </w:rPr>
          <w:t>31</w:t>
        </w:r>
        <w:r w:rsidR="00C564A1">
          <w:rPr>
            <w:noProof/>
            <w:webHidden/>
          </w:rPr>
          <w:fldChar w:fldCharType="end"/>
        </w:r>
      </w:hyperlink>
    </w:p>
    <w:p w14:paraId="7C8D2882" w14:textId="3ABC50C0"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7" w:history="1">
        <w:r w:rsidR="00C564A1" w:rsidRPr="00321806">
          <w:rPr>
            <w:rStyle w:val="Hyperlink"/>
            <w:noProof/>
          </w:rPr>
          <w:t>Bảng 2. Mô tả chi tiết UC “Xác thực số điện thoại”</w:t>
        </w:r>
        <w:r w:rsidR="00C564A1">
          <w:rPr>
            <w:noProof/>
            <w:webHidden/>
          </w:rPr>
          <w:tab/>
        </w:r>
        <w:r w:rsidR="00C564A1">
          <w:rPr>
            <w:noProof/>
            <w:webHidden/>
          </w:rPr>
          <w:fldChar w:fldCharType="begin"/>
        </w:r>
        <w:r w:rsidR="00C564A1">
          <w:rPr>
            <w:noProof/>
            <w:webHidden/>
          </w:rPr>
          <w:instrText xml:space="preserve"> PAGEREF _Toc111059507 \h </w:instrText>
        </w:r>
        <w:r w:rsidR="00C564A1">
          <w:rPr>
            <w:noProof/>
            <w:webHidden/>
          </w:rPr>
        </w:r>
        <w:r w:rsidR="00C564A1">
          <w:rPr>
            <w:noProof/>
            <w:webHidden/>
          </w:rPr>
          <w:fldChar w:fldCharType="separate"/>
        </w:r>
        <w:r w:rsidR="004B7B4E">
          <w:rPr>
            <w:noProof/>
            <w:webHidden/>
          </w:rPr>
          <w:t>36</w:t>
        </w:r>
        <w:r w:rsidR="00C564A1">
          <w:rPr>
            <w:noProof/>
            <w:webHidden/>
          </w:rPr>
          <w:fldChar w:fldCharType="end"/>
        </w:r>
      </w:hyperlink>
    </w:p>
    <w:p w14:paraId="4E5802FB" w14:textId="03D6BF12"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8" w:history="1">
        <w:r w:rsidR="00C564A1" w:rsidRPr="00321806">
          <w:rPr>
            <w:rStyle w:val="Hyperlink"/>
            <w:noProof/>
          </w:rPr>
          <w:t>Bảng 3. Mô tả chi tiết UC “Đăng nhập”</w:t>
        </w:r>
        <w:r w:rsidR="00C564A1">
          <w:rPr>
            <w:noProof/>
            <w:webHidden/>
          </w:rPr>
          <w:tab/>
        </w:r>
        <w:r w:rsidR="00C564A1">
          <w:rPr>
            <w:noProof/>
            <w:webHidden/>
          </w:rPr>
          <w:fldChar w:fldCharType="begin"/>
        </w:r>
        <w:r w:rsidR="00C564A1">
          <w:rPr>
            <w:noProof/>
            <w:webHidden/>
          </w:rPr>
          <w:instrText xml:space="preserve"> PAGEREF _Toc111059508 \h </w:instrText>
        </w:r>
        <w:r w:rsidR="00C564A1">
          <w:rPr>
            <w:noProof/>
            <w:webHidden/>
          </w:rPr>
        </w:r>
        <w:r w:rsidR="00C564A1">
          <w:rPr>
            <w:noProof/>
            <w:webHidden/>
          </w:rPr>
          <w:fldChar w:fldCharType="separate"/>
        </w:r>
        <w:r w:rsidR="004B7B4E">
          <w:rPr>
            <w:noProof/>
            <w:webHidden/>
          </w:rPr>
          <w:t>38</w:t>
        </w:r>
        <w:r w:rsidR="00C564A1">
          <w:rPr>
            <w:noProof/>
            <w:webHidden/>
          </w:rPr>
          <w:fldChar w:fldCharType="end"/>
        </w:r>
      </w:hyperlink>
    </w:p>
    <w:p w14:paraId="2177257C" w14:textId="1C8ADBF6"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09" w:history="1">
        <w:r w:rsidR="00C564A1" w:rsidRPr="00321806">
          <w:rPr>
            <w:rStyle w:val="Hyperlink"/>
            <w:noProof/>
          </w:rPr>
          <w:t>Bảng 4. Mô tả chi tiết UC “Đăng kí tài khoản” với khách hàng bình thường</w:t>
        </w:r>
        <w:r w:rsidR="00C564A1">
          <w:rPr>
            <w:noProof/>
            <w:webHidden/>
          </w:rPr>
          <w:tab/>
        </w:r>
        <w:r w:rsidR="00C564A1">
          <w:rPr>
            <w:noProof/>
            <w:webHidden/>
          </w:rPr>
          <w:fldChar w:fldCharType="begin"/>
        </w:r>
        <w:r w:rsidR="00C564A1">
          <w:rPr>
            <w:noProof/>
            <w:webHidden/>
          </w:rPr>
          <w:instrText xml:space="preserve"> PAGEREF _Toc111059509 \h </w:instrText>
        </w:r>
        <w:r w:rsidR="00C564A1">
          <w:rPr>
            <w:noProof/>
            <w:webHidden/>
          </w:rPr>
        </w:r>
        <w:r w:rsidR="00C564A1">
          <w:rPr>
            <w:noProof/>
            <w:webHidden/>
          </w:rPr>
          <w:fldChar w:fldCharType="separate"/>
        </w:r>
        <w:r w:rsidR="004B7B4E">
          <w:rPr>
            <w:noProof/>
            <w:webHidden/>
          </w:rPr>
          <w:t>40</w:t>
        </w:r>
        <w:r w:rsidR="00C564A1">
          <w:rPr>
            <w:noProof/>
            <w:webHidden/>
          </w:rPr>
          <w:fldChar w:fldCharType="end"/>
        </w:r>
      </w:hyperlink>
    </w:p>
    <w:p w14:paraId="72E5D8C4" w14:textId="48B9C31D"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0" w:history="1">
        <w:r w:rsidR="00C564A1" w:rsidRPr="00321806">
          <w:rPr>
            <w:rStyle w:val="Hyperlink"/>
            <w:noProof/>
          </w:rPr>
          <w:t>Bảng 5. Mô tả chi tiết UC “Đăng kí tài khoản” với khách hàng là người già</w:t>
        </w:r>
        <w:r w:rsidR="00C564A1">
          <w:rPr>
            <w:noProof/>
            <w:webHidden/>
          </w:rPr>
          <w:tab/>
        </w:r>
        <w:r w:rsidR="00C564A1">
          <w:rPr>
            <w:noProof/>
            <w:webHidden/>
          </w:rPr>
          <w:fldChar w:fldCharType="begin"/>
        </w:r>
        <w:r w:rsidR="00C564A1">
          <w:rPr>
            <w:noProof/>
            <w:webHidden/>
          </w:rPr>
          <w:instrText xml:space="preserve"> PAGEREF _Toc111059510 \h </w:instrText>
        </w:r>
        <w:r w:rsidR="00C564A1">
          <w:rPr>
            <w:noProof/>
            <w:webHidden/>
          </w:rPr>
        </w:r>
        <w:r w:rsidR="00C564A1">
          <w:rPr>
            <w:noProof/>
            <w:webHidden/>
          </w:rPr>
          <w:fldChar w:fldCharType="separate"/>
        </w:r>
        <w:r w:rsidR="004B7B4E">
          <w:rPr>
            <w:noProof/>
            <w:webHidden/>
          </w:rPr>
          <w:t>42</w:t>
        </w:r>
        <w:r w:rsidR="00C564A1">
          <w:rPr>
            <w:noProof/>
            <w:webHidden/>
          </w:rPr>
          <w:fldChar w:fldCharType="end"/>
        </w:r>
      </w:hyperlink>
    </w:p>
    <w:p w14:paraId="76B9C56B" w14:textId="13109867"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1" w:history="1">
        <w:r w:rsidR="00C564A1" w:rsidRPr="00321806">
          <w:rPr>
            <w:rStyle w:val="Hyperlink"/>
            <w:noProof/>
          </w:rPr>
          <w:t>Bảng 6. Mô tả chi tiết UC “Đăng kí tài khoản” với khách hàng là người khuyết tật</w:t>
        </w:r>
        <w:r w:rsidR="00C564A1">
          <w:rPr>
            <w:noProof/>
            <w:webHidden/>
          </w:rPr>
          <w:tab/>
        </w:r>
        <w:r w:rsidR="00C564A1">
          <w:rPr>
            <w:noProof/>
            <w:webHidden/>
          </w:rPr>
          <w:fldChar w:fldCharType="begin"/>
        </w:r>
        <w:r w:rsidR="00C564A1">
          <w:rPr>
            <w:noProof/>
            <w:webHidden/>
          </w:rPr>
          <w:instrText xml:space="preserve"> PAGEREF _Toc111059511 \h </w:instrText>
        </w:r>
        <w:r w:rsidR="00C564A1">
          <w:rPr>
            <w:noProof/>
            <w:webHidden/>
          </w:rPr>
        </w:r>
        <w:r w:rsidR="00C564A1">
          <w:rPr>
            <w:noProof/>
            <w:webHidden/>
          </w:rPr>
          <w:fldChar w:fldCharType="separate"/>
        </w:r>
        <w:r w:rsidR="004B7B4E">
          <w:rPr>
            <w:noProof/>
            <w:webHidden/>
          </w:rPr>
          <w:t>45</w:t>
        </w:r>
        <w:r w:rsidR="00C564A1">
          <w:rPr>
            <w:noProof/>
            <w:webHidden/>
          </w:rPr>
          <w:fldChar w:fldCharType="end"/>
        </w:r>
      </w:hyperlink>
    </w:p>
    <w:p w14:paraId="4FD7A191" w14:textId="295B7A80"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2" w:history="1">
        <w:r w:rsidR="00C564A1" w:rsidRPr="00321806">
          <w:rPr>
            <w:rStyle w:val="Hyperlink"/>
            <w:noProof/>
          </w:rPr>
          <w:t>Bảng 7. Mô tả chi tiết UC “Quên mật khẩu”</w:t>
        </w:r>
        <w:r w:rsidR="00C564A1">
          <w:rPr>
            <w:noProof/>
            <w:webHidden/>
          </w:rPr>
          <w:tab/>
        </w:r>
        <w:r w:rsidR="00C564A1">
          <w:rPr>
            <w:noProof/>
            <w:webHidden/>
          </w:rPr>
          <w:fldChar w:fldCharType="begin"/>
        </w:r>
        <w:r w:rsidR="00C564A1">
          <w:rPr>
            <w:noProof/>
            <w:webHidden/>
          </w:rPr>
          <w:instrText xml:space="preserve"> PAGEREF _Toc111059512 \h </w:instrText>
        </w:r>
        <w:r w:rsidR="00C564A1">
          <w:rPr>
            <w:noProof/>
            <w:webHidden/>
          </w:rPr>
        </w:r>
        <w:r w:rsidR="00C564A1">
          <w:rPr>
            <w:noProof/>
            <w:webHidden/>
          </w:rPr>
          <w:fldChar w:fldCharType="separate"/>
        </w:r>
        <w:r w:rsidR="004B7B4E">
          <w:rPr>
            <w:noProof/>
            <w:webHidden/>
          </w:rPr>
          <w:t>49</w:t>
        </w:r>
        <w:r w:rsidR="00C564A1">
          <w:rPr>
            <w:noProof/>
            <w:webHidden/>
          </w:rPr>
          <w:fldChar w:fldCharType="end"/>
        </w:r>
      </w:hyperlink>
    </w:p>
    <w:p w14:paraId="1E5E0FB8" w14:textId="57816A9F"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3" w:history="1">
        <w:r w:rsidR="00C564A1" w:rsidRPr="00321806">
          <w:rPr>
            <w:rStyle w:val="Hyperlink"/>
            <w:noProof/>
          </w:rPr>
          <w:t>Bảng 8. Mô tả chi tiết UC “Chỉnh sửa thông tin cá nhân”</w:t>
        </w:r>
        <w:r w:rsidR="00C564A1">
          <w:rPr>
            <w:noProof/>
            <w:webHidden/>
          </w:rPr>
          <w:tab/>
        </w:r>
        <w:r w:rsidR="00C564A1">
          <w:rPr>
            <w:noProof/>
            <w:webHidden/>
          </w:rPr>
          <w:fldChar w:fldCharType="begin"/>
        </w:r>
        <w:r w:rsidR="00C564A1">
          <w:rPr>
            <w:noProof/>
            <w:webHidden/>
          </w:rPr>
          <w:instrText xml:space="preserve"> PAGEREF _Toc111059513 \h </w:instrText>
        </w:r>
        <w:r w:rsidR="00C564A1">
          <w:rPr>
            <w:noProof/>
            <w:webHidden/>
          </w:rPr>
        </w:r>
        <w:r w:rsidR="00C564A1">
          <w:rPr>
            <w:noProof/>
            <w:webHidden/>
          </w:rPr>
          <w:fldChar w:fldCharType="separate"/>
        </w:r>
        <w:r w:rsidR="004B7B4E">
          <w:rPr>
            <w:noProof/>
            <w:webHidden/>
          </w:rPr>
          <w:t>51</w:t>
        </w:r>
        <w:r w:rsidR="00C564A1">
          <w:rPr>
            <w:noProof/>
            <w:webHidden/>
          </w:rPr>
          <w:fldChar w:fldCharType="end"/>
        </w:r>
      </w:hyperlink>
    </w:p>
    <w:p w14:paraId="198DC9BB" w14:textId="6B802804"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4" w:history="1">
        <w:r w:rsidR="00C564A1" w:rsidRPr="00321806">
          <w:rPr>
            <w:rStyle w:val="Hyperlink"/>
            <w:noProof/>
          </w:rPr>
          <w:t>Bảng 9. Mô tả chi tiết UC “Thay đổi mật khẩu”</w:t>
        </w:r>
        <w:r w:rsidR="00C564A1">
          <w:rPr>
            <w:noProof/>
            <w:webHidden/>
          </w:rPr>
          <w:tab/>
        </w:r>
        <w:r w:rsidR="00C564A1">
          <w:rPr>
            <w:noProof/>
            <w:webHidden/>
          </w:rPr>
          <w:fldChar w:fldCharType="begin"/>
        </w:r>
        <w:r w:rsidR="00C564A1">
          <w:rPr>
            <w:noProof/>
            <w:webHidden/>
          </w:rPr>
          <w:instrText xml:space="preserve"> PAGEREF _Toc111059514 \h </w:instrText>
        </w:r>
        <w:r w:rsidR="00C564A1">
          <w:rPr>
            <w:noProof/>
            <w:webHidden/>
          </w:rPr>
        </w:r>
        <w:r w:rsidR="00C564A1">
          <w:rPr>
            <w:noProof/>
            <w:webHidden/>
          </w:rPr>
          <w:fldChar w:fldCharType="separate"/>
        </w:r>
        <w:r w:rsidR="004B7B4E">
          <w:rPr>
            <w:noProof/>
            <w:webHidden/>
          </w:rPr>
          <w:t>55</w:t>
        </w:r>
        <w:r w:rsidR="00C564A1">
          <w:rPr>
            <w:noProof/>
            <w:webHidden/>
          </w:rPr>
          <w:fldChar w:fldCharType="end"/>
        </w:r>
      </w:hyperlink>
    </w:p>
    <w:p w14:paraId="6F80D423" w14:textId="3949FA91"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5" w:history="1">
        <w:r w:rsidR="00C564A1" w:rsidRPr="00321806">
          <w:rPr>
            <w:rStyle w:val="Hyperlink"/>
            <w:noProof/>
          </w:rPr>
          <w:t>Bảng 10. Mô tả chi tiết UC “Xem thông tin thẻ”</w:t>
        </w:r>
        <w:r w:rsidR="00C564A1">
          <w:rPr>
            <w:noProof/>
            <w:webHidden/>
          </w:rPr>
          <w:tab/>
        </w:r>
        <w:r w:rsidR="00C564A1">
          <w:rPr>
            <w:noProof/>
            <w:webHidden/>
          </w:rPr>
          <w:fldChar w:fldCharType="begin"/>
        </w:r>
        <w:r w:rsidR="00C564A1">
          <w:rPr>
            <w:noProof/>
            <w:webHidden/>
          </w:rPr>
          <w:instrText xml:space="preserve"> PAGEREF _Toc111059515 \h </w:instrText>
        </w:r>
        <w:r w:rsidR="00C564A1">
          <w:rPr>
            <w:noProof/>
            <w:webHidden/>
          </w:rPr>
        </w:r>
        <w:r w:rsidR="00C564A1">
          <w:rPr>
            <w:noProof/>
            <w:webHidden/>
          </w:rPr>
          <w:fldChar w:fldCharType="separate"/>
        </w:r>
        <w:r w:rsidR="004B7B4E">
          <w:rPr>
            <w:noProof/>
            <w:webHidden/>
          </w:rPr>
          <w:t>57</w:t>
        </w:r>
        <w:r w:rsidR="00C564A1">
          <w:rPr>
            <w:noProof/>
            <w:webHidden/>
          </w:rPr>
          <w:fldChar w:fldCharType="end"/>
        </w:r>
      </w:hyperlink>
    </w:p>
    <w:p w14:paraId="3C572E50" w14:textId="62E7C6B9"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6" w:history="1">
        <w:r w:rsidR="00C564A1" w:rsidRPr="00321806">
          <w:rPr>
            <w:rStyle w:val="Hyperlink"/>
            <w:noProof/>
          </w:rPr>
          <w:t>Bảng 11. Mô tả chi tiết UC “Thêm người thân” với người bình thường</w:t>
        </w:r>
        <w:r w:rsidR="00C564A1">
          <w:rPr>
            <w:noProof/>
            <w:webHidden/>
          </w:rPr>
          <w:tab/>
        </w:r>
        <w:r w:rsidR="00C564A1">
          <w:rPr>
            <w:noProof/>
            <w:webHidden/>
          </w:rPr>
          <w:fldChar w:fldCharType="begin"/>
        </w:r>
        <w:r w:rsidR="00C564A1">
          <w:rPr>
            <w:noProof/>
            <w:webHidden/>
          </w:rPr>
          <w:instrText xml:space="preserve"> PAGEREF _Toc111059516 \h </w:instrText>
        </w:r>
        <w:r w:rsidR="00C564A1">
          <w:rPr>
            <w:noProof/>
            <w:webHidden/>
          </w:rPr>
        </w:r>
        <w:r w:rsidR="00C564A1">
          <w:rPr>
            <w:noProof/>
            <w:webHidden/>
          </w:rPr>
          <w:fldChar w:fldCharType="separate"/>
        </w:r>
        <w:r w:rsidR="004B7B4E">
          <w:rPr>
            <w:noProof/>
            <w:webHidden/>
          </w:rPr>
          <w:t>59</w:t>
        </w:r>
        <w:r w:rsidR="00C564A1">
          <w:rPr>
            <w:noProof/>
            <w:webHidden/>
          </w:rPr>
          <w:fldChar w:fldCharType="end"/>
        </w:r>
      </w:hyperlink>
    </w:p>
    <w:p w14:paraId="7798869B" w14:textId="75725F6B"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7" w:history="1">
        <w:r w:rsidR="00C564A1" w:rsidRPr="00321806">
          <w:rPr>
            <w:rStyle w:val="Hyperlink"/>
            <w:noProof/>
          </w:rPr>
          <w:t>Bảng 12. Mô tả chi tiết UC “Thêm người thân” với người khuyết tật</w:t>
        </w:r>
        <w:r w:rsidR="00C564A1">
          <w:rPr>
            <w:noProof/>
            <w:webHidden/>
          </w:rPr>
          <w:tab/>
        </w:r>
        <w:r w:rsidR="00C564A1">
          <w:rPr>
            <w:noProof/>
            <w:webHidden/>
          </w:rPr>
          <w:fldChar w:fldCharType="begin"/>
        </w:r>
        <w:r w:rsidR="00C564A1">
          <w:rPr>
            <w:noProof/>
            <w:webHidden/>
          </w:rPr>
          <w:instrText xml:space="preserve"> PAGEREF _Toc111059517 \h </w:instrText>
        </w:r>
        <w:r w:rsidR="00C564A1">
          <w:rPr>
            <w:noProof/>
            <w:webHidden/>
          </w:rPr>
        </w:r>
        <w:r w:rsidR="00C564A1">
          <w:rPr>
            <w:noProof/>
            <w:webHidden/>
          </w:rPr>
          <w:fldChar w:fldCharType="separate"/>
        </w:r>
        <w:r w:rsidR="004B7B4E">
          <w:rPr>
            <w:noProof/>
            <w:webHidden/>
          </w:rPr>
          <w:t>61</w:t>
        </w:r>
        <w:r w:rsidR="00C564A1">
          <w:rPr>
            <w:noProof/>
            <w:webHidden/>
          </w:rPr>
          <w:fldChar w:fldCharType="end"/>
        </w:r>
      </w:hyperlink>
    </w:p>
    <w:p w14:paraId="3170D674" w14:textId="51829F90"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8" w:history="1">
        <w:r w:rsidR="00C564A1" w:rsidRPr="00321806">
          <w:rPr>
            <w:rStyle w:val="Hyperlink"/>
            <w:noProof/>
          </w:rPr>
          <w:t>Bảng 13. Mô tả chi tiết UC “Nạp tiền”</w:t>
        </w:r>
        <w:r w:rsidR="00C564A1">
          <w:rPr>
            <w:noProof/>
            <w:webHidden/>
          </w:rPr>
          <w:tab/>
        </w:r>
        <w:r w:rsidR="00C564A1">
          <w:rPr>
            <w:noProof/>
            <w:webHidden/>
          </w:rPr>
          <w:fldChar w:fldCharType="begin"/>
        </w:r>
        <w:r w:rsidR="00C564A1">
          <w:rPr>
            <w:noProof/>
            <w:webHidden/>
          </w:rPr>
          <w:instrText xml:space="preserve"> PAGEREF _Toc111059518 \h </w:instrText>
        </w:r>
        <w:r w:rsidR="00C564A1">
          <w:rPr>
            <w:noProof/>
            <w:webHidden/>
          </w:rPr>
        </w:r>
        <w:r w:rsidR="00C564A1">
          <w:rPr>
            <w:noProof/>
            <w:webHidden/>
          </w:rPr>
          <w:fldChar w:fldCharType="separate"/>
        </w:r>
        <w:r w:rsidR="004B7B4E">
          <w:rPr>
            <w:noProof/>
            <w:webHidden/>
          </w:rPr>
          <w:t>63</w:t>
        </w:r>
        <w:r w:rsidR="00C564A1">
          <w:rPr>
            <w:noProof/>
            <w:webHidden/>
          </w:rPr>
          <w:fldChar w:fldCharType="end"/>
        </w:r>
      </w:hyperlink>
    </w:p>
    <w:p w14:paraId="50DFFA94" w14:textId="2FAA9701"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19" w:history="1">
        <w:r w:rsidR="00C564A1" w:rsidRPr="00321806">
          <w:rPr>
            <w:rStyle w:val="Hyperlink"/>
            <w:noProof/>
          </w:rPr>
          <w:t>Bảng 14. Mô tả chi tiết UC “Thanh toán” với khách hàng không có tài khoản</w:t>
        </w:r>
        <w:r w:rsidR="00C564A1">
          <w:rPr>
            <w:noProof/>
            <w:webHidden/>
          </w:rPr>
          <w:tab/>
        </w:r>
        <w:r w:rsidR="00C564A1">
          <w:rPr>
            <w:noProof/>
            <w:webHidden/>
          </w:rPr>
          <w:fldChar w:fldCharType="begin"/>
        </w:r>
        <w:r w:rsidR="00C564A1">
          <w:rPr>
            <w:noProof/>
            <w:webHidden/>
          </w:rPr>
          <w:instrText xml:space="preserve"> PAGEREF _Toc111059519 \h </w:instrText>
        </w:r>
        <w:r w:rsidR="00C564A1">
          <w:rPr>
            <w:noProof/>
            <w:webHidden/>
          </w:rPr>
        </w:r>
        <w:r w:rsidR="00C564A1">
          <w:rPr>
            <w:noProof/>
            <w:webHidden/>
          </w:rPr>
          <w:fldChar w:fldCharType="separate"/>
        </w:r>
        <w:r w:rsidR="004B7B4E">
          <w:rPr>
            <w:noProof/>
            <w:webHidden/>
          </w:rPr>
          <w:t>68</w:t>
        </w:r>
        <w:r w:rsidR="00C564A1">
          <w:rPr>
            <w:noProof/>
            <w:webHidden/>
          </w:rPr>
          <w:fldChar w:fldCharType="end"/>
        </w:r>
      </w:hyperlink>
    </w:p>
    <w:p w14:paraId="3B9CE2D2" w14:textId="160EA528"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20" w:history="1">
        <w:r w:rsidR="00C564A1" w:rsidRPr="00321806">
          <w:rPr>
            <w:rStyle w:val="Hyperlink"/>
            <w:noProof/>
          </w:rPr>
          <w:t>Bảng 15. Mô tả UC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520 \h </w:instrText>
        </w:r>
        <w:r w:rsidR="00C564A1">
          <w:rPr>
            <w:noProof/>
            <w:webHidden/>
          </w:rPr>
        </w:r>
        <w:r w:rsidR="00C564A1">
          <w:rPr>
            <w:noProof/>
            <w:webHidden/>
          </w:rPr>
          <w:fldChar w:fldCharType="separate"/>
        </w:r>
        <w:r w:rsidR="004B7B4E">
          <w:rPr>
            <w:noProof/>
            <w:webHidden/>
          </w:rPr>
          <w:t>69</w:t>
        </w:r>
        <w:r w:rsidR="00C564A1">
          <w:rPr>
            <w:noProof/>
            <w:webHidden/>
          </w:rPr>
          <w:fldChar w:fldCharType="end"/>
        </w:r>
      </w:hyperlink>
    </w:p>
    <w:p w14:paraId="0CB67114" w14:textId="51AAA8AA"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21" w:history="1">
        <w:r w:rsidR="00C564A1" w:rsidRPr="00321806">
          <w:rPr>
            <w:rStyle w:val="Hyperlink"/>
            <w:noProof/>
          </w:rPr>
          <w:t>Bảng 16. Mô tả chi tiết UC “Tra cứu danh sách tuyến xe”</w:t>
        </w:r>
        <w:r w:rsidR="00C564A1">
          <w:rPr>
            <w:noProof/>
            <w:webHidden/>
          </w:rPr>
          <w:tab/>
        </w:r>
        <w:r w:rsidR="00C564A1">
          <w:rPr>
            <w:noProof/>
            <w:webHidden/>
          </w:rPr>
          <w:fldChar w:fldCharType="begin"/>
        </w:r>
        <w:r w:rsidR="00C564A1">
          <w:rPr>
            <w:noProof/>
            <w:webHidden/>
          </w:rPr>
          <w:instrText xml:space="preserve"> PAGEREF _Toc111059521 \h </w:instrText>
        </w:r>
        <w:r w:rsidR="00C564A1">
          <w:rPr>
            <w:noProof/>
            <w:webHidden/>
          </w:rPr>
        </w:r>
        <w:r w:rsidR="00C564A1">
          <w:rPr>
            <w:noProof/>
            <w:webHidden/>
          </w:rPr>
          <w:fldChar w:fldCharType="separate"/>
        </w:r>
        <w:r w:rsidR="004B7B4E">
          <w:rPr>
            <w:noProof/>
            <w:webHidden/>
          </w:rPr>
          <w:t>71</w:t>
        </w:r>
        <w:r w:rsidR="00C564A1">
          <w:rPr>
            <w:noProof/>
            <w:webHidden/>
          </w:rPr>
          <w:fldChar w:fldCharType="end"/>
        </w:r>
      </w:hyperlink>
    </w:p>
    <w:p w14:paraId="4E1CB720" w14:textId="6548F3F2"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22" w:history="1">
        <w:r w:rsidR="00C564A1" w:rsidRPr="00321806">
          <w:rPr>
            <w:rStyle w:val="Hyperlink"/>
            <w:noProof/>
          </w:rPr>
          <w:t>Bảng 17. Mô tả chi tiết UC “Tìm đường”</w:t>
        </w:r>
        <w:r w:rsidR="00C564A1">
          <w:rPr>
            <w:noProof/>
            <w:webHidden/>
          </w:rPr>
          <w:tab/>
        </w:r>
        <w:r w:rsidR="00C564A1">
          <w:rPr>
            <w:noProof/>
            <w:webHidden/>
          </w:rPr>
          <w:fldChar w:fldCharType="begin"/>
        </w:r>
        <w:r w:rsidR="00C564A1">
          <w:rPr>
            <w:noProof/>
            <w:webHidden/>
          </w:rPr>
          <w:instrText xml:space="preserve"> PAGEREF _Toc111059522 \h </w:instrText>
        </w:r>
        <w:r w:rsidR="00C564A1">
          <w:rPr>
            <w:noProof/>
            <w:webHidden/>
          </w:rPr>
        </w:r>
        <w:r w:rsidR="00C564A1">
          <w:rPr>
            <w:noProof/>
            <w:webHidden/>
          </w:rPr>
          <w:fldChar w:fldCharType="separate"/>
        </w:r>
        <w:r w:rsidR="004B7B4E">
          <w:rPr>
            <w:noProof/>
            <w:webHidden/>
          </w:rPr>
          <w:t>74</w:t>
        </w:r>
        <w:r w:rsidR="00C564A1">
          <w:rPr>
            <w:noProof/>
            <w:webHidden/>
          </w:rPr>
          <w:fldChar w:fldCharType="end"/>
        </w:r>
      </w:hyperlink>
    </w:p>
    <w:p w14:paraId="3EAA1C91" w14:textId="58B4E30E"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23" w:history="1">
        <w:r w:rsidR="00C564A1" w:rsidRPr="00321806">
          <w:rPr>
            <w:rStyle w:val="Hyperlink"/>
            <w:noProof/>
          </w:rPr>
          <w:t>Bảng 18. Mô tả UC “Chuyển tiền”</w:t>
        </w:r>
        <w:r w:rsidR="00C564A1">
          <w:rPr>
            <w:noProof/>
            <w:webHidden/>
          </w:rPr>
          <w:tab/>
        </w:r>
        <w:r w:rsidR="00C564A1">
          <w:rPr>
            <w:noProof/>
            <w:webHidden/>
          </w:rPr>
          <w:fldChar w:fldCharType="begin"/>
        </w:r>
        <w:r w:rsidR="00C564A1">
          <w:rPr>
            <w:noProof/>
            <w:webHidden/>
          </w:rPr>
          <w:instrText xml:space="preserve"> PAGEREF _Toc111059523 \h </w:instrText>
        </w:r>
        <w:r w:rsidR="00C564A1">
          <w:rPr>
            <w:noProof/>
            <w:webHidden/>
          </w:rPr>
        </w:r>
        <w:r w:rsidR="00C564A1">
          <w:rPr>
            <w:noProof/>
            <w:webHidden/>
          </w:rPr>
          <w:fldChar w:fldCharType="separate"/>
        </w:r>
        <w:r w:rsidR="004B7B4E">
          <w:rPr>
            <w:noProof/>
            <w:webHidden/>
          </w:rPr>
          <w:t>76</w:t>
        </w:r>
        <w:r w:rsidR="00C564A1">
          <w:rPr>
            <w:noProof/>
            <w:webHidden/>
          </w:rPr>
          <w:fldChar w:fldCharType="end"/>
        </w:r>
      </w:hyperlink>
    </w:p>
    <w:p w14:paraId="1F16CDA1" w14:textId="101C53E5" w:rsidR="00C564A1" w:rsidRDefault="005009E7">
      <w:pPr>
        <w:pStyle w:val="TableofFigures"/>
        <w:tabs>
          <w:tab w:val="right" w:leader="dot" w:pos="8494"/>
        </w:tabs>
        <w:rPr>
          <w:rFonts w:asciiTheme="minorHAnsi" w:eastAsiaTheme="minorEastAsia" w:hAnsiTheme="minorHAnsi" w:cstheme="minorBidi"/>
          <w:noProof/>
          <w:sz w:val="22"/>
          <w:szCs w:val="22"/>
          <w:lang w:eastAsia="en-US"/>
        </w:rPr>
      </w:pPr>
      <w:hyperlink w:anchor="_Toc111059524" w:history="1">
        <w:r w:rsidR="00C564A1" w:rsidRPr="00321806">
          <w:rPr>
            <w:rStyle w:val="Hyperlink"/>
            <w:noProof/>
          </w:rPr>
          <w:t>Bảng 19. UC của ứng dụng Mobile</w:t>
        </w:r>
        <w:r w:rsidR="00C564A1">
          <w:rPr>
            <w:noProof/>
            <w:webHidden/>
          </w:rPr>
          <w:tab/>
        </w:r>
        <w:r w:rsidR="00C564A1">
          <w:rPr>
            <w:noProof/>
            <w:webHidden/>
          </w:rPr>
          <w:fldChar w:fldCharType="begin"/>
        </w:r>
        <w:r w:rsidR="00C564A1">
          <w:rPr>
            <w:noProof/>
            <w:webHidden/>
          </w:rPr>
          <w:instrText xml:space="preserve"> PAGEREF _Toc111059524 \h </w:instrText>
        </w:r>
        <w:r w:rsidR="00C564A1">
          <w:rPr>
            <w:noProof/>
            <w:webHidden/>
          </w:rPr>
        </w:r>
        <w:r w:rsidR="00C564A1">
          <w:rPr>
            <w:noProof/>
            <w:webHidden/>
          </w:rPr>
          <w:fldChar w:fldCharType="separate"/>
        </w:r>
        <w:r w:rsidR="004B7B4E">
          <w:rPr>
            <w:noProof/>
            <w:webHidden/>
          </w:rPr>
          <w:t>79</w:t>
        </w:r>
        <w:r w:rsidR="00C564A1">
          <w:rPr>
            <w:noProof/>
            <w:webHidden/>
          </w:rPr>
          <w:fldChar w:fldCharType="end"/>
        </w:r>
      </w:hyperlink>
    </w:p>
    <w:p w14:paraId="1C8DD57D" w14:textId="48DB62FE" w:rsidR="007476FA" w:rsidRPr="007476FA" w:rsidRDefault="007476FA" w:rsidP="007476FA">
      <w:pPr>
        <w:spacing w:line="240" w:lineRule="auto"/>
        <w:rPr>
          <w:b/>
          <w:bCs/>
          <w:kern w:val="32"/>
          <w:szCs w:val="32"/>
        </w:rPr>
      </w:pPr>
      <w:r w:rsidRPr="007476FA">
        <w:rPr>
          <w:b/>
          <w:bCs/>
          <w:kern w:val="32"/>
          <w:szCs w:val="32"/>
        </w:rPr>
        <w:fldChar w:fldCharType="end"/>
      </w:r>
      <w:r w:rsidRPr="007476FA">
        <w:rPr>
          <w:b/>
          <w:bCs/>
          <w:kern w:val="32"/>
          <w:szCs w:val="32"/>
        </w:rPr>
        <w:br w:type="page"/>
      </w:r>
    </w:p>
    <w:p w14:paraId="0843D74F" w14:textId="77777777" w:rsidR="007476FA" w:rsidRPr="007476FA" w:rsidRDefault="007476FA" w:rsidP="007476FA">
      <w:pPr>
        <w:pStyle w:val="Heading1"/>
      </w:pPr>
      <w:bookmarkStart w:id="17" w:name="_Toc342760183"/>
      <w:bookmarkStart w:id="18" w:name="_Toc111034826"/>
      <w:bookmarkStart w:id="19" w:name="_Toc111059420"/>
      <w:r w:rsidRPr="007476FA">
        <w:lastRenderedPageBreak/>
        <w:t>DANH MỤC CÁC TỪ VIẾT TẮT</w:t>
      </w:r>
      <w:bookmarkEnd w:id="17"/>
      <w:bookmarkEnd w:id="18"/>
      <w:bookmarkEnd w:id="19"/>
    </w:p>
    <w:tbl>
      <w:tblPr>
        <w:tblStyle w:val="TableGrid"/>
        <w:tblW w:w="0" w:type="auto"/>
        <w:tblLook w:val="04A0" w:firstRow="1" w:lastRow="0" w:firstColumn="1" w:lastColumn="0" w:noHBand="0" w:noVBand="1"/>
      </w:tblPr>
      <w:tblGrid>
        <w:gridCol w:w="704"/>
        <w:gridCol w:w="3119"/>
        <w:gridCol w:w="4671"/>
      </w:tblGrid>
      <w:tr w:rsidR="007476FA" w:rsidRPr="007476FA" w14:paraId="6E68A58D" w14:textId="77777777" w:rsidTr="007476FA">
        <w:tc>
          <w:tcPr>
            <w:tcW w:w="704" w:type="dxa"/>
          </w:tcPr>
          <w:p w14:paraId="2DA79C56" w14:textId="77777777" w:rsidR="007476FA" w:rsidRPr="007476FA" w:rsidRDefault="007476FA" w:rsidP="00AD1053">
            <w:pPr>
              <w:ind w:firstLine="22"/>
              <w:jc w:val="center"/>
              <w:rPr>
                <w:rFonts w:eastAsiaTheme="majorEastAsia"/>
                <w:b/>
                <w:spacing w:val="-10"/>
                <w:kern w:val="28"/>
              </w:rPr>
            </w:pPr>
            <w:bookmarkStart w:id="20" w:name="_Toc339315370"/>
            <w:bookmarkStart w:id="21" w:name="_Toc342760184"/>
            <w:r w:rsidRPr="007476FA">
              <w:rPr>
                <w:rFonts w:eastAsiaTheme="majorEastAsia"/>
                <w:b/>
                <w:spacing w:val="-10"/>
                <w:kern w:val="28"/>
              </w:rPr>
              <w:t>STT</w:t>
            </w:r>
          </w:p>
        </w:tc>
        <w:tc>
          <w:tcPr>
            <w:tcW w:w="3119" w:type="dxa"/>
          </w:tcPr>
          <w:p w14:paraId="12255048" w14:textId="77777777" w:rsidR="007476FA" w:rsidRPr="007476FA" w:rsidRDefault="007476FA" w:rsidP="007476FA">
            <w:pPr>
              <w:ind w:firstLine="0"/>
              <w:jc w:val="center"/>
              <w:rPr>
                <w:rFonts w:eastAsiaTheme="majorEastAsia"/>
                <w:b/>
                <w:spacing w:val="-10"/>
                <w:kern w:val="28"/>
              </w:rPr>
            </w:pPr>
            <w:r w:rsidRPr="007476FA">
              <w:rPr>
                <w:rFonts w:eastAsiaTheme="majorEastAsia"/>
                <w:b/>
                <w:spacing w:val="-10"/>
                <w:kern w:val="28"/>
              </w:rPr>
              <w:t>Từ viết tắt</w:t>
            </w:r>
          </w:p>
        </w:tc>
        <w:tc>
          <w:tcPr>
            <w:tcW w:w="4671" w:type="dxa"/>
          </w:tcPr>
          <w:p w14:paraId="3C85A71C" w14:textId="77777777" w:rsidR="007476FA" w:rsidRPr="007476FA" w:rsidRDefault="007476FA" w:rsidP="00AD1053">
            <w:pPr>
              <w:ind w:firstLine="0"/>
              <w:jc w:val="center"/>
              <w:rPr>
                <w:rFonts w:eastAsiaTheme="majorEastAsia"/>
                <w:b/>
                <w:spacing w:val="-10"/>
                <w:kern w:val="28"/>
              </w:rPr>
            </w:pPr>
            <w:r w:rsidRPr="007476FA">
              <w:rPr>
                <w:rFonts w:eastAsiaTheme="majorEastAsia"/>
                <w:b/>
                <w:spacing w:val="-10"/>
                <w:kern w:val="28"/>
              </w:rPr>
              <w:t>Từ viết đầy đủ</w:t>
            </w:r>
          </w:p>
        </w:tc>
      </w:tr>
      <w:tr w:rsidR="007476FA" w:rsidRPr="007476FA" w14:paraId="7536520F" w14:textId="77777777" w:rsidTr="007476FA">
        <w:tc>
          <w:tcPr>
            <w:tcW w:w="704" w:type="dxa"/>
          </w:tcPr>
          <w:p w14:paraId="3FA3FDE5"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1</w:t>
            </w:r>
          </w:p>
        </w:tc>
        <w:tc>
          <w:tcPr>
            <w:tcW w:w="3119" w:type="dxa"/>
          </w:tcPr>
          <w:p w14:paraId="115014C8" w14:textId="77777777" w:rsidR="007476FA" w:rsidRPr="007476FA" w:rsidRDefault="007476FA" w:rsidP="007476FA">
            <w:pPr>
              <w:ind w:firstLine="0"/>
              <w:jc w:val="center"/>
              <w:rPr>
                <w:rFonts w:eastAsiaTheme="majorEastAsia"/>
                <w:bCs/>
                <w:spacing w:val="-10"/>
                <w:kern w:val="28"/>
              </w:rPr>
            </w:pPr>
            <w:r w:rsidRPr="007476FA">
              <w:rPr>
                <w:rFonts w:eastAsiaTheme="majorEastAsia"/>
                <w:bCs/>
                <w:spacing w:val="-10"/>
                <w:kern w:val="28"/>
              </w:rPr>
              <w:t>UC</w:t>
            </w:r>
          </w:p>
        </w:tc>
        <w:tc>
          <w:tcPr>
            <w:tcW w:w="4671" w:type="dxa"/>
          </w:tcPr>
          <w:p w14:paraId="483A0749" w14:textId="77777777" w:rsidR="007476FA" w:rsidRPr="007476FA" w:rsidRDefault="007476FA" w:rsidP="00AD1053">
            <w:pPr>
              <w:ind w:firstLine="0"/>
              <w:jc w:val="center"/>
              <w:rPr>
                <w:rFonts w:eastAsiaTheme="majorEastAsia"/>
                <w:bCs/>
                <w:spacing w:val="-10"/>
                <w:kern w:val="28"/>
              </w:rPr>
            </w:pPr>
            <w:r w:rsidRPr="007476FA">
              <w:rPr>
                <w:rFonts w:eastAsiaTheme="majorEastAsia"/>
                <w:bCs/>
                <w:spacing w:val="-10"/>
                <w:kern w:val="28"/>
              </w:rPr>
              <w:t>Use case</w:t>
            </w:r>
          </w:p>
        </w:tc>
      </w:tr>
      <w:tr w:rsidR="007476FA" w:rsidRPr="007476FA" w14:paraId="606FD25A" w14:textId="77777777" w:rsidTr="007476FA">
        <w:tc>
          <w:tcPr>
            <w:tcW w:w="704" w:type="dxa"/>
          </w:tcPr>
          <w:p w14:paraId="3FF701C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2</w:t>
            </w:r>
          </w:p>
        </w:tc>
        <w:tc>
          <w:tcPr>
            <w:tcW w:w="3119" w:type="dxa"/>
          </w:tcPr>
          <w:p w14:paraId="020C4B13" w14:textId="77777777" w:rsidR="007476FA" w:rsidRPr="007476FA" w:rsidRDefault="007476FA" w:rsidP="007476FA">
            <w:pPr>
              <w:ind w:firstLine="0"/>
              <w:jc w:val="center"/>
              <w:rPr>
                <w:rFonts w:eastAsiaTheme="majorEastAsia"/>
                <w:bCs/>
                <w:spacing w:val="-10"/>
                <w:kern w:val="28"/>
              </w:rPr>
            </w:pPr>
            <w:r w:rsidRPr="007476FA">
              <w:rPr>
                <w:color w:val="000000" w:themeColor="text1"/>
              </w:rPr>
              <w:t>BA</w:t>
            </w:r>
          </w:p>
        </w:tc>
        <w:tc>
          <w:tcPr>
            <w:tcW w:w="4671" w:type="dxa"/>
          </w:tcPr>
          <w:p w14:paraId="2CA8BD38" w14:textId="77777777" w:rsidR="007476FA" w:rsidRPr="007476FA" w:rsidRDefault="007476FA" w:rsidP="00AD1053">
            <w:pPr>
              <w:ind w:firstLine="0"/>
              <w:jc w:val="center"/>
              <w:rPr>
                <w:rFonts w:eastAsiaTheme="majorEastAsia"/>
                <w:bCs/>
                <w:spacing w:val="-10"/>
                <w:kern w:val="28"/>
              </w:rPr>
            </w:pPr>
            <w:r w:rsidRPr="007476FA">
              <w:rPr>
                <w:color w:val="000000" w:themeColor="text1"/>
              </w:rPr>
              <w:t>Business Analyst</w:t>
            </w:r>
          </w:p>
        </w:tc>
      </w:tr>
      <w:tr w:rsidR="007476FA" w:rsidRPr="007476FA" w14:paraId="08EE42BE" w14:textId="77777777" w:rsidTr="007476FA">
        <w:tc>
          <w:tcPr>
            <w:tcW w:w="704" w:type="dxa"/>
          </w:tcPr>
          <w:p w14:paraId="3CE5C2B4"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3</w:t>
            </w:r>
          </w:p>
        </w:tc>
        <w:tc>
          <w:tcPr>
            <w:tcW w:w="3119" w:type="dxa"/>
          </w:tcPr>
          <w:p w14:paraId="556B3E78" w14:textId="77777777" w:rsidR="007476FA" w:rsidRPr="007476FA" w:rsidRDefault="007476FA" w:rsidP="007476FA">
            <w:pPr>
              <w:ind w:firstLine="0"/>
              <w:jc w:val="center"/>
              <w:rPr>
                <w:rFonts w:eastAsiaTheme="majorEastAsia"/>
                <w:bCs/>
                <w:spacing w:val="-10"/>
                <w:kern w:val="28"/>
              </w:rPr>
            </w:pPr>
            <w:r w:rsidRPr="007476FA">
              <w:rPr>
                <w:color w:val="000000" w:themeColor="text1"/>
              </w:rPr>
              <w:t>Dev</w:t>
            </w:r>
          </w:p>
        </w:tc>
        <w:tc>
          <w:tcPr>
            <w:tcW w:w="4671" w:type="dxa"/>
          </w:tcPr>
          <w:p w14:paraId="0E485B96" w14:textId="77777777" w:rsidR="007476FA" w:rsidRPr="007476FA" w:rsidRDefault="007476FA" w:rsidP="00AD1053">
            <w:pPr>
              <w:ind w:firstLine="0"/>
              <w:jc w:val="center"/>
              <w:rPr>
                <w:rFonts w:eastAsiaTheme="majorEastAsia"/>
                <w:bCs/>
                <w:spacing w:val="-10"/>
                <w:kern w:val="28"/>
              </w:rPr>
            </w:pPr>
            <w:r w:rsidRPr="007476FA">
              <w:rPr>
                <w:color w:val="000000" w:themeColor="text1"/>
              </w:rPr>
              <w:t>Development</w:t>
            </w:r>
          </w:p>
        </w:tc>
      </w:tr>
      <w:tr w:rsidR="007476FA" w:rsidRPr="007476FA" w14:paraId="1EBCA495" w14:textId="77777777" w:rsidTr="007476FA">
        <w:tc>
          <w:tcPr>
            <w:tcW w:w="704" w:type="dxa"/>
          </w:tcPr>
          <w:p w14:paraId="37831DCF"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4</w:t>
            </w:r>
          </w:p>
        </w:tc>
        <w:tc>
          <w:tcPr>
            <w:tcW w:w="3119" w:type="dxa"/>
          </w:tcPr>
          <w:p w14:paraId="3C1B5D2D" w14:textId="77777777" w:rsidR="007476FA" w:rsidRPr="007476FA" w:rsidRDefault="007476FA" w:rsidP="007476FA">
            <w:pPr>
              <w:ind w:firstLine="0"/>
              <w:jc w:val="center"/>
              <w:rPr>
                <w:rFonts w:eastAsiaTheme="majorEastAsia"/>
                <w:bCs/>
                <w:spacing w:val="-10"/>
                <w:kern w:val="28"/>
              </w:rPr>
            </w:pPr>
            <w:r w:rsidRPr="007476FA">
              <w:rPr>
                <w:color w:val="000000" w:themeColor="text1"/>
              </w:rPr>
              <w:t>SRS</w:t>
            </w:r>
          </w:p>
        </w:tc>
        <w:tc>
          <w:tcPr>
            <w:tcW w:w="4671" w:type="dxa"/>
          </w:tcPr>
          <w:p w14:paraId="00D24C10"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Software Requirement Specification</w:t>
            </w:r>
          </w:p>
        </w:tc>
      </w:tr>
      <w:tr w:rsidR="007476FA" w:rsidRPr="007476FA" w14:paraId="3CB0891C" w14:textId="77777777" w:rsidTr="007476FA">
        <w:tc>
          <w:tcPr>
            <w:tcW w:w="704" w:type="dxa"/>
          </w:tcPr>
          <w:p w14:paraId="4602A665"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5</w:t>
            </w:r>
          </w:p>
        </w:tc>
        <w:tc>
          <w:tcPr>
            <w:tcW w:w="3119" w:type="dxa"/>
          </w:tcPr>
          <w:p w14:paraId="6EB653DB" w14:textId="77777777" w:rsidR="007476FA" w:rsidRPr="007476FA" w:rsidRDefault="007476FA" w:rsidP="007476FA">
            <w:pPr>
              <w:ind w:firstLine="0"/>
              <w:jc w:val="center"/>
              <w:rPr>
                <w:rFonts w:eastAsiaTheme="majorEastAsia"/>
                <w:bCs/>
                <w:spacing w:val="-10"/>
                <w:kern w:val="28"/>
              </w:rPr>
            </w:pPr>
            <w:r w:rsidRPr="007476FA">
              <w:rPr>
                <w:color w:val="000000" w:themeColor="text1"/>
              </w:rPr>
              <w:t>FRD</w:t>
            </w:r>
          </w:p>
        </w:tc>
        <w:tc>
          <w:tcPr>
            <w:tcW w:w="4671" w:type="dxa"/>
          </w:tcPr>
          <w:p w14:paraId="63BBF4F0"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Functional Requirements Document</w:t>
            </w:r>
          </w:p>
        </w:tc>
      </w:tr>
      <w:tr w:rsidR="007476FA" w:rsidRPr="007476FA" w14:paraId="683B214D" w14:textId="77777777" w:rsidTr="007476FA">
        <w:tc>
          <w:tcPr>
            <w:tcW w:w="704" w:type="dxa"/>
          </w:tcPr>
          <w:p w14:paraId="5B88BC8E"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6</w:t>
            </w:r>
          </w:p>
        </w:tc>
        <w:tc>
          <w:tcPr>
            <w:tcW w:w="3119" w:type="dxa"/>
          </w:tcPr>
          <w:p w14:paraId="27B67512" w14:textId="77777777" w:rsidR="007476FA" w:rsidRPr="007476FA" w:rsidRDefault="007476FA" w:rsidP="007476FA">
            <w:pPr>
              <w:ind w:firstLine="0"/>
              <w:jc w:val="center"/>
              <w:rPr>
                <w:rFonts w:eastAsiaTheme="majorEastAsia"/>
                <w:bCs/>
                <w:spacing w:val="-10"/>
                <w:kern w:val="28"/>
              </w:rPr>
            </w:pPr>
            <w:r w:rsidRPr="007476FA">
              <w:rPr>
                <w:color w:val="000000" w:themeColor="text1"/>
              </w:rPr>
              <w:t>IT</w:t>
            </w:r>
          </w:p>
        </w:tc>
        <w:tc>
          <w:tcPr>
            <w:tcW w:w="4671" w:type="dxa"/>
          </w:tcPr>
          <w:p w14:paraId="1DB5F315"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Information Technology</w:t>
            </w:r>
          </w:p>
        </w:tc>
      </w:tr>
      <w:tr w:rsidR="007476FA" w:rsidRPr="007476FA" w14:paraId="0571D7A6" w14:textId="77777777" w:rsidTr="007476FA">
        <w:tc>
          <w:tcPr>
            <w:tcW w:w="704" w:type="dxa"/>
          </w:tcPr>
          <w:p w14:paraId="3F797B6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7</w:t>
            </w:r>
          </w:p>
        </w:tc>
        <w:tc>
          <w:tcPr>
            <w:tcW w:w="3119" w:type="dxa"/>
          </w:tcPr>
          <w:p w14:paraId="32804F53" w14:textId="77777777" w:rsidR="007476FA" w:rsidRPr="007476FA" w:rsidRDefault="007476FA" w:rsidP="007476FA">
            <w:pPr>
              <w:ind w:firstLine="0"/>
              <w:jc w:val="center"/>
              <w:rPr>
                <w:rFonts w:eastAsiaTheme="majorEastAsia"/>
                <w:bCs/>
                <w:spacing w:val="-10"/>
                <w:kern w:val="28"/>
              </w:rPr>
            </w:pPr>
            <w:r w:rsidRPr="007476FA">
              <w:rPr>
                <w:color w:val="000000" w:themeColor="text1"/>
              </w:rPr>
              <w:t>UML</w:t>
            </w:r>
          </w:p>
        </w:tc>
        <w:tc>
          <w:tcPr>
            <w:tcW w:w="4671" w:type="dxa"/>
          </w:tcPr>
          <w:p w14:paraId="7F6FF75E"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Unified Modeling Language</w:t>
            </w:r>
          </w:p>
        </w:tc>
      </w:tr>
      <w:tr w:rsidR="007476FA" w:rsidRPr="007476FA" w14:paraId="55D42A1D" w14:textId="77777777" w:rsidTr="007476FA">
        <w:tc>
          <w:tcPr>
            <w:tcW w:w="704" w:type="dxa"/>
          </w:tcPr>
          <w:p w14:paraId="7B6AB093"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8</w:t>
            </w:r>
          </w:p>
        </w:tc>
        <w:tc>
          <w:tcPr>
            <w:tcW w:w="3119" w:type="dxa"/>
          </w:tcPr>
          <w:p w14:paraId="4704FD39" w14:textId="77777777" w:rsidR="007476FA" w:rsidRPr="007476FA" w:rsidRDefault="007476FA" w:rsidP="007476FA">
            <w:pPr>
              <w:ind w:firstLine="0"/>
              <w:jc w:val="center"/>
              <w:rPr>
                <w:rFonts w:eastAsiaTheme="majorEastAsia"/>
                <w:bCs/>
                <w:spacing w:val="-10"/>
                <w:kern w:val="28"/>
              </w:rPr>
            </w:pPr>
            <w:r w:rsidRPr="007476FA">
              <w:rPr>
                <w:color w:val="000000" w:themeColor="text1"/>
              </w:rPr>
              <w:t>CNTT</w:t>
            </w:r>
          </w:p>
        </w:tc>
        <w:tc>
          <w:tcPr>
            <w:tcW w:w="4671" w:type="dxa"/>
          </w:tcPr>
          <w:p w14:paraId="25735D6F"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Công nghệ thông tin</w:t>
            </w:r>
          </w:p>
        </w:tc>
      </w:tr>
      <w:tr w:rsidR="007476FA" w:rsidRPr="007476FA" w14:paraId="6BE4F7C7" w14:textId="77777777" w:rsidTr="007476FA">
        <w:tc>
          <w:tcPr>
            <w:tcW w:w="704" w:type="dxa"/>
          </w:tcPr>
          <w:p w14:paraId="47607C9E"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9</w:t>
            </w:r>
          </w:p>
        </w:tc>
        <w:tc>
          <w:tcPr>
            <w:tcW w:w="3119" w:type="dxa"/>
          </w:tcPr>
          <w:p w14:paraId="5B998A52" w14:textId="77777777" w:rsidR="007476FA" w:rsidRPr="007476FA" w:rsidRDefault="007476FA" w:rsidP="007476FA">
            <w:pPr>
              <w:ind w:firstLine="0"/>
              <w:jc w:val="center"/>
              <w:rPr>
                <w:rFonts w:eastAsiaTheme="majorEastAsia"/>
                <w:bCs/>
                <w:spacing w:val="-10"/>
                <w:kern w:val="28"/>
              </w:rPr>
            </w:pPr>
            <w:r w:rsidRPr="007476FA">
              <w:rPr>
                <w:color w:val="000000" w:themeColor="text1"/>
              </w:rPr>
              <w:t>BPMN</w:t>
            </w:r>
          </w:p>
        </w:tc>
        <w:tc>
          <w:tcPr>
            <w:tcW w:w="4671" w:type="dxa"/>
          </w:tcPr>
          <w:p w14:paraId="2C5C4C39"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Business Process Modeling Notation</w:t>
            </w:r>
          </w:p>
        </w:tc>
      </w:tr>
      <w:tr w:rsidR="007476FA" w:rsidRPr="007476FA" w14:paraId="37C610B7" w14:textId="77777777" w:rsidTr="007476FA">
        <w:tc>
          <w:tcPr>
            <w:tcW w:w="704" w:type="dxa"/>
          </w:tcPr>
          <w:p w14:paraId="4A027BA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10</w:t>
            </w:r>
          </w:p>
        </w:tc>
        <w:tc>
          <w:tcPr>
            <w:tcW w:w="3119" w:type="dxa"/>
          </w:tcPr>
          <w:p w14:paraId="5C4EF1A9" w14:textId="77777777" w:rsidR="007476FA" w:rsidRPr="007476FA" w:rsidRDefault="007476FA" w:rsidP="007476FA">
            <w:pPr>
              <w:ind w:firstLine="0"/>
              <w:jc w:val="center"/>
              <w:rPr>
                <w:rFonts w:eastAsiaTheme="majorEastAsia"/>
                <w:bCs/>
                <w:spacing w:val="-10"/>
                <w:kern w:val="28"/>
              </w:rPr>
            </w:pPr>
            <w:r w:rsidRPr="007476FA">
              <w:rPr>
                <w:color w:val="000000" w:themeColor="text1"/>
              </w:rPr>
              <w:t>PM</w:t>
            </w:r>
          </w:p>
        </w:tc>
        <w:tc>
          <w:tcPr>
            <w:tcW w:w="4671" w:type="dxa"/>
          </w:tcPr>
          <w:p w14:paraId="5B99D67B" w14:textId="77777777" w:rsidR="007476FA" w:rsidRPr="007476FA" w:rsidRDefault="007476FA" w:rsidP="00AD1053">
            <w:pPr>
              <w:ind w:firstLine="0"/>
              <w:jc w:val="center"/>
              <w:rPr>
                <w:rFonts w:eastAsiaTheme="majorEastAsia"/>
                <w:bCs/>
                <w:spacing w:val="-10"/>
                <w:kern w:val="28"/>
              </w:rPr>
            </w:pPr>
            <w:r w:rsidRPr="007476FA">
              <w:rPr>
                <w:color w:val="000000" w:themeColor="text1"/>
                <w:shd w:val="clear" w:color="auto" w:fill="FFFFFF"/>
              </w:rPr>
              <w:t>Project Management</w:t>
            </w:r>
          </w:p>
        </w:tc>
      </w:tr>
    </w:tbl>
    <w:p w14:paraId="447C02C3" w14:textId="77777777" w:rsidR="007476FA" w:rsidRPr="007476FA" w:rsidRDefault="007476FA" w:rsidP="007476FA">
      <w:pPr>
        <w:rPr>
          <w:rFonts w:eastAsiaTheme="majorEastAsia"/>
          <w:b/>
          <w:spacing w:val="-10"/>
          <w:kern w:val="28"/>
        </w:rPr>
      </w:pPr>
    </w:p>
    <w:p w14:paraId="6482DB37" w14:textId="77777777" w:rsidR="007476FA" w:rsidRPr="007476FA" w:rsidRDefault="007476FA" w:rsidP="007476FA">
      <w:pPr>
        <w:rPr>
          <w:rFonts w:eastAsiaTheme="majorEastAsia"/>
          <w:b/>
          <w:spacing w:val="-10"/>
          <w:kern w:val="28"/>
        </w:rPr>
      </w:pPr>
      <w:r w:rsidRPr="007476FA">
        <w:rPr>
          <w:rFonts w:eastAsiaTheme="majorEastAsia"/>
          <w:b/>
          <w:spacing w:val="-10"/>
          <w:kern w:val="28"/>
        </w:rPr>
        <w:br w:type="page"/>
      </w:r>
    </w:p>
    <w:p w14:paraId="0B20A7CC" w14:textId="77777777" w:rsidR="007476FA" w:rsidRPr="007476FA" w:rsidRDefault="007476FA" w:rsidP="007476FA">
      <w:pPr>
        <w:pStyle w:val="Heading1"/>
        <w:rPr>
          <w:szCs w:val="28"/>
          <w:lang w:val="de-DE"/>
        </w:rPr>
      </w:pPr>
      <w:bookmarkStart w:id="22" w:name="_Toc339315372"/>
      <w:bookmarkStart w:id="23" w:name="_Toc342760186"/>
      <w:bookmarkStart w:id="24" w:name="_Toc111034827"/>
      <w:bookmarkStart w:id="25" w:name="_Toc111059421"/>
      <w:bookmarkEnd w:id="20"/>
      <w:bookmarkEnd w:id="21"/>
      <w:r w:rsidRPr="007476FA">
        <w:rPr>
          <w:lang w:val="de-DE"/>
        </w:rPr>
        <w:lastRenderedPageBreak/>
        <w:t>LỜI MỞ ĐẦU</w:t>
      </w:r>
      <w:bookmarkEnd w:id="22"/>
      <w:bookmarkEnd w:id="23"/>
      <w:bookmarkEnd w:id="24"/>
      <w:bookmarkEnd w:id="25"/>
    </w:p>
    <w:p w14:paraId="7ED1F647" w14:textId="77777777" w:rsidR="007476FA" w:rsidRPr="007476FA" w:rsidRDefault="007476FA" w:rsidP="00E02D2F">
      <w:pPr>
        <w:pStyle w:val="ListParagraph"/>
        <w:numPr>
          <w:ilvl w:val="0"/>
          <w:numId w:val="48"/>
        </w:numPr>
        <w:spacing w:before="120"/>
        <w:ind w:left="426" w:hanging="426"/>
        <w:outlineLvl w:val="1"/>
        <w:rPr>
          <w:b/>
          <w:bCs/>
          <w:szCs w:val="26"/>
        </w:rPr>
      </w:pPr>
      <w:bookmarkStart w:id="26" w:name="_Toc111059422"/>
      <w:r w:rsidRPr="007476FA">
        <w:rPr>
          <w:b/>
          <w:bCs/>
          <w:szCs w:val="26"/>
        </w:rPr>
        <w:t>Mục tiêu nghiên cứu của đề tài</w:t>
      </w:r>
      <w:bookmarkEnd w:id="26"/>
    </w:p>
    <w:p w14:paraId="57E1F256" w14:textId="77777777" w:rsidR="007476FA" w:rsidRPr="007476FA" w:rsidRDefault="007476FA" w:rsidP="00AD1053">
      <w:pPr>
        <w:pStyle w:val="Nomal-"/>
        <w:numPr>
          <w:ilvl w:val="0"/>
          <w:numId w:val="0"/>
        </w:numPr>
        <w:ind w:firstLine="357"/>
      </w:pPr>
      <w:r w:rsidRPr="007476FA">
        <w:t xml:space="preserve">Phân tích nghiệp vụ cho dự án “Bus Ticketless” từ đó giúp xây dựng một hệ thống với đầy đủ các thông tin và tính năng tiện ích cho người dùng sử dụng dịch vụ xe bus. </w:t>
      </w:r>
    </w:p>
    <w:p w14:paraId="121AA07E" w14:textId="77777777" w:rsidR="007476FA" w:rsidRPr="007476FA" w:rsidRDefault="007476FA" w:rsidP="00AD1053">
      <w:pPr>
        <w:pStyle w:val="ListParagraph"/>
        <w:numPr>
          <w:ilvl w:val="0"/>
          <w:numId w:val="48"/>
        </w:numPr>
        <w:spacing w:before="120"/>
        <w:ind w:left="426" w:hanging="426"/>
        <w:outlineLvl w:val="1"/>
        <w:rPr>
          <w:b/>
          <w:bCs/>
          <w:szCs w:val="26"/>
        </w:rPr>
      </w:pPr>
      <w:bookmarkStart w:id="27" w:name="_Toc111059423"/>
      <w:r w:rsidRPr="007476FA">
        <w:rPr>
          <w:b/>
          <w:bCs/>
          <w:szCs w:val="26"/>
        </w:rPr>
        <w:t>Nhiệm vụ của đề tài</w:t>
      </w:r>
      <w:bookmarkEnd w:id="27"/>
    </w:p>
    <w:p w14:paraId="228BADAF" w14:textId="77777777" w:rsidR="007476FA" w:rsidRPr="007476FA" w:rsidRDefault="007476FA" w:rsidP="00AD1053">
      <w:pPr>
        <w:pStyle w:val="Nomal-"/>
        <w:numPr>
          <w:ilvl w:val="0"/>
          <w:numId w:val="75"/>
        </w:numPr>
        <w:tabs>
          <w:tab w:val="clear" w:pos="717"/>
        </w:tabs>
        <w:ind w:left="426"/>
        <w:rPr>
          <w:lang w:val="de-DE"/>
        </w:rPr>
      </w:pPr>
      <w:r w:rsidRPr="007476FA">
        <w:t>Khảo sát và khai thác yêu cầu để làm rõ nhu cầu của người dùng đồng thời trao đổi với nhân viên công tác để thu thập yêu cầu thực tế một cách có hệ thống</w:t>
      </w:r>
    </w:p>
    <w:p w14:paraId="6392D6FB" w14:textId="77777777" w:rsidR="007476FA" w:rsidRPr="007476FA" w:rsidRDefault="007476FA" w:rsidP="00AD1053">
      <w:pPr>
        <w:pStyle w:val="Nomal-"/>
        <w:numPr>
          <w:ilvl w:val="0"/>
          <w:numId w:val="75"/>
        </w:numPr>
        <w:tabs>
          <w:tab w:val="clear" w:pos="717"/>
        </w:tabs>
        <w:ind w:left="426"/>
        <w:rPr>
          <w:lang w:val="de-DE"/>
        </w:rPr>
      </w:pPr>
      <w:r w:rsidRPr="007476FA">
        <w:rPr>
          <w:lang w:val="de-DE"/>
        </w:rPr>
        <w:t>Từ đó xây dụng nên các chức năng chính và thiết kế giao diện cho hệ thống “Bus Ticketless“</w:t>
      </w:r>
    </w:p>
    <w:p w14:paraId="134E552B" w14:textId="187ED8DF" w:rsidR="007476FA" w:rsidRPr="007476FA" w:rsidRDefault="007476FA" w:rsidP="00AD1053">
      <w:pPr>
        <w:pStyle w:val="ListParagraph"/>
        <w:numPr>
          <w:ilvl w:val="0"/>
          <w:numId w:val="48"/>
        </w:numPr>
        <w:spacing w:before="120"/>
        <w:ind w:left="425" w:hanging="357"/>
        <w:outlineLvl w:val="1"/>
        <w:rPr>
          <w:b/>
          <w:bCs/>
          <w:szCs w:val="26"/>
        </w:rPr>
      </w:pPr>
      <w:bookmarkStart w:id="28" w:name="_Toc111059424"/>
      <w:r w:rsidRPr="007476FA">
        <w:rPr>
          <w:b/>
          <w:bCs/>
          <w:szCs w:val="26"/>
        </w:rPr>
        <w:t>Phương pháp nghiên cứu</w:t>
      </w:r>
      <w:bookmarkEnd w:id="28"/>
    </w:p>
    <w:p w14:paraId="3F26215F" w14:textId="77777777" w:rsidR="007476FA" w:rsidRPr="007476FA" w:rsidRDefault="007476FA" w:rsidP="00AD1053">
      <w:pPr>
        <w:pStyle w:val="Nomal-"/>
        <w:numPr>
          <w:ilvl w:val="0"/>
          <w:numId w:val="76"/>
        </w:numPr>
        <w:tabs>
          <w:tab w:val="clear" w:pos="717"/>
        </w:tabs>
        <w:ind w:left="426"/>
      </w:pPr>
      <w:r w:rsidRPr="007476FA">
        <w:t xml:space="preserve">Nghiên cứu tổng quan về phân tích nghiệp vụ, từ đó áp dụng vào phân tích nghiệp vụ hệ thống Bus Tickless. </w:t>
      </w:r>
    </w:p>
    <w:p w14:paraId="34DB0FAE" w14:textId="77777777" w:rsidR="007476FA" w:rsidRPr="007476FA" w:rsidRDefault="007476FA" w:rsidP="00AD1053">
      <w:pPr>
        <w:pStyle w:val="Nomal-"/>
        <w:numPr>
          <w:ilvl w:val="0"/>
          <w:numId w:val="76"/>
        </w:numPr>
        <w:tabs>
          <w:tab w:val="clear" w:pos="717"/>
        </w:tabs>
        <w:ind w:left="426"/>
      </w:pPr>
      <w:r w:rsidRPr="007476FA">
        <w:t>Ghi nhận các yêu cầu/đề xuất của người dùng thông qua các cuộc trao đổi trực tiếp hoặc trực tuyến.</w:t>
      </w:r>
    </w:p>
    <w:p w14:paraId="52F55BB4" w14:textId="77777777" w:rsidR="007476FA" w:rsidRPr="007476FA" w:rsidRDefault="007476FA" w:rsidP="00AD1053">
      <w:pPr>
        <w:pStyle w:val="Nomal-"/>
        <w:numPr>
          <w:ilvl w:val="0"/>
          <w:numId w:val="76"/>
        </w:numPr>
        <w:tabs>
          <w:tab w:val="clear" w:pos="717"/>
        </w:tabs>
        <w:ind w:left="426"/>
      </w:pPr>
      <w:r w:rsidRPr="007476FA">
        <w:t>Mô hình hóa quy trình nghiệp vụ bằng sơ đồ khối.</w:t>
      </w:r>
    </w:p>
    <w:p w14:paraId="29CBEBE6" w14:textId="77777777" w:rsidR="007476FA" w:rsidRPr="007476FA" w:rsidRDefault="007476FA" w:rsidP="00AD1053">
      <w:pPr>
        <w:pStyle w:val="Nomal-"/>
        <w:numPr>
          <w:ilvl w:val="0"/>
          <w:numId w:val="76"/>
        </w:numPr>
        <w:tabs>
          <w:tab w:val="clear" w:pos="717"/>
        </w:tabs>
        <w:ind w:left="426"/>
      </w:pPr>
      <w:r w:rsidRPr="007476FA">
        <w:t>Thiết kế giao diện ứng dụng.</w:t>
      </w:r>
    </w:p>
    <w:p w14:paraId="0F25926D" w14:textId="134ACC95" w:rsidR="007476FA" w:rsidRPr="007476FA" w:rsidRDefault="007476FA" w:rsidP="00AD1053">
      <w:pPr>
        <w:pStyle w:val="ListParagraph"/>
        <w:numPr>
          <w:ilvl w:val="0"/>
          <w:numId w:val="48"/>
        </w:numPr>
        <w:spacing w:before="120"/>
        <w:ind w:left="425" w:hanging="425"/>
        <w:outlineLvl w:val="1"/>
        <w:rPr>
          <w:b/>
          <w:bCs/>
          <w:szCs w:val="26"/>
        </w:rPr>
      </w:pPr>
      <w:bookmarkStart w:id="29" w:name="_Toc111059425"/>
      <w:r w:rsidRPr="007476FA">
        <w:rPr>
          <w:b/>
          <w:bCs/>
          <w:szCs w:val="26"/>
        </w:rPr>
        <w:t>Đối tượng và phạm vi nghiên cứu</w:t>
      </w:r>
      <w:bookmarkEnd w:id="29"/>
    </w:p>
    <w:p w14:paraId="2F6F1818" w14:textId="77777777" w:rsidR="007476FA" w:rsidRPr="007476FA" w:rsidRDefault="007476FA" w:rsidP="00AD1053">
      <w:pPr>
        <w:pStyle w:val="Nomal-"/>
        <w:numPr>
          <w:ilvl w:val="0"/>
          <w:numId w:val="78"/>
        </w:numPr>
        <w:tabs>
          <w:tab w:val="clear" w:pos="717"/>
        </w:tabs>
        <w:ind w:left="426"/>
      </w:pPr>
      <w:r w:rsidRPr="007476FA">
        <w:t xml:space="preserve">Đối tượng nghiên cứu: </w:t>
      </w:r>
      <w:r w:rsidRPr="007476FA">
        <w:rPr>
          <w:lang w:val="de-DE"/>
        </w:rPr>
        <w:t>Khách hàng – những người sử dụng dịch vụ xe Bus.</w:t>
      </w:r>
    </w:p>
    <w:p w14:paraId="53FC28E9" w14:textId="77777777" w:rsidR="007476FA" w:rsidRPr="007476FA" w:rsidRDefault="007476FA" w:rsidP="00AD1053">
      <w:pPr>
        <w:pStyle w:val="Nomal-"/>
        <w:numPr>
          <w:ilvl w:val="0"/>
          <w:numId w:val="78"/>
        </w:numPr>
        <w:tabs>
          <w:tab w:val="clear" w:pos="717"/>
        </w:tabs>
        <w:ind w:left="426"/>
        <w:rPr>
          <w:lang w:val="de-DE"/>
        </w:rPr>
      </w:pPr>
      <w:r w:rsidRPr="007476FA">
        <w:t xml:space="preserve">Phạm vi nghiên cứu: </w:t>
      </w:r>
      <w:r w:rsidRPr="007476FA">
        <w:rPr>
          <w:lang w:val="de-DE"/>
        </w:rPr>
        <w:t>Ứng dụng sẽ được phát triển trên nền tảng Mobile (IOS/Android)</w:t>
      </w:r>
    </w:p>
    <w:p w14:paraId="0BBA4478" w14:textId="63B4F8DF" w:rsidR="007476FA" w:rsidRPr="00AD1053" w:rsidRDefault="007476FA" w:rsidP="00AD1053">
      <w:pPr>
        <w:pStyle w:val="ListParagraph"/>
        <w:numPr>
          <w:ilvl w:val="0"/>
          <w:numId w:val="48"/>
        </w:numPr>
        <w:ind w:left="567" w:hanging="567"/>
        <w:outlineLvl w:val="1"/>
        <w:rPr>
          <w:b/>
          <w:bCs/>
        </w:rPr>
      </w:pPr>
      <w:bookmarkStart w:id="30" w:name="_Toc111059426"/>
      <w:r w:rsidRPr="00AD1053">
        <w:rPr>
          <w:b/>
          <w:bCs/>
        </w:rPr>
        <w:t>Kết cấu của đề tài</w:t>
      </w:r>
      <w:bookmarkEnd w:id="30"/>
    </w:p>
    <w:p w14:paraId="03E17090" w14:textId="77777777" w:rsidR="007476FA" w:rsidRPr="007476FA" w:rsidRDefault="007476FA" w:rsidP="00AD1053">
      <w:pPr>
        <w:pStyle w:val="BINHTHUONG"/>
        <w:ind w:firstLine="357"/>
        <w:rPr>
          <w:rFonts w:eastAsiaTheme="minorHAnsi"/>
          <w:lang w:val="de-DE"/>
        </w:rPr>
      </w:pPr>
      <w:bookmarkStart w:id="31" w:name="_Hlk70968157"/>
      <w:r w:rsidRPr="007476FA">
        <w:rPr>
          <w:rFonts w:eastAsiaTheme="minorHAnsi"/>
          <w:lang w:val="de-DE"/>
        </w:rPr>
        <w:t>Đề tài được tổ chức gồm phần mở đầu, 4 chương nội dung và phần kết luận</w:t>
      </w:r>
      <w:bookmarkEnd w:id="31"/>
      <w:r w:rsidRPr="007476FA">
        <w:rPr>
          <w:rFonts w:eastAsiaTheme="minorHAnsi"/>
          <w:lang w:val="de-DE"/>
        </w:rPr>
        <w:t>...</w:t>
      </w:r>
    </w:p>
    <w:p w14:paraId="7AA7E3EE" w14:textId="77777777" w:rsidR="007476FA" w:rsidRPr="007476FA" w:rsidRDefault="007476FA" w:rsidP="00AD1053">
      <w:pPr>
        <w:pStyle w:val="Nomal-"/>
        <w:numPr>
          <w:ilvl w:val="0"/>
          <w:numId w:val="79"/>
        </w:numPr>
        <w:tabs>
          <w:tab w:val="clear" w:pos="717"/>
        </w:tabs>
        <w:ind w:left="426"/>
        <w:rPr>
          <w:lang w:val="de-DE"/>
        </w:rPr>
      </w:pPr>
      <w:r w:rsidRPr="007476FA">
        <w:rPr>
          <w:lang w:val="de-DE"/>
        </w:rPr>
        <w:t>Lời mở đầu</w:t>
      </w:r>
    </w:p>
    <w:p w14:paraId="15E01454"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1</w:t>
      </w:r>
      <w:r w:rsidRPr="007476FA">
        <w:rPr>
          <w:lang w:val="vi-VN"/>
        </w:rPr>
        <w:t xml:space="preserve">: </w:t>
      </w:r>
      <w:r w:rsidRPr="007476FA">
        <w:t xml:space="preserve">Giới thiệu về đơn vị thực tập VNPT </w:t>
      </w:r>
    </w:p>
    <w:p w14:paraId="50789F86" w14:textId="77777777" w:rsidR="007476FA" w:rsidRPr="007476FA" w:rsidRDefault="007476FA" w:rsidP="00AD1053">
      <w:pPr>
        <w:pStyle w:val="Nomal-"/>
        <w:numPr>
          <w:ilvl w:val="0"/>
          <w:numId w:val="79"/>
        </w:numPr>
        <w:tabs>
          <w:tab w:val="clear" w:pos="717"/>
        </w:tabs>
        <w:ind w:left="426"/>
        <w:rPr>
          <w:lang w:val="de-DE"/>
        </w:rPr>
      </w:pPr>
      <w:r w:rsidRPr="007476FA">
        <w:rPr>
          <w:b/>
          <w:lang w:val="vi-VN"/>
        </w:rPr>
        <w:lastRenderedPageBreak/>
        <w:t>Chương 2</w:t>
      </w:r>
      <w:r w:rsidRPr="007476FA">
        <w:rPr>
          <w:lang w:val="de-DE"/>
        </w:rPr>
        <w:t>: Cơ sở lý thuyết</w:t>
      </w:r>
    </w:p>
    <w:p w14:paraId="3E8CBCAF"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3</w:t>
      </w:r>
      <w:r w:rsidRPr="007476FA">
        <w:rPr>
          <w:lang w:val="de-DE"/>
        </w:rPr>
        <w:t>: Phân tích nghiệp vụ của hệ thống</w:t>
      </w:r>
    </w:p>
    <w:p w14:paraId="382F59B8"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4</w:t>
      </w:r>
      <w:r w:rsidRPr="007476FA">
        <w:rPr>
          <w:lang w:val="de-DE"/>
        </w:rPr>
        <w:t>: Thiết kế giao hệ thống Bus Ticketless</w:t>
      </w:r>
    </w:p>
    <w:p w14:paraId="0B91C103" w14:textId="77777777" w:rsidR="007476FA" w:rsidRPr="007476FA" w:rsidRDefault="007476FA" w:rsidP="00AD1053">
      <w:pPr>
        <w:pStyle w:val="Nomal-"/>
        <w:numPr>
          <w:ilvl w:val="0"/>
          <w:numId w:val="79"/>
        </w:numPr>
        <w:tabs>
          <w:tab w:val="clear" w:pos="717"/>
        </w:tabs>
        <w:ind w:left="426"/>
        <w:rPr>
          <w:lang w:val="de-DE"/>
        </w:rPr>
      </w:pPr>
      <w:r w:rsidRPr="007476FA">
        <w:rPr>
          <w:b/>
        </w:rPr>
        <w:t>Chương 5</w:t>
      </w:r>
      <w:r w:rsidRPr="007476FA">
        <w:rPr>
          <w:lang w:val="de-DE"/>
        </w:rPr>
        <w:t>: Kết quả</w:t>
      </w:r>
    </w:p>
    <w:p w14:paraId="71A64968" w14:textId="77777777" w:rsidR="007476FA" w:rsidRPr="007476FA" w:rsidRDefault="007476FA" w:rsidP="00AD1053">
      <w:pPr>
        <w:pStyle w:val="Nomal-"/>
        <w:numPr>
          <w:ilvl w:val="0"/>
          <w:numId w:val="79"/>
        </w:numPr>
        <w:tabs>
          <w:tab w:val="clear" w:pos="717"/>
        </w:tabs>
        <w:ind w:left="426"/>
      </w:pPr>
      <w:r w:rsidRPr="007476FA">
        <w:t>Kết luận và hướng phát triển</w:t>
      </w:r>
    </w:p>
    <w:p w14:paraId="135B1943" w14:textId="77777777" w:rsidR="007476FA" w:rsidRPr="007476FA" w:rsidRDefault="007476FA" w:rsidP="007476FA">
      <w:pPr>
        <w:pStyle w:val="Nomal-"/>
        <w:numPr>
          <w:ilvl w:val="0"/>
          <w:numId w:val="0"/>
        </w:numPr>
        <w:ind w:left="717"/>
        <w:jc w:val="left"/>
      </w:pPr>
      <w:r w:rsidRPr="007476FA">
        <w:br w:type="page"/>
      </w:r>
    </w:p>
    <w:p w14:paraId="28E4EA32" w14:textId="77777777" w:rsidR="007476FA" w:rsidRPr="007476FA" w:rsidRDefault="007476FA" w:rsidP="007476FA">
      <w:pPr>
        <w:pStyle w:val="Heading1"/>
      </w:pPr>
      <w:bookmarkStart w:id="32" w:name="_Toc111034828"/>
      <w:bookmarkStart w:id="33" w:name="_Toc111059427"/>
      <w:r w:rsidRPr="007476FA">
        <w:lastRenderedPageBreak/>
        <w:t>CHƯƠNG 1. GIỚI THIỆU VỀ ĐƠN VỊ THỰC TẬP VNPT</w:t>
      </w:r>
      <w:bookmarkEnd w:id="32"/>
      <w:bookmarkEnd w:id="33"/>
    </w:p>
    <w:p w14:paraId="70F9453F" w14:textId="77777777" w:rsidR="007476FA" w:rsidRPr="007476FA" w:rsidRDefault="007476FA" w:rsidP="00E02D2F">
      <w:pPr>
        <w:pStyle w:val="ListParagraph"/>
        <w:numPr>
          <w:ilvl w:val="1"/>
          <w:numId w:val="59"/>
        </w:numPr>
        <w:spacing w:before="120"/>
        <w:ind w:left="567" w:hanging="567"/>
        <w:outlineLvl w:val="1"/>
        <w:rPr>
          <w:b/>
          <w:bCs/>
          <w:szCs w:val="26"/>
        </w:rPr>
      </w:pPr>
      <w:bookmarkStart w:id="34" w:name="_Toc111059428"/>
      <w:r w:rsidRPr="007476FA">
        <w:rPr>
          <w:b/>
          <w:bCs/>
          <w:szCs w:val="26"/>
        </w:rPr>
        <w:t>Tổng quan về Tập đoàn VNPT</w:t>
      </w:r>
      <w:bookmarkEnd w:id="34"/>
    </w:p>
    <w:p w14:paraId="25E26DDC" w14:textId="65DA4CD8" w:rsidR="007476FA" w:rsidRPr="007476FA" w:rsidRDefault="007476FA" w:rsidP="00E02D2F">
      <w:pPr>
        <w:pStyle w:val="ListParagraph"/>
        <w:numPr>
          <w:ilvl w:val="0"/>
          <w:numId w:val="49"/>
        </w:numPr>
        <w:spacing w:before="120"/>
        <w:ind w:left="425" w:hanging="357"/>
        <w:rPr>
          <w:color w:val="000000"/>
          <w:szCs w:val="26"/>
        </w:rPr>
      </w:pPr>
      <w:r w:rsidRPr="007476FA">
        <w:rPr>
          <w:szCs w:val="26"/>
        </w:rPr>
        <w:t xml:space="preserve">Tên đầy đủ: </w:t>
      </w:r>
      <w:r w:rsidRPr="007476FA">
        <w:rPr>
          <w:color w:val="000000"/>
          <w:szCs w:val="26"/>
        </w:rPr>
        <w:t>Tập đoàn bưu chính viễn thông Việt Nam.</w:t>
      </w:r>
    </w:p>
    <w:p w14:paraId="7A9D6104" w14:textId="15A03E09" w:rsidR="007476FA" w:rsidRDefault="007476FA" w:rsidP="00E02D2F">
      <w:pPr>
        <w:pStyle w:val="ListParagraph"/>
        <w:numPr>
          <w:ilvl w:val="0"/>
          <w:numId w:val="49"/>
        </w:numPr>
        <w:spacing w:before="120"/>
        <w:ind w:left="425" w:hanging="357"/>
        <w:rPr>
          <w:color w:val="000000"/>
          <w:szCs w:val="26"/>
        </w:rPr>
      </w:pPr>
      <w:r w:rsidRPr="007476FA">
        <w:rPr>
          <w:color w:val="000000"/>
          <w:szCs w:val="26"/>
        </w:rPr>
        <w:t>Tên quốc tế: Vietnam Posts and Telecommunications Group.</w:t>
      </w:r>
    </w:p>
    <w:p w14:paraId="3F78AB52" w14:textId="6B492CD4" w:rsidR="00DB315D" w:rsidRDefault="00DB315D" w:rsidP="00E02D2F">
      <w:pPr>
        <w:pStyle w:val="ListParagraph"/>
        <w:numPr>
          <w:ilvl w:val="0"/>
          <w:numId w:val="49"/>
        </w:numPr>
        <w:spacing w:before="120"/>
        <w:ind w:left="425" w:hanging="357"/>
        <w:rPr>
          <w:color w:val="000000"/>
          <w:szCs w:val="26"/>
        </w:rPr>
      </w:pPr>
      <w:r w:rsidRPr="007476FA">
        <w:rPr>
          <w:color w:val="000000"/>
          <w:szCs w:val="26"/>
        </w:rPr>
        <w:t>Tên viết tắt: VNPT</w:t>
      </w:r>
      <w:r>
        <w:rPr>
          <w:color w:val="000000"/>
          <w:szCs w:val="26"/>
        </w:rPr>
        <w:t>.</w:t>
      </w:r>
    </w:p>
    <w:p w14:paraId="7149C064" w14:textId="7FB0F7F0" w:rsidR="00DB315D" w:rsidRDefault="00DB315D" w:rsidP="00E02D2F">
      <w:pPr>
        <w:pStyle w:val="ListParagraph"/>
        <w:numPr>
          <w:ilvl w:val="0"/>
          <w:numId w:val="49"/>
        </w:numPr>
        <w:spacing w:before="120"/>
        <w:ind w:left="425" w:hanging="357"/>
        <w:rPr>
          <w:color w:val="000000"/>
          <w:szCs w:val="26"/>
        </w:rPr>
      </w:pPr>
      <w:r w:rsidRPr="007476FA">
        <w:rPr>
          <w:color w:val="000000"/>
          <w:szCs w:val="26"/>
        </w:rPr>
        <w:t>Khẩu hiệu (Slogan): “VNPT-Cuộc sống đích thực” (Real life).</w:t>
      </w:r>
    </w:p>
    <w:p w14:paraId="2CA0EF0E" w14:textId="0722F276" w:rsidR="007476FA" w:rsidRPr="00DB315D" w:rsidRDefault="00DB315D" w:rsidP="00E02D2F">
      <w:pPr>
        <w:pStyle w:val="ListParagraph"/>
        <w:numPr>
          <w:ilvl w:val="0"/>
          <w:numId w:val="49"/>
        </w:numPr>
        <w:spacing w:before="120"/>
        <w:ind w:left="425" w:hanging="357"/>
        <w:rPr>
          <w:color w:val="000000"/>
          <w:szCs w:val="26"/>
        </w:rPr>
      </w:pPr>
      <w:r w:rsidRPr="007476FA">
        <w:rPr>
          <w:color w:val="000000"/>
          <w:szCs w:val="26"/>
        </w:rPr>
        <w:t>Logo: vệ tinh xoay quanh địa cầu vẽ lên chữ V + phần text chữ VNPT</w:t>
      </w:r>
    </w:p>
    <w:p w14:paraId="34FFA5EE" w14:textId="77777777" w:rsidR="007476FA" w:rsidRPr="007476FA" w:rsidRDefault="007476FA" w:rsidP="00DB315D">
      <w:pPr>
        <w:keepNext/>
        <w:ind w:firstLine="0"/>
        <w:jc w:val="center"/>
      </w:pPr>
      <w:r w:rsidRPr="007476FA">
        <w:rPr>
          <w:noProof/>
        </w:rPr>
        <w:drawing>
          <wp:inline distT="0" distB="0" distL="0" distR="0" wp14:anchorId="2057CFD2" wp14:editId="63CC644F">
            <wp:extent cx="2553388" cy="2834784"/>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5"/>
                    <a:srcRect/>
                    <a:stretch>
                      <a:fillRect/>
                    </a:stretch>
                  </pic:blipFill>
                  <pic:spPr>
                    <a:xfrm>
                      <a:off x="0" y="0"/>
                      <a:ext cx="2553388" cy="2834784"/>
                    </a:xfrm>
                    <a:prstGeom prst="rect">
                      <a:avLst/>
                    </a:prstGeom>
                    <a:ln/>
                  </pic:spPr>
                </pic:pic>
              </a:graphicData>
            </a:graphic>
          </wp:inline>
        </w:drawing>
      </w:r>
    </w:p>
    <w:p w14:paraId="4E8D7DFE" w14:textId="77777777" w:rsidR="007476FA" w:rsidRPr="007476FA" w:rsidRDefault="007476FA" w:rsidP="007476FA">
      <w:pPr>
        <w:pStyle w:val="Caption"/>
        <w:rPr>
          <w:i/>
          <w:iCs/>
          <w:color w:val="1F497D" w:themeColor="text2"/>
        </w:rPr>
      </w:pPr>
      <w:bookmarkStart w:id="35" w:name="_Toc11105947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w:t>
      </w:r>
      <w:r w:rsidRPr="007476FA">
        <w:rPr>
          <w:i/>
          <w:iCs/>
          <w:color w:val="1F497D" w:themeColor="text2"/>
        </w:rPr>
        <w:fldChar w:fldCharType="end"/>
      </w:r>
      <w:r w:rsidRPr="007476FA">
        <w:rPr>
          <w:i/>
          <w:iCs/>
          <w:color w:val="1F497D" w:themeColor="text2"/>
        </w:rPr>
        <w:t>. Logo VNPT</w:t>
      </w:r>
      <w:bookmarkEnd w:id="35"/>
    </w:p>
    <w:p w14:paraId="25274DA5" w14:textId="77777777" w:rsidR="007476FA" w:rsidRPr="007476FA" w:rsidRDefault="007476FA" w:rsidP="00E02D2F">
      <w:pPr>
        <w:pStyle w:val="ListParagraph"/>
        <w:numPr>
          <w:ilvl w:val="0"/>
          <w:numId w:val="50"/>
        </w:numPr>
        <w:spacing w:before="120"/>
        <w:ind w:left="426"/>
        <w:rPr>
          <w:color w:val="000000"/>
          <w:szCs w:val="26"/>
        </w:rPr>
      </w:pPr>
      <w:r w:rsidRPr="007476FA">
        <w:rPr>
          <w:color w:val="000000"/>
          <w:szCs w:val="26"/>
        </w:rPr>
        <w:t>Ngày thành lập tập đoàn: 09/01/2006.</w:t>
      </w:r>
    </w:p>
    <w:p w14:paraId="6FDA7AA5"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highlight w:val="white"/>
        </w:rPr>
        <w:t>Trụ sở chính: Tòa nhà VNPT, số 57 Huỳnh Thúc Kháng, P. Láng Hạ, Q. Đống Đa, TP. Hà Nội</w:t>
      </w:r>
      <w:r w:rsidRPr="007476FA">
        <w:rPr>
          <w:color w:val="000000"/>
          <w:szCs w:val="26"/>
        </w:rPr>
        <w:t>.</w:t>
      </w:r>
    </w:p>
    <w:p w14:paraId="2BA005A0"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3504A45E"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0E226A71" w14:textId="77777777" w:rsidR="007476FA" w:rsidRPr="007476FA" w:rsidRDefault="007476FA" w:rsidP="00E02D2F">
      <w:pPr>
        <w:pStyle w:val="ListParagraph"/>
        <w:numPr>
          <w:ilvl w:val="1"/>
          <w:numId w:val="51"/>
        </w:numPr>
        <w:pBdr>
          <w:top w:val="nil"/>
          <w:left w:val="nil"/>
          <w:bottom w:val="nil"/>
          <w:right w:val="nil"/>
          <w:between w:val="nil"/>
        </w:pBdr>
        <w:shd w:val="clear" w:color="auto" w:fill="FFFFFF"/>
        <w:spacing w:before="120"/>
        <w:ind w:left="426"/>
        <w:rPr>
          <w:color w:val="000000"/>
          <w:szCs w:val="26"/>
        </w:rPr>
      </w:pPr>
      <w:r w:rsidRPr="007476FA">
        <w:rPr>
          <w:color w:val="000000"/>
          <w:szCs w:val="26"/>
        </w:rPr>
        <w:lastRenderedPageBreak/>
        <w:t>Không chỉ là niềm tự hào của người Việt Nam, VNPT đang vươn mình ra thị trường quốc tế và khẳng định vị trí, thương hiệu của một doanh nghiệp hàng đầu.</w:t>
      </w:r>
    </w:p>
    <w:p w14:paraId="595A1EAE" w14:textId="77777777" w:rsidR="007476FA" w:rsidRPr="007476FA" w:rsidRDefault="007476FA" w:rsidP="00E02D2F">
      <w:pPr>
        <w:pStyle w:val="ListParagraph"/>
        <w:numPr>
          <w:ilvl w:val="1"/>
          <w:numId w:val="51"/>
        </w:numPr>
        <w:spacing w:before="120"/>
        <w:ind w:left="426"/>
        <w:rPr>
          <w:szCs w:val="26"/>
        </w:rPr>
      </w:pPr>
      <w:r w:rsidRPr="007476FA">
        <w:rPr>
          <w:color w:val="000000"/>
          <w:szCs w:val="26"/>
        </w:rPr>
        <w:t>Trong hơn 70 năm phát triển, VNPT đã nhận nhiều danh hiệu, giải thưởng cao quý.</w:t>
      </w:r>
    </w:p>
    <w:p w14:paraId="7157EACD" w14:textId="77777777" w:rsidR="007476FA" w:rsidRPr="007476FA" w:rsidRDefault="007476FA" w:rsidP="007476FA">
      <w:pPr>
        <w:pStyle w:val="Heading2"/>
      </w:pPr>
      <w:bookmarkStart w:id="36" w:name="_Toc111034829"/>
      <w:bookmarkStart w:id="37" w:name="_Toc111059429"/>
      <w:r w:rsidRPr="007476FA">
        <w:t>Tổng quan về VNPT_IT Khu Vực 3</w:t>
      </w:r>
      <w:bookmarkEnd w:id="36"/>
      <w:bookmarkEnd w:id="37"/>
    </w:p>
    <w:p w14:paraId="54D7A266" w14:textId="77777777" w:rsidR="007476FA" w:rsidRPr="007476FA" w:rsidRDefault="007476FA" w:rsidP="00E02D2F">
      <w:pPr>
        <w:pStyle w:val="Heading3"/>
        <w:numPr>
          <w:ilvl w:val="2"/>
          <w:numId w:val="59"/>
        </w:numPr>
        <w:ind w:left="1276"/>
        <w:rPr>
          <w:rFonts w:cs="Times New Roman"/>
          <w:i w:val="0"/>
          <w:iCs/>
        </w:rPr>
      </w:pPr>
      <w:bookmarkStart w:id="38" w:name="_Toc111034830"/>
      <w:bookmarkStart w:id="39" w:name="_Toc111059430"/>
      <w:r w:rsidRPr="007476FA">
        <w:rPr>
          <w:rFonts w:cs="Times New Roman"/>
          <w:i w:val="0"/>
          <w:iCs/>
        </w:rPr>
        <w:t>Sơ lược đặc điểm, tình hình doanh nghiệp</w:t>
      </w:r>
      <w:bookmarkEnd w:id="38"/>
      <w:bookmarkEnd w:id="39"/>
    </w:p>
    <w:p w14:paraId="6F7DFA7E" w14:textId="77777777" w:rsidR="007476FA" w:rsidRPr="007476FA" w:rsidRDefault="007476FA" w:rsidP="007476FA">
      <w:pPr>
        <w:pStyle w:val="Nomal-"/>
        <w:tabs>
          <w:tab w:val="clear" w:pos="717"/>
        </w:tabs>
        <w:ind w:left="426"/>
        <w:rPr>
          <w:iCs/>
        </w:rPr>
      </w:pPr>
      <w:r w:rsidRPr="007476FA">
        <w:rPr>
          <w:iCs/>
        </w:rPr>
        <w:t>Đặc điểm tình hình:</w:t>
      </w:r>
    </w:p>
    <w:p w14:paraId="4EFFB300" w14:textId="77777777" w:rsidR="007476FA" w:rsidRPr="007476FA" w:rsidRDefault="007476FA" w:rsidP="00E02D2F">
      <w:pPr>
        <w:pStyle w:val="Nomal-"/>
        <w:numPr>
          <w:ilvl w:val="0"/>
          <w:numId w:val="52"/>
        </w:numPr>
        <w:ind w:left="851"/>
        <w:rPr>
          <w:iCs/>
        </w:rPr>
      </w:pPr>
      <w:r w:rsidRPr="007476FA">
        <w:rPr>
          <w:iCs/>
        </w:rPr>
        <w:t>Tên doanh nghiệp: Trung tâm VNPT-IT khu vực 3 – Công ty Công nghệ thông tin VNPT – Chi nhánh Tập đoàn Bưu chính Viễn thông Việt Nam.</w:t>
      </w:r>
    </w:p>
    <w:p w14:paraId="4282F153" w14:textId="77777777" w:rsidR="007476FA" w:rsidRPr="007476FA" w:rsidRDefault="007476FA" w:rsidP="00E02D2F">
      <w:pPr>
        <w:pStyle w:val="Nomal-"/>
        <w:numPr>
          <w:ilvl w:val="0"/>
          <w:numId w:val="52"/>
        </w:numPr>
        <w:ind w:left="851"/>
        <w:rPr>
          <w:iCs/>
        </w:rPr>
      </w:pPr>
      <w:r w:rsidRPr="007476FA">
        <w:rPr>
          <w:iCs/>
        </w:rPr>
        <w:t>Địa điểm trụ sở: Số 59 Trần Phú, phường Hải Châu 1, quận Hải Châu, thành phố Đà Nẵng; và 344 đường 2/9, phường Hòa Cường Bắc, quận Hải Châu, TP. Đà Nẵng.</w:t>
      </w:r>
    </w:p>
    <w:p w14:paraId="3470CD54" w14:textId="77777777" w:rsidR="007476FA" w:rsidRPr="007476FA" w:rsidRDefault="007476FA" w:rsidP="00E02D2F">
      <w:pPr>
        <w:pStyle w:val="Nomal-"/>
        <w:numPr>
          <w:ilvl w:val="0"/>
          <w:numId w:val="52"/>
        </w:numPr>
        <w:ind w:left="851"/>
        <w:rPr>
          <w:iCs/>
          <w:color w:val="000000"/>
        </w:rPr>
      </w:pPr>
      <w:r w:rsidRPr="007476FA">
        <w:rPr>
          <w:iCs/>
          <w:color w:val="000000"/>
          <w:highlight w:val="white"/>
        </w:rPr>
        <w:t xml:space="preserve">Trụ sở thực tập: Tầng 7+8, Tòa nhà VNPT, số 344 đường 2/9, phường </w:t>
      </w:r>
      <w:r w:rsidRPr="007476FA">
        <w:rPr>
          <w:iCs/>
        </w:rPr>
        <w:t>Hòa Cường Bắc, quận Hải Châu, TP. Đà Nẵng</w:t>
      </w:r>
      <w:r w:rsidRPr="007476FA">
        <w:rPr>
          <w:iCs/>
          <w:color w:val="000000"/>
          <w:highlight w:val="white"/>
        </w:rPr>
        <w:t>.</w:t>
      </w:r>
    </w:p>
    <w:p w14:paraId="6681D0A0" w14:textId="77777777" w:rsidR="007476FA" w:rsidRPr="007476FA" w:rsidRDefault="007476FA" w:rsidP="00E02D2F">
      <w:pPr>
        <w:pStyle w:val="Nomal-"/>
        <w:numPr>
          <w:ilvl w:val="0"/>
          <w:numId w:val="52"/>
        </w:numPr>
        <w:ind w:left="851"/>
        <w:rPr>
          <w:iCs/>
        </w:rPr>
      </w:pPr>
      <w:r w:rsidRPr="007476FA">
        <w:rPr>
          <w:iCs/>
        </w:rPr>
        <w:t>Điện thoại liên hệ: 0263.3832727</w:t>
      </w:r>
    </w:p>
    <w:p w14:paraId="1D2D8469" w14:textId="77777777" w:rsidR="007476FA" w:rsidRPr="007476FA" w:rsidRDefault="007476FA" w:rsidP="00E02D2F">
      <w:pPr>
        <w:pStyle w:val="Nomal-"/>
        <w:numPr>
          <w:ilvl w:val="0"/>
          <w:numId w:val="52"/>
        </w:numPr>
        <w:ind w:left="851"/>
        <w:rPr>
          <w:rStyle w:val="Hyperlink"/>
          <w:iCs/>
          <w:color w:val="000000" w:themeColor="text1"/>
        </w:rPr>
      </w:pPr>
      <w:r w:rsidRPr="007476FA">
        <w:rPr>
          <w:iCs/>
        </w:rPr>
        <w:t xml:space="preserve">Website: </w:t>
      </w:r>
      <w:hyperlink r:id="rId16" w:history="1">
        <w:r w:rsidRPr="007476FA">
          <w:rPr>
            <w:rStyle w:val="Hyperlink"/>
            <w:iCs/>
            <w:color w:val="000000" w:themeColor="text1"/>
          </w:rPr>
          <w:t>www.vnptit.vn</w:t>
        </w:r>
      </w:hyperlink>
    </w:p>
    <w:p w14:paraId="763D7467" w14:textId="77777777" w:rsidR="007476FA" w:rsidRPr="007476FA" w:rsidRDefault="007476FA" w:rsidP="00E02D2F">
      <w:pPr>
        <w:pStyle w:val="Nomal-"/>
        <w:numPr>
          <w:ilvl w:val="0"/>
          <w:numId w:val="52"/>
        </w:numPr>
        <w:ind w:left="851"/>
        <w:rPr>
          <w:iCs/>
        </w:rPr>
      </w:pPr>
      <w:r w:rsidRPr="007476FA">
        <w:rPr>
          <w:iCs/>
        </w:rPr>
        <w:t xml:space="preserve">Địa chỉ email: </w:t>
      </w:r>
      <w:hyperlink r:id="rId17" w:history="1">
        <w:r w:rsidRPr="007476FA">
          <w:rPr>
            <w:rStyle w:val="Hyperlink"/>
            <w:iCs/>
          </w:rPr>
          <w:t>vnptit@vnpt.vn</w:t>
        </w:r>
      </w:hyperlink>
    </w:p>
    <w:p w14:paraId="2EA77F77" w14:textId="77777777" w:rsidR="007476FA" w:rsidRPr="007476FA" w:rsidRDefault="007476FA" w:rsidP="00E02D2F">
      <w:pPr>
        <w:pStyle w:val="Nomal-"/>
        <w:numPr>
          <w:ilvl w:val="0"/>
          <w:numId w:val="52"/>
        </w:numPr>
        <w:ind w:left="851"/>
        <w:rPr>
          <w:iCs/>
        </w:rPr>
      </w:pPr>
      <w:r w:rsidRPr="007476FA">
        <w:rPr>
          <w:iCs/>
        </w:rPr>
        <w:t>Năm thành lập: 2018</w:t>
      </w:r>
    </w:p>
    <w:p w14:paraId="6AD1CF5F" w14:textId="77777777" w:rsidR="007476FA" w:rsidRPr="007476FA" w:rsidRDefault="007476FA" w:rsidP="00E02D2F">
      <w:pPr>
        <w:pStyle w:val="Nomal-"/>
        <w:numPr>
          <w:ilvl w:val="0"/>
          <w:numId w:val="52"/>
        </w:numPr>
        <w:ind w:left="851"/>
        <w:rPr>
          <w:iCs/>
        </w:rPr>
      </w:pPr>
      <w:r w:rsidRPr="007476FA">
        <w:rPr>
          <w:iCs/>
        </w:rPr>
        <w:t>Giám đốc: Lê Xuân Sơn</w:t>
      </w:r>
    </w:p>
    <w:p w14:paraId="0E0D52DF" w14:textId="77777777" w:rsidR="007476FA" w:rsidRPr="007476FA" w:rsidRDefault="007476FA" w:rsidP="007476FA">
      <w:pPr>
        <w:pStyle w:val="Nomal-"/>
        <w:tabs>
          <w:tab w:val="clear" w:pos="717"/>
        </w:tabs>
        <w:ind w:left="426"/>
        <w:rPr>
          <w:iCs/>
        </w:rPr>
      </w:pPr>
      <w:r w:rsidRPr="007476FA">
        <w:rPr>
          <w:iCs/>
        </w:rPr>
        <w:t xml:space="preserve">Chức năng nhiệm vụ, lĩnh vực sản xuất kinh doanh: </w:t>
      </w:r>
    </w:p>
    <w:p w14:paraId="3030E318" w14:textId="77777777" w:rsidR="007476FA" w:rsidRPr="007476FA" w:rsidRDefault="007476FA" w:rsidP="00E02D2F">
      <w:pPr>
        <w:pStyle w:val="ListParagraph"/>
        <w:numPr>
          <w:ilvl w:val="0"/>
          <w:numId w:val="53"/>
        </w:numPr>
        <w:spacing w:before="120"/>
        <w:ind w:left="851"/>
        <w:rPr>
          <w:iCs/>
          <w:szCs w:val="26"/>
        </w:rPr>
      </w:pPr>
      <w:r w:rsidRPr="007476FA">
        <w:rPr>
          <w:iCs/>
          <w:szCs w:val="26"/>
        </w:rPr>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5E84DE64" w14:textId="77777777" w:rsidR="007476FA" w:rsidRPr="007476FA" w:rsidRDefault="007476FA" w:rsidP="00E02D2F">
      <w:pPr>
        <w:pStyle w:val="ListParagraph"/>
        <w:numPr>
          <w:ilvl w:val="0"/>
          <w:numId w:val="53"/>
        </w:numPr>
        <w:spacing w:before="120"/>
        <w:ind w:left="851"/>
        <w:rPr>
          <w:iCs/>
          <w:szCs w:val="26"/>
        </w:rPr>
      </w:pPr>
      <w:r w:rsidRPr="007476FA">
        <w:rPr>
          <w:iCs/>
          <w:szCs w:val="26"/>
        </w:rPr>
        <w:lastRenderedPageBreak/>
        <w:t xml:space="preserve">Trung tâm VNPT-IT khu vực 3 là đơn vị kinh tế trực thuộc, hạch toán phụ thuộc vào Công ty Công nghệ thông tin VNPT, có chức năng sản xuất kinh doanh và phục vụ chuyên ngành VT–CNTT, gồm: </w:t>
      </w:r>
    </w:p>
    <w:p w14:paraId="2A5497E4" w14:textId="77777777" w:rsidR="007476FA" w:rsidRPr="007476FA" w:rsidRDefault="007476FA" w:rsidP="00E02D2F">
      <w:pPr>
        <w:pStyle w:val="ListParagraph"/>
        <w:numPr>
          <w:ilvl w:val="0"/>
          <w:numId w:val="54"/>
        </w:numPr>
        <w:spacing w:before="120"/>
        <w:ind w:left="1276"/>
        <w:rPr>
          <w:iCs/>
          <w:szCs w:val="26"/>
        </w:rPr>
      </w:pPr>
      <w:r w:rsidRPr="007476FA">
        <w:rPr>
          <w:iCs/>
          <w:szCs w:val="26"/>
        </w:rPr>
        <w:t>Triển khai, hỗ trợ triển khai các hoạt động tư vấn bán hàng thuộc địa bàn của Trung tâm VNPT-IT khu vực 3 được giao.</w:t>
      </w:r>
    </w:p>
    <w:p w14:paraId="0A53DF72"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triển khai, hỗ trợ triển khai, bảo trì, hỗ trợ bảo trì cùng với VNPT địa phương trên địa bàn của Trung tâm VNPT-IT khu vực 3 được giao.</w:t>
      </w:r>
    </w:p>
    <w:p w14:paraId="4EAFD52E"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4A922B77"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hức năng outsourcing, may đo các sản phẩm dịch vụ theo yêu cầu của khách hàng và đặt hàng của VNPT-IT/Trung tâm Giải pháp chuyên ngành.</w:t>
      </w:r>
    </w:p>
    <w:p w14:paraId="649A4154" w14:textId="77777777" w:rsidR="007476FA" w:rsidRPr="007476FA" w:rsidRDefault="007476FA" w:rsidP="00E02D2F">
      <w:pPr>
        <w:pStyle w:val="ListParagraph"/>
        <w:numPr>
          <w:ilvl w:val="0"/>
          <w:numId w:val="54"/>
        </w:numPr>
        <w:spacing w:before="120"/>
        <w:ind w:left="1276"/>
        <w:rPr>
          <w:iCs/>
          <w:szCs w:val="26"/>
        </w:rPr>
      </w:pPr>
      <w:r w:rsidRPr="007476FA">
        <w:rPr>
          <w:iCs/>
          <w:szCs w:val="26"/>
        </w:rPr>
        <w:t>Quản lý và vận hành hạ tầng máy chủ, mạng, thiết bị CNTT trong khu vực được giao và đảm bảo quy định an toàn bảo mật thông tin.</w:t>
      </w:r>
    </w:p>
    <w:p w14:paraId="0CC93033" w14:textId="77777777" w:rsidR="007476FA" w:rsidRPr="007476FA" w:rsidRDefault="007476FA" w:rsidP="00E02D2F">
      <w:pPr>
        <w:pStyle w:val="ListParagraph"/>
        <w:numPr>
          <w:ilvl w:val="0"/>
          <w:numId w:val="54"/>
        </w:numPr>
        <w:spacing w:before="120"/>
        <w:ind w:left="1276"/>
        <w:rPr>
          <w:iCs/>
          <w:szCs w:val="26"/>
        </w:rPr>
      </w:pPr>
      <w:r w:rsidRPr="007476FA">
        <w:rPr>
          <w:iCs/>
          <w:szCs w:val="26"/>
        </w:rPr>
        <w:t xml:space="preserve">Hỗ trợ xây dựng giải pháp hạ tầng, an ninh thông tin và kinh doanh dịch vụ an toàn thông tin trên địa bàn được giao quản lý. </w:t>
      </w:r>
    </w:p>
    <w:p w14:paraId="1D4AD19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ông tác kế hoạch, tổng hợp, hành chính, quản trị... của đơn vị theo phân công của Công ty Công nghệ thông tin VNPT.</w:t>
      </w:r>
    </w:p>
    <w:p w14:paraId="5A578F7B" w14:textId="77777777" w:rsidR="007476FA" w:rsidRPr="007476FA" w:rsidRDefault="007476FA" w:rsidP="00E02D2F">
      <w:pPr>
        <w:pStyle w:val="ListParagraph"/>
        <w:numPr>
          <w:ilvl w:val="0"/>
          <w:numId w:val="54"/>
        </w:numPr>
        <w:spacing w:before="120"/>
        <w:ind w:left="1276"/>
        <w:rPr>
          <w:iCs/>
          <w:szCs w:val="26"/>
        </w:rPr>
      </w:pPr>
      <w:r w:rsidRPr="007476FA">
        <w:rPr>
          <w:iCs/>
          <w:szCs w:val="26"/>
        </w:rPr>
        <w:t>Hỗ trợ công tác tổ chức đào tạo, tuyển dụng của đơn vị trên địa bàn được giao quản lý.</w:t>
      </w:r>
    </w:p>
    <w:p w14:paraId="6C2844A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ác nhiệm vụ khác do Tổng Giám đốc Tập đoàn Bưu chính Viễn thông Việt Nam và Tổng Giám đốc Công ty Công nghệ thông tin VNPT giao.</w:t>
      </w:r>
    </w:p>
    <w:p w14:paraId="5FDF0592" w14:textId="77777777" w:rsidR="007476FA" w:rsidRPr="007476FA" w:rsidRDefault="007476FA" w:rsidP="00E02D2F">
      <w:pPr>
        <w:pStyle w:val="Heading3"/>
        <w:numPr>
          <w:ilvl w:val="2"/>
          <w:numId w:val="59"/>
        </w:numPr>
        <w:ind w:left="1276"/>
        <w:rPr>
          <w:rFonts w:cs="Times New Roman"/>
          <w:i w:val="0"/>
          <w:iCs/>
        </w:rPr>
      </w:pPr>
      <w:bookmarkStart w:id="40" w:name="_Toc111034831"/>
      <w:bookmarkStart w:id="41" w:name="_Toc111059431"/>
      <w:r w:rsidRPr="007476FA">
        <w:rPr>
          <w:rFonts w:cs="Times New Roman"/>
          <w:i w:val="0"/>
          <w:iCs/>
        </w:rPr>
        <w:t>Tầm nhìn và sứ mệnh</w:t>
      </w:r>
      <w:bookmarkEnd w:id="40"/>
      <w:bookmarkEnd w:id="41"/>
    </w:p>
    <w:p w14:paraId="09E5ADC0" w14:textId="77777777" w:rsidR="007476FA" w:rsidRPr="007476FA" w:rsidRDefault="007476FA" w:rsidP="007476FA">
      <w:pPr>
        <w:pStyle w:val="Nomal-"/>
        <w:tabs>
          <w:tab w:val="clear" w:pos="717"/>
        </w:tabs>
        <w:ind w:left="426"/>
        <w:rPr>
          <w:iCs/>
        </w:rPr>
      </w:pPr>
      <w:r w:rsidRPr="007476FA">
        <w:rPr>
          <w:iCs/>
        </w:rPr>
        <w:t>Tầm nhìn</w:t>
      </w:r>
    </w:p>
    <w:p w14:paraId="4B474DF4" w14:textId="77777777" w:rsidR="007476FA" w:rsidRPr="007476FA" w:rsidRDefault="007476FA" w:rsidP="007476FA">
      <w:pPr>
        <w:pStyle w:val="Nomal-"/>
        <w:numPr>
          <w:ilvl w:val="0"/>
          <w:numId w:val="0"/>
        </w:numPr>
        <w:ind w:firstLine="357"/>
        <w:rPr>
          <w:iCs/>
        </w:rPr>
      </w:pPr>
      <w:r w:rsidRPr="007476FA">
        <w:rPr>
          <w:iCs/>
        </w:rPr>
        <w:t xml:space="preserve">Với khát vọng tiên phong trong chiến lược đầu tư, cung cấp giải pháp, sản phẩm, dịch vụ và phát triển bền vững trong lĩnh vực công nghệ thông tin, Công ty </w:t>
      </w:r>
      <w:r w:rsidRPr="007476FA">
        <w:rPr>
          <w:iCs/>
        </w:rPr>
        <w:lastRenderedPageBreak/>
        <w:t>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nhu cầu xã hội góp phần nâng cao chất lượng cuộc sống của người Việt và nâng tầm vị thế của người Việt trên thị trường Quốc tế.</w:t>
      </w:r>
    </w:p>
    <w:p w14:paraId="0986741E" w14:textId="77777777" w:rsidR="007476FA" w:rsidRPr="007476FA" w:rsidRDefault="007476FA" w:rsidP="007476FA">
      <w:pPr>
        <w:pStyle w:val="Nomal-"/>
        <w:tabs>
          <w:tab w:val="clear" w:pos="717"/>
        </w:tabs>
        <w:ind w:left="426"/>
        <w:rPr>
          <w:iCs/>
        </w:rPr>
      </w:pPr>
      <w:r w:rsidRPr="007476FA">
        <w:rPr>
          <w:iCs/>
        </w:rPr>
        <w:t>Sứ mệnh</w:t>
      </w:r>
    </w:p>
    <w:p w14:paraId="06215AA6" w14:textId="77777777" w:rsidR="007476FA" w:rsidRPr="007476FA" w:rsidRDefault="007476FA" w:rsidP="00E02D2F">
      <w:pPr>
        <w:pStyle w:val="Nomal-"/>
        <w:numPr>
          <w:ilvl w:val="0"/>
          <w:numId w:val="55"/>
        </w:numPr>
        <w:ind w:left="851"/>
        <w:rPr>
          <w:iCs/>
        </w:rPr>
      </w:pPr>
      <w:r w:rsidRPr="007476FA">
        <w:rPr>
          <w:iCs/>
        </w:rPr>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489F4B2D" w14:textId="77777777" w:rsidR="007476FA" w:rsidRPr="007476FA" w:rsidRDefault="007476FA" w:rsidP="00E02D2F">
      <w:pPr>
        <w:pStyle w:val="Nomal-"/>
        <w:numPr>
          <w:ilvl w:val="0"/>
          <w:numId w:val="55"/>
        </w:numPr>
        <w:ind w:left="851"/>
        <w:rPr>
          <w:iCs/>
        </w:rPr>
      </w:pPr>
      <w:r w:rsidRPr="007476FA">
        <w:rPr>
          <w:iCs/>
        </w:rPr>
        <w:t xml:space="preserve">Chúng tôi mang trên mình sứ mệnh cũng như trọng trách cung cấp các giải pháp, sản phẩm, dịch vụ, sản phẩm thông minh cho xã hội tại tất cả các lĩnh vực như đào tạo, quản lý, chăm sóc sức khỏe, ứng dụng và chuyển giao công nghệ có chất lượng cao với thương hiệu và danh </w:t>
      </w:r>
      <w:proofErr w:type="gramStart"/>
      <w:r w:rsidRPr="007476FA">
        <w:rPr>
          <w:iCs/>
        </w:rPr>
        <w:t>tiếng  đạt</w:t>
      </w:r>
      <w:proofErr w:type="gramEnd"/>
      <w:r w:rsidRPr="007476FA">
        <w:rPr>
          <w:iCs/>
        </w:rPr>
        <w:t xml:space="preserve"> đẳng cấp khu vực và Quốc tế, góp phần vào sự nghiệp công nghiệp hóa, hiện đại hóa đất nước trong bối cảnh hội nhập kinh tế Thế giới.</w:t>
      </w:r>
    </w:p>
    <w:p w14:paraId="2213D205" w14:textId="77777777" w:rsidR="007476FA" w:rsidRPr="007476FA" w:rsidRDefault="007476FA" w:rsidP="00E02D2F">
      <w:pPr>
        <w:pStyle w:val="Nomal-"/>
        <w:numPr>
          <w:ilvl w:val="0"/>
          <w:numId w:val="55"/>
        </w:numPr>
        <w:ind w:left="851"/>
        <w:rPr>
          <w:iCs/>
        </w:rPr>
      </w:pPr>
      <w:r w:rsidRPr="007476FA">
        <w:rPr>
          <w:iCs/>
        </w:rPr>
        <w:t>“Vì một xã hội văn minh, minh bạch góp phần xây dựng cuộc sống người Việt tốt đẹp hơn”</w:t>
      </w:r>
    </w:p>
    <w:p w14:paraId="6D6CC708" w14:textId="77777777" w:rsidR="007476FA" w:rsidRPr="007476FA" w:rsidRDefault="007476FA" w:rsidP="007476FA">
      <w:pPr>
        <w:pStyle w:val="Nomal-"/>
        <w:tabs>
          <w:tab w:val="clear" w:pos="717"/>
        </w:tabs>
        <w:ind w:left="426"/>
        <w:rPr>
          <w:iCs/>
        </w:rPr>
      </w:pPr>
      <w:r w:rsidRPr="007476FA">
        <w:rPr>
          <w:iCs/>
        </w:rPr>
        <w:t xml:space="preserve">Giá trị cốt lõi </w:t>
      </w:r>
    </w:p>
    <w:p w14:paraId="011C671C" w14:textId="77777777" w:rsidR="007476FA" w:rsidRPr="007476FA" w:rsidRDefault="007476FA" w:rsidP="00E02D2F">
      <w:pPr>
        <w:pStyle w:val="Nomal-"/>
        <w:numPr>
          <w:ilvl w:val="0"/>
          <w:numId w:val="56"/>
        </w:numPr>
        <w:ind w:left="851"/>
        <w:rPr>
          <w:iCs/>
          <w:color w:val="100404"/>
        </w:rPr>
      </w:pPr>
      <w:r w:rsidRPr="007476FA">
        <w:rPr>
          <w:iCs/>
          <w:color w:val="100404"/>
        </w:rPr>
        <w:t xml:space="preserve">Giá trị cốt lõi của VNPT được thể hiện ở 5 mặt, đó là Tinh thần, Truyền thống, Sức mạnh, Chuẩn mực và Trách nhiệm VNPT. Từ đó, VNPT đặt ra mục tiêu tầm nhìn “Số 1 Việt Nam - Ngang tầm thế giới”, với sứ mệnh “Kết nối mọi người” và triết lý “Khách hàng là trung tâm, Chất lượng là </w:t>
      </w:r>
      <w:r w:rsidRPr="007476FA">
        <w:rPr>
          <w:iCs/>
          <w:color w:val="100404"/>
        </w:rPr>
        <w:lastRenderedPageBreak/>
        <w:t>linh hồn, Hiệu quả là thước đo”. Tất cả điều đó làm nên giá trị Khác biệt - Chuyên biệt và Hiệu quả của VNPT.</w:t>
      </w:r>
    </w:p>
    <w:p w14:paraId="39AC518C" w14:textId="77777777" w:rsidR="007476FA" w:rsidRPr="007476FA" w:rsidRDefault="007476FA" w:rsidP="00E02D2F">
      <w:pPr>
        <w:pStyle w:val="Heading3"/>
        <w:numPr>
          <w:ilvl w:val="2"/>
          <w:numId w:val="59"/>
        </w:numPr>
        <w:ind w:left="1276"/>
        <w:rPr>
          <w:rFonts w:cs="Times New Roman"/>
          <w:i w:val="0"/>
          <w:iCs/>
        </w:rPr>
      </w:pPr>
      <w:bookmarkStart w:id="42" w:name="_Toc111034832"/>
      <w:bookmarkStart w:id="43" w:name="_Toc111059432"/>
      <w:r w:rsidRPr="007476FA">
        <w:rPr>
          <w:rFonts w:cs="Times New Roman"/>
          <w:i w:val="0"/>
          <w:iCs/>
        </w:rPr>
        <w:t>Mô hình tổ chức</w:t>
      </w:r>
      <w:bookmarkEnd w:id="42"/>
      <w:bookmarkEnd w:id="43"/>
      <w:r w:rsidRPr="007476FA">
        <w:rPr>
          <w:rFonts w:cs="Times New Roman"/>
          <w:i w:val="0"/>
          <w:iCs/>
        </w:rPr>
        <w:t xml:space="preserve"> </w:t>
      </w:r>
    </w:p>
    <w:p w14:paraId="22C1406E" w14:textId="77777777" w:rsidR="007476FA" w:rsidRPr="007476FA" w:rsidRDefault="007476FA" w:rsidP="00DB315D">
      <w:pPr>
        <w:keepNext/>
        <w:ind w:firstLine="0"/>
        <w:jc w:val="center"/>
      </w:pPr>
      <w:r w:rsidRPr="007476FA">
        <w:rPr>
          <w:noProof/>
        </w:rPr>
        <w:drawing>
          <wp:inline distT="0" distB="0" distL="0" distR="0" wp14:anchorId="33310D4E" wp14:editId="7BD844AC">
            <wp:extent cx="5400040" cy="1296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296035"/>
                    </a:xfrm>
                    <a:prstGeom prst="rect">
                      <a:avLst/>
                    </a:prstGeom>
                  </pic:spPr>
                </pic:pic>
              </a:graphicData>
            </a:graphic>
          </wp:inline>
        </w:drawing>
      </w:r>
    </w:p>
    <w:p w14:paraId="6AD16F5C" w14:textId="77777777" w:rsidR="007476FA" w:rsidRPr="007476FA" w:rsidRDefault="007476FA" w:rsidP="007476FA">
      <w:pPr>
        <w:pStyle w:val="Caption"/>
        <w:rPr>
          <w:i/>
          <w:iCs/>
          <w:color w:val="1F497D" w:themeColor="text2"/>
        </w:rPr>
      </w:pPr>
      <w:bookmarkStart w:id="44" w:name="_Toc11105947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w:t>
      </w:r>
      <w:r w:rsidRPr="007476FA">
        <w:rPr>
          <w:i/>
          <w:iCs/>
          <w:color w:val="1F497D" w:themeColor="text2"/>
        </w:rPr>
        <w:fldChar w:fldCharType="end"/>
      </w:r>
      <w:r w:rsidRPr="007476FA">
        <w:rPr>
          <w:i/>
          <w:iCs/>
          <w:color w:val="1F497D" w:themeColor="text2"/>
        </w:rPr>
        <w:t>. Sơ đồ tổ chức</w:t>
      </w:r>
      <w:bookmarkEnd w:id="44"/>
    </w:p>
    <w:p w14:paraId="7FAA0D7C" w14:textId="77777777" w:rsidR="007476FA" w:rsidRPr="007476FA" w:rsidRDefault="007476FA" w:rsidP="007476FA">
      <w:pPr>
        <w:pStyle w:val="Nomal-"/>
        <w:tabs>
          <w:tab w:val="clear" w:pos="717"/>
        </w:tabs>
        <w:ind w:left="426"/>
        <w:rPr>
          <w:b/>
          <w:i/>
        </w:rPr>
      </w:pPr>
      <w:r w:rsidRPr="007476FA">
        <w:rPr>
          <w:b/>
          <w:i/>
        </w:rPr>
        <w:t>Tổ Tổng hợp:</w:t>
      </w:r>
    </w:p>
    <w:p w14:paraId="39D451FF" w14:textId="77777777" w:rsidR="007476FA" w:rsidRPr="007476FA" w:rsidRDefault="007476FA" w:rsidP="00E02D2F">
      <w:pPr>
        <w:pStyle w:val="Nomal-"/>
        <w:numPr>
          <w:ilvl w:val="0"/>
          <w:numId w:val="15"/>
        </w:numPr>
        <w:ind w:left="851"/>
      </w:pPr>
      <w:r w:rsidRPr="007476FA">
        <w:t>Quản lý và thực hiện công tác kế hoạch, nhân sự, tiền lương, kế toán, tổng hợp, hành chính, quản trị.</w:t>
      </w:r>
    </w:p>
    <w:p w14:paraId="215A7888" w14:textId="77777777" w:rsidR="007476FA" w:rsidRPr="007476FA" w:rsidRDefault="007476FA" w:rsidP="00E02D2F">
      <w:pPr>
        <w:pStyle w:val="Nomal-"/>
        <w:numPr>
          <w:ilvl w:val="0"/>
          <w:numId w:val="15"/>
        </w:numPr>
        <w:ind w:left="851"/>
      </w:pPr>
      <w:r w:rsidRPr="007476FA">
        <w:t>Quản lý tài sản, công cụ dụng cụ.</w:t>
      </w:r>
    </w:p>
    <w:p w14:paraId="26CECB88" w14:textId="77777777" w:rsidR="007476FA" w:rsidRPr="007476FA" w:rsidRDefault="007476FA" w:rsidP="00E02D2F">
      <w:pPr>
        <w:pStyle w:val="Nomal-"/>
        <w:numPr>
          <w:ilvl w:val="0"/>
          <w:numId w:val="15"/>
        </w:numPr>
        <w:ind w:left="851"/>
      </w:pPr>
      <w:r w:rsidRPr="007476FA">
        <w:t>Công tác thi đua khen thưởng, đào tạo, tuyển dụng, chế độ chính sách với người lao động.</w:t>
      </w:r>
    </w:p>
    <w:p w14:paraId="6662D6E1" w14:textId="77777777" w:rsidR="007476FA" w:rsidRPr="007476FA" w:rsidRDefault="007476FA" w:rsidP="00E02D2F">
      <w:pPr>
        <w:pStyle w:val="Nomal-"/>
        <w:numPr>
          <w:ilvl w:val="0"/>
          <w:numId w:val="15"/>
        </w:numPr>
        <w:ind w:left="851"/>
      </w:pPr>
      <w:r w:rsidRPr="007476FA">
        <w:t>Hỗ trợ xây dựng mô hình tổ chức, qui chế, quy định của Trung tâm.</w:t>
      </w:r>
    </w:p>
    <w:p w14:paraId="78DA5199" w14:textId="77777777" w:rsidR="007476FA" w:rsidRPr="007476FA" w:rsidRDefault="007476FA" w:rsidP="00E02D2F">
      <w:pPr>
        <w:pStyle w:val="Nomal-"/>
        <w:numPr>
          <w:ilvl w:val="0"/>
          <w:numId w:val="15"/>
        </w:numPr>
        <w:ind w:left="851"/>
      </w:pPr>
      <w:r w:rsidRPr="007476FA">
        <w:t>Hỗ trợ công tác giao BSC/KPI trong Trung tâm.</w:t>
      </w:r>
    </w:p>
    <w:p w14:paraId="6A794EF2" w14:textId="77777777" w:rsidR="007476FA" w:rsidRPr="007476FA" w:rsidRDefault="007476FA" w:rsidP="00E02D2F">
      <w:pPr>
        <w:pStyle w:val="Nomal-"/>
        <w:numPr>
          <w:ilvl w:val="0"/>
          <w:numId w:val="15"/>
        </w:numPr>
        <w:ind w:left="851"/>
      </w:pPr>
      <w:r w:rsidRPr="007476FA">
        <w:t>Chủ trì công tác đánh giá mức độ hoàn thành công việc của các đơn vị trong Trung tâm theo các chỉ tiêu BSC/KPI được Giám đốc phê duyệt.</w:t>
      </w:r>
    </w:p>
    <w:p w14:paraId="4AD67733" w14:textId="77777777" w:rsidR="007476FA" w:rsidRPr="007476FA" w:rsidRDefault="007476FA" w:rsidP="00E02D2F">
      <w:pPr>
        <w:pStyle w:val="Nomal-"/>
        <w:numPr>
          <w:ilvl w:val="0"/>
          <w:numId w:val="15"/>
        </w:numPr>
        <w:ind w:left="851"/>
      </w:pPr>
      <w:r w:rsidRPr="007476FA">
        <w:t>Tổng hợp, đối soát doanh thu, sản lượng các sản phẩm dịch vụ thuộc phạm vi quản lý của Trung tâm.</w:t>
      </w:r>
    </w:p>
    <w:p w14:paraId="20A7BED7" w14:textId="77777777" w:rsidR="007476FA" w:rsidRPr="007476FA" w:rsidRDefault="007476FA" w:rsidP="00E02D2F">
      <w:pPr>
        <w:pStyle w:val="Nomal-"/>
        <w:numPr>
          <w:ilvl w:val="0"/>
          <w:numId w:val="15"/>
        </w:numPr>
        <w:ind w:left="851"/>
      </w:pPr>
      <w:r w:rsidRPr="007476FA">
        <w:t>Thực hiện các nhiệm vụ khác do Giảm đốc Trung tâm VNPT-IT khu vực 3 giao.</w:t>
      </w:r>
    </w:p>
    <w:p w14:paraId="5E50F361" w14:textId="77777777" w:rsidR="007476FA" w:rsidRPr="007476FA" w:rsidRDefault="007476FA" w:rsidP="007476FA">
      <w:pPr>
        <w:pStyle w:val="Nomal-"/>
        <w:tabs>
          <w:tab w:val="clear" w:pos="717"/>
        </w:tabs>
        <w:ind w:left="426"/>
        <w:rPr>
          <w:b/>
          <w:i/>
        </w:rPr>
      </w:pPr>
      <w:r w:rsidRPr="007476FA">
        <w:rPr>
          <w:b/>
          <w:i/>
        </w:rPr>
        <w:t>Phòng Tiếp thị và Triển khai:</w:t>
      </w:r>
    </w:p>
    <w:p w14:paraId="6295AFB2" w14:textId="77777777" w:rsidR="007476FA" w:rsidRPr="007476FA" w:rsidRDefault="007476FA" w:rsidP="00E02D2F">
      <w:pPr>
        <w:pStyle w:val="Nomal-"/>
        <w:numPr>
          <w:ilvl w:val="0"/>
          <w:numId w:val="16"/>
        </w:numPr>
        <w:ind w:left="851"/>
        <w:rPr>
          <w:color w:val="100404"/>
        </w:rPr>
      </w:pPr>
      <w:r w:rsidRPr="007476FA">
        <w:t>Thực hiện công tác tiếp thị, giới thiệu sản phẩm - dịch vụ của VNPT-IT trên địa bàn được giao quản lý.</w:t>
      </w:r>
    </w:p>
    <w:p w14:paraId="2382293D" w14:textId="77777777" w:rsidR="007476FA" w:rsidRPr="007476FA" w:rsidRDefault="007476FA" w:rsidP="00E02D2F">
      <w:pPr>
        <w:pStyle w:val="Nomal-"/>
        <w:numPr>
          <w:ilvl w:val="0"/>
          <w:numId w:val="16"/>
        </w:numPr>
        <w:ind w:left="851"/>
        <w:rPr>
          <w:color w:val="100404"/>
        </w:rPr>
      </w:pPr>
      <w:r w:rsidRPr="007476FA">
        <w:lastRenderedPageBreak/>
        <w:t>Tổ chức tập huấn, chuyển giao công tác triển khai, hỗ trợ các sản phẩm dịch vụ của VNPT-IT cho các VNPT, TTKD T/Tp trên địa bàn được giao quản lý.</w:t>
      </w:r>
    </w:p>
    <w:p w14:paraId="5374E060" w14:textId="77777777" w:rsidR="007476FA" w:rsidRPr="007476FA" w:rsidRDefault="007476FA" w:rsidP="00E02D2F">
      <w:pPr>
        <w:pStyle w:val="Nomal-"/>
        <w:numPr>
          <w:ilvl w:val="0"/>
          <w:numId w:val="16"/>
        </w:numPr>
        <w:ind w:left="851"/>
        <w:rPr>
          <w:color w:val="100404"/>
        </w:rPr>
      </w:pPr>
      <w:r w:rsidRPr="007476FA">
        <w:t>Thực hiện công tác tư vấn, triển khai và hỗ trợ kinh doanh các sản phẩm dịch vụ của VNPT-IT trên địa bàn được giao quản lý.</w:t>
      </w:r>
    </w:p>
    <w:p w14:paraId="45D0AD33" w14:textId="77777777" w:rsidR="007476FA" w:rsidRPr="007476FA" w:rsidRDefault="007476FA" w:rsidP="00E02D2F">
      <w:pPr>
        <w:pStyle w:val="Nomal-"/>
        <w:numPr>
          <w:ilvl w:val="0"/>
          <w:numId w:val="16"/>
        </w:numPr>
        <w:ind w:left="851"/>
        <w:rPr>
          <w:color w:val="100404"/>
        </w:rPr>
      </w:pPr>
      <w:r w:rsidRPr="007476FA">
        <w:t>Chủ trì / phối hợp tham gia xây dựng đề án, dự án, hồ sơ thầu và triển khai các dự án CNTT trên địa bàn được giao quản lý.</w:t>
      </w:r>
    </w:p>
    <w:p w14:paraId="71914DB3" w14:textId="2991C7FC" w:rsidR="007476FA" w:rsidRPr="007476FA" w:rsidRDefault="007476FA" w:rsidP="00E02D2F">
      <w:pPr>
        <w:pStyle w:val="Nomal-"/>
        <w:numPr>
          <w:ilvl w:val="0"/>
          <w:numId w:val="16"/>
        </w:numPr>
        <w:ind w:left="851"/>
        <w:rPr>
          <w:color w:val="100404"/>
        </w:rPr>
      </w:pPr>
      <w:r w:rsidRPr="007476FA">
        <w:t>Đầu mối tiếp nhận và phối hợp xử công tác SO, SR, CR với các đơn vị thuộc VNPT-IT và các VNPT, TTKD T/Tp trong việc phát tri</w:t>
      </w:r>
      <w:r>
        <w:t xml:space="preserve">ển, duy trì và hỗ trợ sản phẩm </w:t>
      </w:r>
      <w:r w:rsidRPr="007476FA">
        <w:t>dịch vụ trên địa bàn được giao quản lý.</w:t>
      </w:r>
    </w:p>
    <w:p w14:paraId="6E5EB380" w14:textId="77777777" w:rsidR="007476FA" w:rsidRPr="007476FA" w:rsidRDefault="007476FA" w:rsidP="00E02D2F">
      <w:pPr>
        <w:pStyle w:val="Nomal-"/>
        <w:numPr>
          <w:ilvl w:val="0"/>
          <w:numId w:val="16"/>
        </w:numPr>
        <w:ind w:left="851"/>
        <w:rPr>
          <w:color w:val="100404"/>
        </w:rPr>
      </w:pPr>
      <w:r w:rsidRPr="007476FA">
        <w:t>Thu thập và đánh giá các hoạt động của đối thủ cạnh tranh và tham mưu cho lãnh đạo Trung tâm VNPT IT KV3 và Công ty về kế hoạch phát triển thị trường trên địa bàn được giao quản lý.</w:t>
      </w:r>
    </w:p>
    <w:p w14:paraId="42192FDC" w14:textId="77777777" w:rsidR="007476FA" w:rsidRPr="007476FA" w:rsidRDefault="007476FA" w:rsidP="00E02D2F">
      <w:pPr>
        <w:pStyle w:val="Nomal-"/>
        <w:numPr>
          <w:ilvl w:val="0"/>
          <w:numId w:val="16"/>
        </w:numPr>
        <w:ind w:left="851"/>
        <w:rPr>
          <w:color w:val="100404"/>
        </w:rPr>
      </w:pPr>
      <w:r w:rsidRPr="007476FA">
        <w:t>Xây dựng, đăng ký kế hoạch doanh thu - sản lượng. công tác đối soát doanh thu- sản lượng và các chỉ tiêu liên quan đến BSC theo chức năng nhiệm vụ được giao.</w:t>
      </w:r>
    </w:p>
    <w:p w14:paraId="5B4DD639" w14:textId="1B73A893" w:rsidR="007476FA" w:rsidRPr="007476FA" w:rsidRDefault="007476FA" w:rsidP="00E02D2F">
      <w:pPr>
        <w:pStyle w:val="Nomal-"/>
        <w:numPr>
          <w:ilvl w:val="0"/>
          <w:numId w:val="16"/>
        </w:numPr>
        <w:ind w:left="851"/>
        <w:rPr>
          <w:color w:val="100404"/>
        </w:rPr>
      </w:pPr>
      <w:r w:rsidRPr="007476FA">
        <w:t>Phối hợp thực hiện các nhiệm vụ của các Ba</w:t>
      </w:r>
      <w:r>
        <w:t>n chức năng của Công ty VNPT-IT</w:t>
      </w:r>
      <w:r w:rsidRPr="007476FA">
        <w:t xml:space="preserve"> theo yêu cầu.</w:t>
      </w:r>
    </w:p>
    <w:p w14:paraId="5420379A" w14:textId="77777777" w:rsidR="007476FA" w:rsidRPr="007476FA" w:rsidRDefault="007476FA" w:rsidP="00E02D2F">
      <w:pPr>
        <w:pStyle w:val="Nomal-"/>
        <w:numPr>
          <w:ilvl w:val="0"/>
          <w:numId w:val="16"/>
        </w:numPr>
        <w:ind w:left="851"/>
        <w:rPr>
          <w:color w:val="100404"/>
        </w:rPr>
      </w:pPr>
      <w:r w:rsidRPr="007476FA">
        <w:t>Thực hiện các nhiệm vụ khác do Giám đốc Trung tâm VNPT-IT khu vực 3 giao.</w:t>
      </w:r>
    </w:p>
    <w:p w14:paraId="7301E230" w14:textId="77777777" w:rsidR="007476FA" w:rsidRPr="007476FA" w:rsidRDefault="007476FA" w:rsidP="007476FA">
      <w:pPr>
        <w:pStyle w:val="Nomal-"/>
        <w:tabs>
          <w:tab w:val="clear" w:pos="717"/>
        </w:tabs>
        <w:ind w:left="426"/>
        <w:rPr>
          <w:b/>
          <w:i/>
        </w:rPr>
      </w:pPr>
      <w:r w:rsidRPr="007476FA">
        <w:rPr>
          <w:b/>
          <w:i/>
        </w:rPr>
        <w:t>Phòng Hạ tầng:</w:t>
      </w:r>
    </w:p>
    <w:p w14:paraId="2A4F4413" w14:textId="77777777" w:rsidR="007476FA" w:rsidRPr="007476FA" w:rsidRDefault="007476FA" w:rsidP="00E02D2F">
      <w:pPr>
        <w:pStyle w:val="Nomal-"/>
        <w:numPr>
          <w:ilvl w:val="0"/>
          <w:numId w:val="57"/>
        </w:numPr>
        <w:ind w:left="851"/>
        <w:rPr>
          <w:b/>
          <w:i/>
        </w:rPr>
      </w:pPr>
      <w:r w:rsidRPr="007476FA">
        <w:rPr>
          <w:b/>
          <w:i/>
        </w:rPr>
        <w:t>Tổ hệ thống:</w:t>
      </w:r>
    </w:p>
    <w:p w14:paraId="3DF35176" w14:textId="77777777" w:rsidR="007476FA" w:rsidRPr="007476FA" w:rsidRDefault="007476FA" w:rsidP="00E02D2F">
      <w:pPr>
        <w:pStyle w:val="Nomal-"/>
        <w:numPr>
          <w:ilvl w:val="0"/>
          <w:numId w:val="58"/>
        </w:numPr>
        <w:ind w:left="1276"/>
        <w:rPr>
          <w:b/>
          <w:i/>
        </w:rPr>
      </w:pPr>
      <w:r w:rsidRPr="007476FA">
        <w:t>Quản lý và vận hành hạ tầng máy chủ trong khu vực được giao.</w:t>
      </w:r>
    </w:p>
    <w:p w14:paraId="3A88FD6D" w14:textId="77777777" w:rsidR="007476FA" w:rsidRPr="007476FA" w:rsidRDefault="007476FA" w:rsidP="00E02D2F">
      <w:pPr>
        <w:pStyle w:val="Nomal-"/>
        <w:numPr>
          <w:ilvl w:val="0"/>
          <w:numId w:val="58"/>
        </w:numPr>
        <w:ind w:left="1276"/>
        <w:rPr>
          <w:b/>
          <w:i/>
        </w:rPr>
      </w:pPr>
      <w:r w:rsidRPr="007476FA">
        <w:t>Đảm bảo quy định an toàn bảo mật thông tin, thực hiện sao lưu dữ liệu theo quy định.</w:t>
      </w:r>
    </w:p>
    <w:p w14:paraId="346F051B" w14:textId="77777777" w:rsidR="007476FA" w:rsidRPr="007476FA" w:rsidRDefault="007476FA" w:rsidP="00E02D2F">
      <w:pPr>
        <w:pStyle w:val="Nomal-"/>
        <w:numPr>
          <w:ilvl w:val="0"/>
          <w:numId w:val="58"/>
        </w:numPr>
        <w:ind w:left="1276"/>
        <w:rPr>
          <w:b/>
          <w:i/>
        </w:rPr>
      </w:pPr>
      <w:r w:rsidRPr="007476FA">
        <w:lastRenderedPageBreak/>
        <w:t>Chủ trì quản lý, vận hành, khai thác, cấp phát, cài đặt hạ tầng cho các hệ thống CNTT (bao gồm máy chủ, hệ điều hành, cơ sở dữ liệu, lưu trữ, cấp phát tài nguyên cloud, …)</w:t>
      </w:r>
    </w:p>
    <w:p w14:paraId="2223B3B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ổ chức trực ca theo dõi, giám sát hệ thống 24/7.</w:t>
      </w:r>
    </w:p>
    <w:p w14:paraId="4EB2B505"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hực hiện xây dựng quy trình, quy định về công tác quản lý, điều hành, khai thác hạ tầng CNTT do trung tâm VNPT-IT KV3 quản lý.</w:t>
      </w:r>
    </w:p>
    <w:p w14:paraId="38D7617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Đầu mối phối hợp VNPT-NET và các đơn vị liên quan trong việc xử lý sự cố, các vấn đề nâng cấp cải thiện chất lượng mạng lưới, hạ tầng CNTT.</w:t>
      </w:r>
    </w:p>
    <w:p w14:paraId="39C344EF" w14:textId="77777777" w:rsidR="007476FA" w:rsidRPr="007476FA" w:rsidRDefault="007476FA" w:rsidP="00E02D2F">
      <w:pPr>
        <w:pStyle w:val="Normal-Indent"/>
        <w:numPr>
          <w:ilvl w:val="0"/>
          <w:numId w:val="58"/>
        </w:numPr>
        <w:spacing w:before="120" w:after="60" w:line="360" w:lineRule="auto"/>
        <w:ind w:left="1276"/>
        <w:rPr>
          <w:rFonts w:cs="Times New Roman"/>
          <w:szCs w:val="26"/>
        </w:rPr>
      </w:pPr>
      <w:r w:rsidRPr="007476FA">
        <w:rPr>
          <w:rFonts w:cs="Times New Roman"/>
          <w:szCs w:val="26"/>
        </w:rPr>
        <w:t>Thực hiện các nhiệm vụ khác do Giảm đốc Trung tâm VNPT-IT khu vực 3 giao.</w:t>
      </w:r>
    </w:p>
    <w:p w14:paraId="133866D5" w14:textId="77777777" w:rsidR="007476FA" w:rsidRPr="007476FA" w:rsidRDefault="007476FA" w:rsidP="00E02D2F">
      <w:pPr>
        <w:pStyle w:val="Nomal-"/>
        <w:numPr>
          <w:ilvl w:val="0"/>
          <w:numId w:val="57"/>
        </w:numPr>
        <w:ind w:left="851"/>
        <w:rPr>
          <w:b/>
          <w:i/>
        </w:rPr>
      </w:pPr>
      <w:r w:rsidRPr="007476FA">
        <w:rPr>
          <w:b/>
          <w:i/>
        </w:rPr>
        <w:t>Tổ Quản lý sản phẩm:</w:t>
      </w:r>
    </w:p>
    <w:p w14:paraId="75CDC355" w14:textId="77777777" w:rsidR="007476FA" w:rsidRPr="007476FA" w:rsidRDefault="007476FA" w:rsidP="007476FA">
      <w:pPr>
        <w:pStyle w:val="Nomal-"/>
        <w:numPr>
          <w:ilvl w:val="0"/>
          <w:numId w:val="0"/>
        </w:numPr>
        <w:ind w:firstLine="357"/>
        <w:rPr>
          <w:b/>
          <w:i/>
        </w:rPr>
      </w:pPr>
      <w:r w:rsidRPr="007476FA">
        <w:rPr>
          <w:b/>
          <w:i/>
        </w:rPr>
        <w:t xml:space="preserve">Về công tác quản lý sản phẩm </w:t>
      </w:r>
    </w:p>
    <w:p w14:paraId="71CB786E" w14:textId="77777777" w:rsidR="007476FA" w:rsidRPr="007476FA" w:rsidRDefault="007476FA" w:rsidP="00E02D2F">
      <w:pPr>
        <w:pStyle w:val="Nomal-"/>
        <w:numPr>
          <w:ilvl w:val="0"/>
          <w:numId w:val="60"/>
        </w:numPr>
        <w:ind w:left="1276"/>
        <w:rPr>
          <w:b/>
          <w:i/>
        </w:rPr>
      </w:pPr>
      <w:r w:rsidRPr="007476FA">
        <w:t>Quản lý, quy hoạch danh mục sản phẩm, dịch vụ của Trung tâm theo chiến lược phát triển sản phẩm dịch vụ do các phòng Giải pháp, Phòng TTTK đề xuất và được Giám đốc phê duyệt qua các thời kỳ</w:t>
      </w:r>
    </w:p>
    <w:p w14:paraId="25D80B2C"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Quản lý kế hoạch thực hiện và phát triển sản phẩm của các phòng Giải pháp dựa theo kế hoạch các phòng Giải pháp đăng ký.</w:t>
      </w:r>
    </w:p>
    <w:p w14:paraId="6C317085"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Xây dựng danh mục, tính năng của các ứng dụng, sản phẩm/dịch vụ của Trung tâm qua các phiên bản, vòng đời của SPDV dựa trên yêu cầu thị trường, khách hàng, thông tin từ Phòng TTTK và định hướng của Trung tâm.</w:t>
      </w:r>
    </w:p>
    <w:p w14:paraId="3FB6A0D8" w14:textId="77777777" w:rsidR="007476FA" w:rsidRPr="007476FA" w:rsidRDefault="007476FA" w:rsidP="00E02D2F">
      <w:pPr>
        <w:pStyle w:val="Nomal-"/>
        <w:numPr>
          <w:ilvl w:val="0"/>
          <w:numId w:val="60"/>
        </w:numPr>
        <w:ind w:left="1276"/>
        <w:rPr>
          <w:b/>
          <w:i/>
        </w:rPr>
      </w:pPr>
      <w:r w:rsidRPr="007476FA">
        <w:t>Quản lý thông tin sản phẩm trong mối quan hệ với các sản phẩm khác của VNPT-IT để tư vấn khả năng tích hợp dịch vụ.</w:t>
      </w:r>
    </w:p>
    <w:p w14:paraId="5C454221" w14:textId="77777777" w:rsidR="007476FA" w:rsidRPr="007476FA" w:rsidRDefault="007476FA" w:rsidP="00E02D2F">
      <w:pPr>
        <w:pStyle w:val="Nomal-"/>
        <w:numPr>
          <w:ilvl w:val="0"/>
          <w:numId w:val="60"/>
        </w:numPr>
        <w:ind w:left="1276"/>
        <w:rPr>
          <w:b/>
          <w:i/>
        </w:rPr>
      </w:pPr>
      <w:r w:rsidRPr="007476FA">
        <w:t>Quản lý phiên bản phần mềm của các sản phẩm do các phòng Giải pháp của trung tâm thực hiện.</w:t>
      </w:r>
    </w:p>
    <w:p w14:paraId="6806C6A6" w14:textId="77777777" w:rsidR="007476FA" w:rsidRPr="007476FA" w:rsidRDefault="007476FA" w:rsidP="00E02D2F">
      <w:pPr>
        <w:pStyle w:val="Nomal-"/>
        <w:numPr>
          <w:ilvl w:val="0"/>
          <w:numId w:val="60"/>
        </w:numPr>
        <w:ind w:left="1276"/>
        <w:rPr>
          <w:b/>
          <w:i/>
        </w:rPr>
      </w:pPr>
      <w:r w:rsidRPr="007476FA">
        <w:lastRenderedPageBreak/>
        <w:t xml:space="preserve">Chủ trì việc tiếp nhận, khảo sát yêu cầu, xây dựng phương án, hồ sơ giải pháp đề xuất, và các công việc hỗ trợ khác khi tiếp nhận xây dựng phương án phần mềm cho khách hàng của Trung tâm và Công ty. </w:t>
      </w:r>
    </w:p>
    <w:p w14:paraId="66FFC643" w14:textId="77777777" w:rsidR="007476FA" w:rsidRPr="007476FA" w:rsidRDefault="007476FA" w:rsidP="00E02D2F">
      <w:pPr>
        <w:pStyle w:val="Nomal-"/>
        <w:numPr>
          <w:ilvl w:val="0"/>
          <w:numId w:val="60"/>
        </w:numPr>
        <w:ind w:left="1276"/>
        <w:rPr>
          <w:b/>
          <w:i/>
        </w:rPr>
      </w:pPr>
      <w:r w:rsidRPr="007476FA">
        <w:t>Tiếp nhận, khảo sát yêu cầu của khách hàng, xây dựng phương án, hồ sơ giải pháp đề xuất, và các công việc hỗ trợ kỹ thuật trước bán hàng.</w:t>
      </w:r>
    </w:p>
    <w:p w14:paraId="7D65F11F" w14:textId="77777777" w:rsidR="007476FA" w:rsidRPr="007476FA" w:rsidRDefault="007476FA" w:rsidP="00E02D2F">
      <w:pPr>
        <w:pStyle w:val="Nomal-"/>
        <w:numPr>
          <w:ilvl w:val="0"/>
          <w:numId w:val="60"/>
        </w:numPr>
        <w:ind w:left="1276"/>
        <w:rPr>
          <w:b/>
          <w:i/>
        </w:rPr>
      </w:pPr>
      <w:r w:rsidRPr="007476FA">
        <w:t>Chủ trì việc xây dựng và cập nhật tài liệu giới thiệu, tài liệu bán hàng sản phẩm, tài liệu mô tả sản phẩm, dịch vụ của Trung tâm.</w:t>
      </w:r>
    </w:p>
    <w:p w14:paraId="4AE02AF9" w14:textId="77777777" w:rsidR="007476FA" w:rsidRPr="007476FA" w:rsidRDefault="007476FA" w:rsidP="00E02D2F">
      <w:pPr>
        <w:pStyle w:val="Nomal-"/>
        <w:numPr>
          <w:ilvl w:val="0"/>
          <w:numId w:val="60"/>
        </w:numPr>
        <w:ind w:left="1276"/>
        <w:rPr>
          <w:b/>
          <w:i/>
        </w:rPr>
      </w:pPr>
      <w:r w:rsidRPr="007476FA">
        <w:t>Đề xuất, thực hiện, phối hợp thực hiện đăng ký bản quyền, đăng ký sở hữu trí tuệ các sản phẩm dịch vụ của Trung tâm.</w:t>
      </w:r>
    </w:p>
    <w:p w14:paraId="14DD5DEA" w14:textId="77777777" w:rsidR="007476FA" w:rsidRPr="007476FA" w:rsidRDefault="007476FA" w:rsidP="00E02D2F">
      <w:pPr>
        <w:pStyle w:val="Nomal-"/>
        <w:numPr>
          <w:ilvl w:val="0"/>
          <w:numId w:val="60"/>
        </w:numPr>
        <w:ind w:left="1276"/>
        <w:rPr>
          <w:b/>
          <w:i/>
        </w:rPr>
      </w:pPr>
      <w:r w:rsidRPr="007476FA">
        <w:t>Nghiên cứu sản phẩm của đối thủ có trên thị trường làm cơ sở đối chiếu đề xuất sản phẩm dịch vụ công ty.</w:t>
      </w:r>
    </w:p>
    <w:p w14:paraId="0B688A1E" w14:textId="77777777" w:rsidR="007476FA" w:rsidRPr="007476FA" w:rsidRDefault="007476FA" w:rsidP="007476FA">
      <w:pPr>
        <w:pStyle w:val="Nomal-"/>
        <w:numPr>
          <w:ilvl w:val="0"/>
          <w:numId w:val="0"/>
        </w:numPr>
        <w:ind w:firstLine="357"/>
        <w:rPr>
          <w:b/>
          <w:i/>
        </w:rPr>
      </w:pPr>
      <w:r w:rsidRPr="007476FA">
        <w:rPr>
          <w:b/>
          <w:i/>
        </w:rPr>
        <w:t xml:space="preserve">Về công tác chất lượng </w:t>
      </w:r>
    </w:p>
    <w:p w14:paraId="4487458A" w14:textId="77777777" w:rsidR="007476FA" w:rsidRPr="007476FA" w:rsidRDefault="007476FA" w:rsidP="00E02D2F">
      <w:pPr>
        <w:pStyle w:val="Nomal-"/>
        <w:numPr>
          <w:ilvl w:val="0"/>
          <w:numId w:val="61"/>
        </w:numPr>
        <w:ind w:left="1276"/>
        <w:rPr>
          <w:b/>
          <w:i/>
        </w:rPr>
      </w:pPr>
      <w:r w:rsidRPr="007476FA">
        <w:t>Chủ trì công tác xây dựng và áp dụng quy trình, quy định tại Trung tâm.</w:t>
      </w:r>
    </w:p>
    <w:p w14:paraId="14839228" w14:textId="77777777" w:rsidR="007476FA" w:rsidRPr="007476FA" w:rsidRDefault="007476FA" w:rsidP="00E02D2F">
      <w:pPr>
        <w:pStyle w:val="Nomal-"/>
        <w:numPr>
          <w:ilvl w:val="0"/>
          <w:numId w:val="61"/>
        </w:numPr>
        <w:ind w:left="1276"/>
        <w:rPr>
          <w:b/>
          <w:i/>
        </w:rPr>
      </w:pPr>
      <w:r w:rsidRPr="007476FA">
        <w:t>Đầu mối tiếp nhận, tập hợp, phân luồng hệ thống quy trình, quy định mà Công ty xây dựng để áp dụng tại Trung tâm.</w:t>
      </w:r>
    </w:p>
    <w:p w14:paraId="168AC5E6" w14:textId="77777777" w:rsidR="007476FA" w:rsidRPr="007476FA" w:rsidRDefault="007476FA" w:rsidP="00E02D2F">
      <w:pPr>
        <w:pStyle w:val="Nomal-"/>
        <w:numPr>
          <w:ilvl w:val="0"/>
          <w:numId w:val="61"/>
        </w:numPr>
        <w:ind w:left="1276"/>
        <w:rPr>
          <w:b/>
          <w:i/>
        </w:rPr>
      </w:pPr>
      <w:r w:rsidRPr="007476FA">
        <w:t>Ban hành, hướng dẫn, triển khai, đánh giá, giám sát việc tuân thủ quy trình, quy định, hệ thống tiêu chuẩn trong hoạt động đảm bảo chất lượng của Công ty tại Trung tâm.</w:t>
      </w:r>
    </w:p>
    <w:p w14:paraId="64D6D953" w14:textId="77777777" w:rsidR="007476FA" w:rsidRPr="007476FA" w:rsidRDefault="007476FA" w:rsidP="00E02D2F">
      <w:pPr>
        <w:pStyle w:val="Nomal-"/>
        <w:numPr>
          <w:ilvl w:val="0"/>
          <w:numId w:val="61"/>
        </w:numPr>
        <w:ind w:left="1276"/>
        <w:rPr>
          <w:b/>
          <w:i/>
        </w:rPr>
      </w:pPr>
      <w:r w:rsidRPr="007476FA">
        <w:t>Quản lý, giám sát thực hiện việc áp dụng hệ thống tiêu chuẩn đảm bảo chất lượng tại Trung tâm.</w:t>
      </w:r>
    </w:p>
    <w:p w14:paraId="215C3E04" w14:textId="77777777" w:rsidR="007476FA" w:rsidRPr="007476FA" w:rsidRDefault="007476FA" w:rsidP="00E02D2F">
      <w:pPr>
        <w:pStyle w:val="Nomal-"/>
        <w:numPr>
          <w:ilvl w:val="0"/>
          <w:numId w:val="61"/>
        </w:numPr>
        <w:ind w:left="1276"/>
        <w:rPr>
          <w:b/>
          <w:i/>
        </w:rPr>
      </w:pPr>
      <w:r w:rsidRPr="007476FA">
        <w:t>Giám sát, đánh giá thực hiện việc tuân thủ quy trình, quy định, đang áp dụng tại Trung tâm theo định kỳ và đột xuất theo yêu cầu.</w:t>
      </w:r>
    </w:p>
    <w:p w14:paraId="6AC3D267" w14:textId="77777777" w:rsidR="007476FA" w:rsidRPr="007476FA" w:rsidRDefault="007476FA" w:rsidP="00E02D2F">
      <w:pPr>
        <w:pStyle w:val="Nomal-"/>
        <w:numPr>
          <w:ilvl w:val="0"/>
          <w:numId w:val="61"/>
        </w:numPr>
        <w:ind w:left="1276"/>
        <w:rPr>
          <w:b/>
          <w:i/>
        </w:rPr>
      </w:pPr>
      <w:r w:rsidRPr="007476FA">
        <w:t>Tổng hợp, nghiên cứu, phân tích, thống kê và đưa ra các đề xuất liên quan đến hoạt động cải tiến của Trung tâm.</w:t>
      </w:r>
    </w:p>
    <w:p w14:paraId="756BA709" w14:textId="77777777" w:rsidR="007476FA" w:rsidRPr="007476FA" w:rsidRDefault="007476FA" w:rsidP="00E02D2F">
      <w:pPr>
        <w:pStyle w:val="Nomal-"/>
        <w:numPr>
          <w:ilvl w:val="0"/>
          <w:numId w:val="61"/>
        </w:numPr>
        <w:ind w:left="1276"/>
        <w:rPr>
          <w:b/>
          <w:i/>
        </w:rPr>
      </w:pPr>
      <w:r w:rsidRPr="007476FA">
        <w:t>Chủ trì, điều phối thực hiện các chương trình cải tiến chất lượng của Trung tâm.</w:t>
      </w:r>
    </w:p>
    <w:p w14:paraId="3DF3FA82" w14:textId="77777777" w:rsidR="007476FA" w:rsidRPr="007476FA" w:rsidRDefault="007476FA" w:rsidP="00E02D2F">
      <w:pPr>
        <w:pStyle w:val="Nomal-"/>
        <w:numPr>
          <w:ilvl w:val="0"/>
          <w:numId w:val="61"/>
        </w:numPr>
        <w:ind w:left="1276"/>
        <w:rPr>
          <w:b/>
          <w:i/>
        </w:rPr>
      </w:pPr>
      <w:r w:rsidRPr="007476FA">
        <w:lastRenderedPageBreak/>
        <w:t>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w:t>
      </w:r>
    </w:p>
    <w:p w14:paraId="53DE18FA" w14:textId="77777777" w:rsidR="007476FA" w:rsidRPr="007476FA" w:rsidRDefault="007476FA" w:rsidP="007476FA">
      <w:pPr>
        <w:pStyle w:val="Nomal-"/>
        <w:numPr>
          <w:ilvl w:val="0"/>
          <w:numId w:val="0"/>
        </w:numPr>
        <w:ind w:firstLine="357"/>
        <w:rPr>
          <w:b/>
          <w:i/>
        </w:rPr>
      </w:pPr>
      <w:r w:rsidRPr="007476FA">
        <w:rPr>
          <w:b/>
          <w:i/>
        </w:rPr>
        <w:t xml:space="preserve">Về công tác kiểm thử </w:t>
      </w:r>
    </w:p>
    <w:p w14:paraId="0A71212A" w14:textId="77777777" w:rsidR="007476FA" w:rsidRPr="007476FA" w:rsidRDefault="007476FA" w:rsidP="00E02D2F">
      <w:pPr>
        <w:pStyle w:val="Nomal-"/>
        <w:numPr>
          <w:ilvl w:val="0"/>
          <w:numId w:val="62"/>
        </w:numPr>
        <w:ind w:left="1276"/>
        <w:rPr>
          <w:b/>
          <w:i/>
        </w:rPr>
      </w:pPr>
      <w:r w:rsidRPr="007476FA">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311202C7" w14:textId="77777777" w:rsidR="007476FA" w:rsidRPr="007476FA" w:rsidRDefault="007476FA" w:rsidP="00E02D2F">
      <w:pPr>
        <w:pStyle w:val="Nomal-"/>
        <w:numPr>
          <w:ilvl w:val="0"/>
          <w:numId w:val="62"/>
        </w:numPr>
        <w:ind w:left="1276"/>
        <w:rPr>
          <w:b/>
          <w:i/>
        </w:rPr>
      </w:pPr>
      <w:r w:rsidRPr="007476FA">
        <w:t>Xây dựng kế hoạch kiểm thử và thực hiện kiểm thử cho toàn bộ các sản phẩm phần mềm của Trung tâm và các đơn vị khác (nếu có).</w:t>
      </w:r>
    </w:p>
    <w:p w14:paraId="1B0160D1" w14:textId="77777777" w:rsidR="007476FA" w:rsidRPr="007476FA" w:rsidRDefault="007476FA" w:rsidP="00E02D2F">
      <w:pPr>
        <w:pStyle w:val="Nomal-"/>
        <w:numPr>
          <w:ilvl w:val="0"/>
          <w:numId w:val="62"/>
        </w:numPr>
        <w:ind w:left="1276"/>
        <w:rPr>
          <w:b/>
          <w:i/>
        </w:rPr>
      </w:pPr>
      <w:r w:rsidRPr="007476FA">
        <w:t>Nghiên cứu cập nhật và khai thác các hệ thống công cụ kiểm thử và kiến thức mới về công cụ kiểm thử.</w:t>
      </w:r>
    </w:p>
    <w:p w14:paraId="1EEBE135" w14:textId="77777777" w:rsidR="007476FA" w:rsidRPr="007476FA" w:rsidRDefault="007476FA" w:rsidP="00E02D2F">
      <w:pPr>
        <w:pStyle w:val="Nomal-"/>
        <w:numPr>
          <w:ilvl w:val="0"/>
          <w:numId w:val="62"/>
        </w:numPr>
        <w:ind w:left="1276"/>
        <w:rPr>
          <w:b/>
          <w:i/>
        </w:rPr>
      </w:pPr>
      <w:r w:rsidRPr="007476FA">
        <w:t>Thực hiện công tác kiểm thử theo quy trình DevOps của công ty đã ban hành.</w:t>
      </w:r>
    </w:p>
    <w:p w14:paraId="5A2B7955" w14:textId="77777777" w:rsidR="007476FA" w:rsidRPr="007476FA" w:rsidRDefault="007476FA" w:rsidP="007476FA">
      <w:pPr>
        <w:pStyle w:val="Nomal-"/>
        <w:tabs>
          <w:tab w:val="clear" w:pos="717"/>
        </w:tabs>
        <w:ind w:left="426"/>
        <w:rPr>
          <w:b/>
          <w:i/>
        </w:rPr>
      </w:pPr>
      <w:r w:rsidRPr="007476FA">
        <w:rPr>
          <w:b/>
          <w:i/>
        </w:rPr>
        <w:t>Phòng Phát triển Giải pháp 1 và 2</w:t>
      </w:r>
    </w:p>
    <w:p w14:paraId="50DA8BDE" w14:textId="77777777" w:rsidR="007476FA" w:rsidRPr="007476FA" w:rsidRDefault="007476FA" w:rsidP="00E02D2F">
      <w:pPr>
        <w:pStyle w:val="Nomal-"/>
        <w:numPr>
          <w:ilvl w:val="0"/>
          <w:numId w:val="17"/>
        </w:numPr>
        <w:ind w:left="851"/>
        <w:rPr>
          <w:b/>
          <w:i/>
        </w:rPr>
      </w:pPr>
      <w:r w:rsidRPr="007476FA">
        <w:t>Phát triển, tích hợp các sản phẩm dịch vụ công nghệ thông tin theo nhu cầu thị trường, khách hàng và theo định hướng của Công ty VNPT-IT và Trung tâm VNPT-IT khu vực 3.</w:t>
      </w:r>
    </w:p>
    <w:p w14:paraId="6B34A341" w14:textId="77777777" w:rsidR="007476FA" w:rsidRPr="007476FA" w:rsidRDefault="007476FA" w:rsidP="00E02D2F">
      <w:pPr>
        <w:pStyle w:val="Nomal-"/>
        <w:numPr>
          <w:ilvl w:val="0"/>
          <w:numId w:val="17"/>
        </w:numPr>
        <w:ind w:left="851"/>
        <w:rPr>
          <w:b/>
          <w:i/>
        </w:rPr>
      </w:pPr>
      <w:r w:rsidRPr="007476FA">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5D67EC1F" w14:textId="77777777" w:rsidR="007476FA" w:rsidRPr="007476FA" w:rsidRDefault="007476FA" w:rsidP="00E02D2F">
      <w:pPr>
        <w:pStyle w:val="Normal-Indent"/>
        <w:numPr>
          <w:ilvl w:val="0"/>
          <w:numId w:val="17"/>
        </w:numPr>
        <w:spacing w:before="120" w:after="60" w:line="360" w:lineRule="auto"/>
        <w:ind w:left="851"/>
        <w:rPr>
          <w:rFonts w:cs="Times New Roman"/>
          <w:szCs w:val="26"/>
        </w:rPr>
      </w:pPr>
      <w:r w:rsidRPr="007476FA">
        <w:rPr>
          <w:rFonts w:cs="Times New Roman"/>
          <w:szCs w:val="26"/>
        </w:rPr>
        <w:t>Phát triển sản phẩm dịch vụ công nghệ thông tin tập trung đối tượng khách hàng ngoài.</w:t>
      </w:r>
    </w:p>
    <w:p w14:paraId="76DA56AC" w14:textId="77777777" w:rsidR="007476FA" w:rsidRPr="007476FA" w:rsidRDefault="007476FA" w:rsidP="00E02D2F">
      <w:pPr>
        <w:pStyle w:val="Nomal-"/>
        <w:numPr>
          <w:ilvl w:val="0"/>
          <w:numId w:val="17"/>
        </w:numPr>
        <w:ind w:left="851"/>
        <w:rPr>
          <w:b/>
          <w:i/>
        </w:rPr>
      </w:pPr>
      <w:r w:rsidRPr="007476FA">
        <w:t>Nghiên cứu phát triển các giải pháp mới, thực hiện lập trình, phát triển ứng dụng theo yêu cầu/đặt hàng từ Công ty và Trung tâm.</w:t>
      </w:r>
    </w:p>
    <w:p w14:paraId="313BF687" w14:textId="77777777" w:rsidR="007476FA" w:rsidRPr="007476FA" w:rsidRDefault="007476FA" w:rsidP="00E02D2F">
      <w:pPr>
        <w:pStyle w:val="Nomal-"/>
        <w:numPr>
          <w:ilvl w:val="0"/>
          <w:numId w:val="17"/>
        </w:numPr>
        <w:ind w:left="851"/>
        <w:rPr>
          <w:b/>
          <w:i/>
        </w:rPr>
      </w:pPr>
      <w:r w:rsidRPr="007476FA">
        <w:lastRenderedPageBreak/>
        <w:t>Thực hiện việc outsourcing cho Trung tâm Giải pháp chuyên ngành tương ứng chức năng nhiệm vụ theo yêu cầu/đặt hàng.</w:t>
      </w:r>
    </w:p>
    <w:p w14:paraId="646D5E33" w14:textId="77777777" w:rsidR="007476FA" w:rsidRPr="007476FA" w:rsidRDefault="007476FA" w:rsidP="00E02D2F">
      <w:pPr>
        <w:pStyle w:val="Nomal-"/>
        <w:numPr>
          <w:ilvl w:val="0"/>
          <w:numId w:val="17"/>
        </w:numPr>
        <w:ind w:left="851"/>
        <w:rPr>
          <w:b/>
          <w:i/>
        </w:rPr>
      </w:pPr>
      <w:r w:rsidRPr="007476FA">
        <w:t>Phối hợp phòng TTTK, thực hiện nhiệm vụ hỗ trợ phần mềm theo mảng công việc được phân công.</w:t>
      </w:r>
    </w:p>
    <w:p w14:paraId="52C3BD77" w14:textId="77777777" w:rsidR="007476FA" w:rsidRPr="007476FA" w:rsidRDefault="007476FA" w:rsidP="00E02D2F">
      <w:pPr>
        <w:pStyle w:val="Nomal-"/>
        <w:numPr>
          <w:ilvl w:val="0"/>
          <w:numId w:val="17"/>
        </w:numPr>
        <w:ind w:left="851"/>
        <w:rPr>
          <w:b/>
          <w:i/>
        </w:rPr>
      </w:pPr>
      <w:r w:rsidRPr="007476FA">
        <w:t>Thực hiện lập trình các phiếu CR trên IT360, đối với các SPDV do khách hàng trong khu vực yêu cầu (sau khi được bàn giao từ TT GPCN).</w:t>
      </w:r>
    </w:p>
    <w:p w14:paraId="3A48707F" w14:textId="77777777" w:rsidR="007476FA" w:rsidRPr="007476FA" w:rsidRDefault="007476FA" w:rsidP="00E02D2F">
      <w:pPr>
        <w:pStyle w:val="Nomal-"/>
        <w:numPr>
          <w:ilvl w:val="0"/>
          <w:numId w:val="17"/>
        </w:numPr>
        <w:ind w:left="851"/>
        <w:rPr>
          <w:b/>
          <w:i/>
        </w:rPr>
      </w:pPr>
      <w:r w:rsidRPr="007476FA">
        <w:t>Phát triển các nền tảng, chịu trách nhiệm chủ quản các sản phẩm dịch vụ theo sự phân công nhiệm vụ của Công ty.</w:t>
      </w:r>
    </w:p>
    <w:p w14:paraId="0810920E" w14:textId="77777777" w:rsidR="007476FA" w:rsidRPr="007476FA" w:rsidRDefault="007476FA" w:rsidP="00E02D2F">
      <w:pPr>
        <w:pStyle w:val="Nomal-"/>
        <w:numPr>
          <w:ilvl w:val="0"/>
          <w:numId w:val="17"/>
        </w:numPr>
        <w:ind w:left="851"/>
        <w:rPr>
          <w:b/>
          <w:i/>
        </w:rPr>
      </w:pPr>
      <w:r w:rsidRPr="007476FA">
        <w:t>Thực hiện các nhiệm vụ khác do Giảm đốc Trung tâm VNPT-IT khu vực 3 giao.</w:t>
      </w:r>
    </w:p>
    <w:p w14:paraId="7EBFD55C" w14:textId="77777777" w:rsidR="007476FA" w:rsidRPr="007476FA" w:rsidRDefault="007476FA" w:rsidP="00E02D2F">
      <w:pPr>
        <w:pStyle w:val="Heading3"/>
        <w:numPr>
          <w:ilvl w:val="2"/>
          <w:numId w:val="59"/>
        </w:numPr>
        <w:ind w:left="1276"/>
        <w:rPr>
          <w:rFonts w:cs="Times New Roman"/>
          <w:i w:val="0"/>
          <w:iCs/>
        </w:rPr>
      </w:pPr>
      <w:bookmarkStart w:id="45" w:name="_Toc111034833"/>
      <w:bookmarkStart w:id="46" w:name="_Toc111059433"/>
      <w:r w:rsidRPr="007476FA">
        <w:rPr>
          <w:rFonts w:cs="Times New Roman"/>
          <w:i w:val="0"/>
          <w:iCs/>
        </w:rPr>
        <w:t>Thành tích đạt được</w:t>
      </w:r>
      <w:bookmarkEnd w:id="45"/>
      <w:bookmarkEnd w:id="46"/>
    </w:p>
    <w:p w14:paraId="2069260E" w14:textId="77777777" w:rsidR="007476FA" w:rsidRPr="007476FA" w:rsidRDefault="007476FA" w:rsidP="007476FA">
      <w:pPr>
        <w:ind w:firstLine="357"/>
        <w:rPr>
          <w:b/>
          <w:i/>
        </w:rPr>
      </w:pPr>
      <w:r w:rsidRPr="007476FA">
        <w:rPr>
          <w:b/>
          <w:i/>
        </w:rPr>
        <w:t>Tình hình sản xuất kinh doanh và các thành tựu nổi bật năm 2021</w:t>
      </w:r>
    </w:p>
    <w:p w14:paraId="7CE5B5D5" w14:textId="77777777" w:rsidR="007476FA" w:rsidRPr="007476FA" w:rsidRDefault="007476FA" w:rsidP="007476FA">
      <w:pPr>
        <w:pStyle w:val="Nomal-"/>
        <w:tabs>
          <w:tab w:val="clear" w:pos="717"/>
        </w:tabs>
        <w:ind w:left="426"/>
      </w:pPr>
      <w:r w:rsidRPr="007476FA">
        <w:t>Doanh thu năm 2021: 54.392 triệu đồng, tăng 16% so với cùng kỳ năm trước. (Doanh thu năm 2020: 46.889 triệu đồng)</w:t>
      </w:r>
    </w:p>
    <w:p w14:paraId="137DA8EA" w14:textId="77777777" w:rsidR="007476FA" w:rsidRPr="007476FA" w:rsidRDefault="007476FA" w:rsidP="007476FA">
      <w:pPr>
        <w:pStyle w:val="Nomal-"/>
        <w:tabs>
          <w:tab w:val="clear" w:pos="717"/>
        </w:tabs>
        <w:ind w:left="426"/>
      </w:pPr>
      <w:r w:rsidRPr="007476FA">
        <w:t>Lợi nhuận năm 2021: 11.516 triệu đồng, tăng 10% so với cùng kỳ năm trước. (Lợi nhuận năm 2020: 10.470 triệu đồng)</w:t>
      </w:r>
    </w:p>
    <w:p w14:paraId="56C5C849" w14:textId="77777777" w:rsidR="007476FA" w:rsidRPr="007476FA" w:rsidRDefault="007476FA" w:rsidP="007476FA">
      <w:pPr>
        <w:pStyle w:val="Nomal-"/>
        <w:tabs>
          <w:tab w:val="clear" w:pos="717"/>
        </w:tabs>
        <w:ind w:left="426"/>
      </w:pPr>
      <w:r w:rsidRPr="007476FA">
        <w:t>Nộp ngân sách năm 2021: 4.231 triệu đồng, tăng 40% so với cùng kỳ năm trước. (Nộp ngân sách nhà nước năm 2020: 3.022 triệu đồng)</w:t>
      </w:r>
    </w:p>
    <w:p w14:paraId="7CA189F5" w14:textId="77777777" w:rsidR="007476FA" w:rsidRPr="007476FA" w:rsidRDefault="007476FA" w:rsidP="007476FA">
      <w:pPr>
        <w:pStyle w:val="Nomal-"/>
        <w:tabs>
          <w:tab w:val="clear" w:pos="717"/>
        </w:tabs>
        <w:ind w:left="426"/>
      </w:pPr>
      <w:r w:rsidRPr="007476FA">
        <w:t>Các giải thưởng uy tín chất lượng:</w:t>
      </w:r>
    </w:p>
    <w:p w14:paraId="5C367C5B"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thưởng Sao Khuê 2021.</w:t>
      </w:r>
    </w:p>
    <w:p w14:paraId="314D8EBE"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Đồng Asia-Pacific Stevie® Awards 2021.</w:t>
      </w:r>
    </w:p>
    <w:p w14:paraId="0769E725" w14:textId="77777777" w:rsidR="007476FA" w:rsidRPr="007476FA" w:rsidRDefault="007476FA" w:rsidP="00E02D2F">
      <w:pPr>
        <w:pStyle w:val="Nomal-"/>
        <w:numPr>
          <w:ilvl w:val="0"/>
          <w:numId w:val="18"/>
        </w:numPr>
        <w:ind w:left="851"/>
      </w:pPr>
      <w:r w:rsidRPr="007476FA">
        <w:rPr>
          <w:color w:val="000000"/>
        </w:rPr>
        <w:t>Phần mềm Hợp đồng điện tử - VNPT eContract đạt giải Đồng Asia-Pacific Stevie® Award 2021; hạng mục Innovation in business to business services.</w:t>
      </w:r>
    </w:p>
    <w:p w14:paraId="04D51AEF" w14:textId="77777777" w:rsidR="007476FA" w:rsidRPr="007476FA" w:rsidRDefault="007476FA" w:rsidP="00E02D2F">
      <w:pPr>
        <w:pStyle w:val="Nomal-"/>
        <w:numPr>
          <w:ilvl w:val="0"/>
          <w:numId w:val="18"/>
        </w:numPr>
        <w:ind w:left="851"/>
      </w:pPr>
      <w:r w:rsidRPr="007476FA">
        <w:rPr>
          <w:color w:val="000000"/>
        </w:rPr>
        <w:lastRenderedPageBreak/>
        <w:t>Phần mềm Hợp đồng điện tử - VNPT eContract đạt giải Chìa khoá vàng 2021, hạng mục Giải pháp giao dịch điện tử an toàn.</w:t>
      </w:r>
    </w:p>
    <w:p w14:paraId="7E7707E8"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ạt giải Thành phố thông minh Việt Nam 2021, hạng mục Giải pháp cho thành phố thông minh.</w:t>
      </w:r>
    </w:p>
    <w:p w14:paraId="37773B41"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ã đạt giải nhì Vifotec 2021.</w:t>
      </w:r>
    </w:p>
    <w:p w14:paraId="7428FCB5" w14:textId="77777777" w:rsidR="007476FA" w:rsidRPr="007476FA" w:rsidRDefault="007476FA" w:rsidP="007476FA">
      <w:pPr>
        <w:rPr>
          <w:b/>
          <w:bCs/>
          <w:caps/>
          <w:kern w:val="32"/>
          <w:sz w:val="28"/>
          <w:szCs w:val="32"/>
        </w:rPr>
      </w:pPr>
      <w:r w:rsidRPr="007476FA">
        <w:br w:type="page"/>
      </w:r>
    </w:p>
    <w:p w14:paraId="6373B29F" w14:textId="77777777" w:rsidR="007476FA" w:rsidRPr="007476FA" w:rsidRDefault="007476FA" w:rsidP="007476FA">
      <w:pPr>
        <w:pStyle w:val="Heading1"/>
      </w:pPr>
      <w:bookmarkStart w:id="47" w:name="_Toc111034834"/>
      <w:bookmarkStart w:id="48" w:name="_Toc111059434"/>
      <w:r w:rsidRPr="007476FA">
        <w:lastRenderedPageBreak/>
        <w:t>CHƯƠNG 2. CƠ SỞ LÝ THUYẾT</w:t>
      </w:r>
      <w:bookmarkEnd w:id="47"/>
      <w:bookmarkEnd w:id="48"/>
    </w:p>
    <w:p w14:paraId="68987C2A" w14:textId="77777777" w:rsidR="007476FA" w:rsidRPr="007476FA" w:rsidRDefault="007476FA" w:rsidP="00E02D2F">
      <w:pPr>
        <w:pStyle w:val="ListParagraph"/>
        <w:numPr>
          <w:ilvl w:val="1"/>
          <w:numId w:val="63"/>
        </w:numPr>
        <w:spacing w:before="120"/>
        <w:ind w:left="567" w:hanging="567"/>
        <w:outlineLvl w:val="1"/>
        <w:rPr>
          <w:b/>
          <w:szCs w:val="26"/>
        </w:rPr>
      </w:pPr>
      <w:bookmarkStart w:id="49" w:name="_Toc111059435"/>
      <w:r w:rsidRPr="007476FA">
        <w:rPr>
          <w:b/>
          <w:color w:val="000000" w:themeColor="text1"/>
        </w:rPr>
        <w:t>Tổng quan về Business Analyst</w:t>
      </w:r>
      <w:bookmarkEnd w:id="49"/>
    </w:p>
    <w:p w14:paraId="3CE04182" w14:textId="77777777" w:rsidR="007476FA" w:rsidRPr="007476FA" w:rsidRDefault="007476FA" w:rsidP="00E02D2F">
      <w:pPr>
        <w:pStyle w:val="ListParagraph"/>
        <w:numPr>
          <w:ilvl w:val="2"/>
          <w:numId w:val="63"/>
        </w:numPr>
        <w:ind w:left="1276"/>
        <w:outlineLvl w:val="2"/>
        <w:rPr>
          <w:b/>
          <w:szCs w:val="26"/>
        </w:rPr>
      </w:pPr>
      <w:bookmarkStart w:id="50" w:name="_Toc111059436"/>
      <w:r w:rsidRPr="007476FA">
        <w:rPr>
          <w:b/>
          <w:szCs w:val="26"/>
        </w:rPr>
        <w:t>Khái niệm</w:t>
      </w:r>
      <w:bookmarkEnd w:id="50"/>
    </w:p>
    <w:p w14:paraId="023DE170" w14:textId="77777777" w:rsidR="007476FA" w:rsidRPr="007476FA" w:rsidRDefault="007476FA" w:rsidP="007476FA">
      <w:pPr>
        <w:ind w:firstLine="357"/>
      </w:pPr>
      <w:r w:rsidRPr="007476FA">
        <w:rPr>
          <w:color w:val="000000" w:themeColor="text1"/>
        </w:rPr>
        <w:t xml:space="preserve">BA là viết tắt Business Analyst. Business </w:t>
      </w:r>
      <w:r w:rsidRPr="007476FA">
        <w:rPr>
          <w:color w:val="000000" w:themeColor="text1"/>
          <w:highlight w:val="white"/>
        </w:rPr>
        <w:t>là người đưa ra giải pháp cho những yêu cầu của khách hàng.</w:t>
      </w:r>
      <w:r w:rsidRPr="007476FA">
        <w:rPr>
          <w:color w:val="000000" w:themeColor="text1"/>
        </w:rPr>
        <w:t xml:space="preserve"> Trong lĩnh vực IT, phân tích nghiệp vụ được coi như là cầu nối giữa bộ máy Công nghệ thông tin và bộ máy Kinh doanh. Phân tích nghiệp vụ là công việc hiện thực hóa các thay đổi trong trong tổ chức bằng cách xác định nhu cầu và đề xuất giải pháp có giá trị cho các cổ đông. Phân tích nghiệp vụ cho phép doanh nghiệp xác định được nhu cầu và lý do thay đổi, đồng thời BA thiết kế và mô tả các giải pháp mang lại giá trị cho doanh nghiệp</w:t>
      </w:r>
    </w:p>
    <w:p w14:paraId="1AFE2490" w14:textId="77777777" w:rsidR="007476FA" w:rsidRPr="007476FA" w:rsidRDefault="007476FA" w:rsidP="00E02D2F">
      <w:pPr>
        <w:pStyle w:val="ListParagraph"/>
        <w:numPr>
          <w:ilvl w:val="2"/>
          <w:numId w:val="63"/>
        </w:numPr>
        <w:ind w:left="1276"/>
        <w:outlineLvl w:val="2"/>
        <w:rPr>
          <w:b/>
          <w:szCs w:val="26"/>
        </w:rPr>
      </w:pPr>
      <w:bookmarkStart w:id="51" w:name="_Toc109891638"/>
      <w:bookmarkStart w:id="52" w:name="_Toc110068541"/>
      <w:bookmarkStart w:id="53" w:name="_Toc110727532"/>
      <w:bookmarkStart w:id="54" w:name="_Toc111059437"/>
      <w:r w:rsidRPr="007476FA">
        <w:rPr>
          <w:rFonts w:eastAsia="Times New Roman"/>
          <w:b/>
          <w:color w:val="000000" w:themeColor="text1"/>
          <w:szCs w:val="26"/>
        </w:rPr>
        <w:t xml:space="preserve">Các </w:t>
      </w:r>
      <w:bookmarkEnd w:id="51"/>
      <w:bookmarkEnd w:id="52"/>
      <w:bookmarkEnd w:id="53"/>
      <w:r w:rsidRPr="007476FA">
        <w:rPr>
          <w:b/>
          <w:color w:val="000000" w:themeColor="text1"/>
          <w:szCs w:val="26"/>
        </w:rPr>
        <w:t>kỹ năng cần có</w:t>
      </w:r>
      <w:r w:rsidRPr="007476FA">
        <w:rPr>
          <w:b/>
          <w:color w:val="000000" w:themeColor="text1"/>
          <w:szCs w:val="26"/>
          <w:lang w:val="vi-VN"/>
        </w:rPr>
        <w:t xml:space="preserve"> của một BA</w:t>
      </w:r>
      <w:bookmarkEnd w:id="54"/>
    </w:p>
    <w:p w14:paraId="22CD5580"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giao tiếp</w:t>
      </w:r>
      <w:r w:rsidRPr="007476FA">
        <w:rPr>
          <w:color w:val="000000" w:themeColor="text1"/>
          <w:szCs w:val="26"/>
        </w:rPr>
        <w:t xml:space="preserve">: Bao gồm các kỹ năng bằng lời nói, lắng nghe, ngôn ngữ cơ thể, và viết. </w:t>
      </w:r>
      <w:r w:rsidRPr="007476FA">
        <w:rPr>
          <w:color w:val="000000" w:themeColor="text1"/>
          <w:szCs w:val="26"/>
          <w:highlight w:val="white"/>
        </w:rPr>
        <w:t>Đây được xem là kỹ năng mềm quan trọng nhất đối với một BA. Khả năng trình bày và diễn đạt nội dung một cách hiệu quả thì mới có thể trao đổi và truyền đạt thông tin một cách dễ hiểu và đúng đối với các bên liên quan của dự án, giao tiếp tốt giúp công ty giữ được mối quan hệ thuận lợi với khách hàng, tạo nhiều cơ hội hợp tác tiếp tục trong những dự án tiếp theo.</w:t>
      </w:r>
    </w:p>
    <w:p w14:paraId="3A55C7EC"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highlight w:val="white"/>
        </w:rPr>
        <w:t>Kỹ năng kiến thức về CNTT</w:t>
      </w:r>
      <w:r w:rsidRPr="007476FA">
        <w:rPr>
          <w:color w:val="000000" w:themeColor="text1"/>
          <w:szCs w:val="26"/>
          <w:highlight w:val="white"/>
        </w:rPr>
        <w:t>:  Trong một dự án mà BA đảm nhiệm sẽ liên quan hầu hết đến CNTT, chính vì thế một BA cần trang bị cho mình những kiến thức nền tảng của CNTT. Từ đó có thể tìm được giải pháp thuyết phục khách hàng cũng như linh động hơn cho giải pháp kinh doanh</w:t>
      </w:r>
    </w:p>
    <w:p w14:paraId="07E379F6"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highlight w:val="white"/>
        </w:rPr>
        <w:t>Kỹ năng phân tích và giải quyết vấn đề:</w:t>
      </w:r>
      <w:r w:rsidRPr="007476FA">
        <w:rPr>
          <w:color w:val="000000" w:themeColor="text1"/>
          <w:szCs w:val="26"/>
          <w:highlight w:val="white"/>
        </w:rPr>
        <w:t xml:space="preserve"> Kỹ năng phân tích bao gồm việc: Thu thập thông tin, báo cáo thông tin, tóm tắt và đưa ra những quyết định quan trọng từ đó xác định được các xu hướng và sắp xếp quy trình công việc một cách hợp lý, hiệu quả. Để đáp ứng kịp thời với việc thay đổi liên tục trong một dự án CNTT vì vậy những yêu cầu theo thời gian cần được thay đổi, BA cần nhạy bén và nắm bắt được sự thay đổi để giải quyết vấn đề nhanh chóng</w:t>
      </w:r>
      <w:r w:rsidRPr="007476FA">
        <w:rPr>
          <w:color w:val="000000" w:themeColor="text1"/>
          <w:szCs w:val="26"/>
        </w:rPr>
        <w:t>.</w:t>
      </w:r>
    </w:p>
    <w:p w14:paraId="3CCA81F2"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đàm phán, thương lượng:</w:t>
      </w:r>
      <w:r w:rsidRPr="007476FA">
        <w:rPr>
          <w:color w:val="000000" w:themeColor="text1"/>
          <w:szCs w:val="26"/>
        </w:rPr>
        <w:t xml:space="preserve"> </w:t>
      </w:r>
      <w:r w:rsidRPr="007476FA">
        <w:rPr>
          <w:color w:val="000000" w:themeColor="text1"/>
          <w:szCs w:val="26"/>
          <w:highlight w:val="white"/>
        </w:rPr>
        <w:t xml:space="preserve"> Đây là nhóm kỹ năng cần có để hỗ trợ cho BA có thể thương thảo với đội nhóm, các Stakeholders khác nhau và các team </w:t>
      </w:r>
      <w:r w:rsidRPr="007476FA">
        <w:rPr>
          <w:color w:val="000000" w:themeColor="text1"/>
          <w:szCs w:val="26"/>
          <w:highlight w:val="white"/>
        </w:rPr>
        <w:lastRenderedPageBreak/>
        <w:t>nội bộ như: PM, Dev, QA, QC, …đến các Stakeholder bên ngoài như: End-Users, Key-Users, …</w:t>
      </w:r>
    </w:p>
    <w:p w14:paraId="3FE807DE"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ra lãnh đạo và ra quyết định:</w:t>
      </w:r>
      <w:r w:rsidRPr="007476FA">
        <w:rPr>
          <w:color w:val="000000" w:themeColor="text1"/>
          <w:szCs w:val="26"/>
        </w:rPr>
        <w:t xml:space="preserve"> </w:t>
      </w:r>
      <w:r w:rsidRPr="007476FA">
        <w:rPr>
          <w:color w:val="000000" w:themeColor="text1"/>
          <w:szCs w:val="26"/>
          <w:highlight w:val="white"/>
        </w:rPr>
        <w:t>Thực hiện những công việc tổ chức, sắp xếp, hỗ trợ và quản lý thành viên trong dự án. Việc đưa ra những quyết định hợp lý để vận hành công việc một cách có hiệu quả là điều rất cần thiết</w:t>
      </w:r>
      <w:r w:rsidRPr="007476FA">
        <w:rPr>
          <w:color w:val="000000" w:themeColor="text1"/>
          <w:szCs w:val="26"/>
        </w:rPr>
        <w:t>.</w:t>
      </w:r>
    </w:p>
    <w:p w14:paraId="43829927"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quản lý yêu cầu</w:t>
      </w:r>
      <w:r w:rsidRPr="007476FA">
        <w:rPr>
          <w:color w:val="000000" w:themeColor="text1"/>
          <w:szCs w:val="26"/>
        </w:rPr>
        <w:t xml:space="preserve">: </w:t>
      </w:r>
      <w:r w:rsidRPr="007476FA">
        <w:rPr>
          <w:color w:val="000000" w:themeColor="text1"/>
          <w:szCs w:val="26"/>
          <w:highlight w:val="white"/>
        </w:rPr>
        <w:t xml:space="preserve">Việc quản lý và kiểm soát được dòng đời các yêu cầu bắt đầu từ lúc khởi tạo, có sự thay đổi cho đến khi được xử lý, là </w:t>
      </w:r>
      <w:r w:rsidRPr="007476FA">
        <w:rPr>
          <w:color w:val="000000" w:themeColor="text1"/>
          <w:szCs w:val="26"/>
        </w:rPr>
        <w:t>kiểm soát được sự kỳ vọng từ phía người dùng.</w:t>
      </w:r>
    </w:p>
    <w:p w14:paraId="043A4E47" w14:textId="77777777" w:rsidR="007476FA" w:rsidRPr="007476FA" w:rsidRDefault="007476FA" w:rsidP="00E02D2F">
      <w:pPr>
        <w:pStyle w:val="ListParagraph"/>
        <w:numPr>
          <w:ilvl w:val="2"/>
          <w:numId w:val="63"/>
        </w:numPr>
        <w:ind w:left="1276"/>
        <w:outlineLvl w:val="2"/>
        <w:rPr>
          <w:b/>
          <w:szCs w:val="26"/>
        </w:rPr>
      </w:pPr>
      <w:bookmarkStart w:id="55" w:name="_Toc111059438"/>
      <w:r w:rsidRPr="007476FA">
        <w:rPr>
          <w:rFonts w:eastAsia="Times New Roman"/>
          <w:b/>
          <w:color w:val="000000" w:themeColor="text1"/>
          <w:szCs w:val="26"/>
        </w:rPr>
        <w:t>Các tài liệu hỗ trợ cho BA</w:t>
      </w:r>
      <w:bookmarkEnd w:id="55"/>
    </w:p>
    <w:p w14:paraId="4BD9BCDA" w14:textId="01F9CD7E" w:rsidR="007476FA" w:rsidRPr="007476FA" w:rsidRDefault="007476FA" w:rsidP="00474EBF">
      <w:pPr>
        <w:pStyle w:val="ListParagraph"/>
        <w:numPr>
          <w:ilvl w:val="0"/>
          <w:numId w:val="80"/>
        </w:numPr>
        <w:ind w:left="426"/>
      </w:pPr>
      <w:r w:rsidRPr="007476FA">
        <w:t>Dựa trên các thông tin từ BABOK (A Guide to the Business Analysis of Knowledge), để xây dựng sản phẩm, các phòng ban cần phải nắm được rất nhiều 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7B2EE6D6"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Business Requirements:</w:t>
      </w:r>
      <w:r w:rsidRPr="007476FA">
        <w:rPr>
          <w:szCs w:val="26"/>
        </w:rPr>
        <w:t xml:space="preserve"> là các mục tiêu, mục đích hay kết quả đầu ra của giải pháp công nghệ (phục vụ mục đích gì, tại sao lại cần giải pháp đó, các kết quả đầu ra mong muốn).</w:t>
      </w:r>
    </w:p>
    <w:p w14:paraId="515A924F"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takeholder Requirements:</w:t>
      </w:r>
      <w:r w:rsidRPr="007476FA">
        <w:rPr>
          <w:szCs w:val="26"/>
        </w:rPr>
        <w:t xml:space="preserve"> là yêu cầu cụ thể của từng đối tượng được tác động bởi giải pháp (người dùng cuối, đối tác, admin quản lý hệ thống)</w:t>
      </w:r>
    </w:p>
    <w:p w14:paraId="1AABB033"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olution Requirements:</w:t>
      </w:r>
      <w:r w:rsidRPr="007476FA">
        <w:rPr>
          <w:szCs w:val="26"/>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479363A7"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Transitions Requirements:</w:t>
      </w:r>
      <w:r w:rsidRPr="007476FA">
        <w:rPr>
          <w:szCs w:val="26"/>
        </w:rPr>
        <w:t xml:space="preserve"> là yêu cầu liên quan đến việc chuyển đổi từ hệ thống cũ sang hệ thống mới. (áp dụng giải pháp như thế nào để hiệu quả)</w:t>
      </w:r>
    </w:p>
    <w:p w14:paraId="7C62D04F" w14:textId="23199202" w:rsidR="007476FA" w:rsidRPr="007476FA" w:rsidRDefault="007476FA" w:rsidP="00474EBF">
      <w:pPr>
        <w:pStyle w:val="ListParagraph"/>
        <w:numPr>
          <w:ilvl w:val="0"/>
          <w:numId w:val="80"/>
        </w:numPr>
        <w:ind w:left="426"/>
      </w:pPr>
      <w:r w:rsidRPr="007476FA">
        <w:t>Dựa trên các Requirements này, các tài liệu quan trọng mà một dự án phát triển phần mềm cần phải có là:</w:t>
      </w:r>
    </w:p>
    <w:p w14:paraId="75DE7450"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lastRenderedPageBreak/>
        <w:t>Business Requirement Document (BRD):</w:t>
      </w:r>
      <w:r w:rsidRPr="007476FA">
        <w:rPr>
          <w:szCs w:val="26"/>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72210696"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Functional Requirement Document (FRD):</w:t>
      </w:r>
      <w:r w:rsidRPr="007476FA">
        <w:rPr>
          <w:szCs w:val="26"/>
        </w:rPr>
        <w:t xml:space="preserve"> hỗ trợ cho các quản lí dự án phát triển phần mềm hạn chế những nhầm lẫn hay đi lệch hướng 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7806AD7D"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System Requirement Document (SRD):</w:t>
      </w:r>
      <w:r w:rsidRPr="007476FA">
        <w:rPr>
          <w:szCs w:val="26"/>
        </w:rPr>
        <w:t xml:space="preserve"> là tài liệu đặc tả yêu cầu của hệ thống. Dùng để mô tả chi tiết các yêu cầu chức năng, phi chức năng bao gồm yêu cầu về dữ liệu, giao diện, cách vận </w:t>
      </w:r>
      <w:proofErr w:type="gramStart"/>
      <w:r w:rsidRPr="007476FA">
        <w:rPr>
          <w:szCs w:val="26"/>
        </w:rPr>
        <w:t>hành,…</w:t>
      </w:r>
      <w:proofErr w:type="gramEnd"/>
      <w:r w:rsidRPr="007476FA">
        <w:rPr>
          <w:szCs w:val="26"/>
        </w:rPr>
        <w:t xml:space="preserve"> Đặc biệt quan trọng đối với đội Dev và Tester.</w:t>
      </w:r>
    </w:p>
    <w:p w14:paraId="333A7E23" w14:textId="77777777" w:rsidR="007476FA" w:rsidRPr="007476FA" w:rsidRDefault="007476FA" w:rsidP="00E02D2F">
      <w:pPr>
        <w:pStyle w:val="ListParagraph"/>
        <w:numPr>
          <w:ilvl w:val="1"/>
          <w:numId w:val="63"/>
        </w:numPr>
        <w:spacing w:before="120"/>
        <w:ind w:left="567" w:hanging="567"/>
        <w:outlineLvl w:val="1"/>
        <w:rPr>
          <w:b/>
          <w:bCs/>
          <w:szCs w:val="26"/>
        </w:rPr>
      </w:pPr>
      <w:bookmarkStart w:id="56" w:name="_Toc111059439"/>
      <w:r w:rsidRPr="007476FA">
        <w:rPr>
          <w:b/>
          <w:bCs/>
          <w:szCs w:val="26"/>
        </w:rPr>
        <w:t>Giải pháp công nghệ “một chạm” NFC</w:t>
      </w:r>
      <w:bookmarkEnd w:id="56"/>
    </w:p>
    <w:p w14:paraId="6605C394" w14:textId="77777777" w:rsidR="007476FA" w:rsidRPr="007476FA" w:rsidRDefault="007476FA" w:rsidP="00E02D2F">
      <w:pPr>
        <w:pStyle w:val="ListParagraph"/>
        <w:numPr>
          <w:ilvl w:val="2"/>
          <w:numId w:val="63"/>
        </w:numPr>
        <w:ind w:left="1276"/>
        <w:outlineLvl w:val="2"/>
        <w:rPr>
          <w:b/>
          <w:bCs/>
        </w:rPr>
      </w:pPr>
      <w:bookmarkStart w:id="57" w:name="_Toc111059440"/>
      <w:r w:rsidRPr="007476FA">
        <w:rPr>
          <w:b/>
          <w:bCs/>
        </w:rPr>
        <w:t>Giới thiệu tổng quát về Công nghệ NFC</w:t>
      </w:r>
      <w:bookmarkEnd w:id="57"/>
      <w:r w:rsidRPr="007476FA">
        <w:rPr>
          <w:b/>
          <w:bCs/>
        </w:rPr>
        <w:t xml:space="preserve"> </w:t>
      </w:r>
    </w:p>
    <w:p w14:paraId="062CEDD2" w14:textId="77777777" w:rsidR="007476FA" w:rsidRPr="007476FA" w:rsidRDefault="007476FA" w:rsidP="007476FA">
      <w:pPr>
        <w:pStyle w:val="BINHTHUONG"/>
        <w:ind w:firstLine="357"/>
      </w:pPr>
      <w:r w:rsidRPr="007476FA">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 Do khoảng cách truyền dữ liệu khá ngắn (trong khoảng cách 4 cm) nên giao dịch qua công nghệ NFC được xem là an toàn. Thiết bị được trang bị NFC thường là điện thoại di động.</w:t>
      </w:r>
    </w:p>
    <w:p w14:paraId="04AC37BB" w14:textId="77777777" w:rsidR="007476FA" w:rsidRPr="007476FA" w:rsidRDefault="007476FA" w:rsidP="007476FA">
      <w:pPr>
        <w:pStyle w:val="BINHTHUONG"/>
        <w:ind w:firstLine="357"/>
      </w:pPr>
      <w:r w:rsidRPr="007476FA">
        <w:t>Thẻ NFC là một mạch rất mỏng, lưu giữ thông tin đơn giản (có thể ghi lại được). Nó không cần sử dụng nguồn điện.</w:t>
      </w:r>
    </w:p>
    <w:p w14:paraId="5DE2BB60" w14:textId="77777777" w:rsidR="007476FA" w:rsidRPr="007476FA" w:rsidRDefault="007476FA" w:rsidP="007476FA">
      <w:pPr>
        <w:pStyle w:val="BINHTHUONG"/>
        <w:keepNext/>
        <w:ind w:firstLine="0"/>
        <w:jc w:val="center"/>
      </w:pPr>
      <w:r w:rsidRPr="007476FA">
        <w:rPr>
          <w:noProof/>
        </w:rPr>
        <w:lastRenderedPageBreak/>
        <w:drawing>
          <wp:inline distT="0" distB="0" distL="0" distR="0" wp14:anchorId="32CF646F" wp14:editId="594CCA2B">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55620"/>
                    </a:xfrm>
                    <a:prstGeom prst="rect">
                      <a:avLst/>
                    </a:prstGeom>
                  </pic:spPr>
                </pic:pic>
              </a:graphicData>
            </a:graphic>
          </wp:inline>
        </w:drawing>
      </w:r>
    </w:p>
    <w:p w14:paraId="5E3B45CA" w14:textId="77777777" w:rsidR="007476FA" w:rsidRPr="007476FA" w:rsidRDefault="007476FA" w:rsidP="007476FA">
      <w:pPr>
        <w:pStyle w:val="Caption"/>
        <w:spacing w:before="120" w:after="60"/>
        <w:rPr>
          <w:i/>
          <w:iCs/>
          <w:color w:val="1F497D" w:themeColor="text2"/>
          <w:sz w:val="28"/>
          <w:szCs w:val="28"/>
        </w:rPr>
      </w:pPr>
      <w:bookmarkStart w:id="58" w:name="_Toc11105947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w:t>
      </w:r>
      <w:r w:rsidRPr="007476FA">
        <w:rPr>
          <w:i/>
          <w:iCs/>
          <w:color w:val="1F497D" w:themeColor="text2"/>
        </w:rPr>
        <w:fldChar w:fldCharType="end"/>
      </w:r>
      <w:r w:rsidRPr="007476FA">
        <w:rPr>
          <w:i/>
          <w:iCs/>
          <w:color w:val="1F497D" w:themeColor="text2"/>
        </w:rPr>
        <w:t>. Thẻ NFC</w:t>
      </w:r>
      <w:bookmarkEnd w:id="58"/>
    </w:p>
    <w:p w14:paraId="22F13026" w14:textId="77777777" w:rsidR="007476FA" w:rsidRPr="007476FA" w:rsidRDefault="007476FA" w:rsidP="007476FA">
      <w:pPr>
        <w:pStyle w:val="BINHTHUONG"/>
        <w:ind w:firstLine="357"/>
      </w:pPr>
      <w:r w:rsidRPr="007476FA">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19D0EC83" w14:textId="77777777" w:rsidR="007476FA" w:rsidRPr="007476FA" w:rsidRDefault="007476FA" w:rsidP="007476FA">
      <w:pPr>
        <w:pStyle w:val="BINHTHUONG"/>
        <w:ind w:firstLine="357"/>
      </w:pPr>
      <w:r w:rsidRPr="007476FA">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F0E14BC" w14:textId="77777777" w:rsidR="007476FA" w:rsidRPr="007476FA" w:rsidRDefault="007476FA" w:rsidP="00E02D2F">
      <w:pPr>
        <w:pStyle w:val="Heading3"/>
        <w:numPr>
          <w:ilvl w:val="2"/>
          <w:numId w:val="63"/>
        </w:numPr>
        <w:ind w:left="1276"/>
        <w:rPr>
          <w:rFonts w:cs="Times New Roman"/>
          <w:i w:val="0"/>
          <w:iCs/>
        </w:rPr>
      </w:pPr>
      <w:bookmarkStart w:id="59" w:name="_Toc111034835"/>
      <w:bookmarkStart w:id="60" w:name="_Toc111059441"/>
      <w:r w:rsidRPr="007476FA">
        <w:rPr>
          <w:rFonts w:cs="Times New Roman"/>
          <w:i w:val="0"/>
          <w:iCs/>
        </w:rPr>
        <w:t>Cách thức hoạt động của NFC</w:t>
      </w:r>
      <w:bookmarkEnd w:id="59"/>
      <w:bookmarkEnd w:id="60"/>
    </w:p>
    <w:p w14:paraId="5A3E6482" w14:textId="77777777" w:rsidR="007476FA" w:rsidRPr="007476FA" w:rsidRDefault="007476FA" w:rsidP="007476FA">
      <w:pPr>
        <w:ind w:firstLine="357"/>
        <w:rPr>
          <w:color w:val="333333"/>
        </w:rPr>
      </w:pPr>
      <w:r w:rsidRPr="007476FA">
        <w:rPr>
          <w:color w:val="333333"/>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26A2C4F1" w14:textId="77777777" w:rsidR="007476FA" w:rsidRPr="007476FA" w:rsidRDefault="007476FA" w:rsidP="007476FA">
      <w:pPr>
        <w:ind w:firstLine="357"/>
        <w:rPr>
          <w:color w:val="333333"/>
        </w:rPr>
      </w:pPr>
      <w:r w:rsidRPr="007476FA">
        <w:rPr>
          <w:color w:val="333333"/>
        </w:rPr>
        <w:lastRenderedPageBreak/>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D6A12BD" w14:textId="77777777" w:rsidR="007476FA" w:rsidRPr="007476FA" w:rsidRDefault="007476FA" w:rsidP="00E02D2F">
      <w:pPr>
        <w:pStyle w:val="Heading3"/>
        <w:numPr>
          <w:ilvl w:val="2"/>
          <w:numId w:val="63"/>
        </w:numPr>
        <w:ind w:left="1276"/>
        <w:rPr>
          <w:rFonts w:cs="Times New Roman"/>
          <w:i w:val="0"/>
          <w:iCs/>
        </w:rPr>
      </w:pPr>
      <w:bookmarkStart w:id="61" w:name="_Toc111034836"/>
      <w:bookmarkStart w:id="62" w:name="_Toc111059442"/>
      <w:r w:rsidRPr="007476FA">
        <w:rPr>
          <w:rFonts w:cs="Times New Roman"/>
          <w:i w:val="0"/>
          <w:iCs/>
        </w:rPr>
        <w:t>Ứng dụng công nghệ NFC vào thực tế</w:t>
      </w:r>
      <w:bookmarkEnd w:id="61"/>
      <w:bookmarkEnd w:id="62"/>
    </w:p>
    <w:p w14:paraId="795DB78C" w14:textId="77777777" w:rsidR="007476FA" w:rsidRPr="007476FA" w:rsidRDefault="007476FA" w:rsidP="007476FA">
      <w:pPr>
        <w:ind w:firstLine="357"/>
        <w:rPr>
          <w:color w:val="333333"/>
        </w:rPr>
      </w:pPr>
      <w:r w:rsidRPr="007476FA">
        <w:rPr>
          <w:color w:val="333333"/>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1B575C5D" w14:textId="77777777" w:rsidR="007476FA" w:rsidRPr="007476FA" w:rsidRDefault="007476FA" w:rsidP="007476FA">
      <w:pPr>
        <w:ind w:firstLine="357"/>
        <w:rPr>
          <w:color w:val="333333"/>
          <w:sz w:val="28"/>
          <w:szCs w:val="28"/>
        </w:rPr>
      </w:pPr>
      <w:r w:rsidRPr="007476FA">
        <w:rPr>
          <w:color w:val="333333"/>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của bạn sau khi đăng nhập, kích hoạt tài khoản sẽ trở thành một chiếc </w:t>
      </w:r>
      <w:r w:rsidRPr="007476FA">
        <w:rPr>
          <w:b/>
          <w:color w:val="333333"/>
        </w:rPr>
        <w:t>“</w:t>
      </w:r>
      <w:r w:rsidRPr="007476FA">
        <w:rPr>
          <w:rStyle w:val="Strong"/>
          <w:color w:val="333333"/>
        </w:rPr>
        <w:t>ví tiền điện tử</w:t>
      </w:r>
      <w:r w:rsidRPr="007476FA">
        <w:rPr>
          <w:b/>
          <w:color w:val="333333"/>
        </w:rPr>
        <w:t xml:space="preserve">”. </w:t>
      </w:r>
      <w:r w:rsidRPr="007476FA">
        <w:rPr>
          <w:color w:val="333333"/>
        </w:rPr>
        <w:t>Lúc này, khi cần thanh toán, mua vé, đi xe bus có thanh toán thẻ... bạn chỉ cần chạm nhẹ điện thoại vào thiết bị thanh toán và giao dịch sẽ hình thành.</w:t>
      </w:r>
    </w:p>
    <w:p w14:paraId="017F21D9" w14:textId="77777777" w:rsidR="007476FA" w:rsidRPr="007476FA" w:rsidRDefault="007476FA" w:rsidP="00474EBF">
      <w:pPr>
        <w:keepNext/>
        <w:ind w:firstLine="0"/>
        <w:jc w:val="center"/>
      </w:pPr>
      <w:r w:rsidRPr="007476FA">
        <w:rPr>
          <w:noProof/>
        </w:rPr>
        <w:drawing>
          <wp:inline distT="0" distB="0" distL="0" distR="0" wp14:anchorId="71F4B746" wp14:editId="5427E899">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232150"/>
                    </a:xfrm>
                    <a:prstGeom prst="rect">
                      <a:avLst/>
                    </a:prstGeom>
                  </pic:spPr>
                </pic:pic>
              </a:graphicData>
            </a:graphic>
          </wp:inline>
        </w:drawing>
      </w:r>
    </w:p>
    <w:p w14:paraId="05422EF1" w14:textId="77777777" w:rsidR="007476FA" w:rsidRPr="007476FA" w:rsidRDefault="007476FA" w:rsidP="007476FA">
      <w:pPr>
        <w:pStyle w:val="Caption"/>
        <w:spacing w:before="120" w:after="60"/>
        <w:rPr>
          <w:i/>
          <w:iCs/>
          <w:color w:val="1F497D" w:themeColor="text2"/>
        </w:rPr>
      </w:pPr>
      <w:bookmarkStart w:id="63" w:name="_Toc11105947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4</w:t>
      </w:r>
      <w:r w:rsidRPr="007476FA">
        <w:rPr>
          <w:i/>
          <w:iCs/>
          <w:color w:val="1F497D" w:themeColor="text2"/>
        </w:rPr>
        <w:fldChar w:fldCharType="end"/>
      </w:r>
      <w:r w:rsidRPr="007476FA">
        <w:rPr>
          <w:i/>
          <w:iCs/>
          <w:color w:val="1F497D" w:themeColor="text2"/>
        </w:rPr>
        <w:t>. Ứng dụng NFC trên xe bus</w:t>
      </w:r>
      <w:bookmarkEnd w:id="63"/>
    </w:p>
    <w:p w14:paraId="570F945D" w14:textId="77777777" w:rsidR="007476FA" w:rsidRPr="007476FA" w:rsidRDefault="007476FA" w:rsidP="00E02D2F">
      <w:pPr>
        <w:pStyle w:val="Heading2"/>
        <w:numPr>
          <w:ilvl w:val="1"/>
          <w:numId w:val="63"/>
        </w:numPr>
      </w:pPr>
      <w:bookmarkStart w:id="64" w:name="_Toc111034840"/>
      <w:bookmarkStart w:id="65" w:name="_Toc111059443"/>
      <w:r w:rsidRPr="007476FA">
        <w:lastRenderedPageBreak/>
        <w:t>Công cụ hỗ trợ</w:t>
      </w:r>
      <w:bookmarkEnd w:id="64"/>
      <w:bookmarkEnd w:id="65"/>
    </w:p>
    <w:p w14:paraId="0BBB9DB2" w14:textId="77777777" w:rsidR="007476FA" w:rsidRPr="007476FA" w:rsidRDefault="007476FA" w:rsidP="00E02D2F">
      <w:pPr>
        <w:pStyle w:val="Heading3"/>
        <w:numPr>
          <w:ilvl w:val="2"/>
          <w:numId w:val="63"/>
        </w:numPr>
        <w:ind w:left="1276"/>
        <w:rPr>
          <w:rFonts w:cs="Times New Roman"/>
          <w:i w:val="0"/>
          <w:iCs/>
        </w:rPr>
      </w:pPr>
      <w:bookmarkStart w:id="66" w:name="_Toc111034841"/>
      <w:bookmarkStart w:id="67" w:name="_Toc111059444"/>
      <w:r w:rsidRPr="007476FA">
        <w:rPr>
          <w:rFonts w:cs="Times New Roman"/>
          <w:i w:val="0"/>
          <w:iCs/>
        </w:rPr>
        <w:t>Diagrams</w:t>
      </w:r>
      <w:bookmarkEnd w:id="66"/>
      <w:bookmarkEnd w:id="67"/>
    </w:p>
    <w:p w14:paraId="379D6B17" w14:textId="77777777" w:rsidR="007476FA" w:rsidRPr="00474EBF" w:rsidRDefault="007476FA" w:rsidP="00474EBF">
      <w:r w:rsidRPr="00474EBF">
        <w:t>Diagram là một phần mềm </w:t>
      </w:r>
      <w:hyperlink r:id="rId21" w:tooltip="Graph drawing" w:history="1">
        <w:r w:rsidRPr="00474EBF">
          <w:rPr>
            <w:rStyle w:val="Hyperlink"/>
            <w:color w:val="auto"/>
            <w:u w:val="none"/>
          </w:rPr>
          <w:t>vẽ đồ thị</w:t>
        </w:r>
      </w:hyperlink>
      <w:r w:rsidRPr="00474EBF">
        <w:t> đa nền tảng </w:t>
      </w:r>
      <w:hyperlink r:id="rId22" w:tooltip="Phần mềm mã nguồn mở và miễn phí" w:history="1">
        <w:r w:rsidRPr="00474EBF">
          <w:rPr>
            <w:rStyle w:val="Hyperlink"/>
            <w:color w:val="auto"/>
            <w:u w:val="none"/>
          </w:rPr>
          <w:t>mã nguồn mở và miễn phí</w:t>
        </w:r>
      </w:hyperlink>
      <w:r w:rsidRPr="00474EBF">
        <w:t> được phát triển bằng </w:t>
      </w:r>
      <w:hyperlink r:id="rId23" w:tooltip="HTML5" w:history="1">
        <w:r w:rsidRPr="00474EBF">
          <w:rPr>
            <w:rStyle w:val="Hyperlink"/>
            <w:color w:val="auto"/>
            <w:u w:val="none"/>
          </w:rPr>
          <w:t>HTML5</w:t>
        </w:r>
      </w:hyperlink>
      <w:r w:rsidRPr="00474EBF">
        <w:t> và </w:t>
      </w:r>
      <w:hyperlink r:id="rId24" w:tooltip="JavaScript" w:history="1">
        <w:r w:rsidRPr="00474EBF">
          <w:rPr>
            <w:rStyle w:val="Hyperlink"/>
            <w:color w:val="auto"/>
            <w:u w:val="none"/>
          </w:rPr>
          <w:t>JavaScript</w:t>
        </w:r>
      </w:hyperlink>
      <w:r w:rsidRPr="00474EBF">
        <w:t>. Giao diện của nó có thể được sử dụng để tạo </w:t>
      </w:r>
      <w:hyperlink r:id="rId25" w:tooltip="Diagram" w:history="1">
        <w:r w:rsidRPr="00474EBF">
          <w:rPr>
            <w:rStyle w:val="Hyperlink"/>
            <w:color w:val="auto"/>
            <w:u w:val="none"/>
          </w:rPr>
          <w:t>các sơ đồ</w:t>
        </w:r>
      </w:hyperlink>
      <w:r w:rsidRPr="00474EBF">
        <w:t> như </w:t>
      </w:r>
      <w:hyperlink r:id="rId26" w:tooltip="Flowchart" w:history="1">
        <w:r w:rsidRPr="00474EBF">
          <w:rPr>
            <w:rStyle w:val="Hyperlink"/>
            <w:color w:val="auto"/>
            <w:u w:val="none"/>
          </w:rPr>
          <w:t>sơ đồ</w:t>
        </w:r>
      </w:hyperlink>
      <w:r w:rsidRPr="00474EBF">
        <w:t>, </w:t>
      </w:r>
      <w:hyperlink r:id="rId27" w:tooltip="Website wireframe" w:history="1">
        <w:r w:rsidRPr="00474EBF">
          <w:rPr>
            <w:rStyle w:val="Hyperlink"/>
            <w:color w:val="auto"/>
            <w:u w:val="none"/>
          </w:rPr>
          <w:t>khung dây</w:t>
        </w:r>
      </w:hyperlink>
      <w:r w:rsidRPr="00474EBF">
        <w:t>, sơ đồ </w:t>
      </w:r>
      <w:hyperlink r:id="rId28" w:tooltip="Unified Modeling Language" w:history="1">
        <w:r w:rsidRPr="00474EBF">
          <w:rPr>
            <w:rStyle w:val="Hyperlink"/>
            <w:color w:val="auto"/>
            <w:u w:val="none"/>
          </w:rPr>
          <w:t>UML</w:t>
        </w:r>
      </w:hyperlink>
      <w:r w:rsidRPr="00474EBF">
        <w:t>, sơ đồ </w:t>
      </w:r>
      <w:hyperlink r:id="rId29" w:tooltip="Organizational chart" w:history="1">
        <w:r w:rsidRPr="00474EBF">
          <w:rPr>
            <w:rStyle w:val="Hyperlink"/>
            <w:color w:val="auto"/>
            <w:u w:val="none"/>
          </w:rPr>
          <w:t>tổ chức</w:t>
        </w:r>
      </w:hyperlink>
      <w:r w:rsidRPr="00474EBF">
        <w:t> và </w:t>
      </w:r>
      <w:hyperlink r:id="rId30" w:tooltip="Computer network diagram" w:history="1">
        <w:r w:rsidRPr="00474EBF">
          <w:rPr>
            <w:rStyle w:val="Hyperlink"/>
            <w:color w:val="auto"/>
            <w:u w:val="none"/>
          </w:rPr>
          <w:t>sơ đồ mạng</w:t>
        </w:r>
      </w:hyperlink>
      <w:r w:rsidRPr="00474EBF">
        <w:t>.</w:t>
      </w:r>
    </w:p>
    <w:p w14:paraId="2D221864" w14:textId="77777777" w:rsidR="007476FA" w:rsidRPr="00474EBF" w:rsidRDefault="007476FA" w:rsidP="007476FA">
      <w:pPr>
        <w:ind w:firstLine="357"/>
        <w:rPr>
          <w:shd w:val="clear" w:color="auto" w:fill="FFFFFF"/>
        </w:rPr>
      </w:pPr>
      <w:r w:rsidRPr="00474EBF">
        <w:rPr>
          <w:shd w:val="clear" w:color="auto" w:fill="FFFFFF"/>
        </w:rPr>
        <w:t>Có sẵn trực tuyến dưới dạng </w:t>
      </w:r>
      <w:hyperlink r:id="rId31" w:tooltip="Web application" w:history="1">
        <w:r w:rsidRPr="00474EBF">
          <w:rPr>
            <w:rStyle w:val="Hyperlink"/>
            <w:color w:val="auto"/>
            <w:u w:val="none"/>
            <w:shd w:val="clear" w:color="auto" w:fill="FFFFFF"/>
          </w:rPr>
          <w:t>ứng dụng web trên </w:t>
        </w:r>
      </w:hyperlink>
      <w:hyperlink r:id="rId32" w:tooltip="Qua trình duyệt" w:history="1">
        <w:r w:rsidRPr="00474EBF">
          <w:rPr>
            <w:rStyle w:val="Hyperlink"/>
            <w:color w:val="auto"/>
            <w:u w:val="none"/>
            <w:shd w:val="clear" w:color="auto" w:fill="FFFFFF"/>
          </w:rPr>
          <w:t>nhiều trình duyệt</w:t>
        </w:r>
      </w:hyperlink>
      <w:r w:rsidRPr="00474EBF">
        <w:rPr>
          <w:shd w:val="clear" w:color="auto" w:fill="FFFFFF"/>
        </w:rPr>
        <w:t> và dưới dạng ứng dụng máy tính để bàn ngoại tuyến cho Linux, macOS và Windows.</w:t>
      </w:r>
    </w:p>
    <w:p w14:paraId="100E6F4D" w14:textId="77777777" w:rsidR="007476FA" w:rsidRPr="007476FA" w:rsidRDefault="007476FA" w:rsidP="007476FA">
      <w:pPr>
        <w:ind w:firstLine="357"/>
        <w:rPr>
          <w:color w:val="000000" w:themeColor="text1"/>
          <w:shd w:val="clear" w:color="auto" w:fill="FFFFFF"/>
        </w:rPr>
      </w:pPr>
      <w:r w:rsidRPr="007476FA">
        <w:rPr>
          <w:color w:val="000000" w:themeColor="text1"/>
          <w:shd w:val="clear" w:color="auto" w:fill="FFFFFF"/>
        </w:rPr>
        <w:t>Tích hợp với các dịch vụ đám mây để lưu trữ bao gồm Dropbox, OneDrive, Google Drive, GitHub và GitLab.com.</w:t>
      </w:r>
    </w:p>
    <w:p w14:paraId="14D08E94" w14:textId="77777777" w:rsidR="007476FA" w:rsidRPr="007476FA" w:rsidRDefault="007476FA" w:rsidP="00DB315D">
      <w:pPr>
        <w:keepNext/>
        <w:ind w:firstLine="0"/>
        <w:jc w:val="center"/>
      </w:pPr>
      <w:r w:rsidRPr="007476FA">
        <w:rPr>
          <w:noProof/>
          <w:color w:val="000000" w:themeColor="text1"/>
          <w:shd w:val="clear" w:color="auto" w:fill="FFFFFF"/>
        </w:rPr>
        <w:drawing>
          <wp:inline distT="0" distB="0" distL="0" distR="0" wp14:anchorId="1A130C47" wp14:editId="67CAB956">
            <wp:extent cx="5400040" cy="2549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49525"/>
                    </a:xfrm>
                    <a:prstGeom prst="rect">
                      <a:avLst/>
                    </a:prstGeom>
                  </pic:spPr>
                </pic:pic>
              </a:graphicData>
            </a:graphic>
          </wp:inline>
        </w:drawing>
      </w:r>
    </w:p>
    <w:p w14:paraId="1FFA80AF" w14:textId="77777777" w:rsidR="007476FA" w:rsidRPr="007476FA" w:rsidRDefault="007476FA" w:rsidP="007476FA">
      <w:pPr>
        <w:pStyle w:val="Caption"/>
        <w:spacing w:before="120" w:after="60"/>
        <w:rPr>
          <w:i/>
          <w:iCs/>
          <w:color w:val="1F497D" w:themeColor="text2"/>
          <w:sz w:val="28"/>
          <w:szCs w:val="28"/>
        </w:rPr>
      </w:pPr>
      <w:bookmarkStart w:id="68" w:name="_Toc11105948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5</w:t>
      </w:r>
      <w:r w:rsidRPr="007476FA">
        <w:rPr>
          <w:i/>
          <w:iCs/>
          <w:color w:val="1F497D" w:themeColor="text2"/>
        </w:rPr>
        <w:fldChar w:fldCharType="end"/>
      </w:r>
      <w:r w:rsidRPr="007476FA">
        <w:rPr>
          <w:i/>
          <w:iCs/>
          <w:color w:val="1F497D" w:themeColor="text2"/>
        </w:rPr>
        <w:t>. Giao diện công cụ Diagrams</w:t>
      </w:r>
      <w:bookmarkEnd w:id="68"/>
    </w:p>
    <w:p w14:paraId="682786E6" w14:textId="77777777" w:rsidR="007476FA" w:rsidRPr="007476FA" w:rsidRDefault="007476FA" w:rsidP="00E02D2F">
      <w:pPr>
        <w:pStyle w:val="Heading3"/>
        <w:numPr>
          <w:ilvl w:val="2"/>
          <w:numId w:val="63"/>
        </w:numPr>
        <w:ind w:left="1276"/>
        <w:rPr>
          <w:rFonts w:cs="Times New Roman"/>
          <w:i w:val="0"/>
          <w:iCs/>
        </w:rPr>
      </w:pPr>
      <w:bookmarkStart w:id="69" w:name="_Toc111034842"/>
      <w:bookmarkStart w:id="70" w:name="_Toc111059445"/>
      <w:r w:rsidRPr="007476FA">
        <w:rPr>
          <w:rFonts w:cs="Times New Roman"/>
          <w:i w:val="0"/>
          <w:iCs/>
        </w:rPr>
        <w:t>Balsamiq</w:t>
      </w:r>
      <w:bookmarkEnd w:id="69"/>
      <w:bookmarkEnd w:id="70"/>
      <w:r w:rsidRPr="007476FA">
        <w:rPr>
          <w:rFonts w:cs="Times New Roman"/>
          <w:i w:val="0"/>
          <w:iCs/>
        </w:rPr>
        <w:tab/>
      </w:r>
    </w:p>
    <w:p w14:paraId="4F6F10C7" w14:textId="77777777" w:rsidR="007476FA" w:rsidRPr="007476FA" w:rsidRDefault="007476FA" w:rsidP="007476FA">
      <w:pPr>
        <w:ind w:firstLine="357"/>
      </w:pPr>
      <w:r w:rsidRPr="007476FA">
        <w:t>Balsamiq Wireframes là một công cụ đồ hoạ để phác thoả giao diện người dung, cho web, app. Mục tiêu là giúp người dung tập trung vào giao đoạn hình thành, xây dựng ý tưởng trong quy trình phát triển phẩm.</w:t>
      </w:r>
    </w:p>
    <w:p w14:paraId="72E3795B" w14:textId="77777777" w:rsidR="007476FA" w:rsidRPr="007476FA" w:rsidRDefault="007476FA" w:rsidP="007476FA">
      <w:pPr>
        <w:ind w:firstLine="357"/>
      </w:pPr>
      <w:r w:rsidRPr="007476FA">
        <w:t>Với ưu điểm là dể sử dụng, thử viện hổ trợ đa dạng và tối ưu, cùng với 2 phiên bản chính đó là Desktop và Balsamiq cloud giúp hổ trợ đắc lực cho Business Analysis.</w:t>
      </w:r>
    </w:p>
    <w:p w14:paraId="1BB39AD0" w14:textId="77777777" w:rsidR="007476FA" w:rsidRPr="007476FA" w:rsidRDefault="007476FA" w:rsidP="00E536D8">
      <w:pPr>
        <w:keepNext/>
        <w:ind w:firstLine="0"/>
        <w:jc w:val="center"/>
      </w:pPr>
      <w:r w:rsidRPr="007476FA">
        <w:rPr>
          <w:noProof/>
        </w:rPr>
        <w:lastRenderedPageBreak/>
        <w:drawing>
          <wp:inline distT="0" distB="0" distL="0" distR="0" wp14:anchorId="67350543" wp14:editId="7817C031">
            <wp:extent cx="5400040" cy="26532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53289"/>
                    </a:xfrm>
                    <a:prstGeom prst="rect">
                      <a:avLst/>
                    </a:prstGeom>
                  </pic:spPr>
                </pic:pic>
              </a:graphicData>
            </a:graphic>
          </wp:inline>
        </w:drawing>
      </w:r>
    </w:p>
    <w:p w14:paraId="5446CFB0" w14:textId="77777777" w:rsidR="007476FA" w:rsidRPr="007476FA" w:rsidRDefault="007476FA" w:rsidP="007476FA">
      <w:pPr>
        <w:pStyle w:val="Caption"/>
        <w:spacing w:before="120" w:after="60"/>
        <w:rPr>
          <w:i/>
          <w:iCs/>
          <w:color w:val="1F497D" w:themeColor="text2"/>
        </w:rPr>
      </w:pPr>
      <w:bookmarkStart w:id="71" w:name="_Toc11105948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6</w:t>
      </w:r>
      <w:r w:rsidRPr="007476FA">
        <w:rPr>
          <w:i/>
          <w:iCs/>
          <w:color w:val="1F497D" w:themeColor="text2"/>
        </w:rPr>
        <w:fldChar w:fldCharType="end"/>
      </w:r>
      <w:r w:rsidRPr="007476FA">
        <w:rPr>
          <w:i/>
          <w:iCs/>
          <w:color w:val="1F497D" w:themeColor="text2"/>
        </w:rPr>
        <w:t>. Giao diện công cụ Balsamiq</w:t>
      </w:r>
      <w:bookmarkEnd w:id="71"/>
    </w:p>
    <w:p w14:paraId="3B9A80A2" w14:textId="77777777" w:rsidR="007476FA" w:rsidRPr="007476FA" w:rsidRDefault="007476FA" w:rsidP="007476FA">
      <w:r w:rsidRPr="007476FA">
        <w:br w:type="page"/>
      </w:r>
    </w:p>
    <w:p w14:paraId="31459DB2" w14:textId="77777777" w:rsidR="007476FA" w:rsidRPr="007476FA" w:rsidRDefault="007476FA" w:rsidP="007476FA">
      <w:pPr>
        <w:pStyle w:val="Heading1"/>
      </w:pPr>
      <w:bookmarkStart w:id="72" w:name="_Toc111034843"/>
      <w:bookmarkStart w:id="73" w:name="_Toc111059446"/>
      <w:r w:rsidRPr="007476FA">
        <w:lastRenderedPageBreak/>
        <w:t>CHƯƠNG 3. PHÂN TÍCH NGHIỆP VỤ CỦA HỆ THỐNG</w:t>
      </w:r>
      <w:bookmarkEnd w:id="72"/>
      <w:bookmarkEnd w:id="73"/>
    </w:p>
    <w:p w14:paraId="56BF7D25" w14:textId="77777777" w:rsidR="007476FA" w:rsidRPr="007476FA" w:rsidRDefault="007476FA" w:rsidP="00E02D2F">
      <w:pPr>
        <w:pStyle w:val="Heading2"/>
        <w:numPr>
          <w:ilvl w:val="1"/>
          <w:numId w:val="64"/>
        </w:numPr>
      </w:pPr>
      <w:bookmarkStart w:id="74" w:name="_Toc111034844"/>
      <w:bookmarkStart w:id="75" w:name="_Toc111059447"/>
      <w:r w:rsidRPr="007476FA">
        <w:t>Tổng quan về hệ thống</w:t>
      </w:r>
      <w:bookmarkEnd w:id="74"/>
      <w:bookmarkEnd w:id="75"/>
    </w:p>
    <w:p w14:paraId="0B30D939" w14:textId="77777777" w:rsidR="007476FA" w:rsidRPr="007476FA" w:rsidRDefault="007476FA" w:rsidP="00E02D2F">
      <w:pPr>
        <w:pStyle w:val="Heading3"/>
        <w:numPr>
          <w:ilvl w:val="2"/>
          <w:numId w:val="64"/>
        </w:numPr>
        <w:ind w:left="1276"/>
        <w:rPr>
          <w:rFonts w:cs="Times New Roman"/>
          <w:i w:val="0"/>
        </w:rPr>
      </w:pPr>
      <w:bookmarkStart w:id="76" w:name="_Toc111034845"/>
      <w:bookmarkStart w:id="77" w:name="_Toc111059448"/>
      <w:r w:rsidRPr="007476FA">
        <w:rPr>
          <w:rFonts w:cs="Times New Roman"/>
          <w:i w:val="0"/>
        </w:rPr>
        <w:t>Giới thiệu về đề tài</w:t>
      </w:r>
      <w:bookmarkEnd w:id="76"/>
      <w:bookmarkEnd w:id="77"/>
      <w:r w:rsidRPr="007476FA">
        <w:rPr>
          <w:rFonts w:cs="Times New Roman"/>
          <w:i w:val="0"/>
        </w:rPr>
        <w:t xml:space="preserve"> </w:t>
      </w:r>
    </w:p>
    <w:p w14:paraId="6C0A1EF2" w14:textId="258DC3B6" w:rsidR="007476FA" w:rsidRPr="007476FA" w:rsidRDefault="007476FA" w:rsidP="007476FA">
      <w:pPr>
        <w:ind w:firstLine="357"/>
      </w:pPr>
      <w:r w:rsidRPr="007476FA">
        <w:t>Trong cuộc sống ngày nay, xe Bus là một trong những phương tiện mang lại nhiều lợi ích nhất cho con người. Nó giúp ích trong việc tiết kiệm chi phí, hạn chế căng thẳng khi phải tự điều khiển xe, an toàn cho chính bản thân mình, bảo vệ môi trường, hạn chế được những các tác nhận bên ngoài, giảm ùn tắc giao thông… Tuy nhiên, hệ thống xe Bus tại nước ta còn nhiều hạn chế như phải đợi xe khá lâu, thanh toán bằng vé giấy gây hại cho môi trường, di chuyển không đúng theo thời gian đã định,</w:t>
      </w:r>
      <w:r>
        <w:t xml:space="preserve"> </w:t>
      </w:r>
      <w:r w:rsidRPr="007476FA">
        <w:t xml:space="preserve">… Khiến cho người sử dụng dịch vụ cảm thấy chưa tiện ích trong việc sử dụng xe bus. </w:t>
      </w:r>
    </w:p>
    <w:p w14:paraId="5B520F71" w14:textId="77777777" w:rsidR="007476FA" w:rsidRPr="007476FA" w:rsidRDefault="007476FA" w:rsidP="007476FA">
      <w:pPr>
        <w:ind w:firstLine="357"/>
      </w:pPr>
      <w:r w:rsidRPr="007476FA">
        <w:t>Chính vì những yếu tố trên, đã dẫn đến sự ra đời của ý tưởng Hệ thống xe bus thông minh Bus Tiketless. Hệ thống được ra đời dựa trên những yêu cầu từ phía doanh nghiệp. Ngoài việc giúp thanh toán nhanh, hệ thống có thể khiến cho những trải nghiệm của khách hàng trở nên tiện ích và thú vị hơn thông qua những tính năng như: Thêm người thân, nạp tiền, chuyển tiền, tra cứu lộ trình, tìm đường, theo dõi lộ trình...</w:t>
      </w:r>
    </w:p>
    <w:p w14:paraId="762740AF" w14:textId="77777777" w:rsidR="007476FA" w:rsidRPr="007476FA" w:rsidRDefault="007476FA" w:rsidP="00E02D2F">
      <w:pPr>
        <w:pStyle w:val="Heading3"/>
        <w:numPr>
          <w:ilvl w:val="2"/>
          <w:numId w:val="64"/>
        </w:numPr>
        <w:ind w:left="1276"/>
        <w:rPr>
          <w:rFonts w:cs="Times New Roman"/>
          <w:i w:val="0"/>
        </w:rPr>
      </w:pPr>
      <w:r w:rsidRPr="007476FA">
        <w:rPr>
          <w:rFonts w:cs="Times New Roman"/>
          <w:i w:val="0"/>
        </w:rPr>
        <w:t xml:space="preserve"> </w:t>
      </w:r>
      <w:bookmarkStart w:id="78" w:name="_Toc111034846"/>
      <w:bookmarkStart w:id="79" w:name="_Toc111059449"/>
      <w:r w:rsidRPr="007476FA">
        <w:rPr>
          <w:rFonts w:cs="Times New Roman"/>
          <w:i w:val="0"/>
        </w:rPr>
        <w:t>Giới thiệu về hệ thống Bus Ticketless</w:t>
      </w:r>
      <w:bookmarkEnd w:id="78"/>
      <w:bookmarkEnd w:id="79"/>
    </w:p>
    <w:p w14:paraId="5AE96339" w14:textId="77777777" w:rsidR="007476FA" w:rsidRPr="007476FA" w:rsidRDefault="007476FA" w:rsidP="007476FA">
      <w:pPr>
        <w:pStyle w:val="BINHTHUONG"/>
        <w:ind w:firstLine="357"/>
      </w:pPr>
      <w:r w:rsidRPr="007476FA">
        <w:t xml:space="preserve">Bus Ticketless là một ứng dụng công nghệ giao thông thông minh với mong muốn mang đến một giải pháp có thể giải quyết những khó khăn, bất tiện thường gặp khi sử dụng phương tiện giao thông công cộng. </w:t>
      </w:r>
    </w:p>
    <w:p w14:paraId="4690600B" w14:textId="77777777" w:rsidR="007476FA" w:rsidRPr="007476FA" w:rsidRDefault="007476FA" w:rsidP="007476FA">
      <w:pPr>
        <w:pStyle w:val="BINHTHUONG"/>
        <w:ind w:firstLine="357"/>
      </w:pPr>
      <w:r w:rsidRPr="007476FA">
        <w:t xml:space="preserve">Bus Ticketless là một ứng dụng mobile được phát hành phổ biến trên App Store và Google Play. Ứng dụng sẽ đóng vai trò là một chiếc “thẻ phi vật lý” giúp người dùng thuận tiện trong việc sử dụng và bảo quản. Hệ thống sẽ là bước tiến trong việc áp dụng công nghệ hiện đại vào ngành giao thông trong thời đại 4.0 ngày nay. </w:t>
      </w:r>
    </w:p>
    <w:p w14:paraId="2BC153C6" w14:textId="2297A518" w:rsidR="007476FA" w:rsidRPr="007476FA" w:rsidRDefault="007476FA" w:rsidP="007476FA">
      <w:pPr>
        <w:pStyle w:val="BINHTHUONG"/>
        <w:ind w:firstLine="357"/>
      </w:pPr>
      <w:r w:rsidRPr="007476FA">
        <w:t>Ứng dụng cung cấp cho người dùng những chức năng cần thiết để tiến hành giao dịch một cách thuận tiện, dễ dàng và nhanh chóng hơn so với việc sử dụng vé giấy truyền thống. Ngoài ra người dùng có thể sử dụng các chức năng tiện ích về việc tra cứu lộ trình, tìm đường,</w:t>
      </w:r>
      <w:r>
        <w:t xml:space="preserve"> </w:t>
      </w:r>
      <w:r w:rsidRPr="007476FA">
        <w:t xml:space="preserve">…. Đặc biệt ứng dụng được thiết lập cho phép </w:t>
      </w:r>
      <w:r w:rsidRPr="007476FA">
        <w:lastRenderedPageBreak/>
        <w:t>hành khách tùy chọn sử dụng hình thức đăng ký tài khoản hoặc không tuỳ vào nhu cầu sử dụng.</w:t>
      </w:r>
    </w:p>
    <w:p w14:paraId="32B79B3D" w14:textId="77777777" w:rsidR="007476FA" w:rsidRPr="007476FA" w:rsidRDefault="007476FA" w:rsidP="007476FA">
      <w:pPr>
        <w:pStyle w:val="Nomal-"/>
        <w:tabs>
          <w:tab w:val="clear" w:pos="717"/>
        </w:tabs>
        <w:ind w:left="426"/>
      </w:pPr>
      <w:r w:rsidRPr="007476FA">
        <w:t xml:space="preserve">Người dùng không đăng ký tài khoản có thể sử dụng các chức năng: </w:t>
      </w:r>
    </w:p>
    <w:p w14:paraId="48CB3180" w14:textId="77777777" w:rsidR="007476FA" w:rsidRPr="007476FA" w:rsidRDefault="007476FA" w:rsidP="00E02D2F">
      <w:pPr>
        <w:pStyle w:val="Nomal-"/>
        <w:numPr>
          <w:ilvl w:val="0"/>
          <w:numId w:val="65"/>
        </w:numPr>
        <w:tabs>
          <w:tab w:val="clear" w:pos="717"/>
        </w:tabs>
        <w:ind w:left="851"/>
      </w:pPr>
      <w:r w:rsidRPr="007476FA">
        <w:t>Nạp tiền.</w:t>
      </w:r>
    </w:p>
    <w:p w14:paraId="3636DA23" w14:textId="77777777" w:rsidR="007476FA" w:rsidRPr="007476FA" w:rsidRDefault="007476FA" w:rsidP="00E02D2F">
      <w:pPr>
        <w:pStyle w:val="Nomal-"/>
        <w:numPr>
          <w:ilvl w:val="0"/>
          <w:numId w:val="65"/>
        </w:numPr>
        <w:tabs>
          <w:tab w:val="clear" w:pos="717"/>
        </w:tabs>
        <w:ind w:left="851"/>
      </w:pPr>
      <w:r w:rsidRPr="007476FA">
        <w:t>Thanh toán.</w:t>
      </w:r>
    </w:p>
    <w:p w14:paraId="715B33FF" w14:textId="77777777" w:rsidR="007476FA" w:rsidRPr="007476FA" w:rsidRDefault="007476FA" w:rsidP="00E02D2F">
      <w:pPr>
        <w:pStyle w:val="Nomal-"/>
        <w:numPr>
          <w:ilvl w:val="0"/>
          <w:numId w:val="65"/>
        </w:numPr>
        <w:tabs>
          <w:tab w:val="clear" w:pos="717"/>
        </w:tabs>
        <w:ind w:left="851"/>
      </w:pPr>
      <w:r w:rsidRPr="007476FA">
        <w:t>Tra cứu lộ trình, tìm đường.</w:t>
      </w:r>
    </w:p>
    <w:p w14:paraId="52E6C22F" w14:textId="77777777" w:rsidR="007476FA" w:rsidRPr="007476FA" w:rsidRDefault="007476FA" w:rsidP="00E02D2F">
      <w:pPr>
        <w:pStyle w:val="Nomal-"/>
        <w:numPr>
          <w:ilvl w:val="0"/>
          <w:numId w:val="65"/>
        </w:numPr>
        <w:tabs>
          <w:tab w:val="clear" w:pos="717"/>
        </w:tabs>
        <w:ind w:left="851"/>
      </w:pPr>
      <w:r w:rsidRPr="007476FA">
        <w:t>Xem thông tin thẻ.</w:t>
      </w:r>
    </w:p>
    <w:p w14:paraId="79B46B59" w14:textId="77777777" w:rsidR="007476FA" w:rsidRPr="007476FA" w:rsidRDefault="007476FA" w:rsidP="007476FA">
      <w:pPr>
        <w:pStyle w:val="Nomal-"/>
        <w:tabs>
          <w:tab w:val="clear" w:pos="717"/>
        </w:tabs>
        <w:ind w:left="425" w:hanging="357"/>
      </w:pPr>
      <w:r w:rsidRPr="007476FA">
        <w:t>Người dùng đăng ký tài khoản có thể sử dụng các chức năng:</w:t>
      </w:r>
    </w:p>
    <w:p w14:paraId="19873337" w14:textId="77777777" w:rsidR="007476FA" w:rsidRPr="007476FA" w:rsidRDefault="007476FA" w:rsidP="00E02D2F">
      <w:pPr>
        <w:pStyle w:val="Nomal-"/>
        <w:numPr>
          <w:ilvl w:val="0"/>
          <w:numId w:val="66"/>
        </w:numPr>
        <w:tabs>
          <w:tab w:val="clear" w:pos="717"/>
        </w:tabs>
        <w:ind w:left="850" w:hanging="357"/>
      </w:pPr>
      <w:r w:rsidRPr="007476FA">
        <w:t>Nạp tiền.</w:t>
      </w:r>
    </w:p>
    <w:p w14:paraId="72C47E73" w14:textId="77777777" w:rsidR="007476FA" w:rsidRPr="007476FA" w:rsidRDefault="007476FA" w:rsidP="00E02D2F">
      <w:pPr>
        <w:pStyle w:val="Nomal-"/>
        <w:numPr>
          <w:ilvl w:val="0"/>
          <w:numId w:val="66"/>
        </w:numPr>
        <w:tabs>
          <w:tab w:val="clear" w:pos="717"/>
        </w:tabs>
        <w:ind w:left="850" w:hanging="357"/>
      </w:pPr>
      <w:r w:rsidRPr="007476FA">
        <w:t>Thanh toán.</w:t>
      </w:r>
    </w:p>
    <w:p w14:paraId="7733E7D4" w14:textId="77777777" w:rsidR="007476FA" w:rsidRPr="007476FA" w:rsidRDefault="007476FA" w:rsidP="00E02D2F">
      <w:pPr>
        <w:pStyle w:val="Nomal-"/>
        <w:numPr>
          <w:ilvl w:val="0"/>
          <w:numId w:val="66"/>
        </w:numPr>
        <w:tabs>
          <w:tab w:val="clear" w:pos="717"/>
        </w:tabs>
        <w:ind w:left="850" w:hanging="357"/>
      </w:pPr>
      <w:r w:rsidRPr="007476FA">
        <w:t>Tra cứu lộ trình, tìm đường.</w:t>
      </w:r>
    </w:p>
    <w:p w14:paraId="1D519924" w14:textId="77777777" w:rsidR="007476FA" w:rsidRPr="007476FA" w:rsidRDefault="007476FA" w:rsidP="00E02D2F">
      <w:pPr>
        <w:pStyle w:val="Nomal-"/>
        <w:numPr>
          <w:ilvl w:val="0"/>
          <w:numId w:val="66"/>
        </w:numPr>
        <w:tabs>
          <w:tab w:val="clear" w:pos="717"/>
        </w:tabs>
        <w:ind w:left="850" w:hanging="357"/>
      </w:pPr>
      <w:r w:rsidRPr="007476FA">
        <w:t>Chỉnh sửa thông tin cá nhân.</w:t>
      </w:r>
    </w:p>
    <w:p w14:paraId="5E6CCDEC" w14:textId="77777777" w:rsidR="007476FA" w:rsidRPr="007476FA" w:rsidRDefault="007476FA" w:rsidP="00E02D2F">
      <w:pPr>
        <w:pStyle w:val="Nomal-"/>
        <w:numPr>
          <w:ilvl w:val="0"/>
          <w:numId w:val="66"/>
        </w:numPr>
        <w:tabs>
          <w:tab w:val="clear" w:pos="717"/>
        </w:tabs>
        <w:ind w:left="850" w:hanging="357"/>
      </w:pPr>
      <w:r w:rsidRPr="007476FA">
        <w:t>Thêm người thân.</w:t>
      </w:r>
    </w:p>
    <w:p w14:paraId="0F24BA64" w14:textId="77777777" w:rsidR="007476FA" w:rsidRPr="007476FA" w:rsidRDefault="007476FA" w:rsidP="00E02D2F">
      <w:pPr>
        <w:pStyle w:val="Nomal-"/>
        <w:numPr>
          <w:ilvl w:val="0"/>
          <w:numId w:val="66"/>
        </w:numPr>
        <w:tabs>
          <w:tab w:val="clear" w:pos="717"/>
        </w:tabs>
        <w:ind w:left="850" w:hanging="357"/>
      </w:pPr>
      <w:r w:rsidRPr="007476FA">
        <w:t>Xem thông tin thẻ.</w:t>
      </w:r>
    </w:p>
    <w:p w14:paraId="0F0F5823" w14:textId="77777777" w:rsidR="007476FA" w:rsidRPr="007476FA" w:rsidRDefault="007476FA" w:rsidP="00E02D2F">
      <w:pPr>
        <w:pStyle w:val="Nomal-"/>
        <w:numPr>
          <w:ilvl w:val="0"/>
          <w:numId w:val="66"/>
        </w:numPr>
        <w:tabs>
          <w:tab w:val="clear" w:pos="717"/>
        </w:tabs>
        <w:ind w:left="850" w:hanging="357"/>
      </w:pPr>
      <w:r w:rsidRPr="007476FA">
        <w:t>Dịch vụ trả sau.</w:t>
      </w:r>
    </w:p>
    <w:p w14:paraId="5AB4E6F8" w14:textId="77777777" w:rsidR="007476FA" w:rsidRPr="007476FA" w:rsidRDefault="007476FA" w:rsidP="00E02D2F">
      <w:pPr>
        <w:pStyle w:val="Nomal-"/>
        <w:numPr>
          <w:ilvl w:val="0"/>
          <w:numId w:val="66"/>
        </w:numPr>
        <w:tabs>
          <w:tab w:val="clear" w:pos="717"/>
        </w:tabs>
        <w:ind w:left="850" w:hanging="357"/>
      </w:pPr>
      <w:r w:rsidRPr="007476FA">
        <w:t>Chuyển tiền.</w:t>
      </w:r>
    </w:p>
    <w:p w14:paraId="690D9108" w14:textId="77777777" w:rsidR="007476FA" w:rsidRPr="007476FA" w:rsidRDefault="007476FA" w:rsidP="00E02D2F">
      <w:pPr>
        <w:pStyle w:val="Nomal-"/>
        <w:numPr>
          <w:ilvl w:val="2"/>
          <w:numId w:val="19"/>
        </w:numPr>
        <w:ind w:left="1196"/>
        <w:outlineLvl w:val="2"/>
        <w:rPr>
          <w:b/>
        </w:rPr>
      </w:pPr>
      <w:bookmarkStart w:id="80" w:name="_Toc111059450"/>
      <w:r w:rsidRPr="007476FA">
        <w:rPr>
          <w:b/>
        </w:rPr>
        <w:t>Module ứng dụng Bus Ticketless trên mobile</w:t>
      </w:r>
      <w:bookmarkEnd w:id="80"/>
    </w:p>
    <w:p w14:paraId="4881D10C" w14:textId="5EE50D09" w:rsidR="007476FA" w:rsidRPr="007476FA" w:rsidRDefault="007476FA" w:rsidP="007476FA">
      <w:pPr>
        <w:pStyle w:val="Caption"/>
        <w:keepNext/>
      </w:pPr>
      <w:bookmarkStart w:id="81" w:name="_Toc111059506"/>
      <w:r w:rsidRPr="007476FA">
        <w:t xml:space="preserve">Bảng </w:t>
      </w:r>
      <w:r w:rsidR="005009E7">
        <w:fldChar w:fldCharType="begin"/>
      </w:r>
      <w:r w:rsidR="005009E7">
        <w:instrText xml:space="preserve"> SEQ Bảng \* ARABIC </w:instrText>
      </w:r>
      <w:r w:rsidR="005009E7">
        <w:fldChar w:fldCharType="separate"/>
      </w:r>
      <w:r w:rsidR="00C564A1">
        <w:rPr>
          <w:noProof/>
        </w:rPr>
        <w:t>1</w:t>
      </w:r>
      <w:r w:rsidR="005009E7">
        <w:rPr>
          <w:noProof/>
        </w:rPr>
        <w:fldChar w:fldCharType="end"/>
      </w:r>
      <w:r w:rsidRPr="007476FA">
        <w:t>. Các module ứng dụng</w:t>
      </w:r>
      <w:bookmarkEnd w:id="81"/>
    </w:p>
    <w:tbl>
      <w:tblPr>
        <w:tblStyle w:val="TableGrid"/>
        <w:tblW w:w="0" w:type="auto"/>
        <w:tblInd w:w="-5" w:type="dxa"/>
        <w:tblLook w:val="04A0" w:firstRow="1" w:lastRow="0" w:firstColumn="1" w:lastColumn="0" w:noHBand="0" w:noVBand="1"/>
      </w:tblPr>
      <w:tblGrid>
        <w:gridCol w:w="709"/>
        <w:gridCol w:w="2410"/>
        <w:gridCol w:w="5380"/>
      </w:tblGrid>
      <w:tr w:rsidR="007476FA" w:rsidRPr="007476FA" w14:paraId="10BE7064" w14:textId="77777777" w:rsidTr="007476FA">
        <w:tc>
          <w:tcPr>
            <w:tcW w:w="709" w:type="dxa"/>
          </w:tcPr>
          <w:p w14:paraId="373D9DD7" w14:textId="77777777" w:rsidR="007476FA" w:rsidRPr="007476FA" w:rsidRDefault="007476FA" w:rsidP="007476FA">
            <w:pPr>
              <w:pStyle w:val="Nomal-"/>
              <w:numPr>
                <w:ilvl w:val="0"/>
                <w:numId w:val="0"/>
              </w:numPr>
              <w:jc w:val="center"/>
              <w:rPr>
                <w:b/>
                <w:bCs/>
              </w:rPr>
            </w:pPr>
            <w:r w:rsidRPr="007476FA">
              <w:rPr>
                <w:b/>
                <w:bCs/>
              </w:rPr>
              <w:t>STT</w:t>
            </w:r>
          </w:p>
        </w:tc>
        <w:tc>
          <w:tcPr>
            <w:tcW w:w="2410" w:type="dxa"/>
          </w:tcPr>
          <w:p w14:paraId="51DD0AD6" w14:textId="77777777" w:rsidR="007476FA" w:rsidRPr="007476FA" w:rsidRDefault="007476FA" w:rsidP="007476FA">
            <w:pPr>
              <w:pStyle w:val="Nomal-"/>
              <w:numPr>
                <w:ilvl w:val="0"/>
                <w:numId w:val="0"/>
              </w:numPr>
              <w:jc w:val="center"/>
              <w:rPr>
                <w:b/>
                <w:bCs/>
              </w:rPr>
            </w:pPr>
            <w:r w:rsidRPr="007476FA">
              <w:rPr>
                <w:b/>
                <w:bCs/>
              </w:rPr>
              <w:t>Tên</w:t>
            </w:r>
          </w:p>
        </w:tc>
        <w:tc>
          <w:tcPr>
            <w:tcW w:w="5380" w:type="dxa"/>
          </w:tcPr>
          <w:p w14:paraId="27F58365" w14:textId="77777777" w:rsidR="007476FA" w:rsidRPr="007476FA" w:rsidRDefault="007476FA" w:rsidP="007476FA">
            <w:pPr>
              <w:pStyle w:val="Nomal-"/>
              <w:numPr>
                <w:ilvl w:val="0"/>
                <w:numId w:val="0"/>
              </w:numPr>
              <w:jc w:val="center"/>
              <w:rPr>
                <w:b/>
                <w:bCs/>
              </w:rPr>
            </w:pPr>
            <w:r w:rsidRPr="007476FA">
              <w:rPr>
                <w:b/>
                <w:bCs/>
              </w:rPr>
              <w:t>MODULE</w:t>
            </w:r>
          </w:p>
        </w:tc>
      </w:tr>
      <w:tr w:rsidR="007476FA" w:rsidRPr="007476FA" w14:paraId="499BE8AB" w14:textId="77777777" w:rsidTr="007476FA">
        <w:tc>
          <w:tcPr>
            <w:tcW w:w="709" w:type="dxa"/>
          </w:tcPr>
          <w:p w14:paraId="74EA76BB" w14:textId="77777777" w:rsidR="007476FA" w:rsidRPr="007476FA" w:rsidRDefault="007476FA" w:rsidP="007476FA">
            <w:pPr>
              <w:pStyle w:val="Nomal-"/>
              <w:numPr>
                <w:ilvl w:val="0"/>
                <w:numId w:val="0"/>
              </w:numPr>
              <w:jc w:val="center"/>
              <w:rPr>
                <w:b/>
                <w:bCs/>
              </w:rPr>
            </w:pPr>
            <w:r w:rsidRPr="007476FA">
              <w:rPr>
                <w:b/>
                <w:bCs/>
              </w:rPr>
              <w:t>1</w:t>
            </w:r>
          </w:p>
        </w:tc>
        <w:tc>
          <w:tcPr>
            <w:tcW w:w="2410" w:type="dxa"/>
          </w:tcPr>
          <w:p w14:paraId="61D9CBEF" w14:textId="77777777" w:rsidR="007476FA" w:rsidRPr="007476FA" w:rsidRDefault="007476FA" w:rsidP="007476FA">
            <w:pPr>
              <w:pStyle w:val="Nomal-"/>
              <w:numPr>
                <w:ilvl w:val="0"/>
                <w:numId w:val="0"/>
              </w:numPr>
              <w:jc w:val="center"/>
            </w:pPr>
            <w:r w:rsidRPr="007476FA">
              <w:t>Xác thực số điện thoại</w:t>
            </w:r>
          </w:p>
        </w:tc>
        <w:tc>
          <w:tcPr>
            <w:tcW w:w="5380" w:type="dxa"/>
          </w:tcPr>
          <w:p w14:paraId="7B716E28" w14:textId="77777777" w:rsidR="007476FA" w:rsidRPr="007476FA" w:rsidRDefault="007476FA" w:rsidP="007476FA">
            <w:pPr>
              <w:pStyle w:val="Nomal-"/>
              <w:numPr>
                <w:ilvl w:val="0"/>
                <w:numId w:val="0"/>
              </w:numPr>
              <w:jc w:val="center"/>
            </w:pPr>
            <w:r w:rsidRPr="007476FA">
              <w:t>Hệ thống tạo thẻ phi vật lý theo số điện thoại xác thực.</w:t>
            </w:r>
          </w:p>
        </w:tc>
      </w:tr>
      <w:tr w:rsidR="007476FA" w:rsidRPr="007476FA" w14:paraId="6915ADEB" w14:textId="77777777" w:rsidTr="007476FA">
        <w:tc>
          <w:tcPr>
            <w:tcW w:w="709" w:type="dxa"/>
          </w:tcPr>
          <w:p w14:paraId="7D39D6F0" w14:textId="77777777" w:rsidR="007476FA" w:rsidRPr="007476FA" w:rsidRDefault="007476FA" w:rsidP="007476FA">
            <w:pPr>
              <w:pStyle w:val="Nomal-"/>
              <w:numPr>
                <w:ilvl w:val="0"/>
                <w:numId w:val="0"/>
              </w:numPr>
              <w:jc w:val="center"/>
              <w:rPr>
                <w:b/>
                <w:bCs/>
              </w:rPr>
            </w:pPr>
            <w:r w:rsidRPr="007476FA">
              <w:rPr>
                <w:b/>
                <w:bCs/>
              </w:rPr>
              <w:t>2</w:t>
            </w:r>
          </w:p>
        </w:tc>
        <w:tc>
          <w:tcPr>
            <w:tcW w:w="2410" w:type="dxa"/>
          </w:tcPr>
          <w:p w14:paraId="2EF7A7D4" w14:textId="77777777" w:rsidR="007476FA" w:rsidRPr="007476FA" w:rsidRDefault="007476FA" w:rsidP="007476FA">
            <w:pPr>
              <w:pStyle w:val="Nomal-"/>
              <w:numPr>
                <w:ilvl w:val="0"/>
                <w:numId w:val="0"/>
              </w:numPr>
              <w:jc w:val="center"/>
            </w:pPr>
            <w:r w:rsidRPr="007476FA">
              <w:t>Nạp tiền</w:t>
            </w:r>
          </w:p>
        </w:tc>
        <w:tc>
          <w:tcPr>
            <w:tcW w:w="5380" w:type="dxa"/>
          </w:tcPr>
          <w:p w14:paraId="6DEE468E" w14:textId="77777777" w:rsidR="007476FA" w:rsidRPr="007476FA" w:rsidRDefault="007476FA" w:rsidP="007476FA">
            <w:pPr>
              <w:pStyle w:val="Nomal-"/>
              <w:numPr>
                <w:ilvl w:val="0"/>
                <w:numId w:val="0"/>
              </w:numPr>
            </w:pPr>
            <w:r w:rsidRPr="007476FA">
              <w:t>Người dùng kiên kết ngân hàng, nạp tiền để thanh toán.</w:t>
            </w:r>
          </w:p>
        </w:tc>
      </w:tr>
      <w:tr w:rsidR="007476FA" w:rsidRPr="007476FA" w14:paraId="04180905" w14:textId="77777777" w:rsidTr="007476FA">
        <w:tc>
          <w:tcPr>
            <w:tcW w:w="709" w:type="dxa"/>
          </w:tcPr>
          <w:p w14:paraId="7FBE05C8" w14:textId="77777777" w:rsidR="007476FA" w:rsidRPr="007476FA" w:rsidRDefault="007476FA" w:rsidP="007476FA">
            <w:pPr>
              <w:pStyle w:val="Nomal-"/>
              <w:numPr>
                <w:ilvl w:val="0"/>
                <w:numId w:val="0"/>
              </w:numPr>
              <w:jc w:val="center"/>
              <w:rPr>
                <w:b/>
                <w:bCs/>
              </w:rPr>
            </w:pPr>
            <w:r w:rsidRPr="007476FA">
              <w:rPr>
                <w:b/>
                <w:bCs/>
              </w:rPr>
              <w:lastRenderedPageBreak/>
              <w:t>3</w:t>
            </w:r>
          </w:p>
        </w:tc>
        <w:tc>
          <w:tcPr>
            <w:tcW w:w="2410" w:type="dxa"/>
          </w:tcPr>
          <w:p w14:paraId="37F0BBB3" w14:textId="77777777" w:rsidR="007476FA" w:rsidRPr="007476FA" w:rsidRDefault="007476FA" w:rsidP="007476FA">
            <w:pPr>
              <w:pStyle w:val="Nomal-"/>
              <w:numPr>
                <w:ilvl w:val="0"/>
                <w:numId w:val="0"/>
              </w:numPr>
              <w:jc w:val="center"/>
            </w:pPr>
            <w:r w:rsidRPr="007476FA">
              <w:t>Thanh Toán</w:t>
            </w:r>
          </w:p>
        </w:tc>
        <w:tc>
          <w:tcPr>
            <w:tcW w:w="5380" w:type="dxa"/>
          </w:tcPr>
          <w:p w14:paraId="295D8730" w14:textId="77777777" w:rsidR="007476FA" w:rsidRPr="007476FA" w:rsidRDefault="007476FA" w:rsidP="007476FA">
            <w:pPr>
              <w:pStyle w:val="Nomal-"/>
              <w:numPr>
                <w:ilvl w:val="0"/>
                <w:numId w:val="0"/>
              </w:numPr>
            </w:pPr>
            <w:r w:rsidRPr="007476FA">
              <w:t>Người dùng có thể thanh toán qua 3 hình thức: tiền mặt, chuyển khoản, quỹ trả sau.</w:t>
            </w:r>
          </w:p>
        </w:tc>
      </w:tr>
      <w:tr w:rsidR="007476FA" w:rsidRPr="007476FA" w14:paraId="2820275A" w14:textId="77777777" w:rsidTr="007476FA">
        <w:tc>
          <w:tcPr>
            <w:tcW w:w="709" w:type="dxa"/>
          </w:tcPr>
          <w:p w14:paraId="291EAA5B" w14:textId="77777777" w:rsidR="007476FA" w:rsidRPr="007476FA" w:rsidRDefault="007476FA" w:rsidP="007476FA">
            <w:pPr>
              <w:pStyle w:val="Nomal-"/>
              <w:numPr>
                <w:ilvl w:val="0"/>
                <w:numId w:val="0"/>
              </w:numPr>
              <w:jc w:val="center"/>
              <w:rPr>
                <w:b/>
                <w:bCs/>
              </w:rPr>
            </w:pPr>
            <w:r w:rsidRPr="007476FA">
              <w:rPr>
                <w:b/>
                <w:bCs/>
              </w:rPr>
              <w:t>4</w:t>
            </w:r>
          </w:p>
        </w:tc>
        <w:tc>
          <w:tcPr>
            <w:tcW w:w="2410" w:type="dxa"/>
          </w:tcPr>
          <w:p w14:paraId="187A3EFA" w14:textId="77777777" w:rsidR="007476FA" w:rsidRPr="007476FA" w:rsidRDefault="007476FA" w:rsidP="007476FA">
            <w:pPr>
              <w:pStyle w:val="Nomal-"/>
              <w:numPr>
                <w:ilvl w:val="0"/>
                <w:numId w:val="0"/>
              </w:numPr>
              <w:jc w:val="center"/>
            </w:pPr>
            <w:r w:rsidRPr="007476FA">
              <w:t>Tra cứu lộ trình</w:t>
            </w:r>
          </w:p>
        </w:tc>
        <w:tc>
          <w:tcPr>
            <w:tcW w:w="5380" w:type="dxa"/>
          </w:tcPr>
          <w:p w14:paraId="24CEAF19" w14:textId="77777777" w:rsidR="007476FA" w:rsidRPr="007476FA" w:rsidRDefault="007476FA" w:rsidP="007476FA">
            <w:pPr>
              <w:pStyle w:val="Nomal-"/>
              <w:numPr>
                <w:ilvl w:val="0"/>
                <w:numId w:val="0"/>
              </w:numPr>
            </w:pPr>
            <w:r w:rsidRPr="007476FA">
              <w:t>Người dùng có thể xem danh sách tuyến xe và tìm đường.</w:t>
            </w:r>
          </w:p>
        </w:tc>
      </w:tr>
      <w:tr w:rsidR="007476FA" w:rsidRPr="007476FA" w14:paraId="5370CCDC" w14:textId="77777777" w:rsidTr="007476FA">
        <w:tc>
          <w:tcPr>
            <w:tcW w:w="709" w:type="dxa"/>
          </w:tcPr>
          <w:p w14:paraId="7492764B" w14:textId="77777777" w:rsidR="007476FA" w:rsidRPr="007476FA" w:rsidRDefault="007476FA" w:rsidP="007476FA">
            <w:pPr>
              <w:pStyle w:val="Nomal-"/>
              <w:numPr>
                <w:ilvl w:val="0"/>
                <w:numId w:val="0"/>
              </w:numPr>
              <w:jc w:val="center"/>
              <w:rPr>
                <w:b/>
                <w:bCs/>
              </w:rPr>
            </w:pPr>
            <w:r w:rsidRPr="007476FA">
              <w:rPr>
                <w:b/>
                <w:bCs/>
              </w:rPr>
              <w:t>5</w:t>
            </w:r>
          </w:p>
        </w:tc>
        <w:tc>
          <w:tcPr>
            <w:tcW w:w="2410" w:type="dxa"/>
          </w:tcPr>
          <w:p w14:paraId="31D109D7" w14:textId="77777777" w:rsidR="007476FA" w:rsidRPr="007476FA" w:rsidRDefault="007476FA" w:rsidP="007476FA">
            <w:pPr>
              <w:pStyle w:val="Nomal-"/>
              <w:numPr>
                <w:ilvl w:val="0"/>
                <w:numId w:val="0"/>
              </w:numPr>
              <w:jc w:val="center"/>
            </w:pPr>
            <w:r w:rsidRPr="007476FA">
              <w:t>Đăng kí</w:t>
            </w:r>
          </w:p>
        </w:tc>
        <w:tc>
          <w:tcPr>
            <w:tcW w:w="5380" w:type="dxa"/>
          </w:tcPr>
          <w:p w14:paraId="3B735AD7" w14:textId="77777777" w:rsidR="007476FA" w:rsidRPr="007476FA" w:rsidRDefault="007476FA" w:rsidP="007476FA">
            <w:pPr>
              <w:pStyle w:val="Nomal-"/>
              <w:numPr>
                <w:ilvl w:val="0"/>
                <w:numId w:val="0"/>
              </w:numPr>
            </w:pPr>
            <w:r w:rsidRPr="007476FA">
              <w:t>Người dùng có thể đăng kí tạo tài khoản mới nếu chưa có tài khoản truy cập.</w:t>
            </w:r>
          </w:p>
        </w:tc>
      </w:tr>
      <w:tr w:rsidR="007476FA" w:rsidRPr="007476FA" w14:paraId="5A3EC22D" w14:textId="77777777" w:rsidTr="007476FA">
        <w:tc>
          <w:tcPr>
            <w:tcW w:w="709" w:type="dxa"/>
          </w:tcPr>
          <w:p w14:paraId="296FFD33" w14:textId="77777777" w:rsidR="007476FA" w:rsidRPr="007476FA" w:rsidRDefault="007476FA" w:rsidP="007476FA">
            <w:pPr>
              <w:pStyle w:val="Nomal-"/>
              <w:numPr>
                <w:ilvl w:val="0"/>
                <w:numId w:val="0"/>
              </w:numPr>
              <w:jc w:val="center"/>
              <w:rPr>
                <w:b/>
                <w:bCs/>
              </w:rPr>
            </w:pPr>
            <w:r w:rsidRPr="007476FA">
              <w:rPr>
                <w:b/>
                <w:bCs/>
              </w:rPr>
              <w:t>6</w:t>
            </w:r>
          </w:p>
        </w:tc>
        <w:tc>
          <w:tcPr>
            <w:tcW w:w="2410" w:type="dxa"/>
          </w:tcPr>
          <w:p w14:paraId="485148DF" w14:textId="77777777" w:rsidR="007476FA" w:rsidRPr="007476FA" w:rsidRDefault="007476FA" w:rsidP="00F07D1A">
            <w:pPr>
              <w:pStyle w:val="Nomal-"/>
              <w:numPr>
                <w:ilvl w:val="0"/>
                <w:numId w:val="0"/>
              </w:numPr>
              <w:ind w:left="-813" w:right="2188"/>
              <w:jc w:val="center"/>
            </w:pPr>
            <w:r w:rsidRPr="007476FA">
              <w:t>Đăng nhập</w:t>
            </w:r>
          </w:p>
        </w:tc>
        <w:tc>
          <w:tcPr>
            <w:tcW w:w="5380" w:type="dxa"/>
          </w:tcPr>
          <w:p w14:paraId="71656774" w14:textId="77777777" w:rsidR="007476FA" w:rsidRPr="007476FA" w:rsidRDefault="007476FA" w:rsidP="007476FA">
            <w:pPr>
              <w:pStyle w:val="Nomal-"/>
              <w:numPr>
                <w:ilvl w:val="0"/>
                <w:numId w:val="0"/>
              </w:numPr>
            </w:pPr>
            <w:r w:rsidRPr="007476FA">
              <w:t>Hệ thống đăng nhập tài khoản.</w:t>
            </w:r>
          </w:p>
        </w:tc>
      </w:tr>
      <w:tr w:rsidR="007476FA" w:rsidRPr="007476FA" w14:paraId="5433A1F7" w14:textId="77777777" w:rsidTr="007476FA">
        <w:tc>
          <w:tcPr>
            <w:tcW w:w="709" w:type="dxa"/>
          </w:tcPr>
          <w:p w14:paraId="34AC2E10" w14:textId="77777777" w:rsidR="007476FA" w:rsidRPr="007476FA" w:rsidRDefault="007476FA" w:rsidP="007476FA">
            <w:pPr>
              <w:pStyle w:val="Nomal-"/>
              <w:numPr>
                <w:ilvl w:val="0"/>
                <w:numId w:val="0"/>
              </w:numPr>
              <w:jc w:val="center"/>
              <w:rPr>
                <w:b/>
                <w:bCs/>
              </w:rPr>
            </w:pPr>
            <w:r w:rsidRPr="007476FA">
              <w:rPr>
                <w:b/>
                <w:bCs/>
              </w:rPr>
              <w:t>7</w:t>
            </w:r>
          </w:p>
        </w:tc>
        <w:tc>
          <w:tcPr>
            <w:tcW w:w="2410" w:type="dxa"/>
          </w:tcPr>
          <w:p w14:paraId="4C6FDD00" w14:textId="77777777" w:rsidR="007476FA" w:rsidRPr="007476FA" w:rsidRDefault="007476FA" w:rsidP="007476FA">
            <w:pPr>
              <w:pStyle w:val="Nomal-"/>
              <w:numPr>
                <w:ilvl w:val="0"/>
                <w:numId w:val="0"/>
              </w:numPr>
              <w:jc w:val="center"/>
            </w:pPr>
            <w:r w:rsidRPr="007476FA">
              <w:t>Quên mật khẩu</w:t>
            </w:r>
          </w:p>
        </w:tc>
        <w:tc>
          <w:tcPr>
            <w:tcW w:w="5380" w:type="dxa"/>
          </w:tcPr>
          <w:p w14:paraId="7A7E23E3" w14:textId="77777777" w:rsidR="007476FA" w:rsidRPr="007476FA" w:rsidRDefault="007476FA" w:rsidP="007476FA">
            <w:pPr>
              <w:pStyle w:val="Nomal-"/>
              <w:numPr>
                <w:ilvl w:val="0"/>
                <w:numId w:val="0"/>
              </w:numPr>
            </w:pPr>
            <w:r w:rsidRPr="007476FA">
              <w:t>Người dùng có thể đặt lại mật khẩu mới trong trường hợp quên mật khẩu cũ.</w:t>
            </w:r>
          </w:p>
        </w:tc>
      </w:tr>
      <w:tr w:rsidR="007476FA" w:rsidRPr="007476FA" w14:paraId="2071C2BD" w14:textId="77777777" w:rsidTr="007476FA">
        <w:tc>
          <w:tcPr>
            <w:tcW w:w="709" w:type="dxa"/>
          </w:tcPr>
          <w:p w14:paraId="5BD96D26" w14:textId="77777777" w:rsidR="007476FA" w:rsidRPr="007476FA" w:rsidRDefault="007476FA" w:rsidP="007476FA">
            <w:pPr>
              <w:pStyle w:val="Nomal-"/>
              <w:numPr>
                <w:ilvl w:val="0"/>
                <w:numId w:val="0"/>
              </w:numPr>
              <w:jc w:val="center"/>
              <w:rPr>
                <w:b/>
                <w:bCs/>
              </w:rPr>
            </w:pPr>
            <w:r w:rsidRPr="007476FA">
              <w:rPr>
                <w:b/>
                <w:bCs/>
              </w:rPr>
              <w:t>8</w:t>
            </w:r>
          </w:p>
        </w:tc>
        <w:tc>
          <w:tcPr>
            <w:tcW w:w="2410" w:type="dxa"/>
          </w:tcPr>
          <w:p w14:paraId="3F3D44A3" w14:textId="77777777" w:rsidR="007476FA" w:rsidRPr="007476FA" w:rsidRDefault="007476FA" w:rsidP="007476FA">
            <w:pPr>
              <w:pStyle w:val="Nomal-"/>
              <w:numPr>
                <w:ilvl w:val="0"/>
                <w:numId w:val="0"/>
              </w:numPr>
              <w:jc w:val="center"/>
            </w:pPr>
            <w:r w:rsidRPr="007476FA">
              <w:t>Quản lý tài khoản cá nhân</w:t>
            </w:r>
          </w:p>
        </w:tc>
        <w:tc>
          <w:tcPr>
            <w:tcW w:w="5380" w:type="dxa"/>
          </w:tcPr>
          <w:p w14:paraId="2C7F0865" w14:textId="77777777" w:rsidR="007476FA" w:rsidRPr="007476FA" w:rsidRDefault="007476FA" w:rsidP="007476FA">
            <w:pPr>
              <w:pStyle w:val="Nomal-"/>
              <w:numPr>
                <w:ilvl w:val="0"/>
                <w:numId w:val="0"/>
              </w:numPr>
            </w:pPr>
            <w:r w:rsidRPr="007476FA">
              <w:t>Người dùng có thể xem thông tin thẻ phi vật lý, thay đổi mật khẩu, chỉnh sửa thông tin cá nhân và thêm người thân.</w:t>
            </w:r>
          </w:p>
        </w:tc>
      </w:tr>
      <w:tr w:rsidR="007476FA" w:rsidRPr="007476FA" w14:paraId="57E72E50" w14:textId="77777777" w:rsidTr="007476FA">
        <w:tc>
          <w:tcPr>
            <w:tcW w:w="709" w:type="dxa"/>
          </w:tcPr>
          <w:p w14:paraId="4748A167" w14:textId="77777777" w:rsidR="007476FA" w:rsidRPr="007476FA" w:rsidRDefault="007476FA" w:rsidP="007476FA">
            <w:pPr>
              <w:pStyle w:val="Nomal-"/>
              <w:numPr>
                <w:ilvl w:val="0"/>
                <w:numId w:val="0"/>
              </w:numPr>
              <w:jc w:val="center"/>
              <w:rPr>
                <w:b/>
                <w:bCs/>
              </w:rPr>
            </w:pPr>
            <w:r w:rsidRPr="007476FA">
              <w:rPr>
                <w:b/>
                <w:bCs/>
              </w:rPr>
              <w:t>9</w:t>
            </w:r>
          </w:p>
        </w:tc>
        <w:tc>
          <w:tcPr>
            <w:tcW w:w="2410" w:type="dxa"/>
          </w:tcPr>
          <w:p w14:paraId="4864D6F7" w14:textId="77777777" w:rsidR="007476FA" w:rsidRPr="007476FA" w:rsidRDefault="007476FA" w:rsidP="007476FA">
            <w:pPr>
              <w:pStyle w:val="Nomal-"/>
              <w:numPr>
                <w:ilvl w:val="0"/>
                <w:numId w:val="0"/>
              </w:numPr>
              <w:jc w:val="center"/>
            </w:pPr>
            <w:r w:rsidRPr="007476FA">
              <w:t>Chuyển tiền</w:t>
            </w:r>
          </w:p>
        </w:tc>
        <w:tc>
          <w:tcPr>
            <w:tcW w:w="5380" w:type="dxa"/>
          </w:tcPr>
          <w:p w14:paraId="5F97A6CF" w14:textId="77777777" w:rsidR="007476FA" w:rsidRPr="007476FA" w:rsidRDefault="007476FA" w:rsidP="007476FA">
            <w:pPr>
              <w:pStyle w:val="Nomal-"/>
              <w:numPr>
                <w:ilvl w:val="0"/>
                <w:numId w:val="0"/>
              </w:numPr>
            </w:pPr>
            <w:r w:rsidRPr="007476FA">
              <w:t>Người dùng có thể chuyển tiền thông qua số điện thoại.</w:t>
            </w:r>
          </w:p>
        </w:tc>
      </w:tr>
    </w:tbl>
    <w:p w14:paraId="5AE8881B" w14:textId="77777777" w:rsidR="007476FA" w:rsidRPr="007476FA" w:rsidRDefault="007476FA" w:rsidP="00E02D2F">
      <w:pPr>
        <w:pStyle w:val="Heading3"/>
        <w:numPr>
          <w:ilvl w:val="2"/>
          <w:numId w:val="19"/>
        </w:numPr>
        <w:ind w:left="1196"/>
        <w:rPr>
          <w:rFonts w:cs="Times New Roman"/>
          <w:i w:val="0"/>
        </w:rPr>
      </w:pPr>
      <w:bookmarkStart w:id="82" w:name="_Toc111034847"/>
      <w:bookmarkStart w:id="83" w:name="_Toc111059451"/>
      <w:r w:rsidRPr="007476FA">
        <w:rPr>
          <w:rFonts w:cs="Times New Roman"/>
          <w:i w:val="0"/>
        </w:rPr>
        <w:t>Quy trình tổng quan</w:t>
      </w:r>
      <w:bookmarkEnd w:id="82"/>
      <w:bookmarkEnd w:id="83"/>
    </w:p>
    <w:p w14:paraId="25BA53DE" w14:textId="5E20E139" w:rsidR="007476FA" w:rsidRDefault="00E04F0C" w:rsidP="00474EBF">
      <w:pPr>
        <w:keepNext/>
        <w:ind w:firstLine="0"/>
        <w:jc w:val="center"/>
      </w:pPr>
      <w:r w:rsidRPr="00E04F0C">
        <w:rPr>
          <w:noProof/>
        </w:rPr>
        <w:drawing>
          <wp:inline distT="0" distB="0" distL="0" distR="0" wp14:anchorId="2E6D4297" wp14:editId="04327458">
            <wp:extent cx="5967095" cy="294508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95722" cy="2959209"/>
                    </a:xfrm>
                    <a:prstGeom prst="rect">
                      <a:avLst/>
                    </a:prstGeom>
                  </pic:spPr>
                </pic:pic>
              </a:graphicData>
            </a:graphic>
          </wp:inline>
        </w:drawing>
      </w:r>
    </w:p>
    <w:p w14:paraId="7830403D" w14:textId="77777777" w:rsidR="007476FA" w:rsidRPr="007476FA" w:rsidRDefault="007476FA" w:rsidP="007476FA">
      <w:pPr>
        <w:pStyle w:val="Caption"/>
        <w:spacing w:before="120" w:after="60"/>
        <w:rPr>
          <w:i/>
          <w:iCs/>
          <w:color w:val="1F497D" w:themeColor="text2"/>
          <w:sz w:val="28"/>
          <w:szCs w:val="28"/>
        </w:rPr>
      </w:pPr>
      <w:bookmarkStart w:id="84" w:name="_Toc11105948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7</w:t>
      </w:r>
      <w:r w:rsidRPr="007476FA">
        <w:rPr>
          <w:i/>
          <w:iCs/>
          <w:color w:val="1F497D" w:themeColor="text2"/>
        </w:rPr>
        <w:fldChar w:fldCharType="end"/>
      </w:r>
      <w:r w:rsidRPr="007476FA">
        <w:rPr>
          <w:i/>
          <w:iCs/>
          <w:color w:val="1F497D" w:themeColor="text2"/>
        </w:rPr>
        <w:t>. Quy trình tổng quan</w:t>
      </w:r>
      <w:bookmarkEnd w:id="84"/>
    </w:p>
    <w:p w14:paraId="6E1D6722" w14:textId="77777777" w:rsidR="007476FA" w:rsidRPr="007476FA" w:rsidRDefault="007476FA" w:rsidP="00E02D2F">
      <w:pPr>
        <w:pStyle w:val="Heading2"/>
        <w:numPr>
          <w:ilvl w:val="1"/>
          <w:numId w:val="20"/>
        </w:numPr>
      </w:pPr>
      <w:bookmarkStart w:id="85" w:name="_Toc111034848"/>
      <w:bookmarkStart w:id="86" w:name="_Toc111059452"/>
      <w:r w:rsidRPr="007476FA">
        <w:lastRenderedPageBreak/>
        <w:t>Phân tích hệ thống</w:t>
      </w:r>
      <w:bookmarkEnd w:id="85"/>
      <w:bookmarkEnd w:id="86"/>
    </w:p>
    <w:p w14:paraId="790A70AB" w14:textId="77777777" w:rsidR="007476FA" w:rsidRPr="007476FA" w:rsidRDefault="007476FA" w:rsidP="00E02D2F">
      <w:pPr>
        <w:pStyle w:val="Heading3"/>
        <w:numPr>
          <w:ilvl w:val="2"/>
          <w:numId w:val="20"/>
        </w:numPr>
        <w:ind w:left="1276"/>
        <w:rPr>
          <w:rFonts w:cs="Times New Roman"/>
          <w:i w:val="0"/>
        </w:rPr>
      </w:pPr>
      <w:bookmarkStart w:id="87" w:name="_Toc111034849"/>
      <w:bookmarkStart w:id="88" w:name="_Toc111059453"/>
      <w:r w:rsidRPr="007476FA">
        <w:rPr>
          <w:rFonts w:cs="Times New Roman"/>
          <w:i w:val="0"/>
        </w:rPr>
        <w:t>User Story</w:t>
      </w:r>
      <w:bookmarkEnd w:id="87"/>
      <w:bookmarkEnd w:id="88"/>
    </w:p>
    <w:tbl>
      <w:tblPr>
        <w:tblpPr w:leftFromText="180" w:rightFromText="180" w:vertAnchor="text" w:tblpY="1"/>
        <w:tblOverlap w:val="never"/>
        <w:tblW w:w="8457"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7"/>
        <w:gridCol w:w="1166"/>
        <w:gridCol w:w="1134"/>
        <w:gridCol w:w="1391"/>
        <w:gridCol w:w="1842"/>
        <w:gridCol w:w="2257"/>
      </w:tblGrid>
      <w:tr w:rsidR="00F50C80" w:rsidRPr="00ED386C" w14:paraId="6FF3305B" w14:textId="77777777" w:rsidTr="00474EBF">
        <w:trPr>
          <w:trHeight w:val="485"/>
        </w:trPr>
        <w:tc>
          <w:tcPr>
            <w:tcW w:w="667"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5769705" w14:textId="5A02A3E6" w:rsidR="00F50C80" w:rsidRPr="00ED386C" w:rsidRDefault="00F50C80" w:rsidP="00372A4A">
            <w:pPr>
              <w:spacing w:before="240" w:after="240" w:line="240" w:lineRule="auto"/>
              <w:jc w:val="center"/>
              <w:rPr>
                <w:rFonts w:eastAsia="Arial"/>
                <w:color w:val="000000"/>
                <w:lang w:val="vi"/>
              </w:rPr>
            </w:pPr>
            <w:r w:rsidRPr="00ED386C">
              <w:rPr>
                <w:rFonts w:eastAsia="Arial"/>
                <w:color w:val="000000"/>
                <w:lang w:val="vi"/>
              </w:rPr>
              <w:t>I</w:t>
            </w:r>
            <w:r>
              <w:rPr>
                <w:rFonts w:eastAsia="Arial"/>
                <w:color w:val="000000"/>
              </w:rPr>
              <w:t>I</w:t>
            </w:r>
            <w:r w:rsidRPr="00ED386C">
              <w:rPr>
                <w:rFonts w:eastAsia="Arial"/>
                <w:color w:val="000000"/>
                <w:lang w:val="vi"/>
              </w:rPr>
              <w:t>D</w:t>
            </w:r>
          </w:p>
        </w:tc>
        <w:tc>
          <w:tcPr>
            <w:tcW w:w="1166"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18C9732" w14:textId="77777777" w:rsidR="00F50C80" w:rsidRPr="00ED386C" w:rsidRDefault="00F50C80" w:rsidP="00F50C80">
            <w:pPr>
              <w:spacing w:before="240" w:after="240" w:line="240" w:lineRule="auto"/>
              <w:ind w:firstLine="0"/>
              <w:jc w:val="center"/>
              <w:rPr>
                <w:rFonts w:eastAsia="Arial"/>
                <w:color w:val="000000"/>
              </w:rPr>
            </w:pPr>
            <w:r w:rsidRPr="00ED386C">
              <w:rPr>
                <w:rFonts w:eastAsia="Arial"/>
                <w:color w:val="000000"/>
                <w:lang w:val="vi"/>
              </w:rPr>
              <w:t>Title</w:t>
            </w:r>
          </w:p>
        </w:tc>
        <w:tc>
          <w:tcPr>
            <w:tcW w:w="4367" w:type="dxa"/>
            <w:gridSpan w:val="3"/>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9914715"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Description</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560DC61"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Acceptance criteria</w:t>
            </w:r>
          </w:p>
        </w:tc>
      </w:tr>
      <w:tr w:rsidR="00F50C80" w:rsidRPr="00ED386C" w14:paraId="13784D78" w14:textId="77777777" w:rsidTr="00474EBF">
        <w:trPr>
          <w:trHeight w:val="485"/>
        </w:trPr>
        <w:tc>
          <w:tcPr>
            <w:tcW w:w="667"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5F92F8F6"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66"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2465D068"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34"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0F8F3DB" w14:textId="77777777" w:rsidR="00F50C80" w:rsidRPr="00ED386C" w:rsidRDefault="00F50C80" w:rsidP="00BC25D7">
            <w:pPr>
              <w:spacing w:before="240" w:after="240" w:line="240" w:lineRule="auto"/>
              <w:ind w:left="67" w:right="-85" w:hanging="67"/>
              <w:jc w:val="center"/>
              <w:rPr>
                <w:rFonts w:eastAsia="Arial"/>
                <w:color w:val="000000"/>
                <w:lang w:val="vi"/>
              </w:rPr>
            </w:pPr>
            <w:r w:rsidRPr="00ED386C">
              <w:rPr>
                <w:rFonts w:eastAsia="Arial"/>
                <w:color w:val="000000"/>
                <w:lang w:val="vi"/>
              </w:rPr>
              <w:t>As a/an</w:t>
            </w:r>
          </w:p>
        </w:tc>
        <w:tc>
          <w:tcPr>
            <w:tcW w:w="1391"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9AFFCBE" w14:textId="77777777" w:rsidR="00F50C80" w:rsidRPr="00ED386C" w:rsidRDefault="00F50C80" w:rsidP="00BC25D7">
            <w:pPr>
              <w:spacing w:line="240" w:lineRule="auto"/>
              <w:ind w:firstLine="0"/>
              <w:jc w:val="center"/>
              <w:rPr>
                <w:rFonts w:eastAsia="Arial"/>
                <w:color w:val="000000"/>
                <w:lang w:val="vi"/>
              </w:rPr>
            </w:pPr>
            <w:r w:rsidRPr="00ED386C">
              <w:rPr>
                <w:rFonts w:eastAsia="Arial"/>
                <w:color w:val="000000"/>
                <w:lang w:val="vi"/>
              </w:rPr>
              <w:t>I want to…</w:t>
            </w:r>
          </w:p>
        </w:tc>
        <w:tc>
          <w:tcPr>
            <w:tcW w:w="1842"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F7FB2F5" w14:textId="77777777" w:rsidR="00F50C80" w:rsidRPr="00ED386C" w:rsidRDefault="00F50C80" w:rsidP="00BC25D7">
            <w:pPr>
              <w:spacing w:line="240" w:lineRule="auto"/>
              <w:ind w:firstLine="0"/>
              <w:jc w:val="center"/>
              <w:rPr>
                <w:rFonts w:eastAsia="Arial"/>
                <w:color w:val="000000"/>
                <w:lang w:val="vi"/>
              </w:rPr>
            </w:pPr>
            <w:r w:rsidRPr="00ED386C">
              <w:rPr>
                <w:rFonts w:eastAsia="Arial"/>
                <w:color w:val="000000"/>
                <w:lang w:val="vi"/>
              </w:rPr>
              <w:t>So that…</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310121BE" w14:textId="77777777" w:rsidR="00F50C80" w:rsidRPr="00ED386C" w:rsidRDefault="00F50C80" w:rsidP="00372A4A">
            <w:pPr>
              <w:spacing w:before="240" w:after="240" w:line="240" w:lineRule="auto"/>
              <w:jc w:val="center"/>
              <w:rPr>
                <w:rFonts w:eastAsia="Arial"/>
                <w:color w:val="000000"/>
                <w:lang w:val="vi"/>
              </w:rPr>
            </w:pPr>
          </w:p>
        </w:tc>
      </w:tr>
      <w:tr w:rsidR="00F50C80" w:rsidRPr="00ED386C" w14:paraId="7344B9E2"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0A719"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
              </w:rPr>
              <w:t>01</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572DE5" w14:textId="77777777" w:rsidR="00F50C80" w:rsidRPr="00ED386C" w:rsidRDefault="00F50C80" w:rsidP="00BC25D7">
            <w:pPr>
              <w:ind w:firstLine="0"/>
              <w:jc w:val="center"/>
              <w:rPr>
                <w:rFonts w:eastAsia="Arial"/>
                <w:color w:val="000000"/>
              </w:rPr>
            </w:pPr>
            <w:r w:rsidRPr="00ED386C">
              <w:rPr>
                <w:rFonts w:eastAsia="Arial"/>
                <w:color w:val="000000"/>
              </w:rPr>
              <w:t>Xác thực số điện thoại</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86C6D"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B48151" w14:textId="600B9AF9" w:rsidR="00F50C80" w:rsidRPr="00ED386C" w:rsidRDefault="00F50C80" w:rsidP="00BC25D7">
            <w:pPr>
              <w:ind w:firstLine="0"/>
              <w:jc w:val="center"/>
              <w:rPr>
                <w:rFonts w:eastAsia="Arial"/>
                <w:color w:val="000000"/>
              </w:rPr>
            </w:pPr>
            <w:r w:rsidRPr="00ED386C">
              <w:rPr>
                <w:rFonts w:eastAsia="Arial"/>
                <w:color w:val="000000"/>
              </w:rPr>
              <w:t>Tôi muốn tạ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D1D3AD" w14:textId="77777777" w:rsidR="00F50C80" w:rsidRPr="00ED386C" w:rsidRDefault="00F50C80" w:rsidP="00BC25D7">
            <w:pPr>
              <w:ind w:firstLine="0"/>
              <w:rPr>
                <w:rFonts w:eastAsia="Arial"/>
                <w:color w:val="000000"/>
              </w:rPr>
            </w:pPr>
            <w:r w:rsidRPr="00ED386C">
              <w:rPr>
                <w:rFonts w:eastAsia="Arial"/>
                <w:color w:val="000000"/>
              </w:rPr>
              <w:t>Để nạp tiền, thanh toán, tra cứu lộ trình và xem thông tin thẻ.</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23FC2" w14:textId="77777777" w:rsidR="00F50C80" w:rsidRPr="00ED386C" w:rsidRDefault="00F50C80" w:rsidP="001E05A0">
            <w:pPr>
              <w:ind w:firstLine="0"/>
              <w:rPr>
                <w:rFonts w:eastAsia="Arial"/>
                <w:color w:val="000000"/>
              </w:rPr>
            </w:pPr>
            <w:r w:rsidRPr="00ED386C">
              <w:rPr>
                <w:rFonts w:eastAsia="Arial"/>
                <w:color w:val="000000"/>
              </w:rPr>
              <w:t xml:space="preserve">Khi đã tải app và </w:t>
            </w:r>
            <w:r w:rsidRPr="00ED386C">
              <w:rPr>
                <w:rFonts w:eastAsia="Arial"/>
                <w:color w:val="000000"/>
                <w:lang w:val="vi-VN"/>
              </w:rPr>
              <w:t xml:space="preserve"> có kết nối wifi</w:t>
            </w:r>
            <w:r w:rsidRPr="00ED386C">
              <w:rPr>
                <w:rFonts w:eastAsia="Arial"/>
                <w:color w:val="000000"/>
              </w:rPr>
              <w:t>.</w:t>
            </w:r>
          </w:p>
        </w:tc>
      </w:tr>
      <w:tr w:rsidR="00F50C80" w:rsidRPr="00ED386C" w14:paraId="508BFE0B"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C0D16"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2</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AED3BE"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Nạp tiề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DF631"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A8B4C" w14:textId="77777777"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nạp tiền và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1E9FC0" w14:textId="77777777" w:rsidR="00F50C80" w:rsidRPr="00ED386C" w:rsidRDefault="00F50C80" w:rsidP="00BC25D7">
            <w:pPr>
              <w:ind w:firstLine="0"/>
              <w:rPr>
                <w:rFonts w:eastAsia="Arial"/>
                <w:color w:val="000000"/>
                <w:lang w:val="vi-VN"/>
              </w:rPr>
            </w:pPr>
            <w:r w:rsidRPr="00ED386C">
              <w:rPr>
                <w:rFonts w:eastAsia="Arial"/>
                <w:color w:val="000000"/>
                <w:lang w:val="vi"/>
              </w:rPr>
              <w:t>Để có thể duy trì sử dụng dịch vụ</w:t>
            </w:r>
            <w:r w:rsidRPr="00ED386C">
              <w:rPr>
                <w:rFonts w:eastAsia="Arial"/>
                <w:color w:val="000000"/>
                <w:lang w:val="vi-VN"/>
              </w:rPr>
              <w:t xml:space="preserve"> và thanh toán nhanh chóng khi đi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36AFC" w14:textId="77777777" w:rsidR="00F50C80" w:rsidRPr="00ED386C" w:rsidRDefault="00F50C80" w:rsidP="001E05A0">
            <w:pPr>
              <w:ind w:firstLine="0"/>
              <w:rPr>
                <w:rFonts w:eastAsia="Arial"/>
                <w:color w:val="000000"/>
                <w:lang w:val="vi"/>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và</w:t>
            </w:r>
            <w:r w:rsidRPr="00ED386C">
              <w:rPr>
                <w:rFonts w:eastAsia="Arial"/>
                <w:color w:val="000000"/>
                <w:lang w:val="vi-VN"/>
              </w:rPr>
              <w:t xml:space="preserve"> đã liên kết với các hình thức thanh toán ( ví điện tử, ngân hà</w:t>
            </w:r>
            <w:r w:rsidRPr="00ED386C">
              <w:rPr>
                <w:rFonts w:eastAsia="Arial"/>
                <w:color w:val="000000"/>
              </w:rPr>
              <w:t>n</w:t>
            </w:r>
            <w:r w:rsidRPr="00ED386C">
              <w:rPr>
                <w:rFonts w:eastAsia="Arial"/>
                <w:color w:val="000000"/>
                <w:lang w:val="vi-VN"/>
              </w:rPr>
              <w:t>g)</w:t>
            </w:r>
          </w:p>
        </w:tc>
      </w:tr>
      <w:tr w:rsidR="00F50C80" w:rsidRPr="00ED386C" w14:paraId="455EB6BF"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DC430"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3</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C3743"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Thanh toá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0C64E"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46452" w14:textId="38453F5D"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thanh toá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A96A4A"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ể có thể trả tiền qua điện thoại nhanh chóng và duy trì sử dụng dịch vụ mà không cần nhân viên đến thu tiền</w:t>
            </w:r>
            <w:r w:rsidRPr="00ED386C">
              <w:rPr>
                <w:rFonts w:eastAsia="Arial"/>
                <w:color w:val="000000"/>
              </w:rPr>
              <w:t xml:space="preserve"> mặt</w:t>
            </w:r>
            <w:r w:rsidRPr="00ED386C">
              <w:rPr>
                <w:rFonts w:eastAsia="Arial"/>
                <w:color w:val="000000"/>
                <w:lang w:val="vi-VN"/>
              </w:rPr>
              <w:t xml:space="preserve"> khi lên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F842F" w14:textId="77777777" w:rsidR="00F50C80" w:rsidRPr="00ED386C" w:rsidRDefault="00F50C80" w:rsidP="001E05A0">
            <w:pPr>
              <w:ind w:firstLine="0"/>
              <w:rPr>
                <w:rFonts w:eastAsia="Arial"/>
                <w:color w:val="000000"/>
                <w:lang w:val="vi"/>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có </w:t>
            </w:r>
            <w:r w:rsidRPr="00ED386C">
              <w:rPr>
                <w:rFonts w:eastAsia="Arial"/>
                <w:color w:val="000000"/>
              </w:rPr>
              <w:t xml:space="preserve">đủ số dư </w:t>
            </w:r>
            <w:r w:rsidRPr="00ED386C">
              <w:rPr>
                <w:rFonts w:eastAsia="Arial"/>
                <w:color w:val="000000"/>
                <w:lang w:val="vi-VN"/>
              </w:rPr>
              <w:t xml:space="preserve">trong tài khoản của thẻ phi vật lý, </w:t>
            </w:r>
          </w:p>
        </w:tc>
      </w:tr>
      <w:tr w:rsidR="00F50C80" w:rsidRPr="00ED386C" w14:paraId="0ABC29AB"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9595A7" w14:textId="77777777" w:rsidR="00F50C80" w:rsidRPr="00ED386C" w:rsidRDefault="00F50C80" w:rsidP="00372A4A">
            <w:pPr>
              <w:spacing w:line="240" w:lineRule="auto"/>
              <w:jc w:val="center"/>
              <w:rPr>
                <w:rFonts w:eastAsia="Arial"/>
                <w:color w:val="000000"/>
              </w:rPr>
            </w:pPr>
            <w:r w:rsidRPr="00ED386C">
              <w:rPr>
                <w:rFonts w:eastAsia="Arial"/>
                <w:color w:val="000000"/>
              </w:rPr>
              <w:lastRenderedPageBreak/>
              <w:t>A</w:t>
            </w:r>
            <w:r w:rsidRPr="00ED386C">
              <w:rPr>
                <w:rFonts w:eastAsia="Arial"/>
                <w:color w:val="000000"/>
                <w:lang w:val="vi-VN"/>
              </w:rPr>
              <w:t>0</w:t>
            </w:r>
            <w:r w:rsidRPr="00ED386C">
              <w:rPr>
                <w:rFonts w:eastAsia="Arial"/>
                <w:color w:val="000000"/>
              </w:rPr>
              <w:t>4</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B0075"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Tra cứu lộ trình</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D6BB6"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9EB7A" w14:textId="539CA4C1" w:rsidR="00F50C80" w:rsidRPr="00ED386C" w:rsidRDefault="00F50C80" w:rsidP="00BC25D7">
            <w:pPr>
              <w:ind w:firstLine="0"/>
              <w:jc w:val="center"/>
              <w:rPr>
                <w:rFonts w:eastAsia="Arial"/>
                <w:color w:val="000000"/>
                <w:lang w:val="vi-VN"/>
              </w:rPr>
            </w:pPr>
            <w:r w:rsidRPr="00ED386C">
              <w:rPr>
                <w:rFonts w:eastAsia="Arial"/>
                <w:color w:val="000000"/>
                <w:lang w:val="vi-VN"/>
              </w:rPr>
              <w:t>Tôi muốn tìm kiếm lộ trình</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5B704D"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 xml:space="preserve">ể có thể xem danh sách các tuyến </w:t>
            </w:r>
            <w:r w:rsidRPr="00ED386C">
              <w:rPr>
                <w:rFonts w:eastAsia="Arial"/>
                <w:color w:val="000000"/>
              </w:rPr>
              <w:t xml:space="preserve">xe </w:t>
            </w:r>
            <w:r w:rsidRPr="00ED386C">
              <w:rPr>
                <w:rFonts w:eastAsia="Arial"/>
                <w:color w:val="000000"/>
                <w:lang w:val="vi-VN"/>
              </w:rPr>
              <w:t>và</w:t>
            </w:r>
            <w:r w:rsidRPr="00ED386C">
              <w:rPr>
                <w:rFonts w:eastAsia="Arial"/>
                <w:color w:val="000000"/>
              </w:rPr>
              <w:t xml:space="preserve"> tìm đường để</w:t>
            </w:r>
            <w:r w:rsidRPr="00ED386C">
              <w:rPr>
                <w:rFonts w:eastAsia="Arial"/>
                <w:color w:val="000000"/>
                <w:lang w:val="vi-VN"/>
              </w:rPr>
              <w:t xml:space="preserve"> chọn tuyến xe phù hợp</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010AA" w14:textId="77777777" w:rsidR="00F50C80" w:rsidRPr="00ED386C" w:rsidRDefault="00F50C80" w:rsidP="001E05A0">
            <w:pPr>
              <w:ind w:firstLine="0"/>
              <w:rPr>
                <w:rFonts w:eastAsia="Arial"/>
                <w:color w:val="000000"/>
                <w:lang w:val="vi-VN"/>
              </w:rPr>
            </w:pPr>
            <w:r w:rsidRPr="00ED386C">
              <w:rPr>
                <w:rFonts w:eastAsia="Arial"/>
                <w:color w:val="000000"/>
                <w:lang w:val="vi-VN"/>
              </w:rPr>
              <w:t>Khi có kết nối wifi và nhấn vào chức năng tra cứu lộ trình</w:t>
            </w:r>
          </w:p>
        </w:tc>
      </w:tr>
      <w:tr w:rsidR="00F50C80" w:rsidRPr="00ED386C" w14:paraId="6512B577"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974BC7"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VN"/>
              </w:rPr>
              <w:t>0</w:t>
            </w:r>
            <w:r w:rsidRPr="00ED386C">
              <w:rPr>
                <w:rFonts w:eastAsia="Arial"/>
                <w:color w:val="000000"/>
              </w:rPr>
              <w:t>5</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2F626" w14:textId="77777777" w:rsidR="00F50C80" w:rsidRPr="00ED386C" w:rsidRDefault="00F50C80" w:rsidP="00BC25D7">
            <w:pPr>
              <w:ind w:firstLine="0"/>
              <w:jc w:val="center"/>
              <w:rPr>
                <w:rFonts w:eastAsia="Arial"/>
                <w:color w:val="000000"/>
                <w:lang w:val="vi-VN"/>
              </w:rPr>
            </w:pPr>
            <w:r w:rsidRPr="00ED386C">
              <w:rPr>
                <w:rFonts w:eastAsia="Arial"/>
                <w:color w:val="000000"/>
                <w:lang w:val="vi"/>
              </w:rPr>
              <w:t xml:space="preserve">Đăng kí </w:t>
            </w:r>
            <w:r w:rsidRPr="00ED386C">
              <w:rPr>
                <w:rFonts w:eastAsia="Arial"/>
                <w:color w:val="000000"/>
                <w:lang w:val="vi-VN"/>
              </w:rPr>
              <w:t>tài khoả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9D62A"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9D23D" w14:textId="77777777" w:rsidR="00F50C80" w:rsidRPr="00ED386C" w:rsidRDefault="00F50C80" w:rsidP="00BC25D7">
            <w:pPr>
              <w:ind w:firstLine="0"/>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đăng kí </w:t>
            </w:r>
            <w:r w:rsidRPr="00ED386C">
              <w:rPr>
                <w:rFonts w:eastAsia="Arial"/>
                <w:color w:val="000000"/>
                <w:lang w:val="vi-VN"/>
              </w:rPr>
              <w:t>tài khoản để sử dụng tất cả các tính năng của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344DA" w14:textId="77777777" w:rsidR="00F50C80" w:rsidRPr="00ED386C" w:rsidRDefault="00F50C80" w:rsidP="00BC25D7">
            <w:pPr>
              <w:ind w:firstLine="0"/>
              <w:rPr>
                <w:rFonts w:eastAsia="Arial"/>
                <w:color w:val="000000"/>
                <w:lang w:val="vi"/>
              </w:rPr>
            </w:pPr>
            <w:r w:rsidRPr="00ED386C">
              <w:rPr>
                <w:rFonts w:eastAsia="Arial"/>
                <w:color w:val="000000"/>
                <w:lang w:val="vi-VN"/>
              </w:rPr>
              <w:t>Để sử dụng tất cả các tính năng của ứng dụ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53F1A" w14:textId="77777777" w:rsidR="00F50C80" w:rsidRPr="00ED386C" w:rsidRDefault="00F50C80" w:rsidP="001E05A0">
            <w:pPr>
              <w:ind w:firstLine="0"/>
              <w:rPr>
                <w:rFonts w:eastAsia="Arial"/>
                <w:color w:val="000000"/>
                <w:lang w:val="vi-VN"/>
              </w:rPr>
            </w:pPr>
            <w:r w:rsidRPr="00ED386C">
              <w:rPr>
                <w:rFonts w:eastAsia="Arial"/>
                <w:color w:val="000000"/>
                <w:lang w:val="vi"/>
              </w:rPr>
              <w:t>Khi</w:t>
            </w:r>
            <w:r w:rsidRPr="00ED386C">
              <w:rPr>
                <w:rFonts w:eastAsia="Arial"/>
                <w:color w:val="000000"/>
                <w:lang w:val="vi-VN"/>
              </w:rPr>
              <w:t xml:space="preserve"> có kết nối wifi </w:t>
            </w:r>
            <w:r w:rsidRPr="00ED386C">
              <w:rPr>
                <w:rFonts w:eastAsia="Arial"/>
                <w:color w:val="000000"/>
              </w:rPr>
              <w:t xml:space="preserve">và đã </w:t>
            </w:r>
            <w:r w:rsidRPr="00ED386C">
              <w:rPr>
                <w:rFonts w:eastAsia="Arial"/>
                <w:color w:val="000000"/>
                <w:lang w:val="vi-VN"/>
              </w:rPr>
              <w:t>xác thực số điện thoại</w:t>
            </w:r>
            <w:r w:rsidRPr="00ED386C">
              <w:rPr>
                <w:rFonts w:eastAsia="Arial"/>
                <w:color w:val="000000"/>
                <w:lang w:val="vi"/>
              </w:rPr>
              <w:t xml:space="preserve">, tôi có thể chọn đăng ký </w:t>
            </w:r>
            <w:r w:rsidRPr="00ED386C">
              <w:rPr>
                <w:rFonts w:eastAsia="Arial"/>
                <w:color w:val="000000"/>
                <w:lang w:val="vi-VN"/>
              </w:rPr>
              <w:t>tài khoản</w:t>
            </w:r>
          </w:p>
        </w:tc>
      </w:tr>
      <w:tr w:rsidR="00F50C80" w:rsidRPr="00ED386C" w14:paraId="44CDB0DD" w14:textId="77777777" w:rsidTr="00474EBF">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7B29"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6</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9A112"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Đăng nhập</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50CD3"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9D9F7" w14:textId="77777777" w:rsidR="00F50C80" w:rsidRPr="00ED386C" w:rsidRDefault="00F50C80" w:rsidP="00BC25D7">
            <w:pPr>
              <w:ind w:firstLine="0"/>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đăng nhập vào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4B8E01" w14:textId="77777777" w:rsidR="00F50C80" w:rsidRPr="00ED386C" w:rsidRDefault="00F50C80" w:rsidP="00BC25D7">
            <w:pPr>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sử dụng mọi chức năng của hệ thố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39BD3"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đã đăng ký tài khoản thành công</w:t>
            </w:r>
            <w:r w:rsidRPr="00ED386C">
              <w:rPr>
                <w:rFonts w:eastAsia="Arial"/>
                <w:color w:val="000000"/>
              </w:rPr>
              <w:t>.</w:t>
            </w:r>
          </w:p>
        </w:tc>
      </w:tr>
      <w:tr w:rsidR="00F50C80" w:rsidRPr="00ED386C" w14:paraId="667C0E5E" w14:textId="77777777" w:rsidTr="00474EBF">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6E581"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7</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F49D2" w14:textId="77777777" w:rsidR="00F50C80" w:rsidRPr="00ED386C" w:rsidRDefault="00F50C80" w:rsidP="00BC25D7">
            <w:pPr>
              <w:ind w:firstLine="0"/>
              <w:jc w:val="center"/>
              <w:rPr>
                <w:rFonts w:eastAsia="Arial"/>
                <w:color w:val="000000"/>
                <w:lang w:val="vi-VN"/>
              </w:rPr>
            </w:pPr>
            <w:r w:rsidRPr="00ED386C">
              <w:rPr>
                <w:rFonts w:eastAsia="Arial"/>
                <w:color w:val="000000"/>
              </w:rPr>
              <w:t xml:space="preserve">Quên mật </w:t>
            </w:r>
            <w:r w:rsidRPr="00ED386C">
              <w:rPr>
                <w:rFonts w:eastAsia="Arial"/>
                <w:color w:val="000000"/>
                <w:lang w:val="vi-VN"/>
              </w:rPr>
              <w:t>khẩu</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F3D3"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9CD47" w14:textId="3B697560"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w:t>
            </w:r>
            <w:r w:rsidRPr="00ED386C">
              <w:rPr>
                <w:rFonts w:eastAsia="Arial"/>
                <w:color w:val="000000"/>
                <w:lang w:val="vi-VN"/>
              </w:rPr>
              <w:t>muốn lấy lại mật khẩu</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4FEA6" w14:textId="77777777" w:rsidR="00F50C80" w:rsidRPr="00ED386C" w:rsidRDefault="00F50C80" w:rsidP="00BC25D7">
            <w:pPr>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lấy lại tài khoản và thay đổi mật khẩu mới trong trường hợp quên mật khẩu</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A08AF" w14:textId="77777777" w:rsidR="00F50C80" w:rsidRPr="00ED386C" w:rsidRDefault="00F50C80" w:rsidP="001E05A0">
            <w:pPr>
              <w:ind w:firstLine="0"/>
              <w:rPr>
                <w:rFonts w:eastAsia="Arial"/>
                <w:color w:val="000000"/>
                <w:lang w:val="vi-VN"/>
              </w:rPr>
            </w:pPr>
            <w:r w:rsidRPr="00ED386C">
              <w:rPr>
                <w:rFonts w:eastAsia="Arial"/>
                <w:color w:val="000000"/>
                <w:lang w:val="vi-VN"/>
              </w:rPr>
              <w:t>Khi</w:t>
            </w:r>
            <w:r w:rsidRPr="00ED386C">
              <w:rPr>
                <w:rFonts w:eastAsia="Arial"/>
                <w:color w:val="000000"/>
              </w:rPr>
              <w:t xml:space="preserve"> đã có tài khoản và</w:t>
            </w:r>
            <w:r w:rsidRPr="00ED386C">
              <w:rPr>
                <w:rFonts w:eastAsia="Arial"/>
                <w:color w:val="000000"/>
                <w:lang w:val="vi-VN"/>
              </w:rPr>
              <w:t xml:space="preserve"> có kết nối wifi</w:t>
            </w:r>
            <w:r w:rsidRPr="00ED386C">
              <w:rPr>
                <w:rFonts w:eastAsia="Arial"/>
                <w:color w:val="000000"/>
              </w:rPr>
              <w:t>,</w:t>
            </w:r>
            <w:r w:rsidRPr="00ED386C">
              <w:rPr>
                <w:rFonts w:eastAsia="Arial"/>
                <w:color w:val="000000"/>
                <w:lang w:val="vi-VN"/>
              </w:rPr>
              <w:t xml:space="preserve"> nhấn vào chức năng quên mật khẩu và xác nhận đúng số điện thoại từ tài khoản của người dùng khi quên mật khẩu</w:t>
            </w:r>
          </w:p>
        </w:tc>
      </w:tr>
      <w:tr w:rsidR="00F50C80" w:rsidRPr="00ED386C" w14:paraId="566F444F" w14:textId="77777777" w:rsidTr="00474EBF">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402276"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lastRenderedPageBreak/>
              <w:t>A</w:t>
            </w:r>
            <w:r w:rsidRPr="00ED386C">
              <w:rPr>
                <w:rFonts w:eastAsia="Arial"/>
                <w:color w:val="000000"/>
                <w:lang w:val="vi-VN"/>
              </w:rPr>
              <w:t>08</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76DB6F"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Quản lý tài khoản cá nhâ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D37F9"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90EAB" w14:textId="77777777" w:rsidR="00F50C80" w:rsidRPr="00ED386C" w:rsidRDefault="00F50C80" w:rsidP="00BC25D7">
            <w:pPr>
              <w:ind w:firstLine="39"/>
              <w:jc w:val="center"/>
              <w:rPr>
                <w:rFonts w:eastAsia="Arial"/>
                <w:color w:val="000000"/>
                <w:lang w:val="vi-VN"/>
              </w:rPr>
            </w:pPr>
            <w:r w:rsidRPr="00ED386C">
              <w:rPr>
                <w:rFonts w:eastAsia="Arial"/>
                <w:color w:val="000000"/>
                <w:lang w:val="vi-VN"/>
              </w:rPr>
              <w:t>Tôi muốn quản lý tài khoản cá n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E48D57" w14:textId="77777777" w:rsidR="00F50C80" w:rsidRPr="00ED386C" w:rsidRDefault="00F50C80" w:rsidP="00BC25D7">
            <w:pPr>
              <w:ind w:firstLine="0"/>
              <w:rPr>
                <w:rFonts w:eastAsia="Arial"/>
                <w:color w:val="000000"/>
              </w:rPr>
            </w:pPr>
            <w:r w:rsidRPr="00ED386C">
              <w:rPr>
                <w:rFonts w:eastAsia="Arial"/>
                <w:color w:val="000000"/>
              </w:rPr>
              <w:t>Đ</w:t>
            </w:r>
            <w:r w:rsidRPr="00ED386C">
              <w:rPr>
                <w:rFonts w:eastAsia="Arial"/>
                <w:color w:val="000000"/>
                <w:lang w:val="vi-VN"/>
              </w:rPr>
              <w:t>ể có thể xem thông thẻ, thay đổi mật khẩu, chỉnh sửa thông tin cá nhân</w:t>
            </w:r>
            <w:r w:rsidRPr="00ED386C">
              <w:rPr>
                <w:rFonts w:eastAsia="Arial"/>
                <w:color w:val="000000"/>
              </w:rPr>
              <w:t xml:space="preserve"> và thêm người t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F0692"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 </w:t>
            </w:r>
            <w:r w:rsidRPr="00ED386C">
              <w:rPr>
                <w:rFonts w:eastAsia="Arial"/>
                <w:color w:val="000000"/>
                <w:lang w:val="vi-VN"/>
              </w:rPr>
              <w:t xml:space="preserve">  nhấn vào chức năng quản lý tài khoản cá nhân để thực hiện tùy chọn</w:t>
            </w:r>
            <w:r w:rsidRPr="00ED386C">
              <w:rPr>
                <w:rFonts w:eastAsia="Arial"/>
                <w:color w:val="000000"/>
              </w:rPr>
              <w:t xml:space="preserve"> xem thông tin thẻ.</w:t>
            </w:r>
          </w:p>
          <w:p w14:paraId="657BB8D9" w14:textId="77777777" w:rsidR="00F50C80" w:rsidRPr="00ED386C" w:rsidRDefault="00F50C80" w:rsidP="00BC25D7">
            <w:pPr>
              <w:ind w:hanging="71"/>
              <w:rPr>
                <w:rFonts w:eastAsia="Arial"/>
                <w:color w:val="000000"/>
              </w:rPr>
            </w:pPr>
            <w:r w:rsidRPr="00ED386C">
              <w:rPr>
                <w:rFonts w:eastAsia="Arial"/>
                <w:color w:val="000000"/>
                <w:lang w:val="vi-VN"/>
              </w:rPr>
              <w:t xml:space="preserve">Khi có kết nối wifi </w:t>
            </w:r>
            <w:r w:rsidRPr="00ED386C">
              <w:rPr>
                <w:rFonts w:eastAsia="Arial"/>
                <w:color w:val="000000"/>
              </w:rPr>
              <w:t xml:space="preserve">và </w:t>
            </w:r>
            <w:r w:rsidRPr="00ED386C">
              <w:rPr>
                <w:rFonts w:eastAsia="Arial"/>
                <w:color w:val="000000"/>
                <w:lang w:val="vi-VN"/>
              </w:rPr>
              <w:t>người dùng đã có tài khoản, nhấn vào chức năng quản lý tài khoản cá nhân để thực hiện</w:t>
            </w:r>
            <w:r w:rsidRPr="00ED386C">
              <w:rPr>
                <w:rFonts w:eastAsia="Arial"/>
                <w:color w:val="000000"/>
              </w:rPr>
              <w:t xml:space="preserve"> tất cả các</w:t>
            </w:r>
            <w:r w:rsidRPr="00ED386C">
              <w:rPr>
                <w:rFonts w:eastAsia="Arial"/>
                <w:color w:val="000000"/>
                <w:lang w:val="vi-VN"/>
              </w:rPr>
              <w:t xml:space="preserve"> tùy chọn</w:t>
            </w:r>
            <w:r w:rsidRPr="00ED386C">
              <w:rPr>
                <w:rFonts w:eastAsia="Arial"/>
                <w:color w:val="000000"/>
              </w:rPr>
              <w:t>.</w:t>
            </w:r>
          </w:p>
        </w:tc>
      </w:tr>
      <w:tr w:rsidR="00F50C80" w:rsidRPr="00ED386C" w14:paraId="0213AD86" w14:textId="77777777" w:rsidTr="00474EBF">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9C5E9F"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9</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6BE05"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Chuyển tiề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14B1DC"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84246" w14:textId="77777777" w:rsidR="00F50C80" w:rsidRPr="00ED386C" w:rsidRDefault="00F50C80" w:rsidP="00BC25D7">
            <w:pPr>
              <w:ind w:firstLine="39"/>
              <w:jc w:val="center"/>
              <w:rPr>
                <w:rFonts w:eastAsia="Arial"/>
                <w:color w:val="000000"/>
                <w:lang w:val="vi-VN"/>
              </w:rPr>
            </w:pPr>
            <w:r w:rsidRPr="00ED386C">
              <w:rPr>
                <w:rFonts w:eastAsia="Arial"/>
                <w:color w:val="000000"/>
                <w:lang w:val="vi-VN"/>
              </w:rPr>
              <w:t>Tôi muốn chuyển tiền cho người dùng khác</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37336"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ể có thể linh hoạt trong việc thanh toán và sử dụng dịch vụ</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7BB27" w14:textId="77777777" w:rsidR="00F50C80" w:rsidRPr="00ED386C" w:rsidRDefault="00F50C80" w:rsidP="001E05A0">
            <w:pPr>
              <w:ind w:firstLine="0"/>
              <w:rPr>
                <w:rFonts w:eastAsia="Arial"/>
                <w:color w:val="000000"/>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 xml:space="preserve">và đã </w:t>
            </w:r>
            <w:r w:rsidRPr="00ED386C">
              <w:rPr>
                <w:rFonts w:eastAsia="Arial"/>
                <w:color w:val="000000"/>
                <w:lang w:val="vi-VN"/>
              </w:rPr>
              <w:t xml:space="preserve">có tài khoản, người gửi có số dư khả dụng trong </w:t>
            </w:r>
            <w:r w:rsidRPr="00ED386C">
              <w:rPr>
                <w:rFonts w:eastAsia="Arial"/>
                <w:color w:val="000000"/>
              </w:rPr>
              <w:t xml:space="preserve">tài khoản của </w:t>
            </w:r>
            <w:r w:rsidRPr="00ED386C">
              <w:rPr>
                <w:rFonts w:eastAsia="Arial"/>
                <w:color w:val="000000"/>
                <w:lang w:val="vi-VN"/>
              </w:rPr>
              <w:t xml:space="preserve">thẻ phi vật lý và thông tin </w:t>
            </w:r>
            <w:r w:rsidRPr="00ED386C">
              <w:rPr>
                <w:rFonts w:eastAsia="Arial"/>
                <w:color w:val="000000"/>
              </w:rPr>
              <w:t xml:space="preserve">về số điện thoại </w:t>
            </w:r>
            <w:r w:rsidRPr="00ED386C">
              <w:rPr>
                <w:rFonts w:eastAsia="Arial"/>
                <w:color w:val="000000"/>
                <w:lang w:val="vi-VN"/>
              </w:rPr>
              <w:t>của người nhận</w:t>
            </w:r>
            <w:r w:rsidRPr="00ED386C">
              <w:rPr>
                <w:rFonts w:eastAsia="Arial"/>
                <w:color w:val="000000"/>
              </w:rPr>
              <w:t>.</w:t>
            </w:r>
          </w:p>
        </w:tc>
      </w:tr>
    </w:tbl>
    <w:p w14:paraId="181B09D5" w14:textId="77777777" w:rsidR="007476FA" w:rsidRPr="007476FA" w:rsidRDefault="007476FA" w:rsidP="00E02D2F">
      <w:pPr>
        <w:pStyle w:val="Heading3"/>
        <w:numPr>
          <w:ilvl w:val="2"/>
          <w:numId w:val="20"/>
        </w:numPr>
        <w:ind w:left="567" w:hanging="11"/>
        <w:rPr>
          <w:rFonts w:cs="Times New Roman"/>
          <w:i w:val="0"/>
        </w:rPr>
      </w:pPr>
      <w:bookmarkStart w:id="89" w:name="_Toc111034850"/>
      <w:bookmarkStart w:id="90" w:name="_Toc111059454"/>
      <w:r w:rsidRPr="007476FA">
        <w:rPr>
          <w:rFonts w:cs="Times New Roman"/>
          <w:i w:val="0"/>
        </w:rPr>
        <w:lastRenderedPageBreak/>
        <w:t>Sơ đồ Use Case tổng quát</w:t>
      </w:r>
      <w:bookmarkEnd w:id="89"/>
      <w:bookmarkEnd w:id="90"/>
    </w:p>
    <w:p w14:paraId="6054E3DA" w14:textId="1035180C" w:rsidR="007476FA" w:rsidRDefault="003C383A" w:rsidP="00474EBF">
      <w:pPr>
        <w:keepNext/>
        <w:ind w:firstLine="0"/>
        <w:jc w:val="center"/>
      </w:pPr>
      <w:r w:rsidRPr="003C383A">
        <w:rPr>
          <w:noProof/>
        </w:rPr>
        <w:drawing>
          <wp:inline distT="0" distB="0" distL="0" distR="0" wp14:anchorId="5FE843AC" wp14:editId="6868CAA7">
            <wp:extent cx="5400040" cy="3611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611880"/>
                    </a:xfrm>
                    <a:prstGeom prst="rect">
                      <a:avLst/>
                    </a:prstGeom>
                  </pic:spPr>
                </pic:pic>
              </a:graphicData>
            </a:graphic>
          </wp:inline>
        </w:drawing>
      </w:r>
    </w:p>
    <w:p w14:paraId="33B61A3B" w14:textId="77777777" w:rsidR="007476FA" w:rsidRPr="007476FA" w:rsidRDefault="007476FA" w:rsidP="007476FA">
      <w:pPr>
        <w:pStyle w:val="Caption"/>
        <w:spacing w:before="120" w:after="60"/>
        <w:rPr>
          <w:i/>
          <w:iCs/>
          <w:color w:val="1F497D" w:themeColor="text2"/>
        </w:rPr>
      </w:pPr>
      <w:bookmarkStart w:id="91" w:name="_Toc11105948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8</w:t>
      </w:r>
      <w:r w:rsidRPr="007476FA">
        <w:rPr>
          <w:i/>
          <w:iCs/>
          <w:color w:val="1F497D" w:themeColor="text2"/>
        </w:rPr>
        <w:fldChar w:fldCharType="end"/>
      </w:r>
      <w:r w:rsidRPr="007476FA">
        <w:rPr>
          <w:i/>
          <w:iCs/>
          <w:color w:val="1F497D" w:themeColor="text2"/>
        </w:rPr>
        <w:t>. Sơ đồ Use case tổng quát</w:t>
      </w:r>
      <w:bookmarkEnd w:id="91"/>
    </w:p>
    <w:p w14:paraId="6C1922D2" w14:textId="77777777" w:rsidR="007476FA" w:rsidRPr="007476FA" w:rsidRDefault="007476FA" w:rsidP="00E02D2F">
      <w:pPr>
        <w:pStyle w:val="ListParagraph"/>
        <w:numPr>
          <w:ilvl w:val="2"/>
          <w:numId w:val="20"/>
        </w:numPr>
        <w:spacing w:before="120"/>
        <w:ind w:left="567" w:hanging="11"/>
        <w:outlineLvl w:val="2"/>
        <w:rPr>
          <w:b/>
        </w:rPr>
      </w:pPr>
      <w:bookmarkStart w:id="92" w:name="_Toc111059455"/>
      <w:r w:rsidRPr="007476FA">
        <w:rPr>
          <w:b/>
        </w:rPr>
        <w:t>Mô tả chi tiết Use Case</w:t>
      </w:r>
      <w:bookmarkEnd w:id="92"/>
    </w:p>
    <w:p w14:paraId="1B59C6E1" w14:textId="77777777" w:rsidR="007476FA" w:rsidRPr="007476FA" w:rsidRDefault="007476FA" w:rsidP="00E02D2F">
      <w:pPr>
        <w:pStyle w:val="ListParagraph"/>
        <w:numPr>
          <w:ilvl w:val="3"/>
          <w:numId w:val="20"/>
        </w:numPr>
        <w:spacing w:before="120"/>
        <w:ind w:left="1134" w:hanging="85"/>
        <w:outlineLvl w:val="3"/>
        <w:rPr>
          <w:b/>
          <w:iCs/>
        </w:rPr>
      </w:pPr>
      <w:r w:rsidRPr="007476FA">
        <w:rPr>
          <w:b/>
          <w:iCs/>
        </w:rPr>
        <w:t>Use Case Xác thực số điện thoại</w:t>
      </w:r>
    </w:p>
    <w:p w14:paraId="5E2F717D" w14:textId="60777AA7" w:rsidR="007476FA" w:rsidRPr="007476FA" w:rsidRDefault="007476FA" w:rsidP="007476FA">
      <w:pPr>
        <w:pStyle w:val="Caption"/>
        <w:keepNext/>
      </w:pPr>
      <w:bookmarkStart w:id="93" w:name="_Toc111059507"/>
      <w:r w:rsidRPr="007476FA">
        <w:t xml:space="preserve">Bảng </w:t>
      </w:r>
      <w:r w:rsidR="005009E7">
        <w:fldChar w:fldCharType="begin"/>
      </w:r>
      <w:r w:rsidR="005009E7">
        <w:instrText xml:space="preserve"> SEQ Bảng \* ARABIC </w:instrText>
      </w:r>
      <w:r w:rsidR="005009E7">
        <w:fldChar w:fldCharType="separate"/>
      </w:r>
      <w:r w:rsidR="00C564A1">
        <w:rPr>
          <w:noProof/>
        </w:rPr>
        <w:t>2</w:t>
      </w:r>
      <w:r w:rsidR="005009E7">
        <w:rPr>
          <w:noProof/>
        </w:rPr>
        <w:fldChar w:fldCharType="end"/>
      </w:r>
      <w:r w:rsidRPr="007476FA">
        <w:t>. Mô tả chi tiết UC “Xác thực số điện thoại”</w:t>
      </w:r>
      <w:bookmarkEnd w:id="93"/>
    </w:p>
    <w:tbl>
      <w:tblPr>
        <w:tblW w:w="0" w:type="auto"/>
        <w:tblCellMar>
          <w:top w:w="15" w:type="dxa"/>
          <w:left w:w="15" w:type="dxa"/>
          <w:bottom w:w="15" w:type="dxa"/>
          <w:right w:w="15" w:type="dxa"/>
        </w:tblCellMar>
        <w:tblLook w:val="04A0" w:firstRow="1" w:lastRow="0" w:firstColumn="1" w:lastColumn="0" w:noHBand="0" w:noVBand="1"/>
      </w:tblPr>
      <w:tblGrid>
        <w:gridCol w:w="1586"/>
        <w:gridCol w:w="5095"/>
        <w:gridCol w:w="601"/>
        <w:gridCol w:w="1202"/>
      </w:tblGrid>
      <w:tr w:rsidR="007476FA" w:rsidRPr="007476FA" w14:paraId="10849EB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1BAC0" w14:textId="77777777" w:rsidR="007476FA" w:rsidRPr="007476FA" w:rsidRDefault="007476FA" w:rsidP="001E05A0">
            <w:pPr>
              <w:ind w:firstLine="28"/>
              <w:jc w:val="center"/>
            </w:pPr>
            <w:r w:rsidRPr="007476FA">
              <w:rPr>
                <w:i/>
                <w:iCs/>
                <w:color w:val="000000"/>
              </w:rPr>
              <w:t>Tên Usecase</w:t>
            </w:r>
          </w:p>
        </w:tc>
        <w:tc>
          <w:tcPr>
            <w:tcW w:w="3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638A1" w14:textId="77777777" w:rsidR="007476FA" w:rsidRPr="007476FA" w:rsidRDefault="007476FA" w:rsidP="001E05A0">
            <w:pPr>
              <w:ind w:firstLine="4"/>
              <w:jc w:val="center"/>
            </w:pPr>
            <w:r w:rsidRPr="007476FA">
              <w:rPr>
                <w:color w:val="000000"/>
              </w:rPr>
              <w:t>Xác thực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7735E" w14:textId="77777777" w:rsidR="007476FA" w:rsidRPr="007476FA" w:rsidRDefault="007476FA" w:rsidP="007476FA">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1D927" w14:textId="77777777" w:rsidR="007476FA" w:rsidRPr="007476FA" w:rsidRDefault="007476FA" w:rsidP="007476FA">
            <w:pPr>
              <w:ind w:firstLine="0"/>
              <w:jc w:val="center"/>
            </w:pPr>
            <w:r w:rsidRPr="007476FA">
              <w:rPr>
                <w:color w:val="000000"/>
              </w:rPr>
              <w:t>UC_01</w:t>
            </w:r>
          </w:p>
        </w:tc>
      </w:tr>
      <w:tr w:rsidR="007476FA" w:rsidRPr="007476FA" w14:paraId="23166EB7"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8088" w14:textId="77777777" w:rsidR="007476FA" w:rsidRPr="007476FA" w:rsidRDefault="007476FA" w:rsidP="001E05A0">
            <w:pPr>
              <w:ind w:firstLine="0"/>
              <w:jc w:val="center"/>
            </w:pPr>
            <w:r w:rsidRPr="007476FA">
              <w:rPr>
                <w:i/>
                <w:iCs/>
                <w:color w:val="000000"/>
              </w:rPr>
              <w:t>Actor</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7BCE6" w14:textId="77777777" w:rsidR="007476FA" w:rsidRPr="007476FA" w:rsidRDefault="007476FA" w:rsidP="001E05A0">
            <w:pPr>
              <w:ind w:firstLine="4"/>
            </w:pPr>
            <w:r w:rsidRPr="007476FA">
              <w:rPr>
                <w:color w:val="000000"/>
              </w:rPr>
              <w:t>Khách hàng</w:t>
            </w:r>
          </w:p>
        </w:tc>
      </w:tr>
      <w:tr w:rsidR="007476FA" w:rsidRPr="007476FA" w14:paraId="201D084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2DEF" w14:textId="77777777" w:rsidR="007476FA" w:rsidRPr="007476FA" w:rsidRDefault="007476FA" w:rsidP="001E05A0">
            <w:pPr>
              <w:ind w:firstLine="0"/>
              <w:jc w:val="center"/>
            </w:pPr>
            <w:r w:rsidRPr="007476FA">
              <w:rPr>
                <w:i/>
                <w:iCs/>
                <w:color w:val="000000"/>
              </w:rPr>
              <w:t>Mục đích</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9004B" w14:textId="77777777" w:rsidR="007476FA" w:rsidRPr="007476FA" w:rsidRDefault="007476FA" w:rsidP="001E05A0">
            <w:pPr>
              <w:ind w:firstLine="4"/>
            </w:pPr>
            <w:r w:rsidRPr="007476FA">
              <w:rPr>
                <w:color w:val="000000"/>
              </w:rPr>
              <w:t>Yêu cầu người dùng xác thực SĐT để thiết lập thẻ phi vật lý trên ứng dụng.</w:t>
            </w:r>
          </w:p>
        </w:tc>
      </w:tr>
      <w:tr w:rsidR="007476FA" w:rsidRPr="007476FA" w14:paraId="3D1ABCE6"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25246" w14:textId="77777777" w:rsidR="007476FA" w:rsidRPr="007476FA" w:rsidRDefault="007476FA" w:rsidP="001E05A0">
            <w:pPr>
              <w:ind w:firstLine="28"/>
              <w:jc w:val="center"/>
            </w:pPr>
            <w:r w:rsidRPr="007476FA">
              <w:rPr>
                <w:i/>
                <w:iCs/>
                <w:color w:val="000000"/>
              </w:rPr>
              <w:t>Precondition</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B04CB" w14:textId="77777777" w:rsidR="007476FA" w:rsidRPr="007476FA" w:rsidRDefault="007476FA" w:rsidP="001E05A0">
            <w:pPr>
              <w:ind w:firstLine="4"/>
              <w:rPr>
                <w:color w:val="000000"/>
              </w:rPr>
            </w:pPr>
            <w:r w:rsidRPr="007476FA">
              <w:rPr>
                <w:color w:val="000000"/>
              </w:rPr>
              <w:t>Người dùng đã tải ứng dụng thành công</w:t>
            </w:r>
          </w:p>
          <w:p w14:paraId="32E3D6E2" w14:textId="77777777" w:rsidR="007476FA" w:rsidRPr="007476FA" w:rsidRDefault="007476FA" w:rsidP="001E05A0">
            <w:pPr>
              <w:ind w:firstLine="4"/>
              <w:rPr>
                <w:color w:val="000000" w:themeColor="text1"/>
              </w:rPr>
            </w:pPr>
            <w:r w:rsidRPr="007476FA">
              <w:rPr>
                <w:color w:val="000000" w:themeColor="text1"/>
              </w:rPr>
              <w:t>Thiết bị người dùng sử dụng có kết nối mạng trong khi xác thực.</w:t>
            </w:r>
          </w:p>
          <w:p w14:paraId="69B76E98" w14:textId="77777777" w:rsidR="007476FA" w:rsidRPr="007476FA" w:rsidRDefault="007476FA" w:rsidP="001E05A0">
            <w:pPr>
              <w:ind w:firstLine="4"/>
            </w:pPr>
            <w:r w:rsidRPr="007476FA">
              <w:rPr>
                <w:color w:val="000000" w:themeColor="text1"/>
              </w:rPr>
              <w:t xml:space="preserve">Người dùng </w:t>
            </w:r>
            <w:r w:rsidRPr="007476FA">
              <w:rPr>
                <w:color w:val="000000"/>
              </w:rPr>
              <w:t>có số điện thoại khả dụng</w:t>
            </w:r>
          </w:p>
        </w:tc>
      </w:tr>
      <w:tr w:rsidR="007476FA" w:rsidRPr="007476FA" w14:paraId="22626C45" w14:textId="77777777" w:rsidTr="007476FA">
        <w:trPr>
          <w:trHeight w:val="1582"/>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D8AD0" w14:textId="77777777" w:rsidR="007476FA" w:rsidRPr="007476FA" w:rsidRDefault="007476FA" w:rsidP="001E05A0">
            <w:pPr>
              <w:ind w:firstLine="28"/>
              <w:jc w:val="center"/>
            </w:pPr>
            <w:r w:rsidRPr="007476FA">
              <w:rPr>
                <w:i/>
                <w:iCs/>
                <w:color w:val="000000"/>
              </w:rPr>
              <w:lastRenderedPageBreak/>
              <w:t>Main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27"/>
              <w:gridCol w:w="4888"/>
            </w:tblGrid>
            <w:tr w:rsidR="007476FA" w:rsidRPr="007476FA" w14:paraId="42D7AD84" w14:textId="77777777" w:rsidTr="007476FA">
              <w:trPr>
                <w:trHeight w:val="500"/>
              </w:trPr>
              <w:tc>
                <w:tcPr>
                  <w:tcW w:w="172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9D1D4B" w14:textId="77777777" w:rsidR="007476FA" w:rsidRPr="007476FA" w:rsidRDefault="007476FA" w:rsidP="001E05A0">
                  <w:pPr>
                    <w:spacing w:line="240" w:lineRule="auto"/>
                    <w:ind w:firstLine="32"/>
                    <w:jc w:val="center"/>
                  </w:pPr>
                  <w:r w:rsidRPr="007476FA">
                    <w:rPr>
                      <w:color w:val="000000"/>
                    </w:rPr>
                    <w:t>User</w:t>
                  </w:r>
                </w:p>
              </w:tc>
              <w:tc>
                <w:tcPr>
                  <w:tcW w:w="48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79845D" w14:textId="77777777" w:rsidR="007476FA" w:rsidRPr="007476FA" w:rsidRDefault="007476FA" w:rsidP="001E05A0">
                  <w:pPr>
                    <w:spacing w:line="240" w:lineRule="auto"/>
                    <w:ind w:firstLine="0"/>
                    <w:jc w:val="center"/>
                  </w:pPr>
                  <w:r w:rsidRPr="007476FA">
                    <w:rPr>
                      <w:color w:val="000000"/>
                    </w:rPr>
                    <w:t>System</w:t>
                  </w:r>
                </w:p>
              </w:tc>
            </w:tr>
            <w:tr w:rsidR="007476FA" w:rsidRPr="007476FA" w14:paraId="36519422" w14:textId="77777777" w:rsidTr="007476FA">
              <w:trPr>
                <w:trHeight w:val="500"/>
              </w:trPr>
              <w:tc>
                <w:tcPr>
                  <w:tcW w:w="1727"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728709A" w14:textId="77777777" w:rsidR="007476FA" w:rsidRPr="007476FA" w:rsidRDefault="007476FA" w:rsidP="001E05A0">
                  <w:pPr>
                    <w:ind w:firstLine="32"/>
                  </w:pPr>
                  <w:r w:rsidRPr="007476FA">
                    <w:rPr>
                      <w:color w:val="000000"/>
                    </w:rPr>
                    <w:t>1.Truy cập vào ứng dụng</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74A102" w14:textId="77777777" w:rsidR="007476FA" w:rsidRPr="007476FA" w:rsidRDefault="007476FA" w:rsidP="001E05A0">
                  <w:pPr>
                    <w:ind w:firstLine="0"/>
                  </w:pPr>
                  <w:r w:rsidRPr="007476FA">
                    <w:rPr>
                      <w:color w:val="000000"/>
                    </w:rPr>
                    <w:t xml:space="preserve"> 2. Đưa ra màn hình xác thực SĐT</w:t>
                  </w:r>
                </w:p>
              </w:tc>
            </w:tr>
            <w:tr w:rsidR="007476FA" w:rsidRPr="007476FA" w14:paraId="22A92BBD" w14:textId="77777777" w:rsidTr="007476FA">
              <w:trPr>
                <w:trHeight w:val="1010"/>
              </w:trPr>
              <w:tc>
                <w:tcPr>
                  <w:tcW w:w="1727"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72AC9DFC"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35D13E" w14:textId="77777777" w:rsidR="007476FA" w:rsidRPr="007476FA" w:rsidRDefault="007476FA" w:rsidP="001E05A0">
                  <w:pPr>
                    <w:ind w:firstLine="0"/>
                  </w:pPr>
                  <w:r w:rsidRPr="007476FA">
                    <w:rPr>
                      <w:color w:val="000000"/>
                    </w:rPr>
                    <w:t>3. Yêu cầu người dùng nhập SĐT</w:t>
                  </w:r>
                </w:p>
              </w:tc>
            </w:tr>
            <w:tr w:rsidR="007476FA" w:rsidRPr="007476FA" w14:paraId="4DA081CA"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EFFC0EF" w14:textId="77777777" w:rsidR="007476FA" w:rsidRPr="007476FA" w:rsidRDefault="007476FA" w:rsidP="001E05A0">
                  <w:pPr>
                    <w:ind w:firstLine="32"/>
                  </w:pPr>
                  <w:r w:rsidRPr="007476FA">
                    <w:rPr>
                      <w:color w:val="000000"/>
                    </w:rPr>
                    <w:t>4. Nhập SĐ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997168" w14:textId="77777777" w:rsidR="007476FA" w:rsidRPr="007476FA" w:rsidRDefault="007476FA" w:rsidP="001E05A0">
                  <w:pPr>
                    <w:ind w:firstLine="0"/>
                  </w:pPr>
                  <w:r w:rsidRPr="007476FA">
                    <w:t>5. Chọn button “Xác thực”</w:t>
                  </w:r>
                </w:p>
              </w:tc>
            </w:tr>
            <w:tr w:rsidR="007476FA" w:rsidRPr="007476FA" w14:paraId="4A4A80B2"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1A00883" w14:textId="77777777" w:rsidR="007476FA" w:rsidRPr="007476FA" w:rsidRDefault="007476FA" w:rsidP="001E05A0">
                  <w:pPr>
                    <w:ind w:firstLine="32"/>
                    <w:rPr>
                      <w:color w:val="000000"/>
                    </w:rPr>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373532C" w14:textId="77777777" w:rsidR="007476FA" w:rsidRPr="007476FA" w:rsidRDefault="007476FA" w:rsidP="001E05A0">
                  <w:pPr>
                    <w:ind w:firstLine="0"/>
                    <w:rPr>
                      <w:color w:val="000000"/>
                    </w:rPr>
                  </w:pPr>
                  <w:r w:rsidRPr="007476FA">
                    <w:rPr>
                      <w:color w:val="000000"/>
                    </w:rPr>
                    <w:t>6. Kiểm tra SĐT mà khách hàng nhập</w:t>
                  </w:r>
                </w:p>
              </w:tc>
            </w:tr>
            <w:tr w:rsidR="007476FA" w:rsidRPr="007476FA" w14:paraId="44F32E6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73811F8"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D1620C0" w14:textId="77777777" w:rsidR="007476FA" w:rsidRPr="007476FA" w:rsidRDefault="007476FA" w:rsidP="001E05A0">
                  <w:pPr>
                    <w:ind w:firstLine="0"/>
                  </w:pPr>
                  <w:r w:rsidRPr="007476FA">
                    <w:rPr>
                      <w:color w:val="000000"/>
                    </w:rPr>
                    <w:t>7. Tiến hành gửi mã xác thực qua số điện thoại đó.</w:t>
                  </w:r>
                </w:p>
              </w:tc>
            </w:tr>
            <w:tr w:rsidR="007476FA" w:rsidRPr="007476FA" w14:paraId="42CCB31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0491325"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E703C78" w14:textId="77777777" w:rsidR="007476FA" w:rsidRPr="007476FA" w:rsidRDefault="007476FA" w:rsidP="001E05A0">
                  <w:pPr>
                    <w:ind w:firstLine="0"/>
                  </w:pPr>
                  <w:r w:rsidRPr="007476FA">
                    <w:rPr>
                      <w:color w:val="000000"/>
                    </w:rPr>
                    <w:t>8. Yêu cầu khách hành nhập mã xác thực được gửi qua SĐT.</w:t>
                  </w:r>
                </w:p>
              </w:tc>
            </w:tr>
            <w:tr w:rsidR="007476FA" w:rsidRPr="007476FA" w14:paraId="4F220A9F"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0527A" w14:textId="77777777" w:rsidR="007476FA" w:rsidRPr="007476FA" w:rsidRDefault="007476FA" w:rsidP="001E05A0">
                  <w:pPr>
                    <w:ind w:firstLine="32"/>
                  </w:pPr>
                  <w:r w:rsidRPr="007476FA">
                    <w:rPr>
                      <w:color w:val="000000"/>
                    </w:rPr>
                    <w:t>9. Nhập mã OTP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168DE3A" w14:textId="77777777" w:rsidR="007476FA" w:rsidRPr="007476FA" w:rsidRDefault="007476FA" w:rsidP="001E05A0">
                  <w:pPr>
                    <w:ind w:firstLine="0"/>
                  </w:pPr>
                </w:p>
              </w:tc>
            </w:tr>
            <w:tr w:rsidR="007476FA" w:rsidRPr="007476FA" w14:paraId="3EC5208A"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7FE4E66" w14:textId="77777777" w:rsidR="007476FA" w:rsidRPr="007476FA" w:rsidRDefault="007476FA" w:rsidP="001E05A0">
                  <w:pPr>
                    <w:ind w:firstLine="32"/>
                  </w:pPr>
                  <w:r w:rsidRPr="007476FA">
                    <w:rPr>
                      <w:color w:val="000000"/>
                    </w:rPr>
                    <w:t>10. Chọn button “Kích hoạt”</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129AB0" w14:textId="77777777" w:rsidR="007476FA" w:rsidRPr="007476FA" w:rsidRDefault="007476FA" w:rsidP="001E05A0">
                  <w:pPr>
                    <w:ind w:firstLine="0"/>
                  </w:pPr>
                  <w:r w:rsidRPr="007476FA">
                    <w:rPr>
                      <w:color w:val="000000"/>
                    </w:rPr>
                    <w:t>11. Hệ thống kiểm tra mã OTP khách hàng điền. </w:t>
                  </w:r>
                </w:p>
              </w:tc>
            </w:tr>
            <w:tr w:rsidR="007476FA" w:rsidRPr="007476FA" w14:paraId="14889013"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7E165E"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2CCB86" w14:textId="77777777" w:rsidR="007476FA" w:rsidRPr="007476FA" w:rsidRDefault="007476FA" w:rsidP="001E05A0">
                  <w:pPr>
                    <w:ind w:firstLine="0"/>
                  </w:pPr>
                  <w:r w:rsidRPr="007476FA">
                    <w:rPr>
                      <w:color w:val="000000"/>
                    </w:rPr>
                    <w:t xml:space="preserve">12. </w:t>
                  </w:r>
                  <w:r w:rsidRPr="007476FA">
                    <w:rPr>
                      <w:color w:val="000000" w:themeColor="text1"/>
                    </w:rPr>
                    <w:t>Hệ thống xác nhận và lưu trữ thông tin</w:t>
                  </w:r>
                  <w:r w:rsidRPr="007476FA">
                    <w:rPr>
                      <w:color w:val="000000"/>
                    </w:rPr>
                    <w:t>, đưa ra thông báo “Xác thực SĐT thành công!!!”. </w:t>
                  </w:r>
                </w:p>
              </w:tc>
            </w:tr>
          </w:tbl>
          <w:p w14:paraId="560BEBD0" w14:textId="77777777" w:rsidR="007476FA" w:rsidRPr="007476FA" w:rsidRDefault="007476FA" w:rsidP="007476FA">
            <w:pPr>
              <w:spacing w:after="0" w:line="240" w:lineRule="auto"/>
            </w:pPr>
          </w:p>
        </w:tc>
      </w:tr>
      <w:tr w:rsidR="007476FA" w:rsidRPr="007476FA" w14:paraId="718C11F9"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06783" w14:textId="77777777" w:rsidR="007476FA" w:rsidRPr="007476FA" w:rsidRDefault="007476FA" w:rsidP="001E05A0">
            <w:pPr>
              <w:ind w:firstLine="28"/>
              <w:jc w:val="center"/>
            </w:pPr>
            <w:r w:rsidRPr="007476FA">
              <w:rPr>
                <w:i/>
                <w:iCs/>
                <w:color w:val="000000"/>
              </w:rPr>
              <w:t>Alternative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FDB44" w14:textId="77777777" w:rsidR="007476FA" w:rsidRPr="007476FA" w:rsidRDefault="007476FA" w:rsidP="001E05A0">
            <w:pPr>
              <w:ind w:firstLine="4"/>
            </w:pPr>
            <w:r w:rsidRPr="007476FA">
              <w:rPr>
                <w:color w:val="000000" w:themeColor="text1"/>
              </w:rPr>
              <w:t>Ngoại lệ 1:</w:t>
            </w:r>
          </w:p>
          <w:p w14:paraId="4FBB8EE7" w14:textId="77777777" w:rsidR="007476FA" w:rsidRPr="007476FA" w:rsidRDefault="007476FA" w:rsidP="001E05A0">
            <w:pPr>
              <w:ind w:firstLine="4"/>
              <w:rPr>
                <w:color w:val="000000"/>
              </w:rPr>
            </w:pPr>
            <w:r w:rsidRPr="007476FA">
              <w:rPr>
                <w:color w:val="000000"/>
              </w:rPr>
              <w:lastRenderedPageBreak/>
              <w:t>6.1. Nếu số điện thoại sai cú pháp (9 số không bao gồm đầu +84) hoặc số điện thoại không tồn tại thì hệ thống hiện thông báo “Số điện thoại không hợp lệ!!! Vui lòng nhập lại số điện thoại.” và quay lại bước 3. </w:t>
            </w:r>
          </w:p>
          <w:p w14:paraId="69660D88" w14:textId="77777777" w:rsidR="007476FA" w:rsidRPr="007476FA" w:rsidRDefault="007476FA" w:rsidP="001E05A0">
            <w:pPr>
              <w:ind w:firstLine="4"/>
            </w:pPr>
            <w:r w:rsidRPr="007476FA">
              <w:rPr>
                <w:color w:val="000000" w:themeColor="text1"/>
              </w:rPr>
              <w:t>Ngoại lệ 2:</w:t>
            </w:r>
          </w:p>
          <w:p w14:paraId="0B21FD8A" w14:textId="77777777" w:rsidR="007476FA" w:rsidRPr="007476FA" w:rsidRDefault="007476FA" w:rsidP="001E05A0">
            <w:pPr>
              <w:ind w:firstLine="4"/>
              <w:rPr>
                <w:color w:val="000000"/>
              </w:rPr>
            </w:pPr>
            <w:r w:rsidRPr="007476FA">
              <w:rPr>
                <w:color w:val="000000"/>
              </w:rPr>
              <w:t>11.1. Nếu mã OTP không khớp với mã từ tin nhắn của hệ thống thì thông báo “Mã xác thực không hợp lệ!!! Vui lòng nhập lại mã xác thực.” quay lại bước 8.</w:t>
            </w:r>
          </w:p>
          <w:p w14:paraId="32085686" w14:textId="77777777" w:rsidR="007476FA" w:rsidRPr="007476FA" w:rsidRDefault="007476FA" w:rsidP="001E05A0">
            <w:pPr>
              <w:ind w:firstLine="4"/>
              <w:rPr>
                <w:color w:val="000000"/>
              </w:rPr>
            </w:pPr>
            <w:r w:rsidRPr="007476FA">
              <w:rPr>
                <w:color w:val="000000"/>
              </w:rPr>
              <w:t>11.2. Nếu nhập sai quá 3 lần thì hệ thống gửi thông báo “Xác thực thất bại!!! Vui lòng thử lại sau.” và quay lại bước 2.</w:t>
            </w:r>
          </w:p>
          <w:p w14:paraId="04EC1FC9" w14:textId="77777777" w:rsidR="007476FA" w:rsidRPr="007476FA" w:rsidRDefault="007476FA" w:rsidP="001E05A0">
            <w:pPr>
              <w:ind w:firstLine="4"/>
            </w:pPr>
            <w:r w:rsidRPr="007476FA">
              <w:rPr>
                <w:color w:val="000000"/>
              </w:rPr>
              <w:t>11.3. Nếu quá thời gian 1 phút thì mã OTP sẽ hết hiệu lực hệ thống gửi thông báo “Xác thực thất bại!!! Vui lòng thử lại sau.” và quay lại bước 2.</w:t>
            </w:r>
          </w:p>
        </w:tc>
      </w:tr>
    </w:tbl>
    <w:p w14:paraId="0F62056D"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lastRenderedPageBreak/>
        <w:t>Use Case Đăng nhập</w:t>
      </w:r>
    </w:p>
    <w:p w14:paraId="3E76D3EE" w14:textId="77777777" w:rsidR="007476FA" w:rsidRPr="007476FA" w:rsidRDefault="007476FA" w:rsidP="007476FA">
      <w:pPr>
        <w:ind w:firstLine="357"/>
      </w:pPr>
      <w:r w:rsidRPr="007476FA">
        <w:t>Sau khi xác thực số điện thoại thành công, hệ thống sẽ kiểm tra số điện thoại đó đã đăng kí tài khoản chưa nếu chưa sẽ hiện thông báo “Đăng kí tại đây” còn nếu đã đăng kí tài khoản rồi sẽ hiện thông báo “Đăng nhập tại đây”.</w:t>
      </w:r>
    </w:p>
    <w:p w14:paraId="6FAD272D" w14:textId="1FFABE7C" w:rsidR="007476FA" w:rsidRPr="007476FA" w:rsidRDefault="007476FA" w:rsidP="007476FA">
      <w:pPr>
        <w:pStyle w:val="Caption"/>
        <w:keepNext/>
      </w:pPr>
      <w:bookmarkStart w:id="94" w:name="_Toc111059508"/>
      <w:r w:rsidRPr="007476FA">
        <w:t xml:space="preserve">Bảng </w:t>
      </w:r>
      <w:r w:rsidR="005009E7">
        <w:fldChar w:fldCharType="begin"/>
      </w:r>
      <w:r w:rsidR="005009E7">
        <w:instrText xml:space="preserve"> SEQ Bảng \* ARABIC </w:instrText>
      </w:r>
      <w:r w:rsidR="005009E7">
        <w:fldChar w:fldCharType="separate"/>
      </w:r>
      <w:r w:rsidR="00C564A1">
        <w:rPr>
          <w:noProof/>
        </w:rPr>
        <w:t>3</w:t>
      </w:r>
      <w:r w:rsidR="005009E7">
        <w:rPr>
          <w:noProof/>
        </w:rPr>
        <w:fldChar w:fldCharType="end"/>
      </w:r>
      <w:r w:rsidRPr="007476FA">
        <w:t>. Mô tả chi tiết UC “Đăng nhập”</w:t>
      </w:r>
      <w:bookmarkEnd w:id="94"/>
    </w:p>
    <w:tbl>
      <w:tblPr>
        <w:tblW w:w="0" w:type="auto"/>
        <w:tblCellMar>
          <w:top w:w="15" w:type="dxa"/>
          <w:left w:w="15" w:type="dxa"/>
          <w:bottom w:w="15" w:type="dxa"/>
          <w:right w:w="15" w:type="dxa"/>
        </w:tblCellMar>
        <w:tblLook w:val="04A0" w:firstRow="1" w:lastRow="0" w:firstColumn="1" w:lastColumn="0" w:noHBand="0" w:noVBand="1"/>
      </w:tblPr>
      <w:tblGrid>
        <w:gridCol w:w="1560"/>
        <w:gridCol w:w="3376"/>
        <w:gridCol w:w="1389"/>
        <w:gridCol w:w="2159"/>
      </w:tblGrid>
      <w:tr w:rsidR="007476FA" w:rsidRPr="007476FA" w14:paraId="5D29476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4E1C1" w14:textId="77777777" w:rsidR="007476FA" w:rsidRPr="007476FA" w:rsidRDefault="007476FA" w:rsidP="001E05A0">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5A56A" w14:textId="77777777" w:rsidR="007476FA" w:rsidRPr="007476FA" w:rsidRDefault="007476FA" w:rsidP="001E05A0">
            <w:pPr>
              <w:ind w:firstLine="0"/>
              <w:jc w:val="center"/>
              <w:rPr>
                <w:color w:val="000000" w:themeColor="text1"/>
              </w:rPr>
            </w:pPr>
            <w:r w:rsidRPr="007476FA">
              <w:rPr>
                <w:color w:val="000000" w:themeColor="text1"/>
              </w:rPr>
              <w:t>Đăng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7E0D2" w14:textId="77777777" w:rsidR="007476FA" w:rsidRPr="007476FA" w:rsidRDefault="007476FA" w:rsidP="001E05A0">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8C84F" w14:textId="77777777" w:rsidR="007476FA" w:rsidRPr="007476FA" w:rsidRDefault="007476FA" w:rsidP="001E05A0">
            <w:pPr>
              <w:ind w:firstLine="0"/>
              <w:jc w:val="center"/>
              <w:rPr>
                <w:color w:val="000000" w:themeColor="text1"/>
              </w:rPr>
            </w:pPr>
            <w:r w:rsidRPr="007476FA">
              <w:rPr>
                <w:color w:val="000000" w:themeColor="text1"/>
              </w:rPr>
              <w:t>UC_02</w:t>
            </w:r>
          </w:p>
        </w:tc>
      </w:tr>
      <w:tr w:rsidR="007476FA" w:rsidRPr="007476FA" w14:paraId="73A207D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4356C" w14:textId="77777777" w:rsidR="007476FA" w:rsidRPr="007476FA" w:rsidRDefault="007476FA" w:rsidP="001E05A0">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23A44" w14:textId="77777777" w:rsidR="007476FA" w:rsidRPr="007476FA" w:rsidRDefault="007476FA" w:rsidP="001E05A0">
            <w:pPr>
              <w:ind w:firstLine="0"/>
              <w:rPr>
                <w:color w:val="000000" w:themeColor="text1"/>
              </w:rPr>
            </w:pPr>
            <w:r w:rsidRPr="007476FA">
              <w:rPr>
                <w:color w:val="000000" w:themeColor="text1"/>
              </w:rPr>
              <w:t>Khách hàng</w:t>
            </w:r>
          </w:p>
        </w:tc>
      </w:tr>
      <w:tr w:rsidR="007476FA" w:rsidRPr="007476FA" w14:paraId="3AF4AA1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475DD" w14:textId="77777777" w:rsidR="007476FA" w:rsidRPr="007476FA" w:rsidRDefault="007476FA" w:rsidP="001E05A0">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A6B56" w14:textId="77777777" w:rsidR="007476FA" w:rsidRPr="007476FA" w:rsidRDefault="007476FA" w:rsidP="001E05A0">
            <w:pPr>
              <w:ind w:firstLine="0"/>
              <w:rPr>
                <w:color w:val="000000" w:themeColor="text1"/>
              </w:rPr>
            </w:pPr>
            <w:r w:rsidRPr="007476FA">
              <w:rPr>
                <w:color w:val="000000" w:themeColor="text1"/>
              </w:rPr>
              <w:t>Cho phép người dùng đăng nhập vào tài khoản của mình, truy cập vào hệ thống</w:t>
            </w:r>
          </w:p>
        </w:tc>
      </w:tr>
      <w:tr w:rsidR="007476FA" w:rsidRPr="007476FA" w14:paraId="100A214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E2B44" w14:textId="77777777" w:rsidR="007476FA" w:rsidRPr="007476FA" w:rsidRDefault="007476FA" w:rsidP="001E05A0">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EB3A9" w14:textId="77777777" w:rsidR="007476FA" w:rsidRPr="007476FA" w:rsidRDefault="007476FA" w:rsidP="001E05A0">
            <w:pPr>
              <w:ind w:firstLine="0"/>
              <w:rPr>
                <w:color w:val="000000" w:themeColor="text1"/>
              </w:rPr>
            </w:pPr>
            <w:r w:rsidRPr="007476FA">
              <w:rPr>
                <w:color w:val="000000" w:themeColor="text1"/>
              </w:rPr>
              <w:t>Người dùng đã có tài khoản tạo sẵn.</w:t>
            </w:r>
          </w:p>
          <w:p w14:paraId="7D7F19B5" w14:textId="77777777" w:rsidR="007476FA" w:rsidRPr="007476FA" w:rsidRDefault="007476FA" w:rsidP="001E05A0">
            <w:pPr>
              <w:ind w:firstLine="0"/>
              <w:rPr>
                <w:color w:val="000000" w:themeColor="text1"/>
              </w:rPr>
            </w:pPr>
            <w:r w:rsidRPr="007476FA">
              <w:rPr>
                <w:color w:val="000000" w:themeColor="text1"/>
              </w:rPr>
              <w:t>Thiết bị người dùng sử dụng có kết nối mạng trong khi đăng nhập.</w:t>
            </w:r>
          </w:p>
        </w:tc>
      </w:tr>
      <w:tr w:rsidR="007476FA" w:rsidRPr="007476FA" w14:paraId="663E22FE" w14:textId="77777777" w:rsidTr="007476FA">
        <w:trPr>
          <w:trHeight w:val="3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A6EB0" w14:textId="77777777" w:rsidR="007476FA" w:rsidRPr="007476FA" w:rsidRDefault="007476FA" w:rsidP="001E05A0">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6811" w:type="dxa"/>
              <w:tblCellMar>
                <w:top w:w="15" w:type="dxa"/>
                <w:left w:w="15" w:type="dxa"/>
                <w:bottom w:w="15" w:type="dxa"/>
                <w:right w:w="15" w:type="dxa"/>
              </w:tblCellMar>
              <w:tblLook w:val="04A0" w:firstRow="1" w:lastRow="0" w:firstColumn="1" w:lastColumn="0" w:noHBand="0" w:noVBand="1"/>
            </w:tblPr>
            <w:tblGrid>
              <w:gridCol w:w="2699"/>
              <w:gridCol w:w="4112"/>
            </w:tblGrid>
            <w:tr w:rsidR="007476FA" w:rsidRPr="007476FA" w14:paraId="64B9DF14" w14:textId="77777777" w:rsidTr="007476FA">
              <w:trPr>
                <w:trHeight w:val="458"/>
              </w:trPr>
              <w:tc>
                <w:tcPr>
                  <w:tcW w:w="26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484735" w14:textId="77777777" w:rsidR="007476FA" w:rsidRPr="007476FA" w:rsidRDefault="007476FA" w:rsidP="001E05A0">
                  <w:pPr>
                    <w:ind w:firstLine="0"/>
                    <w:jc w:val="center"/>
                    <w:rPr>
                      <w:color w:val="000000" w:themeColor="text1"/>
                    </w:rPr>
                  </w:pPr>
                  <w:r w:rsidRPr="007476FA">
                    <w:rPr>
                      <w:color w:val="000000" w:themeColor="text1"/>
                    </w:rPr>
                    <w:t>User</w:t>
                  </w:r>
                </w:p>
              </w:tc>
              <w:tc>
                <w:tcPr>
                  <w:tcW w:w="411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E09B7E" w14:textId="77777777" w:rsidR="007476FA" w:rsidRPr="007476FA" w:rsidRDefault="007476FA" w:rsidP="001E05A0">
                  <w:pPr>
                    <w:ind w:firstLine="0"/>
                    <w:jc w:val="center"/>
                    <w:rPr>
                      <w:color w:val="000000" w:themeColor="text1"/>
                    </w:rPr>
                  </w:pPr>
                  <w:r w:rsidRPr="007476FA">
                    <w:rPr>
                      <w:color w:val="000000" w:themeColor="text1"/>
                    </w:rPr>
                    <w:t>System</w:t>
                  </w:r>
                </w:p>
              </w:tc>
            </w:tr>
            <w:tr w:rsidR="007476FA" w:rsidRPr="007476FA" w14:paraId="454F12DC" w14:textId="77777777" w:rsidTr="007476FA">
              <w:trPr>
                <w:trHeight w:val="458"/>
              </w:trPr>
              <w:tc>
                <w:tcPr>
                  <w:tcW w:w="26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49AFE5D8" w14:textId="77777777" w:rsidR="007476FA" w:rsidRPr="007476FA" w:rsidRDefault="007476FA" w:rsidP="001E05A0">
                  <w:pPr>
                    <w:ind w:firstLine="0"/>
                    <w:rPr>
                      <w:color w:val="000000" w:themeColor="text1"/>
                    </w:rPr>
                  </w:pPr>
                  <w:r w:rsidRPr="007476FA">
                    <w:rPr>
                      <w:color w:val="000000" w:themeColor="text1"/>
                    </w:rPr>
                    <w:t>1.Truy cập vào ứng dụng</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1178AA" w14:textId="77777777" w:rsidR="007476FA" w:rsidRPr="007476FA" w:rsidRDefault="007476FA" w:rsidP="001E05A0">
                  <w:pPr>
                    <w:ind w:firstLine="0"/>
                    <w:rPr>
                      <w:color w:val="000000" w:themeColor="text1"/>
                    </w:rPr>
                  </w:pPr>
                  <w:r w:rsidRPr="007476FA">
                    <w:rPr>
                      <w:color w:val="000000" w:themeColor="text1"/>
                    </w:rPr>
                    <w:t> 2. Đưa ra màn hình trang chủ</w:t>
                  </w:r>
                </w:p>
              </w:tc>
            </w:tr>
            <w:tr w:rsidR="007476FA" w:rsidRPr="007476FA" w14:paraId="625CF1BA"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935A91" w14:textId="77777777" w:rsidR="007476FA" w:rsidRPr="007476FA" w:rsidRDefault="007476FA" w:rsidP="001E05A0">
                  <w:pPr>
                    <w:ind w:firstLine="0"/>
                    <w:rPr>
                      <w:color w:val="000000" w:themeColor="text1"/>
                    </w:rPr>
                  </w:pPr>
                  <w:r w:rsidRPr="007476FA">
                    <w:rPr>
                      <w:color w:val="000000" w:themeColor="text1"/>
                    </w:rPr>
                    <w:t>3. Nhấn chọn “Đăng nhập tại đây”</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061B96"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1B08BA3F"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B25B2B" w14:textId="77777777" w:rsidR="007476FA" w:rsidRPr="007476FA" w:rsidRDefault="007476FA" w:rsidP="001E05A0">
                  <w:pPr>
                    <w:ind w:firstLine="0"/>
                    <w:rPr>
                      <w:color w:val="000000" w:themeColor="text1"/>
                    </w:rPr>
                  </w:pPr>
                  <w:r w:rsidRPr="007476FA">
                    <w:rPr>
                      <w:color w:val="000000" w:themeColor="text1"/>
                    </w:rPr>
                    <w:t>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F604375" w14:textId="77777777" w:rsidR="007476FA" w:rsidRPr="007476FA" w:rsidRDefault="007476FA" w:rsidP="001E05A0">
                  <w:pPr>
                    <w:ind w:firstLine="0"/>
                    <w:rPr>
                      <w:color w:val="000000" w:themeColor="text1"/>
                    </w:rPr>
                  </w:pPr>
                  <w:r w:rsidRPr="007476FA">
                    <w:rPr>
                      <w:color w:val="000000" w:themeColor="text1"/>
                    </w:rPr>
                    <w:t>4. Đưa ra màn hình đăng nhập</w:t>
                  </w:r>
                </w:p>
              </w:tc>
            </w:tr>
            <w:tr w:rsidR="007476FA" w:rsidRPr="007476FA" w14:paraId="03274E5B"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DDB517" w14:textId="77777777" w:rsidR="007476FA" w:rsidRPr="007476FA" w:rsidRDefault="007476FA" w:rsidP="001E05A0">
                  <w:pPr>
                    <w:ind w:firstLine="0"/>
                    <w:rPr>
                      <w:color w:val="000000" w:themeColor="text1"/>
                    </w:rPr>
                  </w:pPr>
                  <w:r w:rsidRPr="007476FA">
                    <w:rPr>
                      <w:color w:val="000000" w:themeColor="text1"/>
                    </w:rPr>
                    <w:t>5. Nhập thông tin gồm:</w:t>
                  </w:r>
                </w:p>
                <w:p w14:paraId="2C7901A8" w14:textId="77777777" w:rsidR="007476FA" w:rsidRPr="007476FA" w:rsidRDefault="007476FA" w:rsidP="001E05A0">
                  <w:pPr>
                    <w:ind w:firstLine="0"/>
                    <w:rPr>
                      <w:color w:val="000000" w:themeColor="text1"/>
                    </w:rPr>
                  </w:pPr>
                  <w:r w:rsidRPr="007476FA">
                    <w:rPr>
                      <w:color w:val="000000" w:themeColor="text1"/>
                    </w:rPr>
                    <w:t xml:space="preserve">- Số điện thoại </w:t>
                  </w:r>
                </w:p>
                <w:p w14:paraId="39415CC1" w14:textId="77777777" w:rsidR="007476FA" w:rsidRPr="007476FA" w:rsidRDefault="007476FA" w:rsidP="001E05A0">
                  <w:pPr>
                    <w:ind w:firstLine="0"/>
                    <w:rPr>
                      <w:color w:val="000000" w:themeColor="text1"/>
                    </w:rPr>
                  </w:pPr>
                  <w:r w:rsidRPr="007476FA">
                    <w:rPr>
                      <w:color w:val="000000" w:themeColor="text1"/>
                    </w:rPr>
                    <w:t xml:space="preserve">- Mật khẩu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901FF9"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06DC7159"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5F5A3B2" w14:textId="77777777" w:rsidR="007476FA" w:rsidRPr="007476FA" w:rsidRDefault="007476FA" w:rsidP="001E05A0">
                  <w:pPr>
                    <w:ind w:firstLine="0"/>
                  </w:pPr>
                  <w:r w:rsidRPr="007476FA">
                    <w:rPr>
                      <w:color w:val="000000" w:themeColor="text1"/>
                    </w:rPr>
                    <w:t xml:space="preserve">6. </w:t>
                  </w:r>
                  <w:r w:rsidRPr="007476FA">
                    <w:t>Nhấn button “Đăng nhập”</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95A4B5" w14:textId="77777777" w:rsidR="007476FA" w:rsidRPr="007476FA" w:rsidRDefault="007476FA" w:rsidP="001E05A0">
                  <w:pPr>
                    <w:ind w:firstLine="0"/>
                    <w:rPr>
                      <w:color w:val="000000" w:themeColor="text1"/>
                    </w:rPr>
                  </w:pPr>
                  <w:r w:rsidRPr="007476FA">
                    <w:rPr>
                      <w:color w:val="000000" w:themeColor="text1"/>
                    </w:rPr>
                    <w:t>7. Hệ thống kiểm tra và xác nhận thông tin đăng nhập</w:t>
                  </w:r>
                </w:p>
              </w:tc>
            </w:tr>
            <w:tr w:rsidR="007476FA" w:rsidRPr="007476FA" w14:paraId="4000A320" w14:textId="77777777" w:rsidTr="007476FA">
              <w:trPr>
                <w:trHeight w:val="1683"/>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F522A5" w14:textId="77777777" w:rsidR="007476FA" w:rsidRPr="007476FA" w:rsidRDefault="007476FA" w:rsidP="001E05A0">
                  <w:pPr>
                    <w:ind w:firstLine="0"/>
                    <w:rPr>
                      <w:color w:val="000000" w:themeColor="text1"/>
                    </w:rPr>
                  </w:pP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3F0070" w14:textId="77777777" w:rsidR="007476FA" w:rsidRPr="007476FA" w:rsidRDefault="007476FA" w:rsidP="001E05A0">
                  <w:pPr>
                    <w:ind w:firstLine="0"/>
                    <w:rPr>
                      <w:color w:val="000000" w:themeColor="text1"/>
                    </w:rPr>
                  </w:pPr>
                  <w:r w:rsidRPr="007476FA">
                    <w:rPr>
                      <w:color w:val="000000" w:themeColor="text1"/>
                    </w:rPr>
                    <w:t>8. Hiển thị giao diện chính</w:t>
                  </w:r>
                </w:p>
              </w:tc>
            </w:tr>
          </w:tbl>
          <w:p w14:paraId="737EE5AD" w14:textId="77777777" w:rsidR="007476FA" w:rsidRPr="007476FA" w:rsidRDefault="007476FA" w:rsidP="001E05A0">
            <w:pPr>
              <w:spacing w:line="20" w:lineRule="atLeast"/>
              <w:ind w:firstLine="0"/>
              <w:rPr>
                <w:color w:val="000000" w:themeColor="text1"/>
              </w:rPr>
            </w:pPr>
          </w:p>
        </w:tc>
      </w:tr>
      <w:tr w:rsidR="007476FA" w:rsidRPr="007476FA" w14:paraId="1CCF549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161EE" w14:textId="77777777" w:rsidR="007476FA" w:rsidRPr="007476FA" w:rsidRDefault="007476FA" w:rsidP="001E05A0">
            <w:pPr>
              <w:ind w:firstLine="28"/>
              <w:jc w:val="center"/>
              <w:rPr>
                <w:color w:val="000000" w:themeColor="text1"/>
              </w:rPr>
            </w:pPr>
            <w:r w:rsidRPr="007476FA">
              <w:rPr>
                <w:i/>
                <w:iCs/>
                <w:color w:val="000000" w:themeColor="text1"/>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6EABD" w14:textId="77777777" w:rsidR="007476FA" w:rsidRPr="007476FA" w:rsidRDefault="007476FA" w:rsidP="001E05A0">
            <w:pPr>
              <w:ind w:firstLine="0"/>
              <w:rPr>
                <w:color w:val="000000" w:themeColor="text1"/>
              </w:rPr>
            </w:pPr>
            <w:r w:rsidRPr="007476FA">
              <w:rPr>
                <w:color w:val="000000" w:themeColor="text1"/>
              </w:rPr>
              <w:t xml:space="preserve">Ngoại lệ 1: </w:t>
            </w:r>
          </w:p>
          <w:p w14:paraId="05881122" w14:textId="77777777" w:rsidR="007476FA" w:rsidRPr="007476FA" w:rsidRDefault="007476FA" w:rsidP="001E05A0">
            <w:pPr>
              <w:ind w:firstLine="0"/>
              <w:rPr>
                <w:color w:val="000000" w:themeColor="text1"/>
              </w:rPr>
            </w:pPr>
            <w:r w:rsidRPr="007476FA">
              <w:rPr>
                <w:color w:val="000000" w:themeColor="text1"/>
              </w:rPr>
              <w:t>6.1. Nếu thông tin đăng nhập không hợp lệ, hệ thống đưa ra thông báo “Thông tin đăng nhập không hợp lệ” và yêu cầu đăng nhập lại, quay lại bước 4</w:t>
            </w:r>
          </w:p>
          <w:p w14:paraId="5005E8DE" w14:textId="77777777" w:rsidR="007476FA" w:rsidRPr="007476FA" w:rsidRDefault="007476FA" w:rsidP="001E05A0">
            <w:pPr>
              <w:ind w:firstLine="0"/>
              <w:rPr>
                <w:color w:val="000000" w:themeColor="text1"/>
              </w:rPr>
            </w:pPr>
            <w:r w:rsidRPr="007476FA">
              <w:rPr>
                <w:color w:val="000000" w:themeColor="text1"/>
              </w:rPr>
              <w:t>Ngoại lệ 2:</w:t>
            </w:r>
          </w:p>
          <w:p w14:paraId="0DC36A3D" w14:textId="77777777" w:rsidR="007476FA" w:rsidRPr="007476FA" w:rsidRDefault="007476FA" w:rsidP="001E05A0">
            <w:pPr>
              <w:ind w:firstLine="0"/>
              <w:rPr>
                <w:color w:val="000000" w:themeColor="text1"/>
              </w:rPr>
            </w:pPr>
            <w:r w:rsidRPr="007476FA">
              <w:rPr>
                <w:color w:val="000000" w:themeColor="text1"/>
              </w:rPr>
              <w:t>6.2. Nếu quên mật khẩu, hệ thống cho phép người dùng đặt lại mật khẩu, chuyển đến UC_05.2</w:t>
            </w:r>
          </w:p>
        </w:tc>
      </w:tr>
    </w:tbl>
    <w:p w14:paraId="58EDFC8D" w14:textId="77777777" w:rsidR="007476FA" w:rsidRPr="007476FA" w:rsidRDefault="007476FA" w:rsidP="007476FA"/>
    <w:p w14:paraId="3CFE8E2E"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t>Use Case Đăng kí</w:t>
      </w:r>
    </w:p>
    <w:p w14:paraId="0CA15634" w14:textId="77777777" w:rsidR="007476FA" w:rsidRPr="007476FA" w:rsidRDefault="007476FA" w:rsidP="00E02D2F">
      <w:pPr>
        <w:pStyle w:val="ListParagraph"/>
        <w:numPr>
          <w:ilvl w:val="0"/>
          <w:numId w:val="25"/>
        </w:numPr>
        <w:spacing w:before="120"/>
        <w:ind w:left="1701" w:hanging="357"/>
        <w:outlineLvl w:val="4"/>
        <w:rPr>
          <w:b/>
          <w:i/>
          <w:szCs w:val="26"/>
        </w:rPr>
      </w:pPr>
      <w:r w:rsidRPr="007476FA">
        <w:rPr>
          <w:b/>
          <w:i/>
          <w:szCs w:val="26"/>
        </w:rPr>
        <w:t>Use Case Đăng kí tài khoản (cho đối tượng khách hàng bình thường)</w:t>
      </w:r>
    </w:p>
    <w:p w14:paraId="2474B40D" w14:textId="4FD63734" w:rsidR="007476FA" w:rsidRPr="007476FA" w:rsidRDefault="007476FA" w:rsidP="007476FA">
      <w:pPr>
        <w:pStyle w:val="Caption"/>
        <w:keepNext/>
      </w:pPr>
      <w:bookmarkStart w:id="95" w:name="_Toc111059509"/>
      <w:r w:rsidRPr="007476FA">
        <w:t xml:space="preserve">Bảng </w:t>
      </w:r>
      <w:r w:rsidR="005009E7">
        <w:fldChar w:fldCharType="begin"/>
      </w:r>
      <w:r w:rsidR="005009E7">
        <w:instrText xml:space="preserve"> SEQ Bảng \* ARABIC </w:instrText>
      </w:r>
      <w:r w:rsidR="005009E7">
        <w:fldChar w:fldCharType="separate"/>
      </w:r>
      <w:r w:rsidR="00C564A1">
        <w:rPr>
          <w:noProof/>
        </w:rPr>
        <w:t>4</w:t>
      </w:r>
      <w:r w:rsidR="005009E7">
        <w:rPr>
          <w:noProof/>
        </w:rPr>
        <w:fldChar w:fldCharType="end"/>
      </w:r>
      <w:r w:rsidRPr="007476FA">
        <w:t>. Mô tả chi tiết UC “Đăng kí tài khoản” với khách hàng bình thường</w:t>
      </w:r>
      <w:bookmarkEnd w:id="95"/>
    </w:p>
    <w:tbl>
      <w:tblPr>
        <w:tblW w:w="0" w:type="auto"/>
        <w:tblCellMar>
          <w:top w:w="15" w:type="dxa"/>
          <w:left w:w="15" w:type="dxa"/>
          <w:bottom w:w="15" w:type="dxa"/>
          <w:right w:w="15" w:type="dxa"/>
        </w:tblCellMar>
        <w:tblLook w:val="04A0" w:firstRow="1" w:lastRow="0" w:firstColumn="1" w:lastColumn="0" w:noHBand="0" w:noVBand="1"/>
      </w:tblPr>
      <w:tblGrid>
        <w:gridCol w:w="1668"/>
        <w:gridCol w:w="3018"/>
        <w:gridCol w:w="1482"/>
        <w:gridCol w:w="2316"/>
      </w:tblGrid>
      <w:tr w:rsidR="007476FA" w:rsidRPr="007476FA" w14:paraId="59505D6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C222D" w14:textId="77777777" w:rsidR="007476FA" w:rsidRPr="007476FA" w:rsidRDefault="007476FA" w:rsidP="001E05A0">
            <w:pPr>
              <w:spacing w:after="240"/>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7EED1" w14:textId="77777777" w:rsidR="007476FA" w:rsidRPr="007476FA" w:rsidRDefault="007476FA" w:rsidP="001E05A0">
            <w:pPr>
              <w:ind w:firstLine="28"/>
              <w:jc w:val="center"/>
              <w:rPr>
                <w:color w:val="000000" w:themeColor="text1"/>
              </w:rPr>
            </w:pPr>
            <w:r w:rsidRPr="007476FA">
              <w:rPr>
                <w:color w:val="000000" w:themeColor="text1"/>
              </w:rPr>
              <w:t xml:space="preserve">Đăng kí tài khoản </w:t>
            </w:r>
            <w:r w:rsidRPr="007476FA">
              <w:t>với khách hàng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192ED" w14:textId="77777777" w:rsidR="007476FA" w:rsidRPr="007476FA" w:rsidRDefault="007476FA" w:rsidP="007476FA">
            <w:pPr>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E877C" w14:textId="77777777" w:rsidR="007476FA" w:rsidRPr="007476FA" w:rsidRDefault="007476FA" w:rsidP="007476FA">
            <w:pPr>
              <w:jc w:val="center"/>
              <w:rPr>
                <w:color w:val="000000" w:themeColor="text1"/>
              </w:rPr>
            </w:pPr>
            <w:r w:rsidRPr="007476FA">
              <w:rPr>
                <w:color w:val="000000" w:themeColor="text1"/>
              </w:rPr>
              <w:t>UC_03.1</w:t>
            </w:r>
          </w:p>
        </w:tc>
      </w:tr>
      <w:tr w:rsidR="007476FA" w:rsidRPr="007476FA" w14:paraId="28CAE8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C7C47" w14:textId="77777777" w:rsidR="007476FA" w:rsidRPr="007476FA" w:rsidRDefault="007476FA" w:rsidP="001E05A0">
            <w:pPr>
              <w:spacing w:after="240"/>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8A8A8" w14:textId="77777777" w:rsidR="007476FA" w:rsidRPr="007476FA" w:rsidRDefault="007476FA" w:rsidP="001E05A0">
            <w:pPr>
              <w:ind w:firstLine="28"/>
              <w:rPr>
                <w:color w:val="000000" w:themeColor="text1"/>
              </w:rPr>
            </w:pPr>
            <w:r w:rsidRPr="007476FA">
              <w:rPr>
                <w:color w:val="000000" w:themeColor="text1"/>
              </w:rPr>
              <w:t>Khách hàng</w:t>
            </w:r>
          </w:p>
        </w:tc>
      </w:tr>
      <w:tr w:rsidR="007476FA" w:rsidRPr="007476FA" w14:paraId="4F2574E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555AE" w14:textId="77777777" w:rsidR="007476FA" w:rsidRPr="007476FA" w:rsidRDefault="007476FA" w:rsidP="001E05A0">
            <w:pPr>
              <w:spacing w:after="240"/>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4999A" w14:textId="77777777" w:rsidR="007476FA" w:rsidRPr="007476FA" w:rsidRDefault="007476FA" w:rsidP="001E05A0">
            <w:pPr>
              <w:ind w:firstLine="28"/>
              <w:rPr>
                <w:color w:val="000000" w:themeColor="text1"/>
              </w:rPr>
            </w:pPr>
            <w:r w:rsidRPr="007476FA">
              <w:rPr>
                <w:color w:val="000000" w:themeColor="text1"/>
              </w:rPr>
              <w:t>Cho phép người dùng đăng ký tài khoản để sử dụng các tính năng của ứng dụng</w:t>
            </w:r>
          </w:p>
        </w:tc>
      </w:tr>
      <w:tr w:rsidR="007476FA" w:rsidRPr="007476FA" w14:paraId="4ADC2B4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3629D" w14:textId="77777777" w:rsidR="007476FA" w:rsidRPr="007476FA" w:rsidRDefault="007476FA" w:rsidP="001E05A0">
            <w:pPr>
              <w:spacing w:after="240"/>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B1BEA" w14:textId="77777777" w:rsidR="007476FA" w:rsidRPr="007476FA" w:rsidRDefault="007476FA" w:rsidP="001E05A0">
            <w:pPr>
              <w:ind w:firstLine="28"/>
              <w:rPr>
                <w:color w:val="000000" w:themeColor="text1"/>
              </w:rPr>
            </w:pPr>
            <w:r w:rsidRPr="007476FA">
              <w:rPr>
                <w:color w:val="000000" w:themeColor="text1"/>
              </w:rPr>
              <w:t xml:space="preserve">Người dùng đã tải app thành công </w:t>
            </w:r>
          </w:p>
          <w:p w14:paraId="059ADC05" w14:textId="77777777" w:rsidR="007476FA" w:rsidRPr="007476FA" w:rsidRDefault="007476FA" w:rsidP="001E05A0">
            <w:pPr>
              <w:ind w:firstLine="28"/>
              <w:rPr>
                <w:color w:val="000000" w:themeColor="text1"/>
              </w:rPr>
            </w:pPr>
            <w:r w:rsidRPr="007476FA">
              <w:rPr>
                <w:color w:val="000000" w:themeColor="text1"/>
              </w:rPr>
              <w:t>Người dùng đã xác thực số điện thoại thành công</w:t>
            </w:r>
          </w:p>
          <w:p w14:paraId="20F7509C" w14:textId="77777777" w:rsidR="007476FA" w:rsidRPr="007476FA" w:rsidRDefault="007476FA" w:rsidP="001E05A0">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B84AB0E"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4AB30" w14:textId="77777777" w:rsidR="007476FA" w:rsidRPr="007476FA" w:rsidRDefault="007476FA" w:rsidP="001E05A0">
            <w:pPr>
              <w:spacing w:after="240"/>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84853" w14:textId="77777777" w:rsidR="007476FA" w:rsidRPr="007476FA" w:rsidRDefault="007476FA" w:rsidP="001E05A0">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2599"/>
              <w:gridCol w:w="3991"/>
            </w:tblGrid>
            <w:tr w:rsidR="007476FA" w:rsidRPr="007476FA" w14:paraId="6B7C284B" w14:textId="77777777" w:rsidTr="007476FA">
              <w:trPr>
                <w:trHeight w:val="500"/>
              </w:trPr>
              <w:tc>
                <w:tcPr>
                  <w:tcW w:w="25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5B639C" w14:textId="77777777" w:rsidR="007476FA" w:rsidRPr="007476FA" w:rsidRDefault="007476FA" w:rsidP="001E05A0">
                  <w:pPr>
                    <w:ind w:firstLine="28"/>
                    <w:rPr>
                      <w:color w:val="000000" w:themeColor="text1"/>
                    </w:rPr>
                  </w:pPr>
                  <w:r w:rsidRPr="007476FA">
                    <w:rPr>
                      <w:color w:val="000000" w:themeColor="text1"/>
                    </w:rPr>
                    <w:t>User</w:t>
                  </w:r>
                </w:p>
              </w:tc>
              <w:tc>
                <w:tcPr>
                  <w:tcW w:w="399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0907C6" w14:textId="77777777" w:rsidR="007476FA" w:rsidRPr="007476FA" w:rsidRDefault="007476FA" w:rsidP="001E05A0">
                  <w:pPr>
                    <w:ind w:firstLine="28"/>
                    <w:rPr>
                      <w:color w:val="000000" w:themeColor="text1"/>
                    </w:rPr>
                  </w:pPr>
                  <w:r w:rsidRPr="007476FA">
                    <w:rPr>
                      <w:color w:val="000000" w:themeColor="text1"/>
                    </w:rPr>
                    <w:t>System</w:t>
                  </w:r>
                </w:p>
              </w:tc>
            </w:tr>
            <w:tr w:rsidR="007476FA" w:rsidRPr="007476FA" w14:paraId="64F620E0" w14:textId="77777777" w:rsidTr="007476FA">
              <w:trPr>
                <w:trHeight w:val="500"/>
              </w:trPr>
              <w:tc>
                <w:tcPr>
                  <w:tcW w:w="25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22BEB5" w14:textId="77777777" w:rsidR="007476FA" w:rsidRPr="007476FA" w:rsidRDefault="007476FA" w:rsidP="001E05A0">
                  <w:pPr>
                    <w:ind w:firstLine="28"/>
                    <w:rPr>
                      <w:color w:val="000000" w:themeColor="text1"/>
                    </w:rPr>
                  </w:pPr>
                  <w:r w:rsidRPr="007476FA">
                    <w:rPr>
                      <w:color w:val="000000" w:themeColor="text1"/>
                    </w:rPr>
                    <w:t>1. Truy cập vào ứng dụ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FAEA29" w14:textId="77777777" w:rsidR="007476FA" w:rsidRPr="007476FA" w:rsidRDefault="007476FA" w:rsidP="001E05A0">
                  <w:pPr>
                    <w:ind w:firstLine="28"/>
                    <w:rPr>
                      <w:color w:val="000000" w:themeColor="text1"/>
                    </w:rPr>
                  </w:pPr>
                  <w:r w:rsidRPr="007476FA">
                    <w:rPr>
                      <w:color w:val="000000" w:themeColor="text1"/>
                    </w:rPr>
                    <w:t> 2.Đưa ra màn hình trang chủ</w:t>
                  </w:r>
                </w:p>
              </w:tc>
            </w:tr>
            <w:tr w:rsidR="007476FA" w:rsidRPr="007476FA" w14:paraId="71648642" w14:textId="77777777" w:rsidTr="007476FA">
              <w:trPr>
                <w:trHeight w:val="77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58267D" w14:textId="77777777" w:rsidR="007476FA" w:rsidRPr="007476FA" w:rsidRDefault="007476FA" w:rsidP="001E05A0">
                  <w:pPr>
                    <w:ind w:firstLine="28"/>
                    <w:rPr>
                      <w:color w:val="000000" w:themeColor="text1"/>
                    </w:rPr>
                  </w:pPr>
                  <w:r w:rsidRPr="007476FA">
                    <w:rPr>
                      <w:color w:val="000000" w:themeColor="text1"/>
                    </w:rPr>
                    <w:t>3. Nhấn chọn “Đăng ký tại đây”</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C95F94" w14:textId="77777777" w:rsidR="007476FA" w:rsidRPr="007476FA" w:rsidRDefault="007476FA" w:rsidP="001E05A0">
                  <w:pPr>
                    <w:ind w:firstLine="28"/>
                    <w:rPr>
                      <w:color w:val="000000" w:themeColor="text1"/>
                    </w:rPr>
                  </w:pPr>
                  <w:r w:rsidRPr="007476FA">
                    <w:rPr>
                      <w:color w:val="000000" w:themeColor="text1"/>
                    </w:rPr>
                    <w:t> 4. Đưa ra màn hình đăng ký</w:t>
                  </w:r>
                </w:p>
              </w:tc>
            </w:tr>
            <w:tr w:rsidR="007476FA" w:rsidRPr="007476FA" w14:paraId="05D71B10"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7F757B" w14:textId="77777777" w:rsidR="007476FA" w:rsidRPr="007476FA" w:rsidRDefault="007476FA" w:rsidP="001E05A0">
                  <w:pPr>
                    <w:ind w:firstLine="28"/>
                    <w:rPr>
                      <w:color w:val="000000" w:themeColor="text1"/>
                    </w:rPr>
                  </w:pPr>
                  <w:r w:rsidRPr="007476FA">
                    <w:rPr>
                      <w:color w:val="000000" w:themeColor="text1"/>
                    </w:rPr>
                    <w:t> 5.Nhấn chọn đối tượng bình thườ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AD1EB" w14:textId="77777777" w:rsidR="007476FA" w:rsidRPr="007476FA" w:rsidRDefault="007476FA" w:rsidP="001E05A0">
                  <w:pPr>
                    <w:ind w:firstLine="28"/>
                    <w:rPr>
                      <w:color w:val="000000" w:themeColor="text1"/>
                    </w:rPr>
                  </w:pPr>
                  <w:r w:rsidRPr="007476FA">
                    <w:rPr>
                      <w:color w:val="000000" w:themeColor="text1"/>
                    </w:rPr>
                    <w:t>6. Đưa ra giao diện thông tin đăng kí.</w:t>
                  </w:r>
                </w:p>
                <w:p w14:paraId="5BE3DCDE"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lastRenderedPageBreak/>
                    <w:t>Họ và tên</w:t>
                  </w:r>
                </w:p>
                <w:p w14:paraId="4F9D08D7"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gày sinh</w:t>
                  </w:r>
                </w:p>
                <w:p w14:paraId="5668F1E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Địa chỉ</w:t>
                  </w:r>
                </w:p>
                <w:p w14:paraId="1315F86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trước</w:t>
                  </w:r>
                </w:p>
                <w:p w14:paraId="4CE83395"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sau</w:t>
                  </w:r>
                </w:p>
                <w:p w14:paraId="030FA7A2"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Mật khẩu</w:t>
                  </w:r>
                </w:p>
                <w:p w14:paraId="0A9EB6CA"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hập lại mật khẩu</w:t>
                  </w:r>
                </w:p>
              </w:tc>
            </w:tr>
            <w:tr w:rsidR="007476FA" w:rsidRPr="007476FA" w14:paraId="0DEA4876"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35D759" w14:textId="77777777" w:rsidR="007476FA" w:rsidRPr="007476FA" w:rsidRDefault="007476FA" w:rsidP="001E05A0">
                  <w:pPr>
                    <w:ind w:firstLine="28"/>
                    <w:rPr>
                      <w:color w:val="000000" w:themeColor="text1"/>
                    </w:rPr>
                  </w:pPr>
                  <w:r w:rsidRPr="007476FA">
                    <w:rPr>
                      <w:color w:val="000000" w:themeColor="text1"/>
                    </w:rPr>
                    <w:lastRenderedPageBreak/>
                    <w:t>7. Nhập thông tin</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9331CD" w14:textId="77777777" w:rsidR="007476FA" w:rsidRPr="007476FA" w:rsidRDefault="007476FA" w:rsidP="001E05A0">
                  <w:pPr>
                    <w:ind w:firstLine="28"/>
                    <w:rPr>
                      <w:color w:val="000000" w:themeColor="text1"/>
                    </w:rPr>
                  </w:pPr>
                </w:p>
              </w:tc>
            </w:tr>
            <w:tr w:rsidR="007476FA" w:rsidRPr="007476FA" w14:paraId="173C0A52" w14:textId="77777777" w:rsidTr="007476FA">
              <w:trPr>
                <w:trHeight w:val="883"/>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EA992D" w14:textId="77777777" w:rsidR="007476FA" w:rsidRPr="007476FA" w:rsidRDefault="007476FA" w:rsidP="001E05A0">
                  <w:pPr>
                    <w:ind w:firstLine="28"/>
                    <w:rPr>
                      <w:color w:val="000000" w:themeColor="text1"/>
                    </w:rPr>
                  </w:pPr>
                  <w:r w:rsidRPr="007476FA">
                    <w:rPr>
                      <w:color w:val="000000" w:themeColor="text1"/>
                    </w:rPr>
                    <w:t>8. Nhấn button “Đăng ký”</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034A09" w14:textId="77777777" w:rsidR="007476FA" w:rsidRPr="007476FA" w:rsidRDefault="007476FA" w:rsidP="001E05A0">
                  <w:pPr>
                    <w:ind w:firstLine="28"/>
                    <w:rPr>
                      <w:color w:val="000000" w:themeColor="text1"/>
                    </w:rPr>
                  </w:pPr>
                  <w:r w:rsidRPr="007476FA">
                    <w:rPr>
                      <w:color w:val="000000" w:themeColor="text1"/>
                    </w:rPr>
                    <w:t> </w:t>
                  </w:r>
                </w:p>
              </w:tc>
            </w:tr>
            <w:tr w:rsidR="007476FA" w:rsidRPr="007476FA" w14:paraId="15FE6807" w14:textId="77777777" w:rsidTr="007476FA">
              <w:trPr>
                <w:trHeight w:val="1021"/>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564B777" w14:textId="77777777" w:rsidR="007476FA" w:rsidRPr="007476FA" w:rsidRDefault="007476FA" w:rsidP="001E05A0">
                  <w:pPr>
                    <w:ind w:firstLine="28"/>
                    <w:rPr>
                      <w:color w:val="000000" w:themeColor="text1"/>
                    </w:rPr>
                  </w:pP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3DF3B9B" w14:textId="77777777" w:rsidR="007476FA" w:rsidRPr="007476FA" w:rsidRDefault="007476FA" w:rsidP="001E05A0">
                  <w:pPr>
                    <w:ind w:firstLine="28"/>
                    <w:rPr>
                      <w:color w:val="000000" w:themeColor="text1"/>
                    </w:rPr>
                  </w:pPr>
                  <w:r w:rsidRPr="007476FA">
                    <w:rPr>
                      <w:color w:val="000000" w:themeColor="text1"/>
                    </w:rPr>
                    <w:t>9.Hệ thống tiếp nhận, xử lý và kiểm tra thông tin</w:t>
                  </w:r>
                </w:p>
              </w:tc>
            </w:tr>
            <w:tr w:rsidR="007476FA" w:rsidRPr="007476FA" w14:paraId="510411F1" w14:textId="77777777" w:rsidTr="007476FA">
              <w:trPr>
                <w:trHeight w:val="1478"/>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BE9894B" w14:textId="77777777" w:rsidR="007476FA" w:rsidRPr="007476FA" w:rsidRDefault="007476FA" w:rsidP="001E05A0">
                  <w:pPr>
                    <w:ind w:firstLine="28"/>
                    <w:rPr>
                      <w:color w:val="000000" w:themeColor="text1"/>
                    </w:rPr>
                  </w:pPr>
                  <w:r w:rsidRPr="007476FA">
                    <w:rPr>
                      <w:color w:val="000000" w:themeColor="text1"/>
                    </w:rPr>
                    <w:t> </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44D74B" w14:textId="77777777" w:rsidR="007476FA" w:rsidRPr="007476FA" w:rsidRDefault="007476FA" w:rsidP="001E05A0">
                  <w:pPr>
                    <w:ind w:firstLine="28"/>
                    <w:textAlignment w:val="baseline"/>
                    <w:rPr>
                      <w:color w:val="000000" w:themeColor="text1"/>
                    </w:rPr>
                  </w:pPr>
                  <w:r w:rsidRPr="007476FA">
                    <w:rPr>
                      <w:color w:val="000000" w:themeColor="text1"/>
                    </w:rPr>
                    <w:t>10.Hệ thống xác nhận và lưu trữ thông tin, đưa ra thông báo “Chúc mừng bạn đăng ký tài khoản thành công!”.</w:t>
                  </w:r>
                </w:p>
              </w:tc>
            </w:tr>
          </w:tbl>
          <w:p w14:paraId="24311F26" w14:textId="77777777" w:rsidR="007476FA" w:rsidRPr="007476FA" w:rsidRDefault="007476FA" w:rsidP="001E05A0">
            <w:pPr>
              <w:ind w:firstLine="28"/>
              <w:rPr>
                <w:color w:val="000000" w:themeColor="text1"/>
              </w:rPr>
            </w:pPr>
          </w:p>
        </w:tc>
      </w:tr>
      <w:tr w:rsidR="007476FA" w:rsidRPr="007476FA" w14:paraId="2FD54DBC"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2FF0A" w14:textId="77777777" w:rsidR="007476FA" w:rsidRPr="007476FA" w:rsidRDefault="007476FA" w:rsidP="001E05A0">
            <w:pPr>
              <w:spacing w:after="240"/>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F235C" w14:textId="77777777" w:rsidR="007476FA" w:rsidRPr="007476FA" w:rsidRDefault="007476FA" w:rsidP="001E05A0">
            <w:pPr>
              <w:ind w:firstLine="28"/>
              <w:rPr>
                <w:color w:val="000000" w:themeColor="text1"/>
              </w:rPr>
            </w:pPr>
            <w:r w:rsidRPr="007476FA">
              <w:rPr>
                <w:color w:val="000000" w:themeColor="text1"/>
              </w:rPr>
              <w:t>9.1. Nếu người dùng không điền bất cứ thông tin nào: Hệ thống thông báo “Vui lòng chọn đối tượng và nhập thông tin đăng ký”</w:t>
            </w:r>
          </w:p>
          <w:p w14:paraId="409C5CA9" w14:textId="77777777" w:rsidR="007476FA" w:rsidRPr="007476FA" w:rsidRDefault="007476FA" w:rsidP="001E05A0">
            <w:pPr>
              <w:ind w:firstLine="28"/>
              <w:rPr>
                <w:color w:val="000000" w:themeColor="text1"/>
              </w:rPr>
            </w:pPr>
            <w:r w:rsidRPr="007476FA">
              <w:rPr>
                <w:color w:val="000000" w:themeColor="text1"/>
              </w:rPr>
              <w:t>9.2. Nếu thông tin nhập không hợp lệ, hệ thống báo lỗi tại thông tin mà người dùng nhập không hợp lệ và quay lại bước 6:</w:t>
            </w:r>
          </w:p>
          <w:p w14:paraId="6C408E68" w14:textId="77777777" w:rsidR="00D00203"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F051EFA" w14:textId="40CBF9F2" w:rsidR="007476FA" w:rsidRPr="00D00203" w:rsidRDefault="007476FA" w:rsidP="00E02D2F">
            <w:pPr>
              <w:numPr>
                <w:ilvl w:val="0"/>
                <w:numId w:val="23"/>
              </w:numPr>
              <w:ind w:hanging="375"/>
              <w:textAlignment w:val="baseline"/>
              <w:rPr>
                <w:color w:val="000000" w:themeColor="text1"/>
              </w:rPr>
            </w:pPr>
            <w:r w:rsidRPr="00D00203">
              <w:rPr>
                <w:color w:val="000000" w:themeColor="text1"/>
              </w:rPr>
              <w:lastRenderedPageBreak/>
              <w:t xml:space="preserve">Mật khẩu xác thực không trùng khớp với mật khẩu: Hệ thống thông </w:t>
            </w:r>
            <w:proofErr w:type="gramStart"/>
            <w:r w:rsidRPr="00D00203">
              <w:rPr>
                <w:color w:val="000000" w:themeColor="text1"/>
              </w:rPr>
              <w:t>báo ”Mật</w:t>
            </w:r>
            <w:proofErr w:type="gramEnd"/>
            <w:r w:rsidRPr="00D00203">
              <w:rPr>
                <w:color w:val="000000" w:themeColor="text1"/>
              </w:rPr>
              <w:t xml:space="preserve"> khẩu xác thực không khớp. Vui lòng kiểm tra lại”</w:t>
            </w:r>
          </w:p>
          <w:p w14:paraId="32825D66"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E45E034" w14:textId="77777777" w:rsidR="007476FA" w:rsidRPr="007476FA" w:rsidRDefault="007476FA" w:rsidP="00D00203">
            <w:pPr>
              <w:ind w:firstLine="0"/>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69B71609" w14:textId="77777777" w:rsidR="007476FA" w:rsidRPr="007476FA" w:rsidRDefault="007476FA" w:rsidP="001E05A0">
            <w:pPr>
              <w:ind w:firstLine="28"/>
              <w:rPr>
                <w:color w:val="000000" w:themeColor="text1"/>
              </w:rPr>
            </w:pPr>
            <w:r w:rsidRPr="007476FA">
              <w:rPr>
                <w:color w:val="000000" w:themeColor="text1"/>
              </w:rPr>
              <w:t>9.3. Nếu người dùng chưa điền đầy đủ thông tin, hệ thống thông báo “Vui lòng nhập đầy đủ thông tin trước khi đăng ký”</w:t>
            </w:r>
          </w:p>
        </w:tc>
      </w:tr>
    </w:tbl>
    <w:p w14:paraId="2513DF71" w14:textId="77777777" w:rsidR="007476FA" w:rsidRPr="007476FA" w:rsidRDefault="007476FA" w:rsidP="007476FA">
      <w:pPr>
        <w:rPr>
          <w:rFonts w:eastAsia="SimSun"/>
          <w:lang w:eastAsia="zh-CN"/>
        </w:rPr>
      </w:pPr>
    </w:p>
    <w:p w14:paraId="066FCA18" w14:textId="77777777" w:rsidR="007476FA" w:rsidRPr="007476FA" w:rsidRDefault="007476FA" w:rsidP="00E02D2F">
      <w:pPr>
        <w:pStyle w:val="ListParagraph"/>
        <w:numPr>
          <w:ilvl w:val="0"/>
          <w:numId w:val="25"/>
        </w:numPr>
        <w:ind w:left="1701" w:hanging="357"/>
        <w:outlineLvl w:val="4"/>
        <w:rPr>
          <w:b/>
          <w:i/>
          <w:szCs w:val="26"/>
        </w:rPr>
      </w:pPr>
      <w:r w:rsidRPr="007476FA">
        <w:rPr>
          <w:b/>
          <w:i/>
          <w:szCs w:val="26"/>
        </w:rPr>
        <w:t xml:space="preserve">Use Case Đăng kí </w:t>
      </w:r>
      <w:r w:rsidRPr="007476FA">
        <w:rPr>
          <w:b/>
          <w:i/>
        </w:rPr>
        <w:t xml:space="preserve">tài khoản </w:t>
      </w:r>
      <w:r w:rsidRPr="007476FA">
        <w:rPr>
          <w:b/>
          <w:i/>
          <w:szCs w:val="26"/>
        </w:rPr>
        <w:t>(cho đối tượng khách hàng ưu tiên: người già)</w:t>
      </w:r>
    </w:p>
    <w:p w14:paraId="09A8BE9C" w14:textId="7743ED62" w:rsidR="007476FA" w:rsidRPr="007476FA" w:rsidRDefault="007476FA" w:rsidP="007476FA">
      <w:pPr>
        <w:pStyle w:val="Caption"/>
        <w:keepNext/>
      </w:pPr>
      <w:bookmarkStart w:id="96" w:name="_Toc111059510"/>
      <w:r w:rsidRPr="007476FA">
        <w:t xml:space="preserve">Bảng </w:t>
      </w:r>
      <w:r w:rsidR="005009E7">
        <w:fldChar w:fldCharType="begin"/>
      </w:r>
      <w:r w:rsidR="005009E7">
        <w:instrText xml:space="preserve"> SEQ Bảng \* ARABIC </w:instrText>
      </w:r>
      <w:r w:rsidR="005009E7">
        <w:fldChar w:fldCharType="separate"/>
      </w:r>
      <w:r w:rsidR="00C564A1">
        <w:rPr>
          <w:noProof/>
        </w:rPr>
        <w:t>5</w:t>
      </w:r>
      <w:r w:rsidR="005009E7">
        <w:rPr>
          <w:noProof/>
        </w:rPr>
        <w:fldChar w:fldCharType="end"/>
      </w:r>
      <w:r w:rsidRPr="007476FA">
        <w:t>. Mô tả chi tiết UC “Đăng kí tài khoản” với khách hàng là người già</w:t>
      </w:r>
      <w:bookmarkEnd w:id="96"/>
    </w:p>
    <w:tbl>
      <w:tblPr>
        <w:tblW w:w="0" w:type="auto"/>
        <w:tblCellMar>
          <w:top w:w="15" w:type="dxa"/>
          <w:left w:w="15" w:type="dxa"/>
          <w:bottom w:w="15" w:type="dxa"/>
          <w:right w:w="15" w:type="dxa"/>
        </w:tblCellMar>
        <w:tblLook w:val="04A0" w:firstRow="1" w:lastRow="0" w:firstColumn="1" w:lastColumn="0" w:noHBand="0" w:noVBand="1"/>
      </w:tblPr>
      <w:tblGrid>
        <w:gridCol w:w="1682"/>
        <w:gridCol w:w="4311"/>
        <w:gridCol w:w="758"/>
        <w:gridCol w:w="1733"/>
      </w:tblGrid>
      <w:tr w:rsidR="007476FA" w:rsidRPr="007476FA" w14:paraId="35E92DC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50984" w14:textId="77777777" w:rsidR="007476FA" w:rsidRPr="007476FA" w:rsidRDefault="007476FA" w:rsidP="00D00203">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AD230" w14:textId="77777777" w:rsidR="007476FA" w:rsidRPr="007476FA" w:rsidRDefault="007476FA" w:rsidP="00D00203">
            <w:pPr>
              <w:ind w:firstLine="28"/>
              <w:jc w:val="center"/>
              <w:rPr>
                <w:color w:val="000000" w:themeColor="text1"/>
              </w:rPr>
            </w:pPr>
            <w:r w:rsidRPr="007476FA">
              <w:t>Đăng kí tài khoản với khách hàng là người gi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E4EFC" w14:textId="77777777" w:rsidR="007476FA" w:rsidRPr="007476FA" w:rsidRDefault="007476FA" w:rsidP="00D00203">
            <w:pPr>
              <w:ind w:firstLine="28"/>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8E155" w14:textId="77777777" w:rsidR="007476FA" w:rsidRPr="007476FA" w:rsidRDefault="007476FA" w:rsidP="00D00203">
            <w:pPr>
              <w:ind w:firstLine="28"/>
              <w:jc w:val="center"/>
              <w:rPr>
                <w:color w:val="000000" w:themeColor="text1"/>
              </w:rPr>
            </w:pPr>
            <w:r w:rsidRPr="007476FA">
              <w:rPr>
                <w:color w:val="000000" w:themeColor="text1"/>
              </w:rPr>
              <w:t>UC_03.2</w:t>
            </w:r>
          </w:p>
        </w:tc>
      </w:tr>
      <w:tr w:rsidR="007476FA" w:rsidRPr="007476FA" w14:paraId="48F5179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F0CF4" w14:textId="77777777" w:rsidR="007476FA" w:rsidRPr="007476FA" w:rsidRDefault="007476FA" w:rsidP="00D00203">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0D3AC" w14:textId="77777777" w:rsidR="007476FA" w:rsidRPr="007476FA" w:rsidRDefault="007476FA" w:rsidP="00D00203">
            <w:pPr>
              <w:ind w:firstLine="28"/>
              <w:rPr>
                <w:color w:val="000000" w:themeColor="text1"/>
              </w:rPr>
            </w:pPr>
            <w:r w:rsidRPr="007476FA">
              <w:rPr>
                <w:color w:val="000000" w:themeColor="text1"/>
              </w:rPr>
              <w:t>Khách hàng</w:t>
            </w:r>
          </w:p>
        </w:tc>
      </w:tr>
      <w:tr w:rsidR="007476FA" w:rsidRPr="007476FA" w14:paraId="5B35E7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6FF34" w14:textId="77777777" w:rsidR="007476FA" w:rsidRPr="007476FA" w:rsidRDefault="007476FA" w:rsidP="00D00203">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957B1" w14:textId="77777777" w:rsidR="007476FA" w:rsidRPr="007476FA" w:rsidRDefault="007476FA" w:rsidP="00D00203">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già</w:t>
            </w:r>
          </w:p>
        </w:tc>
      </w:tr>
      <w:tr w:rsidR="007476FA" w:rsidRPr="007476FA" w14:paraId="7E2DDA6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E0869" w14:textId="77777777" w:rsidR="007476FA" w:rsidRPr="007476FA" w:rsidRDefault="007476FA" w:rsidP="00D00203">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57570" w14:textId="77777777" w:rsidR="007476FA" w:rsidRPr="007476FA" w:rsidRDefault="007476FA" w:rsidP="00D00203">
            <w:pPr>
              <w:ind w:firstLine="28"/>
              <w:rPr>
                <w:color w:val="000000" w:themeColor="text1"/>
              </w:rPr>
            </w:pPr>
            <w:r w:rsidRPr="007476FA">
              <w:rPr>
                <w:color w:val="000000" w:themeColor="text1"/>
              </w:rPr>
              <w:t xml:space="preserve">Người dùng đã tải app thành công </w:t>
            </w:r>
          </w:p>
          <w:p w14:paraId="05374CF7" w14:textId="77777777" w:rsidR="007476FA" w:rsidRPr="007476FA" w:rsidRDefault="007476FA" w:rsidP="00D00203">
            <w:pPr>
              <w:ind w:firstLine="28"/>
              <w:rPr>
                <w:color w:val="000000" w:themeColor="text1"/>
              </w:rPr>
            </w:pPr>
            <w:r w:rsidRPr="007476FA">
              <w:rPr>
                <w:color w:val="000000" w:themeColor="text1"/>
              </w:rPr>
              <w:t>Người dùng đã xác thực số điện thoại thành công</w:t>
            </w:r>
          </w:p>
          <w:p w14:paraId="35905C33" w14:textId="77777777" w:rsidR="007476FA" w:rsidRPr="007476FA" w:rsidRDefault="007476FA" w:rsidP="00D00203">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18A3EE3C" w14:textId="77777777" w:rsidTr="007476FA">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0A55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4DC0B"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028"/>
              <w:gridCol w:w="3554"/>
            </w:tblGrid>
            <w:tr w:rsidR="007476FA" w:rsidRPr="007476FA" w14:paraId="56159B29" w14:textId="77777777" w:rsidTr="007476FA">
              <w:trPr>
                <w:trHeight w:val="500"/>
              </w:trPr>
              <w:tc>
                <w:tcPr>
                  <w:tcW w:w="30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2A641F" w14:textId="77777777" w:rsidR="007476FA" w:rsidRPr="007476FA" w:rsidRDefault="007476FA" w:rsidP="00F07A51">
                  <w:pPr>
                    <w:ind w:firstLine="28"/>
                    <w:jc w:val="center"/>
                    <w:rPr>
                      <w:color w:val="000000" w:themeColor="text1"/>
                    </w:rPr>
                  </w:pPr>
                  <w:r w:rsidRPr="007476FA">
                    <w:rPr>
                      <w:color w:val="000000" w:themeColor="text1"/>
                    </w:rPr>
                    <w:lastRenderedPageBreak/>
                    <w:t>User</w:t>
                  </w:r>
                </w:p>
              </w:tc>
              <w:tc>
                <w:tcPr>
                  <w:tcW w:w="356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4FAFBC" w14:textId="77777777" w:rsidR="007476FA" w:rsidRPr="007476FA" w:rsidRDefault="007476FA" w:rsidP="00F07A51">
                  <w:pPr>
                    <w:ind w:firstLine="28"/>
                    <w:jc w:val="center"/>
                    <w:rPr>
                      <w:color w:val="000000" w:themeColor="text1"/>
                    </w:rPr>
                  </w:pPr>
                  <w:r w:rsidRPr="007476FA">
                    <w:rPr>
                      <w:color w:val="000000" w:themeColor="text1"/>
                    </w:rPr>
                    <w:t>System</w:t>
                  </w:r>
                </w:p>
              </w:tc>
            </w:tr>
            <w:tr w:rsidR="007476FA" w:rsidRPr="007476FA" w14:paraId="01375009" w14:textId="77777777" w:rsidTr="007476FA">
              <w:trPr>
                <w:trHeight w:val="500"/>
              </w:trPr>
              <w:tc>
                <w:tcPr>
                  <w:tcW w:w="30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EE4D5D" w14:textId="77777777" w:rsidR="007476FA" w:rsidRPr="007476FA" w:rsidRDefault="007476FA" w:rsidP="00F07A51">
                  <w:pPr>
                    <w:ind w:firstLine="28"/>
                    <w:rPr>
                      <w:color w:val="000000" w:themeColor="text1"/>
                    </w:rPr>
                  </w:pPr>
                  <w:r w:rsidRPr="007476FA">
                    <w:rPr>
                      <w:color w:val="000000" w:themeColor="text1"/>
                    </w:rPr>
                    <w:t>1.Truy cập vào ứng dụ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1A979D" w14:textId="77777777" w:rsidR="007476FA" w:rsidRPr="007476FA" w:rsidRDefault="007476FA" w:rsidP="00F07A51">
                  <w:pPr>
                    <w:ind w:firstLine="28"/>
                    <w:rPr>
                      <w:color w:val="000000" w:themeColor="text1"/>
                    </w:rPr>
                  </w:pPr>
                  <w:r w:rsidRPr="007476FA">
                    <w:rPr>
                      <w:color w:val="000000" w:themeColor="text1"/>
                    </w:rPr>
                    <w:t> 2. Đưa ra màn hình trang chủ</w:t>
                  </w:r>
                </w:p>
              </w:tc>
            </w:tr>
            <w:tr w:rsidR="007476FA" w:rsidRPr="007476FA" w14:paraId="53D8B8FC" w14:textId="77777777" w:rsidTr="007476FA">
              <w:trPr>
                <w:trHeight w:val="77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60F42"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843456"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70348D79"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D6B32"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463A3A" w14:textId="77777777" w:rsidR="007476FA" w:rsidRPr="007476FA" w:rsidRDefault="007476FA" w:rsidP="00F07A51">
                  <w:pPr>
                    <w:ind w:firstLine="28"/>
                    <w:rPr>
                      <w:color w:val="000000" w:themeColor="text1"/>
                    </w:rPr>
                  </w:pPr>
                  <w:r w:rsidRPr="007476FA">
                    <w:rPr>
                      <w:color w:val="000000" w:themeColor="text1"/>
                    </w:rPr>
                    <w:t>6.Đưa ra màn hình các đối tượng ưu tiên muốn lựa chọn</w:t>
                  </w:r>
                </w:p>
              </w:tc>
            </w:tr>
            <w:tr w:rsidR="007476FA" w:rsidRPr="007476FA" w14:paraId="3A6CCA62"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2442F6" w14:textId="77777777" w:rsidR="007476FA" w:rsidRPr="007476FA" w:rsidRDefault="007476FA" w:rsidP="00F07A51">
                  <w:pPr>
                    <w:ind w:firstLine="28"/>
                    <w:rPr>
                      <w:color w:val="000000" w:themeColor="text1"/>
                    </w:rPr>
                  </w:pPr>
                  <w:r w:rsidRPr="007476FA">
                    <w:rPr>
                      <w:color w:val="000000" w:themeColor="text1"/>
                    </w:rPr>
                    <w:t>7. Nhấn chọn Người già</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298F57" w14:textId="77777777" w:rsidR="007476FA" w:rsidRPr="007476FA" w:rsidRDefault="007476FA" w:rsidP="00F07A51">
                  <w:pPr>
                    <w:ind w:firstLine="28"/>
                    <w:rPr>
                      <w:color w:val="000000" w:themeColor="text1"/>
                    </w:rPr>
                  </w:pPr>
                  <w:r w:rsidRPr="007476FA">
                    <w:rPr>
                      <w:color w:val="000000" w:themeColor="text1"/>
                    </w:rPr>
                    <w:t> 8. Đưa ra màn hình đăng ký thông tin cho người già</w:t>
                  </w:r>
                </w:p>
              </w:tc>
            </w:tr>
            <w:tr w:rsidR="007476FA" w:rsidRPr="007476FA" w14:paraId="06CE0B2F"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A9CD9E7" w14:textId="77777777" w:rsidR="007476FA" w:rsidRPr="007476FA" w:rsidRDefault="007476FA" w:rsidP="00F07A51">
                  <w:pPr>
                    <w:ind w:firstLine="28"/>
                    <w:rPr>
                      <w:color w:val="000000" w:themeColor="text1"/>
                    </w:rPr>
                  </w:pPr>
                  <w:r w:rsidRPr="007476FA">
                    <w:rPr>
                      <w:color w:val="000000" w:themeColor="text1"/>
                    </w:rPr>
                    <w:t>9. Nhập thông ti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607DFB" w14:textId="77777777" w:rsidR="007476FA" w:rsidRPr="007476FA" w:rsidRDefault="007476FA" w:rsidP="00F07A51">
                  <w:pPr>
                    <w:ind w:firstLine="28"/>
                    <w:rPr>
                      <w:color w:val="000000" w:themeColor="text1"/>
                    </w:rPr>
                  </w:pPr>
                </w:p>
              </w:tc>
            </w:tr>
            <w:tr w:rsidR="007476FA" w:rsidRPr="007476FA" w14:paraId="047B8258"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8FCD70" w14:textId="77777777" w:rsidR="007476FA" w:rsidRPr="007476FA" w:rsidRDefault="007476FA" w:rsidP="00F07A51">
                  <w:pPr>
                    <w:ind w:firstLine="28"/>
                    <w:rPr>
                      <w:color w:val="000000" w:themeColor="text1"/>
                    </w:rPr>
                  </w:pPr>
                  <w:r w:rsidRPr="007476FA">
                    <w:rPr>
                      <w:color w:val="000000" w:themeColor="text1"/>
                    </w:rPr>
                    <w:t>10. Nhấn butto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9007B"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p w14:paraId="16242A68" w14:textId="77777777" w:rsidR="007476FA" w:rsidRPr="007476FA" w:rsidRDefault="007476FA" w:rsidP="00F07A51">
                  <w:pPr>
                    <w:ind w:firstLine="28"/>
                    <w:rPr>
                      <w:color w:val="000000" w:themeColor="text1"/>
                    </w:rPr>
                  </w:pPr>
                  <w:r w:rsidRPr="007476FA">
                    <w:rPr>
                      <w:color w:val="000000" w:themeColor="text1"/>
                    </w:rPr>
                    <w:t>(Khi tiến hành nhập thông tin đăng ký, hệ thống sẽ căn cứ vào Ngày sinh và xác thực CMND/CCCD của người dùng để kiểm tra độ tuổi có trên 60 tuổi không. Từ đó quyết định có áp dụng chế độ ưu tiên cho người cao tuổi hay không )</w:t>
                  </w:r>
                </w:p>
              </w:tc>
            </w:tr>
            <w:tr w:rsidR="007476FA" w:rsidRPr="007476FA" w14:paraId="484F3BC3"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44240B" w14:textId="77777777" w:rsidR="007476FA" w:rsidRPr="007476FA" w:rsidRDefault="007476FA" w:rsidP="00F07A51">
                  <w:pPr>
                    <w:ind w:firstLine="28"/>
                    <w:rPr>
                      <w:color w:val="000000" w:themeColor="text1"/>
                    </w:rPr>
                  </w:pP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E2764B4" w14:textId="77777777" w:rsidR="007476FA" w:rsidRPr="007476FA" w:rsidRDefault="007476FA" w:rsidP="00F07A51">
                  <w:pPr>
                    <w:ind w:firstLine="28"/>
                    <w:rPr>
                      <w:color w:val="000000" w:themeColor="text1"/>
                    </w:rPr>
                  </w:pPr>
                  <w:r w:rsidRPr="007476FA">
                    <w:rPr>
                      <w:color w:val="000000" w:themeColor="text1"/>
                    </w:rPr>
                    <w:t>12. Hệ thống đưa ra thông báo “Bạn đủ điều kiện để đăng ký tài khoản ưu tiên dành cho người già của chúng tôi”.</w:t>
                  </w:r>
                </w:p>
              </w:tc>
            </w:tr>
            <w:tr w:rsidR="007476FA" w:rsidRPr="007476FA" w14:paraId="25F45934"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B470BF" w14:textId="77777777" w:rsidR="007476FA" w:rsidRPr="007476FA" w:rsidRDefault="007476FA" w:rsidP="00F07A51">
                  <w:pPr>
                    <w:ind w:firstLine="28"/>
                    <w:rPr>
                      <w:color w:val="000000" w:themeColor="text1"/>
                    </w:rPr>
                  </w:pPr>
                  <w:r w:rsidRPr="007476FA">
                    <w:rPr>
                      <w:color w:val="000000" w:themeColor="text1"/>
                    </w:rPr>
                    <w:lastRenderedPageBreak/>
                    <w:t>13. Nhấn “Đó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61F1B" w14:textId="77777777" w:rsidR="007476FA" w:rsidRPr="007476FA" w:rsidRDefault="007476FA" w:rsidP="00F07A51">
                  <w:pPr>
                    <w:ind w:firstLine="28"/>
                    <w:rPr>
                      <w:color w:val="000000" w:themeColor="text1"/>
                    </w:rPr>
                  </w:pPr>
                  <w:r w:rsidRPr="007476FA">
                    <w:rPr>
                      <w:color w:val="000000" w:themeColor="text1"/>
                    </w:rPr>
                    <w:t>14. Hệ thống xác nhận và lưu trữ thông tin, đưa ra thông báo “ Bạn đã đăng ký tài khoản ưu tiên thành công”</w:t>
                  </w:r>
                </w:p>
              </w:tc>
            </w:tr>
          </w:tbl>
          <w:p w14:paraId="2A0EE640" w14:textId="77777777" w:rsidR="007476FA" w:rsidRPr="007476FA" w:rsidRDefault="007476FA" w:rsidP="00F07A51">
            <w:pPr>
              <w:ind w:firstLine="28"/>
              <w:rPr>
                <w:color w:val="000000" w:themeColor="text1"/>
              </w:rPr>
            </w:pPr>
          </w:p>
        </w:tc>
      </w:tr>
      <w:tr w:rsidR="007476FA" w:rsidRPr="007476FA" w14:paraId="14E8CA9F"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72420"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1BF89" w14:textId="77777777" w:rsidR="007476FA" w:rsidRPr="007476FA" w:rsidRDefault="007476FA" w:rsidP="00F07A51">
            <w:pPr>
              <w:ind w:firstLine="28"/>
              <w:rPr>
                <w:color w:val="000000" w:themeColor="text1"/>
              </w:rPr>
            </w:pPr>
            <w:r w:rsidRPr="007476FA">
              <w:rPr>
                <w:color w:val="000000" w:themeColor="text1"/>
              </w:rPr>
              <w:t>Ngoại lệ 1:</w:t>
            </w:r>
          </w:p>
          <w:p w14:paraId="5E8DB16D" w14:textId="77777777" w:rsidR="007476FA" w:rsidRPr="007476FA" w:rsidRDefault="007476FA" w:rsidP="00F07A51">
            <w:pPr>
              <w:ind w:firstLine="28"/>
              <w:rPr>
                <w:color w:val="000000" w:themeColor="text1"/>
              </w:rPr>
            </w:pPr>
            <w:r w:rsidRPr="007476FA">
              <w:rPr>
                <w:color w:val="000000" w:themeColor="text1"/>
              </w:rPr>
              <w:t>11.1. Nếu người dùng không điền bất cứ thông tin nào: Hệ thống thông báo “Vui lòng chọn đối tượng và nhập thông tin đăng ký”</w:t>
            </w:r>
          </w:p>
          <w:p w14:paraId="7CDC8773" w14:textId="77777777" w:rsidR="007476FA" w:rsidRPr="007476FA" w:rsidRDefault="007476FA" w:rsidP="00F07A51">
            <w:pPr>
              <w:ind w:firstLine="28"/>
              <w:rPr>
                <w:color w:val="000000" w:themeColor="text1"/>
              </w:rPr>
            </w:pPr>
            <w:r w:rsidRPr="007476FA">
              <w:rPr>
                <w:color w:val="000000" w:themeColor="text1"/>
              </w:rPr>
              <w:t>11.2. Nếu thông tin nhập không hợp lệ, hệ thống báo lỗi tại thông tin mà người dùng nhập không hợp lệ và quay lại bước 6:</w:t>
            </w:r>
          </w:p>
          <w:p w14:paraId="33453359"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00CFBED1" w14:textId="77777777" w:rsidR="007476FA" w:rsidRPr="007476FA" w:rsidRDefault="007476FA" w:rsidP="00F07A51">
            <w:pPr>
              <w:ind w:left="720" w:hanging="375"/>
              <w:textAlignment w:val="baseline"/>
              <w:rPr>
                <w:color w:val="000000" w:themeColor="text1"/>
              </w:rPr>
            </w:pPr>
            <w:r w:rsidRPr="007476FA">
              <w:rPr>
                <w:color w:val="000000" w:themeColor="text1"/>
              </w:rPr>
              <w:t xml:space="preserve">Mật khẩu xác thực không trùng khớp với mật khẩu: Hệ thống thông </w:t>
            </w:r>
            <w:proofErr w:type="gramStart"/>
            <w:r w:rsidRPr="007476FA">
              <w:rPr>
                <w:color w:val="000000" w:themeColor="text1"/>
              </w:rPr>
              <w:t>báo ”Mật</w:t>
            </w:r>
            <w:proofErr w:type="gramEnd"/>
            <w:r w:rsidRPr="007476FA">
              <w:rPr>
                <w:color w:val="000000" w:themeColor="text1"/>
              </w:rPr>
              <w:t xml:space="preserve"> khẩu xác thực không khớp. Vui lòng kiểm tra lại”</w:t>
            </w:r>
          </w:p>
          <w:p w14:paraId="3CD81777"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9090B45" w14:textId="77777777" w:rsidR="007476FA" w:rsidRPr="007476FA" w:rsidRDefault="007476FA" w:rsidP="00F07A51">
            <w:pPr>
              <w:ind w:left="720" w:hanging="375"/>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7B022F9A" w14:textId="77777777" w:rsidR="007476FA" w:rsidRPr="007476FA" w:rsidRDefault="007476FA" w:rsidP="00F07A51">
            <w:pPr>
              <w:ind w:firstLine="28"/>
              <w:textAlignment w:val="baseline"/>
              <w:rPr>
                <w:color w:val="000000" w:themeColor="text1"/>
              </w:rPr>
            </w:pPr>
            <w:r w:rsidRPr="007476FA">
              <w:rPr>
                <w:color w:val="000000" w:themeColor="text1"/>
              </w:rPr>
              <w:t>11.3. Nếu người dùng không đủ tuổi để đăng ký, hệ thống thông báo “Bạn chưa đủ tuổi để sử dụng dịch vụ đăng ký tài khoản ưu tiên của chúng thôi. Vui lòng chọn lại đối tượng”</w:t>
            </w:r>
          </w:p>
          <w:p w14:paraId="1DE92979" w14:textId="77777777" w:rsidR="007476FA" w:rsidRPr="007476FA" w:rsidRDefault="007476FA" w:rsidP="00F07A51">
            <w:pPr>
              <w:ind w:firstLine="28"/>
              <w:textAlignment w:val="baseline"/>
              <w:rPr>
                <w:color w:val="000000" w:themeColor="text1"/>
              </w:rPr>
            </w:pPr>
            <w:r w:rsidRPr="007476FA">
              <w:rPr>
                <w:color w:val="000000" w:themeColor="text1"/>
              </w:rPr>
              <w:t>11.4. Nếu người dùng chưa điền đầy đủ thông tin đăng ký “ Vui lòng nhập đầy đủ thông tin trước khi đăng ký”</w:t>
            </w:r>
          </w:p>
        </w:tc>
      </w:tr>
    </w:tbl>
    <w:p w14:paraId="36404391" w14:textId="77777777" w:rsidR="007476FA" w:rsidRPr="007476FA" w:rsidRDefault="007476FA" w:rsidP="00E02D2F">
      <w:pPr>
        <w:pStyle w:val="ListParagraph"/>
        <w:numPr>
          <w:ilvl w:val="0"/>
          <w:numId w:val="25"/>
        </w:numPr>
        <w:ind w:left="1701"/>
        <w:rPr>
          <w:b/>
          <w:i/>
          <w:szCs w:val="26"/>
        </w:rPr>
      </w:pPr>
      <w:r w:rsidRPr="007476FA">
        <w:rPr>
          <w:b/>
          <w:i/>
          <w:szCs w:val="26"/>
        </w:rPr>
        <w:lastRenderedPageBreak/>
        <w:t>Use Case Đăng kí tài khoản (cho đối tượng khách hàng ưu tiên: người khuyết tật)</w:t>
      </w:r>
    </w:p>
    <w:p w14:paraId="5A6CE405" w14:textId="39E6307C" w:rsidR="007476FA" w:rsidRPr="007476FA" w:rsidRDefault="007476FA" w:rsidP="00C564A1">
      <w:pPr>
        <w:pStyle w:val="Caption"/>
        <w:keepNext/>
      </w:pPr>
      <w:bookmarkStart w:id="97" w:name="_Toc111059511"/>
      <w:r w:rsidRPr="007476FA">
        <w:t xml:space="preserve">Bảng </w:t>
      </w:r>
      <w:r w:rsidR="005009E7">
        <w:fldChar w:fldCharType="begin"/>
      </w:r>
      <w:r w:rsidR="005009E7">
        <w:instrText xml:space="preserve"> SEQ Bảng \* ARABIC </w:instrText>
      </w:r>
      <w:r w:rsidR="005009E7">
        <w:fldChar w:fldCharType="separate"/>
      </w:r>
      <w:r w:rsidR="00C564A1">
        <w:rPr>
          <w:noProof/>
        </w:rPr>
        <w:t>6</w:t>
      </w:r>
      <w:r w:rsidR="005009E7">
        <w:rPr>
          <w:noProof/>
        </w:rPr>
        <w:fldChar w:fldCharType="end"/>
      </w:r>
      <w:r w:rsidRPr="007476FA">
        <w:t>. Mô tả chi tiết UC “Đăng kí tài khoản” với khách hàng là người khuyết tật</w:t>
      </w:r>
      <w:bookmarkEnd w:id="97"/>
    </w:p>
    <w:tbl>
      <w:tblPr>
        <w:tblW w:w="0" w:type="auto"/>
        <w:tblCellMar>
          <w:top w:w="15" w:type="dxa"/>
          <w:left w:w="15" w:type="dxa"/>
          <w:bottom w:w="15" w:type="dxa"/>
          <w:right w:w="15" w:type="dxa"/>
        </w:tblCellMar>
        <w:tblLook w:val="04A0" w:firstRow="1" w:lastRow="0" w:firstColumn="1" w:lastColumn="0" w:noHBand="0" w:noVBand="1"/>
      </w:tblPr>
      <w:tblGrid>
        <w:gridCol w:w="1622"/>
        <w:gridCol w:w="4400"/>
        <w:gridCol w:w="811"/>
        <w:gridCol w:w="1651"/>
      </w:tblGrid>
      <w:tr w:rsidR="007476FA" w:rsidRPr="007476FA" w14:paraId="60ECCB9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4858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48E72" w14:textId="77777777" w:rsidR="007476FA" w:rsidRPr="007476FA" w:rsidRDefault="007476FA" w:rsidP="00F07A51">
            <w:pPr>
              <w:ind w:firstLine="28"/>
              <w:jc w:val="center"/>
              <w:rPr>
                <w:color w:val="000000" w:themeColor="text1"/>
              </w:rPr>
            </w:pPr>
            <w:r w:rsidRPr="007476FA">
              <w:t>Đăng kí tài khoản với khách hàng là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9A0E7"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E9090" w14:textId="77777777" w:rsidR="007476FA" w:rsidRPr="007476FA" w:rsidRDefault="007476FA" w:rsidP="00F07A51">
            <w:pPr>
              <w:ind w:firstLine="0"/>
              <w:jc w:val="center"/>
              <w:rPr>
                <w:color w:val="000000" w:themeColor="text1"/>
              </w:rPr>
            </w:pPr>
            <w:r w:rsidRPr="007476FA">
              <w:rPr>
                <w:color w:val="000000" w:themeColor="text1"/>
              </w:rPr>
              <w:t>UC_03.3</w:t>
            </w:r>
          </w:p>
        </w:tc>
      </w:tr>
      <w:tr w:rsidR="007476FA" w:rsidRPr="007476FA" w14:paraId="0BDC7EA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A38B0"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DAEEC"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597D0F9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3D4AA"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24B3C" w14:textId="77777777" w:rsidR="007476FA" w:rsidRPr="007476FA" w:rsidRDefault="007476FA" w:rsidP="00F07A51">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khuyết tật</w:t>
            </w:r>
          </w:p>
        </w:tc>
      </w:tr>
      <w:tr w:rsidR="007476FA" w:rsidRPr="007476FA" w14:paraId="43070C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C090B"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3C823" w14:textId="77777777" w:rsidR="007476FA" w:rsidRPr="007476FA" w:rsidRDefault="007476FA" w:rsidP="00F07A51">
            <w:pPr>
              <w:ind w:firstLine="28"/>
              <w:rPr>
                <w:color w:val="000000" w:themeColor="text1"/>
              </w:rPr>
            </w:pPr>
            <w:r w:rsidRPr="007476FA">
              <w:rPr>
                <w:color w:val="000000" w:themeColor="text1"/>
              </w:rPr>
              <w:t xml:space="preserve">Người dùng đã tải app thành công </w:t>
            </w:r>
          </w:p>
          <w:p w14:paraId="65A191B9" w14:textId="77777777" w:rsidR="007476FA" w:rsidRPr="007476FA" w:rsidRDefault="007476FA" w:rsidP="00F07A51">
            <w:pPr>
              <w:ind w:firstLine="28"/>
              <w:rPr>
                <w:color w:val="000000" w:themeColor="text1"/>
              </w:rPr>
            </w:pPr>
            <w:r w:rsidRPr="007476FA">
              <w:rPr>
                <w:color w:val="000000" w:themeColor="text1"/>
              </w:rPr>
              <w:t>Người dùng đã xác thực số điện thoại thành công</w:t>
            </w:r>
          </w:p>
          <w:p w14:paraId="02604A1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206A6F0"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F1FA7"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DEE03"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201"/>
              <w:gridCol w:w="3441"/>
            </w:tblGrid>
            <w:tr w:rsidR="007476FA" w:rsidRPr="007476FA" w14:paraId="549908A0" w14:textId="77777777" w:rsidTr="007476FA">
              <w:trPr>
                <w:trHeight w:val="500"/>
              </w:trPr>
              <w:tc>
                <w:tcPr>
                  <w:tcW w:w="2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0A03C" w14:textId="77777777" w:rsidR="007476FA" w:rsidRPr="007476FA" w:rsidRDefault="007476FA" w:rsidP="00F07A51">
                  <w:pPr>
                    <w:ind w:firstLine="28"/>
                    <w:rPr>
                      <w:color w:val="000000" w:themeColor="text1"/>
                    </w:rPr>
                  </w:pPr>
                  <w:r w:rsidRPr="007476FA">
                    <w:rPr>
                      <w:color w:val="000000" w:themeColor="text1"/>
                    </w:rPr>
                    <w:t>User</w:t>
                  </w:r>
                </w:p>
              </w:tc>
              <w:tc>
                <w:tcPr>
                  <w:tcW w:w="413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A01D82" w14:textId="77777777" w:rsidR="007476FA" w:rsidRPr="007476FA" w:rsidRDefault="007476FA" w:rsidP="00F07A51">
                  <w:pPr>
                    <w:ind w:firstLine="28"/>
                    <w:rPr>
                      <w:color w:val="000000" w:themeColor="text1"/>
                    </w:rPr>
                  </w:pPr>
                  <w:r w:rsidRPr="007476FA">
                    <w:rPr>
                      <w:color w:val="000000" w:themeColor="text1"/>
                    </w:rPr>
                    <w:t>System</w:t>
                  </w:r>
                </w:p>
              </w:tc>
            </w:tr>
            <w:tr w:rsidR="007476FA" w:rsidRPr="007476FA" w14:paraId="7E4236FE" w14:textId="77777777" w:rsidTr="007476FA">
              <w:trPr>
                <w:trHeight w:val="500"/>
              </w:trPr>
              <w:tc>
                <w:tcPr>
                  <w:tcW w:w="2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DECBA78" w14:textId="77777777" w:rsidR="007476FA" w:rsidRPr="007476FA" w:rsidRDefault="007476FA" w:rsidP="00F07A51">
                  <w:pPr>
                    <w:ind w:firstLine="28"/>
                    <w:rPr>
                      <w:color w:val="000000" w:themeColor="text1"/>
                    </w:rPr>
                  </w:pPr>
                  <w:r w:rsidRPr="007476FA">
                    <w:rPr>
                      <w:color w:val="000000" w:themeColor="text1"/>
                    </w:rPr>
                    <w:t>1.Truy cập vào ứng dụng</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BA46FD" w14:textId="77777777" w:rsidR="007476FA" w:rsidRPr="007476FA" w:rsidRDefault="007476FA" w:rsidP="00F07A51">
                  <w:pPr>
                    <w:ind w:firstLine="28"/>
                    <w:rPr>
                      <w:color w:val="000000" w:themeColor="text1"/>
                    </w:rPr>
                  </w:pPr>
                  <w:r w:rsidRPr="007476FA">
                    <w:rPr>
                      <w:color w:val="000000" w:themeColor="text1"/>
                    </w:rPr>
                    <w:t> 2.Đưa ra màn hình trang chủ</w:t>
                  </w:r>
                </w:p>
              </w:tc>
            </w:tr>
            <w:tr w:rsidR="007476FA" w:rsidRPr="007476FA" w14:paraId="6C74228B" w14:textId="77777777" w:rsidTr="007476FA">
              <w:trPr>
                <w:trHeight w:val="77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49B5E"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950F8"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49254EAE"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5E1047"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9A34F48" w14:textId="77777777" w:rsidR="007476FA" w:rsidRPr="007476FA" w:rsidRDefault="007476FA" w:rsidP="00F07A51">
                  <w:pPr>
                    <w:ind w:firstLine="28"/>
                    <w:rPr>
                      <w:color w:val="000000" w:themeColor="text1"/>
                    </w:rPr>
                  </w:pPr>
                  <w:r w:rsidRPr="007476FA">
                    <w:rPr>
                      <w:color w:val="000000" w:themeColor="text1"/>
                    </w:rPr>
                    <w:t> 6.Đưa ra màn hình các đối tượng ưu tiên muốn lựa chọn</w:t>
                  </w:r>
                </w:p>
              </w:tc>
            </w:tr>
            <w:tr w:rsidR="007476FA" w:rsidRPr="007476FA" w14:paraId="29F5601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74834AA" w14:textId="77777777" w:rsidR="007476FA" w:rsidRPr="007476FA" w:rsidRDefault="007476FA" w:rsidP="00F07A51">
                  <w:pPr>
                    <w:ind w:firstLine="28"/>
                    <w:rPr>
                      <w:color w:val="000000" w:themeColor="text1"/>
                    </w:rPr>
                  </w:pPr>
                  <w:r w:rsidRPr="007476FA">
                    <w:rPr>
                      <w:color w:val="000000" w:themeColor="text1"/>
                    </w:rPr>
                    <w:lastRenderedPageBreak/>
                    <w:t>7. Nhấn chọn đối tượng Người khuyết tật</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93439" w14:textId="77777777" w:rsidR="007476FA" w:rsidRPr="007476FA" w:rsidRDefault="007476FA" w:rsidP="00F07A51">
                  <w:pPr>
                    <w:ind w:firstLine="28"/>
                    <w:rPr>
                      <w:color w:val="000000" w:themeColor="text1"/>
                    </w:rPr>
                  </w:pPr>
                  <w:r w:rsidRPr="007476FA">
                    <w:rPr>
                      <w:color w:val="000000" w:themeColor="text1"/>
                    </w:rPr>
                    <w:t> 8. Đưa ra màn hình yêu cầu nhập Số hiệu</w:t>
                  </w:r>
                </w:p>
              </w:tc>
            </w:tr>
            <w:tr w:rsidR="007476FA" w:rsidRPr="007476FA" w14:paraId="2FA36601"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5738BEC" w14:textId="77777777" w:rsidR="007476FA" w:rsidRPr="007476FA" w:rsidRDefault="007476FA" w:rsidP="00F07A51">
                  <w:pPr>
                    <w:ind w:firstLine="28"/>
                    <w:rPr>
                      <w:color w:val="000000" w:themeColor="text1"/>
                    </w:rPr>
                  </w:pPr>
                  <w:r w:rsidRPr="007476FA">
                    <w:rPr>
                      <w:color w:val="000000" w:themeColor="text1"/>
                    </w:rPr>
                    <w:t>9. Nhập Số hiệ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CBC076" w14:textId="77777777" w:rsidR="007476FA" w:rsidRPr="007476FA" w:rsidRDefault="007476FA" w:rsidP="00F07A51">
                  <w:pPr>
                    <w:ind w:firstLine="28"/>
                    <w:rPr>
                      <w:color w:val="000000" w:themeColor="text1"/>
                    </w:rPr>
                  </w:pPr>
                </w:p>
              </w:tc>
            </w:tr>
            <w:tr w:rsidR="007476FA" w:rsidRPr="007476FA" w14:paraId="2475623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A8D0703" w14:textId="77777777" w:rsidR="007476FA" w:rsidRPr="007476FA" w:rsidRDefault="007476FA" w:rsidP="00F07A51">
                  <w:pPr>
                    <w:ind w:firstLine="28"/>
                    <w:rPr>
                      <w:color w:val="000000" w:themeColor="text1"/>
                    </w:rPr>
                  </w:pPr>
                  <w:r w:rsidRPr="007476FA">
                    <w:rPr>
                      <w:color w:val="000000" w:themeColor="text1"/>
                    </w:rPr>
                    <w:t>10.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2BEF9"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tc>
            </w:tr>
            <w:tr w:rsidR="007476FA" w:rsidRPr="007476FA" w14:paraId="71DE0A5C"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450F3A" w14:textId="77777777" w:rsidR="007476FA" w:rsidRPr="007476FA" w:rsidRDefault="007476FA" w:rsidP="00F07A51">
                  <w:pPr>
                    <w:ind w:left="720" w:firstLine="28"/>
                    <w:textAlignment w:val="baseline"/>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65EF99" w14:textId="77777777" w:rsidR="007476FA" w:rsidRPr="007476FA" w:rsidRDefault="007476FA" w:rsidP="00F07A51">
                  <w:pPr>
                    <w:ind w:firstLine="28"/>
                    <w:rPr>
                      <w:color w:val="000000" w:themeColor="text1"/>
                    </w:rPr>
                  </w:pPr>
                  <w:r w:rsidRPr="007476FA">
                    <w:rPr>
                      <w:color w:val="000000" w:themeColor="text1"/>
                    </w:rPr>
                    <w:t xml:space="preserve">12. Hiển thị thông tin nhận được sau khi xác thực số hiệu bao gồm: </w:t>
                  </w:r>
                </w:p>
                <w:p w14:paraId="7BA59E04"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Họ và tên</w:t>
                  </w:r>
                </w:p>
                <w:p w14:paraId="1BABECB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Ngày sinh</w:t>
                  </w:r>
                </w:p>
                <w:p w14:paraId="2DA4629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Địa chỉ</w:t>
                  </w:r>
                </w:p>
                <w:p w14:paraId="16666930"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Dạng khuyết tật</w:t>
                  </w:r>
                </w:p>
              </w:tc>
            </w:tr>
            <w:tr w:rsidR="007476FA" w:rsidRPr="007476FA" w14:paraId="3357FC84"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4066E7" w14:textId="77777777" w:rsidR="007476FA" w:rsidRPr="007476FA" w:rsidRDefault="007476FA" w:rsidP="00F07A51">
                  <w:pPr>
                    <w:ind w:firstLine="28"/>
                    <w:rPr>
                      <w:color w:val="000000" w:themeColor="text1"/>
                    </w:rPr>
                  </w:pPr>
                  <w:r w:rsidRPr="007476FA">
                    <w:rPr>
                      <w:color w:val="000000" w:themeColor="text1"/>
                    </w:rPr>
                    <w:t>13. Kiểm tra thông tin và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7B892F2" w14:textId="77777777" w:rsidR="007476FA" w:rsidRPr="007476FA" w:rsidRDefault="007476FA" w:rsidP="00F07A51">
                  <w:pPr>
                    <w:ind w:firstLine="28"/>
                    <w:rPr>
                      <w:color w:val="000000" w:themeColor="text1"/>
                    </w:rPr>
                  </w:pPr>
                  <w:r w:rsidRPr="007476FA">
                    <w:rPr>
                      <w:color w:val="000000" w:themeColor="text1"/>
                    </w:rPr>
                    <w:t>14. Hiển thị màn hình thông tin đăng ký </w:t>
                  </w:r>
                </w:p>
                <w:p w14:paraId="3EEA1E76"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Họ và tên</w:t>
                  </w:r>
                </w:p>
                <w:p w14:paraId="369F78D3"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gày sinh</w:t>
                  </w:r>
                </w:p>
                <w:p w14:paraId="1EEAF5F8"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Địa chỉ</w:t>
                  </w:r>
                </w:p>
                <w:p w14:paraId="36EAF13A"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CCCD/CMND mặt trước</w:t>
                  </w:r>
                </w:p>
                <w:p w14:paraId="6E351882"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CCCD/CMND mặt sau</w:t>
                  </w:r>
                </w:p>
                <w:p w14:paraId="05FA1649"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Mật khẩu</w:t>
                  </w:r>
                </w:p>
                <w:p w14:paraId="6635A717"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hập lại mật khẩu</w:t>
                  </w:r>
                </w:p>
              </w:tc>
            </w:tr>
            <w:tr w:rsidR="007476FA" w:rsidRPr="007476FA" w14:paraId="21CBB7EC" w14:textId="77777777" w:rsidTr="007476FA">
              <w:trPr>
                <w:trHeight w:val="96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7F21A7" w14:textId="77777777" w:rsidR="007476FA" w:rsidRPr="007476FA" w:rsidRDefault="007476FA" w:rsidP="00F07A51">
                  <w:pPr>
                    <w:ind w:firstLine="28"/>
                    <w:rPr>
                      <w:color w:val="000000" w:themeColor="text1"/>
                    </w:rPr>
                  </w:pPr>
                  <w:r w:rsidRPr="007476FA">
                    <w:rPr>
                      <w:color w:val="000000" w:themeColor="text1"/>
                    </w:rPr>
                    <w:lastRenderedPageBreak/>
                    <w:t xml:space="preserve"> 15. Nhập những thông tin còn trống bao gồm: </w:t>
                  </w:r>
                </w:p>
                <w:p w14:paraId="153AEB5F"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trước</w:t>
                  </w:r>
                </w:p>
                <w:p w14:paraId="10645DFA"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sau</w:t>
                  </w:r>
                </w:p>
                <w:p w14:paraId="7575F7B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Mật khẩu</w:t>
                  </w:r>
                </w:p>
                <w:p w14:paraId="49AD14A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Nhập lại mật khẩ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FE172C" w14:textId="77777777" w:rsidR="007476FA" w:rsidRPr="007476FA" w:rsidRDefault="007476FA" w:rsidP="00F07A51">
                  <w:pPr>
                    <w:ind w:firstLine="28"/>
                    <w:rPr>
                      <w:color w:val="000000" w:themeColor="text1"/>
                    </w:rPr>
                  </w:pPr>
                </w:p>
              </w:tc>
            </w:tr>
            <w:tr w:rsidR="007476FA" w:rsidRPr="007476FA" w14:paraId="49B4B402"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5B9069" w14:textId="77777777" w:rsidR="007476FA" w:rsidRPr="007476FA" w:rsidRDefault="007476FA" w:rsidP="00F07A51">
                  <w:pPr>
                    <w:ind w:firstLine="28"/>
                    <w:rPr>
                      <w:color w:val="000000" w:themeColor="text1"/>
                    </w:rPr>
                  </w:pPr>
                  <w:r w:rsidRPr="007476FA">
                    <w:rPr>
                      <w:color w:val="000000" w:themeColor="text1"/>
                    </w:rPr>
                    <w:t xml:space="preserve"> 16. Nhấn nút đăng ký</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BFBE0D" w14:textId="77777777" w:rsidR="007476FA" w:rsidRPr="007476FA" w:rsidRDefault="007476FA" w:rsidP="00F07A51">
                  <w:pPr>
                    <w:ind w:firstLine="28"/>
                    <w:rPr>
                      <w:color w:val="000000" w:themeColor="text1"/>
                    </w:rPr>
                  </w:pPr>
                  <w:r w:rsidRPr="007476FA">
                    <w:rPr>
                      <w:color w:val="000000" w:themeColor="text1"/>
                    </w:rPr>
                    <w:t>17. Hệ thống tiếp nhận, xử lý kiểm tra thông tin.</w:t>
                  </w:r>
                </w:p>
                <w:p w14:paraId="54EAAB26" w14:textId="77777777" w:rsidR="007476FA" w:rsidRPr="007476FA" w:rsidRDefault="007476FA" w:rsidP="00F07A51">
                  <w:pPr>
                    <w:ind w:firstLine="28"/>
                    <w:rPr>
                      <w:color w:val="000000" w:themeColor="text1"/>
                    </w:rPr>
                  </w:pPr>
                </w:p>
              </w:tc>
            </w:tr>
            <w:tr w:rsidR="007476FA" w:rsidRPr="007476FA" w14:paraId="6A47A22B"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6A9D73" w14:textId="77777777" w:rsidR="007476FA" w:rsidRPr="007476FA" w:rsidRDefault="007476FA" w:rsidP="00F07A51">
                  <w:pPr>
                    <w:ind w:firstLine="28"/>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270DC1" w14:textId="77777777" w:rsidR="007476FA" w:rsidRPr="007476FA" w:rsidRDefault="007476FA" w:rsidP="00F07A51">
                  <w:pPr>
                    <w:ind w:firstLine="28"/>
                    <w:rPr>
                      <w:color w:val="000000" w:themeColor="text1"/>
                    </w:rPr>
                  </w:pPr>
                  <w:r w:rsidRPr="007476FA">
                    <w:rPr>
                      <w:color w:val="000000" w:themeColor="text1"/>
                    </w:rPr>
                    <w:t>18.Hệ thống xác nhận và lưu trữ thông tin, đưa ra thông báo “Bạn đã đăng ký tài khoản ưu tiên thành công”.</w:t>
                  </w:r>
                </w:p>
              </w:tc>
            </w:tr>
          </w:tbl>
          <w:p w14:paraId="59252B9A" w14:textId="77777777" w:rsidR="007476FA" w:rsidRPr="007476FA" w:rsidRDefault="007476FA" w:rsidP="00F07A51">
            <w:pPr>
              <w:ind w:firstLine="28"/>
              <w:rPr>
                <w:color w:val="000000" w:themeColor="text1"/>
              </w:rPr>
            </w:pPr>
          </w:p>
        </w:tc>
      </w:tr>
      <w:tr w:rsidR="007476FA" w:rsidRPr="007476FA" w14:paraId="3B5FC9C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EFF8E"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ED78A" w14:textId="77777777" w:rsidR="007476FA" w:rsidRPr="007476FA" w:rsidRDefault="007476FA" w:rsidP="00F07A51">
            <w:pPr>
              <w:ind w:firstLine="28"/>
              <w:rPr>
                <w:color w:val="000000" w:themeColor="text1"/>
              </w:rPr>
            </w:pPr>
            <w:r w:rsidRPr="007476FA">
              <w:rPr>
                <w:color w:val="000000" w:themeColor="text1"/>
              </w:rPr>
              <w:t>Ngoại lệ 1:</w:t>
            </w:r>
          </w:p>
          <w:p w14:paraId="72FF714B" w14:textId="77777777" w:rsidR="007476FA" w:rsidRPr="007476FA" w:rsidRDefault="007476FA" w:rsidP="00F07A51">
            <w:pPr>
              <w:ind w:firstLine="28"/>
              <w:rPr>
                <w:color w:val="000000" w:themeColor="text1"/>
              </w:rPr>
            </w:pPr>
            <w:r w:rsidRPr="007476FA">
              <w:rPr>
                <w:color w:val="000000" w:themeColor="text1"/>
              </w:rPr>
              <w:t>11.1. Nếu số hiệu không hợp lệ, hệ thống thông báo “Số hiệu không tồn tại”, quay lại bước 8</w:t>
            </w:r>
          </w:p>
          <w:p w14:paraId="4CAA31DF" w14:textId="77777777" w:rsidR="007476FA" w:rsidRPr="007476FA" w:rsidRDefault="007476FA" w:rsidP="00F07A51">
            <w:pPr>
              <w:ind w:firstLine="28"/>
              <w:rPr>
                <w:color w:val="000000" w:themeColor="text1"/>
              </w:rPr>
            </w:pPr>
            <w:r w:rsidRPr="007476FA">
              <w:rPr>
                <w:color w:val="000000" w:themeColor="text1"/>
              </w:rPr>
              <w:t>Ngoại lệ 2:</w:t>
            </w:r>
          </w:p>
          <w:p w14:paraId="384819F2" w14:textId="77777777" w:rsidR="007476FA" w:rsidRPr="007476FA" w:rsidRDefault="007476FA" w:rsidP="00F07A51">
            <w:pPr>
              <w:ind w:firstLine="28"/>
              <w:rPr>
                <w:color w:val="000000" w:themeColor="text1"/>
              </w:rPr>
            </w:pPr>
            <w:r w:rsidRPr="007476FA">
              <w:rPr>
                <w:color w:val="000000" w:themeColor="text1"/>
              </w:rPr>
              <w:t>13.1. Nếu người dùng kiểm tra thông tin hiển thị sai chọn button “Quay lại” để tiến hành nhập lại mã số hiệu và quay lại bước 8</w:t>
            </w:r>
          </w:p>
          <w:p w14:paraId="41181BE6" w14:textId="77777777" w:rsidR="007476FA" w:rsidRPr="007476FA" w:rsidRDefault="007476FA" w:rsidP="00F07A51">
            <w:pPr>
              <w:ind w:firstLine="28"/>
              <w:rPr>
                <w:color w:val="000000" w:themeColor="text1"/>
              </w:rPr>
            </w:pPr>
            <w:r w:rsidRPr="007476FA">
              <w:rPr>
                <w:color w:val="000000" w:themeColor="text1"/>
              </w:rPr>
              <w:t>Ngoại lệ 3:</w:t>
            </w:r>
          </w:p>
          <w:p w14:paraId="54F32F3B" w14:textId="77777777" w:rsidR="007476FA" w:rsidRPr="007476FA" w:rsidRDefault="007476FA" w:rsidP="00F07A51">
            <w:pPr>
              <w:ind w:firstLine="28"/>
              <w:rPr>
                <w:color w:val="000000" w:themeColor="text1"/>
              </w:rPr>
            </w:pPr>
            <w:r w:rsidRPr="007476FA">
              <w:rPr>
                <w:color w:val="000000" w:themeColor="text1"/>
              </w:rPr>
              <w:lastRenderedPageBreak/>
              <w:t>17.1. Nếu người dùng không điền bất cứ thông tin nào: Hệ thống thông báo “Vui lòng chọn đối tượng và nhập thông tin đăng ký”</w:t>
            </w:r>
          </w:p>
          <w:p w14:paraId="1067BAC3" w14:textId="77777777" w:rsidR="007476FA" w:rsidRPr="007476FA" w:rsidRDefault="007476FA" w:rsidP="00F07A51">
            <w:pPr>
              <w:ind w:firstLine="28"/>
              <w:rPr>
                <w:color w:val="000000" w:themeColor="text1"/>
              </w:rPr>
            </w:pPr>
            <w:r w:rsidRPr="007476FA">
              <w:rPr>
                <w:color w:val="000000" w:themeColor="text1"/>
              </w:rPr>
              <w:t>17.2 Nếu thông tin nhập không hợp lệ, hệ thống báo lỗi tại thông tin mà người dùng nhập không hợp lệ và quay lại bước 15:</w:t>
            </w:r>
          </w:p>
          <w:p w14:paraId="76747386" w14:textId="77777777" w:rsidR="007476FA" w:rsidRPr="007476FA" w:rsidRDefault="007476FA" w:rsidP="00BC25D7">
            <w:pPr>
              <w:numPr>
                <w:ilvl w:val="0"/>
                <w:numId w:val="23"/>
              </w:numPr>
              <w:tabs>
                <w:tab w:val="clear" w:pos="720"/>
              </w:tabs>
              <w:ind w:left="397" w:hanging="369"/>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C80CDB8" w14:textId="77777777" w:rsidR="007476FA" w:rsidRPr="007476FA" w:rsidRDefault="007476FA" w:rsidP="00BC25D7">
            <w:pPr>
              <w:ind w:firstLine="357"/>
              <w:textAlignment w:val="baseline"/>
              <w:rPr>
                <w:color w:val="000000" w:themeColor="text1"/>
              </w:rPr>
            </w:pPr>
            <w:r w:rsidRPr="007476FA">
              <w:rPr>
                <w:color w:val="000000" w:themeColor="text1"/>
              </w:rPr>
              <w:t>Mật khẩu xác thực không trùng khớp với mật khẩu: Hệ thống thông báo “Mật khẩu xác thực không khớp. Vui lòng kiểm tra lại”</w:t>
            </w:r>
          </w:p>
          <w:p w14:paraId="2460F75E" w14:textId="77777777" w:rsidR="007476FA" w:rsidRPr="007476FA" w:rsidRDefault="007476FA" w:rsidP="00BC25D7">
            <w:pPr>
              <w:numPr>
                <w:ilvl w:val="0"/>
                <w:numId w:val="23"/>
              </w:numPr>
              <w:tabs>
                <w:tab w:val="clear" w:pos="720"/>
              </w:tabs>
              <w:ind w:left="397" w:hanging="369"/>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36FE9DCD" w14:textId="6C1E3D40" w:rsidR="007476FA" w:rsidRPr="007476FA" w:rsidRDefault="007476FA" w:rsidP="00BC25D7">
            <w:pPr>
              <w:ind w:firstLine="357"/>
              <w:textAlignment w:val="baseline"/>
              <w:rPr>
                <w:color w:val="000000" w:themeColor="text1"/>
              </w:rPr>
            </w:pPr>
            <w:r w:rsidRPr="007476FA">
              <w:rPr>
                <w:color w:val="000000" w:themeColor="text1"/>
              </w:rPr>
              <w:t>Nếu ảnh không hợp lệ, hệ thống</w:t>
            </w:r>
            <w:r w:rsidR="00BC25D7">
              <w:rPr>
                <w:color w:val="000000" w:themeColor="text1"/>
              </w:rPr>
              <w:t xml:space="preserve"> hiện thông báo “Xác thực không </w:t>
            </w:r>
            <w:r w:rsidRPr="007476FA">
              <w:rPr>
                <w:color w:val="000000" w:themeColor="text1"/>
              </w:rPr>
              <w:t>thành công! Vui lòng chụp lại”</w:t>
            </w:r>
          </w:p>
          <w:p w14:paraId="60F89457" w14:textId="77777777" w:rsidR="007476FA" w:rsidRPr="007476FA" w:rsidRDefault="007476FA" w:rsidP="00F07A51">
            <w:pPr>
              <w:ind w:firstLine="28"/>
              <w:textAlignment w:val="baseline"/>
              <w:rPr>
                <w:color w:val="000000" w:themeColor="text1"/>
              </w:rPr>
            </w:pPr>
            <w:r w:rsidRPr="007476FA">
              <w:rPr>
                <w:color w:val="000000" w:themeColor="text1"/>
              </w:rPr>
              <w:t>17.2. Nếu người dùng chưa nhập đầy đủ thông tin đăng ký, hệ thống thông báo “Vui lòng nhập đầy đủ thông tin trước khi đăng ký”</w:t>
            </w:r>
          </w:p>
        </w:tc>
      </w:tr>
    </w:tbl>
    <w:p w14:paraId="2FC78E30" w14:textId="77777777" w:rsidR="00BC25D7" w:rsidRPr="00BC25D7" w:rsidRDefault="00BC25D7" w:rsidP="00BC25D7">
      <w:pPr>
        <w:ind w:left="720" w:firstLine="0"/>
      </w:pPr>
    </w:p>
    <w:p w14:paraId="30E29C5E" w14:textId="77777777" w:rsidR="00BC25D7" w:rsidRDefault="00BC25D7">
      <w:pPr>
        <w:spacing w:before="0" w:after="0" w:line="240" w:lineRule="auto"/>
        <w:ind w:firstLine="0"/>
        <w:jc w:val="left"/>
        <w:rPr>
          <w:rFonts w:eastAsia="SimSun"/>
          <w:b/>
          <w:iCs/>
          <w:szCs w:val="24"/>
          <w:lang w:eastAsia="zh-CN"/>
        </w:rPr>
      </w:pPr>
      <w:r>
        <w:rPr>
          <w:b/>
          <w:iCs/>
        </w:rPr>
        <w:br w:type="page"/>
      </w:r>
    </w:p>
    <w:p w14:paraId="64CC16DA" w14:textId="15A68901"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Quên mật khẩu</w:t>
      </w:r>
    </w:p>
    <w:p w14:paraId="0495A14F" w14:textId="14163AEC" w:rsidR="007476FA" w:rsidRPr="007476FA" w:rsidRDefault="007476FA" w:rsidP="007476FA">
      <w:pPr>
        <w:pStyle w:val="Caption"/>
        <w:keepNext/>
      </w:pPr>
      <w:bookmarkStart w:id="98" w:name="_Toc111059512"/>
      <w:r w:rsidRPr="007476FA">
        <w:t xml:space="preserve">Bảng </w:t>
      </w:r>
      <w:r w:rsidR="005009E7">
        <w:fldChar w:fldCharType="begin"/>
      </w:r>
      <w:r w:rsidR="005009E7">
        <w:instrText xml:space="preserve"> SEQ Bảng \* ARABIC </w:instrText>
      </w:r>
      <w:r w:rsidR="005009E7">
        <w:fldChar w:fldCharType="separate"/>
      </w:r>
      <w:r w:rsidR="00C564A1">
        <w:rPr>
          <w:noProof/>
        </w:rPr>
        <w:t>7</w:t>
      </w:r>
      <w:r w:rsidR="005009E7">
        <w:rPr>
          <w:noProof/>
        </w:rPr>
        <w:fldChar w:fldCharType="end"/>
      </w:r>
      <w:r w:rsidRPr="007476FA">
        <w:t>. Mô tả chi tiết UC “Quên mật khẩu”</w:t>
      </w:r>
      <w:bookmarkEnd w:id="98"/>
    </w:p>
    <w:tbl>
      <w:tblPr>
        <w:tblW w:w="0" w:type="auto"/>
        <w:tblCellMar>
          <w:top w:w="15" w:type="dxa"/>
          <w:left w:w="15" w:type="dxa"/>
          <w:bottom w:w="15" w:type="dxa"/>
          <w:right w:w="15" w:type="dxa"/>
        </w:tblCellMar>
        <w:tblLook w:val="04A0" w:firstRow="1" w:lastRow="0" w:firstColumn="1" w:lastColumn="0" w:noHBand="0" w:noVBand="1"/>
      </w:tblPr>
      <w:tblGrid>
        <w:gridCol w:w="1589"/>
        <w:gridCol w:w="3891"/>
        <w:gridCol w:w="1018"/>
        <w:gridCol w:w="1986"/>
      </w:tblGrid>
      <w:tr w:rsidR="007476FA" w:rsidRPr="007476FA" w14:paraId="70C6E06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A0DB1"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C2FC5" w14:textId="77777777" w:rsidR="007476FA" w:rsidRPr="007476FA" w:rsidRDefault="007476FA" w:rsidP="00F07A51">
            <w:pPr>
              <w:ind w:firstLine="28"/>
              <w:jc w:val="center"/>
              <w:rPr>
                <w:color w:val="000000" w:themeColor="text1"/>
              </w:rPr>
            </w:pPr>
            <w:r w:rsidRPr="007476FA">
              <w:rPr>
                <w:color w:val="000000" w:themeColor="text1"/>
              </w:rPr>
              <w:t>Quên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164C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3A8FE" w14:textId="77777777" w:rsidR="007476FA" w:rsidRPr="007476FA" w:rsidRDefault="007476FA" w:rsidP="00F07A51">
            <w:pPr>
              <w:ind w:firstLine="0"/>
              <w:jc w:val="center"/>
              <w:rPr>
                <w:color w:val="000000" w:themeColor="text1"/>
              </w:rPr>
            </w:pPr>
            <w:r w:rsidRPr="007476FA">
              <w:rPr>
                <w:color w:val="000000" w:themeColor="text1"/>
              </w:rPr>
              <w:t>UC_04</w:t>
            </w:r>
          </w:p>
        </w:tc>
      </w:tr>
      <w:tr w:rsidR="007476FA" w:rsidRPr="007476FA" w14:paraId="56C96E0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CB2BB"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17099"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4F29C75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FEC13"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05857" w14:textId="77777777" w:rsidR="007476FA" w:rsidRPr="007476FA" w:rsidRDefault="007476FA" w:rsidP="00F07A51">
            <w:pPr>
              <w:ind w:firstLine="28"/>
              <w:rPr>
                <w:color w:val="000000" w:themeColor="text1"/>
              </w:rPr>
            </w:pPr>
            <w:r w:rsidRPr="007476FA">
              <w:rPr>
                <w:color w:val="000000" w:themeColor="text1"/>
              </w:rPr>
              <w:t>Cho phép người dùng quên mật khẩu tạo lại mật khẩu mới.</w:t>
            </w:r>
          </w:p>
        </w:tc>
      </w:tr>
      <w:tr w:rsidR="007476FA" w:rsidRPr="007476FA" w14:paraId="7FA9DDE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218C0"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C28AF" w14:textId="77777777" w:rsidR="007476FA" w:rsidRPr="007476FA" w:rsidRDefault="007476FA" w:rsidP="00F07A51">
            <w:pPr>
              <w:ind w:firstLine="28"/>
              <w:rPr>
                <w:color w:val="000000" w:themeColor="text1"/>
              </w:rPr>
            </w:pPr>
            <w:r w:rsidRPr="007476FA">
              <w:rPr>
                <w:color w:val="000000" w:themeColor="text1"/>
              </w:rPr>
              <w:t xml:space="preserve">Người dùng đã có tài khoản </w:t>
            </w:r>
          </w:p>
          <w:p w14:paraId="58819E7C"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tc>
      </w:tr>
      <w:tr w:rsidR="007476FA" w:rsidRPr="007476FA" w14:paraId="4E190879" w14:textId="77777777" w:rsidTr="00592D90">
        <w:trPr>
          <w:trHeight w:val="15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1CA9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pPr w:leftFromText="180" w:rightFromText="180" w:vertAnchor="text" w:tblpY="-149"/>
              <w:tblOverlap w:val="never"/>
              <w:tblW w:w="6614" w:type="dxa"/>
              <w:tblCellMar>
                <w:top w:w="15" w:type="dxa"/>
                <w:left w:w="15" w:type="dxa"/>
                <w:bottom w:w="15" w:type="dxa"/>
                <w:right w:w="15" w:type="dxa"/>
              </w:tblCellMar>
              <w:tblLook w:val="04A0" w:firstRow="1" w:lastRow="0" w:firstColumn="1" w:lastColumn="0" w:noHBand="0" w:noVBand="1"/>
            </w:tblPr>
            <w:tblGrid>
              <w:gridCol w:w="2149"/>
              <w:gridCol w:w="4465"/>
            </w:tblGrid>
            <w:tr w:rsidR="00592D90" w:rsidRPr="007476FA" w14:paraId="4DC6F2C1" w14:textId="77777777" w:rsidTr="00592D90">
              <w:trPr>
                <w:trHeight w:val="494"/>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56E16C" w14:textId="77777777" w:rsidR="00592D90" w:rsidRPr="007476FA" w:rsidRDefault="00592D90" w:rsidP="00592D90">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2C972" w14:textId="77777777" w:rsidR="00592D90" w:rsidRPr="007476FA" w:rsidRDefault="00592D90" w:rsidP="00592D90">
                  <w:pPr>
                    <w:ind w:firstLine="28"/>
                    <w:rPr>
                      <w:color w:val="000000" w:themeColor="text1"/>
                    </w:rPr>
                  </w:pPr>
                  <w:r w:rsidRPr="007476FA">
                    <w:rPr>
                      <w:color w:val="000000" w:themeColor="text1"/>
                    </w:rPr>
                    <w:t>System</w:t>
                  </w:r>
                </w:p>
              </w:tc>
            </w:tr>
            <w:tr w:rsidR="00592D90" w:rsidRPr="007476FA" w14:paraId="657F84D0" w14:textId="77777777" w:rsidTr="00592D90">
              <w:trPr>
                <w:trHeight w:val="494"/>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45BB5DF" w14:textId="77777777" w:rsidR="00592D90" w:rsidRPr="007476FA" w:rsidRDefault="00592D90" w:rsidP="00592D90">
                  <w:pPr>
                    <w:ind w:firstLine="28"/>
                    <w:rPr>
                      <w:color w:val="000000" w:themeColor="text1"/>
                    </w:rPr>
                  </w:pPr>
                  <w:r w:rsidRPr="007476FA">
                    <w:rPr>
                      <w:color w:val="000000" w:themeColor="text1"/>
                    </w:rPr>
                    <w:t>1.Nhấn chọn “Quên mật khẩu”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5D0B19" w14:textId="77777777" w:rsidR="00592D90" w:rsidRPr="007476FA" w:rsidRDefault="00592D90" w:rsidP="00592D90">
                  <w:pPr>
                    <w:ind w:firstLine="28"/>
                    <w:rPr>
                      <w:color w:val="000000" w:themeColor="text1"/>
                    </w:rPr>
                  </w:pPr>
                  <w:r w:rsidRPr="007476FA">
                    <w:rPr>
                      <w:color w:val="000000" w:themeColor="text1"/>
                    </w:rPr>
                    <w:t> 2. Hiển thị màn hình yêu cầu nhập số điện thoại</w:t>
                  </w:r>
                </w:p>
              </w:tc>
            </w:tr>
            <w:tr w:rsidR="00592D90" w:rsidRPr="007476FA" w14:paraId="7EDBAF80"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70B62" w14:textId="77777777" w:rsidR="00592D90" w:rsidRPr="007476FA" w:rsidRDefault="00592D90" w:rsidP="00592D90">
                  <w:pPr>
                    <w:ind w:firstLine="28"/>
                    <w:rPr>
                      <w:color w:val="000000" w:themeColor="text1"/>
                    </w:rPr>
                  </w:pPr>
                  <w:r w:rsidRPr="007476FA">
                    <w:rPr>
                      <w:color w:val="000000" w:themeColor="text1"/>
                    </w:rPr>
                    <w:t>3. Nhập số điện thoại</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71C970D" w14:textId="77777777" w:rsidR="00592D90" w:rsidRPr="007476FA" w:rsidRDefault="00592D90" w:rsidP="00592D90">
                  <w:pPr>
                    <w:ind w:firstLine="28"/>
                    <w:rPr>
                      <w:color w:val="000000" w:themeColor="text1"/>
                    </w:rPr>
                  </w:pPr>
                  <w:r w:rsidRPr="007476FA">
                    <w:rPr>
                      <w:color w:val="000000" w:themeColor="text1"/>
                    </w:rPr>
                    <w:t> 4. Hệ thống kiểm tra số điện thoại đã tồn tại trong CSDL hay chưa</w:t>
                  </w:r>
                </w:p>
              </w:tc>
            </w:tr>
            <w:tr w:rsidR="00592D90" w:rsidRPr="007476FA" w14:paraId="24A936E8"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E8C346"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8984559" w14:textId="77777777" w:rsidR="00592D90" w:rsidRPr="007476FA" w:rsidRDefault="00592D90" w:rsidP="00592D90">
                  <w:pPr>
                    <w:ind w:firstLine="28"/>
                    <w:rPr>
                      <w:color w:val="000000" w:themeColor="text1"/>
                    </w:rPr>
                  </w:pPr>
                  <w:r w:rsidRPr="007476FA">
                    <w:rPr>
                      <w:color w:val="000000" w:themeColor="text1"/>
                    </w:rPr>
                    <w:t>5.Gửi mã bảo mật đến số điện thoại</w:t>
                  </w:r>
                </w:p>
              </w:tc>
            </w:tr>
            <w:tr w:rsidR="00592D90" w:rsidRPr="007476FA" w14:paraId="4BD2F5AE"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AC3861" w14:textId="77777777" w:rsidR="00592D90" w:rsidRPr="007476FA" w:rsidRDefault="00592D90" w:rsidP="00592D90">
                  <w:pPr>
                    <w:ind w:firstLine="28"/>
                    <w:rPr>
                      <w:color w:val="000000" w:themeColor="text1"/>
                    </w:rPr>
                  </w:pPr>
                  <w:r w:rsidRPr="007476FA">
                    <w:rPr>
                      <w:color w:val="000000" w:themeColor="text1"/>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FB8967" w14:textId="77777777" w:rsidR="00592D90" w:rsidRPr="007476FA" w:rsidRDefault="00592D90" w:rsidP="00592D90">
                  <w:pPr>
                    <w:ind w:firstLine="28"/>
                    <w:rPr>
                      <w:color w:val="000000" w:themeColor="text1"/>
                    </w:rPr>
                  </w:pPr>
                  <w:r w:rsidRPr="007476FA">
                    <w:rPr>
                      <w:color w:val="000000" w:themeColor="text1"/>
                    </w:rPr>
                    <w:t>6.Yêu cầu nhập mã bảo mật</w:t>
                  </w:r>
                </w:p>
              </w:tc>
            </w:tr>
            <w:tr w:rsidR="00592D90" w:rsidRPr="007476FA" w14:paraId="2C5550B0" w14:textId="77777777" w:rsidTr="00592D90">
              <w:trPr>
                <w:trHeight w:val="1001"/>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27F610" w14:textId="77777777" w:rsidR="00592D90" w:rsidRPr="007476FA" w:rsidRDefault="00592D90" w:rsidP="00592D90">
                  <w:pPr>
                    <w:ind w:firstLine="28"/>
                    <w:rPr>
                      <w:color w:val="000000" w:themeColor="text1"/>
                    </w:rPr>
                  </w:pPr>
                  <w:r w:rsidRPr="007476FA">
                    <w:rPr>
                      <w:color w:val="000000" w:themeColor="text1"/>
                    </w:rPr>
                    <w:t>7.Nhập mã bảo mật</w:t>
                  </w:r>
                </w:p>
                <w:p w14:paraId="5317CC8E"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0F5075" w14:textId="77777777" w:rsidR="00592D90" w:rsidRPr="007476FA" w:rsidRDefault="00592D90" w:rsidP="00592D90">
                  <w:pPr>
                    <w:ind w:firstLine="28"/>
                    <w:rPr>
                      <w:color w:val="000000" w:themeColor="text1"/>
                    </w:rPr>
                  </w:pPr>
                  <w:r w:rsidRPr="007476FA">
                    <w:rPr>
                      <w:color w:val="000000" w:themeColor="text1"/>
                    </w:rPr>
                    <w:t>8. Hệ thống kiểm tra, xác nhận thông tin</w:t>
                  </w:r>
                </w:p>
                <w:p w14:paraId="0D8E6F6D" w14:textId="77777777" w:rsidR="00592D90" w:rsidRPr="007476FA" w:rsidRDefault="00592D90" w:rsidP="00592D90">
                  <w:pPr>
                    <w:ind w:firstLine="28"/>
                    <w:rPr>
                      <w:color w:val="000000" w:themeColor="text1"/>
                    </w:rPr>
                  </w:pPr>
                </w:p>
              </w:tc>
            </w:tr>
            <w:tr w:rsidR="00592D90" w:rsidRPr="007476FA" w14:paraId="36204127" w14:textId="77777777" w:rsidTr="00592D90">
              <w:trPr>
                <w:trHeight w:val="91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0052A3B"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31FF69" w14:textId="77777777" w:rsidR="00592D90" w:rsidRPr="007476FA" w:rsidRDefault="00592D90" w:rsidP="00592D90">
                  <w:pPr>
                    <w:ind w:firstLine="28"/>
                    <w:rPr>
                      <w:color w:val="000000" w:themeColor="text1"/>
                    </w:rPr>
                  </w:pPr>
                  <w:r w:rsidRPr="007476FA">
                    <w:rPr>
                      <w:color w:val="000000" w:themeColor="text1"/>
                    </w:rPr>
                    <w:t>9. Hệ thống hiển thị màn hình đặt lại mật khẩu</w:t>
                  </w:r>
                </w:p>
              </w:tc>
            </w:tr>
            <w:tr w:rsidR="00592D90" w:rsidRPr="007476FA" w14:paraId="578BEBA7" w14:textId="77777777" w:rsidTr="00592D90">
              <w:trPr>
                <w:trHeight w:val="87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E703F20" w14:textId="77777777" w:rsidR="00592D90" w:rsidRPr="007476FA" w:rsidRDefault="00592D90" w:rsidP="00592D90">
                  <w:pPr>
                    <w:ind w:firstLine="28"/>
                    <w:rPr>
                      <w:color w:val="000000" w:themeColor="text1"/>
                    </w:rPr>
                  </w:pPr>
                  <w:r w:rsidRPr="007476FA">
                    <w:rPr>
                      <w:color w:val="000000" w:themeColor="text1"/>
                    </w:rPr>
                    <w:lastRenderedPageBreak/>
                    <w:t>10. Nhập mật khẩu mới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326CD2" w14:textId="77777777" w:rsidR="00592D90" w:rsidRPr="007476FA" w:rsidRDefault="00592D90" w:rsidP="00592D90">
                  <w:pPr>
                    <w:ind w:firstLine="28"/>
                    <w:rPr>
                      <w:color w:val="000000" w:themeColor="text1"/>
                    </w:rPr>
                  </w:pPr>
                  <w:r w:rsidRPr="007476FA">
                    <w:rPr>
                      <w:color w:val="000000" w:themeColor="text1"/>
                    </w:rPr>
                    <w:t>11. Hệ thống kiểm tra, xác nhận thông tin </w:t>
                  </w:r>
                </w:p>
                <w:p w14:paraId="40855EA0" w14:textId="77777777" w:rsidR="00592D90" w:rsidRPr="007476FA" w:rsidRDefault="00592D90" w:rsidP="00592D90">
                  <w:pPr>
                    <w:ind w:firstLine="28"/>
                    <w:rPr>
                      <w:color w:val="000000" w:themeColor="text1"/>
                    </w:rPr>
                  </w:pPr>
                </w:p>
              </w:tc>
            </w:tr>
            <w:tr w:rsidR="00592D90" w:rsidRPr="007476FA" w14:paraId="40FC1DD3" w14:textId="77777777" w:rsidTr="00592D90">
              <w:trPr>
                <w:trHeight w:val="104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DC5A1C" w14:textId="77777777" w:rsidR="00592D90" w:rsidRPr="007476FA" w:rsidRDefault="00592D90" w:rsidP="00592D90">
                  <w:pPr>
                    <w:ind w:firstLine="28"/>
                    <w:rPr>
                      <w:color w:val="000000" w:themeColor="text1"/>
                    </w:rPr>
                  </w:pPr>
                  <w:r w:rsidRPr="007476FA">
                    <w:rPr>
                      <w:color w:val="000000" w:themeColor="text1"/>
                    </w:rPr>
                    <w:t>12. Nhập lại mật khẩu mới </w:t>
                  </w:r>
                </w:p>
                <w:p w14:paraId="7979A1FC" w14:textId="77777777" w:rsidR="00592D90" w:rsidRPr="007476FA" w:rsidRDefault="00592D90" w:rsidP="00592D90">
                  <w:pPr>
                    <w:ind w:firstLine="28"/>
                    <w:rPr>
                      <w:color w:val="000000" w:themeColor="text1"/>
                    </w:rPr>
                  </w:pPr>
                  <w:r w:rsidRPr="007476FA">
                    <w:rPr>
                      <w:color w:val="000000" w:themeColor="text1"/>
                    </w:rPr>
                    <w:t>( lần 2)</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483B21" w14:textId="77777777" w:rsidR="00592D90" w:rsidRPr="007476FA" w:rsidRDefault="00592D90" w:rsidP="00592D90">
                  <w:pPr>
                    <w:ind w:firstLine="28"/>
                    <w:textAlignment w:val="baseline"/>
                    <w:rPr>
                      <w:color w:val="000000" w:themeColor="text1"/>
                    </w:rPr>
                  </w:pPr>
                  <w:r w:rsidRPr="007476FA">
                    <w:rPr>
                      <w:color w:val="000000" w:themeColor="text1"/>
                    </w:rPr>
                    <w:t>13. Hệ thống kiểm tra, xác nhận thông tin </w:t>
                  </w:r>
                </w:p>
                <w:p w14:paraId="5011411F" w14:textId="77777777" w:rsidR="00592D90" w:rsidRPr="007476FA" w:rsidRDefault="00592D90" w:rsidP="00592D90">
                  <w:pPr>
                    <w:ind w:firstLine="28"/>
                    <w:rPr>
                      <w:color w:val="000000" w:themeColor="text1"/>
                    </w:rPr>
                  </w:pPr>
                </w:p>
              </w:tc>
            </w:tr>
            <w:tr w:rsidR="00592D90" w:rsidRPr="007476FA" w14:paraId="0DBF690F" w14:textId="77777777" w:rsidTr="00340A34">
              <w:trPr>
                <w:trHeight w:val="144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F43A3CE"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0EFE20B" w14:textId="24EE7D69" w:rsidR="00592D90" w:rsidRPr="007476FA" w:rsidRDefault="00592D90" w:rsidP="00592D90">
                  <w:pPr>
                    <w:ind w:firstLine="28"/>
                    <w:textAlignment w:val="baseline"/>
                    <w:rPr>
                      <w:color w:val="000000" w:themeColor="text1"/>
                    </w:rPr>
                  </w:pPr>
                  <w:r w:rsidRPr="007476FA">
                    <w:rPr>
                      <w:color w:val="000000" w:themeColor="text1"/>
                    </w:rPr>
                    <w:t>14. Hệ thống thông báo “Lấy lại mật khẩu thành công. Vui lòng đăng nhập lại” </w:t>
                  </w:r>
                </w:p>
              </w:tc>
            </w:tr>
          </w:tbl>
          <w:p w14:paraId="6EF1D22D" w14:textId="06E2CB2A" w:rsidR="00474EBF" w:rsidRPr="00474EBF" w:rsidRDefault="00474EBF" w:rsidP="00474EBF">
            <w:pPr>
              <w:ind w:left="14" w:firstLine="0"/>
            </w:pPr>
          </w:p>
        </w:tc>
      </w:tr>
      <w:tr w:rsidR="007476FA" w:rsidRPr="007476FA" w14:paraId="0123C11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6FB2D" w14:textId="77777777" w:rsidR="007476FA" w:rsidRPr="007476FA" w:rsidRDefault="007476FA" w:rsidP="00F07A51">
            <w:pPr>
              <w:ind w:firstLine="28"/>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EB26E" w14:textId="77777777" w:rsidR="007476FA" w:rsidRPr="007476FA" w:rsidRDefault="007476FA" w:rsidP="00F07A51">
            <w:pPr>
              <w:ind w:firstLine="28"/>
              <w:rPr>
                <w:color w:val="000000" w:themeColor="text1"/>
              </w:rPr>
            </w:pPr>
            <w:r w:rsidRPr="007476FA">
              <w:rPr>
                <w:color w:val="000000" w:themeColor="text1"/>
              </w:rPr>
              <w:t>Ngoại lệ 1:</w:t>
            </w:r>
          </w:p>
          <w:p w14:paraId="6CD011EE" w14:textId="77777777" w:rsidR="007476FA" w:rsidRPr="007476FA" w:rsidRDefault="007476FA" w:rsidP="00F07A51">
            <w:pPr>
              <w:ind w:firstLine="28"/>
              <w:rPr>
                <w:color w:val="000000" w:themeColor="text1"/>
              </w:rPr>
            </w:pPr>
            <w:r w:rsidRPr="007476FA">
              <w:rPr>
                <w:color w:val="000000" w:themeColor="text1"/>
              </w:rPr>
              <w:t>4.1. Nếu số điện thoại chưa được xác thực bởi ứng, hệ thống thông báo “Không tìm thấy số điện thoại”, quay lại bước 2</w:t>
            </w:r>
          </w:p>
          <w:p w14:paraId="054CCDDA" w14:textId="77777777" w:rsidR="007476FA" w:rsidRPr="007476FA" w:rsidRDefault="007476FA" w:rsidP="00F07A51">
            <w:pPr>
              <w:ind w:firstLine="28"/>
              <w:rPr>
                <w:color w:val="000000" w:themeColor="text1"/>
              </w:rPr>
            </w:pPr>
            <w:r w:rsidRPr="007476FA">
              <w:rPr>
                <w:color w:val="000000" w:themeColor="text1"/>
              </w:rPr>
              <w:t>Ngoại lệ 2:</w:t>
            </w:r>
          </w:p>
          <w:p w14:paraId="6E81D75E" w14:textId="77777777" w:rsidR="007476FA" w:rsidRPr="007476FA" w:rsidRDefault="007476FA" w:rsidP="00F07A51">
            <w:pPr>
              <w:spacing w:before="240" w:after="240" w:line="240" w:lineRule="auto"/>
              <w:ind w:firstLine="28"/>
              <w:rPr>
                <w:color w:val="000000"/>
              </w:rPr>
            </w:pPr>
            <w:r w:rsidRPr="007476FA">
              <w:rPr>
                <w:color w:val="000000"/>
              </w:rPr>
              <w:t>8.1. Nếu mã OTP không khớp với mã từ tin nhắn của hệ thống thì thông báo “Mã không hợp lệ” quay lại bước 6.</w:t>
            </w:r>
          </w:p>
          <w:p w14:paraId="063033AD" w14:textId="77777777" w:rsidR="007476FA" w:rsidRPr="007476FA" w:rsidRDefault="007476FA" w:rsidP="00F07A51">
            <w:pPr>
              <w:spacing w:before="240" w:after="240" w:line="240" w:lineRule="auto"/>
              <w:ind w:firstLine="28"/>
              <w:rPr>
                <w:color w:val="000000"/>
              </w:rPr>
            </w:pPr>
            <w:r w:rsidRPr="007476FA">
              <w:rPr>
                <w:color w:val="000000"/>
              </w:rPr>
              <w:t>8.2. Nếu nhập sai quá 3 lần thì hệ thống gửi thông báo “Xác thực thất bại!!! Vui lòng thử lại sau.” và quay lại bước 2.</w:t>
            </w:r>
          </w:p>
          <w:p w14:paraId="023B3783" w14:textId="77777777" w:rsidR="007476FA" w:rsidRPr="007476FA" w:rsidRDefault="007476FA" w:rsidP="00F07A51">
            <w:pPr>
              <w:ind w:firstLine="28"/>
              <w:rPr>
                <w:color w:val="000000" w:themeColor="text1"/>
              </w:rPr>
            </w:pPr>
            <w:r w:rsidRPr="007476FA">
              <w:rPr>
                <w:color w:val="000000"/>
              </w:rPr>
              <w:t>8.3. Nếu quá thời gian 1 phút thì mã OTP sẽ hết hiệu lực hệ thống gửi thông báo “Xác thực thất bại!!! Vui lòng thử lại sau.” và quay lại bước 2.</w:t>
            </w:r>
          </w:p>
          <w:p w14:paraId="34CD50E4" w14:textId="77777777" w:rsidR="007476FA" w:rsidRPr="007476FA" w:rsidRDefault="007476FA" w:rsidP="00F07A51">
            <w:pPr>
              <w:ind w:firstLine="28"/>
              <w:rPr>
                <w:color w:val="000000" w:themeColor="text1"/>
              </w:rPr>
            </w:pPr>
            <w:r w:rsidRPr="007476FA">
              <w:rPr>
                <w:color w:val="000000" w:themeColor="text1"/>
              </w:rPr>
              <w:t>Ngoại lệ 3:</w:t>
            </w:r>
          </w:p>
          <w:p w14:paraId="43A50C6D" w14:textId="77777777" w:rsidR="007476FA" w:rsidRPr="007476FA" w:rsidRDefault="007476FA" w:rsidP="00F07A51">
            <w:pPr>
              <w:ind w:firstLine="28"/>
              <w:rPr>
                <w:color w:val="000000" w:themeColor="text1"/>
              </w:rPr>
            </w:pPr>
            <w:r w:rsidRPr="007476FA">
              <w:rPr>
                <w:color w:val="000000" w:themeColor="text1"/>
              </w:rPr>
              <w:t>10.1. Nếu nhập mật khẩu mới không hợp lệ, hệ thống hiện thông báo “Mật khẩu của bạn phải có tối thiểu 6 ký tự!” và quay lại bước 9</w:t>
            </w:r>
          </w:p>
          <w:p w14:paraId="2DDA9B06" w14:textId="77777777" w:rsidR="007476FA" w:rsidRPr="007476FA" w:rsidRDefault="007476FA" w:rsidP="00F07A51">
            <w:pPr>
              <w:ind w:firstLine="28"/>
              <w:rPr>
                <w:color w:val="000000" w:themeColor="text1"/>
              </w:rPr>
            </w:pPr>
            <w:r w:rsidRPr="007476FA">
              <w:rPr>
                <w:color w:val="000000" w:themeColor="text1"/>
              </w:rPr>
              <w:lastRenderedPageBreak/>
              <w:t>Ngoại lệ 4:</w:t>
            </w:r>
          </w:p>
          <w:p w14:paraId="3679FE76" w14:textId="77777777" w:rsidR="007476FA" w:rsidRPr="007476FA" w:rsidRDefault="007476FA" w:rsidP="00F07A51">
            <w:pPr>
              <w:ind w:firstLine="28"/>
              <w:rPr>
                <w:color w:val="000000" w:themeColor="text1"/>
              </w:rPr>
            </w:pPr>
            <w:r w:rsidRPr="007476FA">
              <w:rPr>
                <w:color w:val="000000" w:themeColor="text1"/>
              </w:rPr>
              <w:t>12.1. Nếu nhập lại mật khẩu không hợp lệ, báo lỗi và quay lại bước 10.</w:t>
            </w:r>
          </w:p>
        </w:tc>
      </w:tr>
    </w:tbl>
    <w:p w14:paraId="13075294" w14:textId="2AD74D6E" w:rsidR="00340A34" w:rsidRDefault="00340A34">
      <w:pPr>
        <w:spacing w:before="0" w:after="0" w:line="240" w:lineRule="auto"/>
        <w:ind w:firstLine="0"/>
        <w:jc w:val="left"/>
        <w:rPr>
          <w:rFonts w:eastAsia="SimSun"/>
          <w:b/>
          <w:i/>
          <w:szCs w:val="24"/>
          <w:lang w:eastAsia="zh-CN"/>
        </w:rPr>
      </w:pPr>
    </w:p>
    <w:p w14:paraId="53B29EF6" w14:textId="27EEE657" w:rsidR="007476FA" w:rsidRPr="007476FA" w:rsidRDefault="007476FA" w:rsidP="00E02D2F">
      <w:pPr>
        <w:pStyle w:val="ListParagraph"/>
        <w:numPr>
          <w:ilvl w:val="3"/>
          <w:numId w:val="20"/>
        </w:numPr>
        <w:spacing w:before="120"/>
        <w:ind w:left="1985" w:hanging="935"/>
        <w:outlineLvl w:val="3"/>
        <w:rPr>
          <w:b/>
          <w:i/>
        </w:rPr>
      </w:pPr>
      <w:r w:rsidRPr="007476FA">
        <w:rPr>
          <w:b/>
          <w:i/>
        </w:rPr>
        <w:t xml:space="preserve">Use Case Quản lý tài khoản cá nhân </w:t>
      </w:r>
    </w:p>
    <w:p w14:paraId="068931E4" w14:textId="77777777" w:rsidR="007476FA" w:rsidRPr="007476FA" w:rsidRDefault="007476FA" w:rsidP="00592D90">
      <w:pPr>
        <w:keepNext/>
        <w:ind w:firstLine="0"/>
        <w:jc w:val="center"/>
      </w:pPr>
      <w:r w:rsidRPr="007476FA">
        <w:rPr>
          <w:noProof/>
        </w:rPr>
        <w:drawing>
          <wp:inline distT="0" distB="0" distL="0" distR="0" wp14:anchorId="5DA5340A" wp14:editId="25CA47F7">
            <wp:extent cx="5056505" cy="3295533"/>
            <wp:effectExtent l="0" t="0" r="0" b="635"/>
            <wp:docPr id="36" name="Picture 36" descr="C:\Users\Admin\Downloads\Bus Ticketless(KH)-9. UC QL Tài Khoản Cá Nhân.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Bus Ticketless(KH)-9. UC QL Tài Khoản Cá Nhân.drawio (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64724" cy="3300890"/>
                    </a:xfrm>
                    <a:prstGeom prst="rect">
                      <a:avLst/>
                    </a:prstGeom>
                    <a:noFill/>
                    <a:ln>
                      <a:noFill/>
                    </a:ln>
                  </pic:spPr>
                </pic:pic>
              </a:graphicData>
            </a:graphic>
          </wp:inline>
        </w:drawing>
      </w:r>
    </w:p>
    <w:p w14:paraId="584BB3B2" w14:textId="77777777" w:rsidR="007476FA" w:rsidRPr="007476FA" w:rsidRDefault="007476FA" w:rsidP="007476FA">
      <w:pPr>
        <w:pStyle w:val="Caption"/>
        <w:spacing w:before="120" w:after="60"/>
        <w:rPr>
          <w:i/>
          <w:iCs/>
          <w:color w:val="1F497D" w:themeColor="text2"/>
          <w:sz w:val="28"/>
          <w:szCs w:val="28"/>
        </w:rPr>
      </w:pPr>
      <w:bookmarkStart w:id="99" w:name="_Toc11105948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9</w:t>
      </w:r>
      <w:r w:rsidRPr="007476FA">
        <w:rPr>
          <w:i/>
          <w:iCs/>
          <w:color w:val="1F497D" w:themeColor="text2"/>
        </w:rPr>
        <w:fldChar w:fldCharType="end"/>
      </w:r>
      <w:r w:rsidRPr="007476FA">
        <w:rPr>
          <w:i/>
          <w:iCs/>
          <w:color w:val="1F497D" w:themeColor="text2"/>
        </w:rPr>
        <w:t>. UC “Quản lý tài khoản cá nhân”</w:t>
      </w:r>
      <w:bookmarkEnd w:id="99"/>
    </w:p>
    <w:p w14:paraId="6B39928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Chỉnh sửa thông tin cá nhân</w:t>
      </w:r>
    </w:p>
    <w:p w14:paraId="1AB6F6DF" w14:textId="5B883DAE" w:rsidR="007476FA" w:rsidRPr="007476FA" w:rsidRDefault="007476FA" w:rsidP="007476FA">
      <w:pPr>
        <w:pStyle w:val="Caption"/>
        <w:keepNext/>
      </w:pPr>
      <w:bookmarkStart w:id="100" w:name="_Toc111059513"/>
      <w:r w:rsidRPr="007476FA">
        <w:t xml:space="preserve">Bảng </w:t>
      </w:r>
      <w:r w:rsidR="005009E7">
        <w:fldChar w:fldCharType="begin"/>
      </w:r>
      <w:r w:rsidR="005009E7">
        <w:instrText xml:space="preserve"> SEQ Bảng \* ARABIC </w:instrText>
      </w:r>
      <w:r w:rsidR="005009E7">
        <w:fldChar w:fldCharType="separate"/>
      </w:r>
      <w:r w:rsidR="00C564A1">
        <w:rPr>
          <w:noProof/>
        </w:rPr>
        <w:t>8</w:t>
      </w:r>
      <w:r w:rsidR="005009E7">
        <w:rPr>
          <w:noProof/>
        </w:rPr>
        <w:fldChar w:fldCharType="end"/>
      </w:r>
      <w:r w:rsidRPr="007476FA">
        <w:t>. Mô tả chi tiết UC “Chỉnh sửa thông tin cá nhân”</w:t>
      </w:r>
      <w:bookmarkEnd w:id="100"/>
    </w:p>
    <w:tbl>
      <w:tblPr>
        <w:tblW w:w="0" w:type="auto"/>
        <w:tblCellMar>
          <w:top w:w="15" w:type="dxa"/>
          <w:left w:w="15" w:type="dxa"/>
          <w:bottom w:w="15" w:type="dxa"/>
          <w:right w:w="15" w:type="dxa"/>
        </w:tblCellMar>
        <w:tblLook w:val="04A0" w:firstRow="1" w:lastRow="0" w:firstColumn="1" w:lastColumn="0" w:noHBand="0" w:noVBand="1"/>
      </w:tblPr>
      <w:tblGrid>
        <w:gridCol w:w="1669"/>
        <w:gridCol w:w="3887"/>
        <w:gridCol w:w="893"/>
        <w:gridCol w:w="2035"/>
      </w:tblGrid>
      <w:tr w:rsidR="007476FA" w:rsidRPr="007476FA" w14:paraId="7481AB6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99AE8"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8A493" w14:textId="77777777" w:rsidR="007476FA" w:rsidRPr="007476FA" w:rsidRDefault="007476FA" w:rsidP="00F07A51">
            <w:pPr>
              <w:ind w:firstLine="28"/>
              <w:jc w:val="center"/>
            </w:pPr>
            <w:r w:rsidRPr="007476FA">
              <w:t>Chỉnh sửa thông tin cá nhâ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E83A2"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C8470" w14:textId="77777777" w:rsidR="007476FA" w:rsidRPr="007476FA" w:rsidRDefault="007476FA" w:rsidP="00F07A51">
            <w:pPr>
              <w:ind w:firstLine="0"/>
              <w:jc w:val="center"/>
            </w:pPr>
            <w:r w:rsidRPr="007476FA">
              <w:t>UC_05.1</w:t>
            </w:r>
          </w:p>
        </w:tc>
      </w:tr>
      <w:tr w:rsidR="007476FA" w:rsidRPr="007476FA" w14:paraId="57C1EC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A86A2"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BCF71" w14:textId="77777777" w:rsidR="007476FA" w:rsidRPr="007476FA" w:rsidRDefault="007476FA" w:rsidP="00F07A51">
            <w:pPr>
              <w:ind w:firstLine="28"/>
            </w:pPr>
            <w:r w:rsidRPr="007476FA">
              <w:rPr>
                <w:color w:val="000000"/>
              </w:rPr>
              <w:t>Khách hàng</w:t>
            </w:r>
          </w:p>
        </w:tc>
      </w:tr>
      <w:tr w:rsidR="007476FA" w:rsidRPr="007476FA" w14:paraId="4929ADE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1A5C1"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0AF15" w14:textId="77777777" w:rsidR="007476FA" w:rsidRPr="007476FA" w:rsidRDefault="007476FA" w:rsidP="00F07A51">
            <w:pPr>
              <w:ind w:firstLine="28"/>
            </w:pPr>
            <w:r w:rsidRPr="007476FA">
              <w:rPr>
                <w:color w:val="000000"/>
              </w:rPr>
              <w:t>Cho phép người dùng chỉnh sửa các thông tin đã đăng ký trước đó.</w:t>
            </w:r>
          </w:p>
        </w:tc>
      </w:tr>
      <w:tr w:rsidR="007476FA" w:rsidRPr="007476FA" w14:paraId="5A2713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0E7E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E8913" w14:textId="77777777" w:rsidR="007476FA" w:rsidRPr="007476FA" w:rsidRDefault="007476FA" w:rsidP="00F07A51">
            <w:pPr>
              <w:ind w:firstLine="28"/>
              <w:rPr>
                <w:color w:val="000000"/>
              </w:rPr>
            </w:pPr>
            <w:r w:rsidRPr="007476FA">
              <w:rPr>
                <w:color w:val="000000"/>
              </w:rPr>
              <w:t>Người dùng đã có tài khoản</w:t>
            </w:r>
          </w:p>
          <w:p w14:paraId="4E6D8228" w14:textId="77777777" w:rsidR="007476FA" w:rsidRPr="007476FA" w:rsidRDefault="007476FA" w:rsidP="00F07A51">
            <w:pPr>
              <w:ind w:firstLine="28"/>
            </w:pPr>
            <w:r w:rsidRPr="007476FA">
              <w:rPr>
                <w:color w:val="000000" w:themeColor="text1"/>
              </w:rPr>
              <w:lastRenderedPageBreak/>
              <w:t>Thiết bị người dùng sử dụng có kết nối mạng trong khi thao tác.</w:t>
            </w:r>
          </w:p>
        </w:tc>
      </w:tr>
      <w:tr w:rsidR="007476FA" w:rsidRPr="007476FA" w14:paraId="155AFBF2"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C55DC"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68E7F"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961"/>
              <w:gridCol w:w="4634"/>
            </w:tblGrid>
            <w:tr w:rsidR="007476FA" w:rsidRPr="007476FA" w14:paraId="37C86F58"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F5731A"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DABE6" w14:textId="77777777" w:rsidR="007476FA" w:rsidRPr="007476FA" w:rsidRDefault="007476FA" w:rsidP="00F07A51">
                  <w:pPr>
                    <w:ind w:firstLine="28"/>
                  </w:pPr>
                  <w:r w:rsidRPr="007476FA">
                    <w:rPr>
                      <w:color w:val="000000"/>
                    </w:rPr>
                    <w:t>System</w:t>
                  </w:r>
                </w:p>
              </w:tc>
            </w:tr>
            <w:tr w:rsidR="007476FA" w:rsidRPr="007476FA" w14:paraId="1AF71AC7"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F64662D" w14:textId="77777777" w:rsidR="007476FA" w:rsidRPr="007476FA" w:rsidRDefault="007476FA" w:rsidP="00F07A51">
                  <w:pPr>
                    <w:ind w:firstLine="28"/>
                  </w:pPr>
                  <w:r w:rsidRPr="007476FA">
                    <w:rPr>
                      <w:color w:val="000000"/>
                    </w:rPr>
                    <w:t>1.Nhấn chọn “Chỉnh sửa thông tin cá nhâ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9B092B4" w14:textId="77777777" w:rsidR="007476FA" w:rsidRPr="007476FA" w:rsidRDefault="007476FA" w:rsidP="00F07A51">
                  <w:pPr>
                    <w:ind w:firstLine="28"/>
                    <w:rPr>
                      <w:color w:val="000000"/>
                    </w:rPr>
                  </w:pPr>
                  <w:r w:rsidRPr="007476FA">
                    <w:rPr>
                      <w:color w:val="000000"/>
                    </w:rPr>
                    <w:t> 2.Đưa ra màn hình Thông tin cá nhân bao gồm các thông tin:</w:t>
                  </w:r>
                </w:p>
                <w:p w14:paraId="35F8F2BC"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Ảnh đại diện</w:t>
                  </w:r>
                </w:p>
                <w:p w14:paraId="2A84ECFE"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Họ và tên</w:t>
                  </w:r>
                </w:p>
                <w:p w14:paraId="488485D1"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Email</w:t>
                  </w:r>
                </w:p>
                <w:p w14:paraId="1F0E8FF3"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Địa chỉ</w:t>
                  </w:r>
                </w:p>
                <w:p w14:paraId="0CB51BC5"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 xml:space="preserve">Ngày sinh </w:t>
                  </w:r>
                </w:p>
              </w:tc>
            </w:tr>
            <w:tr w:rsidR="007476FA" w:rsidRPr="007476FA" w14:paraId="10309EEE" w14:textId="77777777" w:rsidTr="007476FA">
              <w:trPr>
                <w:trHeight w:val="77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CAFF57" w14:textId="77777777" w:rsidR="007476FA" w:rsidRPr="007476FA" w:rsidRDefault="007476FA" w:rsidP="00F07A51">
                  <w:pPr>
                    <w:ind w:firstLine="28"/>
                  </w:pPr>
                  <w:r w:rsidRPr="007476FA">
                    <w:rPr>
                      <w:color w:val="000000"/>
                    </w:rPr>
                    <w:t>3. Nhấn chọn vào Ảnh đại diện hoặc “Icon Avatar”</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B2652D" w14:textId="77777777" w:rsidR="007476FA" w:rsidRPr="007476FA" w:rsidRDefault="007476FA" w:rsidP="00F07A51">
                  <w:pPr>
                    <w:ind w:firstLine="28"/>
                    <w:rPr>
                      <w:color w:val="000000"/>
                    </w:rPr>
                  </w:pPr>
                  <w:r w:rsidRPr="007476FA">
                    <w:rPr>
                      <w:color w:val="000000"/>
                    </w:rPr>
                    <w:t> 4. Đưa ra hình đại diện hiện tại</w:t>
                  </w:r>
                </w:p>
                <w:p w14:paraId="38E04E82" w14:textId="77777777" w:rsidR="007476FA" w:rsidRPr="007476FA" w:rsidRDefault="007476FA" w:rsidP="00F07A51">
                  <w:pPr>
                    <w:ind w:firstLine="28"/>
                  </w:pPr>
                </w:p>
              </w:tc>
            </w:tr>
            <w:tr w:rsidR="007476FA" w:rsidRPr="007476FA" w14:paraId="5444F3E2"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4DD1CD" w14:textId="77777777" w:rsidR="007476FA" w:rsidRPr="007476FA" w:rsidRDefault="007476FA" w:rsidP="00F07A51">
                  <w:pPr>
                    <w:ind w:firstLine="28"/>
                  </w:pPr>
                  <w:r w:rsidRPr="007476FA">
                    <w:t>5.Chọn botton “Thay đổi ảnh đại d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7667F0" w14:textId="77777777" w:rsidR="007476FA" w:rsidRPr="007476FA" w:rsidRDefault="007476FA" w:rsidP="00F07A51">
                  <w:pPr>
                    <w:ind w:firstLine="28"/>
                    <w:rPr>
                      <w:color w:val="000000"/>
                    </w:rPr>
                  </w:pPr>
                  <w:r w:rsidRPr="007476FA">
                    <w:rPr>
                      <w:color w:val="000000"/>
                    </w:rPr>
                    <w:t xml:space="preserve">6. Hiển thị ảnh đại diện hiện tại và các chức năng: </w:t>
                  </w:r>
                </w:p>
                <w:p w14:paraId="617E1A15"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Chụp ảnh</w:t>
                  </w:r>
                </w:p>
                <w:p w14:paraId="3DBB84CD"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Lấy ảnh từ thư viện</w:t>
                  </w:r>
                </w:p>
                <w:p w14:paraId="5DE278E6"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 xml:space="preserve">Huỷ bỏ </w:t>
                  </w:r>
                </w:p>
              </w:tc>
            </w:tr>
            <w:tr w:rsidR="007476FA" w:rsidRPr="007476FA" w14:paraId="39D78F09"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4D0741" w14:textId="77777777" w:rsidR="007476FA" w:rsidRPr="007476FA" w:rsidRDefault="007476FA" w:rsidP="00F07A51">
                  <w:pPr>
                    <w:ind w:firstLine="28"/>
                  </w:pPr>
                  <w:r w:rsidRPr="007476FA">
                    <w:rPr>
                      <w:color w:val="000000"/>
                    </w:rPr>
                    <w:t xml:space="preserve">7. Nhấn chọn “Chụp ảnh”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C46DE" w14:textId="77777777" w:rsidR="007476FA" w:rsidRPr="007476FA" w:rsidRDefault="007476FA" w:rsidP="00F07A51">
                  <w:pPr>
                    <w:ind w:firstLine="28"/>
                  </w:pPr>
                  <w:r w:rsidRPr="007476FA">
                    <w:rPr>
                      <w:color w:val="000000"/>
                    </w:rPr>
                    <w:t>8. Hiển thị màn hình máy ảnh, cho phép người dung chụp trực tiếp bằng camera trước và camera sau. Để thay đổi ảnh đại diện</w:t>
                  </w:r>
                </w:p>
              </w:tc>
            </w:tr>
            <w:tr w:rsidR="007476FA" w:rsidRPr="007476FA" w14:paraId="744E48EF"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9724B0" w14:textId="77777777" w:rsidR="007476FA" w:rsidRPr="007476FA" w:rsidRDefault="007476FA" w:rsidP="00F07A51">
                  <w:pPr>
                    <w:ind w:firstLine="28"/>
                  </w:pPr>
                  <w:r w:rsidRPr="007476FA">
                    <w:lastRenderedPageBreak/>
                    <w:t xml:space="preserve">9. Nhấn chọn “Lấy ảnh từ thư v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67344D" w14:textId="77777777" w:rsidR="007476FA" w:rsidRPr="007476FA" w:rsidRDefault="007476FA" w:rsidP="00F07A51">
                  <w:pPr>
                    <w:ind w:firstLine="28"/>
                  </w:pPr>
                  <w:r w:rsidRPr="007476FA">
                    <w:rPr>
                      <w:color w:val="000000"/>
                    </w:rPr>
                    <w:t xml:space="preserve">10. Hiển thị các ảnh của thư viện ảnh trong máy điện thoại hiện tại. </w:t>
                  </w:r>
                </w:p>
              </w:tc>
            </w:tr>
            <w:tr w:rsidR="007476FA" w:rsidRPr="007476FA" w14:paraId="65BAB5A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50E64B" w14:textId="77777777" w:rsidR="007476FA" w:rsidRPr="007476FA" w:rsidRDefault="007476FA" w:rsidP="00F07A51">
                  <w:pPr>
                    <w:ind w:firstLine="28"/>
                    <w:rPr>
                      <w:color w:val="000000"/>
                    </w:rPr>
                  </w:pPr>
                  <w:r w:rsidRPr="007476FA">
                    <w:rPr>
                      <w:color w:val="000000"/>
                    </w:rPr>
                    <w:t>11. Nhấn chọn “Huỷ bỏ”</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9FB3A0" w14:textId="77777777" w:rsidR="007476FA" w:rsidRPr="007476FA" w:rsidRDefault="007476FA" w:rsidP="00F07A51">
                  <w:pPr>
                    <w:ind w:firstLine="28"/>
                    <w:textAlignment w:val="baseline"/>
                    <w:rPr>
                      <w:color w:val="000000"/>
                    </w:rPr>
                  </w:pPr>
                  <w:r w:rsidRPr="007476FA">
                    <w:rPr>
                      <w:color w:val="000000"/>
                    </w:rPr>
                    <w:t>12. Quay về màn hình “Thông tin cá nhân” ở bước 2.</w:t>
                  </w:r>
                </w:p>
              </w:tc>
            </w:tr>
            <w:tr w:rsidR="007476FA" w:rsidRPr="007476FA" w14:paraId="502142CC"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6D787CE" w14:textId="77777777" w:rsidR="007476FA" w:rsidRPr="007476FA" w:rsidRDefault="007476FA" w:rsidP="00F07A51">
                  <w:pPr>
                    <w:ind w:firstLine="28"/>
                    <w:rPr>
                      <w:color w:val="000000"/>
                    </w:rPr>
                  </w:pPr>
                  <w:r w:rsidRPr="007476FA">
                    <w:rPr>
                      <w:color w:val="000000"/>
                    </w:rPr>
                    <w:t>13. Nhấn chọn Họ và Tê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81D642" w14:textId="77777777" w:rsidR="007476FA" w:rsidRPr="007476FA" w:rsidRDefault="007476FA" w:rsidP="00F07A51">
                  <w:pPr>
                    <w:ind w:firstLine="28"/>
                    <w:textAlignment w:val="baseline"/>
                    <w:rPr>
                      <w:color w:val="000000"/>
                    </w:rPr>
                  </w:pPr>
                  <w:r w:rsidRPr="007476FA">
                    <w:rPr>
                      <w:color w:val="000000"/>
                    </w:rPr>
                    <w:t>14. Hiển thị màn hình bao gồm các thông tin:</w:t>
                  </w:r>
                </w:p>
                <w:p w14:paraId="71057572"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Họ và tên hiện tại</w:t>
                  </w:r>
                </w:p>
                <w:p w14:paraId="79777D9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tên</w:t>
                  </w:r>
                </w:p>
                <w:p w14:paraId="7819E85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4F32D65" w14:textId="77777777" w:rsidR="007476FA" w:rsidRPr="007476FA" w:rsidRDefault="007476FA" w:rsidP="00F07A51">
                  <w:pPr>
                    <w:ind w:firstLine="28"/>
                    <w:textAlignment w:val="baseline"/>
                    <w:rPr>
                      <w:color w:val="000000"/>
                    </w:rPr>
                  </w:pPr>
                </w:p>
              </w:tc>
            </w:tr>
            <w:tr w:rsidR="007476FA" w:rsidRPr="007476FA" w14:paraId="1837D491"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70C7469" w14:textId="77777777" w:rsidR="007476FA" w:rsidRPr="007476FA" w:rsidRDefault="007476FA" w:rsidP="00F07A51">
                  <w:pPr>
                    <w:ind w:firstLine="28"/>
                    <w:rPr>
                      <w:color w:val="000000"/>
                    </w:rPr>
                  </w:pPr>
                  <w:r w:rsidRPr="007476FA">
                    <w:rPr>
                      <w:color w:val="000000"/>
                    </w:rPr>
                    <w:t>15. Nhập tên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3DAB3FE" w14:textId="77777777" w:rsidR="007476FA" w:rsidRPr="007476FA" w:rsidRDefault="007476FA" w:rsidP="00F07A51">
                  <w:pPr>
                    <w:ind w:firstLine="28"/>
                    <w:textAlignment w:val="baseline"/>
                    <w:rPr>
                      <w:color w:val="000000"/>
                    </w:rPr>
                  </w:pPr>
                  <w:r w:rsidRPr="007476FA">
                    <w:rPr>
                      <w:color w:val="000000"/>
                    </w:rPr>
                    <w:t>16. Màn hình quay về “Thông tin cá nhân” ở bước 2 và kèm với hiển thị thông báo “Họ và tên đã cập nhật thành công”</w:t>
                  </w:r>
                </w:p>
              </w:tc>
            </w:tr>
            <w:tr w:rsidR="007476FA" w:rsidRPr="007476FA" w14:paraId="1A6C9C0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E2887B" w14:textId="77777777" w:rsidR="007476FA" w:rsidRPr="007476FA" w:rsidRDefault="007476FA" w:rsidP="00F07A51">
                  <w:pPr>
                    <w:ind w:firstLine="28"/>
                    <w:rPr>
                      <w:color w:val="000000"/>
                    </w:rPr>
                  </w:pPr>
                  <w:r w:rsidRPr="007476FA">
                    <w:rPr>
                      <w:color w:val="000000"/>
                    </w:rPr>
                    <w:t>17. Nhấn chọn Email</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9AAD4C" w14:textId="77777777" w:rsidR="007476FA" w:rsidRPr="007476FA" w:rsidRDefault="007476FA" w:rsidP="00F07A51">
                  <w:pPr>
                    <w:ind w:firstLine="28"/>
                    <w:textAlignment w:val="baseline"/>
                    <w:rPr>
                      <w:color w:val="000000"/>
                    </w:rPr>
                  </w:pPr>
                  <w:r w:rsidRPr="007476FA">
                    <w:rPr>
                      <w:color w:val="000000"/>
                    </w:rPr>
                    <w:t>18. Hiển thị màn hình bao gồm các thông tin:</w:t>
                  </w:r>
                </w:p>
                <w:p w14:paraId="31F73BEA"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Email hiện tại</w:t>
                  </w:r>
                </w:p>
                <w:p w14:paraId="74C24ADC"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email</w:t>
                  </w:r>
                </w:p>
                <w:p w14:paraId="5CBEC55E"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DA69346" w14:textId="77777777" w:rsidR="007476FA" w:rsidRPr="007476FA" w:rsidRDefault="007476FA" w:rsidP="00F07A51">
                  <w:pPr>
                    <w:ind w:firstLine="28"/>
                    <w:textAlignment w:val="baseline"/>
                    <w:rPr>
                      <w:color w:val="000000"/>
                    </w:rPr>
                  </w:pPr>
                </w:p>
              </w:tc>
            </w:tr>
            <w:tr w:rsidR="007476FA" w:rsidRPr="007476FA" w14:paraId="01A8F06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3AA89D7" w14:textId="77777777" w:rsidR="007476FA" w:rsidRPr="007476FA" w:rsidRDefault="007476FA" w:rsidP="00F07A51">
                  <w:pPr>
                    <w:ind w:firstLine="28"/>
                    <w:rPr>
                      <w:color w:val="000000"/>
                    </w:rPr>
                  </w:pPr>
                  <w:r w:rsidRPr="007476FA">
                    <w:rPr>
                      <w:color w:val="000000"/>
                    </w:rPr>
                    <w:lastRenderedPageBreak/>
                    <w:t>19. Nhập Email mới và chọn button Cập nhật</w:t>
                  </w:r>
                </w:p>
                <w:p w14:paraId="5076DA04"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96AE48" w14:textId="77777777" w:rsidR="007476FA" w:rsidRPr="007476FA" w:rsidRDefault="007476FA" w:rsidP="00F07A51">
                  <w:pPr>
                    <w:ind w:firstLine="28"/>
                    <w:textAlignment w:val="baseline"/>
                    <w:rPr>
                      <w:color w:val="000000"/>
                    </w:rPr>
                  </w:pPr>
                  <w:r w:rsidRPr="007476FA">
                    <w:rPr>
                      <w:color w:val="000000"/>
                    </w:rPr>
                    <w:t>20. Màn hình quay về “Thông tin cá nhân” ở bước 2 và kèm với hiển thị thông báo “Email đã cập nhật thành công”</w:t>
                  </w:r>
                </w:p>
              </w:tc>
            </w:tr>
            <w:tr w:rsidR="007476FA" w:rsidRPr="007476FA" w14:paraId="0628F01A"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91B56CA" w14:textId="77777777" w:rsidR="007476FA" w:rsidRPr="007476FA" w:rsidRDefault="007476FA" w:rsidP="00F07A51">
                  <w:pPr>
                    <w:ind w:firstLine="28"/>
                    <w:rPr>
                      <w:color w:val="000000"/>
                    </w:rPr>
                  </w:pPr>
                  <w:r w:rsidRPr="007476FA">
                    <w:rPr>
                      <w:color w:val="000000"/>
                    </w:rPr>
                    <w:t>21. Nhấn chọn Địa chỉ</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8DD6624" w14:textId="77777777" w:rsidR="007476FA" w:rsidRPr="007476FA" w:rsidRDefault="007476FA" w:rsidP="00F07A51">
                  <w:pPr>
                    <w:ind w:firstLine="28"/>
                    <w:textAlignment w:val="baseline"/>
                    <w:rPr>
                      <w:color w:val="000000"/>
                    </w:rPr>
                  </w:pPr>
                  <w:r w:rsidRPr="007476FA">
                    <w:rPr>
                      <w:color w:val="000000"/>
                    </w:rPr>
                    <w:t>22. Hiển thị màn hình bao gồm các thông tin:</w:t>
                  </w:r>
                </w:p>
                <w:p w14:paraId="20A441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Địa chỉ hiện tại</w:t>
                  </w:r>
                </w:p>
                <w:p w14:paraId="586FD8D4"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địa chỉ</w:t>
                  </w:r>
                </w:p>
                <w:p w14:paraId="55DE271D"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8F652B" w14:textId="77777777" w:rsidR="007476FA" w:rsidRPr="007476FA" w:rsidRDefault="007476FA" w:rsidP="00F07A51">
                  <w:pPr>
                    <w:ind w:firstLine="28"/>
                    <w:textAlignment w:val="baseline"/>
                    <w:rPr>
                      <w:color w:val="000000"/>
                    </w:rPr>
                  </w:pPr>
                </w:p>
              </w:tc>
            </w:tr>
            <w:tr w:rsidR="007476FA" w:rsidRPr="007476FA" w14:paraId="3973152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B8FC1E0" w14:textId="77777777" w:rsidR="007476FA" w:rsidRPr="007476FA" w:rsidRDefault="007476FA" w:rsidP="00F07A51">
                  <w:pPr>
                    <w:ind w:firstLine="28"/>
                    <w:rPr>
                      <w:color w:val="000000"/>
                    </w:rPr>
                  </w:pPr>
                  <w:r w:rsidRPr="007476FA">
                    <w:rPr>
                      <w:color w:val="000000"/>
                    </w:rPr>
                    <w:t>23. Nhập địa chỉ mới và chọn button Cập nhật</w:t>
                  </w:r>
                </w:p>
                <w:p w14:paraId="050DA391"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748A872" w14:textId="77777777" w:rsidR="007476FA" w:rsidRPr="007476FA" w:rsidRDefault="007476FA" w:rsidP="00F07A51">
                  <w:pPr>
                    <w:ind w:firstLine="28"/>
                    <w:textAlignment w:val="baseline"/>
                    <w:rPr>
                      <w:color w:val="000000"/>
                    </w:rPr>
                  </w:pPr>
                  <w:r w:rsidRPr="007476FA">
                    <w:rPr>
                      <w:color w:val="000000"/>
                    </w:rPr>
                    <w:t>24. Màn hình quay về “Thông tin cá nhân” ở bước 2 và kèm với hiển thị thông báo “Địa chỉ đã cập nhật thành công”</w:t>
                  </w:r>
                </w:p>
              </w:tc>
            </w:tr>
            <w:tr w:rsidR="007476FA" w:rsidRPr="007476FA" w14:paraId="0B0FD9A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EFF36D6" w14:textId="77777777" w:rsidR="007476FA" w:rsidRPr="007476FA" w:rsidRDefault="007476FA" w:rsidP="00F07A51">
                  <w:pPr>
                    <w:ind w:firstLine="28"/>
                    <w:rPr>
                      <w:color w:val="000000"/>
                    </w:rPr>
                  </w:pPr>
                  <w:r w:rsidRPr="007476FA">
                    <w:rPr>
                      <w:color w:val="000000"/>
                    </w:rPr>
                    <w:t>25. Nhấn chọn Ngày si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E77606" w14:textId="77777777" w:rsidR="007476FA" w:rsidRPr="007476FA" w:rsidRDefault="007476FA" w:rsidP="00F07A51">
                  <w:pPr>
                    <w:ind w:firstLine="28"/>
                    <w:textAlignment w:val="baseline"/>
                    <w:rPr>
                      <w:color w:val="000000"/>
                    </w:rPr>
                  </w:pPr>
                  <w:r w:rsidRPr="007476FA">
                    <w:rPr>
                      <w:color w:val="000000"/>
                    </w:rPr>
                    <w:t>26. Hiển thị màn hình bao gồm các thông tin:</w:t>
                  </w:r>
                </w:p>
                <w:p w14:paraId="1DA7AC8F"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Ngày sinh hiện tại</w:t>
                  </w:r>
                </w:p>
                <w:p w14:paraId="44939E79"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otton Huỷ bỏ</w:t>
                  </w:r>
                </w:p>
                <w:p w14:paraId="6E336E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216AED" w14:textId="77777777" w:rsidR="007476FA" w:rsidRPr="007476FA" w:rsidRDefault="007476FA" w:rsidP="00F07A51">
                  <w:pPr>
                    <w:ind w:firstLine="28"/>
                    <w:textAlignment w:val="baseline"/>
                    <w:rPr>
                      <w:color w:val="000000"/>
                    </w:rPr>
                  </w:pPr>
                </w:p>
              </w:tc>
            </w:tr>
            <w:tr w:rsidR="007476FA" w:rsidRPr="007476FA" w14:paraId="3235CA5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1D56B8" w14:textId="77777777" w:rsidR="007476FA" w:rsidRPr="007476FA" w:rsidRDefault="007476FA" w:rsidP="00F07A51">
                  <w:pPr>
                    <w:ind w:firstLine="28"/>
                    <w:rPr>
                      <w:color w:val="000000"/>
                    </w:rPr>
                  </w:pPr>
                  <w:r w:rsidRPr="007476FA">
                    <w:rPr>
                      <w:color w:val="000000"/>
                    </w:rPr>
                    <w:lastRenderedPageBreak/>
                    <w:t>27. Chọn ngày sinh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294D17F" w14:textId="77777777" w:rsidR="007476FA" w:rsidRPr="007476FA" w:rsidRDefault="007476FA" w:rsidP="00F07A51">
                  <w:pPr>
                    <w:ind w:firstLine="28"/>
                    <w:textAlignment w:val="baseline"/>
                    <w:rPr>
                      <w:color w:val="000000"/>
                    </w:rPr>
                  </w:pPr>
                  <w:r w:rsidRPr="007476FA">
                    <w:rPr>
                      <w:color w:val="000000"/>
                    </w:rPr>
                    <w:t>28. Màn hình quay về “Thông tin cá nhân” ở bước 2 và kèm với hiển thị thông báo “Ngày sinh đã cập nhật thành công”</w:t>
                  </w:r>
                </w:p>
              </w:tc>
            </w:tr>
          </w:tbl>
          <w:p w14:paraId="549FE682" w14:textId="77777777" w:rsidR="007476FA" w:rsidRPr="007476FA" w:rsidRDefault="007476FA" w:rsidP="00F07A51">
            <w:pPr>
              <w:ind w:firstLine="28"/>
            </w:pPr>
          </w:p>
        </w:tc>
      </w:tr>
      <w:tr w:rsidR="007476FA" w:rsidRPr="007476FA" w14:paraId="4E0724F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029E9"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4B5EB" w14:textId="77777777" w:rsidR="007476FA" w:rsidRPr="007476FA" w:rsidRDefault="007476FA" w:rsidP="00F07A51">
            <w:pPr>
              <w:ind w:firstLine="28"/>
            </w:pPr>
            <w:r w:rsidRPr="007476FA">
              <w:rPr>
                <w:color w:val="000000"/>
              </w:rPr>
              <w:t>Ngoại lệ 1:</w:t>
            </w:r>
          </w:p>
          <w:p w14:paraId="7C53F63F" w14:textId="77777777" w:rsidR="007476FA" w:rsidRPr="007476FA" w:rsidRDefault="007476FA" w:rsidP="00F07A51">
            <w:pPr>
              <w:ind w:firstLine="28"/>
              <w:rPr>
                <w:color w:val="000000"/>
              </w:rPr>
            </w:pPr>
            <w:r w:rsidRPr="007476FA">
              <w:rPr>
                <w:color w:val="000000"/>
              </w:rPr>
              <w:t>15.1. Nếu chưa nhập thông tin Họ và tên thì Botton “Cập nhật” không thể chọn được</w:t>
            </w:r>
          </w:p>
          <w:p w14:paraId="3C1AD515" w14:textId="77777777" w:rsidR="007476FA" w:rsidRPr="007476FA" w:rsidRDefault="007476FA" w:rsidP="00F07A51">
            <w:pPr>
              <w:ind w:firstLine="28"/>
            </w:pPr>
            <w:r w:rsidRPr="007476FA">
              <w:rPr>
                <w:color w:val="000000"/>
              </w:rPr>
              <w:t>Ngoại lệ 2:</w:t>
            </w:r>
          </w:p>
          <w:p w14:paraId="6C6D6CC1" w14:textId="77777777" w:rsidR="007476FA" w:rsidRPr="007476FA" w:rsidRDefault="007476FA" w:rsidP="00F07A51">
            <w:pPr>
              <w:ind w:firstLine="28"/>
              <w:rPr>
                <w:color w:val="000000"/>
              </w:rPr>
            </w:pPr>
            <w:r w:rsidRPr="007476FA">
              <w:rPr>
                <w:color w:val="000000"/>
              </w:rPr>
              <w:t>19.1. Nếu chưa nhập thông tin Email thì Botton “Cập nhật” không thể chọn được</w:t>
            </w:r>
          </w:p>
          <w:p w14:paraId="3CF2180F" w14:textId="77777777" w:rsidR="007476FA" w:rsidRPr="007476FA" w:rsidRDefault="007476FA" w:rsidP="00F07A51">
            <w:pPr>
              <w:ind w:firstLine="28"/>
            </w:pPr>
            <w:r w:rsidRPr="007476FA">
              <w:rPr>
                <w:color w:val="000000"/>
              </w:rPr>
              <w:t>Ngoại lệ 3:</w:t>
            </w:r>
          </w:p>
          <w:p w14:paraId="2E91B950" w14:textId="77777777" w:rsidR="007476FA" w:rsidRPr="007476FA" w:rsidRDefault="007476FA" w:rsidP="00F07A51">
            <w:pPr>
              <w:ind w:firstLine="28"/>
              <w:rPr>
                <w:color w:val="000000"/>
              </w:rPr>
            </w:pPr>
            <w:r w:rsidRPr="007476FA">
              <w:rPr>
                <w:color w:val="000000"/>
              </w:rPr>
              <w:t>13.1. Nếu chưa nhập thông tin Địa chỉ thì Botton “Cập nhật” không thể chọn được</w:t>
            </w:r>
          </w:p>
          <w:p w14:paraId="277EFEF1" w14:textId="77777777" w:rsidR="007476FA" w:rsidRPr="007476FA" w:rsidRDefault="007476FA" w:rsidP="00F07A51">
            <w:pPr>
              <w:ind w:firstLine="28"/>
            </w:pPr>
          </w:p>
        </w:tc>
      </w:tr>
    </w:tbl>
    <w:p w14:paraId="45C7BC09" w14:textId="2F505AFA" w:rsidR="007476FA" w:rsidRPr="007476FA" w:rsidRDefault="007476FA" w:rsidP="00BC25D7">
      <w:pPr>
        <w:ind w:firstLine="0"/>
        <w:rPr>
          <w:rFonts w:eastAsia="SimSun"/>
          <w:b/>
          <w:i/>
          <w:lang w:eastAsia="zh-CN"/>
        </w:rPr>
      </w:pPr>
    </w:p>
    <w:p w14:paraId="1A856C7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ay đổi mật khẩu</w:t>
      </w:r>
    </w:p>
    <w:p w14:paraId="0B9E7E0D" w14:textId="2D511C79" w:rsidR="007476FA" w:rsidRPr="007476FA" w:rsidRDefault="007476FA" w:rsidP="007476FA">
      <w:pPr>
        <w:pStyle w:val="Caption"/>
        <w:keepNext/>
      </w:pPr>
      <w:bookmarkStart w:id="101" w:name="_Toc111059514"/>
      <w:r w:rsidRPr="007476FA">
        <w:t xml:space="preserve">Bảng </w:t>
      </w:r>
      <w:r w:rsidR="005009E7">
        <w:fldChar w:fldCharType="begin"/>
      </w:r>
      <w:r w:rsidR="005009E7">
        <w:instrText xml:space="preserve"> SEQ Bảng \* ARABIC </w:instrText>
      </w:r>
      <w:r w:rsidR="005009E7">
        <w:fldChar w:fldCharType="separate"/>
      </w:r>
      <w:r w:rsidR="00C564A1">
        <w:rPr>
          <w:noProof/>
        </w:rPr>
        <w:t>9</w:t>
      </w:r>
      <w:r w:rsidR="005009E7">
        <w:rPr>
          <w:noProof/>
        </w:rPr>
        <w:fldChar w:fldCharType="end"/>
      </w:r>
      <w:r w:rsidRPr="007476FA">
        <w:t>. Mô tả chi tiết UC “Thay đổi mật khẩu”</w:t>
      </w:r>
      <w:bookmarkEnd w:id="101"/>
    </w:p>
    <w:tbl>
      <w:tblPr>
        <w:tblW w:w="0" w:type="auto"/>
        <w:tblCellMar>
          <w:top w:w="15" w:type="dxa"/>
          <w:left w:w="15" w:type="dxa"/>
          <w:bottom w:w="15" w:type="dxa"/>
          <w:right w:w="15" w:type="dxa"/>
        </w:tblCellMar>
        <w:tblLook w:val="04A0" w:firstRow="1" w:lastRow="0" w:firstColumn="1" w:lastColumn="0" w:noHBand="0" w:noVBand="1"/>
      </w:tblPr>
      <w:tblGrid>
        <w:gridCol w:w="1704"/>
        <w:gridCol w:w="3490"/>
        <w:gridCol w:w="992"/>
        <w:gridCol w:w="2298"/>
      </w:tblGrid>
      <w:tr w:rsidR="007476FA" w:rsidRPr="007476FA" w14:paraId="2F2287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67F61"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19118" w14:textId="77777777" w:rsidR="007476FA" w:rsidRPr="007476FA" w:rsidRDefault="007476FA" w:rsidP="00F07A51">
            <w:pPr>
              <w:ind w:firstLine="28"/>
              <w:jc w:val="center"/>
            </w:pPr>
            <w:r w:rsidRPr="007476FA">
              <w:rPr>
                <w:color w:val="000000"/>
              </w:rPr>
              <w:t>Thay đổi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80BE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E6480" w14:textId="77777777" w:rsidR="007476FA" w:rsidRPr="007476FA" w:rsidRDefault="007476FA" w:rsidP="00F07A51">
            <w:pPr>
              <w:ind w:firstLine="0"/>
              <w:jc w:val="center"/>
            </w:pPr>
            <w:r w:rsidRPr="007476FA">
              <w:t>UC_05.2</w:t>
            </w:r>
          </w:p>
        </w:tc>
      </w:tr>
      <w:tr w:rsidR="007476FA" w:rsidRPr="007476FA" w14:paraId="30DE20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07C58" w14:textId="77777777" w:rsidR="007476FA" w:rsidRPr="007476FA" w:rsidRDefault="007476FA" w:rsidP="00F07A51">
            <w:pPr>
              <w:ind w:firstLine="28"/>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F10A4" w14:textId="77777777" w:rsidR="007476FA" w:rsidRPr="007476FA" w:rsidRDefault="007476FA" w:rsidP="00F07A51">
            <w:pPr>
              <w:ind w:firstLine="28"/>
            </w:pPr>
            <w:r w:rsidRPr="007476FA">
              <w:rPr>
                <w:color w:val="000000"/>
              </w:rPr>
              <w:t>Khách hàng</w:t>
            </w:r>
          </w:p>
        </w:tc>
      </w:tr>
      <w:tr w:rsidR="007476FA" w:rsidRPr="007476FA" w14:paraId="21D1593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CF4F2" w14:textId="77777777" w:rsidR="007476FA" w:rsidRPr="007476FA" w:rsidRDefault="007476FA" w:rsidP="00F07A51">
            <w:pPr>
              <w:ind w:firstLine="28"/>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DC2A7" w14:textId="77777777" w:rsidR="007476FA" w:rsidRPr="007476FA" w:rsidRDefault="007476FA" w:rsidP="00F07A51">
            <w:pPr>
              <w:ind w:firstLine="28"/>
              <w:rPr>
                <w:color w:val="000000"/>
              </w:rPr>
            </w:pPr>
            <w:r w:rsidRPr="007476FA">
              <w:rPr>
                <w:color w:val="000000"/>
              </w:rPr>
              <w:t>Cho phép người dùng thay đổi mật khẩu cho tài khoản đã đăng ký trước đó của họ.</w:t>
            </w:r>
          </w:p>
        </w:tc>
      </w:tr>
      <w:tr w:rsidR="007476FA" w:rsidRPr="007476FA" w14:paraId="483B338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92118" w14:textId="77777777" w:rsidR="007476FA" w:rsidRPr="007476FA" w:rsidRDefault="007476FA" w:rsidP="00F07A51">
            <w:pPr>
              <w:ind w:firstLine="28"/>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78ECE" w14:textId="77777777" w:rsidR="007476FA" w:rsidRPr="007476FA" w:rsidRDefault="007476FA" w:rsidP="00F07A51">
            <w:pPr>
              <w:ind w:firstLine="28"/>
              <w:rPr>
                <w:color w:val="000000"/>
              </w:rPr>
            </w:pPr>
            <w:r w:rsidRPr="007476FA">
              <w:rPr>
                <w:color w:val="000000"/>
              </w:rPr>
              <w:t xml:space="preserve">Người dùng đăng nhập tài khoản </w:t>
            </w:r>
          </w:p>
          <w:p w14:paraId="070E3CB2" w14:textId="77777777" w:rsidR="007476FA" w:rsidRPr="007476FA" w:rsidRDefault="007476FA" w:rsidP="00F07A51">
            <w:pPr>
              <w:ind w:firstLine="28"/>
            </w:pPr>
            <w:r w:rsidRPr="007476FA">
              <w:rPr>
                <w:color w:val="000000" w:themeColor="text1"/>
              </w:rPr>
              <w:lastRenderedPageBreak/>
              <w:t>Thiết bị người dùng sử dụng có kết nối mạng trong khi thay đổi.</w:t>
            </w:r>
          </w:p>
        </w:tc>
      </w:tr>
      <w:tr w:rsidR="007476FA" w:rsidRPr="007476FA" w14:paraId="4567A79C"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5C5F3" w14:textId="77777777" w:rsidR="007476FA" w:rsidRPr="007476FA" w:rsidRDefault="007476FA" w:rsidP="00F07A51">
            <w:pPr>
              <w:ind w:firstLine="28"/>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7BC52"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699"/>
              <w:gridCol w:w="3861"/>
            </w:tblGrid>
            <w:tr w:rsidR="007476FA" w:rsidRPr="007476FA" w14:paraId="5492221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03C60"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191D9E" w14:textId="77777777" w:rsidR="007476FA" w:rsidRPr="007476FA" w:rsidRDefault="007476FA" w:rsidP="00F07A51">
                  <w:pPr>
                    <w:ind w:firstLine="28"/>
                  </w:pPr>
                  <w:r w:rsidRPr="007476FA">
                    <w:rPr>
                      <w:color w:val="000000"/>
                    </w:rPr>
                    <w:t>System</w:t>
                  </w:r>
                </w:p>
              </w:tc>
            </w:tr>
            <w:tr w:rsidR="007476FA" w:rsidRPr="007476FA" w14:paraId="5CAA15F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31E722" w14:textId="77777777" w:rsidR="007476FA" w:rsidRPr="007476FA" w:rsidRDefault="007476FA" w:rsidP="00F07A51">
                  <w:pPr>
                    <w:ind w:firstLine="28"/>
                  </w:pPr>
                  <w:r w:rsidRPr="007476FA">
                    <w:rPr>
                      <w:color w:val="000000"/>
                    </w:rPr>
                    <w:t>1. Chọn mục “Thay đổi mật khẩ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7CA79D" w14:textId="77777777" w:rsidR="007476FA" w:rsidRPr="007476FA" w:rsidRDefault="007476FA" w:rsidP="00F07A51">
                  <w:pPr>
                    <w:ind w:firstLine="28"/>
                    <w:rPr>
                      <w:color w:val="000000"/>
                    </w:rPr>
                  </w:pPr>
                  <w:r w:rsidRPr="007476FA">
                    <w:rPr>
                      <w:color w:val="000000"/>
                    </w:rPr>
                    <w:t xml:space="preserve">2. Yêu cầu người dùng điền các thông tin </w:t>
                  </w:r>
                </w:p>
                <w:p w14:paraId="57372EF1"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hiện tại</w:t>
                  </w:r>
                </w:p>
                <w:p w14:paraId="7B10A585"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mới</w:t>
                  </w:r>
                </w:p>
                <w:p w14:paraId="48AAD494"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 xml:space="preserve">Nhập lại mật khẩu mới </w:t>
                  </w:r>
                </w:p>
              </w:tc>
            </w:tr>
            <w:tr w:rsidR="007476FA" w:rsidRPr="007476FA" w14:paraId="1A74C99D"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18B923" w14:textId="77777777" w:rsidR="007476FA" w:rsidRPr="007476FA" w:rsidRDefault="007476FA" w:rsidP="00F07A51">
                  <w:pPr>
                    <w:ind w:firstLine="28"/>
                  </w:pPr>
                  <w:r w:rsidRPr="007476FA">
                    <w:rPr>
                      <w:color w:val="000000"/>
                    </w:rPr>
                    <w:t>3. Nhập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832D7C" w14:textId="77777777" w:rsidR="007476FA" w:rsidRPr="007476FA" w:rsidRDefault="007476FA" w:rsidP="00F07A51">
                  <w:pPr>
                    <w:ind w:firstLine="28"/>
                  </w:pPr>
                  <w:r w:rsidRPr="007476FA">
                    <w:rPr>
                      <w:color w:val="000000"/>
                    </w:rPr>
                    <w:t> </w:t>
                  </w:r>
                </w:p>
              </w:tc>
            </w:tr>
            <w:tr w:rsidR="007476FA" w:rsidRPr="007476FA" w14:paraId="4692AFB3"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D673E2A" w14:textId="77777777" w:rsidR="007476FA" w:rsidRPr="007476FA" w:rsidRDefault="007476FA" w:rsidP="00F07A51">
                  <w:pPr>
                    <w:ind w:firstLine="28"/>
                  </w:pPr>
                  <w:r w:rsidRPr="007476FA">
                    <w:rPr>
                      <w:color w:val="000000"/>
                    </w:rPr>
                    <w:t>4. Chọn button “Hoàn thà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CC89897" w14:textId="77777777" w:rsidR="007476FA" w:rsidRPr="007476FA" w:rsidRDefault="007476FA" w:rsidP="00F07A51">
                  <w:pPr>
                    <w:ind w:firstLine="28"/>
                  </w:pPr>
                  <w:r w:rsidRPr="007476FA">
                    <w:rPr>
                      <w:color w:val="000000"/>
                    </w:rPr>
                    <w:t>5. Kiểm tra thông tin mà khách hàng nhập</w:t>
                  </w:r>
                </w:p>
              </w:tc>
            </w:tr>
            <w:tr w:rsidR="007476FA" w:rsidRPr="007476FA" w14:paraId="6F6F40F7"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B2D83"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EBDB902" w14:textId="77777777" w:rsidR="007476FA" w:rsidRPr="007476FA" w:rsidRDefault="007476FA" w:rsidP="00F07A51">
                  <w:pPr>
                    <w:ind w:firstLine="28"/>
                  </w:pPr>
                  <w:r w:rsidRPr="007476FA">
                    <w:rPr>
                      <w:color w:val="000000"/>
                    </w:rPr>
                    <w:t>6. Thông báo thay đổi mật khẩu thành công. </w:t>
                  </w:r>
                </w:p>
              </w:tc>
            </w:tr>
          </w:tbl>
          <w:p w14:paraId="1A1C2943" w14:textId="77777777" w:rsidR="007476FA" w:rsidRPr="007476FA" w:rsidRDefault="007476FA" w:rsidP="00F07A51">
            <w:pPr>
              <w:ind w:firstLine="28"/>
            </w:pPr>
          </w:p>
        </w:tc>
      </w:tr>
      <w:tr w:rsidR="007476FA" w:rsidRPr="007476FA" w14:paraId="79BDBEA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F552" w14:textId="77777777" w:rsidR="007476FA" w:rsidRPr="007476FA" w:rsidRDefault="007476FA" w:rsidP="00F07A51">
            <w:pPr>
              <w:ind w:firstLine="28"/>
            </w:pPr>
            <w:r w:rsidRPr="007476FA">
              <w:rPr>
                <w:i/>
                <w:iCs/>
                <w:color w:val="000000"/>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128F9" w14:textId="77777777" w:rsidR="007476FA" w:rsidRPr="007476FA" w:rsidRDefault="007476FA" w:rsidP="00F07A51">
            <w:pPr>
              <w:ind w:firstLine="28"/>
            </w:pPr>
            <w:r w:rsidRPr="007476FA">
              <w:rPr>
                <w:color w:val="000000"/>
              </w:rPr>
              <w:t>Giao diện thẻ phi vật lý ( trước khi đăng nhập )</w:t>
            </w:r>
          </w:p>
        </w:tc>
      </w:tr>
      <w:tr w:rsidR="007476FA" w:rsidRPr="007476FA" w14:paraId="780DAF0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29F0" w14:textId="77777777" w:rsidR="007476FA" w:rsidRPr="007476FA" w:rsidRDefault="007476FA" w:rsidP="00F07A51">
            <w:pPr>
              <w:ind w:firstLine="28"/>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DE695" w14:textId="77777777" w:rsidR="007476FA" w:rsidRPr="007476FA" w:rsidRDefault="007476FA" w:rsidP="00F07A51">
            <w:pPr>
              <w:ind w:firstLine="28"/>
            </w:pPr>
            <w:r w:rsidRPr="007476FA">
              <w:rPr>
                <w:color w:val="000000"/>
              </w:rPr>
              <w:t>5.1. Nếu người dùng điền sai mật khẩu hiện tại hệ thống sẽ hiện thông báo “Mật khẩu hiện tai sai! Vui lòng nhập lại”</w:t>
            </w:r>
          </w:p>
          <w:p w14:paraId="0F03A87D" w14:textId="77777777" w:rsidR="007476FA" w:rsidRPr="007476FA" w:rsidRDefault="007476FA" w:rsidP="00F07A51">
            <w:pPr>
              <w:ind w:firstLine="28"/>
            </w:pPr>
            <w:r w:rsidRPr="007476FA">
              <w:rPr>
                <w:color w:val="000000"/>
              </w:rPr>
              <w:t>5.2. Nếu người dùng điền sai mật khẩu mới hoặc xác nhận lại mật khẩu sai hệ thống sẽ hiện thông báo “Mật khẩu mới sai! Vui lòng nhập lại”</w:t>
            </w:r>
          </w:p>
          <w:p w14:paraId="1A638C65" w14:textId="77777777" w:rsidR="007476FA" w:rsidRPr="007476FA" w:rsidRDefault="007476FA" w:rsidP="00F07A51">
            <w:pPr>
              <w:ind w:firstLine="28"/>
            </w:pPr>
            <w:r w:rsidRPr="007476FA">
              <w:rPr>
                <w:color w:val="000000"/>
              </w:rPr>
              <w:lastRenderedPageBreak/>
              <w:t>5.3. Nếu người dùng không nhớ mật khẩu hiện tại sẽ chọn Button “Quên mật khẩu” tiến hành lấy lại mật khẩu, chuyển đến UC_04</w:t>
            </w:r>
          </w:p>
        </w:tc>
      </w:tr>
    </w:tbl>
    <w:p w14:paraId="400032BA" w14:textId="77777777" w:rsidR="007476FA" w:rsidRPr="007476FA" w:rsidRDefault="007476FA" w:rsidP="00E02D2F">
      <w:pPr>
        <w:pStyle w:val="ListParagraph"/>
        <w:numPr>
          <w:ilvl w:val="0"/>
          <w:numId w:val="26"/>
        </w:numPr>
        <w:spacing w:before="120"/>
        <w:ind w:left="1701" w:hanging="357"/>
        <w:outlineLvl w:val="4"/>
        <w:rPr>
          <w:b/>
          <w:i/>
          <w:szCs w:val="26"/>
        </w:rPr>
      </w:pPr>
      <w:r w:rsidRPr="007476FA">
        <w:rPr>
          <w:b/>
          <w:i/>
          <w:szCs w:val="26"/>
        </w:rPr>
        <w:lastRenderedPageBreak/>
        <w:t>Use Case Xem thông tin thẻ</w:t>
      </w:r>
    </w:p>
    <w:p w14:paraId="62A6D03A" w14:textId="5277932C" w:rsidR="007476FA" w:rsidRPr="007476FA" w:rsidRDefault="007476FA" w:rsidP="007476FA">
      <w:pPr>
        <w:spacing w:before="40" w:after="80"/>
        <w:jc w:val="center"/>
        <w:rPr>
          <w:b/>
          <w:i/>
        </w:rPr>
      </w:pPr>
      <w:bookmarkStart w:id="102" w:name="_Toc111059515"/>
      <w:r w:rsidRPr="007476FA">
        <w:t xml:space="preserve">Bảng </w:t>
      </w:r>
      <w:r w:rsidR="005009E7">
        <w:fldChar w:fldCharType="begin"/>
      </w:r>
      <w:r w:rsidR="005009E7">
        <w:instrText xml:space="preserve"> SEQ Bảng \* ARABIC </w:instrText>
      </w:r>
      <w:r w:rsidR="005009E7">
        <w:fldChar w:fldCharType="separate"/>
      </w:r>
      <w:r w:rsidR="00C564A1">
        <w:rPr>
          <w:noProof/>
        </w:rPr>
        <w:t>10</w:t>
      </w:r>
      <w:r w:rsidR="005009E7">
        <w:rPr>
          <w:noProof/>
        </w:rPr>
        <w:fldChar w:fldCharType="end"/>
      </w:r>
      <w:r w:rsidRPr="007476FA">
        <w:t>. Mô tả chi tiết UC “Xem thông tin thẻ”</w:t>
      </w:r>
      <w:bookmarkEnd w:id="102"/>
    </w:p>
    <w:tbl>
      <w:tblPr>
        <w:tblW w:w="0" w:type="auto"/>
        <w:tblCellMar>
          <w:top w:w="15" w:type="dxa"/>
          <w:left w:w="15" w:type="dxa"/>
          <w:bottom w:w="15" w:type="dxa"/>
          <w:right w:w="15" w:type="dxa"/>
        </w:tblCellMar>
        <w:tblLook w:val="04A0" w:firstRow="1" w:lastRow="0" w:firstColumn="1" w:lastColumn="0" w:noHBand="0" w:noVBand="1"/>
      </w:tblPr>
      <w:tblGrid>
        <w:gridCol w:w="1833"/>
        <w:gridCol w:w="4466"/>
        <w:gridCol w:w="640"/>
        <w:gridCol w:w="1545"/>
      </w:tblGrid>
      <w:tr w:rsidR="007476FA" w:rsidRPr="007476FA" w14:paraId="14F8B12A"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F25ED" w14:textId="77777777" w:rsidR="007476FA" w:rsidRPr="007476FA" w:rsidRDefault="007476FA" w:rsidP="00F07A51">
            <w:pPr>
              <w:ind w:firstLine="28"/>
              <w:jc w:val="center"/>
            </w:pPr>
            <w:r w:rsidRPr="007476FA">
              <w:rPr>
                <w:i/>
                <w:iCs/>
                <w:color w:val="000000"/>
              </w:rPr>
              <w:t>Tên Usecase</w:t>
            </w:r>
          </w:p>
        </w:tc>
        <w:tc>
          <w:tcPr>
            <w:tcW w:w="3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EBB4D" w14:textId="77777777" w:rsidR="007476FA" w:rsidRPr="007476FA" w:rsidRDefault="007476FA" w:rsidP="00F07A51">
            <w:pPr>
              <w:ind w:firstLine="28"/>
              <w:jc w:val="center"/>
            </w:pPr>
            <w:r w:rsidRPr="007476FA">
              <w:t>Xem thông tin thẻ</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480B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BD7F6" w14:textId="77777777" w:rsidR="007476FA" w:rsidRPr="007476FA" w:rsidRDefault="007476FA" w:rsidP="00F07A51">
            <w:pPr>
              <w:ind w:firstLine="0"/>
              <w:jc w:val="center"/>
            </w:pPr>
            <w:r w:rsidRPr="007476FA">
              <w:t>UC_05.3</w:t>
            </w:r>
          </w:p>
        </w:tc>
      </w:tr>
      <w:tr w:rsidR="007476FA" w:rsidRPr="007476FA" w14:paraId="327B9537"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165F6" w14:textId="77777777" w:rsidR="007476FA" w:rsidRPr="007476FA" w:rsidRDefault="007476FA" w:rsidP="00F07A51">
            <w:pPr>
              <w:ind w:firstLine="28"/>
              <w:jc w:val="center"/>
            </w:pPr>
            <w:r w:rsidRPr="007476FA">
              <w:rPr>
                <w:i/>
                <w:iCs/>
                <w:color w:val="000000"/>
              </w:rPr>
              <w:t>Actor</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14FB4" w14:textId="77777777" w:rsidR="007476FA" w:rsidRPr="007476FA" w:rsidRDefault="007476FA" w:rsidP="00F07A51">
            <w:pPr>
              <w:ind w:firstLine="28"/>
            </w:pPr>
            <w:r w:rsidRPr="007476FA">
              <w:rPr>
                <w:color w:val="000000"/>
              </w:rPr>
              <w:t>Khách hàng</w:t>
            </w:r>
          </w:p>
        </w:tc>
      </w:tr>
      <w:tr w:rsidR="007476FA" w:rsidRPr="007476FA" w14:paraId="4DB49B4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83D3D" w14:textId="77777777" w:rsidR="007476FA" w:rsidRPr="007476FA" w:rsidRDefault="007476FA" w:rsidP="00F07A51">
            <w:pPr>
              <w:ind w:firstLine="28"/>
              <w:jc w:val="center"/>
            </w:pPr>
            <w:r w:rsidRPr="007476FA">
              <w:rPr>
                <w:i/>
                <w:iCs/>
                <w:color w:val="000000"/>
              </w:rPr>
              <w:t>Mục đích</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23A55" w14:textId="77777777" w:rsidR="007476FA" w:rsidRPr="007476FA" w:rsidRDefault="007476FA" w:rsidP="00F07A51">
            <w:pPr>
              <w:ind w:firstLine="28"/>
            </w:pPr>
            <w:r w:rsidRPr="007476FA">
              <w:rPr>
                <w:color w:val="000000"/>
              </w:rPr>
              <w:t>Cho phép người dùng xem các thông tin liên quan đến thẻ: ngày kích hoạt, ID, số Km đã di chuyển, tổng tiền theo ngày, tháng, quý, năm.</w:t>
            </w:r>
          </w:p>
        </w:tc>
      </w:tr>
      <w:tr w:rsidR="007476FA" w:rsidRPr="007476FA" w14:paraId="513D7DD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6E3AB" w14:textId="77777777" w:rsidR="007476FA" w:rsidRPr="007476FA" w:rsidRDefault="007476FA" w:rsidP="00F07A51">
            <w:pPr>
              <w:ind w:firstLine="28"/>
              <w:jc w:val="center"/>
            </w:pPr>
            <w:r w:rsidRPr="007476FA">
              <w:rPr>
                <w:i/>
                <w:iCs/>
                <w:color w:val="000000"/>
              </w:rPr>
              <w:t>Precondition</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8D2EB" w14:textId="77777777" w:rsidR="007476FA" w:rsidRPr="007476FA" w:rsidRDefault="007476FA" w:rsidP="00F07A51">
            <w:pPr>
              <w:ind w:firstLine="28"/>
              <w:rPr>
                <w:color w:val="000000"/>
              </w:rPr>
            </w:pPr>
            <w:r w:rsidRPr="007476FA">
              <w:rPr>
                <w:color w:val="000000"/>
              </w:rPr>
              <w:t>Người dùng xác thực số điện thoại thành công.</w:t>
            </w:r>
          </w:p>
          <w:p w14:paraId="5FD032E6" w14:textId="77777777" w:rsidR="007476FA" w:rsidRPr="007476FA" w:rsidRDefault="007476FA" w:rsidP="00F07A51">
            <w:pPr>
              <w:ind w:firstLine="28"/>
            </w:pPr>
            <w:r w:rsidRPr="007476FA">
              <w:rPr>
                <w:color w:val="000000" w:themeColor="text1"/>
              </w:rPr>
              <w:t>Thiết bị người dùng sử dụng có kết nối mạng trong khi xem.</w:t>
            </w:r>
          </w:p>
        </w:tc>
      </w:tr>
      <w:tr w:rsidR="007476FA" w:rsidRPr="007476FA" w14:paraId="40B06C7A" w14:textId="77777777" w:rsidTr="007476FA">
        <w:trPr>
          <w:trHeight w:val="22"/>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27F19" w14:textId="77777777" w:rsidR="007476FA" w:rsidRPr="007476FA" w:rsidRDefault="007476FA" w:rsidP="00F07A51">
            <w:pPr>
              <w:ind w:firstLine="28"/>
              <w:jc w:val="center"/>
            </w:pPr>
            <w:r w:rsidRPr="007476FA">
              <w:rPr>
                <w:i/>
                <w:iCs/>
                <w:color w:val="000000"/>
              </w:rPr>
              <w:t>Main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2A691"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496"/>
              <w:gridCol w:w="3935"/>
            </w:tblGrid>
            <w:tr w:rsidR="007476FA" w:rsidRPr="007476FA" w14:paraId="12B9FD6D"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DCE343"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077255" w14:textId="77777777" w:rsidR="007476FA" w:rsidRPr="007476FA" w:rsidRDefault="007476FA" w:rsidP="00F07A51">
                  <w:pPr>
                    <w:ind w:firstLine="28"/>
                  </w:pPr>
                  <w:r w:rsidRPr="007476FA">
                    <w:rPr>
                      <w:color w:val="000000"/>
                    </w:rPr>
                    <w:t>System</w:t>
                  </w:r>
                </w:p>
              </w:tc>
            </w:tr>
            <w:tr w:rsidR="007476FA" w:rsidRPr="007476FA" w14:paraId="7DA0F909"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43BEA36" w14:textId="77777777" w:rsidR="007476FA" w:rsidRPr="007476FA" w:rsidRDefault="007476FA" w:rsidP="00F07A51">
                  <w:pPr>
                    <w:ind w:firstLine="28"/>
                  </w:pPr>
                  <w:r w:rsidRPr="007476FA">
                    <w:t>1.Nhấn chọn “Thông tin thẻ”</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994C228" w14:textId="77777777" w:rsidR="007476FA" w:rsidRPr="007476FA" w:rsidRDefault="007476FA" w:rsidP="00F07A51">
                  <w:pPr>
                    <w:ind w:firstLine="28"/>
                    <w:rPr>
                      <w:color w:val="000000"/>
                    </w:rPr>
                  </w:pPr>
                  <w:r w:rsidRPr="007476FA">
                    <w:rPr>
                      <w:color w:val="000000"/>
                    </w:rPr>
                    <w:t> 2. Đưa ra màn hình Thông tin thẻ bao gồm các thông tin:</w:t>
                  </w:r>
                </w:p>
                <w:p w14:paraId="2AE93646"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ID</w:t>
                  </w:r>
                </w:p>
                <w:p w14:paraId="4FD3E8AE"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Ngày kích hoạt</w:t>
                  </w:r>
                </w:p>
                <w:p w14:paraId="0F923F78"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Km đã di chuyển</w:t>
                  </w:r>
                </w:p>
                <w:p w14:paraId="7899936A"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dư</w:t>
                  </w:r>
                </w:p>
                <w:p w14:paraId="36B94BE2"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Tổng tiền thanh toán</w:t>
                  </w:r>
                </w:p>
              </w:tc>
            </w:tr>
            <w:tr w:rsidR="007476FA" w:rsidRPr="007476FA" w14:paraId="0E7EDE75"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7EC99B" w14:textId="77777777" w:rsidR="007476FA" w:rsidRPr="007476FA" w:rsidRDefault="007476FA" w:rsidP="00F07A51">
                  <w:pPr>
                    <w:ind w:firstLine="28"/>
                  </w:pPr>
                  <w:r w:rsidRPr="007476FA">
                    <w:rPr>
                      <w:color w:val="000000"/>
                    </w:rPr>
                    <w:lastRenderedPageBreak/>
                    <w:t>3. Nhấn chọn Tổng tiền thanh toá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8F22F" w14:textId="77777777" w:rsidR="007476FA" w:rsidRPr="007476FA" w:rsidRDefault="007476FA" w:rsidP="00F07A51">
                  <w:pPr>
                    <w:ind w:firstLine="28"/>
                  </w:pPr>
                  <w:r w:rsidRPr="007476FA">
                    <w:rPr>
                      <w:color w:val="000000"/>
                    </w:rPr>
                    <w:t> </w:t>
                  </w:r>
                  <w:r w:rsidRPr="007476FA">
                    <w:t>4. Hiển thị màn hình Thống kê:</w:t>
                  </w:r>
                </w:p>
                <w:p w14:paraId="3C3FDBBA"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Km</w:t>
                  </w:r>
                </w:p>
                <w:p w14:paraId="78DD4290"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Tiền theo các dạng: tất cả, theo ngày, theo tháng, theo quý, theo năm.</w:t>
                  </w:r>
                </w:p>
                <w:p w14:paraId="5B4F7FE7"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 xml:space="preserve">Lịch sử di chuyển và thông tin từng chuyến: </w:t>
                  </w:r>
                </w:p>
                <w:p w14:paraId="13EAA8D9" w14:textId="77777777" w:rsidR="007476FA" w:rsidRPr="007476FA" w:rsidRDefault="007476FA" w:rsidP="00F07A51">
                  <w:pPr>
                    <w:pStyle w:val="Nomal-"/>
                    <w:ind w:firstLine="28"/>
                  </w:pPr>
                  <w:r w:rsidRPr="007476FA">
                    <w:t>Điểm đầu, điểm cuối của trạm dừng</w:t>
                  </w:r>
                </w:p>
                <w:p w14:paraId="2C5C3DD6" w14:textId="77777777" w:rsidR="007476FA" w:rsidRPr="007476FA" w:rsidRDefault="007476FA" w:rsidP="00F07A51">
                  <w:pPr>
                    <w:pStyle w:val="Nomal-"/>
                    <w:ind w:firstLine="28"/>
                  </w:pPr>
                  <w:r w:rsidRPr="007476FA">
                    <w:t>Ngày và giờ thanh toán</w:t>
                  </w:r>
                </w:p>
                <w:p w14:paraId="69BD0CA3" w14:textId="77777777" w:rsidR="007476FA" w:rsidRPr="007476FA" w:rsidRDefault="007476FA" w:rsidP="00F07A51">
                  <w:pPr>
                    <w:pStyle w:val="Nomal-"/>
                    <w:ind w:firstLine="28"/>
                  </w:pPr>
                  <w:r w:rsidRPr="007476FA">
                    <w:t>Số Km đã di chuyển</w:t>
                  </w:r>
                </w:p>
                <w:p w14:paraId="149AB783" w14:textId="77777777" w:rsidR="007476FA" w:rsidRPr="007476FA" w:rsidRDefault="007476FA" w:rsidP="00F07A51">
                  <w:pPr>
                    <w:pStyle w:val="Nomal-"/>
                    <w:ind w:firstLine="28"/>
                  </w:pPr>
                  <w:r w:rsidRPr="007476FA">
                    <w:t>Tiền đã thanh toán</w:t>
                  </w:r>
                </w:p>
              </w:tc>
            </w:tr>
            <w:tr w:rsidR="007476FA" w:rsidRPr="007476FA" w14:paraId="14C0694E" w14:textId="77777777" w:rsidTr="007476FA">
              <w:trPr>
                <w:trHeight w:val="50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28D505" w14:textId="77777777" w:rsidR="007476FA" w:rsidRPr="007476FA" w:rsidRDefault="007476FA" w:rsidP="00F07A51">
                  <w:pPr>
                    <w:ind w:firstLine="28"/>
                  </w:pPr>
                  <w:r w:rsidRPr="007476FA">
                    <w:t>5. Nhấn chọn Botton Theo ngày/tháng/quý/năm  và chọn ngày/tháng/quý/năm muốn xem</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80E23B" w14:textId="77777777" w:rsidR="007476FA" w:rsidRPr="007476FA" w:rsidRDefault="007476FA" w:rsidP="00F07A51">
                  <w:pPr>
                    <w:ind w:firstLine="28"/>
                    <w:rPr>
                      <w:color w:val="000000"/>
                    </w:rPr>
                  </w:pPr>
                  <w:r w:rsidRPr="007476FA">
                    <w:rPr>
                      <w:color w:val="000000"/>
                    </w:rPr>
                    <w:t>6. Hiển thị màn hình Thống Kê:</w:t>
                  </w:r>
                </w:p>
                <w:p w14:paraId="7473BADC"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Km trong ngày/tháng/quý/năm chọn</w:t>
                  </w:r>
                </w:p>
                <w:p w14:paraId="16D48A6D"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tiền trong ngày/tháng/quý/năm chọn</w:t>
                  </w:r>
                </w:p>
                <w:p w14:paraId="72CF3EDA"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Lịch sử di chuyển và thông tin từng chuyến trong ngày/tháng/quý/năm</w:t>
                  </w:r>
                </w:p>
                <w:p w14:paraId="13AB276F" w14:textId="77777777" w:rsidR="007476FA" w:rsidRPr="007476FA" w:rsidRDefault="007476FA" w:rsidP="00F07A51">
                  <w:pPr>
                    <w:pStyle w:val="Nomal-"/>
                    <w:ind w:firstLine="28"/>
                  </w:pPr>
                  <w:r w:rsidRPr="007476FA">
                    <w:t>Điểm đầu, điểm cuối của trạm dừng</w:t>
                  </w:r>
                </w:p>
                <w:p w14:paraId="28149914" w14:textId="77777777" w:rsidR="007476FA" w:rsidRPr="007476FA" w:rsidRDefault="007476FA" w:rsidP="00F07A51">
                  <w:pPr>
                    <w:pStyle w:val="Nomal-"/>
                    <w:ind w:firstLine="28"/>
                  </w:pPr>
                  <w:r w:rsidRPr="007476FA">
                    <w:t>Ngày và giờ thanh toán</w:t>
                  </w:r>
                </w:p>
                <w:p w14:paraId="3941603E" w14:textId="77777777" w:rsidR="007476FA" w:rsidRPr="007476FA" w:rsidRDefault="007476FA" w:rsidP="00F07A51">
                  <w:pPr>
                    <w:pStyle w:val="Nomal-"/>
                    <w:ind w:firstLine="28"/>
                  </w:pPr>
                  <w:r w:rsidRPr="007476FA">
                    <w:t>Số Km đã di chuyển</w:t>
                  </w:r>
                </w:p>
                <w:p w14:paraId="1C160B69" w14:textId="77777777" w:rsidR="007476FA" w:rsidRPr="007476FA" w:rsidRDefault="007476FA" w:rsidP="00F07A51">
                  <w:pPr>
                    <w:pStyle w:val="Nomal-"/>
                    <w:ind w:firstLine="28"/>
                  </w:pPr>
                  <w:r w:rsidRPr="007476FA">
                    <w:lastRenderedPageBreak/>
                    <w:t>Tiền đã thanh toán</w:t>
                  </w:r>
                </w:p>
              </w:tc>
            </w:tr>
          </w:tbl>
          <w:p w14:paraId="3494849E" w14:textId="77777777" w:rsidR="007476FA" w:rsidRPr="007476FA" w:rsidRDefault="007476FA" w:rsidP="00F07A51">
            <w:pPr>
              <w:ind w:firstLine="28"/>
            </w:pPr>
          </w:p>
        </w:tc>
      </w:tr>
      <w:tr w:rsidR="007476FA" w:rsidRPr="007476FA" w14:paraId="5F7493D8" w14:textId="77777777" w:rsidTr="007476FA">
        <w:trPr>
          <w:trHeight w:val="101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E5E4F" w14:textId="77777777" w:rsidR="007476FA" w:rsidRPr="007476FA" w:rsidRDefault="007476FA" w:rsidP="00F07A51">
            <w:pPr>
              <w:ind w:firstLine="28"/>
              <w:jc w:val="center"/>
            </w:pPr>
            <w:r w:rsidRPr="007476FA">
              <w:rPr>
                <w:i/>
                <w:iCs/>
                <w:color w:val="000000"/>
              </w:rPr>
              <w:lastRenderedPageBreak/>
              <w:t>Alternative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4DC4F" w14:textId="77777777" w:rsidR="007476FA" w:rsidRPr="007476FA" w:rsidRDefault="007476FA" w:rsidP="00F07A51">
            <w:pPr>
              <w:ind w:firstLine="28"/>
              <w:rPr>
                <w:color w:val="000000"/>
              </w:rPr>
            </w:pPr>
            <w:r w:rsidRPr="007476FA">
              <w:t>N/A</w:t>
            </w:r>
          </w:p>
        </w:tc>
      </w:tr>
    </w:tbl>
    <w:p w14:paraId="1658BACF"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êm người thân</w:t>
      </w:r>
    </w:p>
    <w:p w14:paraId="65035BE8" w14:textId="77777777" w:rsidR="007476FA" w:rsidRPr="007476FA" w:rsidRDefault="007476FA" w:rsidP="007476FA">
      <w:pPr>
        <w:ind w:firstLine="357"/>
        <w:rPr>
          <w:color w:val="000000"/>
        </w:rPr>
      </w:pPr>
      <w:r w:rsidRPr="007476FA">
        <w:rPr>
          <w:color w:val="000000"/>
        </w:rPr>
        <w:t xml:space="preserve">Usecase mô tả trường hợp khách hàng muốn thêm người thân vào tài khoản để có thể dễ dàng quản lý, hoặc trở thành người giám hộ cho tài khoản được thêm. Người thân được thêm có thể là trẻ em, người già, người khuyết tật không quen sử dụng công nghệ. </w:t>
      </w:r>
    </w:p>
    <w:p w14:paraId="4CE9C2C6" w14:textId="182A0EFD" w:rsidR="007476FA" w:rsidRPr="007476FA" w:rsidRDefault="007476FA" w:rsidP="007476FA">
      <w:pPr>
        <w:pStyle w:val="Caption"/>
        <w:keepNext/>
      </w:pPr>
      <w:bookmarkStart w:id="103" w:name="_Toc111059516"/>
      <w:r w:rsidRPr="007476FA">
        <w:t xml:space="preserve">Bảng </w:t>
      </w:r>
      <w:r w:rsidR="005009E7">
        <w:fldChar w:fldCharType="begin"/>
      </w:r>
      <w:r w:rsidR="005009E7">
        <w:instrText xml:space="preserve"> SEQ Bảng \* ARABIC </w:instrText>
      </w:r>
      <w:r w:rsidR="005009E7">
        <w:fldChar w:fldCharType="separate"/>
      </w:r>
      <w:r w:rsidR="00C564A1">
        <w:rPr>
          <w:noProof/>
        </w:rPr>
        <w:t>11</w:t>
      </w:r>
      <w:r w:rsidR="005009E7">
        <w:rPr>
          <w:noProof/>
        </w:rPr>
        <w:fldChar w:fldCharType="end"/>
      </w:r>
      <w:r w:rsidRPr="007476FA">
        <w:t xml:space="preserve">. Mô tả chi tiết UC “Thêm người thân” </w:t>
      </w:r>
      <w:r w:rsidRPr="007476FA">
        <w:rPr>
          <w:color w:val="000000"/>
          <w:szCs w:val="26"/>
        </w:rPr>
        <w:t>với người bình thường</w:t>
      </w:r>
      <w:bookmarkEnd w:id="103"/>
    </w:p>
    <w:tbl>
      <w:tblPr>
        <w:tblW w:w="0" w:type="auto"/>
        <w:tblCellMar>
          <w:top w:w="15" w:type="dxa"/>
          <w:left w:w="15" w:type="dxa"/>
          <w:bottom w:w="15" w:type="dxa"/>
          <w:right w:w="15" w:type="dxa"/>
        </w:tblCellMar>
        <w:tblLook w:val="04A0" w:firstRow="1" w:lastRow="0" w:firstColumn="1" w:lastColumn="0" w:noHBand="0" w:noVBand="1"/>
      </w:tblPr>
      <w:tblGrid>
        <w:gridCol w:w="1640"/>
        <w:gridCol w:w="4095"/>
        <w:gridCol w:w="808"/>
        <w:gridCol w:w="1941"/>
      </w:tblGrid>
      <w:tr w:rsidR="007476FA" w:rsidRPr="007476FA" w14:paraId="725792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20A8F"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E79F" w14:textId="77777777" w:rsidR="007476FA" w:rsidRPr="007476FA" w:rsidRDefault="007476FA" w:rsidP="00F07A51">
            <w:pPr>
              <w:ind w:firstLine="28"/>
              <w:jc w:val="center"/>
            </w:pPr>
            <w:r w:rsidRPr="007476FA">
              <w:rPr>
                <w:color w:val="000000"/>
              </w:rPr>
              <w:t>Thêm người thân với người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15FC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53FA7" w14:textId="77777777" w:rsidR="007476FA" w:rsidRPr="007476FA" w:rsidRDefault="007476FA" w:rsidP="00F07A51">
            <w:pPr>
              <w:ind w:firstLine="0"/>
              <w:jc w:val="center"/>
            </w:pPr>
            <w:r w:rsidRPr="007476FA">
              <w:t>UC_05.4a</w:t>
            </w:r>
          </w:p>
        </w:tc>
      </w:tr>
      <w:tr w:rsidR="007476FA" w:rsidRPr="007476FA" w14:paraId="6158076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DD920"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F7212" w14:textId="77777777" w:rsidR="007476FA" w:rsidRPr="007476FA" w:rsidRDefault="007476FA" w:rsidP="00F07A51">
            <w:pPr>
              <w:ind w:firstLine="28"/>
            </w:pPr>
            <w:r w:rsidRPr="007476FA">
              <w:rPr>
                <w:color w:val="000000"/>
              </w:rPr>
              <w:t>Khách hàng</w:t>
            </w:r>
          </w:p>
        </w:tc>
      </w:tr>
      <w:tr w:rsidR="007476FA" w:rsidRPr="007476FA" w14:paraId="5C8BC54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03BB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F40F5" w14:textId="77777777" w:rsidR="007476FA" w:rsidRPr="007476FA" w:rsidRDefault="007476FA" w:rsidP="00F07A51">
            <w:pPr>
              <w:ind w:firstLine="28"/>
            </w:pPr>
            <w:r w:rsidRPr="007476FA">
              <w:rPr>
                <w:color w:val="000000"/>
              </w:rPr>
              <w:t>Cho phép khách hàng có thể thêm người thân (trẻ em hoặc người già) vào tài khoản của mình như một người giám hộ để quản lý.</w:t>
            </w:r>
          </w:p>
        </w:tc>
      </w:tr>
      <w:tr w:rsidR="007476FA" w:rsidRPr="007476FA" w14:paraId="63BFF7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D140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74B4E" w14:textId="77777777" w:rsidR="007476FA" w:rsidRPr="007476FA" w:rsidRDefault="007476FA" w:rsidP="00F07A51">
            <w:pPr>
              <w:ind w:firstLine="28"/>
              <w:rPr>
                <w:color w:val="000000"/>
              </w:rPr>
            </w:pPr>
            <w:r w:rsidRPr="007476FA">
              <w:rPr>
                <w:color w:val="000000"/>
              </w:rPr>
              <w:t xml:space="preserve">Người thêm đã có tài khoản </w:t>
            </w:r>
          </w:p>
          <w:p w14:paraId="2630D0AB"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39C2082A"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575A165D"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90FA5"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2BCBD6F"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C39AF"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D9011" w14:textId="77777777" w:rsidR="007476FA" w:rsidRPr="007476FA" w:rsidRDefault="007476FA" w:rsidP="00F07A51">
                  <w:pPr>
                    <w:ind w:firstLine="28"/>
                  </w:pPr>
                  <w:r w:rsidRPr="007476FA">
                    <w:rPr>
                      <w:color w:val="000000"/>
                    </w:rPr>
                    <w:t>System</w:t>
                  </w:r>
                </w:p>
              </w:tc>
            </w:tr>
            <w:tr w:rsidR="007476FA" w:rsidRPr="007476FA" w14:paraId="6DDEEDC0"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3DBC1C52"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975D30"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489B47B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C53CD92" w14:textId="77777777" w:rsidR="007476FA" w:rsidRPr="007476FA" w:rsidRDefault="007476FA" w:rsidP="00F07A51">
                  <w:pPr>
                    <w:ind w:firstLine="28"/>
                    <w:rPr>
                      <w:color w:val="000000"/>
                    </w:rPr>
                  </w:pPr>
                  <w:r w:rsidRPr="007476FA">
                    <w:rPr>
                      <w:color w:val="000000"/>
                    </w:rPr>
                    <w:lastRenderedPageBreak/>
                    <w:t>3. Chọn đối tượng người bình thường</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022664" w14:textId="77777777" w:rsidR="007476FA" w:rsidRPr="007476FA" w:rsidRDefault="007476FA" w:rsidP="00F07A51">
                  <w:pPr>
                    <w:ind w:firstLine="28"/>
                    <w:rPr>
                      <w:color w:val="000000"/>
                    </w:rPr>
                  </w:pPr>
                  <w:r w:rsidRPr="007476FA">
                    <w:rPr>
                      <w:color w:val="000000"/>
                    </w:rPr>
                    <w:t>4.Hiển thị màn hình Hồ sơ cá nhân và yêu cầu điền các thông tin:</w:t>
                  </w:r>
                </w:p>
                <w:p w14:paraId="2B87A7B1"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Họ và tên</w:t>
                  </w:r>
                </w:p>
                <w:p w14:paraId="0E38F138"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Số điện thoại</w:t>
                  </w:r>
                </w:p>
                <w:p w14:paraId="398AA27F"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Ngày sinh</w:t>
                  </w:r>
                </w:p>
                <w:p w14:paraId="1688C1F9"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Địa chỉ</w:t>
                  </w:r>
                </w:p>
                <w:p w14:paraId="17862D26"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trước</w:t>
                  </w:r>
                </w:p>
                <w:p w14:paraId="117ECD6B"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sau</w:t>
                  </w:r>
                </w:p>
              </w:tc>
            </w:tr>
            <w:tr w:rsidR="007476FA" w:rsidRPr="007476FA" w14:paraId="4F46900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81AA953" w14:textId="77777777" w:rsidR="007476FA" w:rsidRPr="007476FA" w:rsidRDefault="007476FA" w:rsidP="00F07A51">
                  <w:pPr>
                    <w:ind w:firstLine="28"/>
                    <w:rPr>
                      <w:color w:val="000000"/>
                    </w:rPr>
                  </w:pPr>
                  <w:r w:rsidRPr="007476FA">
                    <w:rPr>
                      <w:color w:val="000000"/>
                    </w:rPr>
                    <w:t>5.Điề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1DE7BF8" w14:textId="77777777" w:rsidR="007476FA" w:rsidRPr="007476FA" w:rsidRDefault="007476FA" w:rsidP="00F07A51">
                  <w:pPr>
                    <w:ind w:firstLine="28"/>
                    <w:rPr>
                      <w:color w:val="000000"/>
                    </w:rPr>
                  </w:pPr>
                </w:p>
              </w:tc>
            </w:tr>
            <w:tr w:rsidR="007476FA" w:rsidRPr="007476FA" w14:paraId="4FDEEC13"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10FC8C3" w14:textId="77777777" w:rsidR="007476FA" w:rsidRPr="007476FA" w:rsidRDefault="007476FA" w:rsidP="00F07A51">
                  <w:pPr>
                    <w:ind w:firstLine="28"/>
                    <w:rPr>
                      <w:color w:val="000000"/>
                    </w:rPr>
                  </w:pPr>
                  <w:r w:rsidRPr="007476FA">
                    <w:rPr>
                      <w:color w:val="000000"/>
                    </w:rPr>
                    <w:t>6. Chọn button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95D37B" w14:textId="77777777" w:rsidR="007476FA" w:rsidRPr="007476FA" w:rsidRDefault="007476FA" w:rsidP="00F07A51">
                  <w:pPr>
                    <w:ind w:firstLine="28"/>
                    <w:rPr>
                      <w:color w:val="000000"/>
                    </w:rPr>
                  </w:pPr>
                  <w:r w:rsidRPr="007476FA">
                    <w:rPr>
                      <w:color w:val="000000"/>
                    </w:rPr>
                    <w:t>7. Hệ thống kiểm tra thông tin</w:t>
                  </w:r>
                </w:p>
              </w:tc>
            </w:tr>
            <w:tr w:rsidR="007476FA" w:rsidRPr="007476FA" w14:paraId="2C642FE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6137F4D"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07841E" w14:textId="77777777" w:rsidR="007476FA" w:rsidRPr="007476FA" w:rsidRDefault="007476FA" w:rsidP="00F07A51">
                  <w:pPr>
                    <w:ind w:firstLine="28"/>
                    <w:rPr>
                      <w:color w:val="000000"/>
                    </w:rPr>
                  </w:pPr>
                  <w:r w:rsidRPr="007476FA">
                    <w:rPr>
                      <w:color w:val="000000"/>
                    </w:rPr>
                    <w:t>8. Hiện thông báo “Người thân của bạn đã được thêm thành công”</w:t>
                  </w:r>
                </w:p>
              </w:tc>
            </w:tr>
          </w:tbl>
          <w:p w14:paraId="1A8E1220" w14:textId="77777777" w:rsidR="007476FA" w:rsidRPr="007476FA" w:rsidRDefault="007476FA" w:rsidP="00F07A51">
            <w:pPr>
              <w:ind w:firstLine="28"/>
            </w:pPr>
          </w:p>
        </w:tc>
      </w:tr>
      <w:tr w:rsidR="007476FA" w:rsidRPr="007476FA" w14:paraId="5524510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8C53A"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31AEF" w14:textId="77777777" w:rsidR="007476FA" w:rsidRPr="007476FA" w:rsidRDefault="007476FA" w:rsidP="00F07A51">
            <w:pPr>
              <w:ind w:firstLine="28"/>
              <w:rPr>
                <w:color w:val="000000"/>
              </w:rPr>
            </w:pPr>
            <w:r w:rsidRPr="007476FA">
              <w:t xml:space="preserve">7.1. Nếu </w:t>
            </w:r>
            <w:r w:rsidRPr="007476FA">
              <w:rPr>
                <w:color w:val="000000"/>
              </w:rPr>
              <w:t>số điện thoại sai cú pháp (9 số không bao gồm đầu +84) hoặc số điện thoại không tồn tại thì hệ thống hiện thông báo “Số điện thoại không hợp lệ!!! Vui lòng nhập lại số điện thoại.” và quay lại bước 4. </w:t>
            </w:r>
          </w:p>
          <w:p w14:paraId="623D2CFF" w14:textId="77777777" w:rsidR="007476FA" w:rsidRPr="007476FA" w:rsidRDefault="007476FA" w:rsidP="00F07A51">
            <w:pPr>
              <w:ind w:firstLine="28"/>
              <w:rPr>
                <w:color w:val="000000" w:themeColor="text1"/>
              </w:rPr>
            </w:pPr>
            <w:r w:rsidRPr="007476FA">
              <w:rPr>
                <w:color w:val="000000"/>
              </w:rPr>
              <w:t xml:space="preserve">7.2. </w:t>
            </w:r>
            <w:r w:rsidRPr="007476FA">
              <w:rPr>
                <w:color w:val="000000" w:themeColor="text1"/>
              </w:rPr>
              <w:t>Nếu số điện thoại chưa được xác thực bởi ứng, hệ thống thông báo “Không tìm thấy số điện thoại”, quay lại bước 4</w:t>
            </w:r>
          </w:p>
          <w:p w14:paraId="5FF41B4F" w14:textId="77777777" w:rsidR="007476FA" w:rsidRPr="007476FA" w:rsidRDefault="007476FA" w:rsidP="00F07A51">
            <w:pPr>
              <w:ind w:firstLine="28"/>
              <w:rPr>
                <w:color w:val="000000" w:themeColor="text1"/>
              </w:rPr>
            </w:pPr>
            <w:r w:rsidRPr="007476FA">
              <w:rPr>
                <w:color w:val="000000" w:themeColor="text1"/>
              </w:rPr>
              <w:t xml:space="preserve">7.3. Nếu người dùng chưa chụp ảnh xác thực thông tin đủ 2 mặt CCCD/CMND thì hệ thống sẽ thông báo “Số CCCD/CMND </w:t>
            </w:r>
            <w:r w:rsidRPr="007476FA">
              <w:rPr>
                <w:color w:val="000000" w:themeColor="text1"/>
              </w:rPr>
              <w:lastRenderedPageBreak/>
              <w:t>không phù hợp”, người dùng chọn button xác nhận và quay lại bước 4.</w:t>
            </w:r>
          </w:p>
          <w:p w14:paraId="32C89C63" w14:textId="77777777" w:rsidR="007476FA" w:rsidRPr="007476FA" w:rsidRDefault="007476FA" w:rsidP="00F07A51">
            <w:pPr>
              <w:ind w:firstLine="28"/>
              <w:rPr>
                <w:color w:val="000000"/>
              </w:rPr>
            </w:pPr>
            <w:r w:rsidRPr="007476FA">
              <w:rPr>
                <w:color w:val="000000" w:themeColor="text1"/>
              </w:rPr>
              <w:t>Nếu ảnh không hợp lệ, hệ thống hiện thông báo “Xác thực không thành công! Vui lòng chụp lại”</w:t>
            </w:r>
          </w:p>
        </w:tc>
      </w:tr>
    </w:tbl>
    <w:p w14:paraId="6D44D221" w14:textId="1E7ED3CD" w:rsidR="007476FA" w:rsidRPr="007476FA" w:rsidRDefault="007476FA" w:rsidP="007476FA">
      <w:pPr>
        <w:pStyle w:val="Caption"/>
        <w:keepNext/>
      </w:pPr>
      <w:bookmarkStart w:id="104" w:name="_Toc111059517"/>
      <w:r w:rsidRPr="007476FA">
        <w:lastRenderedPageBreak/>
        <w:t xml:space="preserve">Bảng </w:t>
      </w:r>
      <w:r w:rsidR="005009E7">
        <w:fldChar w:fldCharType="begin"/>
      </w:r>
      <w:r w:rsidR="005009E7">
        <w:instrText xml:space="preserve"> SEQ Bảng \* ARABIC </w:instrText>
      </w:r>
      <w:r w:rsidR="005009E7">
        <w:fldChar w:fldCharType="separate"/>
      </w:r>
      <w:r w:rsidR="00C564A1">
        <w:rPr>
          <w:noProof/>
        </w:rPr>
        <w:t>12</w:t>
      </w:r>
      <w:r w:rsidR="005009E7">
        <w:rPr>
          <w:noProof/>
        </w:rPr>
        <w:fldChar w:fldCharType="end"/>
      </w:r>
      <w:r w:rsidRPr="007476FA">
        <w:t>. Mô tả chi tiết UC “</w:t>
      </w:r>
      <w:r w:rsidRPr="007476FA">
        <w:rPr>
          <w:color w:val="000000"/>
          <w:szCs w:val="26"/>
        </w:rPr>
        <w:t>Thêm người thân</w:t>
      </w:r>
      <w:r w:rsidRPr="007476FA">
        <w:t>”</w:t>
      </w:r>
      <w:r w:rsidRPr="007476FA">
        <w:rPr>
          <w:color w:val="000000"/>
          <w:szCs w:val="26"/>
        </w:rPr>
        <w:t xml:space="preserve"> với người khuyết tật</w:t>
      </w:r>
      <w:bookmarkEnd w:id="104"/>
    </w:p>
    <w:tbl>
      <w:tblPr>
        <w:tblW w:w="0" w:type="auto"/>
        <w:tblCellMar>
          <w:top w:w="15" w:type="dxa"/>
          <w:left w:w="15" w:type="dxa"/>
          <w:bottom w:w="15" w:type="dxa"/>
          <w:right w:w="15" w:type="dxa"/>
        </w:tblCellMar>
        <w:tblLook w:val="04A0" w:firstRow="1" w:lastRow="0" w:firstColumn="1" w:lastColumn="0" w:noHBand="0" w:noVBand="1"/>
      </w:tblPr>
      <w:tblGrid>
        <w:gridCol w:w="1722"/>
        <w:gridCol w:w="4134"/>
        <w:gridCol w:w="712"/>
        <w:gridCol w:w="1916"/>
      </w:tblGrid>
      <w:tr w:rsidR="007476FA" w:rsidRPr="007476FA" w14:paraId="289D995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E275D"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8D980" w14:textId="77777777" w:rsidR="007476FA" w:rsidRPr="007476FA" w:rsidRDefault="007476FA" w:rsidP="00F07A51">
            <w:pPr>
              <w:ind w:firstLine="28"/>
              <w:jc w:val="center"/>
            </w:pPr>
            <w:r w:rsidRPr="007476FA">
              <w:rPr>
                <w:color w:val="000000"/>
              </w:rPr>
              <w:t>Thêm người thân với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CDE9D"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50214" w14:textId="77777777" w:rsidR="007476FA" w:rsidRPr="007476FA" w:rsidRDefault="007476FA" w:rsidP="00F07A51">
            <w:pPr>
              <w:ind w:firstLine="0"/>
              <w:jc w:val="center"/>
            </w:pPr>
            <w:r w:rsidRPr="007476FA">
              <w:t>UC_05.4b</w:t>
            </w:r>
          </w:p>
        </w:tc>
      </w:tr>
      <w:tr w:rsidR="007476FA" w:rsidRPr="007476FA" w14:paraId="512D33F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FD9BF"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15100" w14:textId="77777777" w:rsidR="007476FA" w:rsidRPr="007476FA" w:rsidRDefault="007476FA" w:rsidP="00F07A51">
            <w:pPr>
              <w:ind w:firstLine="28"/>
            </w:pPr>
            <w:r w:rsidRPr="007476FA">
              <w:rPr>
                <w:color w:val="000000"/>
              </w:rPr>
              <w:t>Khách hàng</w:t>
            </w:r>
          </w:p>
        </w:tc>
      </w:tr>
      <w:tr w:rsidR="007476FA" w:rsidRPr="007476FA" w14:paraId="037DA2B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F185E"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6AA3B" w14:textId="77777777" w:rsidR="007476FA" w:rsidRPr="007476FA" w:rsidRDefault="007476FA" w:rsidP="00F07A51">
            <w:pPr>
              <w:ind w:firstLine="28"/>
            </w:pPr>
            <w:r w:rsidRPr="007476FA">
              <w:rPr>
                <w:color w:val="000000"/>
              </w:rPr>
              <w:t>Cho phép khách hàng có thể thêm người thân thuộc đối tượng người khuyết tật vào tài khoản của mình như một người giám hộ để quản lý.</w:t>
            </w:r>
          </w:p>
        </w:tc>
      </w:tr>
      <w:tr w:rsidR="007476FA" w:rsidRPr="007476FA" w14:paraId="5D96849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7A43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491A0" w14:textId="77777777" w:rsidR="007476FA" w:rsidRPr="007476FA" w:rsidRDefault="007476FA" w:rsidP="00F07A51">
            <w:pPr>
              <w:ind w:firstLine="28"/>
              <w:rPr>
                <w:color w:val="000000"/>
              </w:rPr>
            </w:pPr>
            <w:r w:rsidRPr="007476FA">
              <w:rPr>
                <w:color w:val="000000"/>
              </w:rPr>
              <w:t xml:space="preserve">Người thêm đã có tài khoản </w:t>
            </w:r>
          </w:p>
          <w:p w14:paraId="5C137C51"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72951D6B"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0AB42123"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94BED"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2B058"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C37C496"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83F384"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21D6BD" w14:textId="77777777" w:rsidR="007476FA" w:rsidRPr="007476FA" w:rsidRDefault="007476FA" w:rsidP="00F07A51">
                  <w:pPr>
                    <w:ind w:firstLine="28"/>
                  </w:pPr>
                  <w:r w:rsidRPr="007476FA">
                    <w:rPr>
                      <w:color w:val="000000"/>
                    </w:rPr>
                    <w:t>System</w:t>
                  </w:r>
                </w:p>
              </w:tc>
            </w:tr>
            <w:tr w:rsidR="007476FA" w:rsidRPr="007476FA" w14:paraId="25224994"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727D839C"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2EDEB3"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7C9970CA"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6D705C" w14:textId="77777777" w:rsidR="007476FA" w:rsidRPr="007476FA" w:rsidRDefault="007476FA" w:rsidP="00F07A51">
                  <w:pPr>
                    <w:ind w:firstLine="28"/>
                    <w:rPr>
                      <w:color w:val="000000"/>
                    </w:rPr>
                  </w:pPr>
                  <w:r w:rsidRPr="007476FA">
                    <w:rPr>
                      <w:color w:val="000000"/>
                    </w:rPr>
                    <w:t>3. Chọn đối tượng người khuyết tật</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47C38BD" w14:textId="77777777" w:rsidR="007476FA" w:rsidRPr="007476FA" w:rsidRDefault="007476FA" w:rsidP="00F07A51">
                  <w:pPr>
                    <w:ind w:firstLine="28"/>
                    <w:rPr>
                      <w:color w:val="000000" w:themeColor="text1"/>
                    </w:rPr>
                  </w:pPr>
                  <w:r w:rsidRPr="007476FA">
                    <w:rPr>
                      <w:color w:val="000000"/>
                    </w:rPr>
                    <w:t>4.Hiển thị màn hình Hồ sơ cá nhân và yêu cầu Điền số hiệu người thân.</w:t>
                  </w:r>
                </w:p>
              </w:tc>
            </w:tr>
            <w:tr w:rsidR="007476FA" w:rsidRPr="007476FA" w14:paraId="06CD4CA6"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88F630" w14:textId="77777777" w:rsidR="007476FA" w:rsidRPr="007476FA" w:rsidRDefault="007476FA" w:rsidP="00F07A51">
                  <w:pPr>
                    <w:ind w:firstLine="28"/>
                    <w:rPr>
                      <w:color w:val="000000"/>
                    </w:rPr>
                  </w:pPr>
                  <w:r w:rsidRPr="007476FA">
                    <w:rPr>
                      <w:color w:val="000000"/>
                    </w:rPr>
                    <w:lastRenderedPageBreak/>
                    <w:t>5.Điền số hiệu</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2594C35" w14:textId="77777777" w:rsidR="007476FA" w:rsidRPr="007476FA" w:rsidRDefault="007476FA" w:rsidP="00F07A51">
                  <w:pPr>
                    <w:ind w:firstLine="28"/>
                    <w:rPr>
                      <w:color w:val="000000"/>
                    </w:rPr>
                  </w:pPr>
                </w:p>
              </w:tc>
            </w:tr>
            <w:tr w:rsidR="007476FA" w:rsidRPr="007476FA" w14:paraId="7D48677D"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02230C" w14:textId="77777777" w:rsidR="007476FA" w:rsidRPr="007476FA" w:rsidRDefault="007476FA" w:rsidP="00F07A51">
                  <w:pPr>
                    <w:ind w:firstLine="28"/>
                    <w:rPr>
                      <w:color w:val="000000"/>
                    </w:rPr>
                  </w:pPr>
                  <w:r w:rsidRPr="007476FA">
                    <w:rPr>
                      <w:color w:val="000000"/>
                    </w:rPr>
                    <w:t>6. Chọn button “Xác nhậ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6073351" w14:textId="77777777" w:rsidR="007476FA" w:rsidRPr="007476FA" w:rsidRDefault="007476FA" w:rsidP="00F07A51">
                  <w:pPr>
                    <w:ind w:firstLine="28"/>
                    <w:rPr>
                      <w:color w:val="000000"/>
                    </w:rPr>
                  </w:pPr>
                  <w:r w:rsidRPr="007476FA">
                    <w:rPr>
                      <w:color w:val="000000"/>
                    </w:rPr>
                    <w:t>7. Hệ thống kiểm tra số hiệu.</w:t>
                  </w:r>
                </w:p>
              </w:tc>
            </w:tr>
            <w:tr w:rsidR="007476FA" w:rsidRPr="007476FA" w14:paraId="318662CF"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DB72809"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87C466" w14:textId="77777777" w:rsidR="007476FA" w:rsidRPr="007476FA" w:rsidRDefault="007476FA" w:rsidP="00F07A51">
                  <w:pPr>
                    <w:ind w:firstLine="28"/>
                    <w:rPr>
                      <w:color w:val="000000"/>
                    </w:rPr>
                  </w:pPr>
                  <w:r w:rsidRPr="007476FA">
                    <w:rPr>
                      <w:color w:val="000000"/>
                    </w:rPr>
                    <w:t>8. Hiện thông tin cá nhân thu thập được từ số hiệu.</w:t>
                  </w:r>
                </w:p>
              </w:tc>
            </w:tr>
            <w:tr w:rsidR="007476FA" w:rsidRPr="007476FA" w14:paraId="28D4A650"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896C4E" w14:textId="77777777" w:rsidR="007476FA" w:rsidRPr="007476FA" w:rsidRDefault="007476FA" w:rsidP="00F07A51">
                  <w:pPr>
                    <w:ind w:firstLine="28"/>
                    <w:rPr>
                      <w:color w:val="000000"/>
                    </w:rPr>
                  </w:pPr>
                  <w:r w:rsidRPr="007476FA">
                    <w:rPr>
                      <w:color w:val="000000"/>
                    </w:rPr>
                    <w:t>9. Kiểm tra thông tin và chọn button “Xác nhậ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0C9C4B" w14:textId="77777777" w:rsidR="007476FA" w:rsidRPr="007476FA" w:rsidRDefault="007476FA" w:rsidP="00F07A51">
                  <w:pPr>
                    <w:ind w:firstLine="28"/>
                    <w:rPr>
                      <w:color w:val="000000"/>
                    </w:rPr>
                  </w:pPr>
                  <w:r w:rsidRPr="007476FA">
                    <w:rPr>
                      <w:color w:val="000000"/>
                    </w:rPr>
                    <w:t>10. Hiện thông báo “Người thân của bạn đã được thêm thành công”</w:t>
                  </w:r>
                </w:p>
              </w:tc>
            </w:tr>
          </w:tbl>
          <w:p w14:paraId="00FD2654" w14:textId="77777777" w:rsidR="007476FA" w:rsidRPr="007476FA" w:rsidRDefault="007476FA" w:rsidP="00F07A51">
            <w:pPr>
              <w:ind w:firstLine="28"/>
            </w:pPr>
          </w:p>
        </w:tc>
      </w:tr>
      <w:tr w:rsidR="007476FA" w:rsidRPr="007476FA" w14:paraId="2EEF45E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7ED2B"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26B78" w14:textId="77777777" w:rsidR="007476FA" w:rsidRPr="007476FA" w:rsidRDefault="007476FA" w:rsidP="00F07A51">
            <w:pPr>
              <w:ind w:firstLine="28"/>
            </w:pPr>
            <w:r w:rsidRPr="007476FA">
              <w:t>Ngoại lệ 1:</w:t>
            </w:r>
          </w:p>
          <w:p w14:paraId="00E1987D" w14:textId="77777777" w:rsidR="007476FA" w:rsidRPr="007476FA" w:rsidRDefault="007476FA" w:rsidP="00F07A51">
            <w:pPr>
              <w:ind w:firstLine="28"/>
            </w:pPr>
            <w:r w:rsidRPr="007476FA">
              <w:t>7.1 Nếu chưa điền số hiệu mà bấm xác nhận. Hệ thống sẽ hiện thông báo “Bạn vui lòng điền số hiệu vào ô trống”.</w:t>
            </w:r>
          </w:p>
          <w:p w14:paraId="69A3A83B" w14:textId="77777777" w:rsidR="007476FA" w:rsidRPr="007476FA" w:rsidRDefault="007476FA" w:rsidP="00F07A51">
            <w:pPr>
              <w:ind w:firstLine="28"/>
            </w:pPr>
            <w:r w:rsidRPr="007476FA">
              <w:t>7.2 Nếu số hiệu không chính xác. Hệ thống sẽ hiện thông báo “Số hiệu điền không chính xác. Vui lòng kiểm tra lại”.</w:t>
            </w:r>
          </w:p>
          <w:p w14:paraId="4679E1CF" w14:textId="77777777" w:rsidR="007476FA" w:rsidRPr="007476FA" w:rsidRDefault="007476FA" w:rsidP="00F07A51">
            <w:pPr>
              <w:ind w:firstLine="28"/>
            </w:pPr>
            <w:r w:rsidRPr="007476FA">
              <w:t>Ngoại lệ 2:</w:t>
            </w:r>
          </w:p>
          <w:p w14:paraId="4CD8A99A" w14:textId="77777777" w:rsidR="007476FA" w:rsidRPr="007476FA" w:rsidRDefault="007476FA" w:rsidP="00F07A51">
            <w:pPr>
              <w:ind w:firstLine="28"/>
            </w:pPr>
            <w:r w:rsidRPr="007476FA">
              <w:t xml:space="preserve">9.1 Nếu thông tin </w:t>
            </w:r>
            <w:r w:rsidRPr="007476FA">
              <w:rPr>
                <w:color w:val="000000"/>
              </w:rPr>
              <w:t>cá nhân thu thập được từ số hiệu sai người dùng có thể chọn điền lại để nhập lại số hiệu, quay lại bước 4.</w:t>
            </w:r>
          </w:p>
        </w:tc>
      </w:tr>
    </w:tbl>
    <w:p w14:paraId="66F311E8" w14:textId="77777777" w:rsidR="00BC25D7" w:rsidRPr="00BC25D7" w:rsidRDefault="00BC25D7" w:rsidP="00BC25D7">
      <w:pPr>
        <w:ind w:left="720" w:firstLine="0"/>
      </w:pPr>
    </w:p>
    <w:p w14:paraId="075C11BA" w14:textId="77777777" w:rsidR="00BC25D7" w:rsidRDefault="00BC25D7">
      <w:pPr>
        <w:spacing w:before="0" w:after="0" w:line="240" w:lineRule="auto"/>
        <w:ind w:firstLine="0"/>
        <w:jc w:val="left"/>
        <w:rPr>
          <w:rFonts w:eastAsia="SimSun"/>
          <w:b/>
          <w:iCs/>
          <w:szCs w:val="24"/>
          <w:lang w:eastAsia="zh-CN"/>
        </w:rPr>
      </w:pPr>
      <w:r>
        <w:rPr>
          <w:b/>
          <w:iCs/>
        </w:rPr>
        <w:br w:type="page"/>
      </w:r>
    </w:p>
    <w:p w14:paraId="29EBFEA7" w14:textId="1602E01A"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Nạp tiền</w:t>
      </w:r>
    </w:p>
    <w:p w14:paraId="5D951054" w14:textId="2AA3F846" w:rsidR="007476FA" w:rsidRDefault="002E11D4" w:rsidP="00340A34">
      <w:pPr>
        <w:keepNext/>
        <w:ind w:firstLine="0"/>
        <w:jc w:val="center"/>
      </w:pPr>
      <w:r w:rsidRPr="002E11D4">
        <w:rPr>
          <w:noProof/>
        </w:rPr>
        <w:drawing>
          <wp:inline distT="0" distB="0" distL="0" distR="0" wp14:anchorId="6F786BBF" wp14:editId="72E84D5E">
            <wp:extent cx="5400040" cy="30364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7395" cy="3040634"/>
                    </a:xfrm>
                    <a:prstGeom prst="rect">
                      <a:avLst/>
                    </a:prstGeom>
                  </pic:spPr>
                </pic:pic>
              </a:graphicData>
            </a:graphic>
          </wp:inline>
        </w:drawing>
      </w:r>
    </w:p>
    <w:p w14:paraId="3AA0412E" w14:textId="377479CF" w:rsidR="007476FA" w:rsidRPr="007476FA" w:rsidRDefault="007476FA" w:rsidP="007476FA">
      <w:pPr>
        <w:pStyle w:val="Caption"/>
        <w:spacing w:before="120" w:after="60"/>
        <w:rPr>
          <w:i/>
          <w:iCs/>
          <w:color w:val="1F497D" w:themeColor="text2"/>
          <w:sz w:val="28"/>
          <w:szCs w:val="28"/>
        </w:rPr>
      </w:pPr>
      <w:bookmarkStart w:id="105" w:name="_Toc11105948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0</w:t>
      </w:r>
      <w:r w:rsidRPr="007476FA">
        <w:rPr>
          <w:i/>
          <w:iCs/>
          <w:color w:val="1F497D" w:themeColor="text2"/>
        </w:rPr>
        <w:fldChar w:fldCharType="end"/>
      </w:r>
      <w:r w:rsidRPr="007476FA">
        <w:rPr>
          <w:i/>
          <w:iCs/>
          <w:color w:val="1F497D" w:themeColor="text2"/>
        </w:rPr>
        <w:t>. UC “Nạp tiền”</w:t>
      </w:r>
      <w:bookmarkEnd w:id="105"/>
    </w:p>
    <w:p w14:paraId="30F1534F" w14:textId="26CDAC49" w:rsidR="007476FA" w:rsidRPr="007476FA" w:rsidRDefault="007476FA" w:rsidP="007476FA">
      <w:pPr>
        <w:pStyle w:val="Caption"/>
        <w:keepNext/>
      </w:pPr>
      <w:bookmarkStart w:id="106" w:name="_Toc111059518"/>
      <w:r w:rsidRPr="007476FA">
        <w:t xml:space="preserve">Bảng </w:t>
      </w:r>
      <w:r w:rsidR="005009E7">
        <w:fldChar w:fldCharType="begin"/>
      </w:r>
      <w:r w:rsidR="005009E7">
        <w:instrText xml:space="preserve"> SEQ Bảng \* ARABIC </w:instrText>
      </w:r>
      <w:r w:rsidR="005009E7">
        <w:fldChar w:fldCharType="separate"/>
      </w:r>
      <w:r w:rsidR="00C564A1">
        <w:rPr>
          <w:noProof/>
        </w:rPr>
        <w:t>13</w:t>
      </w:r>
      <w:r w:rsidR="005009E7">
        <w:rPr>
          <w:noProof/>
        </w:rPr>
        <w:fldChar w:fldCharType="end"/>
      </w:r>
      <w:r w:rsidRPr="007476FA">
        <w:t>. Mô tả chi tiết UC “Nạp tiền”</w:t>
      </w:r>
      <w:bookmarkEnd w:id="106"/>
    </w:p>
    <w:tbl>
      <w:tblPr>
        <w:tblW w:w="0" w:type="auto"/>
        <w:tblCellMar>
          <w:top w:w="15" w:type="dxa"/>
          <w:left w:w="15" w:type="dxa"/>
          <w:bottom w:w="15" w:type="dxa"/>
          <w:right w:w="15" w:type="dxa"/>
        </w:tblCellMar>
        <w:tblLook w:val="04A0" w:firstRow="1" w:lastRow="0" w:firstColumn="1" w:lastColumn="0" w:noHBand="0" w:noVBand="1"/>
      </w:tblPr>
      <w:tblGrid>
        <w:gridCol w:w="1632"/>
        <w:gridCol w:w="3107"/>
        <w:gridCol w:w="1464"/>
        <w:gridCol w:w="2281"/>
      </w:tblGrid>
      <w:tr w:rsidR="007476FA" w:rsidRPr="007476FA" w14:paraId="56EE82D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5D01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E079C" w14:textId="77777777" w:rsidR="007476FA" w:rsidRPr="007476FA" w:rsidRDefault="007476FA" w:rsidP="00F07A51">
            <w:pPr>
              <w:ind w:firstLine="28"/>
              <w:jc w:val="center"/>
              <w:rPr>
                <w:color w:val="000000" w:themeColor="text1"/>
              </w:rPr>
            </w:pPr>
            <w:r w:rsidRPr="007476FA">
              <w:rPr>
                <w:color w:val="000000" w:themeColor="text1"/>
              </w:rPr>
              <w:t>Nạp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6B70E"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93D39" w14:textId="77777777" w:rsidR="007476FA" w:rsidRPr="007476FA" w:rsidRDefault="007476FA" w:rsidP="00F07A51">
            <w:pPr>
              <w:ind w:firstLine="0"/>
              <w:jc w:val="center"/>
              <w:rPr>
                <w:color w:val="000000" w:themeColor="text1"/>
              </w:rPr>
            </w:pPr>
            <w:r w:rsidRPr="007476FA">
              <w:rPr>
                <w:color w:val="000000" w:themeColor="text1"/>
              </w:rPr>
              <w:t>UC06</w:t>
            </w:r>
          </w:p>
        </w:tc>
      </w:tr>
      <w:tr w:rsidR="007476FA" w:rsidRPr="007476FA" w14:paraId="3243DB9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E037E"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8B1A4"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76F0157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CD366"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6E731" w14:textId="77777777" w:rsidR="007476FA" w:rsidRPr="007476FA" w:rsidRDefault="007476FA" w:rsidP="00F07A51">
            <w:pPr>
              <w:ind w:firstLine="28"/>
              <w:rPr>
                <w:color w:val="000000" w:themeColor="text1"/>
              </w:rPr>
            </w:pPr>
            <w:r w:rsidRPr="007476FA">
              <w:rPr>
                <w:color w:val="000000" w:themeColor="text1"/>
              </w:rPr>
              <w:t>Khách hàng liên kết ngân hàng và nạp tiền vào thẻ. </w:t>
            </w:r>
          </w:p>
        </w:tc>
      </w:tr>
      <w:tr w:rsidR="007476FA" w:rsidRPr="007476FA" w14:paraId="38ACDC1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39DAA"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46849"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4DD1972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7CA09CD0" w14:textId="77777777" w:rsidR="007476FA" w:rsidRPr="007476FA" w:rsidRDefault="007476FA" w:rsidP="00F07A51">
            <w:pPr>
              <w:ind w:firstLine="28"/>
              <w:rPr>
                <w:color w:val="000000" w:themeColor="text1"/>
              </w:rPr>
            </w:pPr>
            <w:r w:rsidRPr="007476FA">
              <w:rPr>
                <w:color w:val="000000" w:themeColor="text1"/>
              </w:rPr>
              <w:t xml:space="preserve">Người dùng đã liên kết ngân hàng thì dẫn đến bước 11. </w:t>
            </w:r>
          </w:p>
        </w:tc>
      </w:tr>
      <w:tr w:rsidR="007476FA" w:rsidRPr="007476FA" w14:paraId="721178AA"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50473"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13"/>
              <w:gridCol w:w="3918"/>
              <w:gridCol w:w="1001"/>
            </w:tblGrid>
            <w:tr w:rsidR="007476FA" w:rsidRPr="007476FA" w14:paraId="17F12641"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3B2815" w14:textId="77777777" w:rsidR="007476FA" w:rsidRPr="007476FA" w:rsidRDefault="007476FA" w:rsidP="00F07A51">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7D6D52" w14:textId="77777777" w:rsidR="007476FA" w:rsidRPr="007476FA" w:rsidRDefault="007476FA" w:rsidP="00F07A51">
                  <w:pPr>
                    <w:ind w:firstLine="28"/>
                    <w:rPr>
                      <w:color w:val="000000" w:themeColor="text1"/>
                    </w:rPr>
                  </w:pPr>
                  <w:r w:rsidRPr="007476FA">
                    <w:rPr>
                      <w:color w:val="000000" w:themeColor="text1"/>
                    </w:rPr>
                    <w:t>System</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D7A567" w14:textId="77777777" w:rsidR="007476FA" w:rsidRPr="007476FA" w:rsidRDefault="007476FA" w:rsidP="00F07A51">
                  <w:pPr>
                    <w:ind w:firstLine="28"/>
                    <w:rPr>
                      <w:color w:val="000000" w:themeColor="text1"/>
                    </w:rPr>
                  </w:pPr>
                  <w:r w:rsidRPr="007476FA">
                    <w:rPr>
                      <w:color w:val="000000" w:themeColor="text1"/>
                    </w:rPr>
                    <w:t>Bank</w:t>
                  </w:r>
                </w:p>
              </w:tc>
            </w:tr>
            <w:tr w:rsidR="007476FA" w:rsidRPr="007476FA" w14:paraId="6A34CD2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9554A2E" w14:textId="77777777" w:rsidR="007476FA" w:rsidRPr="007476FA" w:rsidRDefault="007476FA" w:rsidP="00F07A51">
                  <w:pPr>
                    <w:ind w:firstLine="28"/>
                    <w:rPr>
                      <w:color w:val="000000" w:themeColor="text1"/>
                    </w:rPr>
                  </w:pPr>
                  <w:r w:rsidRPr="007476FA">
                    <w:rPr>
                      <w:color w:val="000000" w:themeColor="text1"/>
                    </w:rPr>
                    <w:t>1. Chọn icon “+” hoặc vào mục Nạp tiền</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80B93E2" w14:textId="77777777" w:rsidR="007476FA" w:rsidRPr="007476FA" w:rsidRDefault="007476FA" w:rsidP="00F07A51">
                  <w:pPr>
                    <w:ind w:firstLine="28"/>
                    <w:rPr>
                      <w:color w:val="000000" w:themeColor="text1"/>
                    </w:rPr>
                  </w:pPr>
                  <w:r w:rsidRPr="007476FA">
                    <w:rPr>
                      <w:color w:val="000000" w:themeColor="text1"/>
                    </w:rPr>
                    <w:t>2. Hiển thị giao diện các chức năng như nạp tiền, chuyển tiền, liên kết ngân hàng.</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3548BF" w14:textId="77777777" w:rsidR="007476FA" w:rsidRPr="007476FA" w:rsidRDefault="007476FA" w:rsidP="00F07A51">
                  <w:pPr>
                    <w:ind w:firstLine="28"/>
                    <w:rPr>
                      <w:color w:val="000000" w:themeColor="text1"/>
                    </w:rPr>
                  </w:pPr>
                </w:p>
              </w:tc>
            </w:tr>
            <w:tr w:rsidR="007476FA" w:rsidRPr="007476FA" w14:paraId="65E3938E"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6AE7409" w14:textId="77777777" w:rsidR="007476FA" w:rsidRPr="007476FA" w:rsidRDefault="007476FA" w:rsidP="00F07A51">
                  <w:pPr>
                    <w:ind w:firstLine="28"/>
                    <w:rPr>
                      <w:color w:val="000000" w:themeColor="text1"/>
                    </w:rPr>
                  </w:pPr>
                  <w:r w:rsidRPr="007476FA">
                    <w:rPr>
                      <w:color w:val="000000" w:themeColor="text1"/>
                    </w:rPr>
                    <w:t>3.Chọn mục liên kết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A63936" w14:textId="77777777" w:rsidR="007476FA" w:rsidRPr="007476FA" w:rsidRDefault="007476FA" w:rsidP="00F07A51">
                  <w:pPr>
                    <w:ind w:firstLine="28"/>
                    <w:rPr>
                      <w:color w:val="000000" w:themeColor="text1"/>
                    </w:rPr>
                  </w:pPr>
                  <w:r w:rsidRPr="007476FA">
                    <w:rPr>
                      <w:color w:val="000000" w:themeColor="text1"/>
                    </w:rPr>
                    <w:t>4. Hiển thị các loại ngân hàng(Vietcombank,, Vietinbank, Techcombank, Agribank, BIDV, Sacombank)/ ví điện tử (MoMo, ZaloPay, VNPay, AirPay)</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EDB272" w14:textId="77777777" w:rsidR="007476FA" w:rsidRPr="007476FA" w:rsidRDefault="007476FA" w:rsidP="00F07A51">
                  <w:pPr>
                    <w:ind w:firstLine="28"/>
                    <w:rPr>
                      <w:color w:val="000000" w:themeColor="text1"/>
                    </w:rPr>
                  </w:pPr>
                </w:p>
              </w:tc>
            </w:tr>
            <w:tr w:rsidR="007476FA" w:rsidRPr="007476FA" w14:paraId="4AADA3B8"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A0AE1D" w14:textId="77777777" w:rsidR="007476FA" w:rsidRPr="007476FA" w:rsidRDefault="007476FA" w:rsidP="00F07A51">
                  <w:pPr>
                    <w:ind w:firstLine="28"/>
                    <w:rPr>
                      <w:color w:val="000000" w:themeColor="text1"/>
                    </w:rPr>
                  </w:pPr>
                  <w:r w:rsidRPr="007476FA">
                    <w:rPr>
                      <w:color w:val="000000" w:themeColor="text1"/>
                    </w:rPr>
                    <w:t>5.Chọn loại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446E38" w14:textId="77777777" w:rsidR="007476FA" w:rsidRPr="007476FA" w:rsidRDefault="007476FA" w:rsidP="00F07A51">
                  <w:pPr>
                    <w:ind w:firstLine="28"/>
                    <w:rPr>
                      <w:color w:val="000000" w:themeColor="text1"/>
                    </w:rPr>
                  </w:pPr>
                  <w:r w:rsidRPr="007476FA">
                    <w:rPr>
                      <w:color w:val="000000" w:themeColor="text1"/>
                    </w:rPr>
                    <w:t>6. Yêu cầu điền thông tin ngân hàng(Số tài khoản, Tên chủ tài khoản, số CMND/CCCD/Hộ chiế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453277" w14:textId="77777777" w:rsidR="007476FA" w:rsidRPr="007476FA" w:rsidRDefault="007476FA" w:rsidP="00F07A51">
                  <w:pPr>
                    <w:ind w:firstLine="28"/>
                    <w:rPr>
                      <w:color w:val="000000" w:themeColor="text1"/>
                    </w:rPr>
                  </w:pPr>
                </w:p>
              </w:tc>
            </w:tr>
            <w:tr w:rsidR="007476FA" w:rsidRPr="007476FA" w14:paraId="7681DCB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6EB54C" w14:textId="77777777" w:rsidR="007476FA" w:rsidRPr="007476FA" w:rsidRDefault="007476FA" w:rsidP="00F07A51">
                  <w:pPr>
                    <w:ind w:firstLine="28"/>
                    <w:rPr>
                      <w:color w:val="000000" w:themeColor="text1"/>
                    </w:rPr>
                  </w:pPr>
                  <w:r w:rsidRPr="007476FA">
                    <w:rPr>
                      <w:color w:val="000000" w:themeColor="text1"/>
                    </w:rPr>
                    <w:t xml:space="preserve">7. Điề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C2DC3DA" w14:textId="77777777" w:rsidR="007476FA" w:rsidRPr="007476FA" w:rsidRDefault="007476FA" w:rsidP="00F07A51">
                  <w:pPr>
                    <w:ind w:firstLine="28"/>
                    <w:rPr>
                      <w:color w:val="000000" w:themeColor="text1"/>
                    </w:rPr>
                  </w:pPr>
                  <w:r w:rsidRPr="007476FA">
                    <w:rPr>
                      <w:color w:val="000000" w:themeColor="text1"/>
                    </w:rPr>
                    <w:t>8. Tiếp nhậ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BF7896" w14:textId="77777777" w:rsidR="007476FA" w:rsidRPr="007476FA" w:rsidRDefault="007476FA" w:rsidP="00F07A51">
                  <w:pPr>
                    <w:ind w:firstLine="28"/>
                    <w:rPr>
                      <w:color w:val="000000" w:themeColor="text1"/>
                    </w:rPr>
                  </w:pPr>
                  <w:r w:rsidRPr="007476FA">
                    <w:rPr>
                      <w:color w:val="000000" w:themeColor="text1"/>
                    </w:rPr>
                    <w:t>9. Kiểm tra thông tin </w:t>
                  </w:r>
                </w:p>
              </w:tc>
            </w:tr>
            <w:tr w:rsidR="007476FA" w:rsidRPr="007476FA" w14:paraId="4D7D29F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FE6573"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86D381" w14:textId="77777777" w:rsidR="007476FA" w:rsidRPr="007476FA" w:rsidRDefault="007476FA" w:rsidP="00F07A51">
                  <w:pPr>
                    <w:ind w:firstLine="28"/>
                    <w:rPr>
                      <w:color w:val="000000" w:themeColor="text1"/>
                    </w:rPr>
                  </w:pPr>
                  <w:r w:rsidRPr="007476FA">
                    <w:rPr>
                      <w:color w:val="000000" w:themeColor="text1"/>
                    </w:rPr>
                    <w:t>10.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F6CD6E7" w14:textId="77777777" w:rsidR="007476FA" w:rsidRPr="007476FA" w:rsidRDefault="007476FA" w:rsidP="00F07A51">
                  <w:pPr>
                    <w:ind w:firstLine="28"/>
                    <w:rPr>
                      <w:color w:val="000000" w:themeColor="text1"/>
                    </w:rPr>
                  </w:pPr>
                </w:p>
              </w:tc>
            </w:tr>
            <w:tr w:rsidR="007476FA" w:rsidRPr="007476FA" w14:paraId="7CCA2B25"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C0D974" w14:textId="77777777" w:rsidR="007476FA" w:rsidRPr="007476FA" w:rsidRDefault="007476FA" w:rsidP="00F07A51">
                  <w:pPr>
                    <w:ind w:firstLine="28"/>
                    <w:rPr>
                      <w:color w:val="000000" w:themeColor="text1"/>
                    </w:rPr>
                  </w:pPr>
                  <w:r w:rsidRPr="007476FA">
                    <w:rPr>
                      <w:color w:val="000000" w:themeColor="text1"/>
                    </w:rPr>
                    <w:t>11.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2630B5C" w14:textId="77777777" w:rsidR="007476FA" w:rsidRPr="007476FA" w:rsidRDefault="007476FA" w:rsidP="00F07A51">
                  <w:pPr>
                    <w:ind w:firstLine="28"/>
                    <w:rPr>
                      <w:color w:val="000000" w:themeColor="text1"/>
                    </w:rPr>
                  </w:pPr>
                  <w:r w:rsidRPr="007476FA">
                    <w:rPr>
                      <w:color w:val="000000" w:themeColor="text1"/>
                    </w:rPr>
                    <w:t>1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B7A88F" w14:textId="77777777" w:rsidR="007476FA" w:rsidRPr="007476FA" w:rsidRDefault="007476FA" w:rsidP="00F07A51">
                  <w:pPr>
                    <w:ind w:firstLine="28"/>
                    <w:rPr>
                      <w:color w:val="000000" w:themeColor="text1"/>
                    </w:rPr>
                  </w:pPr>
                  <w:r w:rsidRPr="007476FA">
                    <w:rPr>
                      <w:color w:val="000000" w:themeColor="text1"/>
                    </w:rPr>
                    <w:t xml:space="preserve">13. Kiểm tra </w:t>
                  </w:r>
                  <w:r w:rsidRPr="007476FA">
                    <w:rPr>
                      <w:color w:val="000000" w:themeColor="text1"/>
                    </w:rPr>
                    <w:lastRenderedPageBreak/>
                    <w:t>thông tin</w:t>
                  </w:r>
                </w:p>
              </w:tc>
            </w:tr>
            <w:tr w:rsidR="007476FA" w:rsidRPr="007476FA" w14:paraId="7AE79EE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E6294B"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CB1005" w14:textId="77777777" w:rsidR="007476FA" w:rsidRPr="007476FA" w:rsidRDefault="007476FA" w:rsidP="00F07A51">
                  <w:pPr>
                    <w:ind w:firstLine="28"/>
                    <w:rPr>
                      <w:color w:val="000000" w:themeColor="text1"/>
                    </w:rPr>
                  </w:pPr>
                  <w:r w:rsidRPr="007476FA">
                    <w:rPr>
                      <w:color w:val="000000" w:themeColor="text1"/>
                    </w:rPr>
                    <w:t>14. Thông báo “ Liên kết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324757" w14:textId="77777777" w:rsidR="007476FA" w:rsidRPr="007476FA" w:rsidRDefault="007476FA" w:rsidP="00F07A51">
                  <w:pPr>
                    <w:ind w:firstLine="28"/>
                    <w:rPr>
                      <w:color w:val="000000" w:themeColor="text1"/>
                    </w:rPr>
                  </w:pPr>
                </w:p>
              </w:tc>
            </w:tr>
            <w:tr w:rsidR="007476FA" w:rsidRPr="007476FA" w14:paraId="5AEC746A"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C92EDD" w14:textId="77777777" w:rsidR="007476FA" w:rsidRPr="007476FA" w:rsidRDefault="007476FA" w:rsidP="00F07A51">
                  <w:pPr>
                    <w:ind w:firstLine="28"/>
                    <w:rPr>
                      <w:color w:val="000000" w:themeColor="text1"/>
                    </w:rPr>
                  </w:pPr>
                  <w:r w:rsidRPr="007476FA">
                    <w:rPr>
                      <w:color w:val="000000" w:themeColor="text1"/>
                    </w:rPr>
                    <w:t>15. Chọn mục nạp tiền vào thẻ.</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B178777" w14:textId="77777777" w:rsidR="007476FA" w:rsidRPr="007476FA" w:rsidRDefault="007476FA" w:rsidP="00F07A51">
                  <w:pPr>
                    <w:ind w:firstLine="28"/>
                    <w:rPr>
                      <w:color w:val="000000" w:themeColor="text1"/>
                    </w:rPr>
                  </w:pPr>
                  <w:r w:rsidRPr="007476FA">
                    <w:rPr>
                      <w:color w:val="000000" w:themeColor="text1"/>
                    </w:rPr>
                    <w:t>16. Hiển thị giao diện Nạp tiền vào thẻ và yêu cầu chọn hoặc điền mức tiền muốn nạ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0B49607" w14:textId="77777777" w:rsidR="007476FA" w:rsidRPr="007476FA" w:rsidRDefault="007476FA" w:rsidP="00F07A51">
                  <w:pPr>
                    <w:ind w:firstLine="28"/>
                    <w:rPr>
                      <w:color w:val="000000" w:themeColor="text1"/>
                    </w:rPr>
                  </w:pPr>
                </w:p>
              </w:tc>
            </w:tr>
            <w:tr w:rsidR="007476FA" w:rsidRPr="007476FA" w14:paraId="72B609D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AF9AC" w14:textId="77777777" w:rsidR="007476FA" w:rsidRPr="007476FA" w:rsidRDefault="007476FA" w:rsidP="00F07A51">
                  <w:pPr>
                    <w:ind w:firstLine="28"/>
                    <w:rPr>
                      <w:color w:val="000000" w:themeColor="text1"/>
                    </w:rPr>
                  </w:pPr>
                  <w:r w:rsidRPr="007476FA">
                    <w:rPr>
                      <w:color w:val="000000" w:themeColor="text1"/>
                    </w:rPr>
                    <w:t>17. Chọn hoặc điền mức tiền phù hợp (tối thiểu 1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891C4B" w14:textId="77777777" w:rsidR="007476FA" w:rsidRPr="007476FA" w:rsidRDefault="007476FA" w:rsidP="00F07A51">
                  <w:pPr>
                    <w:ind w:firstLine="28"/>
                    <w:rPr>
                      <w:color w:val="000000" w:themeColor="text1"/>
                    </w:rPr>
                  </w:pPr>
                  <w:r w:rsidRPr="007476FA">
                    <w:rPr>
                      <w:color w:val="000000" w:themeColor="text1"/>
                    </w:rPr>
                    <w:t>18. Hiển thị các mức tiền đề xuất bao gồm các mệnh giá 10.000đ, 20.000đ, 50.000đ, 10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00F36CC" w14:textId="77777777" w:rsidR="007476FA" w:rsidRPr="007476FA" w:rsidRDefault="007476FA" w:rsidP="00F07A51">
                  <w:pPr>
                    <w:ind w:firstLine="28"/>
                    <w:rPr>
                      <w:color w:val="000000" w:themeColor="text1"/>
                    </w:rPr>
                  </w:pPr>
                </w:p>
              </w:tc>
            </w:tr>
            <w:tr w:rsidR="007476FA" w:rsidRPr="007476FA" w14:paraId="4CAE9C42"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A5A114" w14:textId="77777777" w:rsidR="007476FA" w:rsidRPr="007476FA" w:rsidRDefault="007476FA" w:rsidP="00F07A51">
                  <w:pPr>
                    <w:ind w:firstLine="28"/>
                    <w:rPr>
                      <w:color w:val="000000" w:themeColor="text1"/>
                    </w:rPr>
                  </w:pPr>
                  <w:r w:rsidRPr="007476FA">
                    <w:rPr>
                      <w:color w:val="000000" w:themeColor="text1"/>
                    </w:rPr>
                    <w:t>19. Chọn phương thức thanh toá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92159DB" w14:textId="77777777" w:rsidR="007476FA" w:rsidRPr="007476FA" w:rsidRDefault="007476FA" w:rsidP="00F07A51">
                  <w:pPr>
                    <w:ind w:firstLine="28"/>
                    <w:rPr>
                      <w:color w:val="000000" w:themeColor="text1"/>
                    </w:rPr>
                  </w:pPr>
                  <w:r w:rsidRPr="007476FA">
                    <w:rPr>
                      <w:color w:val="000000" w:themeColor="text1"/>
                    </w:rPr>
                    <w:t>20. Hiện thông tin giao dịch bao gồm:</w:t>
                  </w:r>
                </w:p>
                <w:p w14:paraId="5F80D50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Nguồn tiền</w:t>
                  </w:r>
                </w:p>
                <w:p w14:paraId="6C78C59B"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Số tiền</w:t>
                  </w:r>
                </w:p>
                <w:p w14:paraId="7041AC4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Phí giao dịch</w:t>
                  </w:r>
                </w:p>
                <w:p w14:paraId="227A8858"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Tổng tiề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CD5123" w14:textId="77777777" w:rsidR="007476FA" w:rsidRPr="007476FA" w:rsidRDefault="007476FA" w:rsidP="00F07A51">
                  <w:pPr>
                    <w:ind w:firstLine="28"/>
                    <w:rPr>
                      <w:color w:val="000000" w:themeColor="text1"/>
                    </w:rPr>
                  </w:pPr>
                </w:p>
              </w:tc>
            </w:tr>
            <w:tr w:rsidR="007476FA" w:rsidRPr="007476FA" w14:paraId="13AA6270" w14:textId="77777777" w:rsidTr="007476FA">
              <w:trPr>
                <w:trHeight w:val="122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AD6312" w14:textId="77777777" w:rsidR="007476FA" w:rsidRPr="007476FA" w:rsidRDefault="007476FA" w:rsidP="00F07A51">
                  <w:pPr>
                    <w:ind w:firstLine="28"/>
                    <w:rPr>
                      <w:color w:val="000000" w:themeColor="text1"/>
                    </w:rPr>
                  </w:pPr>
                  <w:r w:rsidRPr="007476FA">
                    <w:rPr>
                      <w:color w:val="000000" w:themeColor="text1"/>
                    </w:rPr>
                    <w:t>21. Nhấn button “Xác nhậ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BE943C" w14:textId="77777777" w:rsidR="007476FA" w:rsidRPr="007476FA" w:rsidRDefault="007476FA" w:rsidP="00F07A51">
                  <w:pPr>
                    <w:ind w:firstLine="28"/>
                    <w:rPr>
                      <w:color w:val="000000" w:themeColor="text1"/>
                    </w:rPr>
                  </w:pPr>
                  <w:r w:rsidRPr="007476FA">
                    <w:rPr>
                      <w:color w:val="000000" w:themeColor="text1"/>
                    </w:rPr>
                    <w:t>2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49B4D0" w14:textId="77777777" w:rsidR="007476FA" w:rsidRPr="007476FA" w:rsidRDefault="007476FA" w:rsidP="00F07A51">
                  <w:pPr>
                    <w:ind w:firstLine="28"/>
                    <w:rPr>
                      <w:color w:val="000000" w:themeColor="text1"/>
                    </w:rPr>
                  </w:pPr>
                  <w:r w:rsidRPr="007476FA">
                    <w:rPr>
                      <w:color w:val="000000" w:themeColor="text1"/>
                    </w:rPr>
                    <w:t>23. Kiểm tra thông tin </w:t>
                  </w:r>
                </w:p>
              </w:tc>
            </w:tr>
            <w:tr w:rsidR="007476FA" w:rsidRPr="007476FA" w14:paraId="5ECE8F78"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8F121F"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B6E1EA" w14:textId="77777777" w:rsidR="007476FA" w:rsidRPr="007476FA" w:rsidRDefault="007476FA" w:rsidP="00F07A51">
                  <w:pPr>
                    <w:ind w:firstLine="28"/>
                    <w:rPr>
                      <w:color w:val="000000" w:themeColor="text1"/>
                    </w:rPr>
                  </w:pPr>
                  <w:r w:rsidRPr="007476FA">
                    <w:rPr>
                      <w:color w:val="000000" w:themeColor="text1"/>
                    </w:rPr>
                    <w:t>24.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59FC1" w14:textId="77777777" w:rsidR="007476FA" w:rsidRPr="007476FA" w:rsidRDefault="007476FA" w:rsidP="00F07A51">
                  <w:pPr>
                    <w:ind w:firstLine="28"/>
                    <w:rPr>
                      <w:color w:val="000000" w:themeColor="text1"/>
                    </w:rPr>
                  </w:pPr>
                </w:p>
              </w:tc>
            </w:tr>
            <w:tr w:rsidR="007476FA" w:rsidRPr="007476FA" w14:paraId="59357B0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62DF10" w14:textId="77777777" w:rsidR="007476FA" w:rsidRPr="007476FA" w:rsidRDefault="007476FA" w:rsidP="00F07A51">
                  <w:pPr>
                    <w:ind w:firstLine="28"/>
                    <w:rPr>
                      <w:color w:val="000000" w:themeColor="text1"/>
                    </w:rPr>
                  </w:pPr>
                  <w:r w:rsidRPr="007476FA">
                    <w:rPr>
                      <w:color w:val="000000" w:themeColor="text1"/>
                    </w:rPr>
                    <w:t>25.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1434F1" w14:textId="77777777" w:rsidR="007476FA" w:rsidRPr="007476FA" w:rsidRDefault="007476FA" w:rsidP="00F07A51">
                  <w:pPr>
                    <w:ind w:firstLine="28"/>
                    <w:rPr>
                      <w:color w:val="000000" w:themeColor="text1"/>
                    </w:rPr>
                  </w:pPr>
                  <w:r w:rsidRPr="007476FA">
                    <w:rPr>
                      <w:color w:val="000000" w:themeColor="text1"/>
                    </w:rPr>
                    <w:t>26.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3FCA01" w14:textId="77777777" w:rsidR="007476FA" w:rsidRPr="007476FA" w:rsidRDefault="007476FA" w:rsidP="00F07A51">
                  <w:pPr>
                    <w:ind w:firstLine="28"/>
                    <w:rPr>
                      <w:color w:val="000000" w:themeColor="text1"/>
                    </w:rPr>
                  </w:pPr>
                  <w:r w:rsidRPr="007476FA">
                    <w:rPr>
                      <w:color w:val="000000" w:themeColor="text1"/>
                    </w:rPr>
                    <w:t>27. Kiểm tra thông tin</w:t>
                  </w:r>
                </w:p>
              </w:tc>
            </w:tr>
            <w:tr w:rsidR="007476FA" w:rsidRPr="007476FA" w14:paraId="48813E6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3BCABE7"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1BB541" w14:textId="77777777" w:rsidR="007476FA" w:rsidRPr="007476FA" w:rsidRDefault="007476FA" w:rsidP="00F07A51">
                  <w:pPr>
                    <w:ind w:firstLine="28"/>
                    <w:rPr>
                      <w:color w:val="000000" w:themeColor="text1"/>
                    </w:rPr>
                  </w:pPr>
                  <w:r w:rsidRPr="007476FA">
                    <w:rPr>
                      <w:color w:val="000000" w:themeColor="text1"/>
                    </w:rPr>
                    <w:t>28. Hiện thông báo “Giao dịch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054DAA" w14:textId="77777777" w:rsidR="007476FA" w:rsidRPr="007476FA" w:rsidRDefault="007476FA" w:rsidP="00F07A51">
                  <w:pPr>
                    <w:ind w:firstLine="28"/>
                    <w:rPr>
                      <w:color w:val="000000" w:themeColor="text1"/>
                    </w:rPr>
                  </w:pPr>
                </w:p>
              </w:tc>
            </w:tr>
          </w:tbl>
          <w:p w14:paraId="214513B3" w14:textId="77777777" w:rsidR="007476FA" w:rsidRPr="007476FA" w:rsidRDefault="007476FA" w:rsidP="00F07A51">
            <w:pPr>
              <w:ind w:firstLine="28"/>
              <w:rPr>
                <w:color w:val="000000" w:themeColor="text1"/>
              </w:rPr>
            </w:pPr>
          </w:p>
        </w:tc>
      </w:tr>
      <w:tr w:rsidR="007476FA" w:rsidRPr="007476FA" w14:paraId="2F3AC9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F0C45"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665F2" w14:textId="77777777" w:rsidR="007476FA" w:rsidRPr="007476FA" w:rsidRDefault="007476FA" w:rsidP="00F07A51">
            <w:pPr>
              <w:ind w:firstLine="28"/>
              <w:rPr>
                <w:color w:val="000000" w:themeColor="text1"/>
              </w:rPr>
            </w:pPr>
            <w:r w:rsidRPr="007476FA">
              <w:rPr>
                <w:color w:val="000000" w:themeColor="text1"/>
              </w:rPr>
              <w:t>Ngoại lệ 1:</w:t>
            </w:r>
          </w:p>
          <w:p w14:paraId="66D1B533" w14:textId="77777777" w:rsidR="007476FA" w:rsidRPr="007476FA" w:rsidRDefault="007476FA" w:rsidP="00F07A51">
            <w:pPr>
              <w:ind w:firstLine="28"/>
              <w:rPr>
                <w:color w:val="000000" w:themeColor="text1"/>
              </w:rPr>
            </w:pPr>
            <w:r w:rsidRPr="007476FA">
              <w:rPr>
                <w:color w:val="000000" w:themeColor="text1"/>
              </w:rPr>
              <w:t>9.1. Nếu thông tin sai thì hiện thông báo “Tài khoản không hợp lệ. Vui lòng nhập lại”, quay lại bước 4. </w:t>
            </w:r>
          </w:p>
          <w:p w14:paraId="16215FE3" w14:textId="77777777" w:rsidR="007476FA" w:rsidRPr="007476FA" w:rsidRDefault="007476FA" w:rsidP="00F07A51">
            <w:pPr>
              <w:ind w:firstLine="28"/>
              <w:rPr>
                <w:color w:val="000000" w:themeColor="text1"/>
              </w:rPr>
            </w:pPr>
            <w:r w:rsidRPr="007476FA">
              <w:rPr>
                <w:color w:val="000000" w:themeColor="text1"/>
              </w:rPr>
              <w:t>9.2. Nếu thông tin không đúng cú pháp thì hệ thống sẽ thông báo “Thông tin bạn điền chưa phù hợp. Vui lòng kiểm tra và thử lại”, quay lại bước 4</w:t>
            </w:r>
          </w:p>
          <w:p w14:paraId="196852B2" w14:textId="77777777" w:rsidR="007476FA" w:rsidRPr="007476FA" w:rsidRDefault="007476FA" w:rsidP="00F07A51">
            <w:pPr>
              <w:ind w:firstLine="28"/>
              <w:rPr>
                <w:color w:val="000000" w:themeColor="text1"/>
              </w:rPr>
            </w:pPr>
            <w:r w:rsidRPr="007476FA">
              <w:rPr>
                <w:color w:val="000000" w:themeColor="text1"/>
              </w:rPr>
              <w:t>Ngoại lệ 2:</w:t>
            </w:r>
          </w:p>
          <w:p w14:paraId="5239383A"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10.</w:t>
            </w:r>
          </w:p>
          <w:p w14:paraId="782EE06F"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4.</w:t>
            </w:r>
          </w:p>
          <w:p w14:paraId="3964FA96"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4.</w:t>
            </w:r>
          </w:p>
          <w:p w14:paraId="71EE147F" w14:textId="77777777" w:rsidR="007476FA" w:rsidRPr="007476FA" w:rsidRDefault="007476FA" w:rsidP="00F07A51">
            <w:pPr>
              <w:ind w:firstLine="28"/>
              <w:rPr>
                <w:color w:val="000000" w:themeColor="text1"/>
              </w:rPr>
            </w:pPr>
            <w:r w:rsidRPr="007476FA">
              <w:rPr>
                <w:color w:val="000000"/>
              </w:rPr>
              <w:lastRenderedPageBreak/>
              <w:t>Ngoại lệ 3:</w:t>
            </w:r>
          </w:p>
          <w:p w14:paraId="55953B54" w14:textId="77777777" w:rsidR="007476FA" w:rsidRPr="007476FA" w:rsidRDefault="007476FA" w:rsidP="00F07A51">
            <w:pPr>
              <w:ind w:firstLine="28"/>
              <w:rPr>
                <w:color w:val="000000" w:themeColor="text1"/>
              </w:rPr>
            </w:pPr>
            <w:r w:rsidRPr="007476FA">
              <w:rPr>
                <w:color w:val="000000" w:themeColor="text1"/>
              </w:rPr>
              <w:t>23.1. Nếu số dư phương thức thanh toán không đủ thì hiện thông báo “Số tiền giao dịch vượt quá số dư khả dụng trong tài khoản ngân hàng của bạn. Vui lòng kiểm tra và thử lại.”</w:t>
            </w:r>
          </w:p>
          <w:p w14:paraId="5911F4A2" w14:textId="77777777" w:rsidR="007476FA" w:rsidRPr="007476FA" w:rsidRDefault="007476FA" w:rsidP="00F07A51">
            <w:pPr>
              <w:ind w:firstLine="28"/>
              <w:rPr>
                <w:color w:val="000000" w:themeColor="text1"/>
              </w:rPr>
            </w:pPr>
            <w:r w:rsidRPr="007476FA">
              <w:rPr>
                <w:color w:val="000000"/>
              </w:rPr>
              <w:t>Ngoại lệ 27:</w:t>
            </w:r>
          </w:p>
          <w:p w14:paraId="20E2D301"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24.</w:t>
            </w:r>
          </w:p>
          <w:p w14:paraId="38C59346"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16.</w:t>
            </w:r>
          </w:p>
          <w:p w14:paraId="0EAFA9F7"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16.</w:t>
            </w:r>
          </w:p>
          <w:p w14:paraId="041831CA" w14:textId="77777777" w:rsidR="007476FA" w:rsidRPr="007476FA" w:rsidRDefault="007476FA" w:rsidP="00F07A51">
            <w:pPr>
              <w:ind w:firstLine="28"/>
              <w:rPr>
                <w:color w:val="000000" w:themeColor="text1"/>
              </w:rPr>
            </w:pPr>
          </w:p>
        </w:tc>
      </w:tr>
    </w:tbl>
    <w:p w14:paraId="7D57F3FF" w14:textId="77777777" w:rsidR="007476FA" w:rsidRPr="007476FA" w:rsidRDefault="007476FA" w:rsidP="007476FA"/>
    <w:p w14:paraId="32386B08" w14:textId="77777777" w:rsidR="007476FA" w:rsidRPr="007476FA" w:rsidRDefault="007476FA" w:rsidP="00E02D2F">
      <w:pPr>
        <w:pStyle w:val="ListParagraph"/>
        <w:numPr>
          <w:ilvl w:val="3"/>
          <w:numId w:val="20"/>
        </w:numPr>
        <w:spacing w:before="120"/>
        <w:ind w:left="1985" w:hanging="935"/>
        <w:outlineLvl w:val="3"/>
        <w:rPr>
          <w:b/>
          <w:i/>
        </w:rPr>
      </w:pPr>
      <w:r w:rsidRPr="007476FA">
        <w:rPr>
          <w:b/>
          <w:i/>
        </w:rPr>
        <w:t>Use Case Thanh toán</w:t>
      </w:r>
    </w:p>
    <w:p w14:paraId="396EF33D" w14:textId="77777777" w:rsidR="007476FA" w:rsidRPr="007476FA" w:rsidRDefault="007476FA" w:rsidP="00E02D2F">
      <w:pPr>
        <w:pStyle w:val="ListParagraph"/>
        <w:numPr>
          <w:ilvl w:val="0"/>
          <w:numId w:val="36"/>
        </w:numPr>
        <w:spacing w:before="120"/>
        <w:ind w:left="1701" w:hanging="357"/>
        <w:outlineLvl w:val="4"/>
      </w:pPr>
      <w:r w:rsidRPr="007476FA">
        <w:rPr>
          <w:b/>
          <w:i/>
        </w:rPr>
        <w:t>Use Case Thanh toán đối với khách hàng không có tài khoản</w:t>
      </w:r>
    </w:p>
    <w:p w14:paraId="70764320" w14:textId="77777777" w:rsidR="007476FA" w:rsidRPr="007476FA" w:rsidRDefault="007476FA" w:rsidP="00340A34">
      <w:pPr>
        <w:keepNext/>
        <w:ind w:firstLine="0"/>
        <w:jc w:val="center"/>
      </w:pPr>
      <w:r w:rsidRPr="007476FA">
        <w:rPr>
          <w:noProof/>
        </w:rPr>
        <w:drawing>
          <wp:inline distT="0" distB="0" distL="0" distR="0" wp14:anchorId="379DD35A" wp14:editId="3CC1F525">
            <wp:extent cx="5400040" cy="25679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40" cy="2567940"/>
                    </a:xfrm>
                    <a:prstGeom prst="rect">
                      <a:avLst/>
                    </a:prstGeom>
                    <a:noFill/>
                    <a:ln>
                      <a:noFill/>
                    </a:ln>
                  </pic:spPr>
                </pic:pic>
              </a:graphicData>
            </a:graphic>
          </wp:inline>
        </w:drawing>
      </w:r>
    </w:p>
    <w:p w14:paraId="03FA05E9" w14:textId="77777777" w:rsidR="007476FA" w:rsidRPr="007476FA" w:rsidRDefault="007476FA" w:rsidP="007476FA">
      <w:pPr>
        <w:pStyle w:val="Caption"/>
        <w:rPr>
          <w:i/>
          <w:iCs/>
          <w:color w:val="1F497D" w:themeColor="text2"/>
          <w:shd w:val="clear" w:color="auto" w:fill="FFFFFF"/>
        </w:rPr>
      </w:pPr>
      <w:bookmarkStart w:id="107" w:name="_Toc11105948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1</w:t>
      </w:r>
      <w:r w:rsidRPr="007476FA">
        <w:rPr>
          <w:i/>
          <w:iCs/>
          <w:color w:val="1F497D" w:themeColor="text2"/>
        </w:rPr>
        <w:fldChar w:fldCharType="end"/>
      </w:r>
      <w:r w:rsidRPr="007476FA">
        <w:rPr>
          <w:i/>
          <w:iCs/>
          <w:color w:val="1F497D" w:themeColor="text2"/>
        </w:rPr>
        <w:t>. UC “Thanh toàn đối với khách hàng không có tài khoản”</w:t>
      </w:r>
      <w:bookmarkEnd w:id="107"/>
    </w:p>
    <w:p w14:paraId="29C162AF" w14:textId="284FA7D7" w:rsidR="007476FA" w:rsidRPr="007476FA" w:rsidRDefault="007476FA" w:rsidP="007476FA">
      <w:pPr>
        <w:pStyle w:val="Caption"/>
        <w:keepNext/>
      </w:pPr>
      <w:bookmarkStart w:id="108" w:name="_Toc111059519"/>
      <w:r w:rsidRPr="007476FA">
        <w:lastRenderedPageBreak/>
        <w:t xml:space="preserve">Bảng </w:t>
      </w:r>
      <w:r w:rsidR="005009E7">
        <w:fldChar w:fldCharType="begin"/>
      </w:r>
      <w:r w:rsidR="005009E7">
        <w:instrText xml:space="preserve"> SEQ Bảng \* ARABIC </w:instrText>
      </w:r>
      <w:r w:rsidR="005009E7">
        <w:fldChar w:fldCharType="separate"/>
      </w:r>
      <w:r w:rsidR="00C564A1">
        <w:rPr>
          <w:noProof/>
        </w:rPr>
        <w:t>14</w:t>
      </w:r>
      <w:r w:rsidR="005009E7">
        <w:rPr>
          <w:noProof/>
        </w:rPr>
        <w:fldChar w:fldCharType="end"/>
      </w:r>
      <w:r w:rsidRPr="007476FA">
        <w:t>. Mô tả chi tiết UC “</w:t>
      </w:r>
      <w:r w:rsidRPr="007476FA">
        <w:rPr>
          <w:color w:val="000000"/>
          <w:szCs w:val="26"/>
        </w:rPr>
        <w:t>Thanh toán</w:t>
      </w:r>
      <w:r w:rsidRPr="007476FA">
        <w:t xml:space="preserve">” </w:t>
      </w:r>
      <w:r w:rsidRPr="007476FA">
        <w:rPr>
          <w:szCs w:val="26"/>
        </w:rPr>
        <w:t>với khách hàng không có tài khoản</w:t>
      </w:r>
      <w:bookmarkEnd w:id="108"/>
    </w:p>
    <w:tbl>
      <w:tblPr>
        <w:tblW w:w="0" w:type="auto"/>
        <w:tblCellMar>
          <w:top w:w="15" w:type="dxa"/>
          <w:left w:w="15" w:type="dxa"/>
          <w:bottom w:w="15" w:type="dxa"/>
          <w:right w:w="15" w:type="dxa"/>
        </w:tblCellMar>
        <w:tblLook w:val="04A0" w:firstRow="1" w:lastRow="0" w:firstColumn="1" w:lastColumn="0" w:noHBand="0" w:noVBand="1"/>
      </w:tblPr>
      <w:tblGrid>
        <w:gridCol w:w="1680"/>
        <w:gridCol w:w="4556"/>
        <w:gridCol w:w="732"/>
        <w:gridCol w:w="1516"/>
      </w:tblGrid>
      <w:tr w:rsidR="007476FA" w:rsidRPr="007476FA" w14:paraId="75167FF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9F6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7055C" w14:textId="77777777" w:rsidR="007476FA" w:rsidRPr="007476FA" w:rsidRDefault="007476FA" w:rsidP="00F07A51">
            <w:pPr>
              <w:ind w:firstLine="28"/>
              <w:jc w:val="center"/>
            </w:pPr>
            <w:r w:rsidRPr="007476FA">
              <w:rPr>
                <w:color w:val="000000"/>
              </w:rPr>
              <w:t>Thanh toán </w:t>
            </w:r>
            <w:r w:rsidRPr="007476FA">
              <w:t>đối với khách hàng khô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59D9F" w14:textId="77777777" w:rsidR="007476FA" w:rsidRPr="007476FA" w:rsidRDefault="007476FA" w:rsidP="00F07A51">
            <w:pPr>
              <w:ind w:hanging="3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CB8B4" w14:textId="77777777" w:rsidR="007476FA" w:rsidRPr="007476FA" w:rsidRDefault="007476FA" w:rsidP="00F07A51">
            <w:pPr>
              <w:ind w:hanging="30"/>
              <w:jc w:val="center"/>
            </w:pPr>
            <w:r w:rsidRPr="007476FA">
              <w:rPr>
                <w:color w:val="000000"/>
              </w:rPr>
              <w:t>UC07.1</w:t>
            </w:r>
          </w:p>
        </w:tc>
      </w:tr>
      <w:tr w:rsidR="007476FA" w:rsidRPr="007476FA" w14:paraId="4C07C6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932B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BE25C" w14:textId="77777777" w:rsidR="007476FA" w:rsidRPr="007476FA" w:rsidRDefault="007476FA" w:rsidP="00F07A51">
            <w:pPr>
              <w:ind w:firstLine="28"/>
            </w:pPr>
            <w:r w:rsidRPr="007476FA">
              <w:rPr>
                <w:color w:val="000000"/>
              </w:rPr>
              <w:t>Khách hàng chưa có tài khoản</w:t>
            </w:r>
          </w:p>
        </w:tc>
      </w:tr>
      <w:tr w:rsidR="007476FA" w:rsidRPr="007476FA" w14:paraId="1FF8BF7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EB4B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7BBB5" w14:textId="77777777" w:rsidR="007476FA" w:rsidRPr="007476FA" w:rsidRDefault="007476FA" w:rsidP="00F07A51">
            <w:pPr>
              <w:ind w:firstLine="28"/>
            </w:pPr>
            <w:r w:rsidRPr="007476FA">
              <w:rPr>
                <w:color w:val="000000"/>
              </w:rPr>
              <w:t>Cho phép người dùng thanh toán qua hình thức tiền mặt và chuyển khoản.</w:t>
            </w:r>
          </w:p>
        </w:tc>
      </w:tr>
      <w:tr w:rsidR="007476FA" w:rsidRPr="007476FA" w14:paraId="48317D3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C7E4"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24E3F" w14:textId="77777777" w:rsidR="007476FA" w:rsidRPr="007476FA" w:rsidRDefault="007476FA" w:rsidP="00F07A51">
            <w:pPr>
              <w:ind w:firstLine="28"/>
              <w:rPr>
                <w:color w:val="000000"/>
              </w:rPr>
            </w:pPr>
            <w:r w:rsidRPr="007476FA">
              <w:rPr>
                <w:color w:val="000000"/>
              </w:rPr>
              <w:t>Người dùng đã xác thực số điện thoại thành công.</w:t>
            </w:r>
          </w:p>
          <w:p w14:paraId="2E608740"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6DE396F2"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D6E1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360"/>
              <w:gridCol w:w="5224"/>
            </w:tblGrid>
            <w:tr w:rsidR="007476FA" w:rsidRPr="007476FA" w14:paraId="76ECA60B"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845317"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3747D03" w14:textId="77777777" w:rsidR="007476FA" w:rsidRPr="007476FA" w:rsidRDefault="007476FA" w:rsidP="00F07A51">
                  <w:pPr>
                    <w:ind w:firstLine="28"/>
                  </w:pPr>
                  <w:r w:rsidRPr="007476FA">
                    <w:rPr>
                      <w:color w:val="000000"/>
                    </w:rPr>
                    <w:t>System</w:t>
                  </w:r>
                </w:p>
              </w:tc>
            </w:tr>
            <w:tr w:rsidR="007476FA" w:rsidRPr="007476FA" w14:paraId="76EC0E13"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FAAD88C" w14:textId="77777777" w:rsidR="007476FA" w:rsidRPr="007476FA" w:rsidRDefault="007476FA" w:rsidP="00F07A51">
                  <w:pPr>
                    <w:ind w:firstLine="28"/>
                  </w:pPr>
                  <w:r w:rsidRPr="007476FA">
                    <w:rPr>
                      <w:color w:val="000000"/>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426A13" w14:textId="77777777" w:rsidR="007476FA" w:rsidRPr="007476FA" w:rsidRDefault="007476FA" w:rsidP="00F07A51">
                  <w:pPr>
                    <w:ind w:firstLine="28"/>
                  </w:pPr>
                  <w:r w:rsidRPr="007476FA">
                    <w:rPr>
                      <w:color w:val="000000"/>
                    </w:rPr>
                    <w:t>2. Kiểm tra số dư của thẻ</w:t>
                  </w:r>
                </w:p>
              </w:tc>
            </w:tr>
            <w:tr w:rsidR="007476FA" w:rsidRPr="007476FA" w14:paraId="6CCCCA6C" w14:textId="77777777" w:rsidTr="007476FA">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8E4F16D"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0ECC9F"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79E5CDB5"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7E8933" w14:textId="77777777" w:rsidR="007476FA" w:rsidRPr="007476FA" w:rsidRDefault="007476FA" w:rsidP="00F07A51">
                  <w:pPr>
                    <w:ind w:firstLine="28"/>
                  </w:pPr>
                  <w:r w:rsidRPr="007476FA">
                    <w:rPr>
                      <w:color w:val="000000"/>
                    </w:rPr>
                    <w:t>4.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6215AA" w14:textId="77777777" w:rsidR="007476FA" w:rsidRPr="007476FA" w:rsidRDefault="007476FA" w:rsidP="00F07A51">
                  <w:pPr>
                    <w:ind w:firstLine="28"/>
                  </w:pPr>
                </w:p>
              </w:tc>
            </w:tr>
            <w:tr w:rsidR="007476FA" w:rsidRPr="007476FA" w14:paraId="7529D139"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0118661"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5CE0D3" w14:textId="77777777" w:rsidR="007476FA" w:rsidRPr="007476FA" w:rsidRDefault="007476FA" w:rsidP="00F07A51">
                  <w:pPr>
                    <w:ind w:firstLine="28"/>
                  </w:pPr>
                  <w:r w:rsidRPr="007476FA">
                    <w:rPr>
                      <w:color w:val="000000"/>
                    </w:rPr>
                    <w:t>5. Thông báo thông tin chi tiết giao dịch thanh toán vừa xảy ra, bao gồm: số tiền, ngày giờ, tuyến xe, điểm đi, điểm đến, số km, hình thức thanh toán. </w:t>
                  </w:r>
                </w:p>
              </w:tc>
            </w:tr>
          </w:tbl>
          <w:p w14:paraId="604C65A0" w14:textId="77777777" w:rsidR="007476FA" w:rsidRPr="007476FA" w:rsidRDefault="007476FA" w:rsidP="00F07A51">
            <w:pPr>
              <w:ind w:firstLine="28"/>
            </w:pPr>
          </w:p>
        </w:tc>
      </w:tr>
      <w:tr w:rsidR="007476FA" w:rsidRPr="007476FA" w14:paraId="2C028B7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2AA5D"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E93B6" w14:textId="77777777" w:rsidR="007476FA" w:rsidRPr="007476FA" w:rsidRDefault="007476FA" w:rsidP="00F07A51">
            <w:pPr>
              <w:ind w:firstLine="28"/>
            </w:pPr>
            <w:r w:rsidRPr="007476FA">
              <w:rPr>
                <w:color w:val="000000"/>
              </w:rPr>
              <w:t>2.1. Nếu KH có số dư không đủ để thanh toán thì hiện thông báo “Số dư không đủ. Vui lòng nạp thêm tiền hoặc thanh toán tiền mặt cho nhân viên.”</w:t>
            </w:r>
          </w:p>
          <w:p w14:paraId="7EA5BCD3" w14:textId="77777777" w:rsidR="007476FA" w:rsidRPr="007476FA" w:rsidRDefault="007476FA" w:rsidP="00F07A51">
            <w:pPr>
              <w:ind w:firstLine="28"/>
              <w:rPr>
                <w:color w:val="000000" w:themeColor="text1"/>
              </w:rPr>
            </w:pPr>
            <w:r w:rsidRPr="007476FA">
              <w:rPr>
                <w:color w:val="000000" w:themeColor="text1"/>
              </w:rPr>
              <w:t xml:space="preserve">    2.1.1. Nếu khách hàng chọn nạp tiền thì dẫn tới phần nạp tiền</w:t>
            </w:r>
          </w:p>
          <w:p w14:paraId="3749F9D7" w14:textId="77777777" w:rsidR="007476FA" w:rsidRPr="007476FA" w:rsidRDefault="007476FA" w:rsidP="00F07A51">
            <w:pPr>
              <w:ind w:firstLine="28"/>
            </w:pPr>
            <w:r w:rsidRPr="007476FA">
              <w:rPr>
                <w:color w:val="000000"/>
              </w:rPr>
              <w:t xml:space="preserve">    2.1.2 Nếu khách hàng chọn thanh toán bằng tiền mặt cho nhân viên thì thông báo thông tin chi tiết giao dịch thanh toán cho khách hàng và nhân viên tiến hành thu số tiền mặt như trong thông báo. </w:t>
            </w:r>
          </w:p>
        </w:tc>
      </w:tr>
    </w:tbl>
    <w:p w14:paraId="78AC3BD3" w14:textId="77777777" w:rsidR="007476FA" w:rsidRPr="007476FA" w:rsidRDefault="007476FA" w:rsidP="00E02D2F">
      <w:pPr>
        <w:pStyle w:val="ListParagraph"/>
        <w:numPr>
          <w:ilvl w:val="0"/>
          <w:numId w:val="36"/>
        </w:numPr>
        <w:spacing w:before="120"/>
        <w:ind w:left="1701" w:hanging="357"/>
        <w:outlineLvl w:val="4"/>
        <w:rPr>
          <w:iCs/>
        </w:rPr>
      </w:pPr>
      <w:r w:rsidRPr="007476FA">
        <w:rPr>
          <w:b/>
          <w:iCs/>
        </w:rPr>
        <w:t>Use Case Thanh toán đối với khách hàng có tài khoản</w:t>
      </w:r>
    </w:p>
    <w:p w14:paraId="027FFC53" w14:textId="77777777" w:rsidR="007476FA" w:rsidRPr="007476FA" w:rsidRDefault="007476FA" w:rsidP="00340A34">
      <w:pPr>
        <w:keepNext/>
        <w:ind w:firstLine="0"/>
        <w:jc w:val="center"/>
      </w:pPr>
      <w:r w:rsidRPr="007476FA">
        <w:rPr>
          <w:noProof/>
        </w:rPr>
        <w:drawing>
          <wp:inline distT="0" distB="0" distL="0" distR="0" wp14:anchorId="77E650EC" wp14:editId="59BB6EAF">
            <wp:extent cx="5400040" cy="2600960"/>
            <wp:effectExtent l="0" t="0" r="0" b="8890"/>
            <wp:docPr id="44" name="Picture 44" descr="C:\Users\Admin\Downloads\Bus Ticketless(KH)-4.2 UC Thanh toán (KH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Bus Ticketless(KH)-4.2 UC Thanh toán (KH có TK).drawio.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2600960"/>
                    </a:xfrm>
                    <a:prstGeom prst="rect">
                      <a:avLst/>
                    </a:prstGeom>
                    <a:noFill/>
                    <a:ln>
                      <a:noFill/>
                    </a:ln>
                  </pic:spPr>
                </pic:pic>
              </a:graphicData>
            </a:graphic>
          </wp:inline>
        </w:drawing>
      </w:r>
    </w:p>
    <w:p w14:paraId="02FFBA92" w14:textId="77777777" w:rsidR="007476FA" w:rsidRPr="007476FA" w:rsidRDefault="007476FA" w:rsidP="007476FA">
      <w:pPr>
        <w:pStyle w:val="Caption"/>
        <w:rPr>
          <w:i/>
          <w:iCs/>
          <w:color w:val="1F497D" w:themeColor="text2"/>
        </w:rPr>
      </w:pPr>
      <w:bookmarkStart w:id="109" w:name="_Toc11105948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2</w:t>
      </w:r>
      <w:r w:rsidRPr="007476FA">
        <w:rPr>
          <w:i/>
          <w:iCs/>
          <w:color w:val="1F497D" w:themeColor="text2"/>
        </w:rPr>
        <w:fldChar w:fldCharType="end"/>
      </w:r>
      <w:r w:rsidRPr="007476FA">
        <w:rPr>
          <w:i/>
          <w:iCs/>
          <w:color w:val="1F497D" w:themeColor="text2"/>
        </w:rPr>
        <w:t>. UC “Thanh toán đối với khách hàng có tài khoản”</w:t>
      </w:r>
      <w:bookmarkEnd w:id="109"/>
    </w:p>
    <w:p w14:paraId="27A53248" w14:textId="19BEADB6" w:rsidR="007476FA" w:rsidRPr="007476FA" w:rsidRDefault="007476FA" w:rsidP="007476FA">
      <w:pPr>
        <w:pStyle w:val="Caption"/>
        <w:keepNext/>
      </w:pPr>
      <w:bookmarkStart w:id="110" w:name="_Toc111059520"/>
      <w:r w:rsidRPr="007476FA">
        <w:t xml:space="preserve">Bảng </w:t>
      </w:r>
      <w:r w:rsidR="005009E7">
        <w:fldChar w:fldCharType="begin"/>
      </w:r>
      <w:r w:rsidR="005009E7">
        <w:instrText xml:space="preserve"> SEQ Bảng \* ARABIC </w:instrText>
      </w:r>
      <w:r w:rsidR="005009E7">
        <w:fldChar w:fldCharType="separate"/>
      </w:r>
      <w:r w:rsidR="00C564A1">
        <w:rPr>
          <w:noProof/>
        </w:rPr>
        <w:t>15</w:t>
      </w:r>
      <w:r w:rsidR="005009E7">
        <w:rPr>
          <w:noProof/>
        </w:rPr>
        <w:fldChar w:fldCharType="end"/>
      </w:r>
      <w:r w:rsidRPr="007476FA">
        <w:t>. Mô tả UC “</w:t>
      </w:r>
      <w:r w:rsidRPr="007476FA">
        <w:rPr>
          <w:color w:val="000000"/>
          <w:szCs w:val="26"/>
        </w:rPr>
        <w:t>Thanh toán</w:t>
      </w:r>
      <w:r w:rsidRPr="007476FA">
        <w:t xml:space="preserve">” </w:t>
      </w:r>
      <w:r w:rsidRPr="007476FA">
        <w:rPr>
          <w:szCs w:val="26"/>
        </w:rPr>
        <w:t>đối với khách hàng có tài khoản</w:t>
      </w:r>
      <w:bookmarkEnd w:id="110"/>
    </w:p>
    <w:tbl>
      <w:tblPr>
        <w:tblW w:w="0" w:type="auto"/>
        <w:tblCellMar>
          <w:top w:w="15" w:type="dxa"/>
          <w:left w:w="15" w:type="dxa"/>
          <w:bottom w:w="15" w:type="dxa"/>
          <w:right w:w="15" w:type="dxa"/>
        </w:tblCellMar>
        <w:tblLook w:val="04A0" w:firstRow="1" w:lastRow="0" w:firstColumn="1" w:lastColumn="0" w:noHBand="0" w:noVBand="1"/>
      </w:tblPr>
      <w:tblGrid>
        <w:gridCol w:w="1692"/>
        <w:gridCol w:w="4527"/>
        <w:gridCol w:w="721"/>
        <w:gridCol w:w="1544"/>
      </w:tblGrid>
      <w:tr w:rsidR="007476FA" w:rsidRPr="007476FA" w14:paraId="7BD27F4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6CA53"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C79A3" w14:textId="77777777" w:rsidR="007476FA" w:rsidRPr="007476FA" w:rsidRDefault="007476FA" w:rsidP="00F07A51">
            <w:pPr>
              <w:ind w:firstLine="28"/>
              <w:jc w:val="center"/>
            </w:pPr>
            <w:r w:rsidRPr="007476FA">
              <w:rPr>
                <w:color w:val="000000"/>
              </w:rPr>
              <w:t>Thanh toán </w:t>
            </w:r>
            <w:r w:rsidRPr="007476FA">
              <w:t>đối với khách hà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357DA"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E26C7" w14:textId="77777777" w:rsidR="007476FA" w:rsidRPr="007476FA" w:rsidRDefault="007476FA" w:rsidP="00F07A51">
            <w:pPr>
              <w:ind w:firstLine="0"/>
              <w:jc w:val="center"/>
            </w:pPr>
            <w:r w:rsidRPr="007476FA">
              <w:rPr>
                <w:color w:val="000000"/>
              </w:rPr>
              <w:t>UC07.2</w:t>
            </w:r>
          </w:p>
        </w:tc>
      </w:tr>
      <w:tr w:rsidR="007476FA" w:rsidRPr="007476FA" w14:paraId="564EAC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A931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A1619" w14:textId="77777777" w:rsidR="007476FA" w:rsidRPr="007476FA" w:rsidRDefault="007476FA" w:rsidP="00F07A51">
            <w:pPr>
              <w:ind w:firstLine="28"/>
            </w:pPr>
            <w:r w:rsidRPr="007476FA">
              <w:rPr>
                <w:color w:val="000000"/>
              </w:rPr>
              <w:t>Khách hàng đã có tài khoản</w:t>
            </w:r>
          </w:p>
        </w:tc>
      </w:tr>
      <w:tr w:rsidR="007476FA" w:rsidRPr="007476FA" w14:paraId="620C0B5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E28F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616F8" w14:textId="77777777" w:rsidR="007476FA" w:rsidRPr="007476FA" w:rsidRDefault="007476FA" w:rsidP="00F07A51">
            <w:pPr>
              <w:ind w:firstLine="28"/>
            </w:pPr>
            <w:r w:rsidRPr="007476FA">
              <w:rPr>
                <w:color w:val="000000"/>
              </w:rPr>
              <w:t>Cho phép người dùng thanh toán qua hình thức chuyển khoản và trả sau.</w:t>
            </w:r>
          </w:p>
        </w:tc>
      </w:tr>
      <w:tr w:rsidR="007476FA" w:rsidRPr="007476FA" w14:paraId="6173235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D2F34" w14:textId="77777777" w:rsidR="007476FA" w:rsidRPr="007476FA" w:rsidRDefault="007476FA" w:rsidP="00F07A51">
            <w:pPr>
              <w:ind w:firstLine="28"/>
              <w:jc w:val="center"/>
            </w:pPr>
            <w:r w:rsidRPr="007476FA">
              <w:rPr>
                <w:i/>
                <w:iCs/>
                <w:color w:val="000000"/>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8A2C1" w14:textId="77777777" w:rsidR="007476FA" w:rsidRPr="007476FA" w:rsidRDefault="007476FA" w:rsidP="00F07A51">
            <w:pPr>
              <w:ind w:firstLine="28"/>
              <w:rPr>
                <w:color w:val="000000"/>
              </w:rPr>
            </w:pPr>
            <w:r w:rsidRPr="007476FA">
              <w:rPr>
                <w:color w:val="000000"/>
              </w:rPr>
              <w:t>Người dùng đã có tài khoản.</w:t>
            </w:r>
          </w:p>
          <w:p w14:paraId="0D7876D3"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2756755B"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EA9C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3F87B"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478"/>
              <w:gridCol w:w="5094"/>
            </w:tblGrid>
            <w:tr w:rsidR="007476FA" w:rsidRPr="007476FA" w14:paraId="67770E8D" w14:textId="77777777" w:rsidTr="007476FA">
              <w:trPr>
                <w:trHeight w:val="500"/>
              </w:trPr>
              <w:tc>
                <w:tcPr>
                  <w:tcW w:w="1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406192" w14:textId="77777777" w:rsidR="007476FA" w:rsidRPr="007476FA" w:rsidRDefault="007476FA" w:rsidP="00F07A51">
                  <w:pPr>
                    <w:ind w:firstLine="28"/>
                    <w:jc w:val="center"/>
                  </w:pPr>
                  <w:r w:rsidRPr="007476FA">
                    <w:rPr>
                      <w:color w:val="000000"/>
                    </w:rPr>
                    <w:t>User</w:t>
                  </w:r>
                </w:p>
              </w:tc>
              <w:tc>
                <w:tcPr>
                  <w:tcW w:w="512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C048A" w14:textId="77777777" w:rsidR="007476FA" w:rsidRPr="007476FA" w:rsidRDefault="007476FA" w:rsidP="00F07A51">
                  <w:pPr>
                    <w:ind w:firstLine="28"/>
                    <w:jc w:val="center"/>
                  </w:pPr>
                  <w:r w:rsidRPr="007476FA">
                    <w:rPr>
                      <w:color w:val="000000"/>
                    </w:rPr>
                    <w:t>System</w:t>
                  </w:r>
                </w:p>
              </w:tc>
            </w:tr>
            <w:tr w:rsidR="007476FA" w:rsidRPr="007476FA" w14:paraId="5C8361C0" w14:textId="77777777" w:rsidTr="007476FA">
              <w:trPr>
                <w:trHeight w:val="500"/>
              </w:trPr>
              <w:tc>
                <w:tcPr>
                  <w:tcW w:w="1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D76310E" w14:textId="77777777" w:rsidR="007476FA" w:rsidRPr="007476FA" w:rsidRDefault="007476FA" w:rsidP="00F07A51">
                  <w:pPr>
                    <w:ind w:firstLine="28"/>
                  </w:pPr>
                  <w:r w:rsidRPr="007476FA">
                    <w:rPr>
                      <w:color w:val="000000"/>
                    </w:rPr>
                    <w:t>1.Thanh toá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CD44" w14:textId="77777777" w:rsidR="007476FA" w:rsidRPr="007476FA" w:rsidRDefault="007476FA" w:rsidP="00F07A51">
                  <w:pPr>
                    <w:ind w:firstLine="28"/>
                  </w:pPr>
                  <w:r w:rsidRPr="007476FA">
                    <w:rPr>
                      <w:color w:val="000000"/>
                    </w:rPr>
                    <w:t>2. Kiểm tra số dư của thẻ</w:t>
                  </w:r>
                </w:p>
              </w:tc>
            </w:tr>
            <w:tr w:rsidR="007476FA" w:rsidRPr="007476FA" w14:paraId="03A319DF" w14:textId="77777777" w:rsidTr="007476FA">
              <w:trPr>
                <w:trHeight w:val="617"/>
              </w:trPr>
              <w:tc>
                <w:tcPr>
                  <w:tcW w:w="1481"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3749D77F"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6DCE753"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55344B29"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2434C3" w14:textId="77777777" w:rsidR="007476FA" w:rsidRPr="007476FA" w:rsidRDefault="007476FA" w:rsidP="00F07A51">
                  <w:pPr>
                    <w:ind w:firstLine="28"/>
                  </w:pPr>
                  <w:r w:rsidRPr="007476FA">
                    <w:rPr>
                      <w:color w:val="000000"/>
                    </w:rPr>
                    <w:t>3. Bấm xác nhậ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08F1E2" w14:textId="77777777" w:rsidR="007476FA" w:rsidRPr="007476FA" w:rsidRDefault="007476FA" w:rsidP="00F07A51">
                  <w:pPr>
                    <w:ind w:firstLine="28"/>
                  </w:pPr>
                </w:p>
              </w:tc>
            </w:tr>
            <w:tr w:rsidR="007476FA" w:rsidRPr="007476FA" w14:paraId="066FDD24"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34387D"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67F006" w14:textId="77777777" w:rsidR="007476FA" w:rsidRPr="007476FA" w:rsidRDefault="007476FA" w:rsidP="00F07A51">
                  <w:pPr>
                    <w:ind w:firstLine="28"/>
                  </w:pPr>
                  <w:r w:rsidRPr="007476FA">
                    <w:rPr>
                      <w:color w:val="000000"/>
                    </w:rPr>
                    <w:t>4. Thông báo thông tin chi tiết giao dịch thanh toán vừa xảy ra, bao gồm: số tiền, ngày giờ, tuyến xe, điểm đi, điểm đến, số km, hình thức thanh toán. </w:t>
                  </w:r>
                </w:p>
              </w:tc>
            </w:tr>
          </w:tbl>
          <w:p w14:paraId="0C836215" w14:textId="77777777" w:rsidR="007476FA" w:rsidRPr="007476FA" w:rsidRDefault="007476FA" w:rsidP="00F07A51">
            <w:pPr>
              <w:ind w:firstLine="28"/>
            </w:pPr>
          </w:p>
        </w:tc>
      </w:tr>
      <w:tr w:rsidR="007476FA" w:rsidRPr="007476FA" w14:paraId="45F161D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0E09A" w14:textId="77777777" w:rsidR="007476FA" w:rsidRPr="007476FA" w:rsidRDefault="007476FA" w:rsidP="00F07A51">
            <w:pPr>
              <w:ind w:firstLine="28"/>
              <w:jc w:val="center"/>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4CB" w14:textId="77777777" w:rsidR="007476FA" w:rsidRPr="007476FA" w:rsidRDefault="007476FA" w:rsidP="00F07A51">
            <w:pPr>
              <w:ind w:firstLine="28"/>
            </w:pPr>
            <w:r w:rsidRPr="007476FA">
              <w:rPr>
                <w:color w:val="000000"/>
              </w:rPr>
              <w:t>2.1. Nếu KH có số dư không đủ để thanh toán thì hệ thống hiện thông báo “Số dư không đủ!!! Hệ thống đã ghi nhận khoản nợ thanh toán vào quỹ trả sau”</w:t>
            </w:r>
          </w:p>
          <w:p w14:paraId="2AFCF936" w14:textId="77777777" w:rsidR="007476FA" w:rsidRPr="007476FA" w:rsidRDefault="007476FA" w:rsidP="00F07A51">
            <w:pPr>
              <w:ind w:firstLine="28"/>
            </w:pPr>
            <w:r w:rsidRPr="007476FA">
              <w:rPr>
                <w:color w:val="000000" w:themeColor="text1"/>
              </w:rPr>
              <w:t xml:space="preserve">2.1.1. Nếu khách hàng chọn thanh toán trả sau thì hệ thống sẽ tự động cộng số tiền cần thanh toán vào </w:t>
            </w:r>
            <w:r w:rsidRPr="007476FA">
              <w:rPr>
                <w:color w:val="000000"/>
              </w:rPr>
              <w:t>Thẻ ghi nợ</w:t>
            </w:r>
            <w:r w:rsidRPr="007476FA">
              <w:rPr>
                <w:color w:val="000000" w:themeColor="text1"/>
              </w:rPr>
              <w:t xml:space="preserve"> và đến cuối tháng sẽ thông báo cho khách hàng để thanh toán.</w:t>
            </w:r>
          </w:p>
        </w:tc>
      </w:tr>
    </w:tbl>
    <w:p w14:paraId="58423031" w14:textId="77777777" w:rsidR="007476FA" w:rsidRPr="007476FA" w:rsidRDefault="007476FA" w:rsidP="007476FA">
      <w:pPr>
        <w:ind w:left="360"/>
      </w:pPr>
    </w:p>
    <w:p w14:paraId="7E3FBA83" w14:textId="77777777" w:rsidR="007476FA" w:rsidRPr="007476FA" w:rsidRDefault="007476FA" w:rsidP="007476FA">
      <w:r w:rsidRPr="007476FA">
        <w:br w:type="page"/>
      </w:r>
    </w:p>
    <w:p w14:paraId="66B18168" w14:textId="6C5EB27E" w:rsidR="003C383A" w:rsidRPr="003C383A" w:rsidRDefault="007476FA" w:rsidP="003C383A">
      <w:pPr>
        <w:pStyle w:val="ListParagraph"/>
        <w:numPr>
          <w:ilvl w:val="3"/>
          <w:numId w:val="20"/>
        </w:numPr>
        <w:spacing w:before="120"/>
        <w:ind w:left="1985" w:hanging="936"/>
        <w:outlineLvl w:val="3"/>
        <w:rPr>
          <w:b/>
          <w:iCs/>
        </w:rPr>
      </w:pPr>
      <w:r w:rsidRPr="007476FA">
        <w:rPr>
          <w:b/>
          <w:iCs/>
        </w:rPr>
        <w:lastRenderedPageBreak/>
        <w:t>Use Case Tra cứu lộ trình</w:t>
      </w:r>
    </w:p>
    <w:p w14:paraId="40CDDE7D" w14:textId="77777777" w:rsidR="007476FA" w:rsidRPr="007476FA" w:rsidRDefault="007476FA" w:rsidP="00340A34">
      <w:pPr>
        <w:keepNext/>
        <w:ind w:firstLine="0"/>
        <w:jc w:val="center"/>
      </w:pPr>
      <w:r w:rsidRPr="007476FA">
        <w:rPr>
          <w:noProof/>
        </w:rPr>
        <w:drawing>
          <wp:inline distT="0" distB="0" distL="0" distR="0" wp14:anchorId="069220A5" wp14:editId="2EFB1117">
            <wp:extent cx="5400040" cy="2703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703830"/>
                    </a:xfrm>
                    <a:prstGeom prst="rect">
                      <a:avLst/>
                    </a:prstGeom>
                  </pic:spPr>
                </pic:pic>
              </a:graphicData>
            </a:graphic>
          </wp:inline>
        </w:drawing>
      </w:r>
    </w:p>
    <w:p w14:paraId="34DD46F0" w14:textId="77777777" w:rsidR="007476FA" w:rsidRPr="007476FA" w:rsidRDefault="007476FA" w:rsidP="007476FA">
      <w:pPr>
        <w:pStyle w:val="Caption"/>
        <w:rPr>
          <w:i/>
          <w:iCs/>
          <w:color w:val="1F497D" w:themeColor="text2"/>
        </w:rPr>
      </w:pPr>
      <w:bookmarkStart w:id="111" w:name="_Toc11105948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3</w:t>
      </w:r>
      <w:r w:rsidRPr="007476FA">
        <w:rPr>
          <w:i/>
          <w:iCs/>
          <w:color w:val="1F497D" w:themeColor="text2"/>
        </w:rPr>
        <w:fldChar w:fldCharType="end"/>
      </w:r>
      <w:r w:rsidRPr="007476FA">
        <w:rPr>
          <w:i/>
          <w:iCs/>
          <w:color w:val="1F497D" w:themeColor="text2"/>
        </w:rPr>
        <w:t>. UC “Tra cứu lộ trình”</w:t>
      </w:r>
      <w:bookmarkEnd w:id="111"/>
    </w:p>
    <w:p w14:paraId="27F743C0" w14:textId="77777777" w:rsidR="007476FA" w:rsidRPr="007476FA" w:rsidRDefault="007476FA" w:rsidP="00CA789D">
      <w:pPr>
        <w:pStyle w:val="ListParagraph"/>
        <w:numPr>
          <w:ilvl w:val="0"/>
          <w:numId w:val="37"/>
        </w:numPr>
        <w:spacing w:before="120"/>
        <w:ind w:left="1701" w:hanging="357"/>
        <w:outlineLvl w:val="4"/>
        <w:rPr>
          <w:iCs/>
        </w:rPr>
      </w:pPr>
      <w:r w:rsidRPr="007476FA">
        <w:rPr>
          <w:b/>
          <w:iCs/>
        </w:rPr>
        <w:t>Use Case Tra cứu danh sách tuyến xe</w:t>
      </w:r>
    </w:p>
    <w:p w14:paraId="53EED911" w14:textId="77777777" w:rsidR="007476FA" w:rsidRPr="007476FA" w:rsidRDefault="007476FA" w:rsidP="007476FA">
      <w:pPr>
        <w:ind w:firstLine="357"/>
      </w:pPr>
      <w:r w:rsidRPr="007476FA">
        <w:rPr>
          <w:color w:val="000000"/>
        </w:rPr>
        <w:t>Người dùng sau khi đăng ký số điện thoại, có thể sử dụng chức năng tra cứu lộ trình để tìm danh sách tuyến xe. Chức năng cho phép người dùng biết thông tin của từng tuyến xe bao gồm: tên tuyến xe, điểm đầu của tuyến, điểm cuối của tuyến, thời gian tuyến chạy sớm nhất, thời gian tuyến chạy muộn nhất, trạm dừng của từng tuyến xe, thời gian đi qua các trạm, thông tin chi tiết của từng tuyến xe. Từ trạm dừng, tìm các tuyến xe đi qua các trạm đó, bao gồm lượt đi, lượt về.</w:t>
      </w:r>
    </w:p>
    <w:p w14:paraId="0D0A437C" w14:textId="0FED5C06" w:rsidR="007476FA" w:rsidRPr="007476FA" w:rsidRDefault="007476FA" w:rsidP="007476FA">
      <w:pPr>
        <w:pStyle w:val="Caption"/>
        <w:keepNext/>
      </w:pPr>
      <w:bookmarkStart w:id="112" w:name="_Toc111059521"/>
      <w:r w:rsidRPr="007476FA">
        <w:t xml:space="preserve">Bảng </w:t>
      </w:r>
      <w:r w:rsidR="005009E7">
        <w:fldChar w:fldCharType="begin"/>
      </w:r>
      <w:r w:rsidR="005009E7">
        <w:instrText xml:space="preserve"> SEQ Bảng \* ARABIC </w:instrText>
      </w:r>
      <w:r w:rsidR="005009E7">
        <w:fldChar w:fldCharType="separate"/>
      </w:r>
      <w:r w:rsidR="00C564A1">
        <w:rPr>
          <w:noProof/>
        </w:rPr>
        <w:t>16</w:t>
      </w:r>
      <w:r w:rsidR="005009E7">
        <w:rPr>
          <w:noProof/>
        </w:rPr>
        <w:fldChar w:fldCharType="end"/>
      </w:r>
      <w:r w:rsidRPr="007476FA">
        <w:t>. Mô tả chi tiết UC “Tra cứu danh sách tuyến xe”</w:t>
      </w:r>
      <w:bookmarkEnd w:id="112"/>
    </w:p>
    <w:tbl>
      <w:tblPr>
        <w:tblW w:w="0" w:type="auto"/>
        <w:tblCellMar>
          <w:top w:w="15" w:type="dxa"/>
          <w:left w:w="15" w:type="dxa"/>
          <w:bottom w:w="15" w:type="dxa"/>
          <w:right w:w="15" w:type="dxa"/>
        </w:tblCellMar>
        <w:tblLook w:val="04A0" w:firstRow="1" w:lastRow="0" w:firstColumn="1" w:lastColumn="0" w:noHBand="0" w:noVBand="1"/>
      </w:tblPr>
      <w:tblGrid>
        <w:gridCol w:w="1956"/>
        <w:gridCol w:w="4204"/>
        <w:gridCol w:w="688"/>
        <w:gridCol w:w="1636"/>
      </w:tblGrid>
      <w:tr w:rsidR="007476FA" w:rsidRPr="007476FA" w14:paraId="090710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BAB82"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94A8" w14:textId="77777777" w:rsidR="007476FA" w:rsidRPr="007476FA" w:rsidRDefault="007476FA" w:rsidP="00F07A51">
            <w:pPr>
              <w:ind w:firstLine="28"/>
              <w:jc w:val="center"/>
            </w:pPr>
            <w:r w:rsidRPr="007476FA">
              <w:t>Tra cứu danh sách tuyến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6E997" w14:textId="77777777" w:rsidR="007476FA" w:rsidRPr="007476FA" w:rsidRDefault="007476FA" w:rsidP="00F07A51">
            <w:pPr>
              <w:ind w:firstLine="12"/>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C29AA" w14:textId="77777777" w:rsidR="007476FA" w:rsidRPr="007476FA" w:rsidRDefault="007476FA" w:rsidP="00F07A51">
            <w:pPr>
              <w:ind w:firstLine="12"/>
              <w:jc w:val="center"/>
            </w:pPr>
            <w:r w:rsidRPr="007476FA">
              <w:rPr>
                <w:color w:val="000000"/>
              </w:rPr>
              <w:t>UC_08.1</w:t>
            </w:r>
          </w:p>
        </w:tc>
      </w:tr>
      <w:tr w:rsidR="007476FA" w:rsidRPr="007476FA" w14:paraId="04AAB12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2DD16"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8950B" w14:textId="77777777" w:rsidR="007476FA" w:rsidRPr="007476FA" w:rsidRDefault="007476FA" w:rsidP="00F07A51">
            <w:pPr>
              <w:ind w:firstLine="28"/>
            </w:pPr>
            <w:r w:rsidRPr="007476FA">
              <w:rPr>
                <w:color w:val="000000"/>
              </w:rPr>
              <w:t xml:space="preserve">Khách hàng </w:t>
            </w:r>
          </w:p>
        </w:tc>
      </w:tr>
      <w:tr w:rsidR="007476FA" w:rsidRPr="007476FA" w14:paraId="2287DBF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BA739"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FF11" w14:textId="77777777" w:rsidR="007476FA" w:rsidRPr="007476FA" w:rsidRDefault="007476FA" w:rsidP="00F07A51">
            <w:pPr>
              <w:ind w:firstLine="28"/>
            </w:pPr>
            <w:r w:rsidRPr="007476FA">
              <w:rPr>
                <w:color w:val="000000"/>
              </w:rPr>
              <w:t xml:space="preserve">Cho phép người dung có tìm thông tin từng tuyến xe </w:t>
            </w:r>
          </w:p>
        </w:tc>
      </w:tr>
      <w:tr w:rsidR="007476FA" w:rsidRPr="007476FA" w14:paraId="7FEAAA3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F1DD9"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8FCBA" w14:textId="77777777" w:rsidR="007476FA" w:rsidRPr="007476FA" w:rsidRDefault="007476FA" w:rsidP="00F07A51">
            <w:pPr>
              <w:ind w:firstLine="28"/>
              <w:rPr>
                <w:color w:val="000000"/>
              </w:rPr>
            </w:pPr>
            <w:r w:rsidRPr="007476FA">
              <w:rPr>
                <w:color w:val="000000"/>
              </w:rPr>
              <w:t>Người dùng đã xác thực số điện thoại.</w:t>
            </w:r>
          </w:p>
          <w:p w14:paraId="2A043ED1"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2DAD2AC6" w14:textId="77777777" w:rsidTr="00C564A1">
        <w:trPr>
          <w:trHeight w:val="28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02AEF"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C0CE1" w14:textId="77777777" w:rsidR="007476FA" w:rsidRPr="007476FA" w:rsidRDefault="007476FA" w:rsidP="00F07A51">
            <w:pPr>
              <w:spacing w:afterLines="60" w:after="144"/>
              <w:ind w:firstLine="28"/>
            </w:pPr>
          </w:p>
          <w:tbl>
            <w:tblPr>
              <w:tblW w:w="0" w:type="auto"/>
              <w:tblCellMar>
                <w:top w:w="15" w:type="dxa"/>
                <w:left w:w="15" w:type="dxa"/>
                <w:bottom w:w="15" w:type="dxa"/>
                <w:right w:w="15" w:type="dxa"/>
              </w:tblCellMar>
              <w:tblLook w:val="04A0" w:firstRow="1" w:lastRow="0" w:firstColumn="1" w:lastColumn="0" w:noHBand="0" w:noVBand="1"/>
            </w:tblPr>
            <w:tblGrid>
              <w:gridCol w:w="2331"/>
              <w:gridCol w:w="3977"/>
            </w:tblGrid>
            <w:tr w:rsidR="007476FA" w:rsidRPr="007476FA" w14:paraId="2E5A621D" w14:textId="77777777" w:rsidTr="007476FA">
              <w:trPr>
                <w:trHeight w:val="500"/>
              </w:trPr>
              <w:tc>
                <w:tcPr>
                  <w:tcW w:w="233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8170FD3" w14:textId="77777777" w:rsidR="007476FA" w:rsidRPr="007476FA" w:rsidRDefault="007476FA" w:rsidP="00F07A51">
                  <w:pPr>
                    <w:ind w:firstLine="28"/>
                    <w:jc w:val="center"/>
                  </w:pPr>
                  <w:r w:rsidRPr="007476FA">
                    <w:rPr>
                      <w:color w:val="000000"/>
                    </w:rPr>
                    <w:t>User</w:t>
                  </w:r>
                </w:p>
              </w:tc>
              <w:tc>
                <w:tcPr>
                  <w:tcW w:w="397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7C6BD56" w14:textId="77777777" w:rsidR="007476FA" w:rsidRPr="007476FA" w:rsidRDefault="007476FA" w:rsidP="00F07A51">
                  <w:pPr>
                    <w:ind w:firstLine="28"/>
                    <w:jc w:val="center"/>
                  </w:pPr>
                  <w:r w:rsidRPr="007476FA">
                    <w:rPr>
                      <w:color w:val="000000"/>
                    </w:rPr>
                    <w:t>System</w:t>
                  </w:r>
                </w:p>
              </w:tc>
            </w:tr>
            <w:tr w:rsidR="007476FA" w:rsidRPr="007476FA" w14:paraId="4E340743" w14:textId="77777777" w:rsidTr="007476FA">
              <w:trPr>
                <w:trHeight w:val="500"/>
              </w:trPr>
              <w:tc>
                <w:tcPr>
                  <w:tcW w:w="233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C72AC27" w14:textId="77777777" w:rsidR="007476FA" w:rsidRPr="007476FA" w:rsidRDefault="007476FA" w:rsidP="00F07A51">
                  <w:pPr>
                    <w:ind w:firstLine="28"/>
                  </w:pPr>
                  <w:r w:rsidRPr="007476FA">
                    <w:t>1.Nhấn chọn “Tra cứu lộ trình”</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6434828" w14:textId="77777777" w:rsidR="007476FA" w:rsidRPr="007476FA" w:rsidRDefault="007476FA" w:rsidP="00F07A51">
                  <w:pPr>
                    <w:ind w:firstLine="28"/>
                  </w:pPr>
                  <w:r w:rsidRPr="007476FA">
                    <w:rPr>
                      <w:color w:val="000000"/>
                    </w:rPr>
                    <w:t> 2. Đưa ra màn hình “Tra cứu lộ trình”</w:t>
                  </w:r>
                </w:p>
              </w:tc>
            </w:tr>
            <w:tr w:rsidR="007476FA" w:rsidRPr="007476FA" w14:paraId="1EBA1504" w14:textId="77777777" w:rsidTr="007476FA">
              <w:trPr>
                <w:trHeight w:val="50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078249" w14:textId="77777777" w:rsidR="007476FA" w:rsidRPr="007476FA" w:rsidRDefault="007476FA" w:rsidP="00F07A51">
                  <w:pPr>
                    <w:ind w:firstLine="28"/>
                  </w:pPr>
                  <w:r w:rsidRPr="007476FA">
                    <w:rPr>
                      <w:color w:val="000000"/>
                    </w:rPr>
                    <w:t>3. Nhấn chọn “Danh sách tuyến xe”</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1E0867" w14:textId="77777777" w:rsidR="007476FA" w:rsidRPr="007476FA" w:rsidRDefault="007476FA" w:rsidP="00F07A51">
                  <w:pPr>
                    <w:ind w:firstLine="28"/>
                    <w:rPr>
                      <w:color w:val="000000"/>
                    </w:rPr>
                  </w:pPr>
                  <w:r w:rsidRPr="007476FA">
                    <w:rPr>
                      <w:color w:val="000000"/>
                    </w:rPr>
                    <w:t> 4. Đưa ra màn hình “Danh sách tuyến xe”</w:t>
                  </w:r>
                </w:p>
                <w:p w14:paraId="6F35481C" w14:textId="77777777" w:rsidR="007476FA" w:rsidRPr="007476FA" w:rsidRDefault="007476FA" w:rsidP="00F07A51">
                  <w:pPr>
                    <w:ind w:firstLine="28"/>
                  </w:pPr>
                  <w:r w:rsidRPr="007476FA">
                    <w:t>Hiển thị danh sách thông tin bao gồm:</w:t>
                  </w:r>
                </w:p>
                <w:p w14:paraId="6A1C3B34" w14:textId="77777777" w:rsidR="007476FA" w:rsidRPr="007476FA" w:rsidRDefault="007476FA" w:rsidP="00BC25D7">
                  <w:pPr>
                    <w:pStyle w:val="ListParagraph"/>
                    <w:numPr>
                      <w:ilvl w:val="0"/>
                      <w:numId w:val="38"/>
                    </w:numPr>
                    <w:spacing w:before="120"/>
                    <w:ind w:left="472" w:hanging="472"/>
                    <w:rPr>
                      <w:szCs w:val="26"/>
                    </w:rPr>
                  </w:pPr>
                  <w:r w:rsidRPr="007476FA">
                    <w:rPr>
                      <w:szCs w:val="26"/>
                    </w:rPr>
                    <w:t xml:space="preserve">Tên từng tuyến xe </w:t>
                  </w:r>
                </w:p>
                <w:p w14:paraId="58181C6C" w14:textId="77777777" w:rsidR="007476FA" w:rsidRPr="007476FA" w:rsidRDefault="007476FA" w:rsidP="00BC25D7">
                  <w:pPr>
                    <w:pStyle w:val="ListParagraph"/>
                    <w:numPr>
                      <w:ilvl w:val="0"/>
                      <w:numId w:val="38"/>
                    </w:numPr>
                    <w:spacing w:before="120"/>
                    <w:ind w:left="472" w:hanging="472"/>
                    <w:rPr>
                      <w:szCs w:val="26"/>
                    </w:rPr>
                  </w:pPr>
                  <w:r w:rsidRPr="007476FA">
                    <w:rPr>
                      <w:szCs w:val="26"/>
                    </w:rPr>
                    <w:t xml:space="preserve">Điểm đầu và điểm cuối của tuyến xe </w:t>
                  </w:r>
                </w:p>
                <w:p w14:paraId="30072F9B" w14:textId="77777777" w:rsidR="007476FA" w:rsidRPr="007476FA" w:rsidRDefault="007476FA" w:rsidP="00BC25D7">
                  <w:pPr>
                    <w:pStyle w:val="ListParagraph"/>
                    <w:numPr>
                      <w:ilvl w:val="0"/>
                      <w:numId w:val="38"/>
                    </w:numPr>
                    <w:spacing w:before="120"/>
                    <w:ind w:left="472" w:hanging="472"/>
                    <w:rPr>
                      <w:szCs w:val="26"/>
                    </w:rPr>
                  </w:pPr>
                  <w:r w:rsidRPr="007476FA">
                    <w:rPr>
                      <w:szCs w:val="26"/>
                    </w:rPr>
                    <w:t>Thời gian chuyến đầu tiên và chuyến cuối cùng của tuyến xe</w:t>
                  </w:r>
                </w:p>
              </w:tc>
            </w:tr>
            <w:tr w:rsidR="007476FA" w:rsidRPr="007476FA" w14:paraId="008A3841" w14:textId="77777777" w:rsidTr="007476FA">
              <w:trPr>
                <w:trHeight w:val="101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C50DC6" w14:textId="77777777" w:rsidR="007476FA" w:rsidRPr="007476FA" w:rsidRDefault="007476FA" w:rsidP="00F07A51">
                  <w:pPr>
                    <w:ind w:firstLine="28"/>
                  </w:pPr>
                  <w:r w:rsidRPr="007476FA">
                    <w:rPr>
                      <w:color w:val="000000"/>
                    </w:rPr>
                    <w:t>5. Nhấn chọn một tuyến xe cần xem</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9AE3E2C" w14:textId="77777777" w:rsidR="007476FA" w:rsidRPr="007476FA" w:rsidRDefault="007476FA" w:rsidP="00F07A51">
                  <w:pPr>
                    <w:ind w:firstLine="28"/>
                    <w:rPr>
                      <w:color w:val="000000"/>
                    </w:rPr>
                  </w:pPr>
                  <w:r w:rsidRPr="007476FA">
                    <w:rPr>
                      <w:color w:val="000000"/>
                    </w:rPr>
                    <w:t> 6. Hiển thị thông tin của một tuyến xe:</w:t>
                  </w:r>
                </w:p>
                <w:p w14:paraId="4C93DE46"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Bản đồ hiển thị từ trạm dừng đầu tiên đến trạm dừng cuối cùng</w:t>
                  </w:r>
                </w:p>
                <w:p w14:paraId="5FC2F76C"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 xml:space="preserve">Điểm đầu tiên và điểm kết thúc của chuyến xe </w:t>
                  </w:r>
                </w:p>
                <w:p w14:paraId="559ADBD3"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 xml:space="preserve">Trạm dừng: bao gồm tên và thời gian giữa các trạm </w:t>
                  </w:r>
                </w:p>
                <w:p w14:paraId="30F01594"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Thông tin: Tuyến số, tên tuyến, Lượt đi, Lượt về</w:t>
                  </w:r>
                </w:p>
                <w:p w14:paraId="0578A623" w14:textId="77777777" w:rsidR="007476FA" w:rsidRPr="007476FA" w:rsidRDefault="007476FA" w:rsidP="00F07A51">
                  <w:pPr>
                    <w:ind w:firstLine="28"/>
                  </w:pPr>
                </w:p>
              </w:tc>
            </w:tr>
            <w:tr w:rsidR="007476FA" w:rsidRPr="007476FA" w14:paraId="2AC50CCE"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9CB72E" w14:textId="77777777" w:rsidR="007476FA" w:rsidRPr="007476FA" w:rsidRDefault="007476FA" w:rsidP="00F07A51">
                  <w:pPr>
                    <w:ind w:firstLine="28"/>
                  </w:pPr>
                  <w:r w:rsidRPr="007476FA">
                    <w:lastRenderedPageBreak/>
                    <w:t>7. Nhấn chọn “Icon mũi tên từ trái quá phải”</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2C47F1" w14:textId="77777777" w:rsidR="007476FA" w:rsidRPr="007476FA" w:rsidRDefault="007476FA" w:rsidP="00F07A51">
                  <w:pPr>
                    <w:ind w:firstLine="28"/>
                    <w:rPr>
                      <w:color w:val="000000"/>
                    </w:rPr>
                  </w:pPr>
                  <w:r w:rsidRPr="007476FA">
                    <w:rPr>
                      <w:color w:val="000000"/>
                    </w:rPr>
                    <w:t>8. Màn hình hiển thị “Icon mũi tên từ phải qua trái” và đảo ngược điểm đầu, điểm cuối của tuyến xe.</w:t>
                  </w:r>
                </w:p>
                <w:p w14:paraId="31D09A87" w14:textId="77777777" w:rsidR="007476FA" w:rsidRPr="007476FA" w:rsidRDefault="007476FA" w:rsidP="00F07A51">
                  <w:pPr>
                    <w:ind w:firstLine="28"/>
                    <w:rPr>
                      <w:color w:val="000000"/>
                    </w:rPr>
                  </w:pPr>
                  <w:r w:rsidRPr="007476FA">
                    <w:rPr>
                      <w:color w:val="000000"/>
                    </w:rPr>
                    <w:t xml:space="preserve">    Màn hình bản đồ thay đổi tương tự, tuyến cuối cùng thành tuyến đầu tiên – tuyến đầu tiên thành tuyến cuối cùng</w:t>
                  </w:r>
                </w:p>
              </w:tc>
            </w:tr>
            <w:tr w:rsidR="007476FA" w:rsidRPr="007476FA" w14:paraId="795C2912"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488F38E" w14:textId="77777777" w:rsidR="007476FA" w:rsidRPr="007476FA" w:rsidRDefault="007476FA" w:rsidP="00F07A51">
                  <w:pPr>
                    <w:ind w:firstLine="28"/>
                  </w:pPr>
                  <w:r w:rsidRPr="007476FA">
                    <w:t xml:space="preserve">9. Nhấn chọn 2 lần vào một trạm dừng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4F47BAE" w14:textId="77777777" w:rsidR="007476FA" w:rsidRPr="007476FA" w:rsidRDefault="007476FA" w:rsidP="00F07A51">
                  <w:pPr>
                    <w:ind w:firstLine="28"/>
                    <w:rPr>
                      <w:color w:val="000000"/>
                    </w:rPr>
                  </w:pPr>
                  <w:r w:rsidRPr="007476FA">
                    <w:rPr>
                      <w:color w:val="000000"/>
                    </w:rPr>
                    <w:t>10. Màn hình hiển thị trên trạm dừng đó và hiển thị toàn bộ tuyến xe đi qua trạm dừng đó gồm các thông tin:</w:t>
                  </w:r>
                </w:p>
                <w:p w14:paraId="6239AE08"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Tên tuyến xe Lượt đi, lượt về</w:t>
                  </w:r>
                </w:p>
                <w:p w14:paraId="59D6516E"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Điểm đầu tiên, điểm kết thúc</w:t>
                  </w:r>
                </w:p>
                <w:p w14:paraId="0DFED1B7"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Hoạt động hay không hoạt động</w:t>
                  </w:r>
                </w:p>
                <w:p w14:paraId="03C00A6A"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Thời gian xuất bến tuyến đầu tiên, thời gian xuất bến tuyến cuối cùng</w:t>
                  </w:r>
                </w:p>
              </w:tc>
            </w:tr>
            <w:tr w:rsidR="007476FA" w:rsidRPr="007476FA" w14:paraId="251BBB0B"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FA089F4" w14:textId="77777777" w:rsidR="007476FA" w:rsidRPr="007476FA" w:rsidRDefault="007476FA" w:rsidP="00F07A51">
                  <w:pPr>
                    <w:ind w:firstLine="28"/>
                  </w:pPr>
                  <w:r w:rsidRPr="007476FA">
                    <w:t xml:space="preserve">11. Nhấn chọn 1 lần qua trạm dừng khác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CD93D91" w14:textId="77777777" w:rsidR="007476FA" w:rsidRPr="007476FA" w:rsidRDefault="007476FA" w:rsidP="00F07A51">
                  <w:pPr>
                    <w:ind w:firstLine="28"/>
                    <w:rPr>
                      <w:color w:val="000000"/>
                    </w:rPr>
                  </w:pPr>
                  <w:r w:rsidRPr="007476FA">
                    <w:rPr>
                      <w:color w:val="000000"/>
                    </w:rPr>
                    <w:t>12. Màn hình bản đồ thay đổi trạm bắt đầu từ trạm được lựa chọn</w:t>
                  </w:r>
                </w:p>
              </w:tc>
            </w:tr>
            <w:tr w:rsidR="007476FA" w:rsidRPr="007476FA" w14:paraId="15C0B84C" w14:textId="77777777" w:rsidTr="00C564A1">
              <w:trPr>
                <w:trHeight w:val="2442"/>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3E366E5" w14:textId="77777777" w:rsidR="007476FA" w:rsidRPr="007476FA" w:rsidRDefault="007476FA" w:rsidP="00F07A51">
                  <w:pPr>
                    <w:ind w:firstLine="28"/>
                  </w:pPr>
                  <w:r w:rsidRPr="007476FA">
                    <w:t>13. Nhấn chọn “Thông tin”</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EF2720" w14:textId="77777777" w:rsidR="007476FA" w:rsidRPr="007476FA" w:rsidRDefault="007476FA" w:rsidP="00F07A51">
                  <w:pPr>
                    <w:ind w:firstLine="28"/>
                    <w:rPr>
                      <w:color w:val="000000"/>
                    </w:rPr>
                  </w:pPr>
                  <w:r w:rsidRPr="007476FA">
                    <w:rPr>
                      <w:color w:val="000000"/>
                    </w:rPr>
                    <w:t>14. Màn hình hiển thị thông tin:</w:t>
                  </w:r>
                </w:p>
                <w:p w14:paraId="32BCB87D" w14:textId="77777777" w:rsidR="007476FA" w:rsidRPr="007476FA" w:rsidRDefault="007476FA" w:rsidP="00E02D2F">
                  <w:pPr>
                    <w:pStyle w:val="ListParagraph"/>
                    <w:numPr>
                      <w:ilvl w:val="0"/>
                      <w:numId w:val="41"/>
                    </w:numPr>
                    <w:spacing w:before="120"/>
                    <w:ind w:left="472" w:hanging="426"/>
                    <w:rPr>
                      <w:color w:val="000000"/>
                      <w:szCs w:val="26"/>
                    </w:rPr>
                  </w:pPr>
                  <w:r w:rsidRPr="007476FA">
                    <w:rPr>
                      <w:color w:val="000000"/>
                      <w:szCs w:val="26"/>
                    </w:rPr>
                    <w:t xml:space="preserve">Tuyến số xe </w:t>
                  </w:r>
                </w:p>
                <w:p w14:paraId="0CFE604A" w14:textId="77777777" w:rsidR="007476FA" w:rsidRPr="007476FA" w:rsidRDefault="007476FA" w:rsidP="00E02D2F">
                  <w:pPr>
                    <w:pStyle w:val="ListParagraph"/>
                    <w:numPr>
                      <w:ilvl w:val="0"/>
                      <w:numId w:val="41"/>
                    </w:numPr>
                    <w:spacing w:before="120"/>
                    <w:ind w:left="472" w:hanging="426"/>
                    <w:rPr>
                      <w:color w:val="000000"/>
                      <w:szCs w:val="26"/>
                    </w:rPr>
                  </w:pPr>
                  <w:r w:rsidRPr="007476FA">
                    <w:rPr>
                      <w:color w:val="000000"/>
                      <w:szCs w:val="26"/>
                    </w:rPr>
                    <w:t>Tên tuyến: Trạm bắt đầu – các con đường đi qua – trạm kết thúc</w:t>
                  </w:r>
                </w:p>
              </w:tc>
            </w:tr>
          </w:tbl>
          <w:p w14:paraId="1D6B050B" w14:textId="77777777" w:rsidR="007476FA" w:rsidRPr="007476FA" w:rsidRDefault="007476FA" w:rsidP="00F07A51">
            <w:pPr>
              <w:spacing w:afterLines="60" w:after="144"/>
              <w:ind w:firstLine="28"/>
            </w:pPr>
          </w:p>
        </w:tc>
      </w:tr>
      <w:tr w:rsidR="007476FA" w:rsidRPr="007476FA" w14:paraId="3EA9D8C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B51C"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6E271" w14:textId="77777777" w:rsidR="007476FA" w:rsidRPr="007476FA" w:rsidRDefault="007476FA" w:rsidP="00F07A51">
            <w:pPr>
              <w:ind w:firstLine="28"/>
              <w:rPr>
                <w:color w:val="000000"/>
              </w:rPr>
            </w:pPr>
            <w:r w:rsidRPr="007476FA">
              <w:rPr>
                <w:color w:val="000000"/>
              </w:rPr>
              <w:t>N/A</w:t>
            </w:r>
          </w:p>
        </w:tc>
      </w:tr>
    </w:tbl>
    <w:p w14:paraId="0AB42EA7" w14:textId="5C4D857D" w:rsidR="007476FA" w:rsidRPr="007476FA" w:rsidRDefault="007476FA" w:rsidP="00C564A1">
      <w:pPr>
        <w:pStyle w:val="ListParagraph"/>
        <w:numPr>
          <w:ilvl w:val="0"/>
          <w:numId w:val="37"/>
        </w:numPr>
        <w:spacing w:before="120"/>
        <w:ind w:left="1701" w:hanging="357"/>
        <w:outlineLvl w:val="4"/>
      </w:pPr>
      <w:r w:rsidRPr="007476FA">
        <w:rPr>
          <w:b/>
          <w:i/>
        </w:rPr>
        <w:t>Use Case Tìm đường</w:t>
      </w:r>
    </w:p>
    <w:p w14:paraId="17BC160E" w14:textId="01DFF029" w:rsidR="00C564A1" w:rsidRDefault="00C564A1" w:rsidP="00C564A1">
      <w:pPr>
        <w:pStyle w:val="Caption"/>
        <w:keepNext/>
      </w:pPr>
      <w:bookmarkStart w:id="113" w:name="_Toc111059522"/>
      <w:r>
        <w:t xml:space="preserve">Bảng </w:t>
      </w:r>
      <w:r w:rsidR="005009E7">
        <w:fldChar w:fldCharType="begin"/>
      </w:r>
      <w:r w:rsidR="005009E7">
        <w:instrText xml:space="preserve"> SEQ Bảng \* ARABIC </w:instrText>
      </w:r>
      <w:r w:rsidR="005009E7">
        <w:fldChar w:fldCharType="separate"/>
      </w:r>
      <w:r>
        <w:rPr>
          <w:noProof/>
        </w:rPr>
        <w:t>17</w:t>
      </w:r>
      <w:r w:rsidR="005009E7">
        <w:rPr>
          <w:noProof/>
        </w:rPr>
        <w:fldChar w:fldCharType="end"/>
      </w:r>
      <w:r>
        <w:t xml:space="preserve">. </w:t>
      </w:r>
      <w:r w:rsidRPr="007476FA">
        <w:t>Mô tả chi tiết UC “Tìm đường”</w:t>
      </w:r>
      <w:bookmarkEnd w:id="113"/>
    </w:p>
    <w:tbl>
      <w:tblPr>
        <w:tblW w:w="0" w:type="auto"/>
        <w:tblCellMar>
          <w:top w:w="15" w:type="dxa"/>
          <w:left w:w="15" w:type="dxa"/>
          <w:bottom w:w="15" w:type="dxa"/>
          <w:right w:w="15" w:type="dxa"/>
        </w:tblCellMar>
        <w:tblLook w:val="04A0" w:firstRow="1" w:lastRow="0" w:firstColumn="1" w:lastColumn="0" w:noHBand="0" w:noVBand="1"/>
      </w:tblPr>
      <w:tblGrid>
        <w:gridCol w:w="1729"/>
        <w:gridCol w:w="2862"/>
        <w:gridCol w:w="1205"/>
        <w:gridCol w:w="2688"/>
      </w:tblGrid>
      <w:tr w:rsidR="00DB7903" w:rsidRPr="007476FA" w14:paraId="5299A72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EB40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D29B7" w14:textId="77777777" w:rsidR="007476FA" w:rsidRPr="007476FA" w:rsidRDefault="007476FA" w:rsidP="00F07A51">
            <w:pPr>
              <w:ind w:firstLine="28"/>
              <w:jc w:val="center"/>
            </w:pPr>
            <w:r w:rsidRPr="007476FA">
              <w:t>Tìm đ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61BA8" w14:textId="77777777" w:rsidR="007476FA" w:rsidRPr="007476FA" w:rsidRDefault="007476FA" w:rsidP="00F07A51">
            <w:pPr>
              <w:ind w:hanging="41"/>
              <w:jc w:val="center"/>
            </w:pPr>
            <w:r w:rsidRPr="007476FA">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FF57D" w14:textId="77777777" w:rsidR="007476FA" w:rsidRPr="007476FA" w:rsidRDefault="007476FA" w:rsidP="00F07A51">
            <w:pPr>
              <w:ind w:hanging="41"/>
              <w:jc w:val="center"/>
            </w:pPr>
            <w:r w:rsidRPr="007476FA">
              <w:rPr>
                <w:color w:val="000000"/>
              </w:rPr>
              <w:t>UC_08.2</w:t>
            </w:r>
          </w:p>
        </w:tc>
      </w:tr>
      <w:tr w:rsidR="00DB7903" w:rsidRPr="007476FA" w14:paraId="30ADF8C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F89B1"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2406A" w14:textId="77777777" w:rsidR="007476FA" w:rsidRPr="007476FA" w:rsidRDefault="007476FA" w:rsidP="00F07A51">
            <w:pPr>
              <w:ind w:firstLine="28"/>
            </w:pPr>
            <w:r w:rsidRPr="007476FA">
              <w:rPr>
                <w:color w:val="000000"/>
              </w:rPr>
              <w:t>Khách hàng</w:t>
            </w:r>
          </w:p>
        </w:tc>
      </w:tr>
      <w:tr w:rsidR="00DB7903" w:rsidRPr="007476FA" w14:paraId="41C4A79B"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CBA3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08900" w14:textId="77777777" w:rsidR="007476FA" w:rsidRPr="007476FA" w:rsidRDefault="007476FA" w:rsidP="00F07A51">
            <w:pPr>
              <w:ind w:firstLine="28"/>
            </w:pPr>
            <w:r w:rsidRPr="007476FA">
              <w:rPr>
                <w:color w:val="000000"/>
              </w:rPr>
              <w:t>Cho phép người dùng tìm ra tuyến xe gần mình nhất, để từ điểm xuất phát đến điểm cần đến trong khoảng thời gian nhanh nhất</w:t>
            </w:r>
          </w:p>
        </w:tc>
      </w:tr>
      <w:tr w:rsidR="00DB7903" w:rsidRPr="007476FA" w14:paraId="63A4EB6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EC0A6"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163E4" w14:textId="77777777" w:rsidR="007476FA" w:rsidRPr="007476FA" w:rsidRDefault="007476FA" w:rsidP="00F07A51">
            <w:pPr>
              <w:ind w:firstLine="28"/>
              <w:rPr>
                <w:color w:val="000000"/>
              </w:rPr>
            </w:pPr>
            <w:r w:rsidRPr="007476FA">
              <w:rPr>
                <w:color w:val="000000"/>
              </w:rPr>
              <w:t>Người dùng đã xác thực số điện thoại</w:t>
            </w:r>
          </w:p>
          <w:p w14:paraId="3C31F586"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DB7903" w:rsidRPr="007476FA" w14:paraId="32146AE5" w14:textId="77777777" w:rsidTr="007476FA">
        <w:trPr>
          <w:trHeight w:val="15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77A1A"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42"/>
              <w:gridCol w:w="4440"/>
            </w:tblGrid>
            <w:tr w:rsidR="007476FA" w:rsidRPr="007476FA" w14:paraId="4063DF26" w14:textId="77777777" w:rsidTr="007476FA">
              <w:trPr>
                <w:trHeight w:val="500"/>
              </w:trPr>
              <w:tc>
                <w:tcPr>
                  <w:tcW w:w="17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BF960C" w14:textId="77777777" w:rsidR="007476FA" w:rsidRPr="007476FA" w:rsidRDefault="007476FA" w:rsidP="00F07A51">
                  <w:pPr>
                    <w:ind w:firstLine="28"/>
                    <w:jc w:val="center"/>
                  </w:pPr>
                  <w:r w:rsidRPr="007476FA">
                    <w:rPr>
                      <w:color w:val="000000"/>
                    </w:rPr>
                    <w:t>User</w:t>
                  </w:r>
                </w:p>
              </w:tc>
              <w:tc>
                <w:tcPr>
                  <w:tcW w:w="44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EC1810" w14:textId="77777777" w:rsidR="007476FA" w:rsidRPr="007476FA" w:rsidRDefault="007476FA" w:rsidP="00F07A51">
                  <w:pPr>
                    <w:ind w:firstLine="28"/>
                    <w:jc w:val="center"/>
                  </w:pPr>
                  <w:r w:rsidRPr="007476FA">
                    <w:rPr>
                      <w:color w:val="000000"/>
                    </w:rPr>
                    <w:t>System</w:t>
                  </w:r>
                </w:p>
              </w:tc>
            </w:tr>
            <w:tr w:rsidR="007476FA" w:rsidRPr="007476FA" w14:paraId="6DC6178E" w14:textId="77777777" w:rsidTr="007476FA">
              <w:trPr>
                <w:trHeight w:val="500"/>
              </w:trPr>
              <w:tc>
                <w:tcPr>
                  <w:tcW w:w="17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2749DA1" w14:textId="77777777" w:rsidR="007476FA" w:rsidRPr="007476FA" w:rsidRDefault="007476FA" w:rsidP="00F07A51">
                  <w:pPr>
                    <w:ind w:firstLine="28"/>
                  </w:pPr>
                  <w:r w:rsidRPr="007476FA">
                    <w:t>1.Nhấn chọn “Tra cứu lộ trình”</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D007BF" w14:textId="77777777" w:rsidR="007476FA" w:rsidRPr="007476FA" w:rsidRDefault="007476FA" w:rsidP="00F07A51">
                  <w:pPr>
                    <w:ind w:firstLine="28"/>
                  </w:pPr>
                  <w:r w:rsidRPr="007476FA">
                    <w:rPr>
                      <w:color w:val="000000"/>
                    </w:rPr>
                    <w:t> 2. Đưa ra màn hình “Tra cứu lộ trình”</w:t>
                  </w:r>
                </w:p>
              </w:tc>
            </w:tr>
            <w:tr w:rsidR="007476FA" w:rsidRPr="007476FA" w14:paraId="3CA439C3"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829560" w14:textId="77777777" w:rsidR="007476FA" w:rsidRPr="007476FA" w:rsidRDefault="007476FA" w:rsidP="00F07A51">
                  <w:pPr>
                    <w:ind w:firstLine="28"/>
                  </w:pPr>
                  <w:r w:rsidRPr="007476FA">
                    <w:rPr>
                      <w:color w:val="000000"/>
                    </w:rPr>
                    <w:t>3.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43E48F" w14:textId="154A6683" w:rsidR="007476FA" w:rsidRPr="00CA789D" w:rsidRDefault="007476FA" w:rsidP="00CA789D">
                  <w:pPr>
                    <w:ind w:firstLine="28"/>
                    <w:rPr>
                      <w:color w:val="000000"/>
                    </w:rPr>
                  </w:pPr>
                  <w:r w:rsidRPr="007476FA">
                    <w:rPr>
                      <w:color w:val="000000"/>
                    </w:rPr>
                    <w:t xml:space="preserve"> 4. Hiển </w:t>
                  </w:r>
                  <w:r w:rsidR="00CA789D">
                    <w:rPr>
                      <w:color w:val="000000"/>
                    </w:rPr>
                    <w:t>thị bản đồ chung và yêu cầu nhập điểm xuất phát và điểm đến.</w:t>
                  </w:r>
                </w:p>
              </w:tc>
            </w:tr>
            <w:tr w:rsidR="007476FA" w:rsidRPr="007476FA" w14:paraId="565A2F6A"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48B267" w14:textId="77777777" w:rsidR="007476FA" w:rsidRPr="007476FA" w:rsidRDefault="007476FA" w:rsidP="00F07A51">
                  <w:pPr>
                    <w:ind w:firstLine="28"/>
                  </w:pPr>
                  <w:r w:rsidRPr="007476FA">
                    <w:rPr>
                      <w:color w:val="000000"/>
                    </w:rPr>
                    <w:t> 5. Nhấn chọn “Nhập địa chỉ xuất phát”</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019518C" w14:textId="6774A791" w:rsidR="007476FA" w:rsidRPr="00B00130" w:rsidRDefault="007476FA" w:rsidP="00B00130">
                  <w:pPr>
                    <w:ind w:firstLine="28"/>
                    <w:rPr>
                      <w:color w:val="000000"/>
                    </w:rPr>
                  </w:pPr>
                  <w:r w:rsidRPr="007476FA">
                    <w:rPr>
                      <w:color w:val="000000"/>
                    </w:rPr>
                    <w:t> 6. Màn hì</w:t>
                  </w:r>
                  <w:r w:rsidR="00B00130">
                    <w:rPr>
                      <w:color w:val="000000"/>
                    </w:rPr>
                    <w:t>nh hiển thị màn hình phím bấm,</w:t>
                  </w:r>
                  <w:r w:rsidRPr="007476FA">
                    <w:rPr>
                      <w:color w:val="000000"/>
                    </w:rPr>
                    <w:t xml:space="preserve"> botton “Nhập tên địa danh/địa chỉ cần tìm”</w:t>
                  </w:r>
                  <w:r w:rsidR="00B00130">
                    <w:rPr>
                      <w:color w:val="000000"/>
                    </w:rPr>
                    <w:t xml:space="preserve"> và </w:t>
                  </w:r>
                  <w:r w:rsidR="00B00130">
                    <w:t>l</w:t>
                  </w:r>
                  <w:r w:rsidRPr="007476FA">
                    <w:t>ịch sửa tìm kiếm trước đó</w:t>
                  </w:r>
                  <w:r w:rsidR="00B00130">
                    <w:t>.</w:t>
                  </w:r>
                </w:p>
              </w:tc>
            </w:tr>
            <w:tr w:rsidR="007476FA" w:rsidRPr="007476FA" w14:paraId="7705B0CC"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D9E141" w14:textId="77777777" w:rsidR="007476FA" w:rsidRPr="007476FA" w:rsidRDefault="007476FA" w:rsidP="00F07A51">
                  <w:pPr>
                    <w:ind w:firstLine="28"/>
                  </w:pPr>
                  <w:r w:rsidRPr="007476FA">
                    <w:lastRenderedPageBreak/>
                    <w:t>7. Nhấn chọn “Nhập địa chỉ đến”</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10EA9E" w14:textId="52A856DB" w:rsidR="007476FA" w:rsidRPr="00B00130" w:rsidRDefault="007476FA" w:rsidP="00B00130">
                  <w:pPr>
                    <w:ind w:firstLine="28"/>
                    <w:rPr>
                      <w:color w:val="000000"/>
                    </w:rPr>
                  </w:pPr>
                  <w:r w:rsidRPr="007476FA">
                    <w:t>8.</w:t>
                  </w:r>
                  <w:r w:rsidRPr="007476FA">
                    <w:rPr>
                      <w:color w:val="000000"/>
                    </w:rPr>
                    <w:t xml:space="preserve"> Màn hình hiển thị màn hình phím bấm và botton “Nhập tên địa danh/địa chỉ cần tìm”</w:t>
                  </w:r>
                  <w:r w:rsidR="00B00130">
                    <w:rPr>
                      <w:color w:val="000000"/>
                    </w:rPr>
                    <w:t xml:space="preserve"> và</w:t>
                  </w:r>
                  <w:r w:rsidR="00B00130" w:rsidRPr="007476FA">
                    <w:t xml:space="preserve"> </w:t>
                  </w:r>
                  <w:r w:rsidR="00B00130">
                    <w:t xml:space="preserve"> l</w:t>
                  </w:r>
                  <w:r w:rsidRPr="007476FA">
                    <w:t>ịch sửa tìm kiếm trước đó</w:t>
                  </w:r>
                </w:p>
              </w:tc>
            </w:tr>
            <w:tr w:rsidR="007476FA" w:rsidRPr="007476FA" w14:paraId="1E2F646E"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05C76A0" w14:textId="77777777" w:rsidR="007476FA" w:rsidRPr="007476FA" w:rsidRDefault="007476FA" w:rsidP="00F07A51">
                  <w:pPr>
                    <w:ind w:firstLine="28"/>
                  </w:pPr>
                  <w:r w:rsidRPr="007476FA">
                    <w:t>9.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3F9CFB" w14:textId="77777777" w:rsidR="007476FA" w:rsidRPr="007476FA" w:rsidRDefault="007476FA" w:rsidP="00F07A51">
                  <w:pPr>
                    <w:ind w:firstLine="28"/>
                  </w:pPr>
                  <w:r w:rsidRPr="007476FA">
                    <w:t>10. Màn hình hiển thị:</w:t>
                  </w:r>
                </w:p>
                <w:p w14:paraId="3176469D" w14:textId="77777777" w:rsidR="007476FA" w:rsidRPr="007476FA" w:rsidRDefault="007476FA" w:rsidP="00BC25D7">
                  <w:pPr>
                    <w:pStyle w:val="ListParagraph"/>
                    <w:numPr>
                      <w:ilvl w:val="0"/>
                      <w:numId w:val="43"/>
                    </w:numPr>
                    <w:spacing w:before="120"/>
                    <w:ind w:left="461" w:hanging="461"/>
                    <w:rPr>
                      <w:szCs w:val="26"/>
                    </w:rPr>
                  </w:pPr>
                  <w:r w:rsidRPr="007476FA">
                    <w:rPr>
                      <w:szCs w:val="26"/>
                    </w:rPr>
                    <w:t>Đi từ địa danh/ địa chỉ nào</w:t>
                  </w:r>
                </w:p>
                <w:p w14:paraId="217FD16D" w14:textId="77777777" w:rsidR="007476FA" w:rsidRPr="007476FA" w:rsidRDefault="007476FA" w:rsidP="00BC25D7">
                  <w:pPr>
                    <w:pStyle w:val="ListParagraph"/>
                    <w:numPr>
                      <w:ilvl w:val="0"/>
                      <w:numId w:val="43"/>
                    </w:numPr>
                    <w:spacing w:before="120"/>
                    <w:ind w:left="461" w:hanging="461"/>
                    <w:rPr>
                      <w:szCs w:val="26"/>
                    </w:rPr>
                  </w:pPr>
                  <w:r w:rsidRPr="007476FA">
                    <w:rPr>
                      <w:szCs w:val="26"/>
                    </w:rPr>
                    <w:t>Đến địa danh/ địa chỉ nào</w:t>
                  </w:r>
                </w:p>
                <w:p w14:paraId="3F91F4A6" w14:textId="3724A5E4" w:rsidR="007476FA" w:rsidRPr="007476FA" w:rsidRDefault="00B00130" w:rsidP="00BC25D7">
                  <w:pPr>
                    <w:pStyle w:val="ListParagraph"/>
                    <w:numPr>
                      <w:ilvl w:val="0"/>
                      <w:numId w:val="43"/>
                    </w:numPr>
                    <w:spacing w:before="120"/>
                    <w:ind w:left="461" w:hanging="461"/>
                    <w:rPr>
                      <w:szCs w:val="26"/>
                    </w:rPr>
                  </w:pPr>
                  <w:r>
                    <w:rPr>
                      <w:szCs w:val="26"/>
                    </w:rPr>
                    <w:t>Gợi ý c</w:t>
                  </w:r>
                  <w:r w:rsidR="007476FA" w:rsidRPr="007476FA">
                    <w:rPr>
                      <w:szCs w:val="26"/>
                    </w:rPr>
                    <w:t>ác cách di chuyển phù hợp bao gồm thông tin</w:t>
                  </w:r>
                </w:p>
                <w:p w14:paraId="5D636B08" w14:textId="77777777" w:rsidR="007476FA" w:rsidRPr="007476FA" w:rsidRDefault="007476FA" w:rsidP="00BC25D7">
                  <w:pPr>
                    <w:pStyle w:val="Nomal-"/>
                    <w:tabs>
                      <w:tab w:val="clear" w:pos="717"/>
                    </w:tabs>
                    <w:ind w:hanging="398"/>
                  </w:pPr>
                  <w:r w:rsidRPr="007476FA">
                    <w:t>Tên tuyến xe</w:t>
                  </w:r>
                </w:p>
                <w:p w14:paraId="4A0DECDE" w14:textId="7643B9D3" w:rsidR="007476FA" w:rsidRPr="007476FA" w:rsidRDefault="007476FA" w:rsidP="00BC25D7">
                  <w:pPr>
                    <w:pStyle w:val="Nomal-"/>
                    <w:tabs>
                      <w:tab w:val="clear" w:pos="717"/>
                    </w:tabs>
                    <w:ind w:hanging="398"/>
                  </w:pPr>
                  <w:r w:rsidRPr="007476FA">
                    <w:t xml:space="preserve">Thời </w:t>
                  </w:r>
                  <w:r w:rsidR="00B00130">
                    <w:t xml:space="preserve">gian </w:t>
                  </w:r>
                  <w:r w:rsidRPr="007476FA">
                    <w:t>để di chuyển</w:t>
                  </w:r>
                </w:p>
                <w:p w14:paraId="1344EE1F" w14:textId="77777777" w:rsidR="007476FA" w:rsidRPr="007476FA" w:rsidRDefault="007476FA" w:rsidP="00BC25D7">
                  <w:pPr>
                    <w:pStyle w:val="Nomal-"/>
                    <w:tabs>
                      <w:tab w:val="clear" w:pos="717"/>
                    </w:tabs>
                    <w:ind w:hanging="398"/>
                  </w:pPr>
                  <w:r w:rsidRPr="007476FA">
                    <w:t>Khoảng cách đi bộ đến trạm đón</w:t>
                  </w:r>
                </w:p>
                <w:p w14:paraId="566FDD33" w14:textId="77777777" w:rsidR="007476FA" w:rsidRPr="007476FA" w:rsidRDefault="007476FA" w:rsidP="00BC25D7">
                  <w:pPr>
                    <w:pStyle w:val="Nomal-"/>
                    <w:tabs>
                      <w:tab w:val="clear" w:pos="717"/>
                    </w:tabs>
                    <w:ind w:hanging="398"/>
                  </w:pPr>
                  <w:r w:rsidRPr="007476FA">
                    <w:t>Khoảng cách xe di chuyển</w:t>
                  </w:r>
                </w:p>
                <w:p w14:paraId="52583D2A" w14:textId="493CBDC9" w:rsidR="007476FA" w:rsidRPr="007476FA" w:rsidRDefault="007476FA" w:rsidP="003A59C0">
                  <w:pPr>
                    <w:pStyle w:val="Nomal-"/>
                    <w:tabs>
                      <w:tab w:val="clear" w:pos="717"/>
                    </w:tabs>
                    <w:ind w:hanging="398"/>
                  </w:pPr>
                  <w:r w:rsidRPr="007476FA">
                    <w:t>Tên của trạm đón</w:t>
                  </w:r>
                </w:p>
              </w:tc>
            </w:tr>
            <w:tr w:rsidR="007476FA" w:rsidRPr="007476FA" w14:paraId="5D8479E6"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2C8038" w14:textId="77777777" w:rsidR="007476FA" w:rsidRPr="007476FA" w:rsidRDefault="007476FA" w:rsidP="00F07A51">
                  <w:pPr>
                    <w:ind w:firstLine="28"/>
                  </w:pPr>
                  <w:r w:rsidRPr="007476FA">
                    <w:t>11. Nhấn chọn tuyến xe phù hợp</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3F96EC" w14:textId="77777777" w:rsidR="007476FA" w:rsidRPr="007476FA" w:rsidRDefault="007476FA" w:rsidP="00F07A51">
                  <w:pPr>
                    <w:ind w:firstLine="28"/>
                    <w:textAlignment w:val="baseline"/>
                    <w:rPr>
                      <w:color w:val="000000"/>
                    </w:rPr>
                  </w:pPr>
                  <w:r w:rsidRPr="007476FA">
                    <w:rPr>
                      <w:color w:val="000000"/>
                    </w:rPr>
                    <w:t>12. Màn hình hiển thị</w:t>
                  </w:r>
                </w:p>
                <w:p w14:paraId="438DA683" w14:textId="77777777" w:rsidR="007476FA" w:rsidRPr="007476FA" w:rsidRDefault="007476FA" w:rsidP="00BC25D7">
                  <w:pPr>
                    <w:pStyle w:val="ListParagraph"/>
                    <w:numPr>
                      <w:ilvl w:val="0"/>
                      <w:numId w:val="44"/>
                    </w:numPr>
                    <w:spacing w:before="120"/>
                    <w:ind w:left="444" w:hanging="444"/>
                    <w:textAlignment w:val="baseline"/>
                    <w:rPr>
                      <w:color w:val="000000"/>
                      <w:szCs w:val="26"/>
                    </w:rPr>
                  </w:pPr>
                  <w:r w:rsidRPr="007476FA">
                    <w:rPr>
                      <w:color w:val="000000"/>
                      <w:szCs w:val="26"/>
                    </w:rPr>
                    <w:t>Botton “Bắt đầu chỉ đường”</w:t>
                  </w:r>
                </w:p>
                <w:p w14:paraId="2C39D412" w14:textId="7A1B066B" w:rsidR="007476FA" w:rsidRPr="007476FA" w:rsidRDefault="000C6DF4" w:rsidP="00BC25D7">
                  <w:pPr>
                    <w:pStyle w:val="ListParagraph"/>
                    <w:numPr>
                      <w:ilvl w:val="0"/>
                      <w:numId w:val="44"/>
                    </w:numPr>
                    <w:spacing w:before="120"/>
                    <w:ind w:left="444" w:hanging="444"/>
                    <w:textAlignment w:val="baseline"/>
                    <w:rPr>
                      <w:color w:val="000000"/>
                      <w:szCs w:val="26"/>
                    </w:rPr>
                  </w:pPr>
                  <w:r>
                    <w:rPr>
                      <w:color w:val="000000"/>
                      <w:szCs w:val="26"/>
                    </w:rPr>
                    <w:t>Thông tin c</w:t>
                  </w:r>
                  <w:r w:rsidR="007476FA" w:rsidRPr="007476FA">
                    <w:rPr>
                      <w:color w:val="000000"/>
                      <w:szCs w:val="26"/>
                    </w:rPr>
                    <w:t>hi tiế</w:t>
                  </w:r>
                  <w:r>
                    <w:rPr>
                      <w:color w:val="000000"/>
                      <w:szCs w:val="26"/>
                    </w:rPr>
                    <w:t>t cách đi</w:t>
                  </w:r>
                  <w:r w:rsidR="007476FA" w:rsidRPr="007476FA">
                    <w:rPr>
                      <w:color w:val="000000"/>
                      <w:szCs w:val="26"/>
                    </w:rPr>
                    <w:t>:</w:t>
                  </w:r>
                </w:p>
                <w:p w14:paraId="41898045" w14:textId="69612E04" w:rsidR="007476FA" w:rsidRPr="007476FA" w:rsidRDefault="000C6DF4" w:rsidP="00BC25D7">
                  <w:pPr>
                    <w:pStyle w:val="Nomal-"/>
                    <w:tabs>
                      <w:tab w:val="clear" w:pos="717"/>
                    </w:tabs>
                    <w:ind w:left="728" w:hanging="415"/>
                  </w:pPr>
                  <w:r>
                    <w:t xml:space="preserve">Khoảng cách đi bộ đến trạm đón và </w:t>
                  </w:r>
                  <w:r w:rsidR="007476FA" w:rsidRPr="007476FA">
                    <w:t>thời gian di chuyển</w:t>
                  </w:r>
                </w:p>
                <w:p w14:paraId="530AA6B7" w14:textId="14B6B9FE" w:rsidR="007476FA" w:rsidRPr="007476FA" w:rsidRDefault="000C6DF4" w:rsidP="00BC25D7">
                  <w:pPr>
                    <w:pStyle w:val="Nomal-"/>
                    <w:tabs>
                      <w:tab w:val="clear" w:pos="717"/>
                    </w:tabs>
                    <w:ind w:left="728" w:hanging="415"/>
                  </w:pPr>
                  <w:r>
                    <w:t xml:space="preserve">Thông tin tuyến xe: tên tuyến, </w:t>
                  </w:r>
                  <w:r w:rsidR="007476FA" w:rsidRPr="007476FA">
                    <w:t>khoảng cách</w:t>
                  </w:r>
                  <w:r>
                    <w:t xml:space="preserve"> và </w:t>
                  </w:r>
                  <w:r w:rsidR="007476FA" w:rsidRPr="007476FA">
                    <w:t>thời gian di chuyển</w:t>
                  </w:r>
                </w:p>
                <w:p w14:paraId="5AAA978A" w14:textId="6CA19B48" w:rsidR="007476FA" w:rsidRPr="007476FA" w:rsidRDefault="00DB7903" w:rsidP="00DB7903">
                  <w:pPr>
                    <w:pStyle w:val="Nomal-"/>
                    <w:tabs>
                      <w:tab w:val="clear" w:pos="717"/>
                    </w:tabs>
                    <w:ind w:left="728" w:hanging="415"/>
                  </w:pPr>
                  <w:r>
                    <w:t xml:space="preserve">Khoảng cách và </w:t>
                  </w:r>
                  <w:r w:rsidRPr="007476FA">
                    <w:t>thời gian di chuyển</w:t>
                  </w:r>
                  <w:r>
                    <w:t xml:space="preserve"> từ trạm đến tới</w:t>
                  </w:r>
                  <w:r w:rsidR="007476FA" w:rsidRPr="007476FA">
                    <w:t xml:space="preserve"> điểm đến</w:t>
                  </w:r>
                  <w:r>
                    <w:t>.</w:t>
                  </w:r>
                </w:p>
              </w:tc>
            </w:tr>
            <w:tr w:rsidR="007476FA" w:rsidRPr="007476FA" w14:paraId="47889083"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E45548E" w14:textId="77777777" w:rsidR="007476FA" w:rsidRPr="007476FA" w:rsidRDefault="007476FA" w:rsidP="00F07A51">
                  <w:pPr>
                    <w:ind w:firstLine="28"/>
                  </w:pPr>
                  <w:r w:rsidRPr="007476FA">
                    <w:lastRenderedPageBreak/>
                    <w:t>13. Nhấn chọn “Các trạm di qua”</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C9A9ED" w14:textId="530FF350" w:rsidR="007476FA" w:rsidRPr="007476FA" w:rsidRDefault="007476FA" w:rsidP="00F07A51">
                  <w:pPr>
                    <w:ind w:firstLine="28"/>
                    <w:textAlignment w:val="baseline"/>
                    <w:rPr>
                      <w:color w:val="000000"/>
                    </w:rPr>
                  </w:pPr>
                  <w:r w:rsidRPr="007476FA">
                    <w:rPr>
                      <w:color w:val="000000"/>
                    </w:rPr>
                    <w:t>14. Hiển thị danh sách các trạm dừng sẽ đi qua</w:t>
                  </w:r>
                  <w:r w:rsidR="00DB7903">
                    <w:rPr>
                      <w:color w:val="000000"/>
                    </w:rPr>
                    <w:t>.</w:t>
                  </w:r>
                </w:p>
              </w:tc>
            </w:tr>
          </w:tbl>
          <w:p w14:paraId="5D1CB9E5" w14:textId="77777777" w:rsidR="007476FA" w:rsidRPr="007476FA" w:rsidRDefault="007476FA" w:rsidP="00F07A51">
            <w:pPr>
              <w:ind w:firstLine="28"/>
            </w:pPr>
          </w:p>
        </w:tc>
      </w:tr>
      <w:tr w:rsidR="00DB7903" w:rsidRPr="007476FA" w14:paraId="001D81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5B1D3"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D54C" w14:textId="77777777" w:rsidR="007476FA" w:rsidRPr="007476FA" w:rsidRDefault="007476FA" w:rsidP="00F07A51">
            <w:pPr>
              <w:ind w:firstLine="28"/>
            </w:pPr>
            <w:r w:rsidRPr="007476FA">
              <w:t>Ngoại lệ 1:</w:t>
            </w:r>
          </w:p>
          <w:p w14:paraId="51621AFF" w14:textId="77777777" w:rsidR="00DB7903" w:rsidRDefault="007476FA" w:rsidP="00DB7903">
            <w:pPr>
              <w:ind w:firstLine="28"/>
            </w:pPr>
            <w:r w:rsidRPr="007476FA">
              <w:t>9.1. Nếu chưa nhập</w:t>
            </w:r>
            <w:r w:rsidR="00DB7903">
              <w:t xml:space="preserve"> bất kì thông tin gì hoặc nhập thiếu địa</w:t>
            </w:r>
            <w:r w:rsidRPr="007476FA">
              <w:t xml:space="preserve"> chỉ xuất phát </w:t>
            </w:r>
            <w:r w:rsidR="00DB7903">
              <w:t xml:space="preserve">thì </w:t>
            </w:r>
            <w:r w:rsidRPr="007476FA">
              <w:t>hệ thống thông bá</w:t>
            </w:r>
            <w:r w:rsidR="00DB7903">
              <w:t>o “Vui lòng nhập nơi xuất phát”.</w:t>
            </w:r>
          </w:p>
          <w:p w14:paraId="206AC929" w14:textId="79EA5F4B" w:rsidR="007476FA" w:rsidRPr="007476FA" w:rsidRDefault="00DB7903" w:rsidP="00DB7903">
            <w:pPr>
              <w:ind w:firstLine="28"/>
            </w:pPr>
            <w:r>
              <w:t>9.2 Còn n</w:t>
            </w:r>
            <w:r w:rsidRPr="007476FA">
              <w:t>ếu chưa nhập</w:t>
            </w:r>
            <w:r>
              <w:t xml:space="preserve"> địa chỉ đến</w:t>
            </w:r>
            <w:r w:rsidR="007476FA" w:rsidRPr="007476FA">
              <w:t xml:space="preserve"> </w:t>
            </w:r>
            <w:r>
              <w:t xml:space="preserve">thì </w:t>
            </w:r>
            <w:r w:rsidRPr="007476FA">
              <w:t>hệ thống thông bá</w:t>
            </w:r>
            <w:r>
              <w:t xml:space="preserve">o </w:t>
            </w:r>
            <w:r w:rsidR="007476FA" w:rsidRPr="007476FA">
              <w:t>“Vui lòng nhập nơi đến”</w:t>
            </w:r>
          </w:p>
          <w:p w14:paraId="3BB3E9CF" w14:textId="77777777" w:rsidR="007476FA" w:rsidRPr="007476FA" w:rsidRDefault="007476FA" w:rsidP="00C564A1">
            <w:pPr>
              <w:keepNext/>
              <w:ind w:firstLine="28"/>
            </w:pPr>
          </w:p>
        </w:tc>
      </w:tr>
    </w:tbl>
    <w:p w14:paraId="126BC81F" w14:textId="78FF5BCE" w:rsidR="007476FA" w:rsidRPr="00C564A1" w:rsidRDefault="007476FA" w:rsidP="003C383A">
      <w:pPr>
        <w:pStyle w:val="ListParagraph"/>
        <w:numPr>
          <w:ilvl w:val="3"/>
          <w:numId w:val="20"/>
        </w:numPr>
        <w:spacing w:before="120"/>
        <w:ind w:left="1985" w:hanging="936"/>
        <w:outlineLvl w:val="3"/>
        <w:rPr>
          <w:b/>
          <w:iCs/>
        </w:rPr>
      </w:pPr>
      <w:bookmarkStart w:id="114" w:name="_Toc111059456"/>
      <w:r w:rsidRPr="007476FA">
        <w:rPr>
          <w:b/>
          <w:iCs/>
        </w:rPr>
        <w:t>Use Case Chuyển tiền</w:t>
      </w:r>
      <w:bookmarkEnd w:id="114"/>
    </w:p>
    <w:p w14:paraId="0EBF383E" w14:textId="7BA79081" w:rsidR="00C564A1" w:rsidRDefault="00C564A1" w:rsidP="00C564A1">
      <w:pPr>
        <w:pStyle w:val="Caption"/>
        <w:keepNext/>
      </w:pPr>
      <w:bookmarkStart w:id="115" w:name="_Toc111059523"/>
      <w:r>
        <w:t xml:space="preserve">Bảng </w:t>
      </w:r>
      <w:r w:rsidR="005009E7">
        <w:fldChar w:fldCharType="begin"/>
      </w:r>
      <w:r w:rsidR="005009E7">
        <w:instrText xml:space="preserve"> SEQ Bảng \* ARABIC </w:instrText>
      </w:r>
      <w:r w:rsidR="005009E7">
        <w:fldChar w:fldCharType="separate"/>
      </w:r>
      <w:r>
        <w:rPr>
          <w:noProof/>
        </w:rPr>
        <w:t>18</w:t>
      </w:r>
      <w:r w:rsidR="005009E7">
        <w:rPr>
          <w:noProof/>
        </w:rPr>
        <w:fldChar w:fldCharType="end"/>
      </w:r>
      <w:r>
        <w:t xml:space="preserve">. </w:t>
      </w:r>
      <w:r w:rsidRPr="007476FA">
        <w:t>Mô tả UC “Chuyển tiền”</w:t>
      </w:r>
      <w:bookmarkEnd w:id="115"/>
    </w:p>
    <w:tbl>
      <w:tblPr>
        <w:tblW w:w="0" w:type="auto"/>
        <w:tblCellMar>
          <w:top w:w="15" w:type="dxa"/>
          <w:left w:w="15" w:type="dxa"/>
          <w:bottom w:w="15" w:type="dxa"/>
          <w:right w:w="15" w:type="dxa"/>
        </w:tblCellMar>
        <w:tblLook w:val="04A0" w:firstRow="1" w:lastRow="0" w:firstColumn="1" w:lastColumn="0" w:noHBand="0" w:noVBand="1"/>
      </w:tblPr>
      <w:tblGrid>
        <w:gridCol w:w="1650"/>
        <w:gridCol w:w="3333"/>
        <w:gridCol w:w="1181"/>
        <w:gridCol w:w="2320"/>
      </w:tblGrid>
      <w:tr w:rsidR="007476FA" w:rsidRPr="007476FA" w14:paraId="1F8F5282" w14:textId="77777777" w:rsidTr="007476FA">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8F7E3"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A979E" w14:textId="77777777" w:rsidR="007476FA" w:rsidRPr="007476FA" w:rsidRDefault="007476FA" w:rsidP="00F07A51">
            <w:pPr>
              <w:ind w:firstLine="28"/>
              <w:jc w:val="center"/>
              <w:rPr>
                <w:color w:val="000000" w:themeColor="text1"/>
              </w:rPr>
            </w:pPr>
            <w:r w:rsidRPr="007476FA">
              <w:rPr>
                <w:color w:val="000000" w:themeColor="text1"/>
              </w:rPr>
              <w:t>Chuyển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769F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8A284" w14:textId="77777777" w:rsidR="007476FA" w:rsidRPr="007476FA" w:rsidRDefault="007476FA" w:rsidP="00F07A51">
            <w:pPr>
              <w:ind w:firstLine="0"/>
              <w:jc w:val="center"/>
              <w:rPr>
                <w:color w:val="000000" w:themeColor="text1"/>
              </w:rPr>
            </w:pPr>
            <w:r w:rsidRPr="007476FA">
              <w:rPr>
                <w:color w:val="000000" w:themeColor="text1"/>
              </w:rPr>
              <w:t>UC_09</w:t>
            </w:r>
          </w:p>
        </w:tc>
      </w:tr>
      <w:tr w:rsidR="007476FA" w:rsidRPr="007476FA" w14:paraId="7FC19ED6"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D13AD"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8B482" w14:textId="77777777" w:rsidR="007476FA" w:rsidRPr="007476FA" w:rsidRDefault="007476FA" w:rsidP="00F07A51">
            <w:pPr>
              <w:ind w:firstLine="28"/>
              <w:rPr>
                <w:color w:val="000000" w:themeColor="text1"/>
              </w:rPr>
            </w:pPr>
            <w:r w:rsidRPr="007476FA">
              <w:rPr>
                <w:color w:val="000000" w:themeColor="text1"/>
              </w:rPr>
              <w:t>Khách hàng đã có tài khoản</w:t>
            </w:r>
          </w:p>
        </w:tc>
      </w:tr>
      <w:tr w:rsidR="007476FA" w:rsidRPr="007476FA" w14:paraId="003879F8"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7801D"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AA27D" w14:textId="77777777" w:rsidR="007476FA" w:rsidRPr="007476FA" w:rsidRDefault="007476FA" w:rsidP="00F07A51">
            <w:pPr>
              <w:ind w:firstLine="28"/>
              <w:rPr>
                <w:color w:val="000000" w:themeColor="text1"/>
              </w:rPr>
            </w:pPr>
            <w:r w:rsidRPr="007476FA">
              <w:rPr>
                <w:color w:val="000000" w:themeColor="text1"/>
              </w:rPr>
              <w:t>Cho phép người dùng có thể chuyển tiền cho người khác</w:t>
            </w:r>
          </w:p>
        </w:tc>
      </w:tr>
      <w:tr w:rsidR="007476FA" w:rsidRPr="007476FA" w14:paraId="6B2B236D"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BC96E"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B4C7E" w14:textId="77777777" w:rsidR="007476FA" w:rsidRPr="007476FA" w:rsidRDefault="007476FA" w:rsidP="00F07A51">
            <w:pPr>
              <w:ind w:firstLine="28"/>
              <w:rPr>
                <w:color w:val="000000" w:themeColor="text1"/>
              </w:rPr>
            </w:pPr>
            <w:r w:rsidRPr="007476FA">
              <w:rPr>
                <w:color w:val="000000" w:themeColor="text1"/>
              </w:rPr>
              <w:t>Người dùng đã có tài khoản</w:t>
            </w:r>
          </w:p>
          <w:p w14:paraId="77924336"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41295EEB" w14:textId="77777777" w:rsidR="007476FA" w:rsidRPr="007476FA" w:rsidRDefault="007476FA" w:rsidP="00F07A51">
            <w:pPr>
              <w:ind w:firstLine="28"/>
              <w:rPr>
                <w:color w:val="000000" w:themeColor="text1"/>
              </w:rPr>
            </w:pPr>
            <w:r w:rsidRPr="007476FA">
              <w:rPr>
                <w:color w:val="000000" w:themeColor="text1"/>
              </w:rPr>
              <w:t>Người dùng đã liên kết tài khoản ngân hàng thành công</w:t>
            </w:r>
          </w:p>
        </w:tc>
      </w:tr>
      <w:tr w:rsidR="007476FA" w:rsidRPr="007476FA" w14:paraId="0DFD935F" w14:textId="77777777" w:rsidTr="00340A34">
        <w:trPr>
          <w:trHeight w:val="37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B066E"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3083"/>
              <w:gridCol w:w="3335"/>
              <w:gridCol w:w="206"/>
            </w:tblGrid>
            <w:tr w:rsidR="007476FA" w:rsidRPr="007476FA" w14:paraId="1A1D22B0" w14:textId="77777777" w:rsidTr="00BC25D7">
              <w:trPr>
                <w:trHeight w:val="253"/>
              </w:trPr>
              <w:tc>
                <w:tcPr>
                  <w:tcW w:w="30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FC89F1" w14:textId="3ABEB532" w:rsidR="007476FA" w:rsidRPr="007476FA" w:rsidRDefault="007476FA" w:rsidP="00F07A51">
                  <w:pPr>
                    <w:ind w:firstLine="28"/>
                    <w:jc w:val="center"/>
                    <w:rPr>
                      <w:color w:val="000000" w:themeColor="text1"/>
                    </w:rPr>
                  </w:pPr>
                  <w:r w:rsidRPr="007476FA">
                    <w:rPr>
                      <w:color w:val="000000" w:themeColor="text1"/>
                    </w:rPr>
                    <w:t> User</w:t>
                  </w:r>
                </w:p>
              </w:tc>
              <w:tc>
                <w:tcPr>
                  <w:tcW w:w="33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B606" w14:textId="77777777" w:rsidR="007476FA" w:rsidRPr="007476FA" w:rsidRDefault="007476FA" w:rsidP="00F07A51">
                  <w:pPr>
                    <w:ind w:firstLine="28"/>
                    <w:jc w:val="center"/>
                    <w:rPr>
                      <w:color w:val="000000" w:themeColor="text1"/>
                    </w:rPr>
                  </w:pPr>
                  <w:r w:rsidRPr="007476FA">
                    <w:rPr>
                      <w:color w:val="000000" w:themeColor="text1"/>
                    </w:rPr>
                    <w:t>System</w:t>
                  </w:r>
                </w:p>
              </w:tc>
              <w:tc>
                <w:tcPr>
                  <w:tcW w:w="0" w:type="auto"/>
                  <w:tcBorders>
                    <w:left w:val="dotted" w:sz="8" w:space="0" w:color="000000"/>
                  </w:tcBorders>
                  <w:tcMar>
                    <w:top w:w="100" w:type="dxa"/>
                    <w:left w:w="100" w:type="dxa"/>
                    <w:bottom w:w="100" w:type="dxa"/>
                    <w:right w:w="100" w:type="dxa"/>
                  </w:tcMar>
                  <w:hideMark/>
                </w:tcPr>
                <w:p w14:paraId="5907C4FE" w14:textId="77777777" w:rsidR="007476FA" w:rsidRPr="007476FA" w:rsidRDefault="007476FA" w:rsidP="00F07A51">
                  <w:pPr>
                    <w:ind w:firstLine="28"/>
                    <w:rPr>
                      <w:color w:val="000000" w:themeColor="text1"/>
                    </w:rPr>
                  </w:pPr>
                </w:p>
              </w:tc>
            </w:tr>
            <w:tr w:rsidR="007476FA" w:rsidRPr="007476FA" w14:paraId="47B0A0A0" w14:textId="77777777" w:rsidTr="00BC25D7">
              <w:trPr>
                <w:trHeight w:val="785"/>
              </w:trPr>
              <w:tc>
                <w:tcPr>
                  <w:tcW w:w="3088" w:type="dxa"/>
                  <w:vMerge w:val="restart"/>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AC86851" w14:textId="32D536A0" w:rsidR="007476FA" w:rsidRPr="007476FA" w:rsidRDefault="007476FA" w:rsidP="004B7B4E">
                  <w:pPr>
                    <w:ind w:firstLine="28"/>
                    <w:rPr>
                      <w:color w:val="000000" w:themeColor="text1"/>
                    </w:rPr>
                  </w:pPr>
                  <w:r w:rsidRPr="007476FA">
                    <w:rPr>
                      <w:color w:val="000000" w:themeColor="text1"/>
                    </w:rPr>
                    <w:t>1. Truy cập vào hệ thốn</w:t>
                  </w:r>
                  <w:r w:rsidR="00BC25D7">
                    <w:rPr>
                      <w:color w:val="000000" w:themeColor="text1"/>
                    </w:rPr>
                    <w:t>g</w:t>
                  </w:r>
                </w:p>
              </w:tc>
              <w:tc>
                <w:tcPr>
                  <w:tcW w:w="3340" w:type="dxa"/>
                  <w:vMerge w:val="restart"/>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556D5FA" w14:textId="77777777" w:rsidR="007476FA" w:rsidRPr="007476FA" w:rsidRDefault="007476FA" w:rsidP="004B7B4E">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0F5B96B0" w14:textId="77777777" w:rsidR="007476FA" w:rsidRPr="007476FA" w:rsidRDefault="007476FA" w:rsidP="00F07A51">
                  <w:pPr>
                    <w:ind w:firstLine="28"/>
                    <w:rPr>
                      <w:color w:val="000000" w:themeColor="text1"/>
                    </w:rPr>
                  </w:pPr>
                </w:p>
              </w:tc>
            </w:tr>
            <w:tr w:rsidR="007476FA" w:rsidRPr="007476FA" w14:paraId="45C77438" w14:textId="77777777" w:rsidTr="004B7B4E">
              <w:trPr>
                <w:trHeight w:val="20"/>
              </w:trPr>
              <w:tc>
                <w:tcPr>
                  <w:tcW w:w="3088" w:type="dxa"/>
                  <w:vMerge/>
                  <w:tcBorders>
                    <w:top w:val="dotted" w:sz="8" w:space="0" w:color="000000"/>
                    <w:left w:val="dotted" w:sz="8" w:space="0" w:color="000000"/>
                    <w:right w:val="dotted" w:sz="8" w:space="0" w:color="000000"/>
                  </w:tcBorders>
                  <w:vAlign w:val="center"/>
                  <w:hideMark/>
                </w:tcPr>
                <w:p w14:paraId="5E0EE6ED" w14:textId="77777777" w:rsidR="007476FA" w:rsidRPr="007476FA" w:rsidRDefault="007476FA" w:rsidP="00F07A51">
                  <w:pPr>
                    <w:ind w:firstLine="28"/>
                    <w:rPr>
                      <w:color w:val="000000" w:themeColor="text1"/>
                    </w:rPr>
                  </w:pPr>
                </w:p>
              </w:tc>
              <w:tc>
                <w:tcPr>
                  <w:tcW w:w="3340" w:type="dxa"/>
                  <w:vMerge/>
                  <w:tcBorders>
                    <w:top w:val="dotted" w:sz="8" w:space="0" w:color="000000"/>
                    <w:left w:val="dotted" w:sz="8" w:space="0" w:color="000000"/>
                    <w:bottom w:val="dotted" w:sz="8" w:space="0" w:color="000000"/>
                    <w:right w:val="dotted" w:sz="8" w:space="0" w:color="000000"/>
                  </w:tcBorders>
                  <w:vAlign w:val="center"/>
                  <w:hideMark/>
                </w:tcPr>
                <w:p w14:paraId="7CBDF2E7" w14:textId="77777777" w:rsidR="007476FA" w:rsidRPr="007476FA" w:rsidRDefault="007476FA" w:rsidP="00F07A51">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1E1C7BD6" w14:textId="77777777" w:rsidR="007476FA" w:rsidRPr="007476FA" w:rsidRDefault="007476FA" w:rsidP="00F07A51">
                  <w:pPr>
                    <w:ind w:firstLine="28"/>
                    <w:rPr>
                      <w:color w:val="000000" w:themeColor="text1"/>
                    </w:rPr>
                  </w:pPr>
                </w:p>
              </w:tc>
            </w:tr>
            <w:tr w:rsidR="007476FA" w:rsidRPr="007476FA" w14:paraId="4D4E6BD8"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C25A05" w14:textId="77777777" w:rsidR="007476FA" w:rsidRPr="007476FA" w:rsidRDefault="007476FA" w:rsidP="00F07A51">
                  <w:pPr>
                    <w:ind w:firstLine="28"/>
                    <w:rPr>
                      <w:color w:val="000000" w:themeColor="text1"/>
                    </w:rPr>
                  </w:pPr>
                  <w:r w:rsidRPr="007476FA">
                    <w:rPr>
                      <w:color w:val="000000" w:themeColor="text1"/>
                    </w:rPr>
                    <w:t>2. Chọn chức năng chuyển tiề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0424D8" w14:textId="77777777" w:rsidR="007476FA" w:rsidRPr="007476FA" w:rsidRDefault="007476FA" w:rsidP="00F07A51">
                  <w:pPr>
                    <w:ind w:firstLine="28"/>
                    <w:rPr>
                      <w:color w:val="000000" w:themeColor="text1"/>
                    </w:rPr>
                  </w:pPr>
                  <w:r w:rsidRPr="007476FA">
                    <w:rPr>
                      <w:color w:val="000000" w:themeColor="text1"/>
                    </w:rPr>
                    <w:t xml:space="preserve">3. Hiển thị danh sách </w:t>
                  </w:r>
                  <w:r w:rsidRPr="007476FA">
                    <w:rPr>
                      <w:color w:val="000000" w:themeColor="text1"/>
                      <w:sz w:val="30"/>
                      <w:szCs w:val="30"/>
                    </w:rPr>
                    <w:t>tài khoản</w:t>
                  </w:r>
                  <w:r w:rsidRPr="007476FA">
                    <w:rPr>
                      <w:color w:val="000000" w:themeColor="text1"/>
                    </w:rPr>
                    <w:t xml:space="preserve"> đã lưu gồm các thông tin: </w:t>
                  </w:r>
                </w:p>
                <w:p w14:paraId="700640B1"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Họ tên</w:t>
                  </w:r>
                </w:p>
                <w:p w14:paraId="3AECB86B"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 xml:space="preserve">Số điện thoại </w:t>
                  </w:r>
                </w:p>
                <w:p w14:paraId="266BACED"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Ngân hàng/ví điện tử đang liên kết với tài khoản</w:t>
                  </w:r>
                </w:p>
                <w:p w14:paraId="0BD5C197" w14:textId="77777777" w:rsidR="007476FA" w:rsidRPr="007476FA" w:rsidRDefault="007476FA" w:rsidP="00F07A51">
                  <w:pPr>
                    <w:ind w:firstLine="28"/>
                    <w:rPr>
                      <w:color w:val="000000" w:themeColor="text1"/>
                    </w:rPr>
                  </w:pPr>
                  <w:r w:rsidRPr="007476FA">
                    <w:rPr>
                      <w:color w:val="000000" w:themeColor="text1"/>
                    </w:rPr>
                    <w:t>Và yêu cầu nhập số điện thoại người nhận.</w:t>
                  </w:r>
                </w:p>
              </w:tc>
              <w:tc>
                <w:tcPr>
                  <w:tcW w:w="0" w:type="auto"/>
                  <w:tcBorders>
                    <w:left w:val="dotted" w:sz="8" w:space="0" w:color="000000"/>
                  </w:tcBorders>
                  <w:tcMar>
                    <w:top w:w="100" w:type="dxa"/>
                    <w:left w:w="100" w:type="dxa"/>
                    <w:bottom w:w="100" w:type="dxa"/>
                    <w:right w:w="100" w:type="dxa"/>
                  </w:tcMar>
                  <w:hideMark/>
                </w:tcPr>
                <w:p w14:paraId="227067E4" w14:textId="77777777" w:rsidR="007476FA" w:rsidRPr="007476FA" w:rsidRDefault="007476FA" w:rsidP="00F07A51">
                  <w:pPr>
                    <w:ind w:firstLine="28"/>
                    <w:rPr>
                      <w:color w:val="000000" w:themeColor="text1"/>
                    </w:rPr>
                  </w:pPr>
                </w:p>
              </w:tc>
            </w:tr>
            <w:tr w:rsidR="007476FA" w:rsidRPr="007476FA" w14:paraId="4D205E7C"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8C2B63" w14:textId="77777777" w:rsidR="007476FA" w:rsidRPr="007476FA" w:rsidRDefault="007476FA" w:rsidP="00F07A51">
                  <w:pPr>
                    <w:ind w:firstLine="28"/>
                    <w:rPr>
                      <w:color w:val="000000" w:themeColor="text1"/>
                    </w:rPr>
                  </w:pPr>
                  <w:r w:rsidRPr="007476FA">
                    <w:rPr>
                      <w:color w:val="000000" w:themeColor="text1"/>
                    </w:rPr>
                    <w:t>4. Nhập số điện thoại người nhậ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06960B7" w14:textId="77777777" w:rsidR="007476FA" w:rsidRPr="007476FA" w:rsidRDefault="007476FA" w:rsidP="00F07A51">
                  <w:pPr>
                    <w:ind w:firstLine="28"/>
                    <w:rPr>
                      <w:color w:val="000000" w:themeColor="text1"/>
                    </w:rPr>
                  </w:pPr>
                  <w:r w:rsidRPr="007476FA">
                    <w:rPr>
                      <w:color w:val="000000" w:themeColor="text1"/>
                    </w:rPr>
                    <w:t>5. Kiểm tra số điện thoại</w:t>
                  </w:r>
                </w:p>
              </w:tc>
              <w:tc>
                <w:tcPr>
                  <w:tcW w:w="0" w:type="auto"/>
                  <w:tcBorders>
                    <w:left w:val="dotted" w:sz="8" w:space="0" w:color="000000"/>
                  </w:tcBorders>
                  <w:tcMar>
                    <w:top w:w="100" w:type="dxa"/>
                    <w:left w:w="100" w:type="dxa"/>
                    <w:bottom w:w="100" w:type="dxa"/>
                    <w:right w:w="100" w:type="dxa"/>
                  </w:tcMar>
                  <w:hideMark/>
                </w:tcPr>
                <w:p w14:paraId="05B0079A" w14:textId="77777777" w:rsidR="007476FA" w:rsidRPr="007476FA" w:rsidRDefault="007476FA" w:rsidP="00F07A51">
                  <w:pPr>
                    <w:ind w:firstLine="28"/>
                    <w:rPr>
                      <w:color w:val="000000" w:themeColor="text1"/>
                    </w:rPr>
                  </w:pPr>
                </w:p>
              </w:tc>
            </w:tr>
            <w:tr w:rsidR="007476FA" w:rsidRPr="007476FA" w14:paraId="19E215DC"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59615" w14:textId="77777777" w:rsidR="007476FA" w:rsidRPr="007476FA" w:rsidRDefault="007476FA" w:rsidP="00F07A51">
                  <w:pPr>
                    <w:ind w:firstLine="28"/>
                    <w:rPr>
                      <w:color w:val="000000" w:themeColor="text1"/>
                    </w:rPr>
                  </w:pPr>
                  <w:r w:rsidRPr="007476FA">
                    <w:rPr>
                      <w:color w:val="000000" w:themeColor="text1"/>
                    </w:rPr>
                    <w:t>6. Nhập số tiền muốn chuyển và lời nhắ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EB9812" w14:textId="77777777" w:rsidR="007476FA" w:rsidRPr="007476FA" w:rsidRDefault="007476FA" w:rsidP="00F07A51">
                  <w:pPr>
                    <w:ind w:firstLine="28"/>
                    <w:rPr>
                      <w:color w:val="000000" w:themeColor="text1"/>
                    </w:rPr>
                  </w:pPr>
                  <w:r w:rsidRPr="007476FA">
                    <w:rPr>
                      <w:color w:val="000000" w:themeColor="text1"/>
                    </w:rPr>
                    <w:t>7. Hiển thị thông tin giao dịch để người dùng xác nhận:</w:t>
                  </w:r>
                </w:p>
                <w:p w14:paraId="2A35A882"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thẻ</w:t>
                  </w:r>
                </w:p>
                <w:p w14:paraId="678E3F04"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người chuyển</w:t>
                  </w:r>
                </w:p>
                <w:p w14:paraId="57147AB5"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người nhận</w:t>
                  </w:r>
                </w:p>
                <w:p w14:paraId="47B44E11"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danh bạ</w:t>
                  </w:r>
                </w:p>
                <w:p w14:paraId="6B23B39F"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điện thoại</w:t>
                  </w:r>
                </w:p>
                <w:p w14:paraId="53AEC59C"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tiền</w:t>
                  </w:r>
                </w:p>
                <w:p w14:paraId="72DFCC68"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lastRenderedPageBreak/>
                    <w:t xml:space="preserve">Phí giao dịch </w:t>
                  </w:r>
                </w:p>
                <w:p w14:paraId="0EB1B0B7"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Lời nhắn</w:t>
                  </w:r>
                </w:p>
                <w:p w14:paraId="51D50491"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hành tiền</w:t>
                  </w:r>
                </w:p>
              </w:tc>
              <w:tc>
                <w:tcPr>
                  <w:tcW w:w="0" w:type="auto"/>
                  <w:tcBorders>
                    <w:left w:val="dotted" w:sz="8" w:space="0" w:color="000000"/>
                  </w:tcBorders>
                  <w:tcMar>
                    <w:top w:w="100" w:type="dxa"/>
                    <w:left w:w="100" w:type="dxa"/>
                    <w:bottom w:w="100" w:type="dxa"/>
                    <w:right w:w="100" w:type="dxa"/>
                  </w:tcMar>
                  <w:hideMark/>
                </w:tcPr>
                <w:p w14:paraId="741D0F55" w14:textId="77777777" w:rsidR="007476FA" w:rsidRPr="007476FA" w:rsidRDefault="007476FA" w:rsidP="00F07A51">
                  <w:pPr>
                    <w:ind w:firstLine="28"/>
                    <w:rPr>
                      <w:color w:val="000000" w:themeColor="text1"/>
                    </w:rPr>
                  </w:pPr>
                </w:p>
              </w:tc>
            </w:tr>
            <w:tr w:rsidR="007476FA" w:rsidRPr="007476FA" w14:paraId="3BDBDFE6"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6D54A5" w14:textId="77777777" w:rsidR="007476FA" w:rsidRPr="007476FA" w:rsidRDefault="007476FA" w:rsidP="00F07A51">
                  <w:pPr>
                    <w:ind w:firstLine="28"/>
                    <w:rPr>
                      <w:color w:val="000000" w:themeColor="text1"/>
                    </w:rPr>
                  </w:pPr>
                  <w:r w:rsidRPr="007476FA">
                    <w:rPr>
                      <w:color w:val="000000" w:themeColor="text1"/>
                    </w:rPr>
                    <w:lastRenderedPageBreak/>
                    <w:t>8. Bấm xác nhận chuyển tiề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A54E881" w14:textId="77777777" w:rsidR="007476FA" w:rsidRPr="007476FA" w:rsidRDefault="007476FA" w:rsidP="00F07A51">
                  <w:pPr>
                    <w:ind w:firstLine="28"/>
                    <w:rPr>
                      <w:color w:val="000000" w:themeColor="text1"/>
                    </w:rPr>
                  </w:pPr>
                  <w:r w:rsidRPr="007476FA">
                    <w:rPr>
                      <w:color w:val="000000" w:themeColor="text1"/>
                    </w:rPr>
                    <w:t>9. Kiểm tra số dư tài khoản thẻ</w:t>
                  </w:r>
                </w:p>
              </w:tc>
              <w:tc>
                <w:tcPr>
                  <w:tcW w:w="0" w:type="auto"/>
                  <w:tcBorders>
                    <w:left w:val="dotted" w:sz="8" w:space="0" w:color="000000"/>
                  </w:tcBorders>
                  <w:tcMar>
                    <w:top w:w="100" w:type="dxa"/>
                    <w:left w:w="100" w:type="dxa"/>
                    <w:bottom w:w="100" w:type="dxa"/>
                    <w:right w:w="100" w:type="dxa"/>
                  </w:tcMar>
                  <w:hideMark/>
                </w:tcPr>
                <w:p w14:paraId="166856F0" w14:textId="77777777" w:rsidR="007476FA" w:rsidRPr="007476FA" w:rsidRDefault="007476FA" w:rsidP="00F07A51">
                  <w:pPr>
                    <w:ind w:firstLine="28"/>
                    <w:rPr>
                      <w:color w:val="000000" w:themeColor="text1"/>
                    </w:rPr>
                  </w:pPr>
                </w:p>
              </w:tc>
            </w:tr>
            <w:tr w:rsidR="007476FA" w:rsidRPr="007476FA" w14:paraId="4C373950"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29428F" w14:textId="77777777" w:rsidR="007476FA" w:rsidRPr="007476FA" w:rsidRDefault="007476FA" w:rsidP="00F07A51">
                  <w:pPr>
                    <w:ind w:firstLine="28"/>
                    <w:rPr>
                      <w:color w:val="000000" w:themeColor="text1"/>
                    </w:rPr>
                  </w:pP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EB5725" w14:textId="77777777" w:rsidR="007476FA" w:rsidRPr="007476FA" w:rsidRDefault="007476FA" w:rsidP="00F07A51">
                  <w:pPr>
                    <w:ind w:firstLine="28"/>
                    <w:rPr>
                      <w:color w:val="000000" w:themeColor="text1"/>
                    </w:rPr>
                  </w:pPr>
                  <w:r w:rsidRPr="007476FA">
                    <w:rPr>
                      <w:color w:val="000000" w:themeColor="text1"/>
                    </w:rPr>
                    <w:t>10. Trừ số tiền tương ứng trong thẻ</w:t>
                  </w:r>
                </w:p>
              </w:tc>
              <w:tc>
                <w:tcPr>
                  <w:tcW w:w="0" w:type="auto"/>
                  <w:tcBorders>
                    <w:left w:val="dotted" w:sz="8" w:space="0" w:color="000000"/>
                  </w:tcBorders>
                  <w:tcMar>
                    <w:top w:w="100" w:type="dxa"/>
                    <w:left w:w="100" w:type="dxa"/>
                    <w:bottom w:w="100" w:type="dxa"/>
                    <w:right w:w="100" w:type="dxa"/>
                  </w:tcMar>
                </w:tcPr>
                <w:p w14:paraId="097AEF33" w14:textId="77777777" w:rsidR="007476FA" w:rsidRPr="007476FA" w:rsidRDefault="007476FA" w:rsidP="00F07A51">
                  <w:pPr>
                    <w:ind w:firstLine="28"/>
                    <w:rPr>
                      <w:color w:val="000000" w:themeColor="text1"/>
                    </w:rPr>
                  </w:pPr>
                </w:p>
              </w:tc>
            </w:tr>
            <w:tr w:rsidR="007476FA" w:rsidRPr="007476FA" w14:paraId="2BF23510" w14:textId="77777777" w:rsidTr="00BC25D7">
              <w:trPr>
                <w:trHeight w:val="3434"/>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9E9E55" w14:textId="77777777" w:rsidR="007476FA" w:rsidRPr="007476FA" w:rsidRDefault="007476FA" w:rsidP="00F07A51">
                  <w:pPr>
                    <w:ind w:firstLine="28"/>
                    <w:rPr>
                      <w:color w:val="000000" w:themeColor="text1"/>
                    </w:rPr>
                  </w:pPr>
                  <w:r w:rsidRPr="007476FA">
                    <w:rPr>
                      <w:color w:val="000000" w:themeColor="text1"/>
                    </w:rPr>
                    <w:t> </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92D0EC7" w14:textId="77777777" w:rsidR="007476FA" w:rsidRPr="007476FA" w:rsidRDefault="007476FA" w:rsidP="00F07A51">
                  <w:pPr>
                    <w:ind w:firstLine="28"/>
                    <w:rPr>
                      <w:color w:val="000000" w:themeColor="text1"/>
                    </w:rPr>
                  </w:pPr>
                  <w:r w:rsidRPr="007476FA">
                    <w:rPr>
                      <w:color w:val="000000" w:themeColor="text1"/>
                    </w:rPr>
                    <w:t>11. Hiện thông báo giao dịch thành công:</w:t>
                  </w:r>
                </w:p>
                <w:p w14:paraId="609CB159"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Thời gian thanh toán</w:t>
                  </w:r>
                </w:p>
                <w:p w14:paraId="764C80FD"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Mã giao dịch</w:t>
                  </w:r>
                </w:p>
                <w:p w14:paraId="6FFD6C0F"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Lời nhắn</w:t>
                  </w:r>
                </w:p>
                <w:p w14:paraId="4AF0E7BF" w14:textId="3CE86070" w:rsidR="007476FA" w:rsidRPr="007476FA" w:rsidRDefault="007476FA" w:rsidP="004B7B4E">
                  <w:pPr>
                    <w:pStyle w:val="ListParagraph"/>
                    <w:numPr>
                      <w:ilvl w:val="0"/>
                      <w:numId w:val="47"/>
                    </w:numPr>
                    <w:spacing w:before="120"/>
                    <w:ind w:left="434" w:hanging="408"/>
                    <w:rPr>
                      <w:color w:val="000000" w:themeColor="text1"/>
                    </w:rPr>
                  </w:pPr>
                  <w:r w:rsidRPr="007476FA">
                    <w:rPr>
                      <w:rFonts w:eastAsia="Times New Roman"/>
                      <w:color w:val="000000" w:themeColor="text1"/>
                      <w:szCs w:val="26"/>
                    </w:rPr>
                    <w:t>Số tiền</w:t>
                  </w:r>
                </w:p>
              </w:tc>
              <w:tc>
                <w:tcPr>
                  <w:tcW w:w="0" w:type="auto"/>
                  <w:tcBorders>
                    <w:left w:val="dotted" w:sz="8" w:space="0" w:color="000000"/>
                  </w:tcBorders>
                  <w:tcMar>
                    <w:top w:w="100" w:type="dxa"/>
                    <w:left w:w="100" w:type="dxa"/>
                    <w:bottom w:w="100" w:type="dxa"/>
                    <w:right w:w="100" w:type="dxa"/>
                  </w:tcMar>
                  <w:hideMark/>
                </w:tcPr>
                <w:p w14:paraId="16F76534" w14:textId="77777777" w:rsidR="007476FA" w:rsidRPr="007476FA" w:rsidRDefault="007476FA" w:rsidP="00F07A51">
                  <w:pPr>
                    <w:ind w:firstLine="28"/>
                    <w:rPr>
                      <w:color w:val="000000" w:themeColor="text1"/>
                    </w:rPr>
                  </w:pPr>
                </w:p>
              </w:tc>
            </w:tr>
          </w:tbl>
          <w:p w14:paraId="05EA70FF" w14:textId="77777777" w:rsidR="007476FA" w:rsidRPr="007476FA" w:rsidRDefault="007476FA" w:rsidP="00F07A51">
            <w:pPr>
              <w:ind w:firstLine="28"/>
              <w:rPr>
                <w:color w:val="000000" w:themeColor="text1"/>
              </w:rPr>
            </w:pPr>
          </w:p>
        </w:tc>
      </w:tr>
      <w:tr w:rsidR="007476FA" w:rsidRPr="007476FA" w14:paraId="4AF5142A" w14:textId="77777777" w:rsidTr="007476FA">
        <w:trPr>
          <w:trHeight w:val="2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B67D8"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BBC7C" w14:textId="77777777" w:rsidR="007476FA" w:rsidRPr="007476FA" w:rsidRDefault="007476FA" w:rsidP="00F07A51">
            <w:pPr>
              <w:ind w:firstLine="28"/>
              <w:rPr>
                <w:color w:val="000000" w:themeColor="text1"/>
              </w:rPr>
            </w:pPr>
            <w:r w:rsidRPr="007476FA">
              <w:rPr>
                <w:color w:val="000000" w:themeColor="text1"/>
              </w:rPr>
              <w:t>Ngoại lệ:</w:t>
            </w:r>
          </w:p>
          <w:p w14:paraId="759AB3EA" w14:textId="77777777" w:rsidR="007476FA" w:rsidRPr="007476FA" w:rsidRDefault="007476FA" w:rsidP="00F07A51">
            <w:pPr>
              <w:ind w:firstLine="28"/>
              <w:rPr>
                <w:color w:val="000000" w:themeColor="text1"/>
              </w:rPr>
            </w:pPr>
            <w:r w:rsidRPr="007476FA">
              <w:rPr>
                <w:color w:val="000000" w:themeColor="text1"/>
              </w:rPr>
              <w:t>9.1. Nếu kiểm tra số dư thẻ, và phát hiện số dư thẻ không đủ để chuyển thì hệ thống hiện thông báo “Tài khoản của quý khách không đủ để thực hiện giao dịch” và yêu cầu nạp tiền nếu muốn, sau đó Khách có thể tiến hành nạp tiền và quay ra thực hiện bước 9</w:t>
            </w:r>
          </w:p>
        </w:tc>
      </w:tr>
    </w:tbl>
    <w:p w14:paraId="5A380200" w14:textId="49D21B77" w:rsidR="004B7B4E" w:rsidRDefault="004B7B4E" w:rsidP="007476FA">
      <w:pPr>
        <w:ind w:firstLine="357"/>
      </w:pPr>
    </w:p>
    <w:p w14:paraId="1C747BC0" w14:textId="77777777" w:rsidR="004B7B4E" w:rsidRDefault="004B7B4E">
      <w:pPr>
        <w:spacing w:before="0" w:after="0" w:line="240" w:lineRule="auto"/>
        <w:ind w:firstLine="0"/>
        <w:jc w:val="left"/>
      </w:pPr>
      <w:r>
        <w:br w:type="page"/>
      </w:r>
    </w:p>
    <w:p w14:paraId="7E96F70B" w14:textId="403F6F37" w:rsidR="007476FA" w:rsidRPr="007476FA" w:rsidRDefault="007476FA" w:rsidP="00C564A1">
      <w:pPr>
        <w:ind w:firstLine="357"/>
      </w:pPr>
      <w:r w:rsidRPr="007476FA">
        <w:lastRenderedPageBreak/>
        <w:t xml:space="preserve">Các Use Case của ứng dụng mobile được liệt kê trong bảng dưới đây </w:t>
      </w:r>
    </w:p>
    <w:p w14:paraId="0A450E1D" w14:textId="00CCA62D" w:rsidR="00C564A1" w:rsidRDefault="00C564A1" w:rsidP="00C564A1">
      <w:pPr>
        <w:pStyle w:val="Caption"/>
        <w:keepNext/>
      </w:pPr>
      <w:bookmarkStart w:id="116" w:name="_Toc111059524"/>
      <w:r>
        <w:t xml:space="preserve">Bảng </w:t>
      </w:r>
      <w:r w:rsidR="005009E7">
        <w:fldChar w:fldCharType="begin"/>
      </w:r>
      <w:r w:rsidR="005009E7">
        <w:instrText xml:space="preserve"> SEQ Bảng \* ARABIC </w:instrText>
      </w:r>
      <w:r w:rsidR="005009E7">
        <w:fldChar w:fldCharType="separate"/>
      </w:r>
      <w:r>
        <w:rPr>
          <w:noProof/>
        </w:rPr>
        <w:t>19</w:t>
      </w:r>
      <w:r w:rsidR="005009E7">
        <w:rPr>
          <w:noProof/>
        </w:rPr>
        <w:fldChar w:fldCharType="end"/>
      </w:r>
      <w:r>
        <w:t xml:space="preserve">. </w:t>
      </w:r>
      <w:r w:rsidRPr="007476FA">
        <w:t>UC của ứng dụng Mobile</w:t>
      </w:r>
      <w:bookmarkEnd w:id="116"/>
    </w:p>
    <w:tbl>
      <w:tblPr>
        <w:tblStyle w:val="TableGrid"/>
        <w:tblW w:w="0" w:type="auto"/>
        <w:tblLook w:val="04A0" w:firstRow="1" w:lastRow="0" w:firstColumn="1" w:lastColumn="0" w:noHBand="0" w:noVBand="1"/>
      </w:tblPr>
      <w:tblGrid>
        <w:gridCol w:w="846"/>
        <w:gridCol w:w="2126"/>
        <w:gridCol w:w="5522"/>
      </w:tblGrid>
      <w:tr w:rsidR="007476FA" w:rsidRPr="007476FA" w14:paraId="7DC87570" w14:textId="77777777" w:rsidTr="007476FA">
        <w:tc>
          <w:tcPr>
            <w:tcW w:w="846" w:type="dxa"/>
          </w:tcPr>
          <w:p w14:paraId="0090639A" w14:textId="77777777" w:rsidR="007476FA" w:rsidRPr="007476FA" w:rsidRDefault="007476FA" w:rsidP="007476FA">
            <w:pPr>
              <w:ind w:firstLine="0"/>
              <w:jc w:val="center"/>
              <w:rPr>
                <w:b/>
                <w:bCs/>
              </w:rPr>
            </w:pPr>
            <w:r w:rsidRPr="007476FA">
              <w:rPr>
                <w:b/>
                <w:bCs/>
              </w:rPr>
              <w:t>STT</w:t>
            </w:r>
          </w:p>
        </w:tc>
        <w:tc>
          <w:tcPr>
            <w:tcW w:w="2126" w:type="dxa"/>
          </w:tcPr>
          <w:p w14:paraId="3E49AF23" w14:textId="77777777" w:rsidR="007476FA" w:rsidRPr="007476FA" w:rsidRDefault="007476FA" w:rsidP="00F07A51">
            <w:pPr>
              <w:ind w:firstLine="0"/>
              <w:jc w:val="center"/>
              <w:rPr>
                <w:b/>
                <w:bCs/>
              </w:rPr>
            </w:pPr>
            <w:r w:rsidRPr="007476FA">
              <w:rPr>
                <w:b/>
                <w:bCs/>
              </w:rPr>
              <w:t>Mã Use Case</w:t>
            </w:r>
          </w:p>
        </w:tc>
        <w:tc>
          <w:tcPr>
            <w:tcW w:w="5522" w:type="dxa"/>
          </w:tcPr>
          <w:p w14:paraId="2BD0A14B" w14:textId="77777777" w:rsidR="007476FA" w:rsidRPr="007476FA" w:rsidRDefault="007476FA" w:rsidP="00F07A51">
            <w:pPr>
              <w:ind w:firstLine="23"/>
              <w:jc w:val="center"/>
              <w:rPr>
                <w:b/>
                <w:bCs/>
              </w:rPr>
            </w:pPr>
            <w:r w:rsidRPr="007476FA">
              <w:rPr>
                <w:b/>
                <w:bCs/>
              </w:rPr>
              <w:t>Tên Use Case</w:t>
            </w:r>
          </w:p>
        </w:tc>
      </w:tr>
      <w:tr w:rsidR="007476FA" w:rsidRPr="007476FA" w14:paraId="79B862A1" w14:textId="77777777" w:rsidTr="007476FA">
        <w:tc>
          <w:tcPr>
            <w:tcW w:w="846" w:type="dxa"/>
          </w:tcPr>
          <w:p w14:paraId="0E4E3690" w14:textId="77777777" w:rsidR="007476FA" w:rsidRPr="007476FA" w:rsidRDefault="007476FA" w:rsidP="00340A34">
            <w:pPr>
              <w:ind w:firstLine="0"/>
              <w:jc w:val="center"/>
              <w:rPr>
                <w:b/>
                <w:bCs/>
              </w:rPr>
            </w:pPr>
            <w:r w:rsidRPr="007476FA">
              <w:rPr>
                <w:b/>
                <w:bCs/>
              </w:rPr>
              <w:t>1</w:t>
            </w:r>
          </w:p>
        </w:tc>
        <w:tc>
          <w:tcPr>
            <w:tcW w:w="2126" w:type="dxa"/>
          </w:tcPr>
          <w:p w14:paraId="698FE2F0" w14:textId="77777777" w:rsidR="007476FA" w:rsidRPr="007476FA" w:rsidRDefault="007476FA" w:rsidP="00F07A51">
            <w:pPr>
              <w:ind w:firstLine="0"/>
              <w:jc w:val="center"/>
            </w:pPr>
            <w:r w:rsidRPr="007476FA">
              <w:t>UC_01</w:t>
            </w:r>
          </w:p>
        </w:tc>
        <w:tc>
          <w:tcPr>
            <w:tcW w:w="5522" w:type="dxa"/>
          </w:tcPr>
          <w:p w14:paraId="50020CF8" w14:textId="77777777" w:rsidR="007476FA" w:rsidRPr="007476FA" w:rsidRDefault="007476FA" w:rsidP="00F07A51">
            <w:pPr>
              <w:ind w:firstLine="23"/>
              <w:jc w:val="center"/>
            </w:pPr>
            <w:r w:rsidRPr="007476FA">
              <w:rPr>
                <w:color w:val="000000"/>
              </w:rPr>
              <w:t>Xác thực số điện thoại</w:t>
            </w:r>
          </w:p>
        </w:tc>
      </w:tr>
      <w:tr w:rsidR="007476FA" w:rsidRPr="007476FA" w14:paraId="56FEE6E2" w14:textId="77777777" w:rsidTr="007476FA">
        <w:tc>
          <w:tcPr>
            <w:tcW w:w="846" w:type="dxa"/>
          </w:tcPr>
          <w:p w14:paraId="31ACA0D7" w14:textId="77777777" w:rsidR="007476FA" w:rsidRPr="007476FA" w:rsidRDefault="007476FA" w:rsidP="00340A34">
            <w:pPr>
              <w:ind w:firstLine="0"/>
              <w:jc w:val="center"/>
              <w:rPr>
                <w:b/>
                <w:bCs/>
              </w:rPr>
            </w:pPr>
            <w:r w:rsidRPr="007476FA">
              <w:rPr>
                <w:b/>
                <w:bCs/>
              </w:rPr>
              <w:t>2</w:t>
            </w:r>
          </w:p>
        </w:tc>
        <w:tc>
          <w:tcPr>
            <w:tcW w:w="2126" w:type="dxa"/>
          </w:tcPr>
          <w:p w14:paraId="46A336BD" w14:textId="77777777" w:rsidR="007476FA" w:rsidRPr="007476FA" w:rsidRDefault="007476FA" w:rsidP="00F07A51">
            <w:pPr>
              <w:ind w:firstLine="0"/>
              <w:jc w:val="center"/>
            </w:pPr>
            <w:r w:rsidRPr="007476FA">
              <w:t>UC_02</w:t>
            </w:r>
          </w:p>
        </w:tc>
        <w:tc>
          <w:tcPr>
            <w:tcW w:w="5522" w:type="dxa"/>
          </w:tcPr>
          <w:p w14:paraId="7E77DA4E" w14:textId="77777777" w:rsidR="007476FA" w:rsidRPr="007476FA" w:rsidRDefault="007476FA" w:rsidP="00F07A51">
            <w:pPr>
              <w:ind w:firstLine="23"/>
              <w:jc w:val="center"/>
            </w:pPr>
            <w:r w:rsidRPr="007476FA">
              <w:t>Đăng nhập</w:t>
            </w:r>
          </w:p>
        </w:tc>
      </w:tr>
      <w:tr w:rsidR="007476FA" w:rsidRPr="007476FA" w14:paraId="3D8DE2F8" w14:textId="77777777" w:rsidTr="007476FA">
        <w:tc>
          <w:tcPr>
            <w:tcW w:w="846" w:type="dxa"/>
          </w:tcPr>
          <w:p w14:paraId="0BEC5262" w14:textId="77777777" w:rsidR="007476FA" w:rsidRPr="007476FA" w:rsidRDefault="007476FA" w:rsidP="00340A34">
            <w:pPr>
              <w:ind w:firstLine="0"/>
              <w:jc w:val="center"/>
              <w:rPr>
                <w:b/>
                <w:bCs/>
              </w:rPr>
            </w:pPr>
            <w:r w:rsidRPr="007476FA">
              <w:rPr>
                <w:b/>
                <w:bCs/>
              </w:rPr>
              <w:t>3</w:t>
            </w:r>
          </w:p>
        </w:tc>
        <w:tc>
          <w:tcPr>
            <w:tcW w:w="2126" w:type="dxa"/>
          </w:tcPr>
          <w:p w14:paraId="04212AC2" w14:textId="77777777" w:rsidR="007476FA" w:rsidRPr="007476FA" w:rsidRDefault="007476FA" w:rsidP="00F07A51">
            <w:pPr>
              <w:ind w:firstLine="0"/>
              <w:jc w:val="center"/>
            </w:pPr>
            <w:r w:rsidRPr="007476FA">
              <w:t>UC_03.1</w:t>
            </w:r>
          </w:p>
        </w:tc>
        <w:tc>
          <w:tcPr>
            <w:tcW w:w="5522" w:type="dxa"/>
          </w:tcPr>
          <w:p w14:paraId="07720DF3" w14:textId="77777777" w:rsidR="007476FA" w:rsidRPr="007476FA" w:rsidRDefault="007476FA" w:rsidP="00F07A51">
            <w:pPr>
              <w:ind w:firstLine="23"/>
              <w:jc w:val="center"/>
            </w:pPr>
            <w:r w:rsidRPr="007476FA">
              <w:t>Đăng kí tài khoản với khách hàng bình thường</w:t>
            </w:r>
          </w:p>
        </w:tc>
      </w:tr>
      <w:tr w:rsidR="007476FA" w:rsidRPr="007476FA" w14:paraId="7B916A68" w14:textId="77777777" w:rsidTr="007476FA">
        <w:tc>
          <w:tcPr>
            <w:tcW w:w="846" w:type="dxa"/>
          </w:tcPr>
          <w:p w14:paraId="074906B5" w14:textId="77777777" w:rsidR="007476FA" w:rsidRPr="007476FA" w:rsidRDefault="007476FA" w:rsidP="00340A34">
            <w:pPr>
              <w:ind w:firstLine="0"/>
              <w:jc w:val="center"/>
              <w:rPr>
                <w:b/>
                <w:bCs/>
              </w:rPr>
            </w:pPr>
            <w:r w:rsidRPr="007476FA">
              <w:rPr>
                <w:b/>
                <w:bCs/>
              </w:rPr>
              <w:t>4</w:t>
            </w:r>
          </w:p>
        </w:tc>
        <w:tc>
          <w:tcPr>
            <w:tcW w:w="2126" w:type="dxa"/>
          </w:tcPr>
          <w:p w14:paraId="17931397" w14:textId="77777777" w:rsidR="007476FA" w:rsidRPr="007476FA" w:rsidRDefault="007476FA" w:rsidP="00F07A51">
            <w:pPr>
              <w:ind w:firstLine="0"/>
              <w:jc w:val="center"/>
            </w:pPr>
            <w:r w:rsidRPr="007476FA">
              <w:t>UC_03.2</w:t>
            </w:r>
          </w:p>
        </w:tc>
        <w:tc>
          <w:tcPr>
            <w:tcW w:w="5522" w:type="dxa"/>
          </w:tcPr>
          <w:p w14:paraId="0063466D" w14:textId="77777777" w:rsidR="007476FA" w:rsidRPr="007476FA" w:rsidRDefault="007476FA" w:rsidP="00F07A51">
            <w:pPr>
              <w:ind w:firstLine="23"/>
              <w:jc w:val="center"/>
            </w:pPr>
            <w:r w:rsidRPr="007476FA">
              <w:t>Đăng kí tài khoản với khách hàng là người già</w:t>
            </w:r>
          </w:p>
        </w:tc>
      </w:tr>
      <w:tr w:rsidR="007476FA" w:rsidRPr="007476FA" w14:paraId="7FC6D1BE" w14:textId="77777777" w:rsidTr="007476FA">
        <w:tc>
          <w:tcPr>
            <w:tcW w:w="846" w:type="dxa"/>
          </w:tcPr>
          <w:p w14:paraId="14AC1B6F" w14:textId="77777777" w:rsidR="007476FA" w:rsidRPr="007476FA" w:rsidRDefault="007476FA" w:rsidP="00340A34">
            <w:pPr>
              <w:ind w:firstLine="0"/>
              <w:jc w:val="center"/>
              <w:rPr>
                <w:b/>
                <w:bCs/>
              </w:rPr>
            </w:pPr>
            <w:r w:rsidRPr="007476FA">
              <w:rPr>
                <w:b/>
                <w:bCs/>
              </w:rPr>
              <w:t>5</w:t>
            </w:r>
          </w:p>
        </w:tc>
        <w:tc>
          <w:tcPr>
            <w:tcW w:w="2126" w:type="dxa"/>
          </w:tcPr>
          <w:p w14:paraId="29A538BC" w14:textId="77777777" w:rsidR="007476FA" w:rsidRPr="007476FA" w:rsidRDefault="007476FA" w:rsidP="00F07A51">
            <w:pPr>
              <w:ind w:firstLine="0"/>
              <w:jc w:val="center"/>
            </w:pPr>
            <w:r w:rsidRPr="007476FA">
              <w:t>UC_03.3</w:t>
            </w:r>
          </w:p>
        </w:tc>
        <w:tc>
          <w:tcPr>
            <w:tcW w:w="5522" w:type="dxa"/>
          </w:tcPr>
          <w:p w14:paraId="427E3BBE" w14:textId="77777777" w:rsidR="007476FA" w:rsidRPr="007476FA" w:rsidRDefault="007476FA" w:rsidP="00F07A51">
            <w:pPr>
              <w:ind w:firstLine="23"/>
              <w:jc w:val="center"/>
            </w:pPr>
            <w:r w:rsidRPr="007476FA">
              <w:t>Đăng kí tài khoản với khách hàng là người khuyết tật</w:t>
            </w:r>
          </w:p>
        </w:tc>
      </w:tr>
      <w:tr w:rsidR="007476FA" w:rsidRPr="007476FA" w14:paraId="2577AD22" w14:textId="77777777" w:rsidTr="007476FA">
        <w:tc>
          <w:tcPr>
            <w:tcW w:w="846" w:type="dxa"/>
          </w:tcPr>
          <w:p w14:paraId="0969718B" w14:textId="77777777" w:rsidR="007476FA" w:rsidRPr="007476FA" w:rsidRDefault="007476FA" w:rsidP="00340A34">
            <w:pPr>
              <w:ind w:firstLine="0"/>
              <w:jc w:val="center"/>
              <w:rPr>
                <w:b/>
                <w:bCs/>
              </w:rPr>
            </w:pPr>
            <w:r w:rsidRPr="007476FA">
              <w:rPr>
                <w:b/>
                <w:bCs/>
              </w:rPr>
              <w:t>6</w:t>
            </w:r>
          </w:p>
        </w:tc>
        <w:tc>
          <w:tcPr>
            <w:tcW w:w="2126" w:type="dxa"/>
          </w:tcPr>
          <w:p w14:paraId="2D359D5E" w14:textId="77777777" w:rsidR="007476FA" w:rsidRPr="007476FA" w:rsidRDefault="007476FA" w:rsidP="00F07A51">
            <w:pPr>
              <w:ind w:firstLine="0"/>
              <w:jc w:val="center"/>
            </w:pPr>
            <w:r w:rsidRPr="007476FA">
              <w:t>UC_04</w:t>
            </w:r>
          </w:p>
        </w:tc>
        <w:tc>
          <w:tcPr>
            <w:tcW w:w="5522" w:type="dxa"/>
          </w:tcPr>
          <w:p w14:paraId="7CE2D7A4" w14:textId="77777777" w:rsidR="007476FA" w:rsidRPr="007476FA" w:rsidRDefault="007476FA" w:rsidP="00F07A51">
            <w:pPr>
              <w:ind w:firstLine="23"/>
              <w:jc w:val="center"/>
            </w:pPr>
            <w:r w:rsidRPr="007476FA">
              <w:rPr>
                <w:color w:val="000000" w:themeColor="text1"/>
              </w:rPr>
              <w:t>Quên mật khẩu</w:t>
            </w:r>
          </w:p>
        </w:tc>
      </w:tr>
      <w:tr w:rsidR="007476FA" w:rsidRPr="007476FA" w14:paraId="4CD64623" w14:textId="77777777" w:rsidTr="007476FA">
        <w:tc>
          <w:tcPr>
            <w:tcW w:w="846" w:type="dxa"/>
          </w:tcPr>
          <w:p w14:paraId="7B39C33F" w14:textId="77777777" w:rsidR="007476FA" w:rsidRPr="007476FA" w:rsidRDefault="007476FA" w:rsidP="00340A34">
            <w:pPr>
              <w:ind w:firstLine="0"/>
              <w:jc w:val="center"/>
              <w:rPr>
                <w:b/>
                <w:bCs/>
              </w:rPr>
            </w:pPr>
            <w:r w:rsidRPr="007476FA">
              <w:rPr>
                <w:b/>
                <w:bCs/>
              </w:rPr>
              <w:t>7</w:t>
            </w:r>
          </w:p>
        </w:tc>
        <w:tc>
          <w:tcPr>
            <w:tcW w:w="2126" w:type="dxa"/>
          </w:tcPr>
          <w:p w14:paraId="7204362E" w14:textId="77777777" w:rsidR="007476FA" w:rsidRPr="007476FA" w:rsidRDefault="007476FA" w:rsidP="00F07A51">
            <w:pPr>
              <w:ind w:firstLine="0"/>
              <w:jc w:val="center"/>
            </w:pPr>
            <w:r w:rsidRPr="007476FA">
              <w:t>UC_05.1</w:t>
            </w:r>
          </w:p>
        </w:tc>
        <w:tc>
          <w:tcPr>
            <w:tcW w:w="5522" w:type="dxa"/>
          </w:tcPr>
          <w:p w14:paraId="269F6AF0" w14:textId="77777777" w:rsidR="007476FA" w:rsidRPr="007476FA" w:rsidRDefault="007476FA" w:rsidP="00F07A51">
            <w:pPr>
              <w:ind w:firstLine="23"/>
              <w:jc w:val="center"/>
            </w:pPr>
            <w:r w:rsidRPr="007476FA">
              <w:t>Chỉnh sửa thông tin cá nhân</w:t>
            </w:r>
          </w:p>
        </w:tc>
      </w:tr>
      <w:tr w:rsidR="007476FA" w:rsidRPr="007476FA" w14:paraId="2F0534F2" w14:textId="77777777" w:rsidTr="007476FA">
        <w:tc>
          <w:tcPr>
            <w:tcW w:w="846" w:type="dxa"/>
          </w:tcPr>
          <w:p w14:paraId="534D9B75" w14:textId="77777777" w:rsidR="007476FA" w:rsidRPr="007476FA" w:rsidRDefault="007476FA" w:rsidP="00340A34">
            <w:pPr>
              <w:ind w:firstLine="0"/>
              <w:jc w:val="center"/>
              <w:rPr>
                <w:b/>
                <w:bCs/>
              </w:rPr>
            </w:pPr>
            <w:r w:rsidRPr="007476FA">
              <w:rPr>
                <w:b/>
                <w:bCs/>
              </w:rPr>
              <w:t>8</w:t>
            </w:r>
          </w:p>
        </w:tc>
        <w:tc>
          <w:tcPr>
            <w:tcW w:w="2126" w:type="dxa"/>
          </w:tcPr>
          <w:p w14:paraId="6351C32D" w14:textId="77777777" w:rsidR="007476FA" w:rsidRPr="007476FA" w:rsidRDefault="007476FA" w:rsidP="00F07A51">
            <w:pPr>
              <w:ind w:firstLine="0"/>
              <w:jc w:val="center"/>
            </w:pPr>
            <w:r w:rsidRPr="007476FA">
              <w:t>UC_05.2</w:t>
            </w:r>
          </w:p>
        </w:tc>
        <w:tc>
          <w:tcPr>
            <w:tcW w:w="5522" w:type="dxa"/>
          </w:tcPr>
          <w:p w14:paraId="52B96FDC" w14:textId="77777777" w:rsidR="007476FA" w:rsidRPr="007476FA" w:rsidRDefault="007476FA" w:rsidP="00F07A51">
            <w:pPr>
              <w:ind w:firstLine="23"/>
              <w:jc w:val="center"/>
            </w:pPr>
            <w:r w:rsidRPr="007476FA">
              <w:t>Thay đổi mật khẩu</w:t>
            </w:r>
          </w:p>
        </w:tc>
      </w:tr>
      <w:tr w:rsidR="007476FA" w:rsidRPr="007476FA" w14:paraId="6EEA5E78" w14:textId="77777777" w:rsidTr="007476FA">
        <w:tc>
          <w:tcPr>
            <w:tcW w:w="846" w:type="dxa"/>
          </w:tcPr>
          <w:p w14:paraId="75CD0293" w14:textId="77777777" w:rsidR="007476FA" w:rsidRPr="007476FA" w:rsidRDefault="007476FA" w:rsidP="00340A34">
            <w:pPr>
              <w:ind w:firstLine="0"/>
              <w:jc w:val="center"/>
              <w:rPr>
                <w:b/>
                <w:bCs/>
              </w:rPr>
            </w:pPr>
            <w:r w:rsidRPr="007476FA">
              <w:rPr>
                <w:b/>
                <w:bCs/>
              </w:rPr>
              <w:t>9</w:t>
            </w:r>
          </w:p>
        </w:tc>
        <w:tc>
          <w:tcPr>
            <w:tcW w:w="2126" w:type="dxa"/>
          </w:tcPr>
          <w:p w14:paraId="54E8B95D" w14:textId="77777777" w:rsidR="007476FA" w:rsidRPr="007476FA" w:rsidRDefault="007476FA" w:rsidP="00F07A51">
            <w:pPr>
              <w:ind w:firstLine="0"/>
              <w:jc w:val="center"/>
            </w:pPr>
            <w:r w:rsidRPr="007476FA">
              <w:t>UC_05.3</w:t>
            </w:r>
          </w:p>
        </w:tc>
        <w:tc>
          <w:tcPr>
            <w:tcW w:w="5522" w:type="dxa"/>
          </w:tcPr>
          <w:p w14:paraId="7F1BF747" w14:textId="77777777" w:rsidR="007476FA" w:rsidRPr="007476FA" w:rsidRDefault="007476FA" w:rsidP="00F07A51">
            <w:pPr>
              <w:ind w:firstLine="23"/>
              <w:jc w:val="center"/>
            </w:pPr>
            <w:r w:rsidRPr="007476FA">
              <w:t>Xem thông tin thẻ</w:t>
            </w:r>
          </w:p>
        </w:tc>
      </w:tr>
      <w:tr w:rsidR="007476FA" w:rsidRPr="007476FA" w14:paraId="0124FC31" w14:textId="77777777" w:rsidTr="007476FA">
        <w:tc>
          <w:tcPr>
            <w:tcW w:w="846" w:type="dxa"/>
          </w:tcPr>
          <w:p w14:paraId="30370F37" w14:textId="77777777" w:rsidR="007476FA" w:rsidRPr="007476FA" w:rsidRDefault="007476FA" w:rsidP="00340A34">
            <w:pPr>
              <w:ind w:firstLine="0"/>
              <w:jc w:val="center"/>
              <w:rPr>
                <w:b/>
                <w:bCs/>
              </w:rPr>
            </w:pPr>
            <w:r w:rsidRPr="007476FA">
              <w:rPr>
                <w:b/>
                <w:bCs/>
              </w:rPr>
              <w:t>10</w:t>
            </w:r>
          </w:p>
        </w:tc>
        <w:tc>
          <w:tcPr>
            <w:tcW w:w="2126" w:type="dxa"/>
          </w:tcPr>
          <w:p w14:paraId="4B4F80EE" w14:textId="77777777" w:rsidR="007476FA" w:rsidRPr="007476FA" w:rsidRDefault="007476FA" w:rsidP="00F07A51">
            <w:pPr>
              <w:ind w:firstLine="0"/>
              <w:jc w:val="center"/>
            </w:pPr>
            <w:r w:rsidRPr="007476FA">
              <w:t>UC_05.4a</w:t>
            </w:r>
          </w:p>
        </w:tc>
        <w:tc>
          <w:tcPr>
            <w:tcW w:w="5522" w:type="dxa"/>
          </w:tcPr>
          <w:p w14:paraId="4411FD08" w14:textId="77777777" w:rsidR="007476FA" w:rsidRPr="007476FA" w:rsidRDefault="007476FA" w:rsidP="00F07A51">
            <w:pPr>
              <w:ind w:firstLine="23"/>
              <w:jc w:val="center"/>
            </w:pPr>
            <w:r w:rsidRPr="007476FA">
              <w:t>Thêm người thân với người bình thường</w:t>
            </w:r>
          </w:p>
        </w:tc>
      </w:tr>
      <w:tr w:rsidR="007476FA" w:rsidRPr="007476FA" w14:paraId="29824783" w14:textId="77777777" w:rsidTr="007476FA">
        <w:tc>
          <w:tcPr>
            <w:tcW w:w="846" w:type="dxa"/>
          </w:tcPr>
          <w:p w14:paraId="02EBA6F1" w14:textId="77777777" w:rsidR="007476FA" w:rsidRPr="007476FA" w:rsidRDefault="007476FA" w:rsidP="00340A34">
            <w:pPr>
              <w:ind w:firstLine="0"/>
              <w:jc w:val="center"/>
              <w:rPr>
                <w:b/>
                <w:bCs/>
              </w:rPr>
            </w:pPr>
            <w:r w:rsidRPr="007476FA">
              <w:rPr>
                <w:b/>
                <w:bCs/>
              </w:rPr>
              <w:t>11</w:t>
            </w:r>
          </w:p>
        </w:tc>
        <w:tc>
          <w:tcPr>
            <w:tcW w:w="2126" w:type="dxa"/>
          </w:tcPr>
          <w:p w14:paraId="25701570" w14:textId="77777777" w:rsidR="007476FA" w:rsidRPr="007476FA" w:rsidRDefault="007476FA" w:rsidP="00F07A51">
            <w:pPr>
              <w:ind w:firstLine="0"/>
              <w:jc w:val="center"/>
              <w:rPr>
                <w:b/>
              </w:rPr>
            </w:pPr>
            <w:r w:rsidRPr="007476FA">
              <w:t>UC_05.4b</w:t>
            </w:r>
          </w:p>
        </w:tc>
        <w:tc>
          <w:tcPr>
            <w:tcW w:w="5522" w:type="dxa"/>
          </w:tcPr>
          <w:p w14:paraId="57F33D44" w14:textId="77777777" w:rsidR="007476FA" w:rsidRPr="007476FA" w:rsidRDefault="007476FA" w:rsidP="00F07A51">
            <w:pPr>
              <w:ind w:firstLine="23"/>
              <w:jc w:val="center"/>
            </w:pPr>
            <w:r w:rsidRPr="007476FA">
              <w:t>Thêm người thân với người khuyết tật</w:t>
            </w:r>
          </w:p>
        </w:tc>
      </w:tr>
      <w:tr w:rsidR="007476FA" w:rsidRPr="007476FA" w14:paraId="4A075BEA" w14:textId="77777777" w:rsidTr="007476FA">
        <w:tc>
          <w:tcPr>
            <w:tcW w:w="846" w:type="dxa"/>
          </w:tcPr>
          <w:p w14:paraId="05FE3AAB" w14:textId="77777777" w:rsidR="007476FA" w:rsidRPr="007476FA" w:rsidRDefault="007476FA" w:rsidP="00340A34">
            <w:pPr>
              <w:ind w:firstLine="0"/>
              <w:jc w:val="center"/>
              <w:rPr>
                <w:b/>
                <w:bCs/>
              </w:rPr>
            </w:pPr>
            <w:r w:rsidRPr="007476FA">
              <w:rPr>
                <w:b/>
                <w:bCs/>
              </w:rPr>
              <w:t>12</w:t>
            </w:r>
          </w:p>
        </w:tc>
        <w:tc>
          <w:tcPr>
            <w:tcW w:w="2126" w:type="dxa"/>
          </w:tcPr>
          <w:p w14:paraId="051D6FF1" w14:textId="77777777" w:rsidR="007476FA" w:rsidRPr="007476FA" w:rsidRDefault="007476FA" w:rsidP="00F07A51">
            <w:pPr>
              <w:ind w:firstLine="0"/>
              <w:jc w:val="center"/>
            </w:pPr>
            <w:r w:rsidRPr="007476FA">
              <w:t>UC_06</w:t>
            </w:r>
          </w:p>
        </w:tc>
        <w:tc>
          <w:tcPr>
            <w:tcW w:w="5522" w:type="dxa"/>
          </w:tcPr>
          <w:p w14:paraId="555C1E68" w14:textId="77777777" w:rsidR="007476FA" w:rsidRPr="007476FA" w:rsidRDefault="007476FA" w:rsidP="00F07A51">
            <w:pPr>
              <w:ind w:firstLine="23"/>
              <w:jc w:val="center"/>
            </w:pPr>
            <w:r w:rsidRPr="007476FA">
              <w:t>Nạp tiền</w:t>
            </w:r>
          </w:p>
        </w:tc>
      </w:tr>
      <w:tr w:rsidR="007476FA" w:rsidRPr="007476FA" w14:paraId="1BEAD981" w14:textId="77777777" w:rsidTr="007476FA">
        <w:tc>
          <w:tcPr>
            <w:tcW w:w="846" w:type="dxa"/>
          </w:tcPr>
          <w:p w14:paraId="175DFB93" w14:textId="77777777" w:rsidR="007476FA" w:rsidRPr="007476FA" w:rsidRDefault="007476FA" w:rsidP="00340A34">
            <w:pPr>
              <w:ind w:firstLine="0"/>
              <w:jc w:val="center"/>
              <w:rPr>
                <w:b/>
                <w:bCs/>
              </w:rPr>
            </w:pPr>
            <w:r w:rsidRPr="007476FA">
              <w:rPr>
                <w:b/>
                <w:bCs/>
              </w:rPr>
              <w:t>13</w:t>
            </w:r>
          </w:p>
        </w:tc>
        <w:tc>
          <w:tcPr>
            <w:tcW w:w="2126" w:type="dxa"/>
          </w:tcPr>
          <w:p w14:paraId="0B88E888" w14:textId="77777777" w:rsidR="007476FA" w:rsidRPr="007476FA" w:rsidRDefault="007476FA" w:rsidP="00F07A51">
            <w:pPr>
              <w:ind w:firstLine="0"/>
              <w:jc w:val="center"/>
            </w:pPr>
            <w:r w:rsidRPr="007476FA">
              <w:t>UC_07.1</w:t>
            </w:r>
          </w:p>
        </w:tc>
        <w:tc>
          <w:tcPr>
            <w:tcW w:w="5522" w:type="dxa"/>
          </w:tcPr>
          <w:p w14:paraId="1E4D70BE" w14:textId="77777777" w:rsidR="007476FA" w:rsidRPr="007476FA" w:rsidRDefault="007476FA" w:rsidP="00F07A51">
            <w:pPr>
              <w:ind w:firstLine="23"/>
              <w:jc w:val="center"/>
            </w:pPr>
            <w:r w:rsidRPr="007476FA">
              <w:t>Thanh toán đối với khách hàng không có tài khoản</w:t>
            </w:r>
          </w:p>
        </w:tc>
      </w:tr>
      <w:tr w:rsidR="007476FA" w:rsidRPr="007476FA" w14:paraId="30A82C70" w14:textId="77777777" w:rsidTr="007476FA">
        <w:tc>
          <w:tcPr>
            <w:tcW w:w="846" w:type="dxa"/>
          </w:tcPr>
          <w:p w14:paraId="1BA6F159" w14:textId="77777777" w:rsidR="007476FA" w:rsidRPr="007476FA" w:rsidRDefault="007476FA" w:rsidP="00340A34">
            <w:pPr>
              <w:ind w:firstLine="0"/>
              <w:jc w:val="center"/>
              <w:rPr>
                <w:b/>
                <w:bCs/>
              </w:rPr>
            </w:pPr>
            <w:r w:rsidRPr="007476FA">
              <w:rPr>
                <w:b/>
                <w:bCs/>
              </w:rPr>
              <w:t>14</w:t>
            </w:r>
          </w:p>
        </w:tc>
        <w:tc>
          <w:tcPr>
            <w:tcW w:w="2126" w:type="dxa"/>
          </w:tcPr>
          <w:p w14:paraId="6E85A1BF" w14:textId="77777777" w:rsidR="007476FA" w:rsidRPr="007476FA" w:rsidRDefault="007476FA" w:rsidP="00F07A51">
            <w:pPr>
              <w:ind w:firstLine="0"/>
              <w:jc w:val="center"/>
            </w:pPr>
            <w:r w:rsidRPr="007476FA">
              <w:t>UC_07.2</w:t>
            </w:r>
          </w:p>
        </w:tc>
        <w:tc>
          <w:tcPr>
            <w:tcW w:w="5522" w:type="dxa"/>
          </w:tcPr>
          <w:p w14:paraId="179B01FE" w14:textId="77777777" w:rsidR="007476FA" w:rsidRPr="007476FA" w:rsidRDefault="007476FA" w:rsidP="00F07A51">
            <w:pPr>
              <w:ind w:firstLine="23"/>
              <w:jc w:val="center"/>
            </w:pPr>
            <w:r w:rsidRPr="007476FA">
              <w:t>Thanh toán đối với khách hàng có tài khoản</w:t>
            </w:r>
          </w:p>
        </w:tc>
      </w:tr>
      <w:tr w:rsidR="007476FA" w:rsidRPr="007476FA" w14:paraId="00C78904" w14:textId="77777777" w:rsidTr="007476FA">
        <w:tc>
          <w:tcPr>
            <w:tcW w:w="846" w:type="dxa"/>
          </w:tcPr>
          <w:p w14:paraId="3EBDA33F" w14:textId="77777777" w:rsidR="007476FA" w:rsidRPr="007476FA" w:rsidRDefault="007476FA" w:rsidP="00340A34">
            <w:pPr>
              <w:ind w:firstLine="0"/>
              <w:jc w:val="center"/>
              <w:rPr>
                <w:b/>
                <w:bCs/>
              </w:rPr>
            </w:pPr>
            <w:r w:rsidRPr="007476FA">
              <w:rPr>
                <w:b/>
                <w:bCs/>
              </w:rPr>
              <w:t>15</w:t>
            </w:r>
          </w:p>
        </w:tc>
        <w:tc>
          <w:tcPr>
            <w:tcW w:w="2126" w:type="dxa"/>
          </w:tcPr>
          <w:p w14:paraId="0C2C8A92" w14:textId="77777777" w:rsidR="007476FA" w:rsidRPr="007476FA" w:rsidRDefault="007476FA" w:rsidP="00F07A51">
            <w:pPr>
              <w:ind w:firstLine="0"/>
              <w:jc w:val="center"/>
            </w:pPr>
            <w:r w:rsidRPr="007476FA">
              <w:t>UC_08.1</w:t>
            </w:r>
          </w:p>
        </w:tc>
        <w:tc>
          <w:tcPr>
            <w:tcW w:w="5522" w:type="dxa"/>
          </w:tcPr>
          <w:p w14:paraId="23CCBEFC" w14:textId="77777777" w:rsidR="007476FA" w:rsidRPr="007476FA" w:rsidRDefault="007476FA" w:rsidP="00F07A51">
            <w:pPr>
              <w:ind w:firstLine="23"/>
              <w:jc w:val="center"/>
            </w:pPr>
            <w:r w:rsidRPr="007476FA">
              <w:t>Tra cứu danh sách tuyến xe</w:t>
            </w:r>
          </w:p>
        </w:tc>
      </w:tr>
      <w:tr w:rsidR="007476FA" w:rsidRPr="007476FA" w14:paraId="607E8ACA" w14:textId="77777777" w:rsidTr="007476FA">
        <w:tc>
          <w:tcPr>
            <w:tcW w:w="846" w:type="dxa"/>
          </w:tcPr>
          <w:p w14:paraId="01E00C2A" w14:textId="77777777" w:rsidR="007476FA" w:rsidRPr="007476FA" w:rsidRDefault="007476FA" w:rsidP="00340A34">
            <w:pPr>
              <w:ind w:firstLine="0"/>
              <w:jc w:val="center"/>
              <w:rPr>
                <w:b/>
                <w:bCs/>
              </w:rPr>
            </w:pPr>
            <w:r w:rsidRPr="007476FA">
              <w:rPr>
                <w:b/>
                <w:bCs/>
              </w:rPr>
              <w:t>16</w:t>
            </w:r>
          </w:p>
        </w:tc>
        <w:tc>
          <w:tcPr>
            <w:tcW w:w="2126" w:type="dxa"/>
          </w:tcPr>
          <w:p w14:paraId="0B3F5318" w14:textId="77777777" w:rsidR="007476FA" w:rsidRPr="007476FA" w:rsidRDefault="007476FA" w:rsidP="00F07A51">
            <w:pPr>
              <w:ind w:firstLine="0"/>
              <w:jc w:val="center"/>
            </w:pPr>
            <w:r w:rsidRPr="007476FA">
              <w:t>UC_08.2</w:t>
            </w:r>
          </w:p>
        </w:tc>
        <w:tc>
          <w:tcPr>
            <w:tcW w:w="5522" w:type="dxa"/>
          </w:tcPr>
          <w:p w14:paraId="176388A9" w14:textId="77777777" w:rsidR="007476FA" w:rsidRPr="007476FA" w:rsidRDefault="007476FA" w:rsidP="00F07A51">
            <w:pPr>
              <w:ind w:firstLine="23"/>
              <w:jc w:val="center"/>
            </w:pPr>
            <w:r w:rsidRPr="007476FA">
              <w:t>Tìm đường</w:t>
            </w:r>
          </w:p>
        </w:tc>
      </w:tr>
      <w:tr w:rsidR="007476FA" w:rsidRPr="007476FA" w14:paraId="2EFF5D7A" w14:textId="77777777" w:rsidTr="007476FA">
        <w:tc>
          <w:tcPr>
            <w:tcW w:w="846" w:type="dxa"/>
          </w:tcPr>
          <w:p w14:paraId="719F4E7B" w14:textId="77777777" w:rsidR="007476FA" w:rsidRPr="007476FA" w:rsidRDefault="007476FA" w:rsidP="00340A34">
            <w:pPr>
              <w:ind w:firstLine="0"/>
              <w:jc w:val="center"/>
              <w:rPr>
                <w:b/>
                <w:bCs/>
              </w:rPr>
            </w:pPr>
            <w:r w:rsidRPr="007476FA">
              <w:rPr>
                <w:b/>
                <w:bCs/>
              </w:rPr>
              <w:t>17</w:t>
            </w:r>
          </w:p>
        </w:tc>
        <w:tc>
          <w:tcPr>
            <w:tcW w:w="2126" w:type="dxa"/>
          </w:tcPr>
          <w:p w14:paraId="0792C27E" w14:textId="77777777" w:rsidR="007476FA" w:rsidRPr="007476FA" w:rsidRDefault="007476FA" w:rsidP="00F07A51">
            <w:pPr>
              <w:ind w:firstLine="0"/>
              <w:jc w:val="center"/>
            </w:pPr>
            <w:r w:rsidRPr="007476FA">
              <w:t>UC_09</w:t>
            </w:r>
          </w:p>
        </w:tc>
        <w:tc>
          <w:tcPr>
            <w:tcW w:w="5522" w:type="dxa"/>
          </w:tcPr>
          <w:p w14:paraId="243C0E5A" w14:textId="77777777" w:rsidR="007476FA" w:rsidRPr="007476FA" w:rsidRDefault="007476FA" w:rsidP="00F07A51">
            <w:pPr>
              <w:ind w:firstLine="23"/>
              <w:jc w:val="center"/>
            </w:pPr>
            <w:r w:rsidRPr="007476FA">
              <w:t>Chuyển tiền</w:t>
            </w:r>
          </w:p>
        </w:tc>
      </w:tr>
    </w:tbl>
    <w:p w14:paraId="3B73A267" w14:textId="455CD103" w:rsidR="004B7B4E" w:rsidRPr="004B7B4E" w:rsidRDefault="004B7B4E" w:rsidP="004B7B4E">
      <w:pPr>
        <w:ind w:left="720" w:firstLine="0"/>
        <w:rPr>
          <w:rFonts w:eastAsia="SimSun"/>
        </w:rPr>
      </w:pPr>
      <w:bookmarkStart w:id="117" w:name="_Toc111059457"/>
    </w:p>
    <w:p w14:paraId="15B1CF70" w14:textId="2B92D7F5" w:rsidR="007476FA" w:rsidRPr="007476FA" w:rsidRDefault="007476FA" w:rsidP="00E02D2F">
      <w:pPr>
        <w:pStyle w:val="ListParagraph"/>
        <w:numPr>
          <w:ilvl w:val="1"/>
          <w:numId w:val="20"/>
        </w:numPr>
        <w:spacing w:before="120"/>
        <w:ind w:left="567" w:hanging="567"/>
        <w:outlineLvl w:val="1"/>
        <w:rPr>
          <w:b/>
          <w:szCs w:val="26"/>
        </w:rPr>
      </w:pPr>
      <w:r w:rsidRPr="007476FA">
        <w:rPr>
          <w:b/>
          <w:szCs w:val="26"/>
        </w:rPr>
        <w:lastRenderedPageBreak/>
        <w:t>Yêu cầu phi chức năng</w:t>
      </w:r>
      <w:bookmarkEnd w:id="117"/>
    </w:p>
    <w:p w14:paraId="616FC56A" w14:textId="77777777" w:rsidR="007476FA" w:rsidRPr="007476FA" w:rsidRDefault="007476FA" w:rsidP="00E02D2F">
      <w:pPr>
        <w:pStyle w:val="ListParagraph"/>
        <w:numPr>
          <w:ilvl w:val="2"/>
          <w:numId w:val="20"/>
        </w:numPr>
        <w:spacing w:before="120"/>
        <w:ind w:left="1276"/>
        <w:outlineLvl w:val="2"/>
        <w:rPr>
          <w:b/>
          <w:iCs/>
          <w:szCs w:val="26"/>
        </w:rPr>
      </w:pPr>
      <w:bookmarkStart w:id="118" w:name="_Toc111059458"/>
      <w:r w:rsidRPr="007476FA">
        <w:rPr>
          <w:b/>
          <w:iCs/>
        </w:rPr>
        <w:t>Yêu cầu về giao diện người sử dùng</w:t>
      </w:r>
      <w:bookmarkEnd w:id="118"/>
    </w:p>
    <w:p w14:paraId="17F56986" w14:textId="77777777" w:rsidR="007476FA" w:rsidRPr="007476FA" w:rsidRDefault="007476FA" w:rsidP="007476FA">
      <w:pPr>
        <w:pStyle w:val="Nomal-"/>
        <w:tabs>
          <w:tab w:val="clear" w:pos="717"/>
        </w:tabs>
        <w:ind w:left="425" w:hanging="357"/>
      </w:pPr>
      <w:r w:rsidRPr="007476FA">
        <w:t>Các giao diện thiết kế đơn giản, dễ sử dụng, theo một chuẩn giao diện thống nhất</w:t>
      </w:r>
    </w:p>
    <w:p w14:paraId="3CDDF061" w14:textId="77777777" w:rsidR="007476FA" w:rsidRPr="007476FA" w:rsidRDefault="007476FA" w:rsidP="007476FA">
      <w:pPr>
        <w:pStyle w:val="Nomal-"/>
        <w:tabs>
          <w:tab w:val="clear" w:pos="717"/>
        </w:tabs>
        <w:ind w:left="425" w:hanging="357"/>
      </w:pPr>
      <w:r w:rsidRPr="007476FA">
        <w:t>Hệ thống cho phép người dùng nhập và hiển thị tất cả dữ liệu theo định dạng Unicode.</w:t>
      </w:r>
    </w:p>
    <w:p w14:paraId="295B83A5" w14:textId="77777777" w:rsidR="007476FA" w:rsidRPr="007476FA" w:rsidRDefault="007476FA" w:rsidP="007476FA">
      <w:pPr>
        <w:pStyle w:val="Nomal-"/>
        <w:tabs>
          <w:tab w:val="clear" w:pos="717"/>
        </w:tabs>
        <w:ind w:left="425" w:hanging="357"/>
      </w:pPr>
      <w:r w:rsidRPr="007476FA">
        <w:t>Sử dụng ngôn ngữ tiếng Việt và tiếng Anh trên giao diện</w:t>
      </w:r>
    </w:p>
    <w:p w14:paraId="36D61294" w14:textId="77777777" w:rsidR="007476FA" w:rsidRPr="007476FA" w:rsidRDefault="007476FA" w:rsidP="007476FA">
      <w:pPr>
        <w:pStyle w:val="Nomal-"/>
        <w:tabs>
          <w:tab w:val="clear" w:pos="717"/>
        </w:tabs>
        <w:ind w:left="425" w:hanging="357"/>
      </w:pPr>
      <w:r w:rsidRPr="007476FA">
        <w:t>Các chức năng có cơ chế thông báo lỗi thân thiện và rõ ràng</w:t>
      </w:r>
    </w:p>
    <w:p w14:paraId="4D93961A" w14:textId="77777777" w:rsidR="007476FA" w:rsidRPr="007476FA" w:rsidRDefault="007476FA" w:rsidP="007476FA">
      <w:pPr>
        <w:pStyle w:val="Nomal-"/>
        <w:tabs>
          <w:tab w:val="clear" w:pos="717"/>
        </w:tabs>
        <w:ind w:left="425" w:hanging="357"/>
      </w:pPr>
      <w:r w:rsidRPr="007476FA">
        <w:t>Thông báo lỗi phải rõ ràng cụ thể và ngắn gọn, giúp cho người sử dụng biết được lý do gây ra lỗi để tránh lặp lại các trường hợp tương tự.</w:t>
      </w:r>
    </w:p>
    <w:p w14:paraId="31F23139" w14:textId="77777777" w:rsidR="007476FA" w:rsidRPr="007476FA" w:rsidRDefault="007476FA" w:rsidP="007476FA">
      <w:pPr>
        <w:pStyle w:val="Nomal-"/>
        <w:tabs>
          <w:tab w:val="clear" w:pos="717"/>
        </w:tabs>
        <w:ind w:left="425" w:hanging="357"/>
      </w:pPr>
      <w:r w:rsidRPr="007476FA">
        <w:t>Màu sắc đơn giản với tông màu chủ đạo là xanh lá, dễ nhìn và gây thiện cảm cho người dùng</w:t>
      </w:r>
    </w:p>
    <w:p w14:paraId="33572004" w14:textId="77777777" w:rsidR="007476FA" w:rsidRPr="007476FA" w:rsidRDefault="007476FA" w:rsidP="00E02D2F">
      <w:pPr>
        <w:pStyle w:val="ListParagraph"/>
        <w:numPr>
          <w:ilvl w:val="2"/>
          <w:numId w:val="20"/>
        </w:numPr>
        <w:spacing w:before="120"/>
        <w:ind w:left="1276"/>
        <w:outlineLvl w:val="2"/>
        <w:rPr>
          <w:b/>
          <w:iCs/>
          <w:szCs w:val="26"/>
        </w:rPr>
      </w:pPr>
      <w:bookmarkStart w:id="119" w:name="_Toc111059459"/>
      <w:r w:rsidRPr="007476FA">
        <w:rPr>
          <w:b/>
          <w:iCs/>
        </w:rPr>
        <w:t>Yêu cầu về tốc độ xử lý</w:t>
      </w:r>
      <w:bookmarkEnd w:id="119"/>
    </w:p>
    <w:p w14:paraId="3073F7CB" w14:textId="77777777" w:rsidR="007476FA" w:rsidRPr="007476FA" w:rsidRDefault="007476FA" w:rsidP="007476FA">
      <w:pPr>
        <w:ind w:firstLine="357"/>
      </w:pPr>
      <w:r w:rsidRPr="007476FA">
        <w:t>Đây là hệ thống quản lý với dữ liệu ngày càng lớn theo thời gian và cần cập nhật liên tục về các tuyến xe và bản đồ. Vì vậy, hệ thống phải đảm bảo thời gian truy xuất dữ liệu nhanh để đảm bảo trải nghiệm cho người dùng. (không quá 5s cho một thao tác)</w:t>
      </w:r>
    </w:p>
    <w:p w14:paraId="6BF60561" w14:textId="77777777" w:rsidR="007476FA" w:rsidRPr="007476FA" w:rsidRDefault="007476FA" w:rsidP="007476FA">
      <w:pPr>
        <w:pStyle w:val="Nomal-"/>
        <w:tabs>
          <w:tab w:val="clear" w:pos="717"/>
        </w:tabs>
        <w:ind w:left="426" w:hanging="357"/>
        <w:rPr>
          <w:b/>
        </w:rPr>
      </w:pPr>
      <w:r w:rsidRPr="007476FA">
        <w:t xml:space="preserve">Thời gian cho phép để hiển thị đầy đủ trang thông tin là 10 (s) </w:t>
      </w:r>
    </w:p>
    <w:p w14:paraId="583943E3" w14:textId="77777777" w:rsidR="007476FA" w:rsidRPr="007476FA" w:rsidRDefault="007476FA" w:rsidP="007476FA">
      <w:pPr>
        <w:pStyle w:val="Nomal-"/>
        <w:tabs>
          <w:tab w:val="clear" w:pos="717"/>
        </w:tabs>
        <w:ind w:left="426" w:hanging="357"/>
        <w:rPr>
          <w:b/>
        </w:rPr>
      </w:pPr>
      <w:r w:rsidRPr="007476FA">
        <w:t xml:space="preserve">Thời gian cho phép để gửi kết quả tìm kiếm thông tin là 10-15 (s). </w:t>
      </w:r>
    </w:p>
    <w:p w14:paraId="27EE39CD" w14:textId="77777777" w:rsidR="007476FA" w:rsidRPr="007476FA" w:rsidRDefault="007476FA" w:rsidP="007476FA">
      <w:pPr>
        <w:pStyle w:val="Nomal-"/>
        <w:tabs>
          <w:tab w:val="clear" w:pos="717"/>
        </w:tabs>
        <w:ind w:left="426" w:hanging="357"/>
        <w:rPr>
          <w:b/>
        </w:rPr>
      </w:pPr>
      <w:r w:rsidRPr="007476FA">
        <w:t>Hệ thống phải đảm bảo số lượng giao dịch nhiều người cùng lúc (tối thiểu phải đảm bảo hoạt động cho 500 người dùng cùng lúc).</w:t>
      </w:r>
    </w:p>
    <w:p w14:paraId="792C3B3F" w14:textId="77777777" w:rsidR="007476FA" w:rsidRPr="007476FA" w:rsidRDefault="007476FA" w:rsidP="007476FA">
      <w:pPr>
        <w:rPr>
          <w:b/>
          <w:bCs/>
          <w:caps/>
          <w:kern w:val="32"/>
          <w:sz w:val="28"/>
          <w:szCs w:val="32"/>
        </w:rPr>
      </w:pPr>
      <w:bookmarkStart w:id="120" w:name="_Toc98339755"/>
      <w:r w:rsidRPr="007476FA">
        <w:br w:type="page"/>
      </w:r>
    </w:p>
    <w:p w14:paraId="30E9CE8F" w14:textId="77777777" w:rsidR="007476FA" w:rsidRPr="007476FA" w:rsidRDefault="007476FA" w:rsidP="007476FA">
      <w:pPr>
        <w:pStyle w:val="Heading1"/>
      </w:pPr>
      <w:bookmarkStart w:id="121" w:name="_Toc111034851"/>
      <w:bookmarkStart w:id="122" w:name="_Toc111059460"/>
      <w:r w:rsidRPr="007476FA">
        <w:lastRenderedPageBreak/>
        <w:t>CHƯƠNG 4. KẾT QUẢ</w:t>
      </w:r>
      <w:bookmarkEnd w:id="120"/>
      <w:r w:rsidRPr="007476FA">
        <w:t xml:space="preserve"> HỆ THỐNG BUS TICKETLESS</w:t>
      </w:r>
      <w:bookmarkEnd w:id="121"/>
      <w:bookmarkEnd w:id="122"/>
    </w:p>
    <w:p w14:paraId="14A6025E" w14:textId="77777777" w:rsidR="007476FA" w:rsidRPr="007476FA" w:rsidRDefault="007476FA" w:rsidP="00E02D2F">
      <w:pPr>
        <w:pStyle w:val="ListParagraph"/>
        <w:numPr>
          <w:ilvl w:val="1"/>
          <w:numId w:val="67"/>
        </w:numPr>
        <w:spacing w:before="120"/>
        <w:ind w:left="567" w:hanging="567"/>
        <w:outlineLvl w:val="1"/>
        <w:rPr>
          <w:b/>
          <w:bCs/>
        </w:rPr>
      </w:pPr>
      <w:bookmarkStart w:id="123" w:name="_Toc111059461"/>
      <w:r w:rsidRPr="007476FA">
        <w:rPr>
          <w:b/>
          <w:bCs/>
        </w:rPr>
        <w:t>Thiết kế giao diện người dùng trên Mobile</w:t>
      </w:r>
      <w:bookmarkEnd w:id="123"/>
    </w:p>
    <w:p w14:paraId="3FB58F63" w14:textId="77777777" w:rsidR="007476FA" w:rsidRPr="007476FA" w:rsidRDefault="007476FA" w:rsidP="00E02D2F">
      <w:pPr>
        <w:pStyle w:val="ListParagraph"/>
        <w:numPr>
          <w:ilvl w:val="2"/>
          <w:numId w:val="67"/>
        </w:numPr>
        <w:spacing w:before="120"/>
        <w:ind w:left="1276"/>
        <w:outlineLvl w:val="2"/>
        <w:rPr>
          <w:b/>
          <w:bCs/>
        </w:rPr>
      </w:pPr>
      <w:bookmarkStart w:id="124" w:name="_Toc111059462"/>
      <w:r w:rsidRPr="007476FA">
        <w:rPr>
          <w:b/>
          <w:szCs w:val="26"/>
        </w:rPr>
        <w:t>Giao diện Xác thực số điện thoại</w:t>
      </w:r>
      <w:bookmarkEnd w:id="124"/>
    </w:p>
    <w:p w14:paraId="334AAE7E" w14:textId="77777777" w:rsidR="007476FA" w:rsidRPr="007476FA" w:rsidRDefault="007476FA" w:rsidP="00DB315D">
      <w:pPr>
        <w:keepNext/>
        <w:ind w:firstLine="0"/>
        <w:jc w:val="center"/>
      </w:pPr>
      <w:r w:rsidRPr="007476FA">
        <w:rPr>
          <w:noProof/>
        </w:rPr>
        <w:drawing>
          <wp:inline distT="0" distB="0" distL="0" distR="0" wp14:anchorId="70CB6D34" wp14:editId="175B2BCA">
            <wp:extent cx="4048125" cy="2971750"/>
            <wp:effectExtent l="0" t="0" r="0" b="635"/>
            <wp:docPr id="19" name="Picture 19" descr="C:\Users\Admin\Downloads\XTSĐ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XTSĐT(2).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68696" cy="2986851"/>
                    </a:xfrm>
                    <a:prstGeom prst="rect">
                      <a:avLst/>
                    </a:prstGeom>
                    <a:noFill/>
                    <a:ln>
                      <a:noFill/>
                    </a:ln>
                  </pic:spPr>
                </pic:pic>
              </a:graphicData>
            </a:graphic>
          </wp:inline>
        </w:drawing>
      </w:r>
    </w:p>
    <w:p w14:paraId="5314F655" w14:textId="77777777" w:rsidR="007476FA" w:rsidRPr="007476FA" w:rsidRDefault="007476FA" w:rsidP="007476FA">
      <w:pPr>
        <w:pStyle w:val="Caption"/>
        <w:rPr>
          <w:i/>
          <w:iCs/>
          <w:color w:val="1F497D" w:themeColor="text2"/>
        </w:rPr>
      </w:pPr>
      <w:bookmarkStart w:id="125" w:name="_Toc11105948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4</w:t>
      </w:r>
      <w:r w:rsidRPr="007476FA">
        <w:rPr>
          <w:i/>
          <w:iCs/>
          <w:color w:val="1F497D" w:themeColor="text2"/>
        </w:rPr>
        <w:fldChar w:fldCharType="end"/>
      </w:r>
      <w:r w:rsidRPr="007476FA">
        <w:rPr>
          <w:i/>
          <w:iCs/>
          <w:color w:val="1F497D" w:themeColor="text2"/>
        </w:rPr>
        <w:t>. Giao diện “Xác thực số điện thoại”</w:t>
      </w:r>
      <w:bookmarkEnd w:id="125"/>
    </w:p>
    <w:p w14:paraId="663AFD8F" w14:textId="77777777" w:rsidR="007476FA" w:rsidRPr="007476FA" w:rsidRDefault="007476FA" w:rsidP="00E02D2F">
      <w:pPr>
        <w:pStyle w:val="ListParagraph"/>
        <w:numPr>
          <w:ilvl w:val="2"/>
          <w:numId w:val="67"/>
        </w:numPr>
        <w:spacing w:before="120"/>
        <w:ind w:left="1276"/>
        <w:outlineLvl w:val="2"/>
        <w:rPr>
          <w:b/>
          <w:szCs w:val="26"/>
        </w:rPr>
      </w:pPr>
      <w:bookmarkStart w:id="126" w:name="_Toc111059463"/>
      <w:r w:rsidRPr="007476FA">
        <w:rPr>
          <w:b/>
          <w:szCs w:val="26"/>
        </w:rPr>
        <w:t>Giao diện Đăng nhập</w:t>
      </w:r>
      <w:bookmarkEnd w:id="126"/>
    </w:p>
    <w:p w14:paraId="001E3942" w14:textId="77777777" w:rsidR="007476FA" w:rsidRPr="007476FA" w:rsidRDefault="007476FA" w:rsidP="00340A34">
      <w:pPr>
        <w:keepNext/>
        <w:ind w:firstLine="0"/>
        <w:jc w:val="center"/>
      </w:pPr>
      <w:r w:rsidRPr="007476FA">
        <w:rPr>
          <w:noProof/>
        </w:rPr>
        <w:drawing>
          <wp:inline distT="0" distB="0" distL="0" distR="0" wp14:anchorId="185C70C7" wp14:editId="2881CFFF">
            <wp:extent cx="3838575" cy="3609975"/>
            <wp:effectExtent l="0" t="0" r="9525" b="9525"/>
            <wp:docPr id="21" name="Picture 21" descr="C:\Users\Admin\Downloads\MH_ĐN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MH_ĐNTK.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49393" cy="3620149"/>
                    </a:xfrm>
                    <a:prstGeom prst="rect">
                      <a:avLst/>
                    </a:prstGeom>
                    <a:noFill/>
                    <a:ln>
                      <a:noFill/>
                    </a:ln>
                  </pic:spPr>
                </pic:pic>
              </a:graphicData>
            </a:graphic>
          </wp:inline>
        </w:drawing>
      </w:r>
    </w:p>
    <w:p w14:paraId="22875871" w14:textId="77777777" w:rsidR="007476FA" w:rsidRPr="007476FA" w:rsidRDefault="007476FA" w:rsidP="007476FA">
      <w:pPr>
        <w:pStyle w:val="Caption"/>
        <w:rPr>
          <w:i/>
          <w:iCs/>
          <w:color w:val="1F497D" w:themeColor="text2"/>
        </w:rPr>
      </w:pPr>
      <w:bookmarkStart w:id="127" w:name="_Toc11105949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5</w:t>
      </w:r>
      <w:r w:rsidRPr="007476FA">
        <w:rPr>
          <w:i/>
          <w:iCs/>
          <w:color w:val="1F497D" w:themeColor="text2"/>
        </w:rPr>
        <w:fldChar w:fldCharType="end"/>
      </w:r>
      <w:r w:rsidRPr="007476FA">
        <w:rPr>
          <w:i/>
          <w:iCs/>
          <w:color w:val="1F497D" w:themeColor="text2"/>
        </w:rPr>
        <w:t>. Giao diện “Đăng nhập”</w:t>
      </w:r>
      <w:bookmarkEnd w:id="127"/>
    </w:p>
    <w:p w14:paraId="3D58BB1F" w14:textId="77777777" w:rsidR="007476FA" w:rsidRPr="007476FA" w:rsidRDefault="007476FA" w:rsidP="00E02D2F">
      <w:pPr>
        <w:pStyle w:val="Caption"/>
        <w:numPr>
          <w:ilvl w:val="2"/>
          <w:numId w:val="67"/>
        </w:numPr>
        <w:spacing w:before="120" w:after="60"/>
        <w:ind w:left="1276"/>
        <w:jc w:val="both"/>
        <w:outlineLvl w:val="2"/>
        <w:rPr>
          <w:i/>
          <w:iCs/>
          <w:color w:val="1F497D" w:themeColor="text2"/>
        </w:rPr>
      </w:pPr>
      <w:bookmarkStart w:id="128" w:name="_Toc111059464"/>
      <w:r w:rsidRPr="007476FA">
        <w:rPr>
          <w:b/>
          <w:szCs w:val="26"/>
        </w:rPr>
        <w:lastRenderedPageBreak/>
        <w:t>Giao diện Đăng kí</w:t>
      </w:r>
      <w:bookmarkEnd w:id="128"/>
    </w:p>
    <w:p w14:paraId="100F74D9" w14:textId="77777777" w:rsidR="007476FA" w:rsidRPr="007476FA" w:rsidRDefault="007476FA" w:rsidP="00E02D2F">
      <w:pPr>
        <w:pStyle w:val="ListParagraph"/>
        <w:numPr>
          <w:ilvl w:val="3"/>
          <w:numId w:val="67"/>
        </w:numPr>
        <w:ind w:left="1843" w:hanging="851"/>
        <w:outlineLvl w:val="3"/>
      </w:pPr>
      <w:r w:rsidRPr="007476FA">
        <w:rPr>
          <w:b/>
          <w:szCs w:val="26"/>
        </w:rPr>
        <w:t>Giao diện Đăng kí tài khoản với khách hàng bình thường</w:t>
      </w:r>
    </w:p>
    <w:p w14:paraId="3C02617A" w14:textId="77777777" w:rsidR="007476FA" w:rsidRPr="007476FA" w:rsidRDefault="007476FA" w:rsidP="00DB315D">
      <w:pPr>
        <w:keepNext/>
        <w:ind w:firstLine="0"/>
        <w:jc w:val="center"/>
      </w:pPr>
      <w:r w:rsidRPr="007476FA">
        <w:rPr>
          <w:noProof/>
        </w:rPr>
        <w:drawing>
          <wp:inline distT="0" distB="0" distL="0" distR="0" wp14:anchorId="3B7B9743" wp14:editId="0F66AFAC">
            <wp:extent cx="5400040" cy="5616575"/>
            <wp:effectExtent l="0" t="0" r="0" b="3175"/>
            <wp:docPr id="22" name="Picture 22" descr="C:\Users\Admin\Downloads\Mh_ĐK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Mh_ĐKTK.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5616575"/>
                    </a:xfrm>
                    <a:prstGeom prst="rect">
                      <a:avLst/>
                    </a:prstGeom>
                    <a:noFill/>
                    <a:ln>
                      <a:noFill/>
                    </a:ln>
                  </pic:spPr>
                </pic:pic>
              </a:graphicData>
            </a:graphic>
          </wp:inline>
        </w:drawing>
      </w:r>
    </w:p>
    <w:p w14:paraId="42626B73" w14:textId="74CCA02B" w:rsidR="00340A34" w:rsidRDefault="007476FA" w:rsidP="007476FA">
      <w:pPr>
        <w:pStyle w:val="Caption"/>
        <w:rPr>
          <w:i/>
          <w:iCs/>
          <w:color w:val="1F497D" w:themeColor="text2"/>
        </w:rPr>
      </w:pPr>
      <w:bookmarkStart w:id="129" w:name="_Toc11105949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6</w:t>
      </w:r>
      <w:r w:rsidRPr="007476FA">
        <w:rPr>
          <w:i/>
          <w:iCs/>
          <w:color w:val="1F497D" w:themeColor="text2"/>
        </w:rPr>
        <w:fldChar w:fldCharType="end"/>
      </w:r>
      <w:r w:rsidRPr="007476FA">
        <w:rPr>
          <w:i/>
          <w:iCs/>
          <w:color w:val="1F497D" w:themeColor="text2"/>
        </w:rPr>
        <w:t>. Giao diện “Đăng kí tài khoản” với khách hàng bình thường</w:t>
      </w:r>
      <w:bookmarkEnd w:id="129"/>
    </w:p>
    <w:p w14:paraId="69298156" w14:textId="77777777" w:rsidR="00340A34" w:rsidRDefault="00340A34">
      <w:pPr>
        <w:spacing w:before="0" w:after="0" w:line="240" w:lineRule="auto"/>
        <w:ind w:firstLine="0"/>
        <w:jc w:val="left"/>
        <w:rPr>
          <w:bCs/>
          <w:i/>
          <w:iCs/>
          <w:color w:val="1F497D" w:themeColor="text2"/>
          <w:szCs w:val="20"/>
        </w:rPr>
      </w:pPr>
      <w:r>
        <w:rPr>
          <w:i/>
          <w:iCs/>
          <w:color w:val="1F497D" w:themeColor="text2"/>
        </w:rPr>
        <w:br w:type="page"/>
      </w:r>
    </w:p>
    <w:p w14:paraId="54C0E45B" w14:textId="77777777" w:rsidR="007476FA" w:rsidRPr="007476FA" w:rsidRDefault="007476FA" w:rsidP="00E02D2F">
      <w:pPr>
        <w:pStyle w:val="ListParagraph"/>
        <w:numPr>
          <w:ilvl w:val="3"/>
          <w:numId w:val="67"/>
        </w:numPr>
        <w:spacing w:before="120"/>
        <w:ind w:left="1843" w:hanging="862"/>
        <w:outlineLvl w:val="3"/>
        <w:rPr>
          <w:b/>
          <w:szCs w:val="26"/>
        </w:rPr>
      </w:pPr>
      <w:r w:rsidRPr="007476FA">
        <w:rPr>
          <w:b/>
          <w:szCs w:val="26"/>
        </w:rPr>
        <w:lastRenderedPageBreak/>
        <w:t xml:space="preserve">Giao diện Đăng kí tài khoản với khách hàng là người khuyết tật </w:t>
      </w:r>
    </w:p>
    <w:p w14:paraId="07055F23" w14:textId="77777777" w:rsidR="007476FA" w:rsidRPr="007476FA" w:rsidRDefault="007476FA" w:rsidP="00DB315D">
      <w:pPr>
        <w:ind w:firstLine="0"/>
        <w:jc w:val="center"/>
      </w:pPr>
      <w:r w:rsidRPr="007476FA">
        <w:rPr>
          <w:noProof/>
        </w:rPr>
        <w:drawing>
          <wp:inline distT="0" distB="0" distL="0" distR="0" wp14:anchorId="716E1427" wp14:editId="2707FEA0">
            <wp:extent cx="3914775" cy="3295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ew Mockup 4.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29848" cy="3308339"/>
                    </a:xfrm>
                    <a:prstGeom prst="rect">
                      <a:avLst/>
                    </a:prstGeom>
                  </pic:spPr>
                </pic:pic>
              </a:graphicData>
            </a:graphic>
          </wp:inline>
        </w:drawing>
      </w:r>
    </w:p>
    <w:p w14:paraId="741F80A7" w14:textId="77777777" w:rsidR="007476FA" w:rsidRPr="007476FA" w:rsidRDefault="007476FA" w:rsidP="007476FA">
      <w:pPr>
        <w:pStyle w:val="Caption"/>
        <w:rPr>
          <w:i/>
          <w:iCs/>
          <w:color w:val="1F497D" w:themeColor="text2"/>
        </w:rPr>
      </w:pPr>
      <w:bookmarkStart w:id="130" w:name="_Toc11105949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7</w:t>
      </w:r>
      <w:r w:rsidRPr="007476FA">
        <w:rPr>
          <w:i/>
          <w:iCs/>
          <w:color w:val="1F497D" w:themeColor="text2"/>
        </w:rPr>
        <w:fldChar w:fldCharType="end"/>
      </w:r>
      <w:r w:rsidRPr="007476FA">
        <w:rPr>
          <w:i/>
          <w:iCs/>
          <w:color w:val="1F497D" w:themeColor="text2"/>
        </w:rPr>
        <w:t>. Giao diện “Đăng kí tài khoản” với khách hàng là người khuyết tật</w:t>
      </w:r>
      <w:bookmarkEnd w:id="130"/>
    </w:p>
    <w:p w14:paraId="779776AF" w14:textId="77777777" w:rsidR="007476FA" w:rsidRPr="007476FA" w:rsidRDefault="007476FA" w:rsidP="00E02D2F">
      <w:pPr>
        <w:pStyle w:val="ListParagraph"/>
        <w:numPr>
          <w:ilvl w:val="2"/>
          <w:numId w:val="67"/>
        </w:numPr>
        <w:spacing w:before="120"/>
        <w:outlineLvl w:val="2"/>
        <w:rPr>
          <w:b/>
          <w:szCs w:val="26"/>
        </w:rPr>
      </w:pPr>
      <w:bookmarkStart w:id="131" w:name="_Toc111059465"/>
      <w:r w:rsidRPr="007476FA">
        <w:rPr>
          <w:b/>
          <w:szCs w:val="26"/>
        </w:rPr>
        <w:t>Giao diện Quên mật khẩu</w:t>
      </w:r>
      <w:bookmarkEnd w:id="131"/>
    </w:p>
    <w:p w14:paraId="08B106B2" w14:textId="77777777" w:rsidR="007476FA" w:rsidRPr="007476FA" w:rsidRDefault="007476FA" w:rsidP="00DB315D">
      <w:pPr>
        <w:keepNext/>
        <w:ind w:firstLine="0"/>
        <w:jc w:val="center"/>
      </w:pPr>
      <w:r w:rsidRPr="007476FA">
        <w:rPr>
          <w:noProof/>
        </w:rPr>
        <w:drawing>
          <wp:inline distT="0" distB="0" distL="0" distR="0" wp14:anchorId="78C00DAC" wp14:editId="700DDA50">
            <wp:extent cx="5400040" cy="3429000"/>
            <wp:effectExtent l="0" t="0" r="0" b="0"/>
            <wp:docPr id="25" name="Picture 25" descr="C:\Users\Admin\Downloads\MH-resetM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MH-resetMK1.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00040" cy="3429000"/>
                    </a:xfrm>
                    <a:prstGeom prst="rect">
                      <a:avLst/>
                    </a:prstGeom>
                    <a:noFill/>
                    <a:ln>
                      <a:noFill/>
                    </a:ln>
                  </pic:spPr>
                </pic:pic>
              </a:graphicData>
            </a:graphic>
          </wp:inline>
        </w:drawing>
      </w:r>
    </w:p>
    <w:p w14:paraId="0A5A9C88" w14:textId="77777777" w:rsidR="007476FA" w:rsidRPr="007476FA" w:rsidRDefault="007476FA" w:rsidP="007476FA">
      <w:pPr>
        <w:pStyle w:val="Caption"/>
        <w:rPr>
          <w:i/>
          <w:iCs/>
          <w:color w:val="1F497D" w:themeColor="text2"/>
        </w:rPr>
      </w:pPr>
      <w:bookmarkStart w:id="132" w:name="_Toc11105949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8</w:t>
      </w:r>
      <w:r w:rsidRPr="007476FA">
        <w:rPr>
          <w:i/>
          <w:iCs/>
          <w:color w:val="1F497D" w:themeColor="text2"/>
        </w:rPr>
        <w:fldChar w:fldCharType="end"/>
      </w:r>
      <w:r w:rsidRPr="007476FA">
        <w:rPr>
          <w:i/>
          <w:iCs/>
          <w:color w:val="1F497D" w:themeColor="text2"/>
        </w:rPr>
        <w:t>. Giao diện “Quên mật khẩu”</w:t>
      </w:r>
      <w:bookmarkEnd w:id="132"/>
    </w:p>
    <w:p w14:paraId="5133B3EB" w14:textId="77777777" w:rsidR="007476FA" w:rsidRPr="007476FA" w:rsidRDefault="007476FA" w:rsidP="00E02D2F">
      <w:pPr>
        <w:pStyle w:val="Caption"/>
        <w:numPr>
          <w:ilvl w:val="2"/>
          <w:numId w:val="67"/>
        </w:numPr>
        <w:spacing w:before="120" w:after="60"/>
        <w:ind w:left="567" w:hanging="567"/>
        <w:jc w:val="both"/>
        <w:outlineLvl w:val="2"/>
        <w:rPr>
          <w:i/>
          <w:iCs/>
          <w:color w:val="1F497D" w:themeColor="text2"/>
        </w:rPr>
      </w:pPr>
      <w:bookmarkStart w:id="133" w:name="_Toc111059466"/>
      <w:r w:rsidRPr="007476FA">
        <w:rPr>
          <w:b/>
          <w:szCs w:val="26"/>
        </w:rPr>
        <w:lastRenderedPageBreak/>
        <w:t>Giao diện Quản lí thông tin cá nhân</w:t>
      </w:r>
      <w:bookmarkEnd w:id="133"/>
    </w:p>
    <w:p w14:paraId="478A2626" w14:textId="77777777" w:rsidR="007476FA" w:rsidRPr="007476FA" w:rsidRDefault="007476FA" w:rsidP="00E02D2F">
      <w:pPr>
        <w:pStyle w:val="ListParagraph"/>
        <w:numPr>
          <w:ilvl w:val="3"/>
          <w:numId w:val="68"/>
        </w:numPr>
        <w:spacing w:before="120"/>
        <w:ind w:left="1843" w:hanging="862"/>
        <w:outlineLvl w:val="3"/>
        <w:rPr>
          <w:b/>
          <w:szCs w:val="26"/>
        </w:rPr>
      </w:pPr>
      <w:r w:rsidRPr="007476FA">
        <w:rPr>
          <w:b/>
          <w:szCs w:val="26"/>
        </w:rPr>
        <w:t>. Giao diện Chỉnh sửa thông tin cá nhân</w:t>
      </w:r>
    </w:p>
    <w:p w14:paraId="19E6493D" w14:textId="77777777" w:rsidR="007476FA" w:rsidRPr="007476FA" w:rsidRDefault="007476FA" w:rsidP="00DB315D">
      <w:pPr>
        <w:keepNext/>
        <w:ind w:firstLine="0"/>
        <w:jc w:val="center"/>
      </w:pPr>
      <w:r w:rsidRPr="007476FA">
        <w:rPr>
          <w:noProof/>
        </w:rPr>
        <w:drawing>
          <wp:inline distT="0" distB="0" distL="0" distR="0" wp14:anchorId="050174E4" wp14:editId="23EE13FD">
            <wp:extent cx="5400040" cy="7620635"/>
            <wp:effectExtent l="0" t="0" r="0" b="0"/>
            <wp:docPr id="14" name="Picture 14" descr="C:\Users\Admin\Downloads\Thongtincan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Thongtincanhan.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0040" cy="7620635"/>
                    </a:xfrm>
                    <a:prstGeom prst="rect">
                      <a:avLst/>
                    </a:prstGeom>
                    <a:noFill/>
                    <a:ln>
                      <a:noFill/>
                    </a:ln>
                  </pic:spPr>
                </pic:pic>
              </a:graphicData>
            </a:graphic>
          </wp:inline>
        </w:drawing>
      </w:r>
    </w:p>
    <w:p w14:paraId="32945CF0" w14:textId="77777777" w:rsidR="007476FA" w:rsidRPr="007476FA" w:rsidRDefault="007476FA" w:rsidP="007476FA">
      <w:pPr>
        <w:pStyle w:val="Caption"/>
        <w:rPr>
          <w:i/>
          <w:iCs/>
          <w:color w:val="1F497D" w:themeColor="text2"/>
        </w:rPr>
      </w:pPr>
      <w:bookmarkStart w:id="134" w:name="_Toc11105949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9</w:t>
      </w:r>
      <w:r w:rsidRPr="007476FA">
        <w:rPr>
          <w:i/>
          <w:iCs/>
          <w:color w:val="1F497D" w:themeColor="text2"/>
        </w:rPr>
        <w:fldChar w:fldCharType="end"/>
      </w:r>
      <w:r w:rsidRPr="007476FA">
        <w:rPr>
          <w:i/>
          <w:iCs/>
          <w:color w:val="1F497D" w:themeColor="text2"/>
        </w:rPr>
        <w:t>. Giao diện “Chỉnh sửa thông tin cá nhân”</w:t>
      </w:r>
      <w:bookmarkEnd w:id="134"/>
    </w:p>
    <w:p w14:paraId="00BE2A60" w14:textId="77777777" w:rsidR="007476FA" w:rsidRPr="007476FA" w:rsidRDefault="007476FA" w:rsidP="00E02D2F">
      <w:pPr>
        <w:pStyle w:val="ListParagraph"/>
        <w:numPr>
          <w:ilvl w:val="3"/>
          <w:numId w:val="69"/>
        </w:numPr>
        <w:spacing w:before="120"/>
        <w:ind w:left="1843" w:hanging="862"/>
        <w:outlineLvl w:val="3"/>
        <w:rPr>
          <w:b/>
          <w:szCs w:val="26"/>
        </w:rPr>
      </w:pPr>
      <w:r w:rsidRPr="007476FA">
        <w:rPr>
          <w:b/>
          <w:szCs w:val="26"/>
        </w:rPr>
        <w:lastRenderedPageBreak/>
        <w:t>Giao diện Thay đổi mật khẩu</w:t>
      </w:r>
    </w:p>
    <w:p w14:paraId="1A6C476B" w14:textId="77777777" w:rsidR="007476FA" w:rsidRPr="007476FA" w:rsidRDefault="007476FA" w:rsidP="00DB315D">
      <w:pPr>
        <w:keepNext/>
        <w:ind w:firstLine="0"/>
        <w:jc w:val="center"/>
      </w:pPr>
      <w:r w:rsidRPr="007476FA">
        <w:rPr>
          <w:noProof/>
        </w:rPr>
        <w:drawing>
          <wp:inline distT="0" distB="0" distL="0" distR="0" wp14:anchorId="7F819D7C" wp14:editId="2A839050">
            <wp:extent cx="5400040" cy="1814195"/>
            <wp:effectExtent l="0" t="0" r="0" b="0"/>
            <wp:docPr id="28" name="Picture 28" descr="C:\Users\Admin\Downloads\photo_6312147679714587023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photo_6312147679714587023_w.jfi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0040" cy="1814195"/>
                    </a:xfrm>
                    <a:prstGeom prst="rect">
                      <a:avLst/>
                    </a:prstGeom>
                    <a:noFill/>
                    <a:ln>
                      <a:noFill/>
                    </a:ln>
                  </pic:spPr>
                </pic:pic>
              </a:graphicData>
            </a:graphic>
          </wp:inline>
        </w:drawing>
      </w:r>
    </w:p>
    <w:p w14:paraId="46FCA399" w14:textId="77777777" w:rsidR="007476FA" w:rsidRPr="007476FA" w:rsidRDefault="007476FA" w:rsidP="007476FA">
      <w:pPr>
        <w:pStyle w:val="Caption"/>
        <w:rPr>
          <w:i/>
          <w:iCs/>
          <w:color w:val="1F497D" w:themeColor="text2"/>
        </w:rPr>
      </w:pPr>
      <w:bookmarkStart w:id="135" w:name="_Toc11105949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0</w:t>
      </w:r>
      <w:r w:rsidRPr="007476FA">
        <w:rPr>
          <w:i/>
          <w:iCs/>
          <w:color w:val="1F497D" w:themeColor="text2"/>
        </w:rPr>
        <w:fldChar w:fldCharType="end"/>
      </w:r>
      <w:r w:rsidRPr="007476FA">
        <w:rPr>
          <w:i/>
          <w:iCs/>
          <w:color w:val="1F497D" w:themeColor="text2"/>
        </w:rPr>
        <w:t>. Giao diện “Thay đổi mật khẩu”</w:t>
      </w:r>
      <w:bookmarkEnd w:id="135"/>
    </w:p>
    <w:p w14:paraId="651CEDBF"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t>Giao diện Xem thông tin thẻ</w:t>
      </w:r>
    </w:p>
    <w:p w14:paraId="21D9B3B9" w14:textId="77777777" w:rsidR="007476FA" w:rsidRPr="007476FA" w:rsidRDefault="007476FA" w:rsidP="00DB315D">
      <w:pPr>
        <w:keepNext/>
        <w:ind w:firstLine="0"/>
        <w:jc w:val="center"/>
      </w:pPr>
      <w:r w:rsidRPr="007476FA">
        <w:rPr>
          <w:noProof/>
        </w:rPr>
        <w:drawing>
          <wp:inline distT="0" distB="0" distL="0" distR="0" wp14:anchorId="1444270E" wp14:editId="159AFD56">
            <wp:extent cx="5400040" cy="1812290"/>
            <wp:effectExtent l="0" t="0" r="0" b="0"/>
            <wp:docPr id="27" name="Picture 27" descr="C:\Users\Admin\Downloads\photo_6312147679714587022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photo_6312147679714587022_w.jf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0040" cy="1812290"/>
                    </a:xfrm>
                    <a:prstGeom prst="rect">
                      <a:avLst/>
                    </a:prstGeom>
                    <a:noFill/>
                    <a:ln>
                      <a:noFill/>
                    </a:ln>
                  </pic:spPr>
                </pic:pic>
              </a:graphicData>
            </a:graphic>
          </wp:inline>
        </w:drawing>
      </w:r>
    </w:p>
    <w:p w14:paraId="37D072EF" w14:textId="4F1CA8F5" w:rsidR="00C564A1" w:rsidRDefault="007476FA" w:rsidP="007476FA">
      <w:pPr>
        <w:keepNext/>
        <w:jc w:val="center"/>
        <w:rPr>
          <w:i/>
          <w:iCs/>
          <w:color w:val="1F497D" w:themeColor="text2"/>
        </w:rPr>
      </w:pPr>
      <w:bookmarkStart w:id="136" w:name="_Toc11105949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1</w:t>
      </w:r>
      <w:r w:rsidRPr="007476FA">
        <w:rPr>
          <w:i/>
          <w:iCs/>
          <w:color w:val="1F497D" w:themeColor="text2"/>
        </w:rPr>
        <w:fldChar w:fldCharType="end"/>
      </w:r>
      <w:r w:rsidRPr="007476FA">
        <w:rPr>
          <w:i/>
          <w:iCs/>
          <w:color w:val="1F497D" w:themeColor="text2"/>
        </w:rPr>
        <w:t>. Giao diện “Xem thông tin thẻ”</w:t>
      </w:r>
      <w:bookmarkEnd w:id="136"/>
    </w:p>
    <w:p w14:paraId="198AA848" w14:textId="77777777" w:rsidR="00C564A1" w:rsidRDefault="00C564A1">
      <w:pPr>
        <w:spacing w:before="0" w:after="0" w:line="240" w:lineRule="auto"/>
        <w:ind w:firstLine="0"/>
        <w:jc w:val="left"/>
        <w:rPr>
          <w:i/>
          <w:iCs/>
          <w:color w:val="1F497D" w:themeColor="text2"/>
        </w:rPr>
      </w:pPr>
      <w:r>
        <w:rPr>
          <w:i/>
          <w:iCs/>
          <w:color w:val="1F497D" w:themeColor="text2"/>
        </w:rPr>
        <w:br w:type="page"/>
      </w:r>
    </w:p>
    <w:p w14:paraId="52D6138A"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lastRenderedPageBreak/>
        <w:t>Giao diện Thêm người thân</w:t>
      </w:r>
    </w:p>
    <w:p w14:paraId="79B8715E" w14:textId="77777777" w:rsidR="007476FA" w:rsidRPr="007476FA" w:rsidRDefault="007476FA" w:rsidP="00E02D2F">
      <w:pPr>
        <w:pStyle w:val="ListParagraph"/>
        <w:numPr>
          <w:ilvl w:val="0"/>
          <w:numId w:val="70"/>
        </w:numPr>
        <w:ind w:left="1701" w:hanging="357"/>
        <w:outlineLvl w:val="4"/>
        <w:rPr>
          <w:b/>
          <w:szCs w:val="26"/>
        </w:rPr>
      </w:pPr>
      <w:r w:rsidRPr="007476FA">
        <w:rPr>
          <w:b/>
          <w:szCs w:val="26"/>
        </w:rPr>
        <w:t>Giao diện Thêm người thân với người bình thường</w:t>
      </w:r>
    </w:p>
    <w:p w14:paraId="33E213FE" w14:textId="77777777" w:rsidR="007476FA" w:rsidRPr="007476FA" w:rsidRDefault="007476FA" w:rsidP="00DB315D">
      <w:pPr>
        <w:keepNext/>
        <w:ind w:firstLine="0"/>
        <w:jc w:val="center"/>
      </w:pPr>
      <w:r w:rsidRPr="007476FA">
        <w:rPr>
          <w:noProof/>
        </w:rPr>
        <w:drawing>
          <wp:inline distT="0" distB="0" distL="0" distR="0" wp14:anchorId="75F57706" wp14:editId="64E41684">
            <wp:extent cx="5400040" cy="5065395"/>
            <wp:effectExtent l="0" t="0" r="0" b="1905"/>
            <wp:docPr id="43" name="Picture 43" descr="C:\Users\Admin\Downloads\MH_ADDNGUOIT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MH_ADDNGUOITHAN.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5065395"/>
                    </a:xfrm>
                    <a:prstGeom prst="rect">
                      <a:avLst/>
                    </a:prstGeom>
                    <a:noFill/>
                    <a:ln>
                      <a:noFill/>
                    </a:ln>
                  </pic:spPr>
                </pic:pic>
              </a:graphicData>
            </a:graphic>
          </wp:inline>
        </w:drawing>
      </w:r>
    </w:p>
    <w:p w14:paraId="0325C008" w14:textId="0388CBFB" w:rsidR="00C564A1" w:rsidRDefault="007476FA" w:rsidP="007476FA">
      <w:pPr>
        <w:pStyle w:val="Caption"/>
        <w:rPr>
          <w:i/>
          <w:iCs/>
          <w:color w:val="1F497D" w:themeColor="text2"/>
        </w:rPr>
      </w:pPr>
      <w:bookmarkStart w:id="137" w:name="_Toc11105949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2</w:t>
      </w:r>
      <w:r w:rsidRPr="007476FA">
        <w:rPr>
          <w:i/>
          <w:iCs/>
          <w:color w:val="1F497D" w:themeColor="text2"/>
        </w:rPr>
        <w:fldChar w:fldCharType="end"/>
      </w:r>
      <w:r w:rsidRPr="007476FA">
        <w:rPr>
          <w:i/>
          <w:iCs/>
          <w:color w:val="1F497D" w:themeColor="text2"/>
        </w:rPr>
        <w:t>. Giao diện “Thêm người thân” với người bình thường</w:t>
      </w:r>
      <w:bookmarkEnd w:id="137"/>
    </w:p>
    <w:p w14:paraId="32060638"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5A44B4B1" w14:textId="77777777" w:rsidR="007476FA" w:rsidRPr="007476FA" w:rsidRDefault="007476FA" w:rsidP="00E02D2F">
      <w:pPr>
        <w:pStyle w:val="ListParagraph"/>
        <w:numPr>
          <w:ilvl w:val="0"/>
          <w:numId w:val="70"/>
        </w:numPr>
        <w:spacing w:before="120"/>
        <w:ind w:left="1701" w:hanging="357"/>
        <w:outlineLvl w:val="4"/>
        <w:rPr>
          <w:b/>
          <w:szCs w:val="26"/>
        </w:rPr>
      </w:pPr>
      <w:r w:rsidRPr="007476FA">
        <w:rPr>
          <w:b/>
          <w:szCs w:val="26"/>
        </w:rPr>
        <w:lastRenderedPageBreak/>
        <w:t>Giao diện Thêm người thân với người khuyết tật</w:t>
      </w:r>
    </w:p>
    <w:p w14:paraId="18D4D694" w14:textId="77777777" w:rsidR="007476FA" w:rsidRPr="007476FA" w:rsidRDefault="007476FA" w:rsidP="00DB315D">
      <w:pPr>
        <w:keepNext/>
        <w:ind w:firstLine="0"/>
        <w:jc w:val="center"/>
      </w:pPr>
      <w:r w:rsidRPr="007476FA">
        <w:rPr>
          <w:noProof/>
        </w:rPr>
        <w:drawing>
          <wp:inline distT="0" distB="0" distL="0" distR="0" wp14:anchorId="1D40B12E" wp14:editId="55D9E26A">
            <wp:extent cx="5400040" cy="5365750"/>
            <wp:effectExtent l="0" t="0" r="0" b="6350"/>
            <wp:docPr id="46" name="Picture 46" descr="C:\Users\Admin\Downloads\ADDNT_KhuyetTạ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ADDNT_KhuyetTạt.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5365750"/>
                    </a:xfrm>
                    <a:prstGeom prst="rect">
                      <a:avLst/>
                    </a:prstGeom>
                    <a:noFill/>
                    <a:ln>
                      <a:noFill/>
                    </a:ln>
                  </pic:spPr>
                </pic:pic>
              </a:graphicData>
            </a:graphic>
          </wp:inline>
        </w:drawing>
      </w:r>
    </w:p>
    <w:p w14:paraId="3838A1F1" w14:textId="77777777" w:rsidR="007476FA" w:rsidRPr="007476FA" w:rsidRDefault="007476FA" w:rsidP="007476FA">
      <w:pPr>
        <w:pStyle w:val="Caption"/>
        <w:rPr>
          <w:i/>
          <w:iCs/>
          <w:color w:val="1F497D" w:themeColor="text2"/>
        </w:rPr>
      </w:pPr>
      <w:bookmarkStart w:id="138" w:name="_Toc11105949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3</w:t>
      </w:r>
      <w:r w:rsidRPr="007476FA">
        <w:rPr>
          <w:i/>
          <w:iCs/>
          <w:color w:val="1F497D" w:themeColor="text2"/>
        </w:rPr>
        <w:fldChar w:fldCharType="end"/>
      </w:r>
      <w:r w:rsidRPr="007476FA">
        <w:rPr>
          <w:i/>
          <w:iCs/>
          <w:color w:val="1F497D" w:themeColor="text2"/>
        </w:rPr>
        <w:t>. Giao diện “Thêm người thân với người khuyết tật”</w:t>
      </w:r>
      <w:bookmarkEnd w:id="138"/>
    </w:p>
    <w:p w14:paraId="6FA95A89" w14:textId="77777777" w:rsidR="007476FA" w:rsidRPr="007476FA" w:rsidRDefault="007476FA" w:rsidP="00E02D2F">
      <w:pPr>
        <w:pStyle w:val="ListParagraph"/>
        <w:numPr>
          <w:ilvl w:val="2"/>
          <w:numId w:val="69"/>
        </w:numPr>
        <w:spacing w:before="120"/>
        <w:outlineLvl w:val="2"/>
        <w:rPr>
          <w:sz w:val="22"/>
          <w:szCs w:val="22"/>
        </w:rPr>
      </w:pPr>
      <w:r w:rsidRPr="007476FA">
        <w:br w:type="page"/>
      </w:r>
      <w:bookmarkStart w:id="139" w:name="_Toc111059467"/>
      <w:r w:rsidRPr="007476FA">
        <w:rPr>
          <w:b/>
          <w:szCs w:val="26"/>
        </w:rPr>
        <w:lastRenderedPageBreak/>
        <w:t>Giao diện Nạp tiền</w:t>
      </w:r>
      <w:bookmarkEnd w:id="139"/>
    </w:p>
    <w:p w14:paraId="4F033E9E" w14:textId="77777777" w:rsidR="007476FA" w:rsidRPr="007476FA" w:rsidRDefault="007476FA" w:rsidP="00DB315D">
      <w:pPr>
        <w:keepNext/>
        <w:ind w:firstLine="0"/>
        <w:jc w:val="center"/>
      </w:pPr>
      <w:r w:rsidRPr="007476FA">
        <w:rPr>
          <w:noProof/>
        </w:rPr>
        <w:drawing>
          <wp:inline distT="0" distB="0" distL="0" distR="0" wp14:anchorId="22CFD8E6" wp14:editId="1AC0A19C">
            <wp:extent cx="5400040" cy="2931160"/>
            <wp:effectExtent l="0" t="0" r="0" b="2540"/>
            <wp:docPr id="41" name="Picture 41" descr="C:\Users\Admin\Downloads\NapTie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NapTien_Home.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40" cy="2931160"/>
                    </a:xfrm>
                    <a:prstGeom prst="rect">
                      <a:avLst/>
                    </a:prstGeom>
                    <a:noFill/>
                    <a:ln>
                      <a:noFill/>
                    </a:ln>
                  </pic:spPr>
                </pic:pic>
              </a:graphicData>
            </a:graphic>
          </wp:inline>
        </w:drawing>
      </w:r>
    </w:p>
    <w:p w14:paraId="4A860F2F" w14:textId="77777777" w:rsidR="007476FA" w:rsidRPr="007476FA" w:rsidRDefault="007476FA" w:rsidP="007476FA">
      <w:pPr>
        <w:pStyle w:val="Caption"/>
        <w:rPr>
          <w:i/>
          <w:iCs/>
          <w:color w:val="1F497D" w:themeColor="text2"/>
        </w:rPr>
      </w:pPr>
      <w:bookmarkStart w:id="140" w:name="_Toc11105949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4</w:t>
      </w:r>
      <w:r w:rsidRPr="007476FA">
        <w:rPr>
          <w:i/>
          <w:iCs/>
          <w:color w:val="1F497D" w:themeColor="text2"/>
        </w:rPr>
        <w:fldChar w:fldCharType="end"/>
      </w:r>
      <w:r w:rsidRPr="007476FA">
        <w:rPr>
          <w:i/>
          <w:iCs/>
          <w:color w:val="1F497D" w:themeColor="text2"/>
        </w:rPr>
        <w:t>. Giao diện “Liên kết thẻ ngân hàng”</w:t>
      </w:r>
      <w:bookmarkEnd w:id="140"/>
    </w:p>
    <w:p w14:paraId="14016B79" w14:textId="77777777" w:rsidR="007476FA" w:rsidRPr="007476FA" w:rsidRDefault="007476FA" w:rsidP="00DB315D">
      <w:pPr>
        <w:keepNext/>
        <w:ind w:firstLine="0"/>
        <w:jc w:val="center"/>
      </w:pPr>
      <w:r w:rsidRPr="007476FA">
        <w:rPr>
          <w:noProof/>
        </w:rPr>
        <w:drawing>
          <wp:inline distT="0" distB="0" distL="0" distR="0" wp14:anchorId="6B049E08" wp14:editId="2B2F9A3C">
            <wp:extent cx="5400040" cy="3221990"/>
            <wp:effectExtent l="0" t="0" r="0" b="0"/>
            <wp:docPr id="40" name="Picture 40" descr="C:\Users\Admin\Downloads\Nap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NapTien.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40" cy="3221990"/>
                    </a:xfrm>
                    <a:prstGeom prst="rect">
                      <a:avLst/>
                    </a:prstGeom>
                    <a:noFill/>
                    <a:ln>
                      <a:noFill/>
                    </a:ln>
                  </pic:spPr>
                </pic:pic>
              </a:graphicData>
            </a:graphic>
          </wp:inline>
        </w:drawing>
      </w:r>
    </w:p>
    <w:p w14:paraId="1584BBEE" w14:textId="77777777" w:rsidR="007476FA" w:rsidRPr="007476FA" w:rsidRDefault="007476FA" w:rsidP="007476FA">
      <w:pPr>
        <w:pStyle w:val="Caption"/>
        <w:rPr>
          <w:i/>
          <w:iCs/>
          <w:color w:val="1F497D" w:themeColor="text2"/>
        </w:rPr>
      </w:pPr>
      <w:bookmarkStart w:id="141" w:name="_Toc11105950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5</w:t>
      </w:r>
      <w:r w:rsidRPr="007476FA">
        <w:rPr>
          <w:i/>
          <w:iCs/>
          <w:color w:val="1F497D" w:themeColor="text2"/>
        </w:rPr>
        <w:fldChar w:fldCharType="end"/>
      </w:r>
      <w:r w:rsidRPr="007476FA">
        <w:rPr>
          <w:i/>
          <w:iCs/>
          <w:color w:val="1F497D" w:themeColor="text2"/>
        </w:rPr>
        <w:t>. Giao diện “Nạp tiền vào thẻ”</w:t>
      </w:r>
      <w:bookmarkEnd w:id="141"/>
    </w:p>
    <w:p w14:paraId="202A4B11" w14:textId="77777777" w:rsidR="007476FA" w:rsidRPr="007476FA" w:rsidRDefault="007476FA" w:rsidP="007476FA">
      <w:r w:rsidRPr="007476FA">
        <w:br w:type="page"/>
      </w:r>
    </w:p>
    <w:p w14:paraId="118E8818" w14:textId="77777777" w:rsidR="007476FA" w:rsidRPr="007476FA" w:rsidRDefault="007476FA" w:rsidP="00E02D2F">
      <w:pPr>
        <w:pStyle w:val="ListParagraph"/>
        <w:numPr>
          <w:ilvl w:val="2"/>
          <w:numId w:val="69"/>
        </w:numPr>
        <w:spacing w:before="120"/>
        <w:ind w:left="1276"/>
        <w:outlineLvl w:val="2"/>
        <w:rPr>
          <w:b/>
          <w:szCs w:val="26"/>
        </w:rPr>
      </w:pPr>
      <w:bookmarkStart w:id="142" w:name="_Toc111059468"/>
      <w:r w:rsidRPr="007476FA">
        <w:rPr>
          <w:b/>
          <w:szCs w:val="26"/>
        </w:rPr>
        <w:lastRenderedPageBreak/>
        <w:t>Giao diện Thanh toán</w:t>
      </w:r>
      <w:bookmarkEnd w:id="142"/>
    </w:p>
    <w:p w14:paraId="2407CE0C" w14:textId="77777777" w:rsidR="007476FA" w:rsidRPr="007476FA" w:rsidRDefault="007476FA" w:rsidP="00E02D2F">
      <w:pPr>
        <w:pStyle w:val="ListParagraph"/>
        <w:numPr>
          <w:ilvl w:val="3"/>
          <w:numId w:val="71"/>
        </w:numPr>
        <w:spacing w:before="120"/>
        <w:ind w:left="1843" w:hanging="862"/>
        <w:outlineLvl w:val="3"/>
        <w:rPr>
          <w:b/>
          <w:szCs w:val="26"/>
        </w:rPr>
      </w:pPr>
      <w:r w:rsidRPr="007476FA">
        <w:rPr>
          <w:b/>
          <w:szCs w:val="26"/>
        </w:rPr>
        <w:t>Giao diện Thanh toán đối với khách hàng không có tài khoản</w:t>
      </w:r>
    </w:p>
    <w:p w14:paraId="5A786738" w14:textId="77777777" w:rsidR="007476FA" w:rsidRPr="007476FA" w:rsidRDefault="007476FA" w:rsidP="00DB315D">
      <w:pPr>
        <w:keepNext/>
        <w:ind w:firstLine="0"/>
        <w:jc w:val="center"/>
      </w:pPr>
      <w:r w:rsidRPr="007476FA">
        <w:rPr>
          <w:noProof/>
        </w:rPr>
        <w:drawing>
          <wp:inline distT="0" distB="0" distL="0" distR="0" wp14:anchorId="5C3CB70D" wp14:editId="204763F6">
            <wp:extent cx="5400040" cy="3122930"/>
            <wp:effectExtent l="0" t="0" r="0" b="1270"/>
            <wp:docPr id="20" name="Picture 20"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b.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0040" cy="3122930"/>
                    </a:xfrm>
                    <a:prstGeom prst="rect">
                      <a:avLst/>
                    </a:prstGeom>
                    <a:noFill/>
                    <a:ln>
                      <a:noFill/>
                    </a:ln>
                  </pic:spPr>
                </pic:pic>
              </a:graphicData>
            </a:graphic>
          </wp:inline>
        </w:drawing>
      </w:r>
    </w:p>
    <w:p w14:paraId="581CA669" w14:textId="4143185A" w:rsidR="00C564A1" w:rsidRDefault="007476FA" w:rsidP="007476FA">
      <w:pPr>
        <w:pStyle w:val="Caption"/>
        <w:rPr>
          <w:i/>
          <w:iCs/>
          <w:color w:val="1F497D" w:themeColor="text2"/>
        </w:rPr>
      </w:pPr>
      <w:bookmarkStart w:id="143" w:name="_Toc11105950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6</w:t>
      </w:r>
      <w:r w:rsidRPr="007476FA">
        <w:rPr>
          <w:i/>
          <w:iCs/>
          <w:color w:val="1F497D" w:themeColor="text2"/>
        </w:rPr>
        <w:fldChar w:fldCharType="end"/>
      </w:r>
      <w:r w:rsidRPr="007476FA">
        <w:rPr>
          <w:i/>
          <w:iCs/>
          <w:color w:val="1F497D" w:themeColor="text2"/>
        </w:rPr>
        <w:t>. Giao diện “Thanh toán” đối với khách hàng không có tài khoản</w:t>
      </w:r>
      <w:bookmarkEnd w:id="143"/>
    </w:p>
    <w:p w14:paraId="460A162D"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5E28E688"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lastRenderedPageBreak/>
        <w:t>Giao diện Thanh toán đối với khách hàng có tài khoản</w:t>
      </w:r>
    </w:p>
    <w:p w14:paraId="6220C7D2" w14:textId="77777777" w:rsidR="007476FA" w:rsidRPr="007476FA" w:rsidRDefault="007476FA" w:rsidP="00461EBE">
      <w:pPr>
        <w:keepNext/>
        <w:ind w:firstLine="0"/>
        <w:jc w:val="center"/>
      </w:pPr>
      <w:r w:rsidRPr="007476FA">
        <w:rPr>
          <w:noProof/>
        </w:rPr>
        <w:drawing>
          <wp:inline distT="0" distB="0" distL="0" distR="0" wp14:anchorId="6DD29FF8" wp14:editId="444FD17F">
            <wp:extent cx="5025952" cy="5119305"/>
            <wp:effectExtent l="0" t="0" r="3810" b="5715"/>
            <wp:docPr id="33" name="Picture 33" descr="C:\Users\Admin\Downloads\TT_KO ĐỦ(có 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TT_KO ĐỦ(có tk).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25952" cy="5119305"/>
                    </a:xfrm>
                    <a:prstGeom prst="rect">
                      <a:avLst/>
                    </a:prstGeom>
                    <a:noFill/>
                    <a:ln>
                      <a:noFill/>
                    </a:ln>
                  </pic:spPr>
                </pic:pic>
              </a:graphicData>
            </a:graphic>
          </wp:inline>
        </w:drawing>
      </w:r>
    </w:p>
    <w:p w14:paraId="1E9EAA05" w14:textId="470D80F5" w:rsidR="00C564A1" w:rsidRDefault="007476FA" w:rsidP="007476FA">
      <w:pPr>
        <w:pStyle w:val="Caption"/>
        <w:rPr>
          <w:i/>
          <w:iCs/>
          <w:color w:val="1F497D" w:themeColor="text2"/>
        </w:rPr>
      </w:pPr>
      <w:bookmarkStart w:id="144" w:name="_Toc11105950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7</w:t>
      </w:r>
      <w:r w:rsidRPr="007476FA">
        <w:rPr>
          <w:i/>
          <w:iCs/>
          <w:color w:val="1F497D" w:themeColor="text2"/>
        </w:rPr>
        <w:fldChar w:fldCharType="end"/>
      </w:r>
      <w:r w:rsidRPr="007476FA">
        <w:rPr>
          <w:i/>
          <w:iCs/>
          <w:color w:val="1F497D" w:themeColor="text2"/>
        </w:rPr>
        <w:t>. Giao diện “Thanh toán đối với khách hàng có tài khoản”</w:t>
      </w:r>
      <w:bookmarkEnd w:id="144"/>
    </w:p>
    <w:p w14:paraId="6C191B2E"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47ED366A" w14:textId="77777777" w:rsidR="007476FA" w:rsidRPr="007476FA" w:rsidRDefault="007476FA" w:rsidP="00E02D2F">
      <w:pPr>
        <w:pStyle w:val="ListParagraph"/>
        <w:numPr>
          <w:ilvl w:val="2"/>
          <w:numId w:val="71"/>
        </w:numPr>
        <w:ind w:left="1276"/>
        <w:outlineLvl w:val="2"/>
        <w:rPr>
          <w:b/>
          <w:szCs w:val="26"/>
        </w:rPr>
      </w:pPr>
      <w:bookmarkStart w:id="145" w:name="_Toc111059469"/>
      <w:r w:rsidRPr="007476FA">
        <w:rPr>
          <w:b/>
          <w:szCs w:val="26"/>
        </w:rPr>
        <w:lastRenderedPageBreak/>
        <w:t>Giao diện Tra cứu lộ trình</w:t>
      </w:r>
      <w:bookmarkEnd w:id="145"/>
    </w:p>
    <w:p w14:paraId="724D6DFA"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t>Giao diện Tra cứu danh sách tuyến xe</w:t>
      </w:r>
    </w:p>
    <w:p w14:paraId="1F80F81F" w14:textId="77777777" w:rsidR="007476FA" w:rsidRPr="007476FA" w:rsidRDefault="007476FA" w:rsidP="00461EBE">
      <w:pPr>
        <w:keepNext/>
        <w:ind w:firstLine="0"/>
        <w:jc w:val="center"/>
      </w:pPr>
      <w:r w:rsidRPr="007476FA">
        <w:rPr>
          <w:noProof/>
        </w:rPr>
        <w:drawing>
          <wp:inline distT="0" distB="0" distL="0" distR="0" wp14:anchorId="4524DE43" wp14:editId="326F841C">
            <wp:extent cx="5400040" cy="4973320"/>
            <wp:effectExtent l="0" t="0" r="0" b="0"/>
            <wp:docPr id="54" name="Picture 54" descr="C:\Users\Admin\Downloads\TraCuuLoTh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TraCuuLoThuong.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0040" cy="4973320"/>
                    </a:xfrm>
                    <a:prstGeom prst="rect">
                      <a:avLst/>
                    </a:prstGeom>
                    <a:noFill/>
                    <a:ln>
                      <a:noFill/>
                    </a:ln>
                  </pic:spPr>
                </pic:pic>
              </a:graphicData>
            </a:graphic>
          </wp:inline>
        </w:drawing>
      </w:r>
    </w:p>
    <w:p w14:paraId="31BB911C" w14:textId="77777777" w:rsidR="007476FA" w:rsidRPr="007476FA" w:rsidRDefault="007476FA" w:rsidP="007476FA">
      <w:pPr>
        <w:pStyle w:val="Caption"/>
        <w:rPr>
          <w:i/>
          <w:iCs/>
          <w:color w:val="1F497D" w:themeColor="text2"/>
        </w:rPr>
      </w:pPr>
      <w:bookmarkStart w:id="146" w:name="_Toc11105950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8</w:t>
      </w:r>
      <w:r w:rsidRPr="007476FA">
        <w:rPr>
          <w:i/>
          <w:iCs/>
          <w:color w:val="1F497D" w:themeColor="text2"/>
        </w:rPr>
        <w:fldChar w:fldCharType="end"/>
      </w:r>
      <w:r w:rsidRPr="007476FA">
        <w:rPr>
          <w:i/>
          <w:iCs/>
          <w:color w:val="1F497D" w:themeColor="text2"/>
        </w:rPr>
        <w:t>. Giao diện “Tra cứu danh sách tuyến xe”</w:t>
      </w:r>
      <w:bookmarkEnd w:id="146"/>
      <w:r w:rsidRPr="007476FA">
        <w:br w:type="page"/>
      </w:r>
    </w:p>
    <w:p w14:paraId="03BA9C78" w14:textId="77777777" w:rsidR="007476FA" w:rsidRPr="007476FA" w:rsidRDefault="007476FA" w:rsidP="00E02D2F">
      <w:pPr>
        <w:pStyle w:val="ListParagraph"/>
        <w:numPr>
          <w:ilvl w:val="3"/>
          <w:numId w:val="71"/>
        </w:numPr>
        <w:spacing w:before="120"/>
        <w:ind w:left="1276"/>
        <w:outlineLvl w:val="3"/>
        <w:rPr>
          <w:b/>
          <w:szCs w:val="26"/>
        </w:rPr>
      </w:pPr>
      <w:r w:rsidRPr="007476FA">
        <w:rPr>
          <w:b/>
          <w:szCs w:val="26"/>
        </w:rPr>
        <w:lastRenderedPageBreak/>
        <w:t xml:space="preserve"> Giao diện Tìm đường </w:t>
      </w:r>
    </w:p>
    <w:p w14:paraId="29114B09" w14:textId="77777777" w:rsidR="007476FA" w:rsidRPr="007476FA" w:rsidRDefault="007476FA" w:rsidP="00461EBE">
      <w:pPr>
        <w:keepNext/>
        <w:ind w:firstLine="0"/>
        <w:jc w:val="center"/>
      </w:pPr>
      <w:r w:rsidRPr="007476FA">
        <w:rPr>
          <w:noProof/>
        </w:rPr>
        <w:drawing>
          <wp:inline distT="0" distB="0" distL="0" distR="0" wp14:anchorId="7B2C02DB" wp14:editId="62767FD8">
            <wp:extent cx="5400040" cy="4812030"/>
            <wp:effectExtent l="0" t="0" r="0" b="7620"/>
            <wp:docPr id="34" name="Picture 34" descr="C:\Users\Admin\Downloads\T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TD_1.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40" cy="4812030"/>
                    </a:xfrm>
                    <a:prstGeom prst="rect">
                      <a:avLst/>
                    </a:prstGeom>
                    <a:noFill/>
                    <a:ln>
                      <a:noFill/>
                    </a:ln>
                  </pic:spPr>
                </pic:pic>
              </a:graphicData>
            </a:graphic>
          </wp:inline>
        </w:drawing>
      </w:r>
    </w:p>
    <w:p w14:paraId="17786EE4" w14:textId="5D0E1402" w:rsidR="00C564A1" w:rsidRDefault="007476FA" w:rsidP="007476FA">
      <w:pPr>
        <w:pStyle w:val="Caption"/>
        <w:rPr>
          <w:i/>
          <w:iCs/>
          <w:color w:val="1F497D" w:themeColor="text2"/>
        </w:rPr>
      </w:pPr>
      <w:bookmarkStart w:id="147" w:name="_Toc11105950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9</w:t>
      </w:r>
      <w:r w:rsidRPr="007476FA">
        <w:rPr>
          <w:i/>
          <w:iCs/>
          <w:color w:val="1F497D" w:themeColor="text2"/>
        </w:rPr>
        <w:fldChar w:fldCharType="end"/>
      </w:r>
      <w:r w:rsidRPr="007476FA">
        <w:rPr>
          <w:i/>
          <w:iCs/>
          <w:color w:val="1F497D" w:themeColor="text2"/>
        </w:rPr>
        <w:t>. Giao diện “Tìm đường”</w:t>
      </w:r>
      <w:bookmarkEnd w:id="147"/>
    </w:p>
    <w:p w14:paraId="0022858B"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0242D369" w14:textId="77777777" w:rsidR="007476FA" w:rsidRPr="007476FA" w:rsidRDefault="007476FA" w:rsidP="00E02D2F">
      <w:pPr>
        <w:pStyle w:val="ListParagraph"/>
        <w:numPr>
          <w:ilvl w:val="2"/>
          <w:numId w:val="71"/>
        </w:numPr>
        <w:spacing w:before="120"/>
        <w:ind w:left="1276"/>
        <w:outlineLvl w:val="2"/>
        <w:rPr>
          <w:b/>
          <w:szCs w:val="26"/>
        </w:rPr>
      </w:pPr>
      <w:bookmarkStart w:id="148" w:name="_Toc111059470"/>
      <w:r w:rsidRPr="007476FA">
        <w:rPr>
          <w:b/>
          <w:szCs w:val="26"/>
        </w:rPr>
        <w:lastRenderedPageBreak/>
        <w:t>Giao diện Chuyển tiền</w:t>
      </w:r>
      <w:bookmarkEnd w:id="148"/>
      <w:r w:rsidRPr="007476FA">
        <w:rPr>
          <w:b/>
          <w:szCs w:val="26"/>
        </w:rPr>
        <w:t xml:space="preserve"> </w:t>
      </w:r>
    </w:p>
    <w:p w14:paraId="58B5078F" w14:textId="3D476C88" w:rsidR="007476FA" w:rsidRPr="007476FA" w:rsidRDefault="00C564A1" w:rsidP="00C564A1">
      <w:pPr>
        <w:tabs>
          <w:tab w:val="left" w:pos="1590"/>
        </w:tabs>
        <w:spacing w:before="0" w:after="0" w:line="240" w:lineRule="auto"/>
        <w:ind w:firstLine="0"/>
        <w:jc w:val="left"/>
      </w:pPr>
      <w:r>
        <w:rPr>
          <w:b/>
          <w:noProof/>
        </w:rPr>
        <w:tab/>
      </w:r>
      <w:r w:rsidR="007476FA" w:rsidRPr="007476FA">
        <w:rPr>
          <w:b/>
          <w:noProof/>
        </w:rPr>
        <w:drawing>
          <wp:inline distT="0" distB="0" distL="0" distR="0" wp14:anchorId="77137E12" wp14:editId="548A2187">
            <wp:extent cx="5400040" cy="3437255"/>
            <wp:effectExtent l="0" t="0" r="0" b="9525"/>
            <wp:docPr id="47" name="Picture 47" descr="C:\Users\Admin\Downloads\MH_Chuyen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MH_Chuyentie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00040" cy="3437255"/>
                    </a:xfrm>
                    <a:prstGeom prst="rect">
                      <a:avLst/>
                    </a:prstGeom>
                    <a:noFill/>
                    <a:ln>
                      <a:noFill/>
                    </a:ln>
                  </pic:spPr>
                </pic:pic>
              </a:graphicData>
            </a:graphic>
          </wp:inline>
        </w:drawing>
      </w:r>
    </w:p>
    <w:p w14:paraId="140EA5B2" w14:textId="5EA083FD" w:rsidR="007476FA" w:rsidRPr="00C564A1" w:rsidRDefault="007476FA" w:rsidP="00C564A1">
      <w:pPr>
        <w:pStyle w:val="Caption"/>
        <w:rPr>
          <w:i/>
          <w:iCs/>
          <w:color w:val="1F497D" w:themeColor="text2"/>
        </w:rPr>
      </w:pPr>
      <w:bookmarkStart w:id="149" w:name="_Toc11105950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0</w:t>
      </w:r>
      <w:r w:rsidRPr="007476FA">
        <w:rPr>
          <w:i/>
          <w:iCs/>
          <w:color w:val="1F497D" w:themeColor="text2"/>
        </w:rPr>
        <w:fldChar w:fldCharType="end"/>
      </w:r>
      <w:r w:rsidRPr="007476FA">
        <w:rPr>
          <w:i/>
          <w:iCs/>
          <w:color w:val="1F497D" w:themeColor="text2"/>
        </w:rPr>
        <w:t>. Giao diện “Chuyển tiền”</w:t>
      </w:r>
      <w:bookmarkEnd w:id="149"/>
    </w:p>
    <w:p w14:paraId="10F76440" w14:textId="77777777" w:rsidR="007476FA" w:rsidRPr="007476FA" w:rsidRDefault="007476FA" w:rsidP="007476FA">
      <w:pPr>
        <w:keepNext/>
        <w:tabs>
          <w:tab w:val="left" w:pos="2884"/>
        </w:tabs>
        <w:jc w:val="center"/>
      </w:pPr>
    </w:p>
    <w:p w14:paraId="7DCDA2C5" w14:textId="77777777" w:rsidR="007476FA" w:rsidRPr="007476FA" w:rsidRDefault="007476FA" w:rsidP="007476FA">
      <w:pPr>
        <w:keepNext/>
        <w:tabs>
          <w:tab w:val="left" w:pos="2884"/>
        </w:tabs>
        <w:jc w:val="center"/>
      </w:pPr>
    </w:p>
    <w:p w14:paraId="54EA5042" w14:textId="77777777" w:rsidR="007476FA" w:rsidRPr="007476FA" w:rsidRDefault="007476FA" w:rsidP="007476FA">
      <w:pPr>
        <w:keepNext/>
        <w:tabs>
          <w:tab w:val="left" w:pos="2884"/>
        </w:tabs>
        <w:jc w:val="center"/>
      </w:pPr>
    </w:p>
    <w:p w14:paraId="3C15D502" w14:textId="77777777" w:rsidR="007476FA" w:rsidRPr="007476FA" w:rsidRDefault="007476FA" w:rsidP="007476FA">
      <w:pPr>
        <w:keepNext/>
        <w:tabs>
          <w:tab w:val="left" w:pos="2884"/>
        </w:tabs>
        <w:jc w:val="center"/>
      </w:pPr>
    </w:p>
    <w:p w14:paraId="2C99902F" w14:textId="77777777" w:rsidR="007476FA" w:rsidRPr="007476FA" w:rsidRDefault="007476FA" w:rsidP="007476FA">
      <w:pPr>
        <w:keepNext/>
        <w:tabs>
          <w:tab w:val="left" w:pos="2884"/>
        </w:tabs>
        <w:jc w:val="center"/>
      </w:pPr>
    </w:p>
    <w:p w14:paraId="1A3D287A" w14:textId="77777777" w:rsidR="007476FA" w:rsidRPr="007476FA" w:rsidRDefault="007476FA" w:rsidP="007476FA">
      <w:pPr>
        <w:keepNext/>
        <w:tabs>
          <w:tab w:val="left" w:pos="2884"/>
        </w:tabs>
        <w:jc w:val="center"/>
      </w:pPr>
    </w:p>
    <w:p w14:paraId="37469C26" w14:textId="77777777" w:rsidR="007476FA" w:rsidRPr="007476FA" w:rsidRDefault="007476FA" w:rsidP="007476FA">
      <w:pPr>
        <w:keepNext/>
        <w:tabs>
          <w:tab w:val="left" w:pos="2884"/>
        </w:tabs>
        <w:jc w:val="center"/>
      </w:pPr>
    </w:p>
    <w:p w14:paraId="2AE130C0" w14:textId="77777777" w:rsidR="007476FA" w:rsidRPr="007476FA" w:rsidRDefault="007476FA" w:rsidP="007476FA">
      <w:pPr>
        <w:keepNext/>
        <w:tabs>
          <w:tab w:val="left" w:pos="2884"/>
        </w:tabs>
        <w:jc w:val="center"/>
      </w:pPr>
    </w:p>
    <w:p w14:paraId="1C181284" w14:textId="77777777" w:rsidR="007476FA" w:rsidRPr="007476FA" w:rsidRDefault="007476FA" w:rsidP="007476FA">
      <w:pPr>
        <w:keepNext/>
        <w:tabs>
          <w:tab w:val="left" w:pos="2884"/>
        </w:tabs>
        <w:jc w:val="center"/>
      </w:pPr>
    </w:p>
    <w:p w14:paraId="628B007B" w14:textId="77777777" w:rsidR="007476FA" w:rsidRPr="007476FA" w:rsidRDefault="007476FA" w:rsidP="007476FA">
      <w:pPr>
        <w:keepNext/>
        <w:tabs>
          <w:tab w:val="left" w:pos="2884"/>
        </w:tabs>
        <w:jc w:val="center"/>
      </w:pPr>
    </w:p>
    <w:p w14:paraId="099E672C" w14:textId="77777777" w:rsidR="007476FA" w:rsidRPr="007476FA" w:rsidRDefault="007476FA" w:rsidP="007476FA">
      <w:pPr>
        <w:keepNext/>
        <w:tabs>
          <w:tab w:val="left" w:pos="2884"/>
        </w:tabs>
        <w:jc w:val="center"/>
      </w:pPr>
    </w:p>
    <w:p w14:paraId="1CE8B976" w14:textId="77777777" w:rsidR="007476FA" w:rsidRPr="007476FA" w:rsidRDefault="007476FA" w:rsidP="007476FA">
      <w:pPr>
        <w:keepNext/>
        <w:tabs>
          <w:tab w:val="left" w:pos="2884"/>
        </w:tabs>
        <w:jc w:val="center"/>
      </w:pPr>
    </w:p>
    <w:p w14:paraId="271F995E" w14:textId="77777777" w:rsidR="007476FA" w:rsidRPr="007476FA" w:rsidRDefault="007476FA" w:rsidP="007476FA"/>
    <w:p w14:paraId="024B7927" w14:textId="77777777" w:rsidR="007476FA" w:rsidRPr="007476FA" w:rsidRDefault="007476FA" w:rsidP="007476FA">
      <w:pPr>
        <w:pStyle w:val="Heading1"/>
      </w:pPr>
      <w:bookmarkStart w:id="150" w:name="_Toc111034852"/>
      <w:bookmarkStart w:id="151" w:name="_Toc111059471"/>
      <w:r w:rsidRPr="007476FA">
        <w:lastRenderedPageBreak/>
        <w:t>CHƯƠNG 5. KẾT QUẢ</w:t>
      </w:r>
      <w:bookmarkEnd w:id="150"/>
      <w:bookmarkEnd w:id="151"/>
      <w:r w:rsidRPr="007476FA">
        <w:t xml:space="preserve"> </w:t>
      </w:r>
    </w:p>
    <w:p w14:paraId="24738404" w14:textId="77777777" w:rsidR="007476FA" w:rsidRPr="007476FA" w:rsidRDefault="007476FA" w:rsidP="00E02D2F">
      <w:pPr>
        <w:pStyle w:val="ListParagraph"/>
        <w:numPr>
          <w:ilvl w:val="1"/>
          <w:numId w:val="48"/>
        </w:numPr>
        <w:spacing w:before="120"/>
        <w:ind w:left="567" w:hanging="567"/>
        <w:outlineLvl w:val="1"/>
        <w:rPr>
          <w:b/>
          <w:szCs w:val="26"/>
        </w:rPr>
      </w:pPr>
      <w:bookmarkStart w:id="152" w:name="_Toc111059472"/>
      <w:r w:rsidRPr="007476FA">
        <w:rPr>
          <w:b/>
          <w:szCs w:val="26"/>
        </w:rPr>
        <w:t>Kết quả đạt được</w:t>
      </w:r>
      <w:bookmarkEnd w:id="152"/>
    </w:p>
    <w:p w14:paraId="7E9C65CB" w14:textId="77777777" w:rsidR="007476FA" w:rsidRPr="007476FA" w:rsidRDefault="007476FA" w:rsidP="007476FA">
      <w:pPr>
        <w:ind w:firstLine="357"/>
      </w:pPr>
      <w:r w:rsidRPr="007476FA">
        <w:t xml:space="preserve">Thông qua việc tìm hiểu lý thuyết về phân tích nghiệp vụ trong kinh doanh, cũng như áp dụng lý thuyết vào việc thực hành phân tích và thiết kế hệ thống cho hệ thống, báo cáo chuyên đề đã đạt được những kết quả như sau: </w:t>
      </w:r>
    </w:p>
    <w:p w14:paraId="50FA1382" w14:textId="77777777" w:rsidR="007476FA" w:rsidRPr="007476FA" w:rsidRDefault="007476FA" w:rsidP="007476FA">
      <w:pPr>
        <w:pStyle w:val="Nomal-"/>
        <w:tabs>
          <w:tab w:val="clear" w:pos="717"/>
        </w:tabs>
        <w:ind w:left="426"/>
      </w:pPr>
      <w:r w:rsidRPr="007476FA">
        <w:t xml:space="preserve">Tổng hợp lý thuyết về phân tích nghiệp vụ trong kinh doanh, những lợi ích và tầm quan trọng của việc phân tích và thiết kế hệ thống trong quy trình phát triển sản xuất phần mềm. </w:t>
      </w:r>
    </w:p>
    <w:p w14:paraId="24CB3852" w14:textId="77777777" w:rsidR="007476FA" w:rsidRPr="007476FA" w:rsidRDefault="007476FA" w:rsidP="007476FA">
      <w:pPr>
        <w:pStyle w:val="Nomal-"/>
        <w:tabs>
          <w:tab w:val="clear" w:pos="717"/>
        </w:tabs>
        <w:ind w:left="426"/>
      </w:pPr>
      <w:r w:rsidRPr="007476FA">
        <w:t xml:space="preserve">Phân tích, đề xuất giải pháp và thiết kế hệ thống được cho một ứng dụng mobile. </w:t>
      </w:r>
    </w:p>
    <w:p w14:paraId="233C7051" w14:textId="77777777" w:rsidR="007476FA" w:rsidRPr="007476FA" w:rsidRDefault="007476FA" w:rsidP="007476FA">
      <w:pPr>
        <w:pStyle w:val="Nomal-"/>
        <w:tabs>
          <w:tab w:val="clear" w:pos="717"/>
        </w:tabs>
        <w:ind w:left="426"/>
      </w:pPr>
      <w:r w:rsidRPr="007476FA">
        <w:t>Tham gia dự án thực tế với vị trí Business Analyst, phân tích và thiết kế hệ thống cho ứng dụng, góp phần vào quá trình xây dựng và phát triển phần mềm.</w:t>
      </w:r>
    </w:p>
    <w:p w14:paraId="60AD94B0" w14:textId="77777777" w:rsidR="007476FA" w:rsidRPr="007476FA" w:rsidRDefault="007476FA" w:rsidP="00E02D2F">
      <w:pPr>
        <w:pStyle w:val="Nomal-"/>
        <w:numPr>
          <w:ilvl w:val="1"/>
          <w:numId w:val="48"/>
        </w:numPr>
        <w:ind w:left="567" w:hanging="567"/>
        <w:outlineLvl w:val="1"/>
        <w:rPr>
          <w:b/>
        </w:rPr>
      </w:pPr>
      <w:bookmarkStart w:id="153" w:name="_Toc111059473"/>
      <w:r w:rsidRPr="007476FA">
        <w:rPr>
          <w:b/>
        </w:rPr>
        <w:t>Tồn tại chưa giải quyết</w:t>
      </w:r>
      <w:bookmarkEnd w:id="153"/>
    </w:p>
    <w:p w14:paraId="7E2E05CA" w14:textId="77777777" w:rsidR="007476FA" w:rsidRPr="007476FA" w:rsidRDefault="007476FA" w:rsidP="007476FA">
      <w:pPr>
        <w:pStyle w:val="Nomal-"/>
        <w:numPr>
          <w:ilvl w:val="0"/>
          <w:numId w:val="0"/>
        </w:numPr>
        <w:ind w:firstLine="357"/>
      </w:pPr>
      <w:r w:rsidRPr="007476FA">
        <w:t xml:space="preserve">Mặc dù đã có nhiều nỗ lực để đảm bảo chất lượng nghiên cứu, nhưng đề tài vẫn còn tồn tại những điểm hạn chế: </w:t>
      </w:r>
    </w:p>
    <w:p w14:paraId="46A11F20" w14:textId="77777777" w:rsidR="007476FA" w:rsidRPr="007476FA" w:rsidRDefault="007476FA" w:rsidP="007476FA">
      <w:pPr>
        <w:pStyle w:val="Nomal-"/>
        <w:tabs>
          <w:tab w:val="clear" w:pos="717"/>
        </w:tabs>
        <w:ind w:left="284"/>
      </w:pPr>
      <w:r w:rsidRPr="007476FA">
        <w:t xml:space="preserve">Đề tài phân tích nghiệp vụ là một đề tài mới và rộng cần nhiều thời gian và công sức để có thể hoàn thiện một quy trình lớn cho một ứng dụng một cách hoàn chỉnh. </w:t>
      </w:r>
    </w:p>
    <w:p w14:paraId="2E33FB7F" w14:textId="77777777" w:rsidR="007476FA" w:rsidRPr="007476FA" w:rsidRDefault="007476FA" w:rsidP="007476FA">
      <w:pPr>
        <w:pStyle w:val="Nomal-"/>
        <w:tabs>
          <w:tab w:val="clear" w:pos="717"/>
        </w:tabs>
        <w:ind w:left="284"/>
      </w:pPr>
      <w:r w:rsidRPr="007476FA">
        <w:t>Một số tính năng như hiển thị đường đi và nhắc nhở khi gần đến Trạm vì thời gian hạn hẹp và liên quan đến nhiều bên liên quan nên em chưa tìm hiểu và phân tích, phát triển được chức năng này.</w:t>
      </w:r>
    </w:p>
    <w:p w14:paraId="1B440E0E" w14:textId="77777777" w:rsidR="007476FA" w:rsidRPr="007476FA" w:rsidRDefault="007476FA" w:rsidP="007476FA">
      <w:bookmarkStart w:id="154" w:name="_Toc342760222"/>
      <w:bookmarkEnd w:id="2"/>
      <w:bookmarkEnd w:id="3"/>
      <w:bookmarkEnd w:id="4"/>
      <w:bookmarkEnd w:id="5"/>
      <w:r w:rsidRPr="007476FA">
        <w:br w:type="page"/>
      </w:r>
    </w:p>
    <w:p w14:paraId="1CDBFD8A" w14:textId="77777777" w:rsidR="007476FA" w:rsidRPr="007476FA" w:rsidRDefault="007476FA" w:rsidP="007476FA">
      <w:pPr>
        <w:pStyle w:val="Heading1"/>
      </w:pPr>
      <w:bookmarkStart w:id="155" w:name="_Toc111034853"/>
      <w:bookmarkStart w:id="156" w:name="_Toc111059474"/>
      <w:r w:rsidRPr="007476FA">
        <w:lastRenderedPageBreak/>
        <w:t>KẾT LUẬN VÀ HƯỚNG PHÁT TRIỂN</w:t>
      </w:r>
      <w:bookmarkEnd w:id="155"/>
      <w:bookmarkEnd w:id="156"/>
    </w:p>
    <w:p w14:paraId="3E9A516D" w14:textId="5D0A21BB" w:rsidR="007476FA" w:rsidRPr="007476FA" w:rsidRDefault="007476FA" w:rsidP="007476FA">
      <w:pPr>
        <w:ind w:firstLine="357"/>
      </w:pPr>
      <w:bookmarkStart w:id="157" w:name="OLE_LINK15"/>
      <w:bookmarkStart w:id="158" w:name="OLE_LINK16"/>
      <w:r w:rsidRPr="007476FA">
        <w:t>Qua thời</w:t>
      </w:r>
      <w:r w:rsidR="00E04F0C">
        <w:t xml:space="preserve"> gian thực hiện, nghiên cứu về B</w:t>
      </w:r>
      <w:r w:rsidRPr="007476FA">
        <w:t>usiness analyst nói chung và phân tích nghiệp vụ trong kinh doanh nói riêng. Dưới sự hướng dẫn tận tình của cô Cao Thị Nhâm cùng sự giúp đỡ rất nhiều từ các anh/chị trong dự án Bus Ticketless mà em tham gia thực hiện, em đã hiểu được phân tích nghiệp vụ trong kinh doanh là một qu</w:t>
      </w:r>
      <w:r w:rsidR="00E04F0C">
        <w:t>y trình rất quan trọng trong quá</w:t>
      </w:r>
      <w:r w:rsidRPr="007476FA">
        <w:t xml:space="preserve"> trình góp phần vào việc sản xuất phần mềm, đảm bảo chất lượng phần mềm. Sự áp dụng với kiến thức tìm hiểu được mới chỉ dừng lại ở một phần nhỏ trong dự án lớn thực tế mà em đã được tham gia. Trong bài báo cáo em đã thực hiện được những công việc sau:</w:t>
      </w:r>
    </w:p>
    <w:p w14:paraId="4132A893" w14:textId="77777777" w:rsidR="007476FA" w:rsidRPr="007476FA" w:rsidRDefault="007476FA" w:rsidP="007476FA">
      <w:pPr>
        <w:pStyle w:val="Nomal-"/>
        <w:tabs>
          <w:tab w:val="clear" w:pos="717"/>
        </w:tabs>
        <w:ind w:left="426"/>
      </w:pPr>
      <w:r w:rsidRPr="007476FA">
        <w:t xml:space="preserve">Giới thiệu tổng quát về Business </w:t>
      </w:r>
      <w:proofErr w:type="gramStart"/>
      <w:r w:rsidRPr="007476FA">
        <w:t>Analyst .</w:t>
      </w:r>
      <w:proofErr w:type="gramEnd"/>
    </w:p>
    <w:p w14:paraId="4F79F168" w14:textId="77777777" w:rsidR="007476FA" w:rsidRPr="007476FA" w:rsidRDefault="007476FA" w:rsidP="007476FA">
      <w:pPr>
        <w:pStyle w:val="Nomal-"/>
        <w:tabs>
          <w:tab w:val="clear" w:pos="717"/>
        </w:tabs>
        <w:ind w:left="426"/>
      </w:pPr>
      <w:r w:rsidRPr="007476FA">
        <w:t xml:space="preserve">Phân tích hệ thống Bus </w:t>
      </w:r>
      <w:proofErr w:type="gramStart"/>
      <w:r w:rsidRPr="007476FA">
        <w:t>Ticketless .</w:t>
      </w:r>
      <w:proofErr w:type="gramEnd"/>
    </w:p>
    <w:p w14:paraId="142F131A" w14:textId="77777777" w:rsidR="007476FA" w:rsidRPr="007476FA" w:rsidRDefault="007476FA" w:rsidP="007476FA">
      <w:pPr>
        <w:pStyle w:val="Nomal-"/>
        <w:tabs>
          <w:tab w:val="clear" w:pos="717"/>
        </w:tabs>
        <w:ind w:left="426"/>
      </w:pPr>
      <w:r w:rsidRPr="007476FA">
        <w:t>Thiết kế hệ thống Bus Ticketless.</w:t>
      </w:r>
    </w:p>
    <w:bookmarkEnd w:id="157"/>
    <w:bookmarkEnd w:id="158"/>
    <w:p w14:paraId="6CFC8AA2" w14:textId="77777777" w:rsidR="007476FA" w:rsidRPr="007476FA" w:rsidRDefault="007476FA" w:rsidP="007476FA">
      <w:pPr>
        <w:rPr>
          <w:b/>
          <w:bCs/>
          <w:caps/>
          <w:kern w:val="32"/>
        </w:rPr>
      </w:pPr>
      <w:r w:rsidRPr="007476FA">
        <w:br w:type="page"/>
      </w:r>
    </w:p>
    <w:p w14:paraId="2F5F5FEA" w14:textId="77777777" w:rsidR="007476FA" w:rsidRPr="007476FA" w:rsidRDefault="007476FA" w:rsidP="007476FA">
      <w:pPr>
        <w:pStyle w:val="Heading1"/>
      </w:pPr>
      <w:bookmarkStart w:id="159" w:name="_Toc111034854"/>
      <w:bookmarkStart w:id="160" w:name="_Toc111059475"/>
      <w:r w:rsidRPr="007476FA">
        <w:lastRenderedPageBreak/>
        <w:t>TÀI LIỆU THAM KHẢO</w:t>
      </w:r>
      <w:bookmarkEnd w:id="154"/>
      <w:bookmarkEnd w:id="159"/>
      <w:bookmarkEnd w:id="160"/>
    </w:p>
    <w:p w14:paraId="78EF5F9B"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1233C814"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54822465" w14:textId="0A92313A" w:rsidR="007476FA" w:rsidRPr="002857B6" w:rsidRDefault="007476FA" w:rsidP="002857B6">
      <w:pPr>
        <w:spacing w:after="0" w:line="240" w:lineRule="auto"/>
        <w:ind w:firstLine="0"/>
        <w:rPr>
          <w:b/>
          <w:bCs/>
          <w:caps/>
          <w:kern w:val="32"/>
          <w:sz w:val="28"/>
          <w:szCs w:val="32"/>
        </w:rPr>
      </w:pPr>
    </w:p>
    <w:sectPr w:rsidR="007476FA" w:rsidRPr="002857B6" w:rsidSect="00764ED5">
      <w:headerReference w:type="even" r:id="rId59"/>
      <w:headerReference w:type="default" r:id="rId60"/>
      <w:footerReference w:type="default" r:id="rId61"/>
      <w:headerReference w:type="first" r:id="rId62"/>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7DC14" w14:textId="77777777" w:rsidR="005009E7" w:rsidRDefault="005009E7" w:rsidP="00352F46">
      <w:r>
        <w:separator/>
      </w:r>
    </w:p>
    <w:p w14:paraId="2C02BFC9" w14:textId="77777777" w:rsidR="005009E7" w:rsidRDefault="005009E7" w:rsidP="00352F46"/>
    <w:p w14:paraId="008457AB" w14:textId="77777777" w:rsidR="005009E7" w:rsidRDefault="005009E7" w:rsidP="00C50F39"/>
    <w:p w14:paraId="7023DFD5" w14:textId="77777777" w:rsidR="005009E7" w:rsidRDefault="005009E7"/>
  </w:endnote>
  <w:endnote w:type="continuationSeparator" w:id="0">
    <w:p w14:paraId="0E296729" w14:textId="77777777" w:rsidR="005009E7" w:rsidRDefault="005009E7" w:rsidP="00352F46">
      <w:r>
        <w:continuationSeparator/>
      </w:r>
    </w:p>
    <w:p w14:paraId="65674099" w14:textId="77777777" w:rsidR="005009E7" w:rsidRDefault="005009E7" w:rsidP="00352F46"/>
    <w:p w14:paraId="452609F8" w14:textId="77777777" w:rsidR="005009E7" w:rsidRDefault="005009E7" w:rsidP="00C50F39"/>
    <w:p w14:paraId="5F594782" w14:textId="77777777" w:rsidR="005009E7" w:rsidRDefault="005009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0195F" w14:textId="77777777" w:rsidR="00070CA5" w:rsidRPr="00871C48" w:rsidRDefault="00070CA5">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0FACC98" w:rsidR="00070CA5" w:rsidRDefault="00070CA5">
        <w:pPr>
          <w:pStyle w:val="Footer"/>
          <w:jc w:val="right"/>
        </w:pPr>
        <w:r>
          <w:fldChar w:fldCharType="begin"/>
        </w:r>
        <w:r>
          <w:instrText xml:space="preserve"> PAGE   \* MERGEFORMAT </w:instrText>
        </w:r>
        <w:r>
          <w:fldChar w:fldCharType="separate"/>
        </w:r>
        <w:r w:rsidR="002857B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A0E3C" w14:textId="77777777" w:rsidR="005009E7" w:rsidRDefault="005009E7" w:rsidP="00352F46">
      <w:r>
        <w:separator/>
      </w:r>
    </w:p>
  </w:footnote>
  <w:footnote w:type="continuationSeparator" w:id="0">
    <w:p w14:paraId="0177C38C" w14:textId="77777777" w:rsidR="005009E7" w:rsidRDefault="005009E7" w:rsidP="00352F46">
      <w:r>
        <w:continuationSeparator/>
      </w:r>
    </w:p>
    <w:p w14:paraId="6A957ED0" w14:textId="77777777" w:rsidR="005009E7" w:rsidRDefault="005009E7" w:rsidP="00352F46"/>
    <w:p w14:paraId="042EF12C" w14:textId="77777777" w:rsidR="005009E7" w:rsidRDefault="005009E7" w:rsidP="00C50F39"/>
    <w:p w14:paraId="17E6CA60" w14:textId="77777777" w:rsidR="005009E7" w:rsidRDefault="005009E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1D230" w14:textId="77777777" w:rsidR="00070CA5" w:rsidRDefault="005009E7">
    <w:pPr>
      <w:pStyle w:val="Header"/>
    </w:pPr>
    <w:r>
      <w:rPr>
        <w:noProof/>
      </w:rPr>
      <w:pict w14:anchorId="29017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60"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2DB9D" w14:textId="77777777" w:rsidR="00070CA5" w:rsidRDefault="005009E7">
    <w:pPr>
      <w:pStyle w:val="Header"/>
    </w:pPr>
    <w:r>
      <w:rPr>
        <w:noProof/>
      </w:rPr>
      <w:pict w14:anchorId="3957D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9"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70CA5" w:rsidRDefault="005009E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70CA5" w:rsidRDefault="005009E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70CA5" w:rsidRDefault="005009E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5305C"/>
    <w:multiLevelType w:val="hybridMultilevel"/>
    <w:tmpl w:val="D362D8D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15:restartNumberingAfterBreak="0">
    <w:nsid w:val="0AC97873"/>
    <w:multiLevelType w:val="hybridMultilevel"/>
    <w:tmpl w:val="BF12A0F0"/>
    <w:lvl w:ilvl="0" w:tplc="A1281FA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E2EDE"/>
    <w:multiLevelType w:val="hybridMultilevel"/>
    <w:tmpl w:val="DDBC240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0D7582"/>
    <w:multiLevelType w:val="multilevel"/>
    <w:tmpl w:val="862E0C12"/>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C212D9"/>
    <w:multiLevelType w:val="hybridMultilevel"/>
    <w:tmpl w:val="B7BEAC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D3D15"/>
    <w:multiLevelType w:val="hybridMultilevel"/>
    <w:tmpl w:val="2BCCB99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DAB7F1E"/>
    <w:multiLevelType w:val="hybridMultilevel"/>
    <w:tmpl w:val="FDAC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16DA4"/>
    <w:multiLevelType w:val="multilevel"/>
    <w:tmpl w:val="BB820530"/>
    <w:lvl w:ilvl="0">
      <w:start w:val="3"/>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B86BCD"/>
    <w:multiLevelType w:val="hybridMultilevel"/>
    <w:tmpl w:val="BB705EF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9" w15:restartNumberingAfterBreak="0">
    <w:nsid w:val="17170B6E"/>
    <w:multiLevelType w:val="hybridMultilevel"/>
    <w:tmpl w:val="7848C81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1" w15:restartNumberingAfterBreak="0">
    <w:nsid w:val="1A0F721D"/>
    <w:multiLevelType w:val="hybridMultilevel"/>
    <w:tmpl w:val="DC6CD8BE"/>
    <w:lvl w:ilvl="0" w:tplc="FAD09CAA">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A6431A4"/>
    <w:multiLevelType w:val="multilevel"/>
    <w:tmpl w:val="DE142C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9D57B7"/>
    <w:multiLevelType w:val="hybridMultilevel"/>
    <w:tmpl w:val="182C94AE"/>
    <w:lvl w:ilvl="0" w:tplc="5D0615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BC0FC9"/>
    <w:multiLevelType w:val="hybridMultilevel"/>
    <w:tmpl w:val="71B802F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1DCF328A"/>
    <w:multiLevelType w:val="multilevel"/>
    <w:tmpl w:val="1826DF46"/>
    <w:lvl w:ilvl="0">
      <w:start w:val="4"/>
      <w:numFmt w:val="decimal"/>
      <w:lvlText w:val="%1."/>
      <w:lvlJc w:val="left"/>
      <w:pPr>
        <w:ind w:left="660" w:hanging="660"/>
      </w:pPr>
      <w:rPr>
        <w:rFonts w:hint="default"/>
      </w:rPr>
    </w:lvl>
    <w:lvl w:ilvl="1">
      <w:start w:val="1"/>
      <w:numFmt w:val="decimal"/>
      <w:lvlText w:val="%1.%2."/>
      <w:lvlJc w:val="left"/>
      <w:pPr>
        <w:ind w:left="845" w:hanging="660"/>
      </w:pPr>
      <w:rPr>
        <w:rFonts w:hint="default"/>
      </w:rPr>
    </w:lvl>
    <w:lvl w:ilvl="2">
      <w:start w:val="6"/>
      <w:numFmt w:val="decimal"/>
      <w:lvlText w:val="%1.%2.%3."/>
      <w:lvlJc w:val="left"/>
      <w:pPr>
        <w:ind w:left="1090" w:hanging="720"/>
      </w:pPr>
      <w:rPr>
        <w:rFonts w:hint="default"/>
      </w:rPr>
    </w:lvl>
    <w:lvl w:ilvl="3">
      <w:start w:val="1"/>
      <w:numFmt w:val="decimal"/>
      <w:lvlText w:val="%1.%2.%3.%4."/>
      <w:lvlJc w:val="left"/>
      <w:pPr>
        <w:ind w:left="1275" w:hanging="720"/>
      </w:pPr>
      <w:rPr>
        <w:rFonts w:hint="default"/>
      </w:rPr>
    </w:lvl>
    <w:lvl w:ilvl="4">
      <w:start w:val="1"/>
      <w:numFmt w:val="decimal"/>
      <w:lvlText w:val="%1.%2.%3.%4.%5."/>
      <w:lvlJc w:val="left"/>
      <w:pPr>
        <w:ind w:left="1820" w:hanging="1080"/>
      </w:pPr>
      <w:rPr>
        <w:rFonts w:hint="default"/>
      </w:rPr>
    </w:lvl>
    <w:lvl w:ilvl="5">
      <w:start w:val="1"/>
      <w:numFmt w:val="decimal"/>
      <w:lvlText w:val="%1.%2.%3.%4.%5.%6."/>
      <w:lvlJc w:val="left"/>
      <w:pPr>
        <w:ind w:left="2005" w:hanging="1080"/>
      </w:pPr>
      <w:rPr>
        <w:rFonts w:hint="default"/>
      </w:rPr>
    </w:lvl>
    <w:lvl w:ilvl="6">
      <w:start w:val="1"/>
      <w:numFmt w:val="decimal"/>
      <w:lvlText w:val="%1.%2.%3.%4.%5.%6.%7."/>
      <w:lvlJc w:val="left"/>
      <w:pPr>
        <w:ind w:left="2550" w:hanging="1440"/>
      </w:pPr>
      <w:rPr>
        <w:rFonts w:hint="default"/>
      </w:rPr>
    </w:lvl>
    <w:lvl w:ilvl="7">
      <w:start w:val="1"/>
      <w:numFmt w:val="decimal"/>
      <w:lvlText w:val="%1.%2.%3.%4.%5.%6.%7.%8."/>
      <w:lvlJc w:val="left"/>
      <w:pPr>
        <w:ind w:left="2735" w:hanging="1440"/>
      </w:pPr>
      <w:rPr>
        <w:rFonts w:hint="default"/>
      </w:rPr>
    </w:lvl>
    <w:lvl w:ilvl="8">
      <w:start w:val="1"/>
      <w:numFmt w:val="decimal"/>
      <w:lvlText w:val="%1.%2.%3.%4.%5.%6.%7.%8.%9."/>
      <w:lvlJc w:val="left"/>
      <w:pPr>
        <w:ind w:left="3280" w:hanging="1800"/>
      </w:pPr>
      <w:rPr>
        <w:rFonts w:hint="default"/>
      </w:rPr>
    </w:lvl>
  </w:abstractNum>
  <w:abstractNum w:abstractNumId="17" w15:restartNumberingAfterBreak="0">
    <w:nsid w:val="229A23E3"/>
    <w:multiLevelType w:val="hybridMultilevel"/>
    <w:tmpl w:val="FD52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73360B"/>
    <w:multiLevelType w:val="hybridMultilevel"/>
    <w:tmpl w:val="26D4ECE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9" w15:restartNumberingAfterBreak="0">
    <w:nsid w:val="23D43D04"/>
    <w:multiLevelType w:val="multilevel"/>
    <w:tmpl w:val="1C22C7D0"/>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4B5790C"/>
    <w:multiLevelType w:val="hybridMultilevel"/>
    <w:tmpl w:val="4B50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F20E25"/>
    <w:multiLevelType w:val="multilevel"/>
    <w:tmpl w:val="2DE871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i w:val="0"/>
        <w:iCs w:val="0"/>
        <w:color w:val="000000" w:themeColor="text1"/>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3" w15:restartNumberingAfterBreak="0">
    <w:nsid w:val="29043832"/>
    <w:multiLevelType w:val="hybridMultilevel"/>
    <w:tmpl w:val="4B06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227D5A"/>
    <w:multiLevelType w:val="hybridMultilevel"/>
    <w:tmpl w:val="709E0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ED3262"/>
    <w:multiLevelType w:val="hybridMultilevel"/>
    <w:tmpl w:val="E1F039E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6" w15:restartNumberingAfterBreak="0">
    <w:nsid w:val="2CED4BB5"/>
    <w:multiLevelType w:val="multilevel"/>
    <w:tmpl w:val="A38CE596"/>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b/>
        <w:bCs/>
        <w:sz w:val="26"/>
        <w:szCs w:val="26"/>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D9B5B2E"/>
    <w:multiLevelType w:val="hybridMultilevel"/>
    <w:tmpl w:val="B7B07916"/>
    <w:lvl w:ilvl="0" w:tplc="C44070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016F4F"/>
    <w:multiLevelType w:val="hybridMultilevel"/>
    <w:tmpl w:val="6972B0B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29" w15:restartNumberingAfterBreak="0">
    <w:nsid w:val="2F4B1C7A"/>
    <w:multiLevelType w:val="hybridMultilevel"/>
    <w:tmpl w:val="31504FE0"/>
    <w:lvl w:ilvl="0" w:tplc="FAD09CA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3278543E"/>
    <w:multiLevelType w:val="hybridMultilevel"/>
    <w:tmpl w:val="DD7A0B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3A08129F"/>
    <w:multiLevelType w:val="hybridMultilevel"/>
    <w:tmpl w:val="008A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EA6C11"/>
    <w:multiLevelType w:val="hybridMultilevel"/>
    <w:tmpl w:val="62ACC186"/>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4" w15:restartNumberingAfterBreak="0">
    <w:nsid w:val="3BBA0700"/>
    <w:multiLevelType w:val="hybridMultilevel"/>
    <w:tmpl w:val="6442A63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5" w15:restartNumberingAfterBreak="0">
    <w:nsid w:val="3DCC7143"/>
    <w:multiLevelType w:val="multilevel"/>
    <w:tmpl w:val="8B825D6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3DD54E9D"/>
    <w:multiLevelType w:val="hybridMultilevel"/>
    <w:tmpl w:val="25B2A4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7" w15:restartNumberingAfterBreak="0">
    <w:nsid w:val="406F12F7"/>
    <w:multiLevelType w:val="hybridMultilevel"/>
    <w:tmpl w:val="648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9E0894"/>
    <w:multiLevelType w:val="multilevel"/>
    <w:tmpl w:val="A714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0" w15:restartNumberingAfterBreak="0">
    <w:nsid w:val="437A59E6"/>
    <w:multiLevelType w:val="hybridMultilevel"/>
    <w:tmpl w:val="1FDA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7E682F"/>
    <w:multiLevelType w:val="hybridMultilevel"/>
    <w:tmpl w:val="3D68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3" w15:restartNumberingAfterBreak="0">
    <w:nsid w:val="4A1838B6"/>
    <w:multiLevelType w:val="hybridMultilevel"/>
    <w:tmpl w:val="A6F4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B11AED"/>
    <w:multiLevelType w:val="hybridMultilevel"/>
    <w:tmpl w:val="873E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C87342"/>
    <w:multiLevelType w:val="hybridMultilevel"/>
    <w:tmpl w:val="0A4686A2"/>
    <w:lvl w:ilvl="0" w:tplc="FFFFFFFF">
      <w:numFmt w:val="bullet"/>
      <w:lvlText w:val="-"/>
      <w:lvlJc w:val="left"/>
      <w:pPr>
        <w:ind w:left="720" w:hanging="360"/>
      </w:pPr>
      <w:rPr>
        <w:rFonts w:ascii="Times New Roman" w:eastAsia="Times New Roman" w:hAnsi="Times New Roman" w:cs="Times New Roman" w:hint="default"/>
      </w:rPr>
    </w:lvl>
    <w:lvl w:ilvl="1" w:tplc="FAD09CAA">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E7B0B59"/>
    <w:multiLevelType w:val="multilevel"/>
    <w:tmpl w:val="44E0B12C"/>
    <w:lvl w:ilvl="0">
      <w:start w:val="1"/>
      <w:numFmt w:val="decimal"/>
      <w:lvlText w:val="%1."/>
      <w:lvlJc w:val="left"/>
      <w:pPr>
        <w:ind w:left="390" w:hanging="39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12E1F33"/>
    <w:multiLevelType w:val="multilevel"/>
    <w:tmpl w:val="7F60E4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51D9316F"/>
    <w:multiLevelType w:val="hybridMultilevel"/>
    <w:tmpl w:val="505A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557F1A"/>
    <w:multiLevelType w:val="hybridMultilevel"/>
    <w:tmpl w:val="75E0A960"/>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0" w15:restartNumberingAfterBreak="0">
    <w:nsid w:val="54951DE6"/>
    <w:multiLevelType w:val="multilevel"/>
    <w:tmpl w:val="AD287B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7F65208"/>
    <w:multiLevelType w:val="multilevel"/>
    <w:tmpl w:val="FEC67C72"/>
    <w:lvl w:ilvl="0">
      <w:start w:val="3"/>
      <w:numFmt w:val="decimal"/>
      <w:lvlText w:val="%1."/>
      <w:lvlJc w:val="left"/>
      <w:pPr>
        <w:ind w:left="816" w:hanging="816"/>
      </w:pPr>
      <w:rPr>
        <w:rFonts w:hint="default"/>
      </w:rPr>
    </w:lvl>
    <w:lvl w:ilvl="1">
      <w:start w:val="1"/>
      <w:numFmt w:val="decimal"/>
      <w:lvlText w:val="%1.%2."/>
      <w:lvlJc w:val="left"/>
      <w:pPr>
        <w:ind w:left="1005" w:hanging="81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1.%2.%3."/>
      <w:lvlJc w:val="left"/>
      <w:pPr>
        <w:ind w:left="1194" w:hanging="816"/>
      </w:pPr>
      <w:rPr>
        <w:rFonts w:hint="default"/>
      </w:rPr>
    </w:lvl>
    <w:lvl w:ilvl="3">
      <w:start w:val="2"/>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52" w15:restartNumberingAfterBreak="0">
    <w:nsid w:val="5830708D"/>
    <w:multiLevelType w:val="hybridMultilevel"/>
    <w:tmpl w:val="96CCAAA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5A1761A0"/>
    <w:multiLevelType w:val="hybridMultilevel"/>
    <w:tmpl w:val="95521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6E64EF"/>
    <w:multiLevelType w:val="hybridMultilevel"/>
    <w:tmpl w:val="0372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556C00"/>
    <w:multiLevelType w:val="hybridMultilevel"/>
    <w:tmpl w:val="1E8ADDF6"/>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6" w15:restartNumberingAfterBreak="0">
    <w:nsid w:val="5E8858DE"/>
    <w:multiLevelType w:val="multilevel"/>
    <w:tmpl w:val="2CD8E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0126D4F"/>
    <w:multiLevelType w:val="hybridMultilevel"/>
    <w:tmpl w:val="73F26B6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8" w15:restartNumberingAfterBreak="0">
    <w:nsid w:val="613631D5"/>
    <w:multiLevelType w:val="hybridMultilevel"/>
    <w:tmpl w:val="5C1C0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0" w15:restartNumberingAfterBreak="0">
    <w:nsid w:val="6529288B"/>
    <w:multiLevelType w:val="hybridMultilevel"/>
    <w:tmpl w:val="229650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D31926"/>
    <w:multiLevelType w:val="hybridMultilevel"/>
    <w:tmpl w:val="F386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C83994"/>
    <w:multiLevelType w:val="hybridMultilevel"/>
    <w:tmpl w:val="36C6C78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63" w15:restartNumberingAfterBreak="0">
    <w:nsid w:val="692B5992"/>
    <w:multiLevelType w:val="hybridMultilevel"/>
    <w:tmpl w:val="F27E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4C63D5"/>
    <w:multiLevelType w:val="hybridMultilevel"/>
    <w:tmpl w:val="4600CC1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5" w15:restartNumberingAfterBreak="0">
    <w:nsid w:val="6A185E8B"/>
    <w:multiLevelType w:val="hybridMultilevel"/>
    <w:tmpl w:val="68446B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7" w15:restartNumberingAfterBreak="0">
    <w:nsid w:val="6B8F177E"/>
    <w:multiLevelType w:val="hybridMultilevel"/>
    <w:tmpl w:val="D27C6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965DD1"/>
    <w:multiLevelType w:val="hybridMultilevel"/>
    <w:tmpl w:val="5640668C"/>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9" w15:restartNumberingAfterBreak="0">
    <w:nsid w:val="71EA6E15"/>
    <w:multiLevelType w:val="hybridMultilevel"/>
    <w:tmpl w:val="F76EB7A0"/>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1FA5A6F"/>
    <w:multiLevelType w:val="hybridMultilevel"/>
    <w:tmpl w:val="E870C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380365A"/>
    <w:multiLevelType w:val="hybridMultilevel"/>
    <w:tmpl w:val="B0FE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4" w15:restartNumberingAfterBreak="0">
    <w:nsid w:val="783842D6"/>
    <w:multiLevelType w:val="hybridMultilevel"/>
    <w:tmpl w:val="90E2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A141DF9"/>
    <w:multiLevelType w:val="hybridMultilevel"/>
    <w:tmpl w:val="8120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3721C2"/>
    <w:multiLevelType w:val="hybridMultilevel"/>
    <w:tmpl w:val="6CEAB34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77" w15:restartNumberingAfterBreak="0">
    <w:nsid w:val="7D796D5D"/>
    <w:multiLevelType w:val="hybridMultilevel"/>
    <w:tmpl w:val="F9D4B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5"/>
  </w:num>
  <w:num w:numId="2">
    <w:abstractNumId w:val="2"/>
  </w:num>
  <w:num w:numId="3">
    <w:abstractNumId w:val="10"/>
  </w:num>
  <w:num w:numId="4">
    <w:abstractNumId w:val="73"/>
  </w:num>
  <w:num w:numId="5">
    <w:abstractNumId w:val="3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78"/>
  </w:num>
  <w:num w:numId="7">
    <w:abstractNumId w:val="30"/>
  </w:num>
  <w:num w:numId="8">
    <w:abstractNumId w:val="22"/>
  </w:num>
  <w:num w:numId="9">
    <w:abstractNumId w:val="13"/>
  </w:num>
  <w:num w:numId="10">
    <w:abstractNumId w:val="42"/>
  </w:num>
  <w:num w:numId="11">
    <w:abstractNumId w:val="66"/>
  </w:num>
  <w:num w:numId="12">
    <w:abstractNumId w:val="71"/>
  </w:num>
  <w:num w:numId="13">
    <w:abstractNumId w:val="39"/>
  </w:num>
  <w:num w:numId="14">
    <w:abstractNumId w:val="59"/>
  </w:num>
  <w:num w:numId="15">
    <w:abstractNumId w:val="0"/>
  </w:num>
  <w:num w:numId="16">
    <w:abstractNumId w:val="62"/>
  </w:num>
  <w:num w:numId="17">
    <w:abstractNumId w:val="15"/>
  </w:num>
  <w:num w:numId="18">
    <w:abstractNumId w:val="76"/>
  </w:num>
  <w:num w:numId="19">
    <w:abstractNumId w:val="51"/>
  </w:num>
  <w:num w:numId="20">
    <w:abstractNumId w:val="7"/>
  </w:num>
  <w:num w:numId="21">
    <w:abstractNumId w:val="70"/>
  </w:num>
  <w:num w:numId="22">
    <w:abstractNumId w:val="38"/>
  </w:num>
  <w:num w:numId="23">
    <w:abstractNumId w:val="56"/>
  </w:num>
  <w:num w:numId="24">
    <w:abstractNumId w:val="31"/>
  </w:num>
  <w:num w:numId="25">
    <w:abstractNumId w:val="60"/>
  </w:num>
  <w:num w:numId="26">
    <w:abstractNumId w:val="4"/>
  </w:num>
  <w:num w:numId="27">
    <w:abstractNumId w:val="23"/>
  </w:num>
  <w:num w:numId="28">
    <w:abstractNumId w:val="20"/>
  </w:num>
  <w:num w:numId="29">
    <w:abstractNumId w:val="58"/>
  </w:num>
  <w:num w:numId="30">
    <w:abstractNumId w:val="43"/>
  </w:num>
  <w:num w:numId="31">
    <w:abstractNumId w:val="74"/>
  </w:num>
  <w:num w:numId="32">
    <w:abstractNumId w:val="63"/>
  </w:num>
  <w:num w:numId="33">
    <w:abstractNumId w:val="44"/>
  </w:num>
  <w:num w:numId="34">
    <w:abstractNumId w:val="67"/>
  </w:num>
  <w:num w:numId="35">
    <w:abstractNumId w:val="72"/>
  </w:num>
  <w:num w:numId="36">
    <w:abstractNumId w:val="1"/>
  </w:num>
  <w:num w:numId="37">
    <w:abstractNumId w:val="27"/>
  </w:num>
  <w:num w:numId="38">
    <w:abstractNumId w:val="40"/>
  </w:num>
  <w:num w:numId="39">
    <w:abstractNumId w:val="54"/>
  </w:num>
  <w:num w:numId="40">
    <w:abstractNumId w:val="32"/>
  </w:num>
  <w:num w:numId="41">
    <w:abstractNumId w:val="75"/>
  </w:num>
  <w:num w:numId="42">
    <w:abstractNumId w:val="41"/>
  </w:num>
  <w:num w:numId="43">
    <w:abstractNumId w:val="53"/>
  </w:num>
  <w:num w:numId="44">
    <w:abstractNumId w:val="77"/>
  </w:num>
  <w:num w:numId="45">
    <w:abstractNumId w:val="61"/>
  </w:num>
  <w:num w:numId="46">
    <w:abstractNumId w:val="48"/>
  </w:num>
  <w:num w:numId="47">
    <w:abstractNumId w:val="6"/>
  </w:num>
  <w:num w:numId="48">
    <w:abstractNumId w:val="12"/>
  </w:num>
  <w:num w:numId="49">
    <w:abstractNumId w:val="69"/>
  </w:num>
  <w:num w:numId="50">
    <w:abstractNumId w:val="29"/>
  </w:num>
  <w:num w:numId="51">
    <w:abstractNumId w:val="45"/>
  </w:num>
  <w:num w:numId="52">
    <w:abstractNumId w:val="64"/>
  </w:num>
  <w:num w:numId="53">
    <w:abstractNumId w:val="24"/>
  </w:num>
  <w:num w:numId="54">
    <w:abstractNumId w:val="68"/>
  </w:num>
  <w:num w:numId="55">
    <w:abstractNumId w:val="17"/>
  </w:num>
  <w:num w:numId="56">
    <w:abstractNumId w:val="9"/>
  </w:num>
  <w:num w:numId="57">
    <w:abstractNumId w:val="36"/>
  </w:num>
  <w:num w:numId="58">
    <w:abstractNumId w:val="33"/>
  </w:num>
  <w:num w:numId="59">
    <w:abstractNumId w:val="46"/>
  </w:num>
  <w:num w:numId="60">
    <w:abstractNumId w:val="52"/>
  </w:num>
  <w:num w:numId="61">
    <w:abstractNumId w:val="28"/>
  </w:num>
  <w:num w:numId="62">
    <w:abstractNumId w:val="34"/>
  </w:num>
  <w:num w:numId="63">
    <w:abstractNumId w:val="50"/>
  </w:num>
  <w:num w:numId="64">
    <w:abstractNumId w:val="3"/>
  </w:num>
  <w:num w:numId="65">
    <w:abstractNumId w:val="55"/>
  </w:num>
  <w:num w:numId="66">
    <w:abstractNumId w:val="49"/>
  </w:num>
  <w:num w:numId="67">
    <w:abstractNumId w:val="21"/>
  </w:num>
  <w:num w:numId="68">
    <w:abstractNumId w:val="19"/>
  </w:num>
  <w:num w:numId="69">
    <w:abstractNumId w:val="26"/>
  </w:num>
  <w:num w:numId="70">
    <w:abstractNumId w:val="14"/>
  </w:num>
  <w:num w:numId="71">
    <w:abstractNumId w:val="16"/>
  </w:num>
  <w:num w:numId="72">
    <w:abstractNumId w:val="37"/>
  </w:num>
  <w:num w:numId="73">
    <w:abstractNumId w:val="57"/>
  </w:num>
  <w:num w:numId="74">
    <w:abstractNumId w:val="65"/>
  </w:num>
  <w:num w:numId="75">
    <w:abstractNumId w:val="25"/>
  </w:num>
  <w:num w:numId="76">
    <w:abstractNumId w:val="5"/>
  </w:num>
  <w:num w:numId="77">
    <w:abstractNumId w:val="47"/>
  </w:num>
  <w:num w:numId="78">
    <w:abstractNumId w:val="18"/>
  </w:num>
  <w:num w:numId="79">
    <w:abstractNumId w:val="8"/>
  </w:num>
  <w:num w:numId="80">
    <w:abstractNumId w:val="1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61"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55F"/>
    <w:rsid w:val="00001A6C"/>
    <w:rsid w:val="00002710"/>
    <w:rsid w:val="00002AD4"/>
    <w:rsid w:val="0000441F"/>
    <w:rsid w:val="00004F64"/>
    <w:rsid w:val="000054CD"/>
    <w:rsid w:val="000057D4"/>
    <w:rsid w:val="00005D1A"/>
    <w:rsid w:val="00006C1B"/>
    <w:rsid w:val="00006C4F"/>
    <w:rsid w:val="00006CC0"/>
    <w:rsid w:val="000070BD"/>
    <w:rsid w:val="0000710B"/>
    <w:rsid w:val="00007217"/>
    <w:rsid w:val="00007A7C"/>
    <w:rsid w:val="00010044"/>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22"/>
    <w:rsid w:val="00064C02"/>
    <w:rsid w:val="00065185"/>
    <w:rsid w:val="000658BC"/>
    <w:rsid w:val="000666A5"/>
    <w:rsid w:val="00066E51"/>
    <w:rsid w:val="000679A7"/>
    <w:rsid w:val="000703BD"/>
    <w:rsid w:val="000709B7"/>
    <w:rsid w:val="00070CA5"/>
    <w:rsid w:val="00070EAD"/>
    <w:rsid w:val="0007129F"/>
    <w:rsid w:val="000720CF"/>
    <w:rsid w:val="000723D4"/>
    <w:rsid w:val="000726E0"/>
    <w:rsid w:val="000733BE"/>
    <w:rsid w:val="0007400B"/>
    <w:rsid w:val="00075C98"/>
    <w:rsid w:val="00075F29"/>
    <w:rsid w:val="0007695A"/>
    <w:rsid w:val="00076B51"/>
    <w:rsid w:val="000771B1"/>
    <w:rsid w:val="00077CFF"/>
    <w:rsid w:val="00077F00"/>
    <w:rsid w:val="000800B8"/>
    <w:rsid w:val="00080140"/>
    <w:rsid w:val="000807C9"/>
    <w:rsid w:val="00081518"/>
    <w:rsid w:val="0008231E"/>
    <w:rsid w:val="00082B82"/>
    <w:rsid w:val="00082D59"/>
    <w:rsid w:val="000838CE"/>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588"/>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F4"/>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C52"/>
    <w:rsid w:val="000E7D0C"/>
    <w:rsid w:val="000E7E25"/>
    <w:rsid w:val="000E7E71"/>
    <w:rsid w:val="000F0BEE"/>
    <w:rsid w:val="000F0FC6"/>
    <w:rsid w:val="000F1296"/>
    <w:rsid w:val="000F1951"/>
    <w:rsid w:val="000F1D41"/>
    <w:rsid w:val="000F1E94"/>
    <w:rsid w:val="000F1F1D"/>
    <w:rsid w:val="000F2454"/>
    <w:rsid w:val="000F2818"/>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3C"/>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D4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8C9"/>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05A0"/>
    <w:rsid w:val="001E195D"/>
    <w:rsid w:val="001E27C2"/>
    <w:rsid w:val="001E2AD7"/>
    <w:rsid w:val="001E38DA"/>
    <w:rsid w:val="001E3B1E"/>
    <w:rsid w:val="001E3FD6"/>
    <w:rsid w:val="001E4AC3"/>
    <w:rsid w:val="001E52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981"/>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3D7"/>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7B6"/>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19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5BF0"/>
    <w:rsid w:val="002D67B6"/>
    <w:rsid w:val="002D75AC"/>
    <w:rsid w:val="002D789E"/>
    <w:rsid w:val="002D7A40"/>
    <w:rsid w:val="002E0FC9"/>
    <w:rsid w:val="002E11D4"/>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3DBD"/>
    <w:rsid w:val="00334494"/>
    <w:rsid w:val="003349E3"/>
    <w:rsid w:val="00334A3F"/>
    <w:rsid w:val="00335905"/>
    <w:rsid w:val="003362E7"/>
    <w:rsid w:val="00336889"/>
    <w:rsid w:val="00337020"/>
    <w:rsid w:val="00337490"/>
    <w:rsid w:val="003374D0"/>
    <w:rsid w:val="00337569"/>
    <w:rsid w:val="00337631"/>
    <w:rsid w:val="003403E0"/>
    <w:rsid w:val="00340A34"/>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0A2"/>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A4A"/>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9C0"/>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383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47C"/>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E1D"/>
    <w:rsid w:val="0044421A"/>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EBE"/>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EBF"/>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891"/>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4E"/>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09E7"/>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50D"/>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2D90"/>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837"/>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59"/>
    <w:rsid w:val="005C0A09"/>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6889"/>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85"/>
    <w:rsid w:val="0066449D"/>
    <w:rsid w:val="006644B7"/>
    <w:rsid w:val="00664CFD"/>
    <w:rsid w:val="00666315"/>
    <w:rsid w:val="00667B26"/>
    <w:rsid w:val="00667E45"/>
    <w:rsid w:val="006705A1"/>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525"/>
    <w:rsid w:val="00693C95"/>
    <w:rsid w:val="00694571"/>
    <w:rsid w:val="00695A84"/>
    <w:rsid w:val="00695C3D"/>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2F2"/>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558"/>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84C"/>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6FA"/>
    <w:rsid w:val="00747BED"/>
    <w:rsid w:val="00747E19"/>
    <w:rsid w:val="00747E9A"/>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5D2"/>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783"/>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680"/>
    <w:rsid w:val="008916E3"/>
    <w:rsid w:val="00891E9F"/>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03"/>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56F"/>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196"/>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5AF"/>
    <w:rsid w:val="008E6428"/>
    <w:rsid w:val="008E70A1"/>
    <w:rsid w:val="008E71F5"/>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F5"/>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7D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AB4"/>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44"/>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A57"/>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A59"/>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298"/>
    <w:rsid w:val="00A03633"/>
    <w:rsid w:val="00A03B2D"/>
    <w:rsid w:val="00A03B58"/>
    <w:rsid w:val="00A03B8C"/>
    <w:rsid w:val="00A03DDE"/>
    <w:rsid w:val="00A04824"/>
    <w:rsid w:val="00A04D78"/>
    <w:rsid w:val="00A0512F"/>
    <w:rsid w:val="00A05575"/>
    <w:rsid w:val="00A055DC"/>
    <w:rsid w:val="00A06487"/>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7AB"/>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053"/>
    <w:rsid w:val="00AD112F"/>
    <w:rsid w:val="00AD209E"/>
    <w:rsid w:val="00AD21F9"/>
    <w:rsid w:val="00AD244D"/>
    <w:rsid w:val="00AD29EE"/>
    <w:rsid w:val="00AD2B04"/>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53"/>
    <w:rsid w:val="00AE08A0"/>
    <w:rsid w:val="00AE1770"/>
    <w:rsid w:val="00AE1EF9"/>
    <w:rsid w:val="00AE266C"/>
    <w:rsid w:val="00AE2CEE"/>
    <w:rsid w:val="00AE2FDD"/>
    <w:rsid w:val="00AE3980"/>
    <w:rsid w:val="00AE3F21"/>
    <w:rsid w:val="00AE438F"/>
    <w:rsid w:val="00AE4987"/>
    <w:rsid w:val="00AE4D76"/>
    <w:rsid w:val="00AE4DBF"/>
    <w:rsid w:val="00AE5122"/>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130"/>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0DE7"/>
    <w:rsid w:val="00BA25AA"/>
    <w:rsid w:val="00BA2CD1"/>
    <w:rsid w:val="00BA3E9C"/>
    <w:rsid w:val="00BA4347"/>
    <w:rsid w:val="00BA463B"/>
    <w:rsid w:val="00BA4DBC"/>
    <w:rsid w:val="00BA5777"/>
    <w:rsid w:val="00BA5D94"/>
    <w:rsid w:val="00BA64C7"/>
    <w:rsid w:val="00BA6811"/>
    <w:rsid w:val="00BA71E6"/>
    <w:rsid w:val="00BA738D"/>
    <w:rsid w:val="00BA7427"/>
    <w:rsid w:val="00BA79B0"/>
    <w:rsid w:val="00BB0123"/>
    <w:rsid w:val="00BB0B65"/>
    <w:rsid w:val="00BB0BF9"/>
    <w:rsid w:val="00BB14E1"/>
    <w:rsid w:val="00BB1B0E"/>
    <w:rsid w:val="00BB2194"/>
    <w:rsid w:val="00BB2790"/>
    <w:rsid w:val="00BB27CC"/>
    <w:rsid w:val="00BB27F5"/>
    <w:rsid w:val="00BB2F42"/>
    <w:rsid w:val="00BB3C7C"/>
    <w:rsid w:val="00BB42D4"/>
    <w:rsid w:val="00BB44E8"/>
    <w:rsid w:val="00BB4A74"/>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5D7"/>
    <w:rsid w:val="00BC2F96"/>
    <w:rsid w:val="00BC300C"/>
    <w:rsid w:val="00BC3198"/>
    <w:rsid w:val="00BC36AC"/>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4A1"/>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85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A5"/>
    <w:rsid w:val="00CA54C9"/>
    <w:rsid w:val="00CA5AEA"/>
    <w:rsid w:val="00CA5BA7"/>
    <w:rsid w:val="00CA5D8E"/>
    <w:rsid w:val="00CA635A"/>
    <w:rsid w:val="00CA6741"/>
    <w:rsid w:val="00CA6CFE"/>
    <w:rsid w:val="00CA789D"/>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53B"/>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203"/>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7E4"/>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013"/>
    <w:rsid w:val="00D3212A"/>
    <w:rsid w:val="00D33011"/>
    <w:rsid w:val="00D335F0"/>
    <w:rsid w:val="00D33FB6"/>
    <w:rsid w:val="00D341C1"/>
    <w:rsid w:val="00D34BAA"/>
    <w:rsid w:val="00D34C0F"/>
    <w:rsid w:val="00D34C2D"/>
    <w:rsid w:val="00D35202"/>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6B6"/>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11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15D"/>
    <w:rsid w:val="00DB381A"/>
    <w:rsid w:val="00DB4FF5"/>
    <w:rsid w:val="00DB507F"/>
    <w:rsid w:val="00DB50C0"/>
    <w:rsid w:val="00DB51D1"/>
    <w:rsid w:val="00DB523A"/>
    <w:rsid w:val="00DB5575"/>
    <w:rsid w:val="00DB5A9D"/>
    <w:rsid w:val="00DB5FE1"/>
    <w:rsid w:val="00DB6DE8"/>
    <w:rsid w:val="00DB6FD1"/>
    <w:rsid w:val="00DB78FE"/>
    <w:rsid w:val="00DB7903"/>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D3"/>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2D2F"/>
    <w:rsid w:val="00E03404"/>
    <w:rsid w:val="00E03526"/>
    <w:rsid w:val="00E0366F"/>
    <w:rsid w:val="00E03BC4"/>
    <w:rsid w:val="00E04121"/>
    <w:rsid w:val="00E04978"/>
    <w:rsid w:val="00E04F0C"/>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2A9"/>
    <w:rsid w:val="00E50455"/>
    <w:rsid w:val="00E5089D"/>
    <w:rsid w:val="00E50DDC"/>
    <w:rsid w:val="00E51102"/>
    <w:rsid w:val="00E5163D"/>
    <w:rsid w:val="00E51664"/>
    <w:rsid w:val="00E523DD"/>
    <w:rsid w:val="00E52551"/>
    <w:rsid w:val="00E52F19"/>
    <w:rsid w:val="00E53032"/>
    <w:rsid w:val="00E53691"/>
    <w:rsid w:val="00E536D8"/>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955"/>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0FA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B18"/>
    <w:rsid w:val="00F0728D"/>
    <w:rsid w:val="00F07429"/>
    <w:rsid w:val="00F07A51"/>
    <w:rsid w:val="00F07D1A"/>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91"/>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80"/>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0C3F"/>
    <w:rsid w:val="00FA1FAE"/>
    <w:rsid w:val="00FA287A"/>
    <w:rsid w:val="00FA3250"/>
    <w:rsid w:val="00FA420C"/>
    <w:rsid w:val="00FA4233"/>
    <w:rsid w:val="00FA4561"/>
    <w:rsid w:val="00FA4D4E"/>
    <w:rsid w:val="00FA5014"/>
    <w:rsid w:val="00FA559C"/>
    <w:rsid w:val="00FA5694"/>
    <w:rsid w:val="00FA64D9"/>
    <w:rsid w:val="00FA67BC"/>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2AC"/>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78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B0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476FA"/>
    <w:pPr>
      <w:keepNext/>
      <w:spacing w:before="240" w:after="120"/>
      <w:ind w:firstLine="0"/>
      <w:jc w:val="center"/>
      <w:outlineLvl w:val="0"/>
    </w:pPr>
    <w:rPr>
      <w:b/>
      <w:bCs/>
      <w:caps/>
      <w:kern w:val="32"/>
      <w:sz w:val="28"/>
      <w:szCs w:val="32"/>
    </w:rPr>
  </w:style>
  <w:style w:type="paragraph" w:styleId="Heading2">
    <w:name w:val="heading 2"/>
    <w:basedOn w:val="Normal"/>
    <w:next w:val="Normal"/>
    <w:link w:val="Heading2Char"/>
    <w:autoRedefine/>
    <w:uiPriority w:val="9"/>
    <w:qFormat/>
    <w:rsid w:val="007476FA"/>
    <w:pPr>
      <w:keepNext/>
      <w:numPr>
        <w:ilvl w:val="1"/>
        <w:numId w:val="59"/>
      </w:numPr>
      <w:ind w:left="567" w:hanging="567"/>
      <w:outlineLvl w:val="1"/>
    </w:pPr>
    <w:rPr>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476FA"/>
    <w:rPr>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C564A1"/>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C564A1"/>
    <w:pPr>
      <w:tabs>
        <w:tab w:val="left" w:pos="1134"/>
        <w:tab w:val="right" w:leader="dot" w:pos="8580"/>
      </w:tabs>
      <w:spacing w:after="0"/>
      <w:ind w:left="1559" w:hanging="1168"/>
      <w:jc w:val="left"/>
    </w:pPr>
    <w:rPr>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476FA"/>
    <w:rPr>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qFormat/>
    <w:rsid w:val="0093583F"/>
    <w:rPr>
      <w:rFonts w:eastAsia="SimSun"/>
      <w:sz w:val="26"/>
      <w:szCs w:val="24"/>
      <w:lang w:eastAsia="zh-CN"/>
    </w:rPr>
  </w:style>
  <w:style w:type="paragraph" w:customStyle="1" w:styleId="Normal-Indent">
    <w:name w:val="Normal - Indent"/>
    <w:basedOn w:val="Normal"/>
    <w:qFormat/>
    <w:rsid w:val="00490891"/>
    <w:pPr>
      <w:spacing w:before="0" w:after="120" w:line="288" w:lineRule="auto"/>
      <w:ind w:firstLine="567"/>
    </w:pPr>
    <w:rPr>
      <w:rFonts w:eastAsiaTheme="minorHAnsi" w:cstheme="minorBidi"/>
      <w:szCs w:val="22"/>
    </w:rPr>
  </w:style>
  <w:style w:type="character" w:styleId="IntenseEmphasis">
    <w:name w:val="Intense Emphasis"/>
    <w:basedOn w:val="DefaultParagraphFont"/>
    <w:uiPriority w:val="21"/>
    <w:qFormat/>
    <w:rsid w:val="005C055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51195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848627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1888800">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472225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s://en.wikipedia.org/wiki/Flowchart" TargetMode="External"/><Relationship Id="rId39" Type="http://schemas.openxmlformats.org/officeDocument/2006/relationships/image" Target="media/image15.png"/><Relationship Id="rId21" Type="http://schemas.openxmlformats.org/officeDocument/2006/relationships/hyperlink" Target="https://en.wikipedia.org/wiki/Graph_drawing"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www.vnptit.vn" TargetMode="External"/><Relationship Id="rId29" Type="http://schemas.openxmlformats.org/officeDocument/2006/relationships/hyperlink" Target="https://en.wikipedia.org/wiki/Organizational_chart" TargetMode="External"/><Relationship Id="rId11" Type="http://schemas.openxmlformats.org/officeDocument/2006/relationships/image" Target="media/image3.jpeg"/><Relationship Id="rId24" Type="http://schemas.openxmlformats.org/officeDocument/2006/relationships/hyperlink" Target="https://en.wikipedia.org/wiki/JavaScript" TargetMode="External"/><Relationship Id="rId32" Type="http://schemas.openxmlformats.org/officeDocument/2006/relationships/hyperlink" Target="https://en.wikipedia.org/wiki/Cross-browser"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5" Type="http://schemas.openxmlformats.org/officeDocument/2006/relationships/settings" Target="settings.xml"/><Relationship Id="rId61" Type="http://schemas.openxmlformats.org/officeDocument/2006/relationships/footer" Target="footer2.xml"/><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hyperlink" Target="https://en.wikipedia.org/wiki/Free_and_open-source_software" TargetMode="External"/><Relationship Id="rId27" Type="http://schemas.openxmlformats.org/officeDocument/2006/relationships/hyperlink" Target="https://en.wikipedia.org/wiki/Website_wireframe" TargetMode="External"/><Relationship Id="rId30" Type="http://schemas.openxmlformats.org/officeDocument/2006/relationships/hyperlink" Target="https://en.wikipedia.org/wiki/Computer_network_diagram"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jpeg"/><Relationship Id="rId56" Type="http://schemas.openxmlformats.org/officeDocument/2006/relationships/image" Target="media/image32.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yperlink" Target="mailto:vnptit@vnpt.vn" TargetMode="External"/><Relationship Id="rId25" Type="http://schemas.openxmlformats.org/officeDocument/2006/relationships/hyperlink" Target="https://en.wikipedia.org/wiki/Diagram"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hyperlink" Target="https://en.wikipedia.org/wiki/HTML5" TargetMode="External"/><Relationship Id="rId28" Type="http://schemas.openxmlformats.org/officeDocument/2006/relationships/hyperlink" Target="https://en.wikipedia.org/wiki/Unified_Modeling_Language" TargetMode="External"/><Relationship Id="rId36" Type="http://schemas.openxmlformats.org/officeDocument/2006/relationships/image" Target="media/image12.png"/><Relationship Id="rId49" Type="http://schemas.openxmlformats.org/officeDocument/2006/relationships/image" Target="media/image25.jpeg"/><Relationship Id="rId57" Type="http://schemas.openxmlformats.org/officeDocument/2006/relationships/image" Target="media/image33.png"/><Relationship Id="rId10" Type="http://schemas.openxmlformats.org/officeDocument/2006/relationships/image" Target="media/image2.jpeg"/><Relationship Id="rId31" Type="http://schemas.openxmlformats.org/officeDocument/2006/relationships/hyperlink" Target="https://en.wikipedia.org/wiki/Web_application" TargetMode="Externa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9F6E73B-5C8D-453F-89D8-8B0F0AFE7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98</Pages>
  <Words>12132</Words>
  <Characters>69158</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11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57</cp:revision>
  <cp:lastPrinted>2021-06-02T14:00:00Z</cp:lastPrinted>
  <dcterms:created xsi:type="dcterms:W3CDTF">2022-06-30T16:14:00Z</dcterms:created>
  <dcterms:modified xsi:type="dcterms:W3CDTF">2022-08-11T14:39:00Z</dcterms:modified>
</cp:coreProperties>
</file>